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798B6" w14:textId="77777777" w:rsidR="00E13982" w:rsidRPr="00E13982" w:rsidRDefault="00E13982" w:rsidP="00E13982">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bookmarkStart w:id="0" w:name="_Ref534270119"/>
      <w:proofErr w:type="spellStart"/>
      <w:r w:rsidRPr="00E13982">
        <w:rPr>
          <w:rFonts w:eastAsia="Times New Roman"/>
          <w:bCs/>
          <w:color w:val="000000" w:themeColor="text1"/>
          <w:kern w:val="28"/>
          <w:sz w:val="22"/>
          <w:szCs w:val="22"/>
          <w:lang w:val="en-US" w:eastAsia="en-GB"/>
        </w:rPr>
        <w:t>Tento</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dokument</w:t>
      </w:r>
      <w:proofErr w:type="spellEnd"/>
      <w:r w:rsidRPr="00E13982">
        <w:rPr>
          <w:rFonts w:eastAsia="Times New Roman"/>
          <w:bCs/>
          <w:color w:val="000000" w:themeColor="text1"/>
          <w:kern w:val="28"/>
          <w:sz w:val="22"/>
          <w:szCs w:val="22"/>
          <w:lang w:val="en-US" w:eastAsia="en-GB"/>
        </w:rPr>
        <w:t xml:space="preserve"> je </w:t>
      </w:r>
      <w:proofErr w:type="spellStart"/>
      <w:r w:rsidRPr="00E13982">
        <w:rPr>
          <w:rFonts w:eastAsia="Times New Roman"/>
          <w:bCs/>
          <w:color w:val="000000" w:themeColor="text1"/>
          <w:kern w:val="28"/>
          <w:sz w:val="22"/>
          <w:szCs w:val="22"/>
          <w:lang w:val="en-US" w:eastAsia="en-GB"/>
        </w:rPr>
        <w:t>schválená</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informácia</w:t>
      </w:r>
      <w:proofErr w:type="spellEnd"/>
      <w:r w:rsidRPr="00E13982">
        <w:rPr>
          <w:rFonts w:eastAsia="Times New Roman"/>
          <w:bCs/>
          <w:color w:val="000000" w:themeColor="text1"/>
          <w:kern w:val="28"/>
          <w:sz w:val="22"/>
          <w:szCs w:val="22"/>
          <w:lang w:val="en-US" w:eastAsia="en-GB"/>
        </w:rPr>
        <w:t xml:space="preserve"> o </w:t>
      </w:r>
      <w:proofErr w:type="spellStart"/>
      <w:r w:rsidRPr="00E13982">
        <w:rPr>
          <w:rFonts w:eastAsia="Times New Roman"/>
          <w:bCs/>
          <w:color w:val="000000" w:themeColor="text1"/>
          <w:kern w:val="28"/>
          <w:sz w:val="22"/>
          <w:szCs w:val="22"/>
          <w:lang w:val="en-US" w:eastAsia="en-GB"/>
        </w:rPr>
        <w:t>lieku</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Cejemly</w:t>
      </w:r>
      <w:proofErr w:type="spellEnd"/>
      <w:r w:rsidRPr="00E13982">
        <w:rPr>
          <w:rFonts w:eastAsia="Times New Roman"/>
          <w:bCs/>
          <w:color w:val="000000" w:themeColor="text1"/>
          <w:kern w:val="28"/>
          <w:sz w:val="22"/>
          <w:szCs w:val="22"/>
          <w:lang w:val="en-US" w:eastAsia="en-GB"/>
        </w:rPr>
        <w:t xml:space="preserve"> a </w:t>
      </w:r>
      <w:proofErr w:type="spellStart"/>
      <w:r w:rsidRPr="00E13982">
        <w:rPr>
          <w:rFonts w:eastAsia="Times New Roman"/>
          <w:bCs/>
          <w:color w:val="000000" w:themeColor="text1"/>
          <w:kern w:val="28"/>
          <w:sz w:val="22"/>
          <w:szCs w:val="22"/>
          <w:lang w:val="en-US" w:eastAsia="en-GB"/>
        </w:rPr>
        <w:t>sú</w:t>
      </w:r>
      <w:proofErr w:type="spellEnd"/>
      <w:r w:rsidRPr="00E13982">
        <w:rPr>
          <w:rFonts w:eastAsia="Times New Roman"/>
          <w:bCs/>
          <w:color w:val="000000" w:themeColor="text1"/>
          <w:kern w:val="28"/>
          <w:sz w:val="22"/>
          <w:szCs w:val="22"/>
          <w:lang w:val="en-US" w:eastAsia="en-GB"/>
        </w:rPr>
        <w:t xml:space="preserve"> v </w:t>
      </w:r>
      <w:proofErr w:type="spellStart"/>
      <w:r w:rsidRPr="00E13982">
        <w:rPr>
          <w:rFonts w:eastAsia="Times New Roman"/>
          <w:bCs/>
          <w:color w:val="000000" w:themeColor="text1"/>
          <w:kern w:val="28"/>
          <w:sz w:val="22"/>
          <w:szCs w:val="22"/>
          <w:lang w:val="en-US" w:eastAsia="en-GB"/>
        </w:rPr>
        <w:t>ňom</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sledované</w:t>
      </w:r>
      <w:proofErr w:type="spellEnd"/>
    </w:p>
    <w:p w14:paraId="6E4A5675" w14:textId="77777777" w:rsidR="00E13982" w:rsidRPr="00E13982" w:rsidRDefault="00E13982" w:rsidP="00E13982">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roofErr w:type="spellStart"/>
      <w:r w:rsidRPr="00E13982">
        <w:rPr>
          <w:rFonts w:eastAsia="Times New Roman"/>
          <w:bCs/>
          <w:color w:val="000000" w:themeColor="text1"/>
          <w:kern w:val="28"/>
          <w:sz w:val="22"/>
          <w:szCs w:val="22"/>
          <w:lang w:val="en-US" w:eastAsia="en-GB"/>
        </w:rPr>
        <w:t>zmeny</w:t>
      </w:r>
      <w:proofErr w:type="spellEnd"/>
      <w:r w:rsidRPr="00E13982">
        <w:rPr>
          <w:rFonts w:eastAsia="Times New Roman"/>
          <w:bCs/>
          <w:color w:val="000000" w:themeColor="text1"/>
          <w:kern w:val="28"/>
          <w:sz w:val="22"/>
          <w:szCs w:val="22"/>
          <w:lang w:val="en-US" w:eastAsia="en-GB"/>
        </w:rPr>
        <w:t xml:space="preserve"> od </w:t>
      </w:r>
      <w:proofErr w:type="spellStart"/>
      <w:r w:rsidRPr="00E13982">
        <w:rPr>
          <w:rFonts w:eastAsia="Times New Roman"/>
          <w:bCs/>
          <w:color w:val="000000" w:themeColor="text1"/>
          <w:kern w:val="28"/>
          <w:sz w:val="22"/>
          <w:szCs w:val="22"/>
          <w:lang w:val="en-US" w:eastAsia="en-GB"/>
        </w:rPr>
        <w:t>predchádzajúceho</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postupu</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ktoré</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ovplyvnili</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informáciu</w:t>
      </w:r>
      <w:proofErr w:type="spellEnd"/>
      <w:r w:rsidRPr="00E13982">
        <w:rPr>
          <w:rFonts w:eastAsia="Times New Roman"/>
          <w:bCs/>
          <w:color w:val="000000" w:themeColor="text1"/>
          <w:kern w:val="28"/>
          <w:sz w:val="22"/>
          <w:szCs w:val="22"/>
          <w:lang w:val="en-US" w:eastAsia="en-GB"/>
        </w:rPr>
        <w:t xml:space="preserve"> o </w:t>
      </w:r>
      <w:proofErr w:type="spellStart"/>
      <w:r w:rsidRPr="00E13982">
        <w:rPr>
          <w:rFonts w:eastAsia="Times New Roman"/>
          <w:bCs/>
          <w:color w:val="000000" w:themeColor="text1"/>
          <w:kern w:val="28"/>
          <w:sz w:val="22"/>
          <w:szCs w:val="22"/>
          <w:lang w:val="en-US" w:eastAsia="en-GB"/>
        </w:rPr>
        <w:t>lieku</w:t>
      </w:r>
      <w:proofErr w:type="spellEnd"/>
      <w:r w:rsidRPr="00E13982">
        <w:rPr>
          <w:rFonts w:eastAsia="Times New Roman"/>
          <w:bCs/>
          <w:color w:val="000000" w:themeColor="text1"/>
          <w:kern w:val="28"/>
          <w:sz w:val="22"/>
          <w:szCs w:val="22"/>
          <w:lang w:val="en-US" w:eastAsia="en-GB"/>
        </w:rPr>
        <w:t xml:space="preserve"> (EMA/N/0000261048).</w:t>
      </w:r>
    </w:p>
    <w:p w14:paraId="34E3A643" w14:textId="77777777" w:rsidR="00E13982" w:rsidRPr="00E13982" w:rsidRDefault="00E13982" w:rsidP="00E13982">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
    <w:p w14:paraId="73A7C9EB" w14:textId="1C6E3794" w:rsidR="00E00BDC" w:rsidRPr="007F7B7A" w:rsidRDefault="00E13982" w:rsidP="00E13982">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roofErr w:type="spellStart"/>
      <w:r w:rsidRPr="00E13982">
        <w:rPr>
          <w:rFonts w:eastAsia="Times New Roman"/>
          <w:bCs/>
          <w:color w:val="000000" w:themeColor="text1"/>
          <w:kern w:val="28"/>
          <w:sz w:val="22"/>
          <w:szCs w:val="22"/>
          <w:lang w:val="en-US" w:eastAsia="en-GB"/>
        </w:rPr>
        <w:t>Viac</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informácií</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nájdete</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na</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webovej</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stránke</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Európskej</w:t>
      </w:r>
      <w:proofErr w:type="spellEnd"/>
      <w:r w:rsidRPr="00E13982">
        <w:rPr>
          <w:rFonts w:eastAsia="Times New Roman"/>
          <w:bCs/>
          <w:color w:val="000000" w:themeColor="text1"/>
          <w:kern w:val="28"/>
          <w:sz w:val="22"/>
          <w:szCs w:val="22"/>
          <w:lang w:val="en-US" w:eastAsia="en-GB"/>
        </w:rPr>
        <w:t xml:space="preserve"> </w:t>
      </w:r>
      <w:proofErr w:type="spellStart"/>
      <w:r w:rsidRPr="00E13982">
        <w:rPr>
          <w:rFonts w:eastAsia="Times New Roman"/>
          <w:bCs/>
          <w:color w:val="000000" w:themeColor="text1"/>
          <w:kern w:val="28"/>
          <w:sz w:val="22"/>
          <w:szCs w:val="22"/>
          <w:lang w:val="en-US" w:eastAsia="en-GB"/>
        </w:rPr>
        <w:t>agentúry</w:t>
      </w:r>
      <w:proofErr w:type="spellEnd"/>
      <w:r w:rsidRPr="00E13982">
        <w:rPr>
          <w:rFonts w:eastAsia="Times New Roman"/>
          <w:bCs/>
          <w:color w:val="000000" w:themeColor="text1"/>
          <w:kern w:val="28"/>
          <w:sz w:val="22"/>
          <w:szCs w:val="22"/>
          <w:lang w:val="en-US" w:eastAsia="en-GB"/>
        </w:rPr>
        <w:t xml:space="preserve"> pre </w:t>
      </w:r>
      <w:proofErr w:type="spellStart"/>
      <w:r w:rsidRPr="00E13982">
        <w:rPr>
          <w:rFonts w:eastAsia="Times New Roman"/>
          <w:bCs/>
          <w:color w:val="000000" w:themeColor="text1"/>
          <w:kern w:val="28"/>
          <w:sz w:val="22"/>
          <w:szCs w:val="22"/>
          <w:lang w:val="en-US" w:eastAsia="en-GB"/>
        </w:rPr>
        <w:t>lieky</w:t>
      </w:r>
      <w:proofErr w:type="spellEnd"/>
      <w:r w:rsidRPr="00E13982">
        <w:rPr>
          <w:rFonts w:eastAsia="Times New Roman"/>
          <w:bCs/>
          <w:color w:val="000000" w:themeColor="text1"/>
          <w:kern w:val="28"/>
          <w:sz w:val="22"/>
          <w:szCs w:val="22"/>
          <w:lang w:val="en-US" w:eastAsia="en-GB"/>
        </w:rPr>
        <w:t>: https://www.ema.europa.eu/en/medicines/human/EPAR/cejemly</w:t>
      </w:r>
    </w:p>
    <w:p w14:paraId="06FA37B5" w14:textId="77777777" w:rsidR="00E00BDC" w:rsidRPr="00F87704"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F87704"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F87704"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F87704"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F87704"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F87704"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F87704"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F87704"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F87704"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F87704"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F87704"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F87704"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F87704"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F87704"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F87704"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F87704"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F87704"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F87704"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F87704" w:rsidRDefault="003E0754" w:rsidP="00610656">
      <w:pPr>
        <w:spacing w:before="0" w:after="0"/>
        <w:rPr>
          <w:rFonts w:eastAsia="Times New Roman"/>
          <w:bCs/>
          <w:color w:val="000000" w:themeColor="text1"/>
          <w:kern w:val="28"/>
          <w:sz w:val="22"/>
          <w:szCs w:val="22"/>
          <w:lang w:eastAsia="en-GB"/>
        </w:rPr>
      </w:pPr>
    </w:p>
    <w:p w14:paraId="0BAAFDFC" w14:textId="31113402" w:rsidR="00E5724A" w:rsidRPr="00F87704"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F87704" w:rsidRDefault="00610656" w:rsidP="00610656">
      <w:pPr>
        <w:spacing w:before="0" w:after="0"/>
        <w:rPr>
          <w:rFonts w:eastAsia="Times New Roman"/>
          <w:bCs/>
          <w:color w:val="000000" w:themeColor="text1"/>
          <w:kern w:val="28"/>
          <w:sz w:val="22"/>
          <w:szCs w:val="22"/>
          <w:lang w:eastAsia="en-GB"/>
        </w:rPr>
      </w:pPr>
    </w:p>
    <w:p w14:paraId="39DE5BAD" w14:textId="25716636" w:rsidR="00E5724A" w:rsidRPr="00F87704" w:rsidRDefault="00A92E2C" w:rsidP="00610656">
      <w:pPr>
        <w:spacing w:before="0" w:after="0"/>
        <w:jc w:val="center"/>
        <w:outlineLvl w:val="0"/>
        <w:rPr>
          <w:rFonts w:eastAsia="Times New Roman"/>
          <w:b/>
          <w:color w:val="000000" w:themeColor="text1"/>
          <w:kern w:val="28"/>
          <w:sz w:val="22"/>
          <w:szCs w:val="22"/>
        </w:rPr>
      </w:pPr>
      <w:r w:rsidRPr="00F87704">
        <w:rPr>
          <w:b/>
          <w:color w:val="000000" w:themeColor="text1"/>
          <w:sz w:val="22"/>
        </w:rPr>
        <w:t>PRÍLOHA I</w:t>
      </w:r>
    </w:p>
    <w:p w14:paraId="0A6AEA08" w14:textId="77777777" w:rsidR="00610656" w:rsidRPr="00F87704"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F87704" w:rsidRDefault="00A92E2C" w:rsidP="00610656">
      <w:pPr>
        <w:pStyle w:val="TitleA"/>
        <w:spacing w:before="0" w:after="0"/>
      </w:pPr>
      <w:r w:rsidRPr="00F87704">
        <w:t>SÚHRN CHARAKTERISTICKÝCH VLASTNOSTÍ LIEKU</w:t>
      </w:r>
    </w:p>
    <w:p w14:paraId="38D861ED" w14:textId="77777777" w:rsidR="005C67DE" w:rsidRPr="00F87704" w:rsidRDefault="00A92E2C" w:rsidP="00610656">
      <w:pPr>
        <w:spacing w:before="0" w:after="0"/>
        <w:rPr>
          <w:rFonts w:eastAsia="Times New Roman"/>
          <w:b/>
          <w:color w:val="000000" w:themeColor="text1"/>
          <w:kern w:val="28"/>
          <w:szCs w:val="18"/>
        </w:rPr>
      </w:pPr>
      <w:r w:rsidRPr="00F87704">
        <w:br w:type="page"/>
      </w:r>
    </w:p>
    <w:p w14:paraId="60319FF5" w14:textId="54E9E2BD" w:rsidR="00C13B8A" w:rsidRPr="00F87704" w:rsidRDefault="00A92E2C" w:rsidP="00610656">
      <w:pPr>
        <w:spacing w:before="0" w:after="0"/>
        <w:rPr>
          <w:rFonts w:eastAsia="Times New Roman"/>
          <w:color w:val="000000" w:themeColor="text1"/>
          <w:sz w:val="22"/>
          <w:szCs w:val="22"/>
        </w:rPr>
      </w:pPr>
      <w:r w:rsidRPr="00F87704">
        <w:rPr>
          <w:noProof/>
          <w:color w:val="000000" w:themeColor="text1"/>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sidRPr="00F87704">
        <w:rPr>
          <w:color w:val="000000" w:themeColor="text1"/>
          <w:sz w:val="22"/>
        </w:rPr>
        <w:t>Tento liek je predmetom ďalšieho monitorovania. To umožní rýchle získanie nových informácií o bezpečnosti. Od zdravotníckych pracovníkov sa vyžaduje, aby hlásili akékoľvek podozrenia na nežiaduce reakcie. Informácie o tom, ako hlásiť nežiaduce reakcie, nájdete v časti 4.8.</w:t>
      </w:r>
      <w:bookmarkEnd w:id="1"/>
    </w:p>
    <w:p w14:paraId="6AD25231" w14:textId="77777777" w:rsidR="00C13B8A" w:rsidRPr="00F87704" w:rsidRDefault="00C13B8A" w:rsidP="00610656">
      <w:pPr>
        <w:spacing w:before="0" w:after="0"/>
        <w:rPr>
          <w:rFonts w:eastAsia="Times New Roman"/>
          <w:color w:val="000000" w:themeColor="text1"/>
          <w:sz w:val="22"/>
          <w:szCs w:val="22"/>
          <w:lang w:eastAsia="en-GB"/>
        </w:rPr>
      </w:pPr>
    </w:p>
    <w:p w14:paraId="21A819FD" w14:textId="77777777" w:rsidR="0082052F" w:rsidRPr="00F87704"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F87704" w:rsidRDefault="00610656" w:rsidP="00610656">
      <w:pPr>
        <w:spacing w:before="0" w:after="0"/>
        <w:ind w:left="567" w:hanging="567"/>
        <w:outlineLvl w:val="0"/>
        <w:rPr>
          <w:rFonts w:eastAsia="Times New Roman"/>
          <w:b/>
          <w:color w:val="000000" w:themeColor="text1"/>
          <w:kern w:val="28"/>
          <w:sz w:val="22"/>
          <w:szCs w:val="22"/>
        </w:rPr>
      </w:pPr>
      <w:r w:rsidRPr="00F87704">
        <w:rPr>
          <w:b/>
          <w:color w:val="000000" w:themeColor="text1"/>
          <w:sz w:val="22"/>
        </w:rPr>
        <w:t>1.</w:t>
      </w:r>
      <w:r w:rsidRPr="00F87704">
        <w:rPr>
          <w:b/>
          <w:color w:val="000000" w:themeColor="text1"/>
          <w:sz w:val="22"/>
        </w:rPr>
        <w:tab/>
        <w:t>NÁZOV LIEKU</w:t>
      </w:r>
    </w:p>
    <w:p w14:paraId="3042BA5C" w14:textId="77777777" w:rsidR="002E0B2C" w:rsidRPr="00F87704"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7D95B344" w:rsidR="002B35BB" w:rsidRPr="00F87704" w:rsidRDefault="003E55B1" w:rsidP="00610656">
      <w:pPr>
        <w:pStyle w:val="SynchrogenixBodyText"/>
        <w:spacing w:before="0" w:after="0"/>
        <w:ind w:left="567" w:hanging="567"/>
        <w:rPr>
          <w:color w:val="000000" w:themeColor="text1"/>
          <w:sz w:val="22"/>
          <w:szCs w:val="22"/>
        </w:rPr>
      </w:pPr>
      <w:r w:rsidRPr="67D9DFFE">
        <w:rPr>
          <w:sz w:val="22"/>
          <w:szCs w:val="22"/>
        </w:rPr>
        <w:t xml:space="preserve">Cejemly 600 mg koncentrát </w:t>
      </w:r>
      <w:bookmarkStart w:id="2" w:name="_Hlk128651981"/>
      <w:r w:rsidRPr="67D9DFFE">
        <w:rPr>
          <w:sz w:val="22"/>
          <w:szCs w:val="22"/>
        </w:rPr>
        <w:t>na infúzny roztok</w:t>
      </w:r>
      <w:bookmarkEnd w:id="2"/>
    </w:p>
    <w:bookmarkEnd w:id="0"/>
    <w:p w14:paraId="0A251894" w14:textId="00F54C00" w:rsidR="006B26D7" w:rsidRPr="00F87704" w:rsidRDefault="006B26D7" w:rsidP="00610656">
      <w:pPr>
        <w:pStyle w:val="SynchrogenixBodyText"/>
        <w:spacing w:before="0" w:after="0"/>
        <w:ind w:left="567" w:hanging="567"/>
        <w:rPr>
          <w:color w:val="000000" w:themeColor="text1"/>
          <w:sz w:val="22"/>
          <w:szCs w:val="22"/>
        </w:rPr>
      </w:pPr>
    </w:p>
    <w:p w14:paraId="19EC34F2" w14:textId="26489366" w:rsidR="005832BF" w:rsidRPr="00F87704" w:rsidRDefault="00610656" w:rsidP="00610656">
      <w:pPr>
        <w:keepNext/>
        <w:spacing w:before="0" w:after="0"/>
        <w:ind w:left="567" w:hanging="567"/>
        <w:outlineLvl w:val="0"/>
        <w:rPr>
          <w:rFonts w:eastAsia="Times New Roman"/>
          <w:b/>
          <w:color w:val="000000" w:themeColor="text1"/>
          <w:kern w:val="28"/>
          <w:sz w:val="22"/>
          <w:szCs w:val="22"/>
        </w:rPr>
      </w:pPr>
      <w:r w:rsidRPr="00F87704">
        <w:rPr>
          <w:b/>
          <w:color w:val="000000" w:themeColor="text1"/>
          <w:sz w:val="22"/>
        </w:rPr>
        <w:t>2.</w:t>
      </w:r>
      <w:r w:rsidRPr="00F87704">
        <w:rPr>
          <w:b/>
          <w:color w:val="000000" w:themeColor="text1"/>
          <w:sz w:val="22"/>
        </w:rPr>
        <w:tab/>
        <w:t>KVALITATÍVNE A KVANTITATÍVNE ZLOŽENIE</w:t>
      </w:r>
    </w:p>
    <w:p w14:paraId="15B7D9D2" w14:textId="77777777" w:rsidR="004835C5" w:rsidRPr="00F87704" w:rsidRDefault="004835C5" w:rsidP="00610656">
      <w:pPr>
        <w:pStyle w:val="SynchrogenixBodyText"/>
        <w:spacing w:before="0" w:after="0"/>
        <w:rPr>
          <w:color w:val="000000" w:themeColor="text1"/>
          <w:sz w:val="22"/>
          <w:szCs w:val="22"/>
        </w:rPr>
      </w:pPr>
    </w:p>
    <w:p w14:paraId="492BFFB7" w14:textId="089F73C5" w:rsidR="00852C52" w:rsidRPr="00F87704" w:rsidRDefault="00A92E2C" w:rsidP="00610656">
      <w:pPr>
        <w:pStyle w:val="SynchrogenixBodyText"/>
        <w:spacing w:before="0" w:after="0"/>
        <w:rPr>
          <w:color w:val="000000" w:themeColor="text1"/>
          <w:sz w:val="22"/>
          <w:szCs w:val="22"/>
        </w:rPr>
      </w:pPr>
      <w:r w:rsidRPr="00F87704">
        <w:rPr>
          <w:color w:val="000000" w:themeColor="text1"/>
          <w:sz w:val="22"/>
        </w:rPr>
        <w:t>Jedna 20 ml injekčná liekovka koncentrátu na infúzny roztok obsahuje 600 mg sugemalimabu.</w:t>
      </w:r>
    </w:p>
    <w:p w14:paraId="37FDF2B0" w14:textId="77777777" w:rsidR="1CDD49EB" w:rsidRPr="00F87704" w:rsidRDefault="1CDD49EB" w:rsidP="00610656">
      <w:pPr>
        <w:pStyle w:val="SynchrogenixBodyText"/>
        <w:spacing w:before="0" w:after="0"/>
        <w:rPr>
          <w:color w:val="000000" w:themeColor="text1"/>
          <w:sz w:val="22"/>
          <w:szCs w:val="22"/>
        </w:rPr>
      </w:pPr>
    </w:p>
    <w:p w14:paraId="2454104C" w14:textId="77777777" w:rsidR="00DC6FA9" w:rsidRPr="00393FE6" w:rsidRDefault="00A92E2C" w:rsidP="00610656">
      <w:pPr>
        <w:pStyle w:val="SynchrogenixBodyText"/>
        <w:spacing w:before="0" w:after="0"/>
        <w:rPr>
          <w:color w:val="000000" w:themeColor="text1"/>
          <w:sz w:val="22"/>
          <w:szCs w:val="22"/>
        </w:rPr>
      </w:pPr>
      <w:r w:rsidRPr="00FC4B3F">
        <w:rPr>
          <w:sz w:val="22"/>
          <w:szCs w:val="22"/>
        </w:rPr>
        <w:t xml:space="preserve">Jeden ml koncentrátu obsahuje 30 mg </w:t>
      </w:r>
      <w:bookmarkStart w:id="3" w:name="_Hlk120788462"/>
      <w:r w:rsidRPr="00FC4B3F">
        <w:rPr>
          <w:sz w:val="22"/>
          <w:szCs w:val="22"/>
        </w:rPr>
        <w:t>sugemalimabu</w:t>
      </w:r>
      <w:bookmarkEnd w:id="3"/>
      <w:r w:rsidRPr="00FC4B3F">
        <w:rPr>
          <w:sz w:val="22"/>
          <w:szCs w:val="22"/>
        </w:rPr>
        <w:t>.</w:t>
      </w:r>
    </w:p>
    <w:p w14:paraId="4801FC97" w14:textId="77777777" w:rsidR="00852C52" w:rsidRPr="00726804" w:rsidRDefault="00852C52" w:rsidP="00610656">
      <w:pPr>
        <w:pStyle w:val="SynchrogenixBodyText"/>
        <w:spacing w:before="0" w:after="0"/>
        <w:rPr>
          <w:color w:val="000000" w:themeColor="text1"/>
          <w:sz w:val="22"/>
          <w:szCs w:val="22"/>
        </w:rPr>
      </w:pPr>
    </w:p>
    <w:p w14:paraId="0F44038D" w14:textId="3DF7B79E"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Sugemalimab je plne ľudská monoklonálna protilátka (izotyp IgG4) proti ligandu programovanej bunkovej smrti 1 (PD</w:t>
      </w:r>
      <w:r w:rsidRPr="00F87704">
        <w:rPr>
          <w:color w:val="000000" w:themeColor="text1"/>
          <w:sz w:val="22"/>
        </w:rPr>
        <w:noBreakHyphen/>
        <w:t>L1) produkovaná v bunkách ovárií čínskeho škrečka technológiou rekombinantnej DNA.</w:t>
      </w:r>
    </w:p>
    <w:p w14:paraId="3F48F1C5" w14:textId="77777777" w:rsidR="00C435F3" w:rsidRPr="00726804" w:rsidRDefault="00C435F3" w:rsidP="00610656">
      <w:pPr>
        <w:pStyle w:val="SynchrogenixBodyText"/>
        <w:spacing w:before="0" w:after="0"/>
        <w:ind w:left="180" w:hanging="180"/>
        <w:rPr>
          <w:color w:val="000000" w:themeColor="text1"/>
          <w:sz w:val="22"/>
          <w:szCs w:val="22"/>
        </w:rPr>
      </w:pPr>
    </w:p>
    <w:p w14:paraId="6C6FD939" w14:textId="77777777" w:rsidR="00023025" w:rsidRPr="00F87704" w:rsidRDefault="00A92E2C" w:rsidP="00610656">
      <w:pPr>
        <w:pStyle w:val="SynchrogenixBodyText"/>
        <w:spacing w:before="0" w:after="0"/>
        <w:ind w:left="180" w:hanging="180"/>
        <w:rPr>
          <w:color w:val="000000" w:themeColor="text1"/>
          <w:sz w:val="22"/>
          <w:szCs w:val="22"/>
          <w:u w:val="single"/>
        </w:rPr>
      </w:pPr>
      <w:r w:rsidRPr="00F87704">
        <w:rPr>
          <w:color w:val="000000" w:themeColor="text1"/>
          <w:sz w:val="22"/>
          <w:u w:val="single"/>
        </w:rPr>
        <w:t>Pomocná látka so známym účinkom</w:t>
      </w:r>
    </w:p>
    <w:p w14:paraId="19ED4490" w14:textId="77777777" w:rsidR="00023025" w:rsidRPr="00726804" w:rsidRDefault="00023025" w:rsidP="00610656">
      <w:pPr>
        <w:pStyle w:val="SynchrogenixBodyText"/>
        <w:spacing w:before="0" w:after="0"/>
        <w:ind w:left="180" w:hanging="180"/>
        <w:rPr>
          <w:color w:val="000000" w:themeColor="text1"/>
          <w:sz w:val="22"/>
          <w:szCs w:val="22"/>
        </w:rPr>
      </w:pPr>
    </w:p>
    <w:p w14:paraId="1389EEA9" w14:textId="77777777" w:rsidR="00606E30" w:rsidRDefault="006249E9" w:rsidP="00610656">
      <w:pPr>
        <w:pStyle w:val="SynchrogenixBodyText"/>
        <w:spacing w:before="0" w:after="0"/>
        <w:ind w:left="180" w:hanging="180"/>
        <w:rPr>
          <w:color w:val="000000" w:themeColor="text1"/>
          <w:sz w:val="22"/>
          <w:lang w:eastAsia="zh-CN"/>
        </w:rPr>
      </w:pPr>
      <w:r w:rsidRPr="00F87704">
        <w:rPr>
          <w:color w:val="000000" w:themeColor="text1"/>
          <w:sz w:val="22"/>
        </w:rPr>
        <w:t>Jedna injekčná liekovka obsahuje 25,8 mg sodíka.</w:t>
      </w:r>
      <w:r w:rsidR="00606E30">
        <w:rPr>
          <w:rFonts w:hint="eastAsia"/>
          <w:color w:val="000000" w:themeColor="text1"/>
          <w:sz w:val="22"/>
          <w:lang w:eastAsia="zh-CN"/>
        </w:rPr>
        <w:t xml:space="preserve"> </w:t>
      </w:r>
    </w:p>
    <w:p w14:paraId="527BA577" w14:textId="59FDED37" w:rsidR="00023025" w:rsidRPr="00F87704" w:rsidRDefault="00606E30" w:rsidP="00610656">
      <w:pPr>
        <w:pStyle w:val="SynchrogenixBodyText"/>
        <w:spacing w:before="0" w:after="0"/>
        <w:ind w:left="180" w:hanging="180"/>
        <w:rPr>
          <w:color w:val="000000" w:themeColor="text1"/>
          <w:sz w:val="22"/>
          <w:szCs w:val="22"/>
          <w:lang w:eastAsia="zh-CN"/>
        </w:rPr>
      </w:pPr>
      <w:r w:rsidRPr="00606E30">
        <w:rPr>
          <w:color w:val="000000" w:themeColor="text1"/>
          <w:sz w:val="22"/>
          <w:lang w:eastAsia="zh-CN"/>
        </w:rPr>
        <w:t>Tento liek obsahuje 2,</w:t>
      </w:r>
      <w:r w:rsidR="009649FF" w:rsidRPr="00606E30">
        <w:rPr>
          <w:color w:val="000000" w:themeColor="text1"/>
          <w:sz w:val="22"/>
          <w:lang w:eastAsia="zh-CN"/>
        </w:rPr>
        <w:t>04</w:t>
      </w:r>
      <w:r w:rsidR="009649FF" w:rsidRPr="005D7608">
        <w:rPr>
          <w:color w:val="000000" w:themeColor="text1"/>
          <w:sz w:val="22"/>
          <w:lang w:eastAsia="zh-CN"/>
        </w:rPr>
        <w:t> </w:t>
      </w:r>
      <w:r w:rsidRPr="00606E30">
        <w:rPr>
          <w:color w:val="000000" w:themeColor="text1"/>
          <w:sz w:val="22"/>
          <w:lang w:eastAsia="zh-CN"/>
        </w:rPr>
        <w:t>mg polysorbátu 80 v každej injekčnej liekovke.</w:t>
      </w:r>
    </w:p>
    <w:p w14:paraId="2656D2F7" w14:textId="77777777" w:rsidR="003F78D0" w:rsidRPr="00726804"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Úplný zoznam pomocných látok, pozri časť 6.1.</w:t>
      </w:r>
    </w:p>
    <w:p w14:paraId="299BE9A5" w14:textId="77777777" w:rsidR="00A777E5" w:rsidRPr="00726804" w:rsidRDefault="00A777E5" w:rsidP="00610656">
      <w:pPr>
        <w:pStyle w:val="SynchrogenixBodyText"/>
        <w:spacing w:before="0" w:after="0"/>
        <w:rPr>
          <w:color w:val="000000" w:themeColor="text1"/>
          <w:sz w:val="22"/>
          <w:szCs w:val="22"/>
        </w:rPr>
      </w:pPr>
    </w:p>
    <w:p w14:paraId="5D5F2599" w14:textId="789DF552" w:rsidR="00A777E5" w:rsidRPr="00F87704" w:rsidRDefault="00610656" w:rsidP="00610656">
      <w:pPr>
        <w:spacing w:before="0" w:after="0"/>
        <w:ind w:left="567" w:hanging="567"/>
        <w:outlineLvl w:val="0"/>
        <w:rPr>
          <w:rFonts w:eastAsia="Times New Roman"/>
          <w:b/>
          <w:color w:val="000000" w:themeColor="text1"/>
          <w:kern w:val="28"/>
          <w:sz w:val="22"/>
          <w:szCs w:val="22"/>
        </w:rPr>
      </w:pPr>
      <w:r w:rsidRPr="00F87704">
        <w:rPr>
          <w:b/>
          <w:color w:val="000000" w:themeColor="text1"/>
          <w:sz w:val="22"/>
        </w:rPr>
        <w:t>3.</w:t>
      </w:r>
      <w:r w:rsidRPr="00F87704">
        <w:rPr>
          <w:b/>
          <w:color w:val="000000" w:themeColor="text1"/>
          <w:sz w:val="22"/>
        </w:rPr>
        <w:tab/>
        <w:t>LIEKOVÁ FORMA</w:t>
      </w:r>
    </w:p>
    <w:p w14:paraId="26324370" w14:textId="77777777" w:rsidR="005A0F95" w:rsidRPr="00726804" w:rsidRDefault="005A0F95" w:rsidP="00610656">
      <w:pPr>
        <w:pStyle w:val="SynchrogenixBodyText"/>
        <w:spacing w:before="0" w:after="0"/>
        <w:rPr>
          <w:color w:val="000000" w:themeColor="text1"/>
          <w:sz w:val="22"/>
          <w:szCs w:val="22"/>
        </w:rPr>
      </w:pPr>
    </w:p>
    <w:p w14:paraId="7151E5E5"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Koncentrát na infúzny roztok.</w:t>
      </w:r>
    </w:p>
    <w:p w14:paraId="6DED6399" w14:textId="77777777" w:rsidR="00AD5A64" w:rsidRPr="00726804" w:rsidRDefault="00AD5A64" w:rsidP="00610656">
      <w:pPr>
        <w:pStyle w:val="SynchrogenixBodyText"/>
        <w:spacing w:before="0" w:after="0"/>
        <w:rPr>
          <w:color w:val="000000" w:themeColor="text1"/>
          <w:sz w:val="22"/>
          <w:szCs w:val="22"/>
        </w:rPr>
      </w:pPr>
    </w:p>
    <w:p w14:paraId="4712C384" w14:textId="77777777" w:rsidR="005A0F95" w:rsidRPr="00F87704" w:rsidRDefault="00A92E2C" w:rsidP="00610656">
      <w:pPr>
        <w:pStyle w:val="SynchrogenixBodyText"/>
        <w:spacing w:before="0" w:after="0"/>
        <w:rPr>
          <w:color w:val="000000" w:themeColor="text1"/>
          <w:sz w:val="22"/>
          <w:szCs w:val="22"/>
        </w:rPr>
      </w:pPr>
      <w:r w:rsidRPr="00F87704">
        <w:rPr>
          <w:sz w:val="22"/>
        </w:rPr>
        <w:t>Číry až opalizujúci, bezfarebný až slabožltý roztok, v podstate bez viditeľných častíc, pH 5,3 až 5,7.</w:t>
      </w:r>
    </w:p>
    <w:p w14:paraId="35E37E30" w14:textId="67E654AF" w:rsidR="002B35BB" w:rsidRPr="00726804" w:rsidRDefault="002B35BB" w:rsidP="00610656">
      <w:pPr>
        <w:pStyle w:val="SynchrogenixBodyText"/>
        <w:spacing w:before="0" w:after="0"/>
        <w:rPr>
          <w:color w:val="000000" w:themeColor="text1"/>
          <w:sz w:val="22"/>
          <w:szCs w:val="22"/>
        </w:rPr>
      </w:pPr>
    </w:p>
    <w:p w14:paraId="0A4BA128" w14:textId="77777777" w:rsidR="00610656" w:rsidRPr="00726804" w:rsidRDefault="00610656" w:rsidP="00610656">
      <w:pPr>
        <w:pStyle w:val="SynchrogenixBodyText"/>
        <w:spacing w:before="0" w:after="0"/>
        <w:rPr>
          <w:color w:val="000000" w:themeColor="text1"/>
          <w:sz w:val="22"/>
          <w:szCs w:val="22"/>
        </w:rPr>
      </w:pPr>
    </w:p>
    <w:p w14:paraId="736CCC1B" w14:textId="12187042" w:rsidR="00603869" w:rsidRPr="00F87704" w:rsidRDefault="00610656" w:rsidP="00610656">
      <w:pPr>
        <w:spacing w:before="0" w:after="0"/>
        <w:ind w:left="567" w:hanging="567"/>
        <w:outlineLvl w:val="0"/>
        <w:rPr>
          <w:rFonts w:eastAsia="Times New Roman"/>
          <w:b/>
          <w:color w:val="000000" w:themeColor="text1"/>
          <w:kern w:val="28"/>
          <w:sz w:val="22"/>
          <w:szCs w:val="22"/>
        </w:rPr>
      </w:pPr>
      <w:r w:rsidRPr="00F87704">
        <w:rPr>
          <w:b/>
          <w:color w:val="000000" w:themeColor="text1"/>
          <w:sz w:val="22"/>
        </w:rPr>
        <w:t>4.</w:t>
      </w:r>
      <w:r w:rsidRPr="00F87704">
        <w:rPr>
          <w:b/>
          <w:color w:val="000000" w:themeColor="text1"/>
          <w:sz w:val="22"/>
        </w:rPr>
        <w:tab/>
        <w:t>KLINICKÉ ÚDAJE</w:t>
      </w:r>
    </w:p>
    <w:p w14:paraId="2FDF0B64" w14:textId="77777777" w:rsidR="00603869" w:rsidRPr="00F87704" w:rsidRDefault="00603869" w:rsidP="00610656">
      <w:pPr>
        <w:spacing w:before="0" w:after="0"/>
        <w:rPr>
          <w:rFonts w:eastAsia="Times New Roman"/>
          <w:color w:val="000000" w:themeColor="text1"/>
          <w:sz w:val="22"/>
          <w:szCs w:val="22"/>
          <w:lang w:eastAsia="en-GB"/>
        </w:rPr>
      </w:pPr>
    </w:p>
    <w:p w14:paraId="1AC4BE3E" w14:textId="77777777" w:rsidR="00603869" w:rsidRPr="00F87704" w:rsidRDefault="00A92E2C" w:rsidP="00610656">
      <w:pPr>
        <w:spacing w:before="0" w:after="0"/>
        <w:ind w:left="540" w:hanging="540"/>
        <w:outlineLvl w:val="1"/>
        <w:rPr>
          <w:rFonts w:eastAsia="Times New Roman"/>
          <w:b/>
          <w:bCs/>
          <w:color w:val="000000" w:themeColor="text1"/>
          <w:sz w:val="22"/>
          <w:szCs w:val="22"/>
        </w:rPr>
      </w:pPr>
      <w:r w:rsidRPr="00F87704">
        <w:rPr>
          <w:b/>
          <w:color w:val="000000" w:themeColor="text1"/>
          <w:sz w:val="22"/>
        </w:rPr>
        <w:t>4.1</w:t>
      </w:r>
      <w:r w:rsidRPr="00F87704">
        <w:rPr>
          <w:b/>
          <w:color w:val="000000" w:themeColor="text1"/>
          <w:sz w:val="22"/>
        </w:rPr>
        <w:tab/>
        <w:t>Terapeutické indikácie</w:t>
      </w:r>
    </w:p>
    <w:p w14:paraId="08C30BDF" w14:textId="77777777" w:rsidR="00603869" w:rsidRPr="00F87704" w:rsidRDefault="00603869" w:rsidP="00610656">
      <w:pPr>
        <w:spacing w:before="0" w:after="0"/>
        <w:rPr>
          <w:rFonts w:eastAsia="Times New Roman"/>
          <w:color w:val="000000" w:themeColor="text1"/>
          <w:sz w:val="22"/>
          <w:szCs w:val="22"/>
          <w:lang w:eastAsia="en-GB"/>
        </w:rPr>
      </w:pPr>
    </w:p>
    <w:p w14:paraId="3DAB1818" w14:textId="191BD820" w:rsidR="0086032A" w:rsidRPr="00F87704" w:rsidRDefault="003E55B1" w:rsidP="00610656">
      <w:pPr>
        <w:pStyle w:val="SynchrogenixBodyText"/>
        <w:spacing w:before="0" w:after="0"/>
        <w:rPr>
          <w:color w:val="000000" w:themeColor="text1"/>
          <w:sz w:val="22"/>
          <w:szCs w:val="22"/>
        </w:rPr>
      </w:pPr>
      <w:r w:rsidRPr="67D9DFFE">
        <w:rPr>
          <w:color w:val="000000" w:themeColor="text1"/>
          <w:sz w:val="22"/>
          <w:szCs w:val="22"/>
        </w:rPr>
        <w:t>Cejemly je v kombinácii s chemoterapiou na báze platiny indikovaný na liečbu prvej línie dospelým s metastatickým nemalobunkovým karcinómom pľúc (</w:t>
      </w:r>
      <w:r w:rsidRPr="67D9DFFE">
        <w:rPr>
          <w:i/>
          <w:iCs/>
          <w:color w:val="000000" w:themeColor="text1"/>
          <w:sz w:val="22"/>
          <w:szCs w:val="22"/>
        </w:rPr>
        <w:t>NonSmallCell Lung Cancer</w:t>
      </w:r>
      <w:r w:rsidRPr="67D9DFFE">
        <w:rPr>
          <w:color w:val="000000" w:themeColor="text1"/>
          <w:sz w:val="22"/>
          <w:szCs w:val="22"/>
        </w:rPr>
        <w:t>, NSCLC) bez senzitizujúcich mutácií EGFR alebo genómových nádorových aberácií ALK, ROS1 alebo RET.</w:t>
      </w:r>
    </w:p>
    <w:p w14:paraId="10840421" w14:textId="15D1432E" w:rsidR="00B502F8" w:rsidRPr="00726804" w:rsidRDefault="00B502F8" w:rsidP="00610656">
      <w:pPr>
        <w:pStyle w:val="SynchrogenixBodyText"/>
        <w:spacing w:before="0" w:after="0"/>
        <w:rPr>
          <w:color w:val="000000" w:themeColor="text1"/>
          <w:sz w:val="22"/>
          <w:szCs w:val="22"/>
        </w:rPr>
      </w:pPr>
    </w:p>
    <w:p w14:paraId="036934E5" w14:textId="77777777" w:rsidR="002B35BB" w:rsidRPr="00393FE6"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sidRPr="00393FE6">
        <w:rPr>
          <w:sz w:val="22"/>
          <w:szCs w:val="22"/>
        </w:rPr>
        <w:t>4.2</w:t>
      </w:r>
      <w:r w:rsidRPr="00393FE6">
        <w:rPr>
          <w:sz w:val="22"/>
          <w:szCs w:val="22"/>
        </w:rPr>
        <w:tab/>
      </w:r>
      <w:bookmarkStart w:id="7" w:name="OLE_LINK9"/>
      <w:r w:rsidRPr="00393FE6">
        <w:rPr>
          <w:sz w:val="22"/>
          <w:szCs w:val="22"/>
        </w:rPr>
        <w:t>Dávkovanie</w:t>
      </w:r>
      <w:bookmarkEnd w:id="7"/>
      <w:r w:rsidRPr="00393FE6">
        <w:rPr>
          <w:sz w:val="22"/>
          <w:szCs w:val="22"/>
        </w:rPr>
        <w:t xml:space="preserve"> a spôsob podávania</w:t>
      </w:r>
      <w:bookmarkEnd w:id="4"/>
      <w:bookmarkEnd w:id="5"/>
      <w:bookmarkEnd w:id="6"/>
    </w:p>
    <w:p w14:paraId="761EE870" w14:textId="77777777" w:rsidR="00E3376A" w:rsidRPr="00393FE6" w:rsidRDefault="00E3376A" w:rsidP="00610656">
      <w:pPr>
        <w:pStyle w:val="SynchrogenixBodyText"/>
        <w:spacing w:before="0" w:after="0"/>
        <w:rPr>
          <w:color w:val="000000" w:themeColor="text1"/>
          <w:sz w:val="22"/>
          <w:szCs w:val="22"/>
        </w:rPr>
      </w:pPr>
    </w:p>
    <w:p w14:paraId="1AC81A2F"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Liečbu musia začať a musia na ňu dohliadať lekári skúsení v používaní protinádorových liekov.</w:t>
      </w:r>
    </w:p>
    <w:p w14:paraId="09A13C8B" w14:textId="77777777" w:rsidR="008E4BB5" w:rsidRPr="00726804" w:rsidRDefault="008E4BB5" w:rsidP="00610656">
      <w:pPr>
        <w:pStyle w:val="SynchrogenixBodyText"/>
        <w:spacing w:before="0" w:after="0"/>
        <w:rPr>
          <w:color w:val="000000" w:themeColor="text1"/>
          <w:sz w:val="22"/>
          <w:szCs w:val="22"/>
        </w:rPr>
      </w:pPr>
    </w:p>
    <w:p w14:paraId="099C4E35" w14:textId="77777777" w:rsidR="002B35BB" w:rsidRPr="00F87704" w:rsidRDefault="00A92E2C" w:rsidP="00610656">
      <w:pPr>
        <w:pStyle w:val="SynchrogenixBodyText"/>
        <w:spacing w:before="0" w:after="0"/>
        <w:rPr>
          <w:bCs/>
          <w:color w:val="000000" w:themeColor="text1"/>
          <w:sz w:val="22"/>
          <w:szCs w:val="22"/>
          <w:u w:val="single"/>
        </w:rPr>
      </w:pPr>
      <w:r w:rsidRPr="00F87704">
        <w:rPr>
          <w:color w:val="000000" w:themeColor="text1"/>
          <w:sz w:val="22"/>
          <w:u w:val="single"/>
        </w:rPr>
        <w:t>Dávkovanie</w:t>
      </w:r>
    </w:p>
    <w:p w14:paraId="242A76CC" w14:textId="77777777" w:rsidR="00A2074C" w:rsidRPr="00150177" w:rsidRDefault="00A92E2C" w:rsidP="00610656">
      <w:pPr>
        <w:pStyle w:val="SynchrogenixBodyText"/>
        <w:spacing w:before="0" w:after="0"/>
        <w:rPr>
          <w:color w:val="000000" w:themeColor="text1"/>
          <w:sz w:val="22"/>
          <w:szCs w:val="22"/>
        </w:rPr>
      </w:pPr>
      <w:r w:rsidRPr="00FC4B3F">
        <w:rPr>
          <w:sz w:val="22"/>
          <w:szCs w:val="22"/>
        </w:rPr>
        <w:t xml:space="preserve">Pred liečbou sugemalimabom sa treba vyhnúť používaniu </w:t>
      </w:r>
      <w:bookmarkStart w:id="8" w:name="OLE_LINK7"/>
      <w:r w:rsidRPr="00FC4B3F">
        <w:rPr>
          <w:sz w:val="22"/>
          <w:szCs w:val="22"/>
        </w:rPr>
        <w:t>systémových kortikosteroidov alebo imunosupresív</w:t>
      </w:r>
      <w:bookmarkEnd w:id="8"/>
      <w:r w:rsidRPr="00FC4B3F">
        <w:rPr>
          <w:sz w:val="22"/>
          <w:szCs w:val="22"/>
        </w:rPr>
        <w:t xml:space="preserve"> (pozri časť 4.5).</w:t>
      </w:r>
    </w:p>
    <w:p w14:paraId="3EE5D1D7" w14:textId="77777777" w:rsidR="008D68AE" w:rsidRPr="00F87704" w:rsidRDefault="008D68AE" w:rsidP="00610656">
      <w:pPr>
        <w:pStyle w:val="SynchrogenixBodyText"/>
        <w:spacing w:before="0" w:after="0"/>
        <w:rPr>
          <w:color w:val="000000" w:themeColor="text1"/>
          <w:sz w:val="22"/>
          <w:szCs w:val="22"/>
        </w:rPr>
      </w:pPr>
    </w:p>
    <w:p w14:paraId="33FD4492" w14:textId="77777777" w:rsidR="00AB4B83" w:rsidRPr="00F87704" w:rsidRDefault="00A92E2C" w:rsidP="00610656">
      <w:pPr>
        <w:pStyle w:val="SynchrogenixBodyText"/>
        <w:spacing w:before="0" w:after="0"/>
        <w:rPr>
          <w:i/>
          <w:iCs/>
          <w:color w:val="000000" w:themeColor="text1"/>
          <w:sz w:val="22"/>
          <w:szCs w:val="22"/>
        </w:rPr>
      </w:pPr>
      <w:r w:rsidRPr="00F87704">
        <w:rPr>
          <w:i/>
          <w:color w:val="000000" w:themeColor="text1"/>
          <w:sz w:val="22"/>
        </w:rPr>
        <w:t>Odporúčaná dávka</w:t>
      </w:r>
    </w:p>
    <w:p w14:paraId="163C6EBB" w14:textId="77777777" w:rsidR="00B3297F" w:rsidRPr="00F87704" w:rsidRDefault="00B3297F" w:rsidP="00610656">
      <w:pPr>
        <w:pStyle w:val="SynchrogenixBodyText"/>
        <w:spacing w:before="0" w:after="0"/>
        <w:rPr>
          <w:i/>
          <w:iCs/>
          <w:color w:val="000000" w:themeColor="text1"/>
          <w:sz w:val="22"/>
          <w:szCs w:val="22"/>
        </w:rPr>
      </w:pPr>
    </w:p>
    <w:p w14:paraId="2770BFAC" w14:textId="77777777" w:rsidR="004B143D" w:rsidRPr="00F87704" w:rsidRDefault="00A92E2C" w:rsidP="00610656">
      <w:pPr>
        <w:pStyle w:val="SynchrogenixBodyText"/>
        <w:spacing w:before="0" w:after="0"/>
        <w:rPr>
          <w:i/>
          <w:iCs/>
          <w:color w:val="000000" w:themeColor="text1"/>
          <w:sz w:val="22"/>
          <w:szCs w:val="22"/>
          <w:u w:val="single"/>
        </w:rPr>
      </w:pPr>
      <w:bookmarkStart w:id="9" w:name="_Hlk113869026"/>
      <w:bookmarkStart w:id="10" w:name="_Hlk113022443"/>
      <w:r w:rsidRPr="00F87704">
        <w:rPr>
          <w:i/>
          <w:color w:val="000000" w:themeColor="text1"/>
          <w:sz w:val="22"/>
          <w:u w:val="single"/>
        </w:rPr>
        <w:t>Pre skvamocelulárny karcinóm</w:t>
      </w:r>
    </w:p>
    <w:bookmarkEnd w:id="9"/>
    <w:p w14:paraId="2B75E4C1" w14:textId="766E552F" w:rsidR="004B143D" w:rsidRPr="00F87704" w:rsidRDefault="00A92E2C" w:rsidP="00610656">
      <w:pPr>
        <w:pStyle w:val="SynchrogenixBodyText"/>
        <w:spacing w:before="0" w:after="0"/>
        <w:rPr>
          <w:color w:val="000000" w:themeColor="text1"/>
          <w:sz w:val="22"/>
          <w:szCs w:val="22"/>
        </w:rPr>
      </w:pPr>
      <w:r w:rsidRPr="00F87704">
        <w:rPr>
          <w:color w:val="000000" w:themeColor="text1"/>
          <w:sz w:val="22"/>
        </w:rPr>
        <w:t>Sugemalimab 1 200 mg (pre osoby s telesnou hmotnosťou 115 kg</w:t>
      </w:r>
      <w:r w:rsidR="005173B8" w:rsidRPr="00F87704">
        <w:rPr>
          <w:color w:val="000000" w:themeColor="text1"/>
          <w:sz w:val="22"/>
        </w:rPr>
        <w:t xml:space="preserve"> alebo nižšou</w:t>
      </w:r>
      <w:r w:rsidRPr="00F87704">
        <w:rPr>
          <w:color w:val="000000" w:themeColor="text1"/>
          <w:sz w:val="22"/>
        </w:rPr>
        <w:t xml:space="preserve">) alebo 1 500 mg (pre osoby s telesnou hmotnosťou </w:t>
      </w:r>
      <w:r w:rsidR="005173B8" w:rsidRPr="00F87704">
        <w:rPr>
          <w:color w:val="000000" w:themeColor="text1"/>
          <w:sz w:val="22"/>
        </w:rPr>
        <w:t xml:space="preserve">vyššou ako </w:t>
      </w:r>
      <w:r w:rsidRPr="00F87704">
        <w:rPr>
          <w:color w:val="000000" w:themeColor="text1"/>
          <w:sz w:val="22"/>
        </w:rPr>
        <w:t xml:space="preserve">115 kg) sa podáva intravenóznou infúziou počas 60 minút, po ktorej nasleduje intravenózna infúzia karboplatiny a paklitaxelu v 1. deň počas maximálne 4 cyklov, každé 3 týždne. </w:t>
      </w:r>
      <w:r w:rsidRPr="00FC4B3F">
        <w:rPr>
          <w:color w:val="000000" w:themeColor="text1"/>
          <w:sz w:val="22"/>
          <w:szCs w:val="22"/>
        </w:rPr>
        <w:t xml:space="preserve">Následne sa </w:t>
      </w:r>
      <w:r w:rsidRPr="00150177">
        <w:rPr>
          <w:color w:val="000000" w:themeColor="text1"/>
          <w:sz w:val="22"/>
          <w:szCs w:val="22"/>
        </w:rPr>
        <w:t xml:space="preserve">sugemalimab 1 200 mg (pre osoby s telesnou hmotnosťou </w:t>
      </w:r>
      <w:r w:rsidRPr="00150177">
        <w:rPr>
          <w:color w:val="000000" w:themeColor="text1"/>
          <w:sz w:val="22"/>
          <w:szCs w:val="22"/>
        </w:rPr>
        <w:lastRenderedPageBreak/>
        <w:t>115 kg</w:t>
      </w:r>
      <w:r w:rsidR="005173B8" w:rsidRPr="00150177">
        <w:rPr>
          <w:color w:val="000000" w:themeColor="text1"/>
          <w:sz w:val="22"/>
          <w:szCs w:val="22"/>
        </w:rPr>
        <w:t xml:space="preserve"> alebo nižšou</w:t>
      </w:r>
      <w:r w:rsidRPr="00150177">
        <w:rPr>
          <w:color w:val="000000" w:themeColor="text1"/>
          <w:sz w:val="22"/>
          <w:szCs w:val="22"/>
        </w:rPr>
        <w:t>) alebo 1 500 mg (</w:t>
      </w:r>
      <w:r w:rsidRPr="00F87704">
        <w:rPr>
          <w:color w:val="000000" w:themeColor="text1"/>
          <w:sz w:val="22"/>
        </w:rPr>
        <w:t xml:space="preserve">pre osoby s telesnou hmotnosťou </w:t>
      </w:r>
      <w:r w:rsidR="005173B8" w:rsidRPr="00F87704">
        <w:rPr>
          <w:color w:val="000000" w:themeColor="text1"/>
          <w:sz w:val="22"/>
        </w:rPr>
        <w:t xml:space="preserve">vyššou ako </w:t>
      </w:r>
      <w:r w:rsidRPr="00F87704">
        <w:rPr>
          <w:color w:val="000000" w:themeColor="text1"/>
          <w:sz w:val="22"/>
        </w:rPr>
        <w:t>115 kg) podáva každé 3 týždne počas trvania liečby.</w:t>
      </w:r>
    </w:p>
    <w:p w14:paraId="6FA5ACA6" w14:textId="77777777" w:rsidR="004B143D" w:rsidRPr="00F87704" w:rsidRDefault="00A92E2C" w:rsidP="00610656">
      <w:pPr>
        <w:pStyle w:val="SynchrogenixBodyText"/>
        <w:keepNext/>
        <w:spacing w:before="0" w:after="0"/>
        <w:rPr>
          <w:color w:val="000000" w:themeColor="text1"/>
          <w:sz w:val="22"/>
          <w:szCs w:val="22"/>
          <w:u w:val="single"/>
        </w:rPr>
      </w:pPr>
      <w:r w:rsidRPr="00F87704">
        <w:rPr>
          <w:i/>
          <w:color w:val="000000" w:themeColor="text1"/>
          <w:sz w:val="22"/>
          <w:u w:val="single"/>
        </w:rPr>
        <w:t>Pre neskvamocelulárny karcinóm</w:t>
      </w:r>
    </w:p>
    <w:p w14:paraId="41DD517E" w14:textId="2637400A" w:rsidR="004B143D" w:rsidRPr="00F87704" w:rsidRDefault="00A92E2C" w:rsidP="00610656">
      <w:pPr>
        <w:pStyle w:val="SynchrogenixBodyText"/>
        <w:spacing w:before="0" w:after="0"/>
        <w:rPr>
          <w:color w:val="000000" w:themeColor="text1"/>
          <w:sz w:val="22"/>
          <w:szCs w:val="22"/>
        </w:rPr>
      </w:pPr>
      <w:r w:rsidRPr="00F87704">
        <w:rPr>
          <w:color w:val="000000" w:themeColor="text1"/>
          <w:sz w:val="22"/>
        </w:rPr>
        <w:t>Sugemalimab 1 200 mg (pre osoby s telesnou hmotnosťou 115 kg</w:t>
      </w:r>
      <w:r w:rsidR="005173B8" w:rsidRPr="00F87704">
        <w:rPr>
          <w:color w:val="000000" w:themeColor="text1"/>
          <w:sz w:val="22"/>
        </w:rPr>
        <w:t xml:space="preserve"> alebo nižšou</w:t>
      </w:r>
      <w:r w:rsidRPr="00F87704">
        <w:rPr>
          <w:color w:val="000000" w:themeColor="text1"/>
          <w:sz w:val="22"/>
        </w:rPr>
        <w:t xml:space="preserve">) alebo 1 500 mg (pre osoby s telesnou hmotnosťou </w:t>
      </w:r>
      <w:r w:rsidR="005173B8" w:rsidRPr="00F87704">
        <w:rPr>
          <w:color w:val="000000" w:themeColor="text1"/>
          <w:sz w:val="22"/>
        </w:rPr>
        <w:t xml:space="preserve">vyššou ako </w:t>
      </w:r>
      <w:r w:rsidRPr="00F87704">
        <w:rPr>
          <w:color w:val="000000" w:themeColor="text1"/>
          <w:sz w:val="22"/>
        </w:rPr>
        <w:t>115 kg) sa podáva intravenóznou infúziou počas 60 minút, po ktorej nasleduje intravenózna infúzia karboplatiny a pemetrexedu v 1. deň počas maximálne 4 cyklov, každé 3 týždne. Následne sa sugemalimab 1 200 mg (pre osoby s telesnou hmotnosťou 115 kg</w:t>
      </w:r>
      <w:r w:rsidR="005173B8" w:rsidRPr="00F87704">
        <w:rPr>
          <w:color w:val="000000" w:themeColor="text1"/>
          <w:sz w:val="22"/>
        </w:rPr>
        <w:t xml:space="preserve"> alebo nižšou</w:t>
      </w:r>
      <w:r w:rsidRPr="00F87704">
        <w:rPr>
          <w:color w:val="000000" w:themeColor="text1"/>
          <w:sz w:val="22"/>
        </w:rPr>
        <w:t xml:space="preserve">) alebo 1 500 mg (pre osoby s telesnou hmotnosťou </w:t>
      </w:r>
      <w:r w:rsidR="005173B8" w:rsidRPr="00F87704">
        <w:rPr>
          <w:color w:val="000000" w:themeColor="text1"/>
          <w:sz w:val="22"/>
        </w:rPr>
        <w:t xml:space="preserve">vyššou ako </w:t>
      </w:r>
      <w:r w:rsidRPr="00F87704">
        <w:rPr>
          <w:color w:val="000000" w:themeColor="text1"/>
          <w:sz w:val="22"/>
        </w:rPr>
        <w:t>115 kg) a pemetrexed podávajú každé 3 týždne počas trvania liečby.</w:t>
      </w:r>
    </w:p>
    <w:p w14:paraId="1FBA75C1" w14:textId="00F54C00" w:rsidR="004B143D" w:rsidRPr="00F87704" w:rsidRDefault="004B143D" w:rsidP="00610656">
      <w:pPr>
        <w:pStyle w:val="SynchrogenixBodyText"/>
        <w:spacing w:before="0" w:after="0"/>
        <w:rPr>
          <w:color w:val="000000" w:themeColor="text1"/>
          <w:sz w:val="22"/>
          <w:szCs w:val="22"/>
        </w:rPr>
      </w:pPr>
    </w:p>
    <w:p w14:paraId="367D5B04" w14:textId="28D04F83" w:rsidR="004B143D" w:rsidRPr="00F87704" w:rsidRDefault="00A92E2C" w:rsidP="00610656">
      <w:pPr>
        <w:pStyle w:val="SynchrogenixBodyText"/>
        <w:spacing w:before="0" w:after="0"/>
        <w:rPr>
          <w:color w:val="000000" w:themeColor="text1"/>
          <w:sz w:val="22"/>
          <w:szCs w:val="22"/>
        </w:rPr>
      </w:pPr>
      <w:r w:rsidRPr="00F87704">
        <w:rPr>
          <w:color w:val="000000" w:themeColor="text1"/>
          <w:sz w:val="22"/>
        </w:rPr>
        <w:t>Sugemalimab sa podáva v kombinácii s chemoterapiou. Prečítajte si úplné informácie o predpisovaní pre kombinované lieky (pozri aj časť 5.1).</w:t>
      </w:r>
    </w:p>
    <w:p w14:paraId="02198C56" w14:textId="77777777" w:rsidR="000C0AA8" w:rsidRPr="00F87704" w:rsidRDefault="000C0AA8" w:rsidP="00610656">
      <w:pPr>
        <w:pStyle w:val="SynchrogenixBodyText"/>
        <w:spacing w:before="0" w:after="0"/>
        <w:rPr>
          <w:color w:val="000000" w:themeColor="text1"/>
          <w:sz w:val="22"/>
          <w:szCs w:val="22"/>
        </w:rPr>
      </w:pPr>
    </w:p>
    <w:bookmarkEnd w:id="10"/>
    <w:p w14:paraId="29297797" w14:textId="77777777" w:rsidR="008A51B0" w:rsidRPr="00F87704" w:rsidRDefault="00A92E2C" w:rsidP="00610656">
      <w:pPr>
        <w:pStyle w:val="SynchrogenixBodyText"/>
        <w:spacing w:before="0" w:after="0"/>
        <w:rPr>
          <w:i/>
          <w:iCs/>
          <w:color w:val="000000" w:themeColor="text1"/>
          <w:sz w:val="22"/>
          <w:szCs w:val="22"/>
          <w:u w:val="single"/>
        </w:rPr>
      </w:pPr>
      <w:r w:rsidRPr="00F87704">
        <w:rPr>
          <w:i/>
          <w:color w:val="000000" w:themeColor="text1"/>
          <w:sz w:val="22"/>
          <w:u w:val="single"/>
        </w:rPr>
        <w:t>Trvanie liečby</w:t>
      </w:r>
    </w:p>
    <w:p w14:paraId="54956807" w14:textId="053F0D70" w:rsidR="00F87704" w:rsidRDefault="00A92E2C" w:rsidP="00610656">
      <w:pPr>
        <w:pStyle w:val="SynchrogenixBodyText"/>
        <w:snapToGrid w:val="0"/>
        <w:spacing w:before="0" w:after="0"/>
        <w:rPr>
          <w:color w:val="000000" w:themeColor="text1"/>
          <w:sz w:val="22"/>
        </w:rPr>
      </w:pPr>
      <w:r w:rsidRPr="00F87704">
        <w:rPr>
          <w:color w:val="000000" w:themeColor="text1"/>
          <w:sz w:val="22"/>
        </w:rPr>
        <w:t>Liečba má pokračovať až do progresie ochorenia alebo neprijateľnej toxicity.</w:t>
      </w:r>
    </w:p>
    <w:p w14:paraId="58851870" w14:textId="77777777" w:rsidR="00B502F8" w:rsidRPr="00F87704" w:rsidRDefault="00B502F8" w:rsidP="00610656">
      <w:pPr>
        <w:pStyle w:val="SynchrogenixBodyText"/>
        <w:snapToGrid w:val="0"/>
        <w:spacing w:before="0" w:after="0"/>
        <w:rPr>
          <w:color w:val="000000" w:themeColor="text1"/>
          <w:sz w:val="22"/>
          <w:szCs w:val="22"/>
        </w:rPr>
      </w:pPr>
    </w:p>
    <w:p w14:paraId="489AAA56" w14:textId="77777777" w:rsidR="004B38A8" w:rsidRPr="00F87704" w:rsidRDefault="00A92E2C" w:rsidP="00610656">
      <w:pPr>
        <w:pStyle w:val="SynchrogenixBodyText"/>
        <w:spacing w:before="0" w:after="0"/>
        <w:rPr>
          <w:i/>
          <w:iCs/>
          <w:color w:val="000000" w:themeColor="text1"/>
          <w:sz w:val="22"/>
          <w:szCs w:val="22"/>
          <w:u w:val="single"/>
        </w:rPr>
      </w:pPr>
      <w:r w:rsidRPr="00F87704">
        <w:rPr>
          <w:i/>
          <w:color w:val="000000" w:themeColor="text1"/>
          <w:sz w:val="22"/>
          <w:u w:val="single"/>
        </w:rPr>
        <w:t>Úprava liečby</w:t>
      </w:r>
    </w:p>
    <w:p w14:paraId="4AD3CC89" w14:textId="4A40121D"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Dávka sugemalimabu sa nemá zvyšovať ani znižovať. Na základe individuálnej bezpečnosti a znášanlivosti sa môže vyžadovať odloženie alebo ukončenie liečby. Odporúčané úpravy liečby sú uvedené v tabuľke 1.</w:t>
      </w:r>
    </w:p>
    <w:p w14:paraId="1703D182" w14:textId="77777777" w:rsidR="004573B9" w:rsidRPr="00F87704" w:rsidRDefault="004573B9" w:rsidP="00610656">
      <w:pPr>
        <w:pStyle w:val="SynchrogenixBodyText"/>
        <w:spacing w:before="0" w:after="0"/>
        <w:rPr>
          <w:color w:val="000000" w:themeColor="text1"/>
          <w:sz w:val="22"/>
          <w:szCs w:val="22"/>
        </w:rPr>
      </w:pPr>
    </w:p>
    <w:p w14:paraId="3D5AD24B" w14:textId="345AD658" w:rsidR="006E2DA7" w:rsidRPr="00F87704" w:rsidRDefault="00A92E2C" w:rsidP="00610656">
      <w:pPr>
        <w:pStyle w:val="Caption"/>
        <w:tabs>
          <w:tab w:val="clear" w:pos="1440"/>
          <w:tab w:val="left" w:pos="1620"/>
        </w:tabs>
        <w:spacing w:before="0" w:after="0"/>
        <w:rPr>
          <w:sz w:val="22"/>
          <w:szCs w:val="22"/>
        </w:rPr>
      </w:pPr>
      <w:r w:rsidRPr="67D9DFFE">
        <w:rPr>
          <w:sz w:val="22"/>
          <w:szCs w:val="22"/>
        </w:rPr>
        <w:t>Tabuľka </w:t>
      </w:r>
      <w:r w:rsidRPr="67D9DFFE">
        <w:rPr>
          <w:sz w:val="22"/>
          <w:szCs w:val="22"/>
        </w:rPr>
        <w:fldChar w:fldCharType="begin"/>
      </w:r>
      <w:r w:rsidRPr="67D9DFFE">
        <w:rPr>
          <w:sz w:val="22"/>
          <w:szCs w:val="22"/>
        </w:rPr>
        <w:instrText xml:space="preserve"> SEQ Table \* ARABIC </w:instrText>
      </w:r>
      <w:r w:rsidRPr="67D9DFFE">
        <w:rPr>
          <w:sz w:val="22"/>
          <w:szCs w:val="22"/>
        </w:rPr>
        <w:fldChar w:fldCharType="separate"/>
      </w:r>
      <w:r w:rsidR="00CA5496" w:rsidRPr="67D9DFFE">
        <w:rPr>
          <w:noProof/>
          <w:sz w:val="22"/>
          <w:szCs w:val="22"/>
        </w:rPr>
        <w:t>1</w:t>
      </w:r>
      <w:r w:rsidRPr="67D9DFFE">
        <w:rPr>
          <w:sz w:val="22"/>
          <w:szCs w:val="22"/>
        </w:rPr>
        <w:fldChar w:fldCharType="end"/>
      </w:r>
      <w:r w:rsidRPr="67D9DFFE">
        <w:rPr>
          <w:sz w:val="22"/>
          <w:szCs w:val="22"/>
        </w:rPr>
        <w:t>.</w:t>
      </w:r>
      <w:r>
        <w:tab/>
      </w:r>
      <w:r w:rsidRPr="67D9DFFE">
        <w:rPr>
          <w:sz w:val="22"/>
          <w:szCs w:val="22"/>
        </w:rPr>
        <w:t>Odporúčané úpravy liečby liekom Cejemly</w:t>
      </w:r>
    </w:p>
    <w:p w14:paraId="2BF998AA" w14:textId="77777777" w:rsidR="004573B9" w:rsidRPr="00F87704"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CB62FC" w:rsidRPr="00F87704"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F87704" w:rsidRDefault="00A92E2C" w:rsidP="00610656">
            <w:pPr>
              <w:pStyle w:val="SynchrogenixTableCellLeft"/>
              <w:spacing w:before="0" w:after="0"/>
              <w:jc w:val="center"/>
              <w:rPr>
                <w:b/>
                <w:bCs/>
                <w:color w:val="000000" w:themeColor="text1"/>
                <w:sz w:val="22"/>
                <w:szCs w:val="22"/>
              </w:rPr>
            </w:pPr>
            <w:bookmarkStart w:id="11" w:name="_Hlk90453155"/>
            <w:r w:rsidRPr="00F87704">
              <w:rPr>
                <w:b/>
                <w:color w:val="000000" w:themeColor="text1"/>
                <w:sz w:val="22"/>
              </w:rPr>
              <w:t>Nežiaduca reakcia</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F87704" w:rsidRDefault="00A92E2C" w:rsidP="00610656">
            <w:pPr>
              <w:pStyle w:val="SynchrogenixTableCellLeft"/>
              <w:spacing w:before="0" w:after="0"/>
              <w:jc w:val="center"/>
              <w:rPr>
                <w:b/>
                <w:bCs/>
                <w:color w:val="000000" w:themeColor="text1"/>
                <w:sz w:val="22"/>
                <w:szCs w:val="22"/>
              </w:rPr>
            </w:pPr>
            <w:r w:rsidRPr="00F87704">
              <w:rPr>
                <w:b/>
                <w:color w:val="000000" w:themeColor="text1"/>
                <w:sz w:val="22"/>
              </w:rPr>
              <w:t>Závažnosť*</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F87704" w:rsidRDefault="00A92E2C" w:rsidP="00610656">
            <w:pPr>
              <w:pStyle w:val="SynchrogenixTableCellLeft"/>
              <w:spacing w:before="0" w:after="0"/>
              <w:jc w:val="center"/>
              <w:rPr>
                <w:b/>
                <w:bCs/>
                <w:color w:val="000000" w:themeColor="text1"/>
                <w:sz w:val="22"/>
                <w:szCs w:val="22"/>
              </w:rPr>
            </w:pPr>
            <w:r w:rsidRPr="00F87704">
              <w:rPr>
                <w:b/>
                <w:color w:val="000000" w:themeColor="text1"/>
                <w:sz w:val="22"/>
              </w:rPr>
              <w:t>Úprava liečby</w:t>
            </w:r>
          </w:p>
        </w:tc>
      </w:tr>
      <w:tr w:rsidR="00CB62FC" w:rsidRPr="00F87704"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F87704" w:rsidRDefault="00A92E2C" w:rsidP="00610656">
            <w:pPr>
              <w:pStyle w:val="SynchrogenixTableCellLeft"/>
              <w:spacing w:before="0" w:after="0"/>
              <w:rPr>
                <w:color w:val="000000" w:themeColor="text1"/>
              </w:rPr>
            </w:pPr>
            <w:r w:rsidRPr="00F87704">
              <w:rPr>
                <w:color w:val="000000" w:themeColor="text1"/>
              </w:rPr>
              <w:t>Imunitne podmienená pneumonitída</w:t>
            </w:r>
          </w:p>
        </w:tc>
        <w:tc>
          <w:tcPr>
            <w:tcW w:w="1861" w:type="pct"/>
            <w:tcMar>
              <w:top w:w="0" w:type="dxa"/>
              <w:left w:w="108" w:type="dxa"/>
              <w:bottom w:w="0" w:type="dxa"/>
              <w:right w:w="108" w:type="dxa"/>
            </w:tcMar>
          </w:tcPr>
          <w:p w14:paraId="33923962" w14:textId="77777777" w:rsidR="00706A04" w:rsidRPr="00F87704" w:rsidRDefault="00A92E2C" w:rsidP="00610656">
            <w:pPr>
              <w:pStyle w:val="SynchrogenixTableCellLeft"/>
              <w:spacing w:before="0" w:after="0"/>
              <w:rPr>
                <w:color w:val="000000" w:themeColor="text1"/>
              </w:rPr>
            </w:pPr>
            <w:r w:rsidRPr="00F87704">
              <w:rPr>
                <w:color w:val="000000" w:themeColor="text1"/>
              </w:rPr>
              <w:t>2. stupeň</w:t>
            </w:r>
          </w:p>
        </w:tc>
        <w:tc>
          <w:tcPr>
            <w:tcW w:w="1421" w:type="pct"/>
            <w:tcMar>
              <w:top w:w="0" w:type="dxa"/>
              <w:left w:w="108" w:type="dxa"/>
              <w:bottom w:w="0" w:type="dxa"/>
              <w:right w:w="108" w:type="dxa"/>
            </w:tcMar>
          </w:tcPr>
          <w:p w14:paraId="0BB03321" w14:textId="77777777" w:rsidR="00706A04" w:rsidRPr="00F87704" w:rsidRDefault="00A92E2C"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tc>
      </w:tr>
      <w:tr w:rsidR="00CB62FC" w:rsidRPr="00F87704" w14:paraId="0C9514F6" w14:textId="77777777" w:rsidTr="00622F33">
        <w:trPr>
          <w:trHeight w:val="189"/>
        </w:trPr>
        <w:tc>
          <w:tcPr>
            <w:tcW w:w="1718" w:type="pct"/>
            <w:vMerge/>
            <w:vAlign w:val="center"/>
          </w:tcPr>
          <w:p w14:paraId="61158B1B" w14:textId="77777777" w:rsidR="00804641" w:rsidRPr="00F87704"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77777777" w:rsidR="00804641" w:rsidRPr="00F87704" w:rsidRDefault="00A92E2C" w:rsidP="00610656">
            <w:pPr>
              <w:pStyle w:val="SynchrogenixTableCellLeft"/>
              <w:spacing w:before="0" w:after="0"/>
              <w:rPr>
                <w:color w:val="000000" w:themeColor="text1"/>
              </w:rPr>
            </w:pPr>
            <w:r w:rsidRPr="00F87704">
              <w:rPr>
                <w:color w:val="000000" w:themeColor="text1"/>
              </w:rPr>
              <w:t xml:space="preserve">3. alebo 4. stupeň alebo rekurentný 2. stupeň </w:t>
            </w:r>
          </w:p>
        </w:tc>
        <w:tc>
          <w:tcPr>
            <w:tcW w:w="1421" w:type="pct"/>
            <w:tcMar>
              <w:top w:w="0" w:type="dxa"/>
              <w:left w:w="108" w:type="dxa"/>
              <w:bottom w:w="0" w:type="dxa"/>
              <w:right w:w="108" w:type="dxa"/>
            </w:tcMar>
          </w:tcPr>
          <w:p w14:paraId="4A17C2B2" w14:textId="77777777" w:rsidR="00804641" w:rsidRPr="00F87704" w:rsidRDefault="00A92E2C" w:rsidP="00610656">
            <w:pPr>
              <w:pStyle w:val="SynchrogenixTableCellLeft"/>
              <w:spacing w:before="0" w:after="0"/>
              <w:rPr>
                <w:color w:val="000000" w:themeColor="text1"/>
              </w:rPr>
            </w:pPr>
            <w:r w:rsidRPr="00F87704">
              <w:rPr>
                <w:color w:val="000000" w:themeColor="text1"/>
              </w:rPr>
              <w:t>Liečba sa má natrvalo ukončiť.</w:t>
            </w:r>
          </w:p>
        </w:tc>
      </w:tr>
      <w:tr w:rsidR="00CB62FC" w:rsidRPr="00F87704"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F87704" w:rsidRDefault="00A92E2C" w:rsidP="00610656">
            <w:pPr>
              <w:pStyle w:val="SynchrogenixTableCellLeft"/>
              <w:spacing w:before="0" w:after="0"/>
              <w:rPr>
                <w:color w:val="000000" w:themeColor="text1"/>
              </w:rPr>
            </w:pPr>
            <w:r w:rsidRPr="00F87704">
              <w:rPr>
                <w:color w:val="000000" w:themeColor="text1"/>
              </w:rPr>
              <w:t>Imunitne podmienená kolitída</w:t>
            </w:r>
          </w:p>
        </w:tc>
        <w:tc>
          <w:tcPr>
            <w:tcW w:w="1861" w:type="pct"/>
            <w:tcMar>
              <w:top w:w="0" w:type="dxa"/>
              <w:left w:w="108" w:type="dxa"/>
              <w:bottom w:w="0" w:type="dxa"/>
              <w:right w:w="108" w:type="dxa"/>
            </w:tcMar>
          </w:tcPr>
          <w:p w14:paraId="36871B50" w14:textId="77777777" w:rsidR="00706A04" w:rsidRPr="00F87704" w:rsidRDefault="00A92E2C" w:rsidP="00610656">
            <w:pPr>
              <w:pStyle w:val="SynchrogenixTableCellLeft"/>
              <w:spacing w:before="0" w:after="0"/>
              <w:rPr>
                <w:color w:val="000000" w:themeColor="text1"/>
              </w:rPr>
            </w:pPr>
            <w:r w:rsidRPr="00F87704">
              <w:rPr>
                <w:color w:val="000000" w:themeColor="text1"/>
              </w:rPr>
              <w:t>2. alebo 3. stupeň</w:t>
            </w:r>
          </w:p>
        </w:tc>
        <w:tc>
          <w:tcPr>
            <w:tcW w:w="1421" w:type="pct"/>
            <w:tcMar>
              <w:top w:w="0" w:type="dxa"/>
              <w:left w:w="108" w:type="dxa"/>
              <w:bottom w:w="0" w:type="dxa"/>
              <w:right w:w="108" w:type="dxa"/>
            </w:tcMar>
          </w:tcPr>
          <w:p w14:paraId="782F8D79" w14:textId="77777777" w:rsidR="00706A04" w:rsidRPr="00F87704" w:rsidRDefault="00A92E2C"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tc>
      </w:tr>
      <w:tr w:rsidR="00CB62FC" w:rsidRPr="00F87704" w14:paraId="5716FC5C" w14:textId="77777777" w:rsidTr="00622F33">
        <w:trPr>
          <w:trHeight w:val="262"/>
        </w:trPr>
        <w:tc>
          <w:tcPr>
            <w:tcW w:w="1718" w:type="pct"/>
            <w:vMerge/>
            <w:vAlign w:val="center"/>
          </w:tcPr>
          <w:p w14:paraId="3D6781E4" w14:textId="77777777" w:rsidR="00804641" w:rsidRPr="00F87704"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77777777" w:rsidR="00804641" w:rsidRPr="00F87704" w:rsidRDefault="00A92E2C" w:rsidP="00610656">
            <w:pPr>
              <w:pStyle w:val="SynchrogenixTableCellLeft"/>
              <w:spacing w:before="0" w:after="0"/>
              <w:rPr>
                <w:color w:val="000000" w:themeColor="text1"/>
              </w:rPr>
            </w:pPr>
            <w:r w:rsidRPr="00F87704">
              <w:rPr>
                <w:color w:val="000000" w:themeColor="text1"/>
              </w:rPr>
              <w:t>4. stupeň alebo rekurentný 3. stupeň</w:t>
            </w:r>
          </w:p>
        </w:tc>
        <w:tc>
          <w:tcPr>
            <w:tcW w:w="1421" w:type="pct"/>
            <w:tcMar>
              <w:top w:w="0" w:type="dxa"/>
              <w:left w:w="108" w:type="dxa"/>
              <w:bottom w:w="0" w:type="dxa"/>
              <w:right w:w="108" w:type="dxa"/>
            </w:tcMar>
          </w:tcPr>
          <w:p w14:paraId="52886EFF" w14:textId="77777777" w:rsidR="00804641" w:rsidRPr="00F87704" w:rsidRDefault="00A92E2C" w:rsidP="00610656">
            <w:pPr>
              <w:pStyle w:val="SynchrogenixTableCellLeft"/>
              <w:spacing w:before="0" w:after="0"/>
              <w:rPr>
                <w:color w:val="000000" w:themeColor="text1"/>
              </w:rPr>
            </w:pPr>
            <w:r w:rsidRPr="00F87704">
              <w:rPr>
                <w:color w:val="000000" w:themeColor="text1"/>
              </w:rPr>
              <w:t>Liečba sa má natrvalo ukončiť.</w:t>
            </w:r>
          </w:p>
        </w:tc>
      </w:tr>
      <w:tr w:rsidR="00CB62FC" w:rsidRPr="00F87704"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F87704" w:rsidRDefault="00A92E2C" w:rsidP="00610656">
            <w:pPr>
              <w:pStyle w:val="SynchrogenixTableCellLeft"/>
              <w:spacing w:before="0" w:after="0"/>
              <w:rPr>
                <w:color w:val="000000" w:themeColor="text1"/>
              </w:rPr>
            </w:pPr>
            <w:r w:rsidRPr="00F87704">
              <w:rPr>
                <w:color w:val="000000" w:themeColor="text1"/>
              </w:rPr>
              <w:t xml:space="preserve">Imunitne podmienená nefritída </w:t>
            </w:r>
          </w:p>
        </w:tc>
        <w:tc>
          <w:tcPr>
            <w:tcW w:w="1861" w:type="pct"/>
            <w:tcMar>
              <w:top w:w="0" w:type="dxa"/>
              <w:left w:w="108" w:type="dxa"/>
              <w:bottom w:w="0" w:type="dxa"/>
              <w:right w:w="108" w:type="dxa"/>
            </w:tcMar>
          </w:tcPr>
          <w:p w14:paraId="4694DD6C" w14:textId="77777777" w:rsidR="00706A04" w:rsidRPr="00F87704" w:rsidRDefault="00A92E2C" w:rsidP="00610656">
            <w:pPr>
              <w:pStyle w:val="SynchrogenixTableCellLeft"/>
              <w:spacing w:before="0" w:after="0"/>
              <w:rPr>
                <w:color w:val="000000" w:themeColor="text1"/>
              </w:rPr>
            </w:pPr>
            <w:r w:rsidRPr="00F87704">
              <w:rPr>
                <w:color w:val="000000" w:themeColor="text1"/>
              </w:rPr>
              <w:t>Zvýšená hladina kreatinínu v krvi 2. stupňa</w:t>
            </w:r>
          </w:p>
        </w:tc>
        <w:tc>
          <w:tcPr>
            <w:tcW w:w="1421" w:type="pct"/>
            <w:tcMar>
              <w:top w:w="0" w:type="dxa"/>
              <w:left w:w="108" w:type="dxa"/>
              <w:bottom w:w="0" w:type="dxa"/>
              <w:right w:w="108" w:type="dxa"/>
            </w:tcMar>
          </w:tcPr>
          <w:p w14:paraId="57FF609C" w14:textId="77777777" w:rsidR="00706A04" w:rsidRPr="00F87704" w:rsidRDefault="00A92E2C" w:rsidP="00610656">
            <w:pPr>
              <w:pStyle w:val="SynchrogenixTableCellLeft"/>
              <w:spacing w:before="0" w:after="0"/>
              <w:rPr>
                <w:color w:val="000000" w:themeColor="text1"/>
              </w:rPr>
            </w:pPr>
            <w:r w:rsidRPr="00F87704">
              <w:rPr>
                <w:color w:val="000000" w:themeColor="text1"/>
              </w:rPr>
              <w:t xml:space="preserve">Liečba sa má odložiť, až kým sa nežiaduca reakcia neupraví na 0. až 1 stupeň. </w:t>
            </w:r>
          </w:p>
        </w:tc>
      </w:tr>
      <w:tr w:rsidR="00CB62FC" w:rsidRPr="00F87704" w14:paraId="3CB00256" w14:textId="77777777" w:rsidTr="00622F33">
        <w:trPr>
          <w:trHeight w:val="462"/>
        </w:trPr>
        <w:tc>
          <w:tcPr>
            <w:tcW w:w="1718" w:type="pct"/>
            <w:vMerge/>
            <w:vAlign w:val="center"/>
          </w:tcPr>
          <w:p w14:paraId="196D4395" w14:textId="77777777" w:rsidR="00706A04" w:rsidRPr="00F87704"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77777777" w:rsidR="00706A04" w:rsidRPr="00F87704" w:rsidRDefault="00A92E2C" w:rsidP="00610656">
            <w:pPr>
              <w:pStyle w:val="SynchrogenixTableCellLeft"/>
              <w:spacing w:before="0" w:after="0"/>
              <w:rPr>
                <w:color w:val="000000" w:themeColor="text1"/>
              </w:rPr>
            </w:pPr>
            <w:r w:rsidRPr="00F87704">
              <w:rPr>
                <w:color w:val="000000" w:themeColor="text1"/>
              </w:rPr>
              <w:t>Zvýšená hladina kreatinínu v krvi 3. alebo 4. stupňa</w:t>
            </w:r>
          </w:p>
        </w:tc>
        <w:tc>
          <w:tcPr>
            <w:tcW w:w="1421" w:type="pct"/>
            <w:tcMar>
              <w:top w:w="0" w:type="dxa"/>
              <w:left w:w="108" w:type="dxa"/>
              <w:bottom w:w="0" w:type="dxa"/>
              <w:right w:w="108" w:type="dxa"/>
            </w:tcMar>
          </w:tcPr>
          <w:p w14:paraId="4B920AAA" w14:textId="77777777" w:rsidR="00706A04" w:rsidRPr="00F87704" w:rsidRDefault="00A92E2C" w:rsidP="00610656">
            <w:pPr>
              <w:pStyle w:val="SynchrogenixTableCellLeft"/>
              <w:spacing w:before="0" w:after="0"/>
              <w:rPr>
                <w:color w:val="000000" w:themeColor="text1"/>
              </w:rPr>
            </w:pPr>
            <w:r w:rsidRPr="00F87704">
              <w:rPr>
                <w:color w:val="000000" w:themeColor="text1"/>
              </w:rPr>
              <w:t>Liečba sa má natrvalo ukončiť.</w:t>
            </w:r>
          </w:p>
        </w:tc>
      </w:tr>
      <w:tr w:rsidR="00FE1980" w:rsidRPr="00F87704" w14:paraId="6A6BA17A" w14:textId="77777777" w:rsidTr="00622F33">
        <w:trPr>
          <w:trHeight w:val="462"/>
        </w:trPr>
        <w:tc>
          <w:tcPr>
            <w:tcW w:w="1718" w:type="pct"/>
            <w:vMerge w:val="restart"/>
            <w:vAlign w:val="center"/>
          </w:tcPr>
          <w:p w14:paraId="2C678FF0" w14:textId="266ECA65" w:rsidR="00FE1980" w:rsidRPr="00F87704" w:rsidRDefault="00FE1980" w:rsidP="00610656">
            <w:pPr>
              <w:pStyle w:val="SynchrogenixTableCellLeft"/>
              <w:spacing w:before="0" w:after="0"/>
              <w:rPr>
                <w:color w:val="000000" w:themeColor="text1"/>
              </w:rPr>
            </w:pPr>
            <w:r w:rsidRPr="00F87704">
              <w:rPr>
                <w:color w:val="000000" w:themeColor="text1"/>
              </w:rPr>
              <w:t>Imunitne podmienená pankreatitída</w:t>
            </w:r>
          </w:p>
        </w:tc>
        <w:tc>
          <w:tcPr>
            <w:tcW w:w="1861" w:type="pct"/>
            <w:tcMar>
              <w:top w:w="0" w:type="dxa"/>
              <w:left w:w="108" w:type="dxa"/>
              <w:bottom w:w="0" w:type="dxa"/>
              <w:right w:w="108" w:type="dxa"/>
            </w:tcMar>
          </w:tcPr>
          <w:p w14:paraId="1C09A310" w14:textId="6D02CF57" w:rsidR="00FE1980" w:rsidRPr="00F87704" w:rsidRDefault="00FE1980" w:rsidP="00610656">
            <w:pPr>
              <w:pStyle w:val="SynchrogenixTableCellLeft"/>
              <w:spacing w:before="0" w:after="0"/>
              <w:rPr>
                <w:color w:val="000000" w:themeColor="text1"/>
              </w:rPr>
            </w:pPr>
            <w:r w:rsidRPr="00F87704">
              <w:rPr>
                <w:color w:val="000000" w:themeColor="text1"/>
              </w:rPr>
              <w:t>Pankreatitída 2. stupňa</w:t>
            </w:r>
            <w:r w:rsidRPr="00F87704">
              <w:rPr>
                <w:color w:val="000000" w:themeColor="text1"/>
                <w:sz w:val="24"/>
                <w:vertAlign w:val="superscript"/>
              </w:rPr>
              <w:t>†</w:t>
            </w:r>
          </w:p>
        </w:tc>
        <w:tc>
          <w:tcPr>
            <w:tcW w:w="1421" w:type="pct"/>
            <w:tcMar>
              <w:top w:w="0" w:type="dxa"/>
              <w:left w:w="108" w:type="dxa"/>
              <w:bottom w:w="0" w:type="dxa"/>
              <w:right w:w="108" w:type="dxa"/>
            </w:tcMar>
          </w:tcPr>
          <w:p w14:paraId="38C14B1E" w14:textId="7E1BAEF8" w:rsidR="00FE1980" w:rsidRPr="00F87704" w:rsidRDefault="00FE1980"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tc>
      </w:tr>
      <w:tr w:rsidR="00FE1980" w:rsidRPr="00F87704" w14:paraId="380598F8" w14:textId="77777777" w:rsidTr="00622F33">
        <w:trPr>
          <w:trHeight w:val="462"/>
        </w:trPr>
        <w:tc>
          <w:tcPr>
            <w:tcW w:w="1718" w:type="pct"/>
            <w:vMerge/>
            <w:vAlign w:val="center"/>
          </w:tcPr>
          <w:p w14:paraId="3E1EAE85" w14:textId="77777777" w:rsidR="00FE1980" w:rsidRPr="00F87704"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689CA9ED" w:rsidR="00FE1980" w:rsidRPr="00F87704" w:rsidRDefault="00FE1980" w:rsidP="00610656">
            <w:pPr>
              <w:pStyle w:val="SynchrogenixTableCellLeft"/>
              <w:spacing w:before="0" w:after="0"/>
              <w:rPr>
                <w:color w:val="000000" w:themeColor="text1"/>
              </w:rPr>
            </w:pPr>
            <w:r w:rsidRPr="00F87704">
              <w:rPr>
                <w:color w:val="000000" w:themeColor="text1"/>
              </w:rPr>
              <w:t>Pankreatitída 3. alebo 4. stupňa</w:t>
            </w:r>
          </w:p>
        </w:tc>
        <w:tc>
          <w:tcPr>
            <w:tcW w:w="1421" w:type="pct"/>
            <w:tcMar>
              <w:top w:w="0" w:type="dxa"/>
              <w:left w:w="108" w:type="dxa"/>
              <w:bottom w:w="0" w:type="dxa"/>
              <w:right w:w="108" w:type="dxa"/>
            </w:tcMar>
          </w:tcPr>
          <w:p w14:paraId="125A94A7" w14:textId="071462EC" w:rsidR="00FE1980" w:rsidRPr="00F87704" w:rsidRDefault="00FE1980" w:rsidP="00610656">
            <w:pPr>
              <w:pStyle w:val="SynchrogenixTableCellLeft"/>
              <w:spacing w:before="0" w:after="0"/>
              <w:rPr>
                <w:color w:val="000000" w:themeColor="text1"/>
              </w:rPr>
            </w:pPr>
            <w:r w:rsidRPr="00F87704">
              <w:rPr>
                <w:color w:val="000000" w:themeColor="text1"/>
              </w:rPr>
              <w:t>Liečba sa má natrvalo ukončiť.</w:t>
            </w:r>
          </w:p>
        </w:tc>
      </w:tr>
      <w:tr w:rsidR="00FE1980" w:rsidRPr="00F87704" w14:paraId="23A03715" w14:textId="77777777" w:rsidTr="00622F33">
        <w:trPr>
          <w:trHeight w:val="462"/>
        </w:trPr>
        <w:tc>
          <w:tcPr>
            <w:tcW w:w="1718" w:type="pct"/>
            <w:vMerge w:val="restart"/>
            <w:vAlign w:val="center"/>
          </w:tcPr>
          <w:p w14:paraId="3F085E76" w14:textId="16013FE6" w:rsidR="00FE1980" w:rsidRPr="00F87704" w:rsidRDefault="00FE1980" w:rsidP="00610656">
            <w:pPr>
              <w:pStyle w:val="SynchrogenixTableCellLeft"/>
              <w:spacing w:before="0" w:after="0"/>
              <w:rPr>
                <w:color w:val="000000" w:themeColor="text1"/>
              </w:rPr>
            </w:pPr>
            <w:r w:rsidRPr="00F87704">
              <w:rPr>
                <w:color w:val="000000" w:themeColor="text1"/>
              </w:rPr>
              <w:t>Imunitne podmienené očné toxicity</w:t>
            </w:r>
          </w:p>
        </w:tc>
        <w:tc>
          <w:tcPr>
            <w:tcW w:w="1861" w:type="pct"/>
            <w:tcMar>
              <w:top w:w="0" w:type="dxa"/>
              <w:left w:w="108" w:type="dxa"/>
              <w:bottom w:w="0" w:type="dxa"/>
              <w:right w:w="108" w:type="dxa"/>
            </w:tcMar>
          </w:tcPr>
          <w:p w14:paraId="3F1CADF5" w14:textId="2BEA9031" w:rsidR="00FE1980" w:rsidRPr="00F87704" w:rsidRDefault="00FE1980" w:rsidP="00610656">
            <w:pPr>
              <w:pStyle w:val="SynchrogenixTableCellLeft"/>
              <w:spacing w:before="0" w:after="0"/>
              <w:rPr>
                <w:rFonts w:eastAsia="等线"/>
                <w:color w:val="000000" w:themeColor="text1"/>
              </w:rPr>
            </w:pPr>
            <w:r w:rsidRPr="00F87704">
              <w:rPr>
                <w:color w:val="000000" w:themeColor="text1"/>
              </w:rPr>
              <w:t>Očné toxicity 2. stupňa</w:t>
            </w:r>
          </w:p>
        </w:tc>
        <w:tc>
          <w:tcPr>
            <w:tcW w:w="1421" w:type="pct"/>
            <w:tcMar>
              <w:top w:w="0" w:type="dxa"/>
              <w:left w:w="108" w:type="dxa"/>
              <w:bottom w:w="0" w:type="dxa"/>
              <w:right w:w="108" w:type="dxa"/>
            </w:tcMar>
          </w:tcPr>
          <w:p w14:paraId="4A4A68B8" w14:textId="5F94E0F8" w:rsidR="00FE1980" w:rsidRPr="00F87704" w:rsidRDefault="00FE1980"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tc>
      </w:tr>
      <w:tr w:rsidR="00FE1980" w:rsidRPr="00F87704" w14:paraId="54CCA660" w14:textId="77777777" w:rsidTr="00622F33">
        <w:trPr>
          <w:trHeight w:val="462"/>
        </w:trPr>
        <w:tc>
          <w:tcPr>
            <w:tcW w:w="1718" w:type="pct"/>
            <w:vMerge/>
            <w:vAlign w:val="center"/>
          </w:tcPr>
          <w:p w14:paraId="546DEB1B" w14:textId="77777777" w:rsidR="00FE1980" w:rsidRPr="00F87704"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49601D25" w:rsidR="00FE1980" w:rsidRPr="00F87704" w:rsidRDefault="00FE1980" w:rsidP="00610656">
            <w:pPr>
              <w:pStyle w:val="SynchrogenixTableCellLeft"/>
              <w:spacing w:before="0" w:after="0"/>
              <w:rPr>
                <w:color w:val="000000" w:themeColor="text1"/>
              </w:rPr>
            </w:pPr>
            <w:r w:rsidRPr="00F87704">
              <w:rPr>
                <w:color w:val="000000" w:themeColor="text1"/>
              </w:rPr>
              <w:t>Očné toxicity 3. alebo 4. stupňa</w:t>
            </w:r>
          </w:p>
        </w:tc>
        <w:tc>
          <w:tcPr>
            <w:tcW w:w="1421" w:type="pct"/>
            <w:tcMar>
              <w:top w:w="0" w:type="dxa"/>
              <w:left w:w="108" w:type="dxa"/>
              <w:bottom w:w="0" w:type="dxa"/>
              <w:right w:w="108" w:type="dxa"/>
            </w:tcMar>
          </w:tcPr>
          <w:p w14:paraId="3B3E0182" w14:textId="6D876E1F" w:rsidR="00FE1980" w:rsidRPr="00F87704" w:rsidRDefault="00FE1980" w:rsidP="00610656">
            <w:pPr>
              <w:pStyle w:val="SynchrogenixTableCellLeft"/>
              <w:spacing w:before="0" w:after="0"/>
              <w:rPr>
                <w:color w:val="000000" w:themeColor="text1"/>
              </w:rPr>
            </w:pPr>
            <w:r w:rsidRPr="00F87704">
              <w:rPr>
                <w:color w:val="000000" w:themeColor="text1"/>
              </w:rPr>
              <w:t>Liečba sa má natrvalo ukončiť.</w:t>
            </w:r>
          </w:p>
        </w:tc>
      </w:tr>
      <w:tr w:rsidR="006C2D00" w:rsidRPr="00F87704"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F87704" w:rsidRDefault="006C2D00" w:rsidP="00610656">
            <w:pPr>
              <w:pStyle w:val="SynchrogenixTableCellLeft"/>
              <w:spacing w:before="0" w:after="0"/>
              <w:rPr>
                <w:color w:val="000000" w:themeColor="text1"/>
              </w:rPr>
            </w:pPr>
            <w:r w:rsidRPr="00F87704">
              <w:rPr>
                <w:color w:val="000000" w:themeColor="text1"/>
              </w:rPr>
              <w:t>Imunitne podmienené poruchy endokrinného systému</w:t>
            </w:r>
          </w:p>
        </w:tc>
        <w:tc>
          <w:tcPr>
            <w:tcW w:w="1861" w:type="pct"/>
            <w:tcMar>
              <w:top w:w="0" w:type="dxa"/>
              <w:left w:w="108" w:type="dxa"/>
              <w:bottom w:w="0" w:type="dxa"/>
              <w:right w:w="108" w:type="dxa"/>
            </w:tcMar>
          </w:tcPr>
          <w:p w14:paraId="5937A86A" w14:textId="77777777" w:rsidR="006C2D00" w:rsidRPr="00F87704" w:rsidRDefault="006C2D00" w:rsidP="00610656">
            <w:pPr>
              <w:pStyle w:val="SynchrogenixTableCellLeft"/>
              <w:spacing w:before="0" w:after="0"/>
              <w:rPr>
                <w:color w:val="000000" w:themeColor="text1"/>
              </w:rPr>
            </w:pPr>
            <w:r w:rsidRPr="00F87704">
              <w:rPr>
                <w:color w:val="000000" w:themeColor="text1"/>
              </w:rPr>
              <w:t>Symptomatická hypotyreóza 2. alebo 3. stupňa</w:t>
            </w:r>
          </w:p>
          <w:p w14:paraId="4744D20F" w14:textId="77777777" w:rsidR="006C2D00" w:rsidRPr="00F87704" w:rsidRDefault="006C2D00" w:rsidP="00610656">
            <w:pPr>
              <w:pStyle w:val="SynchrogenixTableCellLeft"/>
              <w:spacing w:before="0" w:after="0"/>
              <w:rPr>
                <w:color w:val="000000" w:themeColor="text1"/>
              </w:rPr>
            </w:pPr>
            <w:r w:rsidRPr="00F87704">
              <w:rPr>
                <w:color w:val="000000" w:themeColor="text1"/>
              </w:rPr>
              <w:t>Hypotyreóza 2. alebo 3. stupňa</w:t>
            </w:r>
          </w:p>
          <w:p w14:paraId="363B6457" w14:textId="77777777" w:rsidR="006C2D00" w:rsidRPr="00F87704" w:rsidRDefault="006C2D00" w:rsidP="00610656">
            <w:pPr>
              <w:pStyle w:val="SynchrogenixTableCellLeft"/>
              <w:spacing w:before="0" w:after="0"/>
              <w:rPr>
                <w:color w:val="000000" w:themeColor="text1"/>
              </w:rPr>
            </w:pPr>
            <w:r w:rsidRPr="00F87704">
              <w:rPr>
                <w:color w:val="000000" w:themeColor="text1"/>
              </w:rPr>
              <w:t>Symptomatická hypofyzitída 2. alebo 3. stupňa</w:t>
            </w:r>
          </w:p>
          <w:p w14:paraId="1F851DBF" w14:textId="77777777" w:rsidR="006C2D00" w:rsidRPr="00F87704" w:rsidRDefault="006C2D00" w:rsidP="00610656">
            <w:pPr>
              <w:pStyle w:val="SynchrogenixTableCellLeft"/>
              <w:spacing w:before="0" w:after="0"/>
              <w:rPr>
                <w:color w:val="000000" w:themeColor="text1"/>
              </w:rPr>
            </w:pPr>
            <w:r w:rsidRPr="00F87704">
              <w:rPr>
                <w:color w:val="000000" w:themeColor="text1"/>
              </w:rPr>
              <w:t>Nadobličková nedostatočnosť 2. stupňa</w:t>
            </w:r>
          </w:p>
          <w:p w14:paraId="50D2EE72" w14:textId="54EB4E1A" w:rsidR="006C2D00" w:rsidRPr="00F87704" w:rsidRDefault="001544AE" w:rsidP="00610656">
            <w:pPr>
              <w:pStyle w:val="SynchrogenixTableCellLeft"/>
              <w:spacing w:before="0" w:after="0"/>
              <w:rPr>
                <w:color w:val="000000" w:themeColor="text1"/>
              </w:rPr>
            </w:pPr>
            <w:r>
              <w:rPr>
                <w:color w:val="000000" w:themeColor="text1"/>
              </w:rPr>
              <w:t xml:space="preserve">Hyperglykémia spojená </w:t>
            </w:r>
            <w:r w:rsidR="00EF60A6">
              <w:rPr>
                <w:color w:val="000000" w:themeColor="text1"/>
              </w:rPr>
              <w:t>s</w:t>
            </w:r>
            <w:r>
              <w:rPr>
                <w:color w:val="000000" w:themeColor="text1"/>
              </w:rPr>
              <w:t> d</w:t>
            </w:r>
            <w:r w:rsidR="00EB1E58" w:rsidRPr="00F87704">
              <w:rPr>
                <w:color w:val="000000" w:themeColor="text1"/>
              </w:rPr>
              <w:t>iabet</w:t>
            </w:r>
            <w:r>
              <w:rPr>
                <w:color w:val="000000" w:themeColor="text1"/>
              </w:rPr>
              <w:t>om</w:t>
            </w:r>
            <w:r w:rsidR="00EB1E58" w:rsidRPr="00F87704">
              <w:rPr>
                <w:color w:val="000000" w:themeColor="text1"/>
              </w:rPr>
              <w:t xml:space="preserve"> mellitus 1. typu</w:t>
            </w:r>
            <w:r w:rsidR="004B37A4">
              <w:rPr>
                <w:color w:val="000000" w:themeColor="text1"/>
              </w:rPr>
              <w:t xml:space="preserve"> 3. stupňa</w:t>
            </w:r>
          </w:p>
        </w:tc>
        <w:tc>
          <w:tcPr>
            <w:tcW w:w="1421" w:type="pct"/>
            <w:tcMar>
              <w:top w:w="0" w:type="dxa"/>
              <w:left w:w="108" w:type="dxa"/>
              <w:bottom w:w="0" w:type="dxa"/>
              <w:right w:w="108" w:type="dxa"/>
            </w:tcMar>
          </w:tcPr>
          <w:p w14:paraId="47125EE2"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p w14:paraId="26CEEB48" w14:textId="77777777" w:rsidR="006C2D00" w:rsidRPr="00F87704" w:rsidRDefault="006C2D00" w:rsidP="00610656">
            <w:pPr>
              <w:pStyle w:val="SynchrogenixTableCellLeft"/>
              <w:spacing w:before="0" w:after="0"/>
              <w:rPr>
                <w:color w:val="000000" w:themeColor="text1"/>
              </w:rPr>
            </w:pPr>
          </w:p>
        </w:tc>
      </w:tr>
      <w:tr w:rsidR="006C2D00" w:rsidRPr="00F87704"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F87704"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77777777" w:rsidR="006C2D00" w:rsidRPr="00F87704" w:rsidRDefault="006C2D00" w:rsidP="00610656">
            <w:pPr>
              <w:pStyle w:val="SynchrogenixTableCellLeft"/>
              <w:spacing w:before="0" w:after="0"/>
              <w:rPr>
                <w:color w:val="000000" w:themeColor="text1"/>
              </w:rPr>
            </w:pPr>
            <w:r w:rsidRPr="00F87704">
              <w:rPr>
                <w:color w:val="000000" w:themeColor="text1"/>
              </w:rPr>
              <w:t>Hypotyreóza 4. stupňa</w:t>
            </w:r>
          </w:p>
          <w:p w14:paraId="74FC1700" w14:textId="77777777" w:rsidR="006C2D00" w:rsidRPr="00F87704" w:rsidRDefault="006C2D00" w:rsidP="00610656">
            <w:pPr>
              <w:pStyle w:val="SynchrogenixTableCellLeft"/>
              <w:spacing w:before="0" w:after="0"/>
              <w:rPr>
                <w:color w:val="000000" w:themeColor="text1"/>
              </w:rPr>
            </w:pPr>
            <w:r w:rsidRPr="00F87704">
              <w:rPr>
                <w:color w:val="000000" w:themeColor="text1"/>
              </w:rPr>
              <w:t>Hypertyreóza 4. stupňa</w:t>
            </w:r>
          </w:p>
          <w:p w14:paraId="060B63D3" w14:textId="77777777" w:rsidR="006C2D00" w:rsidRPr="00F87704" w:rsidRDefault="006C2D00" w:rsidP="00610656">
            <w:pPr>
              <w:pStyle w:val="SynchrogenixTableCellLeft"/>
              <w:spacing w:before="0" w:after="0"/>
              <w:rPr>
                <w:color w:val="000000" w:themeColor="text1"/>
              </w:rPr>
            </w:pPr>
            <w:r w:rsidRPr="00F87704">
              <w:rPr>
                <w:color w:val="000000" w:themeColor="text1"/>
              </w:rPr>
              <w:t>Symptomatická hypofyzitída 4. stupňa</w:t>
            </w:r>
          </w:p>
          <w:p w14:paraId="7E013CD6" w14:textId="77777777" w:rsidR="006C2D00" w:rsidRPr="00F87704" w:rsidRDefault="006C2D00" w:rsidP="00610656">
            <w:pPr>
              <w:pStyle w:val="SynchrogenixTableCellLeft"/>
              <w:spacing w:before="0" w:after="0"/>
              <w:rPr>
                <w:color w:val="000000" w:themeColor="text1"/>
              </w:rPr>
            </w:pPr>
            <w:r w:rsidRPr="00F87704">
              <w:rPr>
                <w:color w:val="000000" w:themeColor="text1"/>
              </w:rPr>
              <w:t>Nadobličková nedostatočnosť 3. alebo 4. stupňa</w:t>
            </w:r>
          </w:p>
          <w:p w14:paraId="1087DDDF" w14:textId="3DCC7C56" w:rsidR="006C2D00" w:rsidRPr="00F87704" w:rsidRDefault="001544AE" w:rsidP="00FC4B3F">
            <w:pPr>
              <w:pStyle w:val="SynchrogenixTableCellLeft"/>
              <w:spacing w:before="0" w:after="0"/>
              <w:rPr>
                <w:color w:val="000000" w:themeColor="text1"/>
              </w:rPr>
            </w:pPr>
            <w:r>
              <w:rPr>
                <w:color w:val="000000" w:themeColor="text1"/>
              </w:rPr>
              <w:t xml:space="preserve">Hyperglykémia </w:t>
            </w:r>
            <w:r w:rsidR="00893F2E">
              <w:rPr>
                <w:color w:val="000000" w:themeColor="text1"/>
              </w:rPr>
              <w:t xml:space="preserve">spojená </w:t>
            </w:r>
            <w:r w:rsidR="00EF60A6" w:rsidRPr="004B37A4">
              <w:rPr>
                <w:color w:val="000000" w:themeColor="text1"/>
              </w:rPr>
              <w:t>s</w:t>
            </w:r>
            <w:r w:rsidR="00893F2E">
              <w:rPr>
                <w:color w:val="000000" w:themeColor="text1"/>
              </w:rPr>
              <w:t> d</w:t>
            </w:r>
            <w:r w:rsidR="00893F2E" w:rsidRPr="00F87704">
              <w:rPr>
                <w:color w:val="000000" w:themeColor="text1"/>
              </w:rPr>
              <w:t>iabet</w:t>
            </w:r>
            <w:r w:rsidR="00893F2E">
              <w:rPr>
                <w:color w:val="000000" w:themeColor="text1"/>
              </w:rPr>
              <w:t>om</w:t>
            </w:r>
            <w:r w:rsidR="00893F2E" w:rsidRPr="00F87704">
              <w:rPr>
                <w:color w:val="000000" w:themeColor="text1"/>
              </w:rPr>
              <w:t xml:space="preserve"> mellitus 1. typu</w:t>
            </w:r>
            <w:r w:rsidR="004B37A4">
              <w:rPr>
                <w:color w:val="000000" w:themeColor="text1"/>
              </w:rPr>
              <w:t xml:space="preserve"> 4. stupňa </w:t>
            </w:r>
          </w:p>
        </w:tc>
        <w:tc>
          <w:tcPr>
            <w:tcW w:w="1421" w:type="pct"/>
            <w:tcMar>
              <w:top w:w="0" w:type="dxa"/>
              <w:left w:w="108" w:type="dxa"/>
              <w:bottom w:w="0" w:type="dxa"/>
              <w:right w:w="108" w:type="dxa"/>
            </w:tcMar>
          </w:tcPr>
          <w:p w14:paraId="47577EDD"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natrvalo ukončiť.</w:t>
            </w:r>
          </w:p>
        </w:tc>
      </w:tr>
      <w:tr w:rsidR="006C2D00" w:rsidRPr="00F87704"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F87704" w:rsidRDefault="006C2D00" w:rsidP="00610656">
            <w:pPr>
              <w:pStyle w:val="SynchrogenixTableCellLeft"/>
              <w:spacing w:before="0" w:after="0"/>
              <w:rPr>
                <w:color w:val="000000" w:themeColor="text1"/>
              </w:rPr>
            </w:pPr>
            <w:r w:rsidRPr="00F87704">
              <w:rPr>
                <w:color w:val="000000" w:themeColor="text1"/>
              </w:rPr>
              <w:t>Imunitne podmienená hepatitída</w:t>
            </w:r>
          </w:p>
        </w:tc>
        <w:tc>
          <w:tcPr>
            <w:tcW w:w="1861" w:type="pct"/>
            <w:tcMar>
              <w:top w:w="0" w:type="dxa"/>
              <w:left w:w="108" w:type="dxa"/>
              <w:bottom w:w="0" w:type="dxa"/>
              <w:right w:w="108" w:type="dxa"/>
            </w:tcMar>
          </w:tcPr>
          <w:p w14:paraId="30C4A84F" w14:textId="77777777" w:rsidR="006C2D00" w:rsidRPr="00F87704" w:rsidRDefault="006C2D00" w:rsidP="00610656">
            <w:pPr>
              <w:pStyle w:val="SynchrogenixTableCellLeft"/>
              <w:spacing w:before="0" w:after="0"/>
              <w:rPr>
                <w:color w:val="000000" w:themeColor="text1"/>
              </w:rPr>
            </w:pPr>
            <w:r w:rsidRPr="00F87704">
              <w:rPr>
                <w:color w:val="000000" w:themeColor="text1"/>
              </w:rPr>
              <w:t>2. stupeň, hladiny aspartátaminotransferázy (AST) alebo alanínaminotransferázy (ALT) &gt; 3 až 5</w:t>
            </w:r>
            <w:r w:rsidRPr="00F87704">
              <w:rPr>
                <w:color w:val="000000" w:themeColor="text1"/>
              </w:rPr>
              <w:noBreakHyphen/>
              <w:t>násobok hornej hranice normálneho rozsahu (</w:t>
            </w:r>
            <w:r w:rsidRPr="00F87704">
              <w:rPr>
                <w:i/>
                <w:iCs/>
                <w:color w:val="000000" w:themeColor="text1"/>
              </w:rPr>
              <w:t>Upper Limit of Normal</w:t>
            </w:r>
            <w:r w:rsidRPr="00F87704">
              <w:rPr>
                <w:color w:val="000000" w:themeColor="text1"/>
              </w:rPr>
              <w:t>, ULN) alebo celkový bilirubín (</w:t>
            </w:r>
            <w:r w:rsidRPr="00F87704">
              <w:rPr>
                <w:i/>
                <w:iCs/>
                <w:color w:val="000000" w:themeColor="text1"/>
              </w:rPr>
              <w:t>Total Bilirubin</w:t>
            </w:r>
            <w:r w:rsidRPr="00F87704">
              <w:rPr>
                <w:color w:val="000000" w:themeColor="text1"/>
              </w:rPr>
              <w:t>, TBIL) &gt; 1,5 až 3</w:t>
            </w:r>
            <w:r w:rsidRPr="00F87704">
              <w:rPr>
                <w:color w:val="000000" w:themeColor="text1"/>
              </w:rPr>
              <w:noBreakHyphen/>
              <w:t>násobok ULN</w:t>
            </w:r>
          </w:p>
        </w:tc>
        <w:tc>
          <w:tcPr>
            <w:tcW w:w="1421" w:type="pct"/>
            <w:tcMar>
              <w:top w:w="0" w:type="dxa"/>
              <w:left w:w="108" w:type="dxa"/>
              <w:bottom w:w="0" w:type="dxa"/>
              <w:right w:w="108" w:type="dxa"/>
            </w:tcMar>
          </w:tcPr>
          <w:p w14:paraId="0379A8F5"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tc>
      </w:tr>
      <w:tr w:rsidR="006C2D00" w:rsidRPr="00F87704" w14:paraId="0B8D321E" w14:textId="77777777" w:rsidTr="00622F33">
        <w:trPr>
          <w:trHeight w:val="60"/>
        </w:trPr>
        <w:tc>
          <w:tcPr>
            <w:tcW w:w="1718" w:type="pct"/>
            <w:vMerge/>
          </w:tcPr>
          <w:p w14:paraId="356449F8" w14:textId="77777777" w:rsidR="006C2D00" w:rsidRPr="00F87704"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77777777" w:rsidR="006C2D00" w:rsidRPr="00F87704" w:rsidRDefault="006C2D00" w:rsidP="00610656">
            <w:pPr>
              <w:pStyle w:val="SynchrogenixTableCellLeft"/>
              <w:spacing w:before="0" w:after="0"/>
              <w:rPr>
                <w:color w:val="000000" w:themeColor="text1"/>
              </w:rPr>
            </w:pPr>
            <w:r w:rsidRPr="00F87704">
              <w:rPr>
                <w:color w:val="000000" w:themeColor="text1"/>
              </w:rPr>
              <w:t>3. alebo 4. stupeň, hladina AST alebo ALT &gt; 5</w:t>
            </w:r>
            <w:r w:rsidRPr="00F87704">
              <w:rPr>
                <w:color w:val="000000" w:themeColor="text1"/>
              </w:rPr>
              <w:noBreakHyphen/>
              <w:t>násobok ULN alebo TBIL &gt; 3</w:t>
            </w:r>
            <w:r w:rsidRPr="00F87704">
              <w:rPr>
                <w:color w:val="000000" w:themeColor="text1"/>
              </w:rPr>
              <w:noBreakHyphen/>
              <w:t>násobok ULN</w:t>
            </w:r>
          </w:p>
        </w:tc>
        <w:tc>
          <w:tcPr>
            <w:tcW w:w="1421" w:type="pct"/>
            <w:tcMar>
              <w:top w:w="0" w:type="dxa"/>
              <w:left w:w="108" w:type="dxa"/>
              <w:bottom w:w="0" w:type="dxa"/>
              <w:right w:w="108" w:type="dxa"/>
            </w:tcMar>
          </w:tcPr>
          <w:p w14:paraId="5387607B"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natrvalo ukončiť.</w:t>
            </w:r>
          </w:p>
        </w:tc>
      </w:tr>
      <w:tr w:rsidR="006C2D00" w:rsidRPr="00F87704"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F87704" w:rsidRDefault="006C2D00" w:rsidP="00610656">
            <w:pPr>
              <w:pStyle w:val="SynchrogenixTableCellLeft"/>
              <w:spacing w:before="0" w:after="0"/>
              <w:rPr>
                <w:color w:val="000000" w:themeColor="text1"/>
              </w:rPr>
            </w:pPr>
            <w:r w:rsidRPr="00F87704">
              <w:rPr>
                <w:color w:val="000000" w:themeColor="text1"/>
              </w:rPr>
              <w:t>Imunitne podmienené kožné reakcie</w:t>
            </w:r>
          </w:p>
        </w:tc>
        <w:tc>
          <w:tcPr>
            <w:tcW w:w="1861" w:type="pct"/>
            <w:tcMar>
              <w:top w:w="0" w:type="dxa"/>
              <w:left w:w="108" w:type="dxa"/>
              <w:bottom w:w="0" w:type="dxa"/>
              <w:right w:w="108" w:type="dxa"/>
            </w:tcMar>
          </w:tcPr>
          <w:p w14:paraId="1BC33E18" w14:textId="77777777" w:rsidR="006C2D00" w:rsidRPr="00F87704" w:rsidRDefault="006C2D00" w:rsidP="00610656">
            <w:pPr>
              <w:pStyle w:val="SynchrogenixTableCellLeft"/>
              <w:spacing w:before="0" w:after="0"/>
              <w:rPr>
                <w:color w:val="000000" w:themeColor="text1"/>
              </w:rPr>
            </w:pPr>
            <w:r w:rsidRPr="00F87704">
              <w:rPr>
                <w:color w:val="000000" w:themeColor="text1"/>
              </w:rPr>
              <w:t>3. stupeň</w:t>
            </w:r>
          </w:p>
          <w:p w14:paraId="2C31D02C" w14:textId="77777777" w:rsidR="006C2D00" w:rsidRPr="00F87704" w:rsidRDefault="006C2D00" w:rsidP="00610656">
            <w:pPr>
              <w:pStyle w:val="SynchrogenixTableCellLeft"/>
              <w:spacing w:before="0" w:after="0"/>
              <w:rPr>
                <w:color w:val="000000" w:themeColor="text1"/>
              </w:rPr>
            </w:pPr>
            <w:r w:rsidRPr="00F87704">
              <w:rPr>
                <w:color w:val="000000" w:themeColor="text1"/>
              </w:rPr>
              <w:t>Podozrenie na Stevensov-Johnsonov syndróm (SJS) alebo toxickú epidermálnu nekrolýzu (TEN)</w:t>
            </w:r>
          </w:p>
        </w:tc>
        <w:tc>
          <w:tcPr>
            <w:tcW w:w="1421" w:type="pct"/>
            <w:tcMar>
              <w:top w:w="0" w:type="dxa"/>
              <w:left w:w="108" w:type="dxa"/>
              <w:bottom w:w="0" w:type="dxa"/>
              <w:right w:w="108" w:type="dxa"/>
            </w:tcMar>
          </w:tcPr>
          <w:p w14:paraId="0E0BFD55"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tc>
      </w:tr>
      <w:tr w:rsidR="006C2D00" w:rsidRPr="00F87704" w14:paraId="0D88ECCA" w14:textId="77777777" w:rsidTr="00622F33">
        <w:trPr>
          <w:trHeight w:val="655"/>
        </w:trPr>
        <w:tc>
          <w:tcPr>
            <w:tcW w:w="1718" w:type="pct"/>
            <w:vMerge/>
            <w:vAlign w:val="center"/>
          </w:tcPr>
          <w:p w14:paraId="5D86F11A" w14:textId="77777777" w:rsidR="006C2D00" w:rsidRPr="00F87704"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2C4BF2C" w14:textId="3287E6BA" w:rsidR="00F87704" w:rsidRDefault="006C2D00" w:rsidP="00610656">
            <w:pPr>
              <w:pStyle w:val="SynchrogenixTableCellLeft"/>
              <w:spacing w:before="0" w:after="0"/>
              <w:rPr>
                <w:color w:val="000000" w:themeColor="text1"/>
              </w:rPr>
            </w:pPr>
            <w:r w:rsidRPr="00F87704">
              <w:rPr>
                <w:color w:val="000000" w:themeColor="text1"/>
              </w:rPr>
              <w:t>4. stupeň</w:t>
            </w:r>
          </w:p>
          <w:p w14:paraId="4B0E16B1" w14:textId="77777777" w:rsidR="006C2D00" w:rsidRPr="00F87704" w:rsidRDefault="006C2D00" w:rsidP="00610656">
            <w:pPr>
              <w:pStyle w:val="SynchrogenixTableCellLeft"/>
              <w:spacing w:before="0" w:after="0"/>
              <w:rPr>
                <w:color w:val="000000" w:themeColor="text1"/>
              </w:rPr>
            </w:pPr>
            <w:r w:rsidRPr="00F87704">
              <w:rPr>
                <w:color w:val="000000" w:themeColor="text1"/>
              </w:rPr>
              <w:t>Potvrdený SJS alebo TEN</w:t>
            </w:r>
          </w:p>
        </w:tc>
        <w:tc>
          <w:tcPr>
            <w:tcW w:w="1421" w:type="pct"/>
            <w:tcMar>
              <w:top w:w="0" w:type="dxa"/>
              <w:left w:w="108" w:type="dxa"/>
              <w:bottom w:w="0" w:type="dxa"/>
              <w:right w:w="108" w:type="dxa"/>
            </w:tcMar>
          </w:tcPr>
          <w:p w14:paraId="768954D8"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natrvalo ukončiť.</w:t>
            </w:r>
          </w:p>
        </w:tc>
      </w:tr>
      <w:tr w:rsidR="006C2D00" w:rsidRPr="00F87704"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F87704" w:rsidRDefault="006C2D00" w:rsidP="00610656">
            <w:pPr>
              <w:pStyle w:val="SynchrogenixTableCellLeft"/>
              <w:spacing w:before="0" w:after="0"/>
              <w:rPr>
                <w:color w:val="000000" w:themeColor="text1"/>
              </w:rPr>
            </w:pPr>
            <w:r w:rsidRPr="00F87704">
              <w:rPr>
                <w:color w:val="000000" w:themeColor="text1"/>
              </w:rPr>
              <w:t>Iné imunitne podmienené nežiaduce reakcie</w:t>
            </w:r>
          </w:p>
        </w:tc>
        <w:tc>
          <w:tcPr>
            <w:tcW w:w="1861" w:type="pct"/>
            <w:tcMar>
              <w:top w:w="0" w:type="dxa"/>
              <w:left w:w="108" w:type="dxa"/>
              <w:bottom w:w="0" w:type="dxa"/>
              <w:right w:w="108" w:type="dxa"/>
            </w:tcMar>
          </w:tcPr>
          <w:p w14:paraId="087F281E" w14:textId="599CB439" w:rsidR="006C2D00" w:rsidRPr="00F87704" w:rsidRDefault="006C2D00" w:rsidP="00610656">
            <w:pPr>
              <w:pStyle w:val="SynchrogenixTableCellLeft"/>
              <w:spacing w:before="0" w:after="0"/>
              <w:rPr>
                <w:color w:val="000000" w:themeColor="text1"/>
              </w:rPr>
            </w:pPr>
            <w:r w:rsidRPr="00F87704">
              <w:t xml:space="preserve">Prvý výskyt iných imunitne podmienených nežiaducich reakcií 2. stupňa alebo 3. stupňa </w:t>
            </w:r>
            <w:bookmarkStart w:id="12" w:name="OLE_LINK13"/>
            <w:r w:rsidRPr="00F87704">
              <w:t>v závislosti od závažnosti a typu reakcie</w:t>
            </w:r>
            <w:bookmarkEnd w:id="12"/>
          </w:p>
        </w:tc>
        <w:tc>
          <w:tcPr>
            <w:tcW w:w="1421" w:type="pct"/>
            <w:tcMar>
              <w:top w:w="0" w:type="dxa"/>
              <w:left w:w="108" w:type="dxa"/>
              <w:bottom w:w="0" w:type="dxa"/>
              <w:right w:w="108" w:type="dxa"/>
            </w:tcMar>
          </w:tcPr>
          <w:p w14:paraId="1132C458"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odložiť, až kým sa nežiaduca reakcia neupraví na 0. až 1 stupeň.</w:t>
            </w:r>
          </w:p>
        </w:tc>
      </w:tr>
      <w:tr w:rsidR="006C2D00" w:rsidRPr="00F87704" w14:paraId="0DC9387D" w14:textId="77777777" w:rsidTr="00622F33">
        <w:trPr>
          <w:trHeight w:val="1375"/>
        </w:trPr>
        <w:tc>
          <w:tcPr>
            <w:tcW w:w="1718" w:type="pct"/>
            <w:vMerge/>
            <w:vAlign w:val="center"/>
          </w:tcPr>
          <w:p w14:paraId="0276C5B6" w14:textId="77777777" w:rsidR="006C2D00" w:rsidRPr="00F87704"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77777777" w:rsidR="006C2D00" w:rsidRPr="00F87704" w:rsidRDefault="006C2D00" w:rsidP="00610656">
            <w:pPr>
              <w:pStyle w:val="SynchrogenixTableCellLeft"/>
              <w:spacing w:before="0" w:after="0"/>
              <w:rPr>
                <w:color w:val="000000" w:themeColor="text1"/>
              </w:rPr>
            </w:pPr>
            <w:r w:rsidRPr="00F87704">
              <w:rPr>
                <w:color w:val="000000" w:themeColor="text1"/>
              </w:rPr>
              <w:t>Myokarditída 2., 3. alebo 4. stupňa</w:t>
            </w:r>
          </w:p>
          <w:p w14:paraId="5A4F8876" w14:textId="77777777" w:rsidR="006C2D00" w:rsidRPr="00F87704" w:rsidRDefault="006C2D00" w:rsidP="00610656">
            <w:pPr>
              <w:pStyle w:val="SynchrogenixTableCellLeft"/>
              <w:spacing w:before="0" w:after="0"/>
              <w:rPr>
                <w:color w:val="000000" w:themeColor="text1"/>
              </w:rPr>
            </w:pPr>
            <w:r w:rsidRPr="00F87704">
              <w:rPr>
                <w:color w:val="000000" w:themeColor="text1"/>
              </w:rPr>
              <w:t>Encefalitída 3. alebo 4. stupňa</w:t>
            </w:r>
          </w:p>
          <w:p w14:paraId="3832F5FD" w14:textId="77777777" w:rsidR="006C2D00" w:rsidRPr="00F87704" w:rsidRDefault="006C2D00" w:rsidP="00610656">
            <w:pPr>
              <w:pStyle w:val="SynchrogenixTableCellLeft"/>
              <w:spacing w:before="0" w:after="0"/>
              <w:rPr>
                <w:color w:val="000000" w:themeColor="text1"/>
              </w:rPr>
            </w:pPr>
            <w:bookmarkStart w:id="13" w:name="OLE_LINK8"/>
            <w:r w:rsidRPr="00F87704">
              <w:t>Myozitída</w:t>
            </w:r>
            <w:bookmarkEnd w:id="13"/>
            <w:r w:rsidRPr="00F87704">
              <w:t xml:space="preserve"> </w:t>
            </w:r>
            <w:r w:rsidRPr="00F87704">
              <w:rPr>
                <w:color w:val="000000" w:themeColor="text1"/>
              </w:rPr>
              <w:t>4. stupňa</w:t>
            </w:r>
          </w:p>
          <w:p w14:paraId="1613C846" w14:textId="77777777" w:rsidR="006C2D00" w:rsidRPr="00F87704" w:rsidRDefault="006C2D00" w:rsidP="00610656">
            <w:pPr>
              <w:pStyle w:val="SynchrogenixTableCellLeft"/>
              <w:spacing w:before="0" w:after="0"/>
              <w:rPr>
                <w:color w:val="000000" w:themeColor="text1"/>
              </w:rPr>
            </w:pPr>
            <w:r w:rsidRPr="00F87704">
              <w:rPr>
                <w:color w:val="000000" w:themeColor="text1"/>
              </w:rPr>
              <w:t>Prvý výskyt iných imunitne podmienených nežiaducich reakcií 4. stupňa</w:t>
            </w:r>
          </w:p>
        </w:tc>
        <w:tc>
          <w:tcPr>
            <w:tcW w:w="1421" w:type="pct"/>
            <w:tcMar>
              <w:top w:w="0" w:type="dxa"/>
              <w:left w:w="108" w:type="dxa"/>
              <w:bottom w:w="0" w:type="dxa"/>
              <w:right w:w="108" w:type="dxa"/>
            </w:tcMar>
          </w:tcPr>
          <w:p w14:paraId="0FF6E559"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natrvalo ukončiť.</w:t>
            </w:r>
          </w:p>
        </w:tc>
      </w:tr>
      <w:tr w:rsidR="006C2D00" w:rsidRPr="00F87704"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F87704" w:rsidRDefault="006C2D00" w:rsidP="00610656">
            <w:pPr>
              <w:pStyle w:val="SynchrogenixTableCellLeft"/>
              <w:spacing w:before="0" w:after="0"/>
              <w:rPr>
                <w:color w:val="000000" w:themeColor="text1"/>
              </w:rPr>
            </w:pPr>
            <w:r w:rsidRPr="00F87704">
              <w:rPr>
                <w:color w:val="000000" w:themeColor="text1"/>
              </w:rPr>
              <w:t>Rekurentné nežiaduce reakcie</w:t>
            </w:r>
          </w:p>
        </w:tc>
        <w:tc>
          <w:tcPr>
            <w:tcW w:w="1861" w:type="pct"/>
            <w:tcMar>
              <w:top w:w="0" w:type="dxa"/>
              <w:left w:w="108" w:type="dxa"/>
              <w:bottom w:w="0" w:type="dxa"/>
              <w:right w:w="108" w:type="dxa"/>
            </w:tcMar>
          </w:tcPr>
          <w:p w14:paraId="4A28B9CA" w14:textId="77777777" w:rsidR="006C2D00" w:rsidRPr="00F87704" w:rsidRDefault="006C2D00" w:rsidP="00610656">
            <w:pPr>
              <w:pStyle w:val="SynchrogenixTableCellLeft"/>
              <w:spacing w:before="0" w:after="0"/>
              <w:rPr>
                <w:color w:val="000000" w:themeColor="text1"/>
              </w:rPr>
            </w:pPr>
            <w:r w:rsidRPr="00F87704">
              <w:rPr>
                <w:color w:val="000000" w:themeColor="text1"/>
              </w:rPr>
              <w:t>Rekurentné nežiaduce reakcie 3. alebo 4. stupňa (okrem porúch endokrinného systému)</w:t>
            </w:r>
          </w:p>
        </w:tc>
        <w:tc>
          <w:tcPr>
            <w:tcW w:w="1421" w:type="pct"/>
            <w:tcMar>
              <w:top w:w="0" w:type="dxa"/>
              <w:left w:w="108" w:type="dxa"/>
              <w:bottom w:w="0" w:type="dxa"/>
              <w:right w:w="108" w:type="dxa"/>
            </w:tcMar>
          </w:tcPr>
          <w:p w14:paraId="176C6383"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natrvalo ukončiť.</w:t>
            </w:r>
          </w:p>
          <w:p w14:paraId="343245FF" w14:textId="77777777" w:rsidR="006C2D00" w:rsidRPr="00F87704" w:rsidRDefault="006C2D00" w:rsidP="00610656">
            <w:pPr>
              <w:pStyle w:val="SynchrogenixTableCellLeft"/>
              <w:spacing w:before="0" w:after="0"/>
              <w:rPr>
                <w:color w:val="000000" w:themeColor="text1"/>
              </w:rPr>
            </w:pPr>
          </w:p>
        </w:tc>
      </w:tr>
      <w:tr w:rsidR="006C2D00" w:rsidRPr="00F87704"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F87704" w:rsidRDefault="006C2D00" w:rsidP="00610656">
            <w:pPr>
              <w:pStyle w:val="SynchrogenixTableCellLeft"/>
              <w:spacing w:before="0" w:after="0"/>
              <w:rPr>
                <w:color w:val="000000" w:themeColor="text1"/>
              </w:rPr>
            </w:pPr>
            <w:r w:rsidRPr="00F87704">
              <w:rPr>
                <w:color w:val="000000" w:themeColor="text1"/>
              </w:rPr>
              <w:t>Reakcie súvisiace s infúziou</w:t>
            </w:r>
          </w:p>
        </w:tc>
        <w:tc>
          <w:tcPr>
            <w:tcW w:w="1861" w:type="pct"/>
            <w:tcBorders>
              <w:bottom w:val="single" w:sz="8" w:space="0" w:color="auto"/>
            </w:tcBorders>
            <w:tcMar>
              <w:top w:w="0" w:type="dxa"/>
              <w:left w:w="108" w:type="dxa"/>
              <w:bottom w:w="0" w:type="dxa"/>
              <w:right w:w="108" w:type="dxa"/>
            </w:tcMar>
          </w:tcPr>
          <w:p w14:paraId="19739F83" w14:textId="77777777" w:rsidR="006C2D00" w:rsidRPr="00F87704" w:rsidRDefault="006C2D00" w:rsidP="00610656">
            <w:pPr>
              <w:pStyle w:val="SynchrogenixTableCellLeft"/>
              <w:spacing w:before="0" w:after="0"/>
              <w:rPr>
                <w:color w:val="000000" w:themeColor="text1"/>
              </w:rPr>
            </w:pPr>
            <w:r w:rsidRPr="00F87704">
              <w:rPr>
                <w:color w:val="000000" w:themeColor="text1"/>
              </w:rPr>
              <w:t>2. stupeň</w:t>
            </w:r>
          </w:p>
        </w:tc>
        <w:tc>
          <w:tcPr>
            <w:tcW w:w="1421" w:type="pct"/>
            <w:tcBorders>
              <w:bottom w:val="single" w:sz="8" w:space="0" w:color="auto"/>
            </w:tcBorders>
            <w:tcMar>
              <w:top w:w="0" w:type="dxa"/>
              <w:left w:w="108" w:type="dxa"/>
              <w:bottom w:w="0" w:type="dxa"/>
              <w:right w:w="108" w:type="dxa"/>
            </w:tcMar>
          </w:tcPr>
          <w:p w14:paraId="03BB1AB1" w14:textId="77777777" w:rsidR="006C2D00" w:rsidRPr="00F87704" w:rsidRDefault="006C2D00" w:rsidP="00610656">
            <w:pPr>
              <w:pStyle w:val="SynchrogenixTableCellLeft"/>
              <w:spacing w:before="0" w:after="0"/>
              <w:rPr>
                <w:color w:val="000000" w:themeColor="text1"/>
              </w:rPr>
            </w:pPr>
            <w:r w:rsidRPr="00F87704">
              <w:rPr>
                <w:color w:val="000000" w:themeColor="text1"/>
              </w:rPr>
              <w:t>Infúzia sa má prerušiť a môže sa znovu začať pri 50 % predchádzajúcej rýchlosti po ustúpení reakcií súvisiacich s infúziou alebo ich zmiernení na ≤ 1. stupeň, so zabezpečením dôkladného sledovania.</w:t>
            </w:r>
          </w:p>
        </w:tc>
      </w:tr>
      <w:tr w:rsidR="006C2D00" w:rsidRPr="00F87704" w14:paraId="49C6DE78" w14:textId="77777777" w:rsidTr="00622F33">
        <w:trPr>
          <w:trHeight w:val="389"/>
        </w:trPr>
        <w:tc>
          <w:tcPr>
            <w:tcW w:w="1718" w:type="pct"/>
            <w:vMerge/>
            <w:vAlign w:val="center"/>
          </w:tcPr>
          <w:p w14:paraId="41CE7965" w14:textId="77777777" w:rsidR="006C2D00" w:rsidRPr="00F87704"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77777777" w:rsidR="006C2D00" w:rsidRPr="00F87704" w:rsidRDefault="006C2D00" w:rsidP="00610656">
            <w:pPr>
              <w:pStyle w:val="SynchrogenixTableCellLeft"/>
              <w:spacing w:before="0" w:after="0"/>
              <w:rPr>
                <w:color w:val="000000" w:themeColor="text1"/>
              </w:rPr>
            </w:pPr>
            <w:r w:rsidRPr="00F87704">
              <w:rPr>
                <w:color w:val="000000" w:themeColor="text1"/>
              </w:rPr>
              <w:t>3. alebo 4. stupeň</w:t>
            </w:r>
          </w:p>
        </w:tc>
        <w:tc>
          <w:tcPr>
            <w:tcW w:w="1421" w:type="pct"/>
            <w:tcMar>
              <w:top w:w="0" w:type="dxa"/>
              <w:left w:w="108" w:type="dxa"/>
              <w:bottom w:w="0" w:type="dxa"/>
              <w:right w:w="108" w:type="dxa"/>
            </w:tcMar>
          </w:tcPr>
          <w:p w14:paraId="7D5F3D7D" w14:textId="77777777" w:rsidR="006C2D00" w:rsidRPr="00F87704" w:rsidRDefault="006C2D00" w:rsidP="00610656">
            <w:pPr>
              <w:pStyle w:val="SynchrogenixTableCellLeft"/>
              <w:spacing w:before="0" w:after="0"/>
              <w:rPr>
                <w:color w:val="000000" w:themeColor="text1"/>
              </w:rPr>
            </w:pPr>
            <w:r w:rsidRPr="00F87704">
              <w:rPr>
                <w:color w:val="000000" w:themeColor="text1"/>
              </w:rPr>
              <w:t>Liečba sa má natrvalo ukončiť.</w:t>
            </w:r>
          </w:p>
        </w:tc>
      </w:tr>
    </w:tbl>
    <w:p w14:paraId="6D517762" w14:textId="63A58447" w:rsidR="002B35BB" w:rsidRPr="00F87704" w:rsidRDefault="00A92E2C" w:rsidP="00610656">
      <w:pPr>
        <w:pStyle w:val="SynchrogenixTableFootnote"/>
        <w:tabs>
          <w:tab w:val="clear" w:pos="360"/>
        </w:tabs>
        <w:ind w:left="187" w:hanging="187"/>
        <w:rPr>
          <w:color w:val="000000" w:themeColor="text1"/>
          <w:sz w:val="18"/>
          <w:szCs w:val="18"/>
        </w:rPr>
      </w:pPr>
      <w:bookmarkStart w:id="14" w:name="_Hlk90453233"/>
      <w:bookmarkEnd w:id="11"/>
      <w:r w:rsidRPr="00F87704">
        <w:rPr>
          <w:color w:val="000000" w:themeColor="text1"/>
          <w:sz w:val="18"/>
        </w:rPr>
        <w:t>* Stupne toxicity zodpovedajú spoločným kritériám pre nežiaduce udalosti národného onkologického inštitútu verzie 4.03 (</w:t>
      </w:r>
      <w:r w:rsidR="003D111C" w:rsidRPr="00FC4B3F">
        <w:rPr>
          <w:i/>
          <w:iCs/>
          <w:color w:val="000000" w:themeColor="text1"/>
          <w:sz w:val="18"/>
          <w:szCs w:val="18"/>
        </w:rPr>
        <w:t>National Cancer Institute’s</w:t>
      </w:r>
      <w:r w:rsidR="003D111C" w:rsidRPr="00F87704">
        <w:rPr>
          <w:i/>
          <w:iCs/>
          <w:color w:val="000000" w:themeColor="text1"/>
          <w:sz w:val="18"/>
        </w:rPr>
        <w:t xml:space="preserve"> </w:t>
      </w:r>
      <w:r w:rsidRPr="00F87704">
        <w:rPr>
          <w:i/>
          <w:iCs/>
          <w:color w:val="000000" w:themeColor="text1"/>
          <w:sz w:val="18"/>
        </w:rPr>
        <w:t>Common Terminology Criteria for Adverse Events, Version 4.03</w:t>
      </w:r>
      <w:r w:rsidRPr="00F87704">
        <w:rPr>
          <w:color w:val="000000" w:themeColor="text1"/>
          <w:sz w:val="18"/>
        </w:rPr>
        <w:t>, NCI CTCAE V4.03).</w:t>
      </w:r>
    </w:p>
    <w:p w14:paraId="695DE9FA" w14:textId="4B7FB5A1" w:rsidR="002B35BB" w:rsidRPr="00F87704" w:rsidRDefault="00A92E2C" w:rsidP="00610656">
      <w:pPr>
        <w:pStyle w:val="SynchrogenixTableFootnote"/>
        <w:tabs>
          <w:tab w:val="clear" w:pos="360"/>
        </w:tabs>
        <w:ind w:left="180" w:hanging="180"/>
        <w:rPr>
          <w:color w:val="000000" w:themeColor="text1"/>
          <w:sz w:val="18"/>
          <w:szCs w:val="18"/>
        </w:rPr>
      </w:pPr>
      <w:r w:rsidRPr="00F87704">
        <w:rPr>
          <w:color w:val="000000" w:themeColor="text1"/>
          <w:sz w:val="18"/>
          <w:vertAlign w:val="superscript"/>
        </w:rPr>
        <w:t>†</w:t>
      </w:r>
      <w:r w:rsidRPr="00F87704">
        <w:rPr>
          <w:color w:val="000000" w:themeColor="text1"/>
          <w:sz w:val="18"/>
        </w:rPr>
        <w:t xml:space="preserve"> Pri asymptomatickej pankreatitíde alebo zvýšení hladiny pankreatického enzýmu/lipázy sa odporúča nepretržité klinické sledovanie, nevyžaduje sa však dočasné prerušenie liečby.</w:t>
      </w:r>
    </w:p>
    <w:bookmarkEnd w:id="14"/>
    <w:p w14:paraId="798054DB" w14:textId="77777777" w:rsidR="001837B3" w:rsidRPr="00F87704"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F87704" w:rsidRDefault="00A92E2C" w:rsidP="00610656">
      <w:pPr>
        <w:pStyle w:val="SynchrogenixBodyText"/>
        <w:spacing w:before="0" w:after="0"/>
        <w:rPr>
          <w:bCs/>
          <w:i/>
          <w:iCs/>
          <w:color w:val="000000" w:themeColor="text1"/>
          <w:sz w:val="22"/>
          <w:szCs w:val="22"/>
          <w:u w:val="single"/>
        </w:rPr>
      </w:pPr>
      <w:r w:rsidRPr="00F87704">
        <w:rPr>
          <w:i/>
          <w:color w:val="000000" w:themeColor="text1"/>
          <w:sz w:val="22"/>
          <w:u w:val="single"/>
        </w:rPr>
        <w:t>Osobitné skupiny pacientov</w:t>
      </w:r>
    </w:p>
    <w:p w14:paraId="2B5CBDBF" w14:textId="77777777" w:rsidR="00621CEC" w:rsidRPr="00F87704" w:rsidRDefault="00621CEC" w:rsidP="00610656">
      <w:pPr>
        <w:pStyle w:val="SynchrogenixBodyText"/>
        <w:spacing w:before="0" w:after="0"/>
        <w:rPr>
          <w:i/>
          <w:iCs/>
          <w:color w:val="000000" w:themeColor="text1"/>
          <w:sz w:val="22"/>
          <w:szCs w:val="22"/>
        </w:rPr>
      </w:pPr>
    </w:p>
    <w:p w14:paraId="1FE814AA" w14:textId="77777777" w:rsidR="00313063" w:rsidRPr="00F87704" w:rsidRDefault="00A92E2C" w:rsidP="00610656">
      <w:pPr>
        <w:pStyle w:val="SynchrogenixBodyText"/>
        <w:spacing w:before="0" w:after="0"/>
        <w:rPr>
          <w:bCs/>
          <w:color w:val="000000" w:themeColor="text1"/>
          <w:sz w:val="22"/>
          <w:szCs w:val="22"/>
        </w:rPr>
      </w:pPr>
      <w:r w:rsidRPr="00F87704">
        <w:rPr>
          <w:i/>
          <w:color w:val="000000" w:themeColor="text1"/>
          <w:sz w:val="22"/>
        </w:rPr>
        <w:t>Starší pacienti</w:t>
      </w:r>
    </w:p>
    <w:p w14:paraId="256D9427" w14:textId="77777777" w:rsidR="00313063" w:rsidRPr="00F87704" w:rsidRDefault="00A92E2C" w:rsidP="00610656">
      <w:pPr>
        <w:pStyle w:val="SynchrogenixBodyText"/>
        <w:spacing w:before="0" w:after="0"/>
        <w:rPr>
          <w:color w:val="000000" w:themeColor="text1"/>
          <w:sz w:val="22"/>
          <w:szCs w:val="22"/>
        </w:rPr>
      </w:pPr>
      <w:r w:rsidRPr="00F87704">
        <w:rPr>
          <w:color w:val="000000" w:themeColor="text1"/>
          <w:sz w:val="22"/>
        </w:rPr>
        <w:t>U starších pacientov (vo veku ≥ 65 rokov) sa nevyžaduje žiadna úprava liečby sugemalimabom (pozri časť 5.1).</w:t>
      </w:r>
    </w:p>
    <w:p w14:paraId="77D96033" w14:textId="77777777" w:rsidR="00313063" w:rsidRPr="00F87704" w:rsidRDefault="00313063" w:rsidP="00610656">
      <w:pPr>
        <w:pStyle w:val="SynchrogenixBodyText"/>
        <w:spacing w:before="0" w:after="0"/>
        <w:rPr>
          <w:color w:val="000000" w:themeColor="text1"/>
          <w:sz w:val="22"/>
          <w:szCs w:val="22"/>
        </w:rPr>
      </w:pPr>
    </w:p>
    <w:p w14:paraId="694C8208" w14:textId="77777777" w:rsidR="00C458F6" w:rsidRPr="00F87704" w:rsidRDefault="00A92E2C" w:rsidP="00610656">
      <w:pPr>
        <w:pStyle w:val="SynchrogenixBodyText"/>
        <w:keepNext/>
        <w:spacing w:before="0" w:after="0"/>
        <w:rPr>
          <w:i/>
          <w:iCs/>
          <w:color w:val="000000" w:themeColor="text1"/>
          <w:sz w:val="22"/>
          <w:szCs w:val="22"/>
        </w:rPr>
      </w:pPr>
      <w:r w:rsidRPr="00F87704">
        <w:rPr>
          <w:i/>
          <w:color w:val="000000" w:themeColor="text1"/>
          <w:sz w:val="22"/>
        </w:rPr>
        <w:lastRenderedPageBreak/>
        <w:t>Porucha funkcie obličiek</w:t>
      </w:r>
    </w:p>
    <w:p w14:paraId="50E69A4E" w14:textId="75592B6D" w:rsidR="00F87704" w:rsidRDefault="00A92E2C" w:rsidP="00610656">
      <w:pPr>
        <w:pStyle w:val="paragraph"/>
        <w:keepNext/>
        <w:spacing w:before="0" w:beforeAutospacing="0" w:after="0" w:afterAutospacing="0"/>
        <w:textAlignment w:val="baseline"/>
        <w:rPr>
          <w:rStyle w:val="normaltextrun"/>
          <w:color w:val="000000" w:themeColor="text1"/>
          <w:sz w:val="22"/>
        </w:rPr>
      </w:pPr>
      <w:r w:rsidRPr="00F87704">
        <w:rPr>
          <w:color w:val="000000" w:themeColor="text1"/>
          <w:sz w:val="22"/>
        </w:rPr>
        <w:t xml:space="preserve">U pacientov s miernou alebo stredne </w:t>
      </w:r>
      <w:r w:rsidR="00CE0EBE">
        <w:rPr>
          <w:color w:val="000000" w:themeColor="text1"/>
          <w:sz w:val="22"/>
        </w:rPr>
        <w:t>závažnou</w:t>
      </w:r>
      <w:r w:rsidRPr="00F87704">
        <w:rPr>
          <w:color w:val="000000" w:themeColor="text1"/>
          <w:sz w:val="22"/>
        </w:rPr>
        <w:t xml:space="preserve"> poruchou funkcie obličiek sa nevyžaduje žiadna úprava liečby sugemalimabom (pozri časť 5.2). </w:t>
      </w:r>
      <w:r w:rsidRPr="00F87704">
        <w:rPr>
          <w:rStyle w:val="normaltextrun"/>
          <w:color w:val="000000" w:themeColor="text1"/>
          <w:sz w:val="22"/>
        </w:rPr>
        <w:t>Sugemalimab sa neskúmal u pacientov s</w:t>
      </w:r>
      <w:r w:rsidR="00CE0EBE">
        <w:rPr>
          <w:rStyle w:val="normaltextrun"/>
          <w:color w:val="000000" w:themeColor="text1"/>
          <w:sz w:val="22"/>
        </w:rPr>
        <w:t>o závažnou</w:t>
      </w:r>
      <w:r w:rsidRPr="00951EB2">
        <w:rPr>
          <w:rStyle w:val="normaltextrun"/>
          <w:color w:val="000000" w:themeColor="text1"/>
          <w:sz w:val="22"/>
        </w:rPr>
        <w:t xml:space="preserve"> poruchou funkcie obličiek. U pacientov s</w:t>
      </w:r>
      <w:r w:rsidR="00CE0EBE">
        <w:rPr>
          <w:rStyle w:val="normaltextrun"/>
          <w:color w:val="000000" w:themeColor="text1"/>
          <w:sz w:val="22"/>
        </w:rPr>
        <w:t>o závažnou</w:t>
      </w:r>
      <w:r w:rsidRPr="00F87704">
        <w:rPr>
          <w:rStyle w:val="normaltextrun"/>
          <w:color w:val="000000" w:themeColor="text1"/>
          <w:sz w:val="22"/>
        </w:rPr>
        <w:t xml:space="preserve"> poruchou funkcie sa musí sugemalimab podávať opatrne.</w:t>
      </w:r>
    </w:p>
    <w:p w14:paraId="2D87CE82" w14:textId="77777777" w:rsidR="00247971" w:rsidRPr="00F87704"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F87704" w:rsidRDefault="00A92E2C" w:rsidP="00610656">
      <w:pPr>
        <w:pStyle w:val="SynchrogenixBodyText"/>
        <w:keepNext/>
        <w:spacing w:before="0" w:after="0"/>
        <w:rPr>
          <w:i/>
          <w:iCs/>
          <w:color w:val="000000" w:themeColor="text1"/>
          <w:sz w:val="22"/>
          <w:szCs w:val="22"/>
        </w:rPr>
      </w:pPr>
      <w:r w:rsidRPr="00F87704">
        <w:rPr>
          <w:i/>
          <w:color w:val="000000" w:themeColor="text1"/>
          <w:sz w:val="22"/>
        </w:rPr>
        <w:t>Porucha funkcie pečene</w:t>
      </w:r>
    </w:p>
    <w:p w14:paraId="39BA7955" w14:textId="75AF0848" w:rsidR="00F87704" w:rsidRDefault="00A92E2C" w:rsidP="00610656">
      <w:pPr>
        <w:pStyle w:val="SynchrogenixBodyText"/>
        <w:keepNext/>
        <w:spacing w:before="0" w:after="0"/>
        <w:rPr>
          <w:rStyle w:val="normaltextrun"/>
          <w:color w:val="000000" w:themeColor="text1"/>
          <w:sz w:val="22"/>
        </w:rPr>
      </w:pPr>
      <w:r w:rsidRPr="00F87704">
        <w:rPr>
          <w:color w:val="000000" w:themeColor="text1"/>
          <w:sz w:val="22"/>
        </w:rPr>
        <w:t xml:space="preserve">U pacientov s  </w:t>
      </w:r>
      <w:r w:rsidRPr="004B37A4">
        <w:rPr>
          <w:color w:val="000000" w:themeColor="text1"/>
          <w:sz w:val="22"/>
        </w:rPr>
        <w:t>miernou</w:t>
      </w:r>
      <w:r w:rsidRPr="00F87704">
        <w:rPr>
          <w:color w:val="000000" w:themeColor="text1"/>
          <w:sz w:val="22"/>
        </w:rPr>
        <w:t xml:space="preserve"> poruchou funkcie </w:t>
      </w:r>
      <w:r w:rsidR="00083662">
        <w:rPr>
          <w:color w:val="000000" w:themeColor="text1"/>
          <w:sz w:val="22"/>
        </w:rPr>
        <w:t>pečene</w:t>
      </w:r>
      <w:r w:rsidR="00083662" w:rsidRPr="00F87704">
        <w:rPr>
          <w:color w:val="000000" w:themeColor="text1"/>
          <w:sz w:val="22"/>
        </w:rPr>
        <w:t xml:space="preserve"> </w:t>
      </w:r>
      <w:r w:rsidRPr="00F87704">
        <w:rPr>
          <w:color w:val="000000" w:themeColor="text1"/>
          <w:sz w:val="22"/>
        </w:rPr>
        <w:t xml:space="preserve">sa nevyžaduje žiadna úprava liečby sugemalimabom (pozri časť 5.2). Sugemalimab sa neskúmal u pacientov so </w:t>
      </w:r>
      <w:r w:rsidRPr="00951EB2">
        <w:rPr>
          <w:color w:val="000000" w:themeColor="text1"/>
          <w:sz w:val="22"/>
        </w:rPr>
        <w:t xml:space="preserve">stredne </w:t>
      </w:r>
      <w:r w:rsidR="00CE0EBE">
        <w:rPr>
          <w:color w:val="000000" w:themeColor="text1"/>
          <w:sz w:val="22"/>
        </w:rPr>
        <w:t>závažnou</w:t>
      </w:r>
      <w:r w:rsidRPr="00951EB2">
        <w:rPr>
          <w:color w:val="000000" w:themeColor="text1"/>
          <w:sz w:val="22"/>
        </w:rPr>
        <w:t xml:space="preserve"> alebo </w:t>
      </w:r>
      <w:r w:rsidR="00CE0EBE">
        <w:rPr>
          <w:color w:val="000000" w:themeColor="text1"/>
          <w:sz w:val="22"/>
        </w:rPr>
        <w:t>závažnou</w:t>
      </w:r>
      <w:r w:rsidRPr="00F87704">
        <w:rPr>
          <w:color w:val="000000" w:themeColor="text1"/>
          <w:sz w:val="22"/>
        </w:rPr>
        <w:t xml:space="preserve"> poruchou funkcie pečene.</w:t>
      </w:r>
      <w:r w:rsidRPr="00F87704">
        <w:rPr>
          <w:rStyle w:val="normaltextrun"/>
          <w:color w:val="000000" w:themeColor="text1"/>
          <w:sz w:val="22"/>
        </w:rPr>
        <w:t xml:space="preserve"> U pacientov s</w:t>
      </w:r>
      <w:r w:rsidR="00083662">
        <w:rPr>
          <w:rStyle w:val="normaltextrun"/>
          <w:color w:val="000000" w:themeColor="text1"/>
          <w:sz w:val="22"/>
        </w:rPr>
        <w:t>o</w:t>
      </w:r>
      <w:r w:rsidR="00CE0EBE">
        <w:rPr>
          <w:rStyle w:val="normaltextrun"/>
          <w:color w:val="000000" w:themeColor="text1"/>
          <w:sz w:val="22"/>
        </w:rPr>
        <w:t xml:space="preserve"> </w:t>
      </w:r>
      <w:r w:rsidRPr="00F87704">
        <w:rPr>
          <w:rStyle w:val="normaltextrun"/>
          <w:color w:val="000000" w:themeColor="text1"/>
          <w:sz w:val="22"/>
        </w:rPr>
        <w:t xml:space="preserve">stredne </w:t>
      </w:r>
      <w:r w:rsidR="00CE0EBE">
        <w:rPr>
          <w:color w:val="000000" w:themeColor="text1"/>
          <w:sz w:val="22"/>
        </w:rPr>
        <w:t>závažnou</w:t>
      </w:r>
      <w:r w:rsidRPr="00F87704">
        <w:rPr>
          <w:rStyle w:val="normaltextrun"/>
          <w:color w:val="000000" w:themeColor="text1"/>
          <w:sz w:val="22"/>
        </w:rPr>
        <w:t xml:space="preserve"> alebo </w:t>
      </w:r>
      <w:r w:rsidR="00CE0EBE">
        <w:rPr>
          <w:color w:val="000000" w:themeColor="text1"/>
          <w:sz w:val="22"/>
        </w:rPr>
        <w:t>závažnou</w:t>
      </w:r>
      <w:r w:rsidRPr="00F87704">
        <w:rPr>
          <w:rStyle w:val="normaltextrun"/>
          <w:color w:val="000000" w:themeColor="text1"/>
          <w:sz w:val="22"/>
        </w:rPr>
        <w:t xml:space="preserve"> poruchou funkcie pečene sa musí sugemalimab podávať opatrne.</w:t>
      </w:r>
    </w:p>
    <w:p w14:paraId="150598DE" w14:textId="77777777" w:rsidR="002E31B1" w:rsidRPr="00F87704"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F87704" w:rsidRDefault="00A92E2C" w:rsidP="00610656">
      <w:pPr>
        <w:pStyle w:val="SynchrogenixBodyText"/>
        <w:keepNext/>
        <w:spacing w:before="0" w:after="0"/>
        <w:rPr>
          <w:i/>
          <w:iCs/>
          <w:color w:val="000000" w:themeColor="text1"/>
          <w:sz w:val="22"/>
          <w:szCs w:val="22"/>
        </w:rPr>
      </w:pPr>
      <w:r w:rsidRPr="00F87704">
        <w:rPr>
          <w:i/>
          <w:color w:val="000000" w:themeColor="text1"/>
          <w:sz w:val="22"/>
        </w:rPr>
        <w:t>Pediatrická populácia</w:t>
      </w:r>
    </w:p>
    <w:p w14:paraId="5790148A" w14:textId="56DDA7DE" w:rsidR="002B35BB" w:rsidRPr="00F87704" w:rsidRDefault="00A92E2C" w:rsidP="00610656">
      <w:pPr>
        <w:pStyle w:val="SynchrogenixBodyText"/>
        <w:keepNext/>
        <w:spacing w:before="0" w:after="0"/>
        <w:rPr>
          <w:color w:val="000000" w:themeColor="text1"/>
          <w:sz w:val="22"/>
          <w:szCs w:val="22"/>
        </w:rPr>
      </w:pPr>
      <w:r w:rsidRPr="00F87704">
        <w:rPr>
          <w:color w:val="000000" w:themeColor="text1"/>
          <w:sz w:val="22"/>
        </w:rPr>
        <w:t xml:space="preserve">Bezpečnosť a účinnosť sugemalimabu u detí vo veku </w:t>
      </w:r>
      <w:r w:rsidR="00A37470">
        <w:rPr>
          <w:color w:val="000000" w:themeColor="text1"/>
          <w:sz w:val="22"/>
        </w:rPr>
        <w:t>menej ako</w:t>
      </w:r>
      <w:r w:rsidR="00A37470" w:rsidRPr="00F87704">
        <w:rPr>
          <w:color w:val="000000" w:themeColor="text1"/>
          <w:sz w:val="22"/>
        </w:rPr>
        <w:t xml:space="preserve"> </w:t>
      </w:r>
      <w:r w:rsidRPr="00F87704">
        <w:rPr>
          <w:color w:val="000000" w:themeColor="text1"/>
          <w:sz w:val="22"/>
        </w:rPr>
        <w:t>18 rokov neboli stanovené. K dispozícii nie sú žiadne údaje.</w:t>
      </w:r>
    </w:p>
    <w:p w14:paraId="4D70CC1F" w14:textId="77777777" w:rsidR="002E31B1" w:rsidRPr="00F87704" w:rsidRDefault="002E31B1" w:rsidP="00610656">
      <w:pPr>
        <w:pStyle w:val="SynchrogenixBodyText"/>
        <w:spacing w:before="0" w:after="0"/>
        <w:rPr>
          <w:bCs/>
          <w:color w:val="000000" w:themeColor="text1"/>
          <w:sz w:val="22"/>
          <w:szCs w:val="22"/>
          <w:u w:val="single"/>
        </w:rPr>
      </w:pPr>
    </w:p>
    <w:p w14:paraId="7B53A0DE"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u w:val="single"/>
        </w:rPr>
        <w:t>Spôsob podávania</w:t>
      </w:r>
    </w:p>
    <w:p w14:paraId="17BB86E2" w14:textId="4C98948D" w:rsidR="005B0D47" w:rsidRPr="00F87704" w:rsidRDefault="003E55B1" w:rsidP="00610656">
      <w:pPr>
        <w:pStyle w:val="SynchrogenixBodyText"/>
        <w:spacing w:before="0" w:after="0"/>
        <w:rPr>
          <w:color w:val="000000" w:themeColor="text1"/>
          <w:sz w:val="22"/>
          <w:szCs w:val="22"/>
        </w:rPr>
      </w:pPr>
      <w:r w:rsidRPr="67D9DFFE">
        <w:rPr>
          <w:color w:val="000000" w:themeColor="text1"/>
          <w:sz w:val="22"/>
          <w:szCs w:val="22"/>
        </w:rPr>
        <w:t>Cejemly je určený len na intravenózne použitie.</w:t>
      </w:r>
    </w:p>
    <w:p w14:paraId="41CD77F0" w14:textId="5CA5339E" w:rsidR="00F87704" w:rsidRDefault="00A92E2C" w:rsidP="00610656">
      <w:pPr>
        <w:pStyle w:val="SynchrogenixBodyText"/>
        <w:spacing w:before="0" w:after="0"/>
        <w:rPr>
          <w:color w:val="000000" w:themeColor="text1"/>
          <w:sz w:val="22"/>
        </w:rPr>
      </w:pPr>
      <w:r w:rsidRPr="00F87704">
        <w:rPr>
          <w:color w:val="000000" w:themeColor="text1"/>
          <w:sz w:val="22"/>
        </w:rPr>
        <w:t>Sugemalimab sa po zriedení podáva ako intravenózna infúzia počas 60 minút.</w:t>
      </w:r>
    </w:p>
    <w:p w14:paraId="1C609298" w14:textId="3B3D6083" w:rsidR="00B264C4" w:rsidRPr="00F87704" w:rsidRDefault="00A92E2C" w:rsidP="00610656">
      <w:pPr>
        <w:pStyle w:val="SynchrogenixBodyText"/>
        <w:spacing w:before="0" w:after="0"/>
        <w:rPr>
          <w:color w:val="000000" w:themeColor="text1"/>
          <w:sz w:val="22"/>
          <w:szCs w:val="22"/>
        </w:rPr>
      </w:pPr>
      <w:r w:rsidRPr="00F87704">
        <w:rPr>
          <w:color w:val="000000" w:themeColor="text1"/>
          <w:sz w:val="22"/>
        </w:rPr>
        <w:t>Sugemalimab sa nesmie podávať ako intravenózna injekcia („</w:t>
      </w:r>
      <w:r w:rsidRPr="00F87704">
        <w:rPr>
          <w:i/>
          <w:iCs/>
          <w:color w:val="000000" w:themeColor="text1"/>
          <w:sz w:val="22"/>
        </w:rPr>
        <w:t>push</w:t>
      </w:r>
      <w:r w:rsidRPr="00F87704">
        <w:rPr>
          <w:color w:val="000000" w:themeColor="text1"/>
          <w:sz w:val="22"/>
        </w:rPr>
        <w:t xml:space="preserve">“) ani ako bolusová injekcia. </w:t>
      </w:r>
      <w:r w:rsidR="00A37470">
        <w:rPr>
          <w:color w:val="000000" w:themeColor="text1"/>
          <w:sz w:val="22"/>
        </w:rPr>
        <w:t>Informácie o</w:t>
      </w:r>
      <w:r w:rsidR="00CE0EBE">
        <w:rPr>
          <w:color w:val="000000" w:themeColor="text1"/>
          <w:sz w:val="22"/>
        </w:rPr>
        <w:t> </w:t>
      </w:r>
      <w:r w:rsidRPr="00F87704">
        <w:rPr>
          <w:color w:val="000000" w:themeColor="text1"/>
          <w:sz w:val="22"/>
        </w:rPr>
        <w:t>liečb</w:t>
      </w:r>
      <w:r w:rsidR="00A37470">
        <w:rPr>
          <w:color w:val="000000" w:themeColor="text1"/>
          <w:sz w:val="22"/>
        </w:rPr>
        <w:t>e</w:t>
      </w:r>
      <w:r w:rsidRPr="00F87704">
        <w:rPr>
          <w:color w:val="000000" w:themeColor="text1"/>
          <w:sz w:val="22"/>
        </w:rPr>
        <w:t xml:space="preserve"> reakcií súvisiacich s infúziou pozri </w:t>
      </w:r>
      <w:r w:rsidR="00A37470">
        <w:rPr>
          <w:color w:val="000000" w:themeColor="text1"/>
          <w:sz w:val="22"/>
        </w:rPr>
        <w:t>v</w:t>
      </w:r>
      <w:r w:rsidR="00CE0EBE">
        <w:rPr>
          <w:color w:val="000000" w:themeColor="text1"/>
          <w:sz w:val="22"/>
        </w:rPr>
        <w:t> </w:t>
      </w:r>
      <w:r w:rsidRPr="00F87704">
        <w:rPr>
          <w:color w:val="000000" w:themeColor="text1"/>
          <w:sz w:val="22"/>
        </w:rPr>
        <w:t>tabuľk</w:t>
      </w:r>
      <w:r w:rsidR="00A37470">
        <w:rPr>
          <w:color w:val="000000" w:themeColor="text1"/>
          <w:sz w:val="22"/>
        </w:rPr>
        <w:t>e</w:t>
      </w:r>
      <w:r w:rsidRPr="00F87704">
        <w:rPr>
          <w:color w:val="000000" w:themeColor="text1"/>
          <w:sz w:val="22"/>
        </w:rPr>
        <w:t> 1.</w:t>
      </w:r>
    </w:p>
    <w:p w14:paraId="3FE4963A" w14:textId="77777777" w:rsidR="00090BF0" w:rsidRPr="00F87704" w:rsidRDefault="00090BF0" w:rsidP="00610656">
      <w:pPr>
        <w:pStyle w:val="SynchrogenixBodyText"/>
        <w:spacing w:before="0" w:after="0"/>
        <w:rPr>
          <w:color w:val="000000" w:themeColor="text1"/>
          <w:sz w:val="22"/>
          <w:szCs w:val="22"/>
        </w:rPr>
      </w:pPr>
    </w:p>
    <w:p w14:paraId="3F641413" w14:textId="62943A4B" w:rsidR="00777295"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Zriedený roztok sugemalimabu sa podáva ako prvý, po ňom nasleduje chemoterapia. Chemoterapia sa môže začať 30 minút po ukončení podávania sugemalimabu.</w:t>
      </w:r>
    </w:p>
    <w:p w14:paraId="7D62F10B" w14:textId="77777777" w:rsidR="00777295" w:rsidRPr="00F87704" w:rsidRDefault="00777295" w:rsidP="00610656">
      <w:pPr>
        <w:pStyle w:val="SynchrogenixBodyText"/>
        <w:spacing w:before="0" w:after="0"/>
        <w:rPr>
          <w:color w:val="000000" w:themeColor="text1"/>
          <w:sz w:val="22"/>
          <w:szCs w:val="22"/>
        </w:rPr>
      </w:pPr>
    </w:p>
    <w:p w14:paraId="57C63286"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Pokyny na riedenie lieku pred podaním, pozri časť 6.6.</w:t>
      </w:r>
    </w:p>
    <w:p w14:paraId="698D1E83" w14:textId="77777777" w:rsidR="006E2DA7" w:rsidRPr="00F87704" w:rsidRDefault="006E2DA7" w:rsidP="00610656">
      <w:pPr>
        <w:pStyle w:val="SynchrogenixBodyText"/>
        <w:spacing w:before="0" w:after="0"/>
        <w:rPr>
          <w:color w:val="000000" w:themeColor="text1"/>
          <w:sz w:val="22"/>
          <w:szCs w:val="22"/>
        </w:rPr>
      </w:pPr>
    </w:p>
    <w:p w14:paraId="65D86DA4" w14:textId="77777777" w:rsidR="002B35BB" w:rsidRPr="00F87704"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sidRPr="00F87704">
        <w:rPr>
          <w:color w:val="000000" w:themeColor="text1"/>
          <w:sz w:val="22"/>
        </w:rPr>
        <w:t>4.3</w:t>
      </w:r>
      <w:r w:rsidRPr="00F87704">
        <w:rPr>
          <w:color w:val="000000" w:themeColor="text1"/>
          <w:sz w:val="22"/>
        </w:rPr>
        <w:tab/>
        <w:t>Kontraindikácie</w:t>
      </w:r>
      <w:bookmarkEnd w:id="15"/>
      <w:bookmarkEnd w:id="16"/>
      <w:bookmarkEnd w:id="17"/>
    </w:p>
    <w:p w14:paraId="3AF3158E" w14:textId="77777777" w:rsidR="003C37DE" w:rsidRPr="00F87704"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Precitlivenosť na liečivo alebo na ktorúkoľvek z pomocných látok uvedených v časti 6.1.</w:t>
      </w:r>
      <w:bookmarkEnd w:id="18"/>
    </w:p>
    <w:p w14:paraId="6EC623CC" w14:textId="77777777" w:rsidR="003C37DE" w:rsidRPr="00F87704" w:rsidRDefault="003C37DE" w:rsidP="00610656">
      <w:pPr>
        <w:pStyle w:val="SynchrogenixBodyText"/>
        <w:spacing w:before="0" w:after="0"/>
        <w:rPr>
          <w:color w:val="000000" w:themeColor="text1"/>
          <w:sz w:val="22"/>
          <w:szCs w:val="22"/>
        </w:rPr>
      </w:pPr>
    </w:p>
    <w:p w14:paraId="42583CA6" w14:textId="77777777" w:rsidR="002B35BB" w:rsidRPr="00393FE6"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sidRPr="00FC4B3F">
        <w:rPr>
          <w:sz w:val="22"/>
          <w:szCs w:val="22"/>
        </w:rPr>
        <w:t>4.4</w:t>
      </w:r>
      <w:r w:rsidRPr="00FC4B3F">
        <w:rPr>
          <w:sz w:val="22"/>
          <w:szCs w:val="22"/>
        </w:rPr>
        <w:tab/>
        <w:t>Osobitné upozornenia a opatrenia pri používaní</w:t>
      </w:r>
      <w:bookmarkEnd w:id="19"/>
      <w:bookmarkEnd w:id="20"/>
      <w:bookmarkEnd w:id="21"/>
    </w:p>
    <w:p w14:paraId="4E1B89BD" w14:textId="77777777" w:rsidR="003C37DE" w:rsidRPr="00F87704" w:rsidRDefault="003C37DE" w:rsidP="00610656">
      <w:pPr>
        <w:pStyle w:val="SynchrogenixBodyText"/>
        <w:spacing w:before="0" w:after="0"/>
        <w:rPr>
          <w:color w:val="000000" w:themeColor="text1"/>
          <w:sz w:val="22"/>
          <w:szCs w:val="22"/>
          <w:u w:val="single"/>
        </w:rPr>
      </w:pPr>
    </w:p>
    <w:p w14:paraId="118004E9" w14:textId="77777777" w:rsidR="002B35BB"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Sledovateľnosť</w:t>
      </w:r>
    </w:p>
    <w:p w14:paraId="4851CC0E"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Aby sa zlepšila (do)sledovateľnosť biologického lieku, má sa zrozumiteľne zaznamenať názov a číslo šarže podaného lieku.</w:t>
      </w:r>
    </w:p>
    <w:p w14:paraId="050E179F" w14:textId="77777777" w:rsidR="00EA17B8" w:rsidRPr="00F87704" w:rsidRDefault="00EA17B8" w:rsidP="00610656">
      <w:pPr>
        <w:pStyle w:val="SynchrogenixBodyText"/>
        <w:spacing w:before="0" w:after="0"/>
        <w:rPr>
          <w:color w:val="000000" w:themeColor="text1"/>
          <w:sz w:val="22"/>
          <w:szCs w:val="22"/>
        </w:rPr>
      </w:pPr>
    </w:p>
    <w:p w14:paraId="08ACDCC5" w14:textId="77777777" w:rsidR="002B35BB" w:rsidRPr="00F87704" w:rsidRDefault="00A92E2C" w:rsidP="00610656">
      <w:pPr>
        <w:pStyle w:val="SynchrogenixBodyText"/>
        <w:spacing w:before="0" w:after="0"/>
        <w:rPr>
          <w:color w:val="000000" w:themeColor="text1"/>
          <w:sz w:val="22"/>
          <w:szCs w:val="22"/>
          <w:u w:val="single"/>
        </w:rPr>
      </w:pPr>
      <w:bookmarkStart w:id="22" w:name="_Toc89774267"/>
      <w:r w:rsidRPr="00F87704">
        <w:rPr>
          <w:color w:val="000000" w:themeColor="text1"/>
          <w:sz w:val="22"/>
          <w:u w:val="single"/>
        </w:rPr>
        <w:t>Imunitne podmienené nežiaduce reakcie</w:t>
      </w:r>
      <w:bookmarkEnd w:id="22"/>
    </w:p>
    <w:p w14:paraId="530805C0" w14:textId="77777777" w:rsidR="00F03018" w:rsidRPr="00F87704" w:rsidRDefault="00A92E2C" w:rsidP="00610656">
      <w:pPr>
        <w:pStyle w:val="SynchrogenixBodyText"/>
        <w:spacing w:before="0" w:after="0"/>
        <w:rPr>
          <w:color w:val="000000" w:themeColor="text1"/>
          <w:sz w:val="22"/>
          <w:szCs w:val="22"/>
        </w:rPr>
      </w:pPr>
      <w:bookmarkStart w:id="23" w:name="_Hlk133306850"/>
      <w:r w:rsidRPr="00F87704">
        <w:rPr>
          <w:rStyle w:val="normaltextrun"/>
          <w:color w:val="000000" w:themeColor="text1"/>
          <w:sz w:val="22"/>
          <w:shd w:val="clear" w:color="auto" w:fill="FFFFFF"/>
        </w:rPr>
        <w:t>U pacientov dostávajúcich sugemalimab sa vyskytli imunitne podmienené nežiaduce reakcie vrátane závažných a smrteľných prípadov</w:t>
      </w:r>
      <w:bookmarkEnd w:id="23"/>
      <w:r w:rsidRPr="00F87704">
        <w:rPr>
          <w:rStyle w:val="normaltextrun"/>
          <w:color w:val="000000" w:themeColor="text1"/>
          <w:sz w:val="22"/>
          <w:shd w:val="clear" w:color="auto" w:fill="FFFFFF"/>
        </w:rPr>
        <w:t xml:space="preserve">. </w:t>
      </w:r>
      <w:r w:rsidRPr="00F87704">
        <w:rPr>
          <w:color w:val="000000" w:themeColor="text1"/>
          <w:sz w:val="22"/>
        </w:rPr>
        <w:t xml:space="preserve">Imunitne podmienené nežiaduce reakcie sa môžu vyskytnúť aj po ukončení liečby. V klinických štúdiách bola väčšina imunitne podmienených nežiaducich reakcií reverzibilná a liečila sa prerušeniami liečby sugemalimabom, podaním kortikosteroidov a/alebo podpornou starostlivosťou. </w:t>
      </w:r>
      <w:bookmarkStart w:id="24" w:name="OLE_LINK12"/>
      <w:r w:rsidRPr="00F87704">
        <w:rPr>
          <w:color w:val="000000" w:themeColor="text1"/>
          <w:sz w:val="22"/>
        </w:rPr>
        <w:t>Simultánne sa môžu vyskytnúť imunitne podmienené nežiaduce reakcie postihujúce viac ako jeden telesný systém</w:t>
      </w:r>
      <w:bookmarkEnd w:id="24"/>
      <w:r w:rsidRPr="00F87704">
        <w:rPr>
          <w:color w:val="000000" w:themeColor="text1"/>
          <w:sz w:val="22"/>
        </w:rPr>
        <w:t>.</w:t>
      </w:r>
    </w:p>
    <w:p w14:paraId="75D16FFD" w14:textId="77777777" w:rsidR="0046765C" w:rsidRPr="00F87704" w:rsidRDefault="0046765C" w:rsidP="00610656">
      <w:pPr>
        <w:pStyle w:val="SynchrogenixBodyText"/>
        <w:spacing w:before="0" w:after="0"/>
        <w:rPr>
          <w:color w:val="000000" w:themeColor="text1"/>
          <w:sz w:val="22"/>
          <w:szCs w:val="22"/>
        </w:rPr>
      </w:pPr>
    </w:p>
    <w:p w14:paraId="7EC2238F" w14:textId="4C45E630" w:rsidR="002B35BB" w:rsidRPr="00870E96" w:rsidRDefault="00A92E2C" w:rsidP="00610656">
      <w:pPr>
        <w:pStyle w:val="SynchrogenixBodyText"/>
        <w:spacing w:before="0" w:after="0"/>
        <w:rPr>
          <w:color w:val="000000" w:themeColor="text1"/>
          <w:sz w:val="22"/>
          <w:szCs w:val="22"/>
        </w:rPr>
      </w:pPr>
      <w:r w:rsidRPr="00F87704">
        <w:rPr>
          <w:color w:val="000000" w:themeColor="text1"/>
          <w:sz w:val="22"/>
        </w:rPr>
        <w:t xml:space="preserve">Pri podozrení na imunitne podmienené nežiaduce reakcie je potrebné zabezpečiť adekvátne vyhodnotenie na potvrdenie etiológie alebo vylúčenie iných príčin. Na základe závažnosti nežiaducej reakcie sa má liečba sugemalimabom odložiť alebo natrvalo ukončiť a má sa zvážiť podanie kortikosteroidov. Po úprave na 1. alebo 0. stupeň sa má začať postupné znižovanie dávky kortikosteroidov a má sa v ňom pokračovať minimálne po dobu 1 mesiaca. Ak po postupnom ukončení podávania kortikosteroidu zostane nežiaduca reakcia na 1. alebo 0 stupni, má sa znovu začať liečba sugemalimabom. </w:t>
      </w:r>
      <w:r w:rsidRPr="00870E96">
        <w:rPr>
          <w:color w:val="000000" w:themeColor="text1"/>
          <w:sz w:val="22"/>
          <w:szCs w:val="22"/>
        </w:rPr>
        <w:t xml:space="preserve">Ak sa </w:t>
      </w:r>
      <w:r w:rsidRPr="00FC4B3F">
        <w:rPr>
          <w:sz w:val="22"/>
          <w:szCs w:val="22"/>
        </w:rPr>
        <w:t xml:space="preserve">vyskytne ďalšia </w:t>
      </w:r>
      <w:bookmarkStart w:id="25" w:name="OLE_LINK14"/>
      <w:r w:rsidR="00870E96">
        <w:rPr>
          <w:sz w:val="22"/>
          <w:szCs w:val="22"/>
        </w:rPr>
        <w:t>závažn</w:t>
      </w:r>
      <w:r w:rsidR="00870E96" w:rsidRPr="00FC4B3F">
        <w:rPr>
          <w:sz w:val="22"/>
          <w:szCs w:val="22"/>
        </w:rPr>
        <w:t xml:space="preserve">á </w:t>
      </w:r>
      <w:r w:rsidRPr="00FC4B3F">
        <w:rPr>
          <w:sz w:val="22"/>
          <w:szCs w:val="22"/>
        </w:rPr>
        <w:t>nežiaduca reakcia</w:t>
      </w:r>
      <w:bookmarkEnd w:id="25"/>
      <w:r w:rsidRPr="00870E96">
        <w:rPr>
          <w:color w:val="000000" w:themeColor="text1"/>
          <w:sz w:val="22"/>
          <w:szCs w:val="22"/>
        </w:rPr>
        <w:t>, liečba sugemalimabom sa má natrvalo ukončiť (pozri časti 4.2 a 4.4).</w:t>
      </w:r>
    </w:p>
    <w:p w14:paraId="78DB1F74" w14:textId="77777777" w:rsidR="00EA17B8" w:rsidRPr="00F87704" w:rsidRDefault="00EA17B8" w:rsidP="00610656">
      <w:pPr>
        <w:pStyle w:val="SynchrogenixBodyText"/>
        <w:spacing w:before="0" w:after="0"/>
        <w:rPr>
          <w:color w:val="000000" w:themeColor="text1"/>
          <w:sz w:val="22"/>
          <w:szCs w:val="22"/>
        </w:rPr>
      </w:pPr>
    </w:p>
    <w:p w14:paraId="0952A4BF" w14:textId="77777777" w:rsidR="00C35E91" w:rsidRPr="00F87704" w:rsidRDefault="00A92E2C" w:rsidP="00610656">
      <w:pPr>
        <w:pStyle w:val="SynchrogenixBodyText"/>
        <w:keepNext/>
        <w:spacing w:before="0" w:after="0"/>
        <w:rPr>
          <w:i/>
          <w:iCs/>
          <w:color w:val="000000" w:themeColor="text1"/>
          <w:sz w:val="22"/>
          <w:szCs w:val="22"/>
        </w:rPr>
      </w:pPr>
      <w:r w:rsidRPr="00F87704">
        <w:rPr>
          <w:i/>
          <w:color w:val="000000" w:themeColor="text1"/>
          <w:sz w:val="22"/>
        </w:rPr>
        <w:t>Imunitne podmienená pneumonitída</w:t>
      </w:r>
    </w:p>
    <w:p w14:paraId="4286F3C0" w14:textId="60B0A20B" w:rsidR="00C35E91" w:rsidRPr="00F87704" w:rsidRDefault="00A92E2C" w:rsidP="00610656">
      <w:pPr>
        <w:pStyle w:val="SynchrogenixBodyText"/>
        <w:keepNext/>
        <w:spacing w:before="0" w:after="0"/>
        <w:rPr>
          <w:color w:val="000000" w:themeColor="text1"/>
          <w:sz w:val="22"/>
          <w:szCs w:val="22"/>
        </w:rPr>
      </w:pPr>
      <w:r w:rsidRPr="00F87704">
        <w:rPr>
          <w:color w:val="000000" w:themeColor="text1"/>
          <w:sz w:val="22"/>
        </w:rPr>
        <w:t xml:space="preserve">U pacientov dostávajúcich sugemalimab sa hlásila imunitne podmienená pneumonitída (pozri časť 4.8). </w:t>
      </w:r>
      <w:r w:rsidR="00505AD8">
        <w:rPr>
          <w:color w:val="000000" w:themeColor="text1"/>
          <w:sz w:val="22"/>
        </w:rPr>
        <w:t>U</w:t>
      </w:r>
      <w:r w:rsidR="00CE0EBE">
        <w:rPr>
          <w:color w:val="000000" w:themeColor="text1"/>
          <w:sz w:val="22"/>
        </w:rPr>
        <w:t> </w:t>
      </w:r>
      <w:r w:rsidR="00505AD8">
        <w:rPr>
          <w:color w:val="000000" w:themeColor="text1"/>
          <w:sz w:val="22"/>
        </w:rPr>
        <w:t>p</w:t>
      </w:r>
      <w:r w:rsidRPr="00F87704">
        <w:rPr>
          <w:color w:val="000000" w:themeColor="text1"/>
          <w:sz w:val="22"/>
        </w:rPr>
        <w:t xml:space="preserve">acientov je potrebné sledovať prejavy a príznaky pneumonitídy. Podozrenie na pneumonitídu sa má potvrdiť rádiografickým zobrazovaním, aby sa vylúčili iné príčiny. Pri </w:t>
      </w:r>
      <w:r w:rsidRPr="00F87704">
        <w:rPr>
          <w:color w:val="000000" w:themeColor="text1"/>
          <w:sz w:val="22"/>
        </w:rPr>
        <w:lastRenderedPageBreak/>
        <w:t>pneumonitíde 2. stupňa sa má liečba sugemalimabom odložiť a má sa podať 1 až 2 mg/kg/deň prednizónu alebo ekvivalentu. Ak sa príznaky upravia na 0. alebo 1. stupeň, má sa dávka kortikosteroidov postupne znižovať minimálne po dobu 1 mesiaca. Ak po postupnom ukončení podávania kortikosteroidu zostane udalosť na 0. až 1</w:t>
      </w:r>
      <w:r w:rsidR="009068CB">
        <w:rPr>
          <w:color w:val="000000" w:themeColor="text1"/>
          <w:sz w:val="22"/>
        </w:rPr>
        <w:t>.</w:t>
      </w:r>
      <w:r w:rsidRPr="00F87704">
        <w:rPr>
          <w:color w:val="000000" w:themeColor="text1"/>
          <w:sz w:val="22"/>
        </w:rPr>
        <w:t xml:space="preserve"> stupni, môže sa znovu začať liečba sugemalimabom. Pri </w:t>
      </w:r>
      <w:r w:rsidR="00CE0EBE">
        <w:rPr>
          <w:color w:val="000000" w:themeColor="text1"/>
          <w:sz w:val="22"/>
        </w:rPr>
        <w:t>závažnej</w:t>
      </w:r>
      <w:r w:rsidRPr="00F87704">
        <w:rPr>
          <w:color w:val="000000" w:themeColor="text1"/>
          <w:sz w:val="22"/>
        </w:rPr>
        <w:t xml:space="preserve"> (3. stupeň), život ohrozujúcej (4. stupeň) alebo rekurentnej </w:t>
      </w:r>
      <w:r w:rsidRPr="004B37A4">
        <w:rPr>
          <w:color w:val="000000" w:themeColor="text1"/>
          <w:sz w:val="22"/>
        </w:rPr>
        <w:t>a stredne závažnej</w:t>
      </w:r>
      <w:r w:rsidRPr="00F87704">
        <w:rPr>
          <w:color w:val="000000" w:themeColor="text1"/>
          <w:sz w:val="22"/>
        </w:rPr>
        <w:t xml:space="preserve"> (2. stupeň) pneumonitíde (pozri časť 4.2) sa má liečba </w:t>
      </w:r>
      <w:r w:rsidR="003A6B7F">
        <w:rPr>
          <w:color w:val="000000" w:themeColor="text1"/>
          <w:sz w:val="22"/>
        </w:rPr>
        <w:t xml:space="preserve">sugemalimabom </w:t>
      </w:r>
      <w:r w:rsidRPr="00F87704">
        <w:rPr>
          <w:color w:val="000000" w:themeColor="text1"/>
          <w:sz w:val="22"/>
        </w:rPr>
        <w:t>natrvalo ukončiť a má sa podať 1 až 2 mg/kg/deň metylprednizolónu alebo ekvivalentu.</w:t>
      </w:r>
    </w:p>
    <w:p w14:paraId="5B9897CA" w14:textId="77777777" w:rsidR="005279AB" w:rsidRPr="00F87704" w:rsidRDefault="005279AB" w:rsidP="00610656">
      <w:pPr>
        <w:pStyle w:val="SynchrogenixBodyText"/>
        <w:spacing w:before="0" w:after="0"/>
        <w:rPr>
          <w:color w:val="000000" w:themeColor="text1"/>
          <w:sz w:val="22"/>
          <w:szCs w:val="22"/>
        </w:rPr>
      </w:pPr>
    </w:p>
    <w:p w14:paraId="51631E96" w14:textId="77777777" w:rsidR="00E22DC8" w:rsidRPr="00F87704" w:rsidRDefault="00A92E2C" w:rsidP="00610656">
      <w:pPr>
        <w:pStyle w:val="SynchrogenixBodyText"/>
        <w:keepNext/>
        <w:spacing w:before="0" w:after="0"/>
        <w:rPr>
          <w:i/>
          <w:iCs/>
          <w:color w:val="000000" w:themeColor="text1"/>
          <w:sz w:val="22"/>
          <w:szCs w:val="22"/>
        </w:rPr>
      </w:pPr>
      <w:r w:rsidRPr="00F87704">
        <w:rPr>
          <w:i/>
          <w:color w:val="000000" w:themeColor="text1"/>
          <w:sz w:val="22"/>
        </w:rPr>
        <w:t>Imunitne podmienené kožné reakcie</w:t>
      </w:r>
    </w:p>
    <w:p w14:paraId="629948CA" w14:textId="7A44C328" w:rsidR="00B70E40" w:rsidRPr="00276B51" w:rsidRDefault="00A92E2C" w:rsidP="00610656">
      <w:pPr>
        <w:pStyle w:val="SynchrogenixBodyText"/>
        <w:keepNext/>
        <w:spacing w:before="0" w:after="0"/>
        <w:rPr>
          <w:color w:val="000000" w:themeColor="text1"/>
          <w:sz w:val="22"/>
          <w:szCs w:val="22"/>
        </w:rPr>
      </w:pPr>
      <w:r w:rsidRPr="00F87704">
        <w:rPr>
          <w:color w:val="000000" w:themeColor="text1"/>
          <w:sz w:val="22"/>
        </w:rPr>
        <w:t xml:space="preserve">U pacientov dostávajúcich sugemalimab sa hlásili imunitne podmienené </w:t>
      </w:r>
      <w:r w:rsidR="00CE0EBE">
        <w:rPr>
          <w:color w:val="000000" w:themeColor="text1"/>
          <w:sz w:val="22"/>
        </w:rPr>
        <w:t>závažné</w:t>
      </w:r>
      <w:r w:rsidRPr="00F87704">
        <w:rPr>
          <w:color w:val="000000" w:themeColor="text1"/>
          <w:sz w:val="22"/>
        </w:rPr>
        <w:t xml:space="preserve"> kožné reakcie (pozri časť 4.8). </w:t>
      </w:r>
      <w:r w:rsidRPr="00276B51">
        <w:rPr>
          <w:color w:val="000000" w:themeColor="text1"/>
          <w:sz w:val="22"/>
        </w:rPr>
        <w:t xml:space="preserve">Pacientov je potrebné sledovať </w:t>
      </w:r>
      <w:r w:rsidR="00276B51">
        <w:rPr>
          <w:color w:val="000000" w:themeColor="text1"/>
          <w:sz w:val="22"/>
        </w:rPr>
        <w:t>pre</w:t>
      </w:r>
      <w:r w:rsidRPr="00F87704">
        <w:rPr>
          <w:color w:val="000000" w:themeColor="text1"/>
          <w:sz w:val="22"/>
        </w:rPr>
        <w:t xml:space="preserve"> podozrenie na </w:t>
      </w:r>
      <w:r w:rsidR="002638AB">
        <w:rPr>
          <w:color w:val="000000" w:themeColor="text1"/>
          <w:sz w:val="22"/>
        </w:rPr>
        <w:t>závažné</w:t>
      </w:r>
      <w:r w:rsidR="002638AB" w:rsidRPr="00F87704">
        <w:rPr>
          <w:color w:val="000000" w:themeColor="text1"/>
          <w:sz w:val="22"/>
        </w:rPr>
        <w:t xml:space="preserve"> </w:t>
      </w:r>
      <w:r w:rsidRPr="00F87704">
        <w:rPr>
          <w:color w:val="000000" w:themeColor="text1"/>
          <w:sz w:val="22"/>
        </w:rPr>
        <w:t xml:space="preserve">kožné reakcie a majú sa vylúčiť iné príčiny. </w:t>
      </w:r>
      <w:r w:rsidRPr="00FC4B3F">
        <w:rPr>
          <w:sz w:val="22"/>
          <w:szCs w:val="22"/>
        </w:rPr>
        <w:t xml:space="preserve">Pri kožných reakciách 3. stupňa sa má liečba </w:t>
      </w:r>
      <w:bookmarkStart w:id="26" w:name="_Hlk110267263"/>
      <w:r w:rsidRPr="00FC4B3F">
        <w:rPr>
          <w:sz w:val="22"/>
          <w:szCs w:val="22"/>
        </w:rPr>
        <w:t>sugemalimabom</w:t>
      </w:r>
      <w:bookmarkEnd w:id="26"/>
      <w:r w:rsidRPr="00FC4B3F">
        <w:rPr>
          <w:sz w:val="22"/>
          <w:szCs w:val="22"/>
        </w:rPr>
        <w:t xml:space="preserve"> odložiť, až kým sa neupravia na 0. až 1. stupeň a má sa podať 1 až 2 mg/kg/deň prednizónu alebo ekvivalentu.</w:t>
      </w:r>
      <w:r w:rsidRPr="00276B51">
        <w:rPr>
          <w:color w:val="000000" w:themeColor="text1"/>
          <w:sz w:val="22"/>
          <w:szCs w:val="22"/>
        </w:rPr>
        <w:t xml:space="preserve"> Pri kožných reakciách 4. stupňa sa má podávanie sugemalimabu natrvalo ukončiť a majú sa podať kortikosteroidy.</w:t>
      </w:r>
    </w:p>
    <w:p w14:paraId="2D8A6798" w14:textId="77777777" w:rsidR="00E22DC8" w:rsidRPr="00F87704" w:rsidRDefault="00E22DC8" w:rsidP="00610656">
      <w:pPr>
        <w:pStyle w:val="SynchrogenixBodyText"/>
        <w:spacing w:before="0" w:after="0"/>
        <w:rPr>
          <w:color w:val="000000" w:themeColor="text1"/>
          <w:sz w:val="22"/>
          <w:szCs w:val="22"/>
        </w:rPr>
      </w:pPr>
    </w:p>
    <w:p w14:paraId="31B4EF83" w14:textId="3C48EE32" w:rsidR="00B70E40" w:rsidRPr="006C4FF2" w:rsidRDefault="00A92E2C" w:rsidP="00610656">
      <w:pPr>
        <w:pStyle w:val="SynchrogenixBodyText"/>
        <w:spacing w:before="0" w:after="0"/>
        <w:rPr>
          <w:color w:val="000000" w:themeColor="text1"/>
          <w:sz w:val="22"/>
          <w:szCs w:val="22"/>
        </w:rPr>
      </w:pPr>
      <w:r w:rsidRPr="00F87704">
        <w:rPr>
          <w:color w:val="000000" w:themeColor="text1"/>
          <w:sz w:val="22"/>
        </w:rPr>
        <w:t>U</w:t>
      </w:r>
      <w:r w:rsidR="00D43C4A">
        <w:rPr>
          <w:color w:val="000000" w:themeColor="text1"/>
          <w:sz w:val="22"/>
        </w:rPr>
        <w:t> </w:t>
      </w:r>
      <w:r w:rsidRPr="00F87704">
        <w:rPr>
          <w:color w:val="000000" w:themeColor="text1"/>
          <w:sz w:val="22"/>
        </w:rPr>
        <w:t>pacientov</w:t>
      </w:r>
      <w:r w:rsidR="00D43C4A">
        <w:rPr>
          <w:color w:val="000000" w:themeColor="text1"/>
          <w:sz w:val="22"/>
        </w:rPr>
        <w:t>, ktorí</w:t>
      </w:r>
      <w:r w:rsidRPr="00F87704">
        <w:rPr>
          <w:color w:val="000000" w:themeColor="text1"/>
          <w:sz w:val="22"/>
        </w:rPr>
        <w:t xml:space="preserve"> dostávajú inhibítory imunitného kontrolného bodu PD</w:t>
      </w:r>
      <w:r w:rsidRPr="00F87704">
        <w:rPr>
          <w:color w:val="000000" w:themeColor="text1"/>
          <w:sz w:val="22"/>
        </w:rPr>
        <w:noBreakHyphen/>
        <w:t>1/PD</w:t>
      </w:r>
      <w:r w:rsidRPr="00F87704">
        <w:rPr>
          <w:color w:val="000000" w:themeColor="text1"/>
          <w:sz w:val="22"/>
        </w:rPr>
        <w:noBreakHyphen/>
        <w:t xml:space="preserve">L1 sa hlásili prípady Stevensovho-Johnsonovho syndrómu (SJS) a toxickej epidermálnej nekrolýzy (TEN). Pri podozrení na SJS alebo TEN sa má liečba sugemalimabom odložiť a pacient má byť </w:t>
      </w:r>
      <w:r w:rsidR="006C4FF2" w:rsidRPr="00F87704">
        <w:rPr>
          <w:color w:val="000000" w:themeColor="text1"/>
          <w:sz w:val="22"/>
        </w:rPr>
        <w:t>od</w:t>
      </w:r>
      <w:r w:rsidR="006C4FF2">
        <w:rPr>
          <w:color w:val="000000" w:themeColor="text1"/>
          <w:sz w:val="22"/>
        </w:rPr>
        <w:t>oslan</w:t>
      </w:r>
      <w:r w:rsidR="006C4FF2" w:rsidRPr="00F87704">
        <w:rPr>
          <w:color w:val="000000" w:themeColor="text1"/>
          <w:sz w:val="22"/>
        </w:rPr>
        <w:t xml:space="preserve">ý </w:t>
      </w:r>
      <w:r w:rsidRPr="00F87704">
        <w:rPr>
          <w:color w:val="000000" w:themeColor="text1"/>
          <w:sz w:val="22"/>
        </w:rPr>
        <w:t>na špecializovan</w:t>
      </w:r>
      <w:r w:rsidR="006C4FF2">
        <w:rPr>
          <w:color w:val="000000" w:themeColor="text1"/>
          <w:sz w:val="22"/>
        </w:rPr>
        <w:t>é</w:t>
      </w:r>
      <w:r w:rsidRPr="00F87704">
        <w:rPr>
          <w:color w:val="000000" w:themeColor="text1"/>
          <w:sz w:val="22"/>
        </w:rPr>
        <w:t xml:space="preserve"> </w:t>
      </w:r>
      <w:r w:rsidR="006C4FF2">
        <w:rPr>
          <w:color w:val="000000" w:themeColor="text1"/>
          <w:sz w:val="22"/>
        </w:rPr>
        <w:t>oddelenie</w:t>
      </w:r>
      <w:r w:rsidR="006C4FF2" w:rsidRPr="00F87704">
        <w:rPr>
          <w:color w:val="000000" w:themeColor="text1"/>
          <w:sz w:val="22"/>
        </w:rPr>
        <w:t xml:space="preserve"> </w:t>
      </w:r>
      <w:r w:rsidRPr="00F87704">
        <w:rPr>
          <w:color w:val="000000" w:themeColor="text1"/>
          <w:sz w:val="22"/>
        </w:rPr>
        <w:t xml:space="preserve">na vyhodnotenie a liečbu. </w:t>
      </w:r>
      <w:r w:rsidRPr="00FC4B3F">
        <w:rPr>
          <w:sz w:val="22"/>
          <w:szCs w:val="22"/>
        </w:rPr>
        <w:t>Pri potvrdení SJS alebo TEN sa má liečba sugemalimabom natrvalo ukončiť</w:t>
      </w:r>
      <w:bookmarkStart w:id="27" w:name="_Hlk110786721"/>
      <w:r w:rsidRPr="00FC4B3F">
        <w:rPr>
          <w:sz w:val="22"/>
          <w:szCs w:val="22"/>
        </w:rPr>
        <w:t xml:space="preserve"> (pozri časť 4.2</w:t>
      </w:r>
      <w:bookmarkEnd w:id="27"/>
      <w:r w:rsidRPr="00FC4B3F">
        <w:rPr>
          <w:sz w:val="22"/>
          <w:szCs w:val="22"/>
        </w:rPr>
        <w:t>).</w:t>
      </w:r>
    </w:p>
    <w:p w14:paraId="05553E66" w14:textId="77777777" w:rsidR="00E22DC8" w:rsidRPr="00F87704" w:rsidRDefault="00E22DC8" w:rsidP="00610656">
      <w:pPr>
        <w:pStyle w:val="SynchrogenixBodyText"/>
        <w:spacing w:before="0" w:after="0"/>
        <w:rPr>
          <w:color w:val="000000" w:themeColor="text1"/>
          <w:sz w:val="22"/>
          <w:szCs w:val="22"/>
        </w:rPr>
      </w:pPr>
    </w:p>
    <w:p w14:paraId="32477F4F" w14:textId="54E6D5A5" w:rsidR="00B70E40" w:rsidRPr="00F87704" w:rsidRDefault="00A92E2C" w:rsidP="00610656">
      <w:pPr>
        <w:pStyle w:val="SynchrogenixBodyText"/>
        <w:spacing w:before="0" w:after="0"/>
        <w:rPr>
          <w:color w:val="000000" w:themeColor="text1"/>
          <w:sz w:val="22"/>
          <w:szCs w:val="22"/>
        </w:rPr>
      </w:pPr>
      <w:r w:rsidRPr="00F87704">
        <w:rPr>
          <w:color w:val="000000" w:themeColor="text1"/>
          <w:sz w:val="22"/>
        </w:rPr>
        <w:t xml:space="preserve">Pri zvažovaní použitia sugemalimabu u pacienta, u ktorého sa v minulosti </w:t>
      </w:r>
      <w:r w:rsidRPr="00951EB2">
        <w:rPr>
          <w:color w:val="000000" w:themeColor="text1"/>
          <w:sz w:val="22"/>
        </w:rPr>
        <w:t xml:space="preserve">vyskytli </w:t>
      </w:r>
      <w:r w:rsidR="00CE0EBE">
        <w:rPr>
          <w:color w:val="000000" w:themeColor="text1"/>
          <w:sz w:val="22"/>
        </w:rPr>
        <w:t>závažné</w:t>
      </w:r>
      <w:r w:rsidRPr="00F87704">
        <w:rPr>
          <w:color w:val="000000" w:themeColor="text1"/>
          <w:sz w:val="22"/>
        </w:rPr>
        <w:t xml:space="preserve"> alebo život ohrozujúce kožné nežiaduce reakcie na predchádzajúcu liečbu inými imunostimulačnými protinádorovými liekmi, je potrebné postupovať opatrne.</w:t>
      </w:r>
    </w:p>
    <w:p w14:paraId="7BEBD2A3" w14:textId="77777777" w:rsidR="00B70E40" w:rsidRPr="00F87704" w:rsidRDefault="00B70E40" w:rsidP="00610656">
      <w:pPr>
        <w:pStyle w:val="SynchrogenixBodyText"/>
        <w:spacing w:before="0" w:after="0"/>
        <w:rPr>
          <w:color w:val="000000" w:themeColor="text1"/>
          <w:sz w:val="22"/>
          <w:szCs w:val="22"/>
        </w:rPr>
      </w:pPr>
    </w:p>
    <w:p w14:paraId="20FCA85C" w14:textId="77777777" w:rsidR="00C35E91" w:rsidRPr="00F87704" w:rsidRDefault="00A92E2C" w:rsidP="00610656">
      <w:pPr>
        <w:pStyle w:val="SynchrogenixBodyText"/>
        <w:keepNext/>
        <w:spacing w:before="0" w:after="0"/>
        <w:rPr>
          <w:i/>
          <w:iCs/>
          <w:color w:val="000000" w:themeColor="text1"/>
          <w:sz w:val="22"/>
          <w:szCs w:val="22"/>
        </w:rPr>
      </w:pPr>
      <w:r w:rsidRPr="00F87704">
        <w:rPr>
          <w:i/>
          <w:color w:val="000000" w:themeColor="text1"/>
          <w:sz w:val="22"/>
        </w:rPr>
        <w:t>Imunitne podmienená kolitída</w:t>
      </w:r>
    </w:p>
    <w:p w14:paraId="17D38FB1" w14:textId="797E5CB5" w:rsidR="00C35E91" w:rsidRPr="00F87704" w:rsidRDefault="00A92E2C" w:rsidP="00610656">
      <w:pPr>
        <w:pStyle w:val="SynchrogenixBodyText"/>
        <w:keepNext/>
        <w:spacing w:before="0" w:after="0"/>
        <w:rPr>
          <w:rFonts w:eastAsia="宋体"/>
          <w:color w:val="000000" w:themeColor="text1"/>
          <w:sz w:val="22"/>
          <w:szCs w:val="22"/>
        </w:rPr>
      </w:pPr>
      <w:r w:rsidRPr="00F87704">
        <w:rPr>
          <w:color w:val="000000" w:themeColor="text1"/>
          <w:sz w:val="22"/>
        </w:rPr>
        <w:t xml:space="preserve">U pacientov dostávajúcich sugemalimab v monoterapii sa hlásila imunitne podmienená kolitída (pozri časť 4.8). </w:t>
      </w:r>
      <w:r w:rsidR="002B2D6E">
        <w:rPr>
          <w:color w:val="000000" w:themeColor="text1"/>
          <w:sz w:val="22"/>
        </w:rPr>
        <w:t>U</w:t>
      </w:r>
      <w:r w:rsidR="00CE0EBE">
        <w:rPr>
          <w:color w:val="000000" w:themeColor="text1"/>
          <w:sz w:val="22"/>
        </w:rPr>
        <w:t> </w:t>
      </w:r>
      <w:r w:rsidR="002B2D6E">
        <w:rPr>
          <w:color w:val="000000" w:themeColor="text1"/>
          <w:sz w:val="22"/>
        </w:rPr>
        <w:t>p</w:t>
      </w:r>
      <w:r w:rsidRPr="00F87704">
        <w:rPr>
          <w:color w:val="000000" w:themeColor="text1"/>
          <w:sz w:val="22"/>
        </w:rPr>
        <w:t xml:space="preserve">acientov je potrebné sledovať prejavy a príznaky kolitídy a majú sa vylúčiť iné príčiny. </w:t>
      </w:r>
      <w:r w:rsidR="005173B8" w:rsidRPr="00F87704">
        <w:rPr>
          <w:color w:val="000000" w:themeColor="text1"/>
          <w:sz w:val="22"/>
        </w:rPr>
        <w:t>Pri kolitíde 2.</w:t>
      </w:r>
      <w:r w:rsidR="00612E36" w:rsidRPr="00F87704">
        <w:rPr>
          <w:color w:val="000000" w:themeColor="text1"/>
          <w:sz w:val="22"/>
        </w:rPr>
        <w:t> </w:t>
      </w:r>
      <w:r w:rsidR="005173B8" w:rsidRPr="00F87704">
        <w:rPr>
          <w:color w:val="000000" w:themeColor="text1"/>
          <w:sz w:val="22"/>
        </w:rPr>
        <w:t xml:space="preserve">stupňa sa má liečba sugemalimabom odložiť a má sa podať 1 až 2 mg/kg/deň prednizónu alebo ekvivalentu. </w:t>
      </w:r>
      <w:r w:rsidRPr="00F87704">
        <w:rPr>
          <w:color w:val="000000" w:themeColor="text1"/>
          <w:sz w:val="22"/>
        </w:rPr>
        <w:t>Pri kolitíde 3. stupňa sa má liečba sugemalimabom odložiť a má sa podať 1 až 2 mg</w:t>
      </w:r>
      <w:r w:rsidR="00B5698D" w:rsidRPr="00F87704">
        <w:rPr>
          <w:color w:val="000000" w:themeColor="text1"/>
          <w:sz w:val="22"/>
        </w:rPr>
        <w:t>/kg/deň</w:t>
      </w:r>
      <w:r w:rsidRPr="00F87704">
        <w:rPr>
          <w:color w:val="000000" w:themeColor="text1"/>
          <w:sz w:val="22"/>
        </w:rPr>
        <w:t xml:space="preserve"> metylprednizolónu alebo ekvivalentu. Ak po postupnom ukončení podávania kortikosteroidu zostane</w:t>
      </w:r>
      <w:r w:rsidR="0012598A">
        <w:rPr>
          <w:color w:val="000000" w:themeColor="text1"/>
          <w:sz w:val="22"/>
        </w:rPr>
        <w:t xml:space="preserve"> </w:t>
      </w:r>
      <w:r w:rsidR="00E866DC" w:rsidRPr="00E866DC">
        <w:rPr>
          <w:color w:val="000000" w:themeColor="text1"/>
          <w:sz w:val="22"/>
        </w:rPr>
        <w:t>kolitída</w:t>
      </w:r>
      <w:r w:rsidR="00645955">
        <w:rPr>
          <w:color w:val="000000" w:themeColor="text1"/>
          <w:sz w:val="22"/>
        </w:rPr>
        <w:t xml:space="preserve"> </w:t>
      </w:r>
      <w:r w:rsidRPr="00F87704">
        <w:rPr>
          <w:color w:val="000000" w:themeColor="text1"/>
          <w:sz w:val="22"/>
        </w:rPr>
        <w:t>na 0. až 1 stupni, môže sa znovu začať liečba sugemalimabom. Pri život ohrozujúcej (4. stupeň) alebo rekurentnej kolitíde 3. stupňa sa má liečba sugemalimabom natrvalo ukončiť (pozri časť 4.2) a má sa podať 1 až 2 mg/kg/deň metylprednizolónu alebo ekvivalentu.</w:t>
      </w:r>
    </w:p>
    <w:p w14:paraId="7BEFD0FF" w14:textId="77777777" w:rsidR="00BE1037" w:rsidRPr="00F87704" w:rsidRDefault="00BE1037" w:rsidP="00610656">
      <w:pPr>
        <w:pStyle w:val="SynchrogenixBodyText"/>
        <w:keepNext/>
        <w:spacing w:before="0" w:after="0"/>
        <w:rPr>
          <w:color w:val="000000" w:themeColor="text1"/>
          <w:sz w:val="22"/>
          <w:szCs w:val="22"/>
        </w:rPr>
      </w:pPr>
    </w:p>
    <w:p w14:paraId="613B43B7" w14:textId="77777777" w:rsidR="009B33A9" w:rsidRPr="00F87704" w:rsidRDefault="00A92E2C" w:rsidP="00610656">
      <w:pPr>
        <w:pStyle w:val="SynchrogenixBodyText"/>
        <w:spacing w:before="0" w:after="0"/>
        <w:rPr>
          <w:i/>
          <w:iCs/>
          <w:color w:val="000000" w:themeColor="text1"/>
          <w:sz w:val="22"/>
          <w:szCs w:val="22"/>
        </w:rPr>
      </w:pPr>
      <w:r w:rsidRPr="00F87704">
        <w:rPr>
          <w:i/>
          <w:color w:val="000000" w:themeColor="text1"/>
          <w:sz w:val="22"/>
        </w:rPr>
        <w:t>Imunitne podmienená hepatitída</w:t>
      </w:r>
    </w:p>
    <w:p w14:paraId="027F05A9" w14:textId="7FB78882" w:rsidR="00F87704" w:rsidRPr="00FE1140" w:rsidRDefault="00A92E2C" w:rsidP="00610656">
      <w:pPr>
        <w:pStyle w:val="SynchrogenixBodyText"/>
        <w:spacing w:before="0" w:after="0"/>
        <w:rPr>
          <w:color w:val="000000" w:themeColor="text1"/>
          <w:sz w:val="22"/>
          <w:szCs w:val="22"/>
        </w:rPr>
      </w:pPr>
      <w:r w:rsidRPr="00F87704">
        <w:rPr>
          <w:color w:val="000000" w:themeColor="text1"/>
          <w:sz w:val="22"/>
        </w:rPr>
        <w:t>U pacientov dostávajúcich sugemalimab sa vyskytla imunitne podmienená hepatitída (pozri časť 4.8). U pacientov je potrebné sledovať abnormálne výsledky pečeňových testov pred a podľa klinickej indikácie počas liečby sugemalimabom.</w:t>
      </w:r>
      <w:r w:rsidRPr="00F87704">
        <w:t xml:space="preserve"> </w:t>
      </w:r>
      <w:r w:rsidRPr="00435F11">
        <w:rPr>
          <w:sz w:val="22"/>
        </w:rPr>
        <w:t>Pri hepatitíde 2. stupňa sa má liečba sugemalimabom odložiť a má sa podať 1 až 2 mg/kg/deň prednizónu alebo ekvivalentu.</w:t>
      </w:r>
      <w:r w:rsidRPr="00F87704">
        <w:t xml:space="preserve"> </w:t>
      </w:r>
      <w:r w:rsidRPr="00F87704">
        <w:rPr>
          <w:color w:val="000000" w:themeColor="text1"/>
          <w:sz w:val="22"/>
        </w:rPr>
        <w:t xml:space="preserve">Ak po postupnom ukončení podávania kortikosteroidu zostane </w:t>
      </w:r>
      <w:r w:rsidR="00C62913" w:rsidRPr="00C62913">
        <w:rPr>
          <w:color w:val="000000" w:themeColor="text1"/>
          <w:sz w:val="22"/>
        </w:rPr>
        <w:t>hepatitída</w:t>
      </w:r>
      <w:r w:rsidR="009068CB" w:rsidRPr="00F87704">
        <w:rPr>
          <w:color w:val="000000" w:themeColor="text1"/>
          <w:sz w:val="22"/>
        </w:rPr>
        <w:t xml:space="preserve"> </w:t>
      </w:r>
      <w:r w:rsidRPr="00F87704">
        <w:rPr>
          <w:color w:val="000000" w:themeColor="text1"/>
          <w:sz w:val="22"/>
        </w:rPr>
        <w:t xml:space="preserve">na 0. alebo 1 stupni, môže sa znovu začať liečba sugemalimabom. </w:t>
      </w:r>
      <w:r w:rsidRPr="00FC4B3F">
        <w:rPr>
          <w:sz w:val="22"/>
          <w:szCs w:val="22"/>
        </w:rPr>
        <w:t xml:space="preserve">Pri </w:t>
      </w:r>
      <w:r w:rsidR="00CE0EBE">
        <w:rPr>
          <w:color w:val="000000" w:themeColor="text1"/>
          <w:sz w:val="22"/>
        </w:rPr>
        <w:t>závažnej</w:t>
      </w:r>
      <w:r w:rsidRPr="00FC4B3F">
        <w:rPr>
          <w:sz w:val="22"/>
          <w:szCs w:val="22"/>
        </w:rPr>
        <w:t xml:space="preserve"> (3. stupeň) alebo život ohrozujúcej (4. stupeň) hepatitíde sa má liečba sugemalimabom natrvalo ukončiť (pozri časť 4.2) a </w:t>
      </w:r>
      <w:r w:rsidRPr="00FE1140">
        <w:rPr>
          <w:color w:val="000000" w:themeColor="text1"/>
          <w:sz w:val="22"/>
          <w:szCs w:val="22"/>
        </w:rPr>
        <w:t>má sa podať</w:t>
      </w:r>
      <w:r w:rsidRPr="00FC4B3F">
        <w:rPr>
          <w:sz w:val="22"/>
          <w:szCs w:val="22"/>
        </w:rPr>
        <w:t xml:space="preserve"> 1 až 2 mg/kg/deň metylprednizolónu alebo ekvivalentu.</w:t>
      </w:r>
    </w:p>
    <w:p w14:paraId="08B57D9C" w14:textId="77777777" w:rsidR="00A36495" w:rsidRPr="00F87704" w:rsidRDefault="00A36495" w:rsidP="00610656">
      <w:pPr>
        <w:pStyle w:val="SynchrogenixBodyText"/>
        <w:spacing w:before="0" w:after="0"/>
        <w:rPr>
          <w:color w:val="000000" w:themeColor="text1"/>
          <w:sz w:val="22"/>
          <w:szCs w:val="22"/>
        </w:rPr>
      </w:pPr>
    </w:p>
    <w:p w14:paraId="35A08876" w14:textId="77777777" w:rsidR="00267663" w:rsidRPr="00F87704" w:rsidRDefault="00A92E2C" w:rsidP="00610656">
      <w:pPr>
        <w:pStyle w:val="SynchrogenixBodyText"/>
        <w:keepNext/>
        <w:spacing w:before="0" w:after="0"/>
        <w:rPr>
          <w:color w:val="000000" w:themeColor="text1"/>
          <w:sz w:val="22"/>
          <w:szCs w:val="22"/>
        </w:rPr>
      </w:pPr>
      <w:r w:rsidRPr="00F87704">
        <w:rPr>
          <w:i/>
          <w:color w:val="000000" w:themeColor="text1"/>
          <w:sz w:val="22"/>
        </w:rPr>
        <w:t>Imunitne podmienená nefritída</w:t>
      </w:r>
    </w:p>
    <w:p w14:paraId="6A9FF8F2" w14:textId="3EFCCDB3" w:rsidR="00B0780C" w:rsidRPr="00F87704" w:rsidRDefault="00A92E2C" w:rsidP="00610656">
      <w:pPr>
        <w:pStyle w:val="SynchrogenixBodyText"/>
        <w:keepNext/>
        <w:spacing w:before="0" w:after="0"/>
        <w:rPr>
          <w:color w:val="000000" w:themeColor="text1"/>
          <w:sz w:val="22"/>
          <w:szCs w:val="22"/>
        </w:rPr>
      </w:pPr>
      <w:r w:rsidRPr="00F87704">
        <w:rPr>
          <w:color w:val="000000" w:themeColor="text1"/>
          <w:sz w:val="22"/>
        </w:rPr>
        <w:t>U pacientov dostávajúcich sugemalimab sa hlásila imunitne podmienená nefritída (pozri časť 4.8). U pacientov je potrebné sledovať abnormálne výsledky testov funkcie obličiek pred a pravidelne počas liečby sugemalimabom a liečiť ich podľa odporúčaní. Pri nefritíde 2. stupňa sa má liečba sugemalimabom odložiť a má sa podať 1 až 2 mg/kg/deň prednizónu alebo ekvivalentu. Pri nefritíde 2. stupňa môže liečba sugemalimabom znovu začať, ak po postupnom ukončení podávania kortikosteroidu zostane</w:t>
      </w:r>
      <w:r w:rsidR="007F76F0" w:rsidRPr="007F76F0">
        <w:rPr>
          <w:color w:val="000000" w:themeColor="text1"/>
          <w:sz w:val="22"/>
        </w:rPr>
        <w:t xml:space="preserve"> </w:t>
      </w:r>
      <w:r w:rsidR="007F76F0">
        <w:rPr>
          <w:color w:val="000000" w:themeColor="text1"/>
          <w:sz w:val="22"/>
        </w:rPr>
        <w:t>stav</w:t>
      </w:r>
      <w:r w:rsidR="00660811">
        <w:rPr>
          <w:color w:val="000000" w:themeColor="text1"/>
          <w:sz w:val="22"/>
        </w:rPr>
        <w:t xml:space="preserve"> </w:t>
      </w:r>
      <w:r w:rsidRPr="00F87704">
        <w:rPr>
          <w:color w:val="000000" w:themeColor="text1"/>
          <w:sz w:val="22"/>
        </w:rPr>
        <w:t xml:space="preserve">na 0. až 1 stupni. Pri </w:t>
      </w:r>
      <w:r w:rsidR="00CE0EBE">
        <w:rPr>
          <w:color w:val="000000" w:themeColor="text1"/>
          <w:sz w:val="22"/>
        </w:rPr>
        <w:t>závažnej</w:t>
      </w:r>
      <w:r w:rsidRPr="00F87704">
        <w:rPr>
          <w:color w:val="000000" w:themeColor="text1"/>
          <w:sz w:val="22"/>
        </w:rPr>
        <w:t xml:space="preserve"> (3. stupeň) alebo život ohrozujúcej </w:t>
      </w:r>
      <w:r w:rsidRPr="00F87704">
        <w:rPr>
          <w:color w:val="000000" w:themeColor="text1"/>
          <w:sz w:val="22"/>
        </w:rPr>
        <w:lastRenderedPageBreak/>
        <w:t>(4. stupeň) nefritíde sa má liečba sugemalimabom natrvalo ukončiť (pozri časť 4.2) a má sa podať 1 až 2 mg/kg/deň metylprednizolónu alebo ekvivalentu.</w:t>
      </w:r>
    </w:p>
    <w:p w14:paraId="161E5334" w14:textId="77777777" w:rsidR="0043355C" w:rsidRPr="00F87704" w:rsidRDefault="0043355C" w:rsidP="00610656">
      <w:pPr>
        <w:pStyle w:val="SynchrogenixBodyText"/>
        <w:keepNext/>
        <w:spacing w:before="0" w:after="0"/>
        <w:rPr>
          <w:color w:val="000000" w:themeColor="text1"/>
          <w:sz w:val="22"/>
          <w:szCs w:val="22"/>
        </w:rPr>
      </w:pPr>
    </w:p>
    <w:p w14:paraId="246AABF6" w14:textId="77777777" w:rsidR="002B35BB" w:rsidRPr="00F87704" w:rsidRDefault="00A92E2C" w:rsidP="00610656">
      <w:pPr>
        <w:pStyle w:val="SynchrogenixBodyText"/>
        <w:spacing w:before="0" w:after="0"/>
        <w:rPr>
          <w:i/>
          <w:iCs/>
          <w:color w:val="000000" w:themeColor="text1"/>
          <w:sz w:val="22"/>
          <w:szCs w:val="22"/>
        </w:rPr>
      </w:pPr>
      <w:bookmarkStart w:id="28" w:name="_Toc89774268"/>
      <w:r w:rsidRPr="00F87704">
        <w:rPr>
          <w:i/>
          <w:color w:val="000000" w:themeColor="text1"/>
          <w:sz w:val="22"/>
        </w:rPr>
        <w:t>Imunitne</w:t>
      </w:r>
      <w:bookmarkEnd w:id="28"/>
      <w:r w:rsidRPr="00F87704">
        <w:t xml:space="preserve"> </w:t>
      </w:r>
      <w:r w:rsidRPr="00F87704">
        <w:rPr>
          <w:i/>
          <w:color w:val="000000" w:themeColor="text1"/>
          <w:sz w:val="22"/>
        </w:rPr>
        <w:t>podmienené endokrinopatie</w:t>
      </w:r>
    </w:p>
    <w:p w14:paraId="5E08E535" w14:textId="036C2A37" w:rsidR="00F87704" w:rsidRDefault="00A92E2C" w:rsidP="00610656">
      <w:pPr>
        <w:pStyle w:val="SynchrogenixBodyText"/>
        <w:spacing w:before="0" w:after="0"/>
      </w:pPr>
      <w:r w:rsidRPr="00F87704">
        <w:rPr>
          <w:color w:val="000000" w:themeColor="text1"/>
          <w:sz w:val="22"/>
        </w:rPr>
        <w:t>U pacientov dostávajúcich liečbu sugemalimabom sa hlásili imunitne podmienené endokrinopatie vrátane hypertyreózy, hypotyreózy, tyroitídy, diabet</w:t>
      </w:r>
      <w:r w:rsidR="00A977F2">
        <w:rPr>
          <w:rFonts w:hint="eastAsia"/>
          <w:color w:val="000000" w:themeColor="text1"/>
          <w:sz w:val="22"/>
          <w:lang w:eastAsia="zh-TW"/>
        </w:rPr>
        <w:t>es</w:t>
      </w:r>
      <w:r w:rsidRPr="00F87704">
        <w:rPr>
          <w:color w:val="000000" w:themeColor="text1"/>
          <w:sz w:val="22"/>
        </w:rPr>
        <w:t xml:space="preserve"> mellitus, nadobličkovej nedostatočnosti a hypofyzitídy (pozri časť 4.8).</w:t>
      </w:r>
    </w:p>
    <w:p w14:paraId="48FD300F" w14:textId="77777777" w:rsidR="002B35BB" w:rsidRPr="00F87704" w:rsidRDefault="002B35BB" w:rsidP="00610656">
      <w:pPr>
        <w:pStyle w:val="SynchrogenixBodyTextIndented"/>
        <w:spacing w:before="0" w:after="0"/>
        <w:ind w:left="0"/>
        <w:rPr>
          <w:i/>
          <w:iCs/>
          <w:color w:val="000000" w:themeColor="text1"/>
          <w:sz w:val="22"/>
          <w:szCs w:val="22"/>
          <w:u w:val="single"/>
        </w:rPr>
      </w:pPr>
    </w:p>
    <w:p w14:paraId="164E00AB" w14:textId="06AC0AA3" w:rsidR="00F87704" w:rsidRDefault="00A92E2C" w:rsidP="00610656">
      <w:pPr>
        <w:pStyle w:val="SynchrogenixBodyText"/>
        <w:spacing w:before="0" w:after="0"/>
        <w:rPr>
          <w:color w:val="000000" w:themeColor="text1"/>
          <w:sz w:val="22"/>
        </w:rPr>
      </w:pPr>
      <w:r w:rsidRPr="00F87704">
        <w:rPr>
          <w:color w:val="000000" w:themeColor="text1"/>
          <w:sz w:val="22"/>
        </w:rPr>
        <w:t xml:space="preserve">U pacientov dostávajúcich sugemalimab sa hlásili poruchy štítnej žľazy vrátane hypertyreózy, hypotyreózy a tyroitídy. Tie sa môžu vyskytnúť kedykoľvek počas liečby, preto je potrebné </w:t>
      </w:r>
      <w:r w:rsidR="00EB36E3">
        <w:rPr>
          <w:color w:val="000000" w:themeColor="text1"/>
          <w:sz w:val="22"/>
        </w:rPr>
        <w:t>u</w:t>
      </w:r>
      <w:r w:rsidR="00D43C4A">
        <w:rPr>
          <w:color w:val="000000" w:themeColor="text1"/>
          <w:sz w:val="22"/>
        </w:rPr>
        <w:t> </w:t>
      </w:r>
      <w:r w:rsidRPr="00F87704">
        <w:rPr>
          <w:color w:val="000000" w:themeColor="text1"/>
          <w:sz w:val="22"/>
        </w:rPr>
        <w:t>pacientov sledovať zmeny funkcie štítnej žľazy a klinické prejavy a príznaky porúch štítnej žľazy (na začiatku liečby, pravidelne počas liečby a podľa indikácie na základe klinického hodnotenia).</w:t>
      </w:r>
    </w:p>
    <w:p w14:paraId="347F930F" w14:textId="77777777" w:rsidR="002D0221" w:rsidRPr="00F87704" w:rsidRDefault="002D0221" w:rsidP="00610656">
      <w:pPr>
        <w:pStyle w:val="SynchrogenixBodyText"/>
        <w:spacing w:before="0" w:after="0"/>
        <w:rPr>
          <w:color w:val="000000" w:themeColor="text1"/>
          <w:sz w:val="22"/>
          <w:szCs w:val="22"/>
        </w:rPr>
      </w:pPr>
    </w:p>
    <w:p w14:paraId="35F82AEA" w14:textId="7AEE0199" w:rsidR="00A2674E" w:rsidRPr="00F87704" w:rsidRDefault="00A92E2C" w:rsidP="00610656">
      <w:pPr>
        <w:pStyle w:val="SynchrogenixBodyText"/>
        <w:spacing w:before="0" w:after="0"/>
        <w:rPr>
          <w:color w:val="000000" w:themeColor="text1"/>
          <w:sz w:val="22"/>
          <w:szCs w:val="22"/>
        </w:rPr>
      </w:pPr>
      <w:r w:rsidRPr="00F87704">
        <w:rPr>
          <w:sz w:val="22"/>
        </w:rPr>
        <w:t>Pri symptomatickej hypotyreóze sa má liečba sugemalimabom odložiť a podľa potreby sa má podať substitučná liečba tyroxínom.</w:t>
      </w:r>
      <w:r w:rsidRPr="00F87704">
        <w:rPr>
          <w:color w:val="000000" w:themeColor="text1"/>
          <w:sz w:val="22"/>
        </w:rPr>
        <w:t xml:space="preserve"> </w:t>
      </w:r>
      <w:r w:rsidRPr="00F87704">
        <w:rPr>
          <w:sz w:val="22"/>
        </w:rPr>
        <w:t>Pri symptomatickej hypertyreóze sa má liečba sugemalimabom odložiť a podľa potreby sa má začať liečba liekmi potláčajúcimi činnosť štítnej žľazy.</w:t>
      </w:r>
      <w:r w:rsidRPr="00F87704">
        <w:rPr>
          <w:color w:val="000000" w:themeColor="text1"/>
          <w:sz w:val="22"/>
        </w:rPr>
        <w:t xml:space="preserve"> Ak sú príznaky pod kontrolou a funkcia štítnej žľazy sa zlepšuje, môže sa znovu začať liečba sugemalimabom. Pri život ohrozujúcej (4. stupeň) hypotyreóze alebo hypertyreóze sa má liečba sugemalimabom natrvalo ukončiť (pozri časť 4.2).</w:t>
      </w:r>
    </w:p>
    <w:p w14:paraId="0C9314CC" w14:textId="77777777" w:rsidR="00A2674E" w:rsidRPr="00F87704" w:rsidRDefault="00A2674E" w:rsidP="00610656">
      <w:pPr>
        <w:pStyle w:val="SynchrogenixBodyText"/>
        <w:spacing w:before="0" w:after="0"/>
        <w:rPr>
          <w:color w:val="000000" w:themeColor="text1"/>
          <w:sz w:val="22"/>
          <w:szCs w:val="22"/>
        </w:rPr>
      </w:pPr>
    </w:p>
    <w:p w14:paraId="01919C06" w14:textId="70492BD6" w:rsidR="009F43B7" w:rsidRPr="00F87704" w:rsidRDefault="00A92E2C" w:rsidP="00610656">
      <w:pPr>
        <w:pStyle w:val="SynchrogenixBodyTextIndented"/>
        <w:keepNext/>
        <w:keepLines/>
        <w:spacing w:before="0" w:after="0"/>
        <w:ind w:left="0"/>
        <w:rPr>
          <w:color w:val="000000" w:themeColor="text1"/>
          <w:sz w:val="22"/>
          <w:szCs w:val="22"/>
        </w:rPr>
      </w:pPr>
      <w:r w:rsidRPr="00F87704">
        <w:rPr>
          <w:color w:val="000000" w:themeColor="text1"/>
          <w:sz w:val="22"/>
        </w:rPr>
        <w:t xml:space="preserve">U pacientov dostávajúcich sugemalimab sa hlásil diabetes mellitus 1. typu. </w:t>
      </w:r>
      <w:r w:rsidRPr="00ED28C6">
        <w:rPr>
          <w:color w:val="000000" w:themeColor="text1"/>
          <w:sz w:val="22"/>
        </w:rPr>
        <w:t>Pacientov je potrebné sledovať na</w:t>
      </w:r>
      <w:r w:rsidRPr="00F87704">
        <w:rPr>
          <w:color w:val="000000" w:themeColor="text1"/>
          <w:sz w:val="22"/>
        </w:rPr>
        <w:t xml:space="preserve"> hyperglykémiu alebo iné prejavy a príznaky diabetu a liečiť ich inzulínom podľa klinickej indikácie.</w:t>
      </w:r>
      <w:r w:rsidRPr="00F87704">
        <w:t xml:space="preserve"> </w:t>
      </w:r>
      <w:r w:rsidRPr="00F87704">
        <w:rPr>
          <w:color w:val="000000" w:themeColor="text1"/>
          <w:sz w:val="22"/>
        </w:rPr>
        <w:t>Pri diabete</w:t>
      </w:r>
      <w:r w:rsidR="00BE2C28">
        <w:rPr>
          <w:rFonts w:hint="eastAsia"/>
          <w:color w:val="000000" w:themeColor="text1"/>
          <w:sz w:val="22"/>
          <w:lang w:eastAsia="zh-TW"/>
        </w:rPr>
        <w:t>s</w:t>
      </w:r>
      <w:r w:rsidRPr="00F87704">
        <w:rPr>
          <w:color w:val="000000" w:themeColor="text1"/>
          <w:sz w:val="22"/>
        </w:rPr>
        <w:t xml:space="preserve"> mellitus typu 1 spojenom s hyperglykémiou 3. stupňa sa má liečba sugemalimabom odložiť. Ak sa substitučnou liečbou inzulínom dosiahne metabolická kontrola, môže sa znovu začať liečba sugemalimabom. Pri diabete</w:t>
      </w:r>
      <w:r w:rsidR="00BE2C28">
        <w:rPr>
          <w:rFonts w:hint="eastAsia"/>
          <w:color w:val="000000" w:themeColor="text1"/>
          <w:sz w:val="22"/>
          <w:lang w:eastAsia="zh-TW"/>
        </w:rPr>
        <w:t>s</w:t>
      </w:r>
      <w:r w:rsidRPr="00F87704">
        <w:rPr>
          <w:color w:val="000000" w:themeColor="text1"/>
          <w:sz w:val="22"/>
        </w:rPr>
        <w:t xml:space="preserve"> mellitus 1. typu spojenom so život ohrozujúcou (4. stupeň) hyperglykémiou sa má liečba sugemalimabom natrvalo ukončiť (pozri časť 4.2).</w:t>
      </w:r>
    </w:p>
    <w:p w14:paraId="6B1280C2" w14:textId="77777777" w:rsidR="003000B6" w:rsidRPr="00F87704" w:rsidRDefault="003000B6" w:rsidP="00610656">
      <w:pPr>
        <w:pStyle w:val="SynchrogenixBodyText"/>
        <w:spacing w:before="0" w:after="0"/>
        <w:rPr>
          <w:color w:val="000000" w:themeColor="text1"/>
          <w:sz w:val="22"/>
          <w:szCs w:val="22"/>
        </w:rPr>
      </w:pPr>
    </w:p>
    <w:p w14:paraId="497C6581" w14:textId="174F4304" w:rsidR="00F87704" w:rsidRDefault="00A92E2C" w:rsidP="00610656">
      <w:pPr>
        <w:pStyle w:val="SynchrogenixBodyText"/>
        <w:keepNext/>
        <w:spacing w:before="0" w:after="0"/>
        <w:rPr>
          <w:color w:val="000000" w:themeColor="text1"/>
          <w:sz w:val="22"/>
        </w:rPr>
      </w:pPr>
      <w:r w:rsidRPr="00F87704">
        <w:rPr>
          <w:color w:val="000000" w:themeColor="text1"/>
          <w:sz w:val="22"/>
          <w:shd w:val="clear" w:color="auto" w:fill="FFFFFF"/>
        </w:rPr>
        <w:t xml:space="preserve">U pacientov dostávajúcich </w:t>
      </w:r>
      <w:r w:rsidRPr="00F87704">
        <w:rPr>
          <w:color w:val="000000" w:themeColor="text1"/>
          <w:sz w:val="22"/>
        </w:rPr>
        <w:t>sugemalimab</w:t>
      </w:r>
      <w:r w:rsidRPr="00F87704">
        <w:rPr>
          <w:color w:val="000000" w:themeColor="text1"/>
          <w:sz w:val="22"/>
          <w:shd w:val="clear" w:color="auto" w:fill="FFFFFF"/>
        </w:rPr>
        <w:t xml:space="preserve"> sa hlásila nadobličková nedostatočnosť. </w:t>
      </w:r>
      <w:r w:rsidRPr="00F87704">
        <w:rPr>
          <w:color w:val="000000" w:themeColor="text1"/>
          <w:sz w:val="22"/>
        </w:rPr>
        <w:t xml:space="preserve">U pacientov dostávajúcich sugemalimab sa hlásila aj hypofyzitída. </w:t>
      </w:r>
      <w:r w:rsidR="00CE0EBE">
        <w:rPr>
          <w:color w:val="000000" w:themeColor="text1"/>
          <w:sz w:val="22"/>
        </w:rPr>
        <w:t>U p</w:t>
      </w:r>
      <w:r w:rsidRPr="00ED28C6">
        <w:rPr>
          <w:color w:val="000000" w:themeColor="text1"/>
          <w:sz w:val="22"/>
        </w:rPr>
        <w:t xml:space="preserve">acientov je potrebné sledovať </w:t>
      </w:r>
      <w:r w:rsidRPr="00F87704">
        <w:rPr>
          <w:color w:val="000000" w:themeColor="text1"/>
          <w:sz w:val="22"/>
        </w:rPr>
        <w:t xml:space="preserve">prejavy a príznaky nadobličkovej nedostatočnosti alebo hypofyzitídy (vrátane hypopituitarizmu) a majú sa vylúčiť iné príčiny. </w:t>
      </w:r>
      <w:r w:rsidRPr="00F87704">
        <w:rPr>
          <w:sz w:val="22"/>
        </w:rPr>
        <w:t>Pri nadobličkovej nedostatočnosti 2. stupňa alebo hypofyzitíde 2. alebo 3. stupňa sa má liečba sugemalimabom odložiť (pozri časť 4.2) a liečba sa môže znovu začať, ak sa udalosť upraví na 0. až 1. stupeň.</w:t>
      </w:r>
      <w:r w:rsidRPr="00F87704">
        <w:rPr>
          <w:color w:val="000000"/>
          <w:sz w:val="22"/>
        </w:rPr>
        <w:t xml:space="preserve"> </w:t>
      </w:r>
      <w:r w:rsidRPr="00F87704">
        <w:rPr>
          <w:color w:val="000000" w:themeColor="text1"/>
          <w:sz w:val="22"/>
        </w:rPr>
        <w:t>Kortikosteroidy na liečbu nadobličkovej nedostatočnosti alebo hypofyzitídy a ďalšia substitučná hormonálna liečba (ako je tyroxín u pacientov s hypofyzitídou) sa majú podávať podľa klinickej indikácie. Na zabezpečenie vhodnej substitúcie hormónov sa má sledovať funkcia hypofýzy a hladiny hormónov. Pri nadobličkovej nedostatočnosti 3. alebo 4. stupňa a hypofyzitíde 4. stupňa sa má liečba sugemalimabom natrvalo ukončiť.</w:t>
      </w:r>
      <w:bookmarkStart w:id="29" w:name="_Toc89774271"/>
    </w:p>
    <w:p w14:paraId="2B7938E0" w14:textId="77777777" w:rsidR="006D55BB" w:rsidRPr="00F87704" w:rsidRDefault="006D55BB" w:rsidP="00610656">
      <w:pPr>
        <w:pStyle w:val="SynchrogenixBodyText"/>
        <w:spacing w:before="0" w:after="0"/>
        <w:rPr>
          <w:rFonts w:eastAsia="等线"/>
          <w:i/>
          <w:color w:val="000000" w:themeColor="text1"/>
          <w:sz w:val="22"/>
          <w:szCs w:val="22"/>
          <w:u w:val="single"/>
        </w:rPr>
      </w:pPr>
    </w:p>
    <w:p w14:paraId="6487BD25" w14:textId="77777777" w:rsidR="00F83609" w:rsidRPr="00F87704" w:rsidRDefault="00A92E2C" w:rsidP="00610656">
      <w:pPr>
        <w:pStyle w:val="SynchrogenixBodyText"/>
        <w:spacing w:before="0" w:after="0"/>
        <w:rPr>
          <w:i/>
          <w:iCs/>
          <w:color w:val="000000" w:themeColor="text1"/>
          <w:sz w:val="22"/>
          <w:szCs w:val="22"/>
        </w:rPr>
      </w:pPr>
      <w:r w:rsidRPr="00F87704">
        <w:rPr>
          <w:i/>
          <w:color w:val="000000" w:themeColor="text1"/>
          <w:sz w:val="22"/>
        </w:rPr>
        <w:t>Imunitne podmienená myozitída</w:t>
      </w:r>
      <w:bookmarkEnd w:id="29"/>
    </w:p>
    <w:p w14:paraId="46701121" w14:textId="53435C8E" w:rsidR="00785C41" w:rsidRPr="00F87704" w:rsidRDefault="00A92E2C" w:rsidP="00FC4B3F">
      <w:pPr>
        <w:pStyle w:val="SynchrogenixBodyText"/>
        <w:spacing w:before="0" w:after="0"/>
        <w:rPr>
          <w:color w:val="000000" w:themeColor="text1"/>
          <w:sz w:val="22"/>
          <w:szCs w:val="22"/>
        </w:rPr>
      </w:pPr>
      <w:r w:rsidRPr="00F87704">
        <w:rPr>
          <w:color w:val="000000" w:themeColor="text1"/>
          <w:sz w:val="22"/>
        </w:rPr>
        <w:t xml:space="preserve">U pacientov dostávajúcich sugemalimab sa hlásila imunitne podmienená myozitída s veľmi nízkou frekvenciou alebo oneskoreným nástupom príznakov (pozri časť 4.8). </w:t>
      </w:r>
      <w:r w:rsidR="00951EB2">
        <w:rPr>
          <w:color w:val="000000" w:themeColor="text1"/>
          <w:sz w:val="22"/>
        </w:rPr>
        <w:t>U</w:t>
      </w:r>
      <w:r w:rsidR="00D43C4A">
        <w:rPr>
          <w:color w:val="000000" w:themeColor="text1"/>
          <w:sz w:val="22"/>
        </w:rPr>
        <w:t> </w:t>
      </w:r>
      <w:r w:rsidR="00951EB2">
        <w:rPr>
          <w:color w:val="000000" w:themeColor="text1"/>
          <w:sz w:val="22"/>
        </w:rPr>
        <w:t>p</w:t>
      </w:r>
      <w:r w:rsidRPr="00F87704">
        <w:rPr>
          <w:color w:val="000000" w:themeColor="text1"/>
          <w:sz w:val="22"/>
        </w:rPr>
        <w:t>acientov je potrebné sledovať potenciáln</w:t>
      </w:r>
      <w:r w:rsidR="00951EB2">
        <w:rPr>
          <w:color w:val="000000" w:themeColor="text1"/>
          <w:sz w:val="22"/>
        </w:rPr>
        <w:t>y výskyt</w:t>
      </w:r>
      <w:r w:rsidRPr="00F87704">
        <w:rPr>
          <w:color w:val="000000" w:themeColor="text1"/>
          <w:sz w:val="22"/>
        </w:rPr>
        <w:t xml:space="preserve"> myozitíd</w:t>
      </w:r>
      <w:r w:rsidR="00951EB2">
        <w:rPr>
          <w:color w:val="000000" w:themeColor="text1"/>
          <w:sz w:val="22"/>
        </w:rPr>
        <w:t>y</w:t>
      </w:r>
      <w:r w:rsidRPr="00F87704">
        <w:rPr>
          <w:color w:val="000000" w:themeColor="text1"/>
          <w:sz w:val="22"/>
        </w:rPr>
        <w:t xml:space="preserve"> a majú sa vylúčiť iné príčiny. Ak sa u pacienta vyvinú prejavy a príznaky myozitídy, má sa vykonávať dôkladné sledovanie a pacient má byť bezodkladne </w:t>
      </w:r>
      <w:r w:rsidR="00FF78E6" w:rsidRPr="00F87704">
        <w:rPr>
          <w:color w:val="000000" w:themeColor="text1"/>
          <w:sz w:val="22"/>
        </w:rPr>
        <w:t>od</w:t>
      </w:r>
      <w:r w:rsidR="00FF78E6">
        <w:rPr>
          <w:color w:val="000000" w:themeColor="text1"/>
          <w:sz w:val="22"/>
        </w:rPr>
        <w:t>oslan</w:t>
      </w:r>
      <w:r w:rsidR="00FF78E6" w:rsidRPr="00F87704">
        <w:rPr>
          <w:color w:val="000000" w:themeColor="text1"/>
          <w:sz w:val="22"/>
        </w:rPr>
        <w:t>ý</w:t>
      </w:r>
      <w:r w:rsidRPr="00F87704">
        <w:rPr>
          <w:color w:val="000000" w:themeColor="text1"/>
          <w:sz w:val="22"/>
        </w:rPr>
        <w:t xml:space="preserve"> k odbornému lekárovi na vyhodnotenie a liečbu. Na základe závažnosti nežiaducej reakcie sa má liečba sugemalimabom odložiť alebo natrvalo ukončiť (pozri časť 4.2).</w:t>
      </w:r>
      <w:r w:rsidR="00B5698D" w:rsidRPr="00F87704">
        <w:rPr>
          <w:color w:val="000000" w:themeColor="text1"/>
          <w:sz w:val="22"/>
        </w:rPr>
        <w:t xml:space="preserve"> Pri myozitíde 2.</w:t>
      </w:r>
      <w:r w:rsidR="00612E36" w:rsidRPr="00F87704">
        <w:rPr>
          <w:color w:val="000000" w:themeColor="text1"/>
          <w:sz w:val="22"/>
        </w:rPr>
        <w:t> </w:t>
      </w:r>
      <w:r w:rsidR="00B5698D" w:rsidRPr="00F87704">
        <w:rPr>
          <w:color w:val="000000" w:themeColor="text1"/>
          <w:sz w:val="22"/>
        </w:rPr>
        <w:t>stupňa sa má podať 1 až 2 mg/kg/deň prednizónu alebo ekvivalentu. Pri myozitíde 3. alebo 4.</w:t>
      </w:r>
      <w:r w:rsidR="00612E36" w:rsidRPr="00F87704">
        <w:rPr>
          <w:color w:val="000000" w:themeColor="text1"/>
          <w:sz w:val="22"/>
        </w:rPr>
        <w:t> </w:t>
      </w:r>
      <w:r w:rsidR="00B5698D" w:rsidRPr="00F87704">
        <w:rPr>
          <w:color w:val="000000" w:themeColor="text1"/>
          <w:sz w:val="22"/>
        </w:rPr>
        <w:t>stupňa sa má podať 1 až 2 mg/kg/deň metylprednizolónu alebo ekvivalentu.</w:t>
      </w:r>
    </w:p>
    <w:p w14:paraId="544DECEA" w14:textId="77777777" w:rsidR="00160DB1" w:rsidRPr="00F87704" w:rsidRDefault="00160DB1" w:rsidP="00610656">
      <w:pPr>
        <w:pStyle w:val="SynchrogenixBodyText"/>
        <w:spacing w:before="0" w:after="0"/>
        <w:rPr>
          <w:color w:val="000000" w:themeColor="text1"/>
          <w:sz w:val="22"/>
          <w:szCs w:val="22"/>
        </w:rPr>
      </w:pPr>
    </w:p>
    <w:p w14:paraId="4C86A340" w14:textId="77777777" w:rsidR="002B35BB" w:rsidRPr="00F87704" w:rsidRDefault="00A92E2C" w:rsidP="00610656">
      <w:pPr>
        <w:pStyle w:val="SynchrogenixBodyText"/>
        <w:spacing w:before="0" w:after="0"/>
        <w:rPr>
          <w:i/>
          <w:iCs/>
          <w:color w:val="000000" w:themeColor="text1"/>
          <w:sz w:val="22"/>
          <w:szCs w:val="22"/>
        </w:rPr>
      </w:pPr>
      <w:bookmarkStart w:id="30" w:name="_Toc89774272"/>
      <w:r w:rsidRPr="00F87704">
        <w:rPr>
          <w:i/>
          <w:color w:val="000000" w:themeColor="text1"/>
          <w:sz w:val="22"/>
        </w:rPr>
        <w:t>Imunitne podmienená myokarditída</w:t>
      </w:r>
      <w:bookmarkEnd w:id="30"/>
    </w:p>
    <w:p w14:paraId="6431AAB6" w14:textId="422394B2" w:rsidR="002B35BB" w:rsidRDefault="00A92E2C" w:rsidP="00610656">
      <w:pPr>
        <w:pStyle w:val="SynchrogenixBodyText"/>
        <w:spacing w:before="0" w:after="0"/>
        <w:rPr>
          <w:color w:val="000000" w:themeColor="text1"/>
          <w:sz w:val="22"/>
        </w:rPr>
      </w:pPr>
      <w:r w:rsidRPr="00F87704">
        <w:rPr>
          <w:color w:val="000000" w:themeColor="text1"/>
          <w:sz w:val="22"/>
        </w:rPr>
        <w:t xml:space="preserve">U pacientov dostávajúcich sugemalimab sa hlásila imunitne podmienená myokarditída (pozri časť 4.8). </w:t>
      </w:r>
      <w:r w:rsidRPr="00ED28C6">
        <w:rPr>
          <w:color w:val="000000" w:themeColor="text1"/>
          <w:sz w:val="22"/>
        </w:rPr>
        <w:t>Pacientov je potrebné sledovať na</w:t>
      </w:r>
      <w:r w:rsidRPr="00F87704">
        <w:rPr>
          <w:color w:val="000000" w:themeColor="text1"/>
          <w:sz w:val="22"/>
        </w:rPr>
        <w:t xml:space="preserve"> podozrenie na myokarditídu a majú sa vylúčiť iné príčiny. </w:t>
      </w:r>
      <w:r w:rsidRPr="00F87704">
        <w:rPr>
          <w:sz w:val="22"/>
        </w:rPr>
        <w:t xml:space="preserve">Pri podozrení na myokarditídu sa má liečba sugemalimabom odložiť, ihneď sa má začať liečba systémovými kortikosteroidmi v dávke 1 až 2 mg/kg/deň prednizónu alebo ekvivalentu a bezodkladne sa má zahájiť kardiologická konzultácia s diagnostickým spracovaním podľa súčasných klinických odporúčaní. Keď je stanovená diagnóza myokarditídy, liečba sugemalimabom sa má pri myokarditíde 2., 3. alebo 4. stupňa </w:t>
      </w:r>
      <w:r w:rsidRPr="00F87704">
        <w:rPr>
          <w:color w:val="000000" w:themeColor="text1"/>
          <w:sz w:val="22"/>
        </w:rPr>
        <w:t>natrvalo ukončiť (pozri časť 4.2).</w:t>
      </w:r>
    </w:p>
    <w:p w14:paraId="3155DE51" w14:textId="77777777" w:rsidR="001E3D91" w:rsidRPr="00F87704" w:rsidRDefault="001E3D91" w:rsidP="00610656">
      <w:pPr>
        <w:pStyle w:val="SynchrogenixBodyText"/>
        <w:spacing w:before="0" w:after="0"/>
        <w:rPr>
          <w:color w:val="000000" w:themeColor="text1"/>
          <w:sz w:val="22"/>
          <w:szCs w:val="22"/>
        </w:rPr>
      </w:pPr>
    </w:p>
    <w:p w14:paraId="55967304" w14:textId="77777777" w:rsidR="005D6DCF" w:rsidRPr="00F87704" w:rsidRDefault="005D6DCF" w:rsidP="00610656">
      <w:pPr>
        <w:pStyle w:val="SynchrogenixBodyText"/>
        <w:spacing w:before="0" w:after="0"/>
        <w:rPr>
          <w:color w:val="000000" w:themeColor="text1"/>
          <w:sz w:val="22"/>
          <w:szCs w:val="22"/>
        </w:rPr>
      </w:pPr>
      <w:r w:rsidRPr="00F87704">
        <w:rPr>
          <w:i/>
          <w:color w:val="000000" w:themeColor="text1"/>
          <w:sz w:val="22"/>
        </w:rPr>
        <w:lastRenderedPageBreak/>
        <w:t>Imunitne podmienená pankreatitída</w:t>
      </w:r>
    </w:p>
    <w:p w14:paraId="07C732CE" w14:textId="6A0C567D" w:rsidR="005D6DCF" w:rsidRPr="00F87704" w:rsidRDefault="005D6DCF" w:rsidP="00610656">
      <w:pPr>
        <w:pStyle w:val="SynchrogenixBodyText"/>
        <w:spacing w:before="0" w:after="0"/>
        <w:rPr>
          <w:color w:val="000000" w:themeColor="text1"/>
          <w:sz w:val="22"/>
          <w:szCs w:val="22"/>
        </w:rPr>
      </w:pPr>
      <w:r w:rsidRPr="00F87704">
        <w:rPr>
          <w:color w:val="000000" w:themeColor="text1"/>
          <w:sz w:val="22"/>
        </w:rPr>
        <w:t xml:space="preserve">U pacientov dostávajúcich sugemalimab sa hlásila imunitne podmienená pankreatitída (pozri časť 4.8). </w:t>
      </w:r>
      <w:r w:rsidR="00CE0EBE">
        <w:rPr>
          <w:color w:val="000000" w:themeColor="text1"/>
          <w:sz w:val="22"/>
        </w:rPr>
        <w:t>U p</w:t>
      </w:r>
      <w:r w:rsidRPr="00ED28C6">
        <w:rPr>
          <w:color w:val="000000" w:themeColor="text1"/>
          <w:sz w:val="22"/>
        </w:rPr>
        <w:t>acientov je potrebné dôkladne sledovať prejavy a príznaky</w:t>
      </w:r>
      <w:r w:rsidRPr="00F87704">
        <w:rPr>
          <w:color w:val="000000" w:themeColor="text1"/>
          <w:sz w:val="22"/>
        </w:rPr>
        <w:t xml:space="preserve"> naznačujúce akútnu pankreatitídu a zvýšené hladiny sérovej amylázy alebo lipázy. Pri pankreatitíde 2. stupňa sa má liečba sugemalimabom odložiť a má sa podať 1 až 2 mg/kg/deň prednizónu alebo ekvivalentu. Pri pankreatitíde 2. stupňa sa môže liečba sugemalimabom znovu začať, ak po postupnom ukončení podávania kortikosteroidu zostane </w:t>
      </w:r>
      <w:r w:rsidR="006578D3">
        <w:rPr>
          <w:color w:val="000000" w:themeColor="text1"/>
          <w:sz w:val="22"/>
        </w:rPr>
        <w:t>stav</w:t>
      </w:r>
      <w:r w:rsidRPr="00F87704">
        <w:rPr>
          <w:color w:val="000000" w:themeColor="text1"/>
          <w:sz w:val="22"/>
        </w:rPr>
        <w:t xml:space="preserve"> na 0. až 1 stupni. Pri </w:t>
      </w:r>
      <w:r w:rsidR="00CE0EBE">
        <w:rPr>
          <w:color w:val="000000" w:themeColor="text1"/>
          <w:sz w:val="22"/>
        </w:rPr>
        <w:t>závažnej</w:t>
      </w:r>
      <w:r w:rsidRPr="00F87704">
        <w:rPr>
          <w:color w:val="000000" w:themeColor="text1"/>
          <w:sz w:val="22"/>
        </w:rPr>
        <w:t xml:space="preserve"> (3. stupeň) alebo život ohrozujúcej (4. stupeň) pankreatitíde sa má liečba sugemalimabom natrvalo ukončiť (pozri časť 4.2) a má sa podať 1 až 2 mg/kg/deň metylprednizolónu alebo ekvivalentu.</w:t>
      </w:r>
    </w:p>
    <w:p w14:paraId="0F28FF09" w14:textId="77777777" w:rsidR="00FF46D6" w:rsidRPr="00F87704"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F87704" w:rsidRDefault="005D6DCF" w:rsidP="00610656">
      <w:pPr>
        <w:pStyle w:val="SynchrogenixBodyText"/>
        <w:keepNext/>
        <w:spacing w:before="0" w:after="0"/>
        <w:rPr>
          <w:color w:val="000000" w:themeColor="text1"/>
          <w:sz w:val="22"/>
          <w:szCs w:val="22"/>
        </w:rPr>
      </w:pPr>
      <w:r w:rsidRPr="00F87704">
        <w:rPr>
          <w:i/>
          <w:color w:val="000000" w:themeColor="text1"/>
          <w:sz w:val="22"/>
        </w:rPr>
        <w:t>Imunitne podmienené očné toxicity</w:t>
      </w:r>
    </w:p>
    <w:p w14:paraId="689DA2DC" w14:textId="765EF3D7" w:rsidR="005D6DCF" w:rsidRPr="00F87704" w:rsidRDefault="005D6DCF" w:rsidP="00610656">
      <w:pPr>
        <w:pStyle w:val="SynchrogenixBodyText"/>
        <w:keepNext/>
        <w:spacing w:before="0" w:after="0"/>
        <w:rPr>
          <w:color w:val="000000" w:themeColor="text1"/>
          <w:sz w:val="22"/>
          <w:szCs w:val="22"/>
        </w:rPr>
      </w:pPr>
      <w:r w:rsidRPr="00F87704">
        <w:rPr>
          <w:color w:val="000000" w:themeColor="text1"/>
          <w:sz w:val="22"/>
        </w:rPr>
        <w:t xml:space="preserve">U pacientov dostávajúcich sugemalimab sa hlásili imunitne podmienené očné toxicity (pozri časť 4.8). Pri očných toxicitách 2. stupňa sa má liečba sugemalimabom odložiť a má sa podať 1 až 2 mg/kg/deň prednizónu alebo ekvivalentu. Pri očných toxicitách 2. stupňa sa môže liečba sugemalimabom znovu začať, ak po postupnom ukončení podávania kortikosteroidu zostane </w:t>
      </w:r>
      <w:r w:rsidR="0068316A">
        <w:rPr>
          <w:color w:val="000000" w:themeColor="text1"/>
          <w:sz w:val="22"/>
        </w:rPr>
        <w:t>stav</w:t>
      </w:r>
      <w:r w:rsidR="003D28AE" w:rsidRPr="00F87704">
        <w:rPr>
          <w:color w:val="000000" w:themeColor="text1"/>
          <w:sz w:val="22"/>
        </w:rPr>
        <w:t xml:space="preserve"> </w:t>
      </w:r>
      <w:r w:rsidRPr="00F87704">
        <w:rPr>
          <w:color w:val="000000" w:themeColor="text1"/>
          <w:sz w:val="22"/>
        </w:rPr>
        <w:t xml:space="preserve">na 0. až 1. stupni. Pri </w:t>
      </w:r>
      <w:r w:rsidR="00CE0EBE">
        <w:rPr>
          <w:color w:val="000000" w:themeColor="text1"/>
          <w:sz w:val="22"/>
        </w:rPr>
        <w:t>závažných</w:t>
      </w:r>
      <w:r w:rsidRPr="00F87704">
        <w:rPr>
          <w:color w:val="000000" w:themeColor="text1"/>
          <w:sz w:val="22"/>
        </w:rPr>
        <w:t xml:space="preserve"> (3. stupeň) alebo život ohrozujúcich (4. stupeň) očných toxicitách sa má liečba sugemalimabom natrvalo ukončiť (pozri časť 4.2) a má sa podať 1 až 2 mg/kg/deň metylprednizolónu alebo ekvivalentu.</w:t>
      </w:r>
    </w:p>
    <w:p w14:paraId="7222DCAF" w14:textId="77777777" w:rsidR="00FF46D6" w:rsidRPr="00F87704" w:rsidRDefault="00FF46D6" w:rsidP="00610656">
      <w:pPr>
        <w:pStyle w:val="SynchrogenixBodyText"/>
        <w:spacing w:before="0" w:after="0"/>
        <w:rPr>
          <w:color w:val="000000" w:themeColor="text1"/>
          <w:sz w:val="22"/>
          <w:szCs w:val="22"/>
        </w:rPr>
      </w:pPr>
    </w:p>
    <w:p w14:paraId="19B3FC1C" w14:textId="77777777" w:rsidR="009D6695" w:rsidRPr="00F87704" w:rsidRDefault="00A92E2C" w:rsidP="00610656">
      <w:pPr>
        <w:pStyle w:val="SynchrogenixBodyText"/>
        <w:keepNext/>
        <w:spacing w:before="0" w:after="0"/>
        <w:rPr>
          <w:color w:val="000000" w:themeColor="text1"/>
          <w:sz w:val="22"/>
          <w:szCs w:val="22"/>
        </w:rPr>
      </w:pPr>
      <w:r w:rsidRPr="00F87704">
        <w:rPr>
          <w:i/>
          <w:color w:val="000000" w:themeColor="text1"/>
          <w:sz w:val="22"/>
        </w:rPr>
        <w:t>Iné imunitne podmienené nežiaduce reakcie</w:t>
      </w:r>
    </w:p>
    <w:p w14:paraId="5066CAF9" w14:textId="23201DAE" w:rsidR="00BA44A6" w:rsidRPr="00F87704" w:rsidRDefault="00A92E2C" w:rsidP="00610656">
      <w:pPr>
        <w:pStyle w:val="SynchrogenixBodyText"/>
        <w:keepNext/>
        <w:spacing w:before="0" w:after="0"/>
        <w:rPr>
          <w:color w:val="000000" w:themeColor="text1"/>
          <w:sz w:val="22"/>
        </w:rPr>
      </w:pPr>
      <w:r w:rsidRPr="00F87704">
        <w:rPr>
          <w:color w:val="000000" w:themeColor="text1"/>
          <w:sz w:val="22"/>
        </w:rPr>
        <w:t>U pacientov dostávajúcich sugemalimab sa hlásili iné imunitne podmienené nežiaduce reakcie vrátane imunitne podmienených porúch horného gastrointestinálneho traktu, imunitne podmienenej artritídy, imunitne podmienenej pancytopénie/bicytopénie, imunitne podmienenej</w:t>
      </w:r>
      <w:r w:rsidR="003D28AE">
        <w:rPr>
          <w:color w:val="000000" w:themeColor="text1"/>
          <w:sz w:val="22"/>
        </w:rPr>
        <w:t xml:space="preserve"> </w:t>
      </w:r>
      <w:r w:rsidRPr="00F87704">
        <w:rPr>
          <w:color w:val="000000" w:themeColor="text1"/>
          <w:sz w:val="22"/>
        </w:rPr>
        <w:t>meningoencefalitídy/encefalitídy, imunitne podmieneného Guillain-Barré syndrómu/demyelinácie a imunitne podmienenej rabdomyolýzy/myopatie (pozri časť 4.8).</w:t>
      </w:r>
    </w:p>
    <w:p w14:paraId="3BCFB134" w14:textId="77777777" w:rsidR="00EE7F60" w:rsidRPr="00F87704" w:rsidRDefault="00EE7F60" w:rsidP="00726804">
      <w:pPr>
        <w:pStyle w:val="SynchrogenixBodyText"/>
        <w:spacing w:before="0" w:after="0"/>
        <w:rPr>
          <w:color w:val="000000" w:themeColor="text1"/>
          <w:sz w:val="22"/>
          <w:szCs w:val="22"/>
        </w:rPr>
      </w:pPr>
    </w:p>
    <w:p w14:paraId="28DB7326" w14:textId="685E772A" w:rsidR="00322BE7" w:rsidRPr="00F87704" w:rsidRDefault="00885AA7" w:rsidP="00610656">
      <w:pPr>
        <w:pStyle w:val="SynchrogenixBodyText"/>
        <w:keepNext/>
        <w:spacing w:before="0" w:after="0"/>
        <w:rPr>
          <w:color w:val="000000" w:themeColor="text1"/>
          <w:sz w:val="22"/>
          <w:szCs w:val="22"/>
        </w:rPr>
      </w:pPr>
      <w:r w:rsidRPr="00ED28C6">
        <w:rPr>
          <w:color w:val="000000" w:themeColor="text1"/>
          <w:sz w:val="22"/>
        </w:rPr>
        <w:t>Pacientov je potrebné sledovať na podozrenia</w:t>
      </w:r>
      <w:r w:rsidRPr="00F87704">
        <w:rPr>
          <w:color w:val="000000" w:themeColor="text1"/>
          <w:sz w:val="22"/>
        </w:rPr>
        <w:t xml:space="preserve"> na imunitne podmienené nežiaduce reakcie a má sa vykonať adekvátne vyhodnotenie na potvrdenie etiológie alebo vylúčenie iných príčin. Na základe závažnosti nežiaducej reakcie sa má liečba sugemalimabom odložiť alebo natrvalo ukončiť (pozri časť 4.2). </w:t>
      </w:r>
      <w:r w:rsidR="00612E36" w:rsidRPr="00F87704">
        <w:rPr>
          <w:color w:val="000000" w:themeColor="text1"/>
          <w:sz w:val="22"/>
        </w:rPr>
        <w:t>Pri imunitne podmienených nežiaducich reakciách 2. stupňa sa má podať 1 až 2 mg/kg/deň prednizónu alebo ekvivalentu. Pri imunitne podmienených nežiaducich reakciách 3. alebo 4. stupňa sa má podať 1 až 2 mg/kg/deň metylprednizolónu alebo ekvivalentu.</w:t>
      </w:r>
    </w:p>
    <w:p w14:paraId="2661C331" w14:textId="77777777" w:rsidR="2D990FB6" w:rsidRPr="00F87704" w:rsidRDefault="2D990FB6" w:rsidP="00610656">
      <w:pPr>
        <w:pStyle w:val="SynchrogenixBodyText"/>
        <w:keepNext/>
        <w:spacing w:before="0" w:after="0"/>
        <w:rPr>
          <w:color w:val="000000" w:themeColor="text1"/>
          <w:sz w:val="22"/>
          <w:szCs w:val="22"/>
        </w:rPr>
      </w:pPr>
    </w:p>
    <w:p w14:paraId="64CB4DD0" w14:textId="75BA1A97" w:rsidR="002B35BB" w:rsidRPr="00F87704" w:rsidRDefault="00A92E2C" w:rsidP="00610656">
      <w:pPr>
        <w:pStyle w:val="SynchrogenixBodyText"/>
        <w:keepNext/>
        <w:spacing w:before="0" w:after="0"/>
        <w:rPr>
          <w:color w:val="000000" w:themeColor="text1"/>
          <w:sz w:val="22"/>
          <w:szCs w:val="22"/>
          <w:u w:val="single"/>
        </w:rPr>
      </w:pPr>
      <w:bookmarkStart w:id="31" w:name="_Toc89774275"/>
      <w:r w:rsidRPr="00F87704">
        <w:rPr>
          <w:color w:val="000000" w:themeColor="text1"/>
          <w:sz w:val="22"/>
          <w:u w:val="single"/>
        </w:rPr>
        <w:t>Reakcie súvisiace s infúziou</w:t>
      </w:r>
      <w:bookmarkEnd w:id="31"/>
    </w:p>
    <w:p w14:paraId="323C3C7C" w14:textId="77777777" w:rsidR="007D6D5B" w:rsidRPr="00F87704" w:rsidRDefault="00A92E2C" w:rsidP="00610656">
      <w:pPr>
        <w:pStyle w:val="SynchrogenixBodyText"/>
        <w:spacing w:before="0" w:after="0"/>
        <w:rPr>
          <w:color w:val="000000" w:themeColor="text1"/>
          <w:sz w:val="22"/>
          <w:szCs w:val="22"/>
        </w:rPr>
      </w:pPr>
      <w:r w:rsidRPr="00F87704">
        <w:rPr>
          <w:color w:val="000000" w:themeColor="text1"/>
          <w:sz w:val="22"/>
        </w:rPr>
        <w:t xml:space="preserve">U pacientov dostávajúcich sugemalimabom sa hlásili reakcie súvisiace s infúziou vrátane anafylaktickej reakcie, hyperhidrózy, pyrexie, zimnice, erytému a vyrážky (pozri časť 4.8). Pacientov je potrebné dôkladne </w:t>
      </w:r>
      <w:r w:rsidRPr="00ED28C6">
        <w:rPr>
          <w:color w:val="000000" w:themeColor="text1"/>
          <w:sz w:val="22"/>
        </w:rPr>
        <w:t>sledovať na</w:t>
      </w:r>
      <w:r w:rsidRPr="00F87704">
        <w:rPr>
          <w:color w:val="000000" w:themeColor="text1"/>
          <w:sz w:val="22"/>
        </w:rPr>
        <w:t xml:space="preserve"> klinické prejavy a príznaky reakcií súvisiacich s infúziou a liečiť ich podľa odporúčaní v časti 4.2.</w:t>
      </w:r>
    </w:p>
    <w:p w14:paraId="4BE941C7" w14:textId="77777777" w:rsidR="00102717" w:rsidRPr="00F87704" w:rsidRDefault="00102717" w:rsidP="00610656">
      <w:pPr>
        <w:pStyle w:val="SynchrogenixBodyText"/>
        <w:spacing w:before="0" w:after="0"/>
        <w:rPr>
          <w:color w:val="000000" w:themeColor="text1"/>
          <w:sz w:val="22"/>
          <w:szCs w:val="22"/>
        </w:rPr>
      </w:pPr>
    </w:p>
    <w:p w14:paraId="4E8D5C3D" w14:textId="77777777" w:rsidR="002B35BB"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Pacienti vylúčení z klinických štúdií</w:t>
      </w:r>
    </w:p>
    <w:p w14:paraId="444EE758" w14:textId="2FB48CCE" w:rsidR="00F87704" w:rsidRDefault="00A92E2C" w:rsidP="00610656">
      <w:pPr>
        <w:pStyle w:val="SynchrogenixBodyText"/>
        <w:spacing w:before="0" w:after="0"/>
        <w:rPr>
          <w:sz w:val="22"/>
        </w:rPr>
      </w:pPr>
      <w:r w:rsidRPr="00F87704">
        <w:rPr>
          <w:sz w:val="22"/>
        </w:rPr>
        <w:t xml:space="preserve">Pacienti s nasledujúcimi stavmi boli vylúčení z klinickej štúdie: aktívne autoimunitné ochorenie, pacienti dostávajúci imunosupresívnu liečbu, podanie očkovacej látky so živým vírusom </w:t>
      </w:r>
      <w:r w:rsidR="00C36014">
        <w:rPr>
          <w:sz w:val="22"/>
        </w:rPr>
        <w:t>v priebehu</w:t>
      </w:r>
      <w:r w:rsidRPr="00F87704">
        <w:rPr>
          <w:sz w:val="22"/>
        </w:rPr>
        <w:t xml:space="preserve"> 28 dní pred začatím študijnej liečby, infekcia HIV, infekcia hepatitídy B alebo hepatitídy C, intersticiálne pľúcne ochorenie alebo idiopatická pľúcna fibróza v anamnéze.</w:t>
      </w:r>
    </w:p>
    <w:p w14:paraId="6C74FB12" w14:textId="77777777" w:rsidR="003E1D10" w:rsidRPr="00F87704" w:rsidRDefault="003E1D10" w:rsidP="00610656">
      <w:pPr>
        <w:pStyle w:val="SynchrogenixBodyText"/>
        <w:tabs>
          <w:tab w:val="left" w:pos="1160"/>
        </w:tabs>
        <w:spacing w:before="0" w:after="0"/>
        <w:rPr>
          <w:color w:val="000000" w:themeColor="text1"/>
          <w:sz w:val="22"/>
          <w:szCs w:val="22"/>
        </w:rPr>
      </w:pPr>
    </w:p>
    <w:p w14:paraId="1990388D" w14:textId="77777777" w:rsidR="00FB2AE3"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Sodík</w:t>
      </w:r>
    </w:p>
    <w:p w14:paraId="7D769712" w14:textId="30E411CB" w:rsidR="00606E30" w:rsidRPr="00606E30" w:rsidRDefault="00A92E2C" w:rsidP="67D9DFFE">
      <w:pPr>
        <w:spacing w:before="0" w:after="0"/>
        <w:rPr>
          <w:color w:val="000000" w:themeColor="text1"/>
          <w:sz w:val="22"/>
          <w:szCs w:val="22"/>
          <w:lang w:eastAsia="zh-CN"/>
        </w:rPr>
      </w:pPr>
      <w:r w:rsidRPr="67D9DFFE">
        <w:rPr>
          <w:color w:val="000000" w:themeColor="text1"/>
          <w:sz w:val="22"/>
          <w:szCs w:val="22"/>
        </w:rPr>
        <w:t>Tento liek obsahuje 51,6 mg sodíka na dávku 1 200 mg a 64,5 mg sodíka na dávku 1 500 mg</w:t>
      </w:r>
      <w:r w:rsidR="00E96AD8" w:rsidRPr="67D9DFFE">
        <w:rPr>
          <w:rFonts w:eastAsia="等线"/>
          <w:color w:val="000000" w:themeColor="text1"/>
          <w:sz w:val="22"/>
          <w:szCs w:val="22"/>
          <w:lang w:eastAsia="zh-CN"/>
        </w:rPr>
        <w:t>,</w:t>
      </w:r>
      <w:r w:rsidRPr="67D9DFFE">
        <w:rPr>
          <w:color w:val="000000" w:themeColor="text1"/>
          <w:sz w:val="22"/>
          <w:szCs w:val="22"/>
        </w:rPr>
        <w:t xml:space="preserve"> </w:t>
      </w:r>
      <w:r w:rsidR="00FF1B0C" w:rsidRPr="67D9DFFE">
        <w:rPr>
          <w:color w:val="000000" w:themeColor="text1"/>
          <w:sz w:val="22"/>
          <w:szCs w:val="22"/>
        </w:rPr>
        <w:t>čo z</w:t>
      </w:r>
      <w:r w:rsidRPr="67D9DFFE">
        <w:rPr>
          <w:color w:val="000000" w:themeColor="text1"/>
          <w:sz w:val="22"/>
          <w:szCs w:val="22"/>
        </w:rPr>
        <w:t>odpovedá 2,58 % a 3,23 % WHO odporúčaného maximálneho denného príjmu 2 g sodíka pre dospelú osobu.</w:t>
      </w:r>
      <w:r w:rsidR="00606E30" w:rsidRPr="67D9DFFE">
        <w:rPr>
          <w:color w:val="000000" w:themeColor="text1"/>
          <w:sz w:val="22"/>
          <w:szCs w:val="22"/>
          <w:lang w:eastAsia="zh-CN"/>
        </w:rPr>
        <w:t xml:space="preserve"> Na riedenie </w:t>
      </w:r>
      <w:r w:rsidRPr="67D9DFFE">
        <w:rPr>
          <w:color w:val="000000" w:themeColor="text1"/>
          <w:sz w:val="22"/>
          <w:szCs w:val="22"/>
          <w:lang w:eastAsia="zh-CN"/>
        </w:rPr>
        <w:t>Cejemly</w:t>
      </w:r>
      <w:r w:rsidR="00606E30" w:rsidRPr="67D9DFFE">
        <w:rPr>
          <w:color w:val="000000" w:themeColor="text1"/>
          <w:sz w:val="22"/>
          <w:szCs w:val="22"/>
          <w:lang w:eastAsia="zh-CN"/>
        </w:rPr>
        <w:t xml:space="preserve"> pred podaním sa však používa infúzny roztok chloridu sodného 9 mg/ml (0,9 %), čo treba zohľadniť v súvislosti s denným príjmom sodíka u pacienta.</w:t>
      </w:r>
    </w:p>
    <w:p w14:paraId="498E96CF" w14:textId="77777777" w:rsidR="00606E30" w:rsidRPr="00606E30" w:rsidRDefault="00606E30" w:rsidP="00606E30">
      <w:pPr>
        <w:spacing w:before="0" w:after="0"/>
        <w:rPr>
          <w:color w:val="000000" w:themeColor="text1"/>
          <w:sz w:val="22"/>
          <w:lang w:eastAsia="zh-CN"/>
        </w:rPr>
      </w:pPr>
    </w:p>
    <w:p w14:paraId="6F5E58FE" w14:textId="77777777" w:rsidR="00606E30" w:rsidRPr="005430CC" w:rsidRDefault="00606E30" w:rsidP="00606E30">
      <w:pPr>
        <w:spacing w:before="0" w:after="0"/>
        <w:rPr>
          <w:color w:val="000000" w:themeColor="text1"/>
          <w:sz w:val="22"/>
          <w:u w:val="single"/>
          <w:lang w:eastAsia="zh-CN"/>
        </w:rPr>
      </w:pPr>
      <w:r w:rsidRPr="005430CC">
        <w:rPr>
          <w:color w:val="000000" w:themeColor="text1"/>
          <w:sz w:val="22"/>
          <w:u w:val="single"/>
          <w:lang w:eastAsia="zh-CN"/>
        </w:rPr>
        <w:t>Polysorbát 80</w:t>
      </w:r>
    </w:p>
    <w:p w14:paraId="536033F4" w14:textId="05E53DBC" w:rsidR="00FB2AE3" w:rsidRPr="00F87704" w:rsidRDefault="00606E30" w:rsidP="00606E30">
      <w:pPr>
        <w:spacing w:before="0" w:after="0"/>
        <w:rPr>
          <w:color w:val="000000" w:themeColor="text1"/>
          <w:sz w:val="22"/>
          <w:szCs w:val="22"/>
          <w:lang w:eastAsia="zh-CN"/>
        </w:rPr>
      </w:pPr>
      <w:r w:rsidRPr="7A7E3595">
        <w:rPr>
          <w:color w:val="000000" w:themeColor="text1"/>
          <w:sz w:val="22"/>
          <w:szCs w:val="22"/>
          <w:lang w:eastAsia="zh-CN"/>
        </w:rPr>
        <w:t>Tento liek obsahuje 4,</w:t>
      </w:r>
      <w:r w:rsidR="00CE4504" w:rsidRPr="7A7E3595">
        <w:rPr>
          <w:color w:val="000000" w:themeColor="text1"/>
          <w:sz w:val="22"/>
          <w:szCs w:val="22"/>
          <w:lang w:eastAsia="zh-CN"/>
        </w:rPr>
        <w:t>08</w:t>
      </w:r>
      <w:r w:rsidR="00CE4504" w:rsidRPr="005D7608">
        <w:rPr>
          <w:color w:val="000000" w:themeColor="text1"/>
          <w:sz w:val="22"/>
          <w:szCs w:val="22"/>
          <w:lang w:eastAsia="zh-CN"/>
        </w:rPr>
        <w:t> </w:t>
      </w:r>
      <w:r w:rsidRPr="7A7E3595">
        <w:rPr>
          <w:color w:val="000000" w:themeColor="text1"/>
          <w:sz w:val="22"/>
          <w:szCs w:val="22"/>
          <w:lang w:eastAsia="zh-CN"/>
        </w:rPr>
        <w:t xml:space="preserve">mg polysorbátu 80 v každej </w:t>
      </w:r>
      <w:r w:rsidR="00CE4504" w:rsidRPr="7A7E3595">
        <w:rPr>
          <w:color w:val="000000" w:themeColor="text1"/>
          <w:sz w:val="22"/>
          <w:szCs w:val="22"/>
          <w:lang w:eastAsia="zh-CN"/>
        </w:rPr>
        <w:t>1</w:t>
      </w:r>
      <w:r w:rsidR="00CE4504" w:rsidRPr="005D7608">
        <w:rPr>
          <w:color w:val="000000" w:themeColor="text1"/>
          <w:sz w:val="22"/>
          <w:szCs w:val="22"/>
          <w:lang w:eastAsia="zh-CN"/>
        </w:rPr>
        <w:t> </w:t>
      </w:r>
      <w:r w:rsidR="00CE4504" w:rsidRPr="7A7E3595">
        <w:rPr>
          <w:color w:val="000000" w:themeColor="text1"/>
          <w:sz w:val="22"/>
          <w:szCs w:val="22"/>
          <w:lang w:eastAsia="zh-CN"/>
        </w:rPr>
        <w:t>200</w:t>
      </w:r>
      <w:r w:rsidR="00CE4504" w:rsidRPr="005D7608">
        <w:rPr>
          <w:color w:val="000000" w:themeColor="text1"/>
          <w:sz w:val="22"/>
          <w:szCs w:val="22"/>
          <w:lang w:eastAsia="zh-CN"/>
        </w:rPr>
        <w:t> </w:t>
      </w:r>
      <w:r w:rsidRPr="7A7E3595">
        <w:rPr>
          <w:color w:val="000000" w:themeColor="text1"/>
          <w:sz w:val="22"/>
          <w:szCs w:val="22"/>
          <w:lang w:eastAsia="zh-CN"/>
        </w:rPr>
        <w:t xml:space="preserve">mg dávke a </w:t>
      </w:r>
      <w:r w:rsidR="173AD480" w:rsidRPr="7A7E3595">
        <w:rPr>
          <w:color w:val="000000" w:themeColor="text1"/>
          <w:sz w:val="22"/>
          <w:szCs w:val="22"/>
          <w:lang w:eastAsia="zh-CN"/>
        </w:rPr>
        <w:t>5</w:t>
      </w:r>
      <w:r w:rsidR="5E3B16EF" w:rsidRPr="7A7E3595">
        <w:rPr>
          <w:color w:val="000000" w:themeColor="text1"/>
          <w:sz w:val="22"/>
          <w:szCs w:val="22"/>
          <w:lang w:eastAsia="zh-CN"/>
        </w:rPr>
        <w:t>,</w:t>
      </w:r>
      <w:r w:rsidR="00CE4504" w:rsidRPr="7A7E3595">
        <w:rPr>
          <w:color w:val="000000" w:themeColor="text1"/>
          <w:sz w:val="22"/>
          <w:szCs w:val="22"/>
          <w:lang w:eastAsia="zh-CN"/>
        </w:rPr>
        <w:t>10</w:t>
      </w:r>
      <w:r w:rsidR="00CE4504" w:rsidRPr="005D7608">
        <w:rPr>
          <w:color w:val="000000" w:themeColor="text1"/>
          <w:sz w:val="22"/>
          <w:szCs w:val="22"/>
          <w:lang w:eastAsia="zh-CN"/>
        </w:rPr>
        <w:t> </w:t>
      </w:r>
      <w:r w:rsidRPr="7A7E3595">
        <w:rPr>
          <w:color w:val="000000" w:themeColor="text1"/>
          <w:sz w:val="22"/>
          <w:szCs w:val="22"/>
          <w:lang w:eastAsia="zh-CN"/>
        </w:rPr>
        <w:t xml:space="preserve">mg polysorbátu 80 v každej </w:t>
      </w:r>
      <w:r w:rsidR="00CE4504" w:rsidRPr="7A7E3595">
        <w:rPr>
          <w:color w:val="000000" w:themeColor="text1"/>
          <w:sz w:val="22"/>
          <w:szCs w:val="22"/>
          <w:lang w:eastAsia="zh-CN"/>
        </w:rPr>
        <w:t>1</w:t>
      </w:r>
      <w:r w:rsidR="00CE4504" w:rsidRPr="005D7608">
        <w:rPr>
          <w:color w:val="000000" w:themeColor="text1"/>
          <w:sz w:val="22"/>
          <w:szCs w:val="22"/>
          <w:lang w:eastAsia="zh-CN"/>
        </w:rPr>
        <w:t> </w:t>
      </w:r>
      <w:r w:rsidR="00CE4504" w:rsidRPr="7A7E3595">
        <w:rPr>
          <w:color w:val="000000" w:themeColor="text1"/>
          <w:sz w:val="22"/>
          <w:szCs w:val="22"/>
          <w:lang w:eastAsia="zh-CN"/>
        </w:rPr>
        <w:t>500</w:t>
      </w:r>
      <w:r w:rsidR="00CE4504" w:rsidRPr="005D7608">
        <w:rPr>
          <w:color w:val="000000" w:themeColor="text1"/>
          <w:sz w:val="22"/>
          <w:szCs w:val="22"/>
          <w:lang w:eastAsia="zh-CN"/>
        </w:rPr>
        <w:t> </w:t>
      </w:r>
      <w:r w:rsidRPr="7A7E3595">
        <w:rPr>
          <w:color w:val="000000" w:themeColor="text1"/>
          <w:sz w:val="22"/>
          <w:szCs w:val="22"/>
          <w:lang w:eastAsia="zh-CN"/>
        </w:rPr>
        <w:t xml:space="preserve">mg dávke. </w:t>
      </w:r>
      <w:r w:rsidR="53D77C35" w:rsidRPr="7A7E3595">
        <w:rPr>
          <w:color w:val="000000" w:themeColor="text1"/>
          <w:sz w:val="22"/>
          <w:szCs w:val="22"/>
          <w:lang w:eastAsia="zh-CN"/>
        </w:rPr>
        <w:t>Polysorbáty môžu vyvolať alergické reakcie.</w:t>
      </w:r>
    </w:p>
    <w:p w14:paraId="2CB5EA96" w14:textId="534129CE" w:rsidR="008C32A6" w:rsidRDefault="008C32A6" w:rsidP="00610656">
      <w:pPr>
        <w:pStyle w:val="SynchrogenixBodyText"/>
        <w:spacing w:before="0" w:after="0"/>
        <w:rPr>
          <w:rFonts w:eastAsia="等线"/>
          <w:color w:val="000000" w:themeColor="text1"/>
          <w:sz w:val="22"/>
          <w:szCs w:val="22"/>
          <w:lang w:eastAsia="zh-CN"/>
        </w:rPr>
      </w:pPr>
    </w:p>
    <w:p w14:paraId="5E9ACE53" w14:textId="77777777" w:rsidR="00933EE2" w:rsidRDefault="00933EE2" w:rsidP="00435F11">
      <w:pPr>
        <w:pStyle w:val="SynchrogenixBodyText"/>
        <w:spacing w:before="0" w:after="0"/>
        <w:rPr>
          <w:rFonts w:eastAsia="等线"/>
          <w:color w:val="000000" w:themeColor="text1"/>
          <w:sz w:val="22"/>
          <w:szCs w:val="22"/>
          <w:lang w:eastAsia="zh-CN"/>
        </w:rPr>
      </w:pPr>
    </w:p>
    <w:p w14:paraId="41DB13FB" w14:textId="77777777" w:rsidR="00933EE2" w:rsidRPr="00F87704" w:rsidRDefault="00933EE2" w:rsidP="00610656">
      <w:pPr>
        <w:pStyle w:val="SynchrogenixBodyText"/>
        <w:spacing w:before="0" w:after="0"/>
        <w:rPr>
          <w:rFonts w:eastAsia="等线"/>
          <w:color w:val="000000" w:themeColor="text1"/>
          <w:sz w:val="22"/>
          <w:szCs w:val="22"/>
          <w:lang w:eastAsia="zh-CN"/>
        </w:rPr>
      </w:pPr>
    </w:p>
    <w:p w14:paraId="220E00E0" w14:textId="47CEBDA8" w:rsidR="00F87704" w:rsidRDefault="00A92E2C" w:rsidP="00610656">
      <w:pPr>
        <w:pStyle w:val="SynchrogenixBodyText"/>
        <w:spacing w:before="0" w:after="0"/>
        <w:rPr>
          <w:color w:val="000000" w:themeColor="text1"/>
          <w:sz w:val="22"/>
          <w:u w:val="single"/>
        </w:rPr>
      </w:pPr>
      <w:r w:rsidRPr="00F87704">
        <w:rPr>
          <w:color w:val="000000" w:themeColor="text1"/>
          <w:sz w:val="22"/>
          <w:u w:val="single"/>
        </w:rPr>
        <w:lastRenderedPageBreak/>
        <w:t>Karta pacienta</w:t>
      </w:r>
    </w:p>
    <w:p w14:paraId="77573858" w14:textId="3C8A7F52" w:rsidR="008C32A6" w:rsidRPr="00F87704" w:rsidRDefault="00A92E2C" w:rsidP="00610656">
      <w:pPr>
        <w:pStyle w:val="SynchrogenixBodyText"/>
        <w:spacing w:before="0" w:after="0"/>
        <w:rPr>
          <w:color w:val="000000" w:themeColor="text1"/>
          <w:sz w:val="22"/>
          <w:szCs w:val="22"/>
        </w:rPr>
      </w:pPr>
      <w:r w:rsidRPr="00F87704">
        <w:rPr>
          <w:color w:val="000000" w:themeColor="text1"/>
          <w:sz w:val="22"/>
        </w:rPr>
        <w:t>Všetci lekári podávajúci sugemalimab sa musia ob</w:t>
      </w:r>
      <w:r w:rsidR="00B2047C">
        <w:rPr>
          <w:color w:val="000000" w:themeColor="text1"/>
          <w:sz w:val="22"/>
        </w:rPr>
        <w:t>o</w:t>
      </w:r>
      <w:r w:rsidRPr="00F87704">
        <w:rPr>
          <w:color w:val="000000" w:themeColor="text1"/>
          <w:sz w:val="22"/>
        </w:rPr>
        <w:t xml:space="preserve">známiť s informáciami pre lekára a odporúčaniami pre liečbu. Lekár musí s pacientom </w:t>
      </w:r>
      <w:r w:rsidR="00B2047C" w:rsidRPr="00F87704">
        <w:rPr>
          <w:color w:val="000000" w:themeColor="text1"/>
          <w:sz w:val="22"/>
        </w:rPr>
        <w:t>pre</w:t>
      </w:r>
      <w:r w:rsidR="00B2047C">
        <w:rPr>
          <w:color w:val="000000" w:themeColor="text1"/>
          <w:sz w:val="22"/>
        </w:rPr>
        <w:t>diskutova</w:t>
      </w:r>
      <w:r w:rsidR="00B2047C" w:rsidRPr="00F87704">
        <w:rPr>
          <w:color w:val="000000" w:themeColor="text1"/>
          <w:sz w:val="22"/>
        </w:rPr>
        <w:t xml:space="preserve">ť </w:t>
      </w:r>
      <w:r w:rsidRPr="00F87704">
        <w:rPr>
          <w:color w:val="000000" w:themeColor="text1"/>
          <w:sz w:val="22"/>
        </w:rPr>
        <w:t>riziká liečby sugemalimabom. Pacient dostane kartu pacienta a lekár ho poučí, že ju má nosiť vždy pri sebe.</w:t>
      </w:r>
    </w:p>
    <w:p w14:paraId="63AC91FD" w14:textId="77777777" w:rsidR="006D6E7A" w:rsidRPr="00F87704" w:rsidRDefault="006D6E7A" w:rsidP="00610656">
      <w:pPr>
        <w:pStyle w:val="SynchrogenixBodyText"/>
        <w:tabs>
          <w:tab w:val="left" w:pos="1160"/>
        </w:tabs>
        <w:spacing w:before="0" w:after="0"/>
        <w:rPr>
          <w:color w:val="000000" w:themeColor="text1"/>
          <w:sz w:val="22"/>
          <w:szCs w:val="22"/>
        </w:rPr>
      </w:pPr>
    </w:p>
    <w:p w14:paraId="36FCCC8F" w14:textId="77777777" w:rsidR="002B35BB" w:rsidRPr="00F87704" w:rsidRDefault="00A92E2C" w:rsidP="00463059">
      <w:pPr>
        <w:pStyle w:val="Heading2"/>
        <w:keepLines w:val="0"/>
        <w:numPr>
          <w:ilvl w:val="0"/>
          <w:numId w:val="0"/>
        </w:numPr>
        <w:tabs>
          <w:tab w:val="clear" w:pos="720"/>
          <w:tab w:val="left" w:pos="567"/>
        </w:tabs>
        <w:spacing w:before="0" w:after="0"/>
        <w:rPr>
          <w:rFonts w:eastAsiaTheme="minorEastAsia"/>
          <w:bCs/>
          <w:color w:val="000000" w:themeColor="text1"/>
          <w:sz w:val="22"/>
          <w:szCs w:val="22"/>
        </w:rPr>
      </w:pPr>
      <w:bookmarkStart w:id="32" w:name="_Ref534270832"/>
      <w:bookmarkStart w:id="33" w:name="_Toc89774281"/>
      <w:bookmarkStart w:id="34" w:name="_Toc92709858"/>
      <w:bookmarkStart w:id="35" w:name="_Toc92897999"/>
      <w:r w:rsidRPr="00F87704">
        <w:rPr>
          <w:color w:val="000000" w:themeColor="text1"/>
          <w:sz w:val="22"/>
        </w:rPr>
        <w:t>4.5</w:t>
      </w:r>
      <w:r w:rsidRPr="00F87704">
        <w:rPr>
          <w:color w:val="000000" w:themeColor="text1"/>
          <w:sz w:val="22"/>
        </w:rPr>
        <w:tab/>
        <w:t>Liekové a iné interakcie</w:t>
      </w:r>
      <w:bookmarkEnd w:id="32"/>
      <w:bookmarkEnd w:id="33"/>
      <w:bookmarkEnd w:id="34"/>
      <w:bookmarkEnd w:id="35"/>
    </w:p>
    <w:p w14:paraId="1B405EEC" w14:textId="77777777" w:rsidR="003E3D12" w:rsidRPr="00F87704" w:rsidRDefault="003E3D12" w:rsidP="00463059">
      <w:pPr>
        <w:pStyle w:val="SynchrogenixBodyText"/>
        <w:keepNext/>
        <w:spacing w:before="0" w:after="0"/>
        <w:rPr>
          <w:color w:val="000000" w:themeColor="text1"/>
          <w:sz w:val="22"/>
          <w:szCs w:val="22"/>
        </w:rPr>
      </w:pPr>
    </w:p>
    <w:p w14:paraId="0E44460E" w14:textId="2067EA96" w:rsidR="00F87704" w:rsidRDefault="00A92E2C" w:rsidP="00610656">
      <w:pPr>
        <w:pStyle w:val="SynchrogenixBodyText"/>
        <w:spacing w:before="0" w:after="0"/>
        <w:rPr>
          <w:color w:val="000000" w:themeColor="text1"/>
          <w:sz w:val="22"/>
        </w:rPr>
      </w:pPr>
      <w:r w:rsidRPr="00F87704">
        <w:rPr>
          <w:color w:val="000000" w:themeColor="text1"/>
          <w:sz w:val="22"/>
        </w:rPr>
        <w:t>So sugemalimabom sa neuskutočnili žiadne formálne farmakokinetické interakčné štúdie. Keďže sugemalimab sa vylučuje z obehu katabolizmom, neočakávajú sa žiadne metabolické interakcie s inými liekmi.</w:t>
      </w:r>
    </w:p>
    <w:p w14:paraId="2AE42595" w14:textId="77777777" w:rsidR="00FC1D4A" w:rsidRPr="00F87704" w:rsidRDefault="00FC1D4A" w:rsidP="00610656">
      <w:pPr>
        <w:pStyle w:val="SynchrogenixBodyText"/>
        <w:spacing w:before="0" w:after="0"/>
        <w:rPr>
          <w:color w:val="000000" w:themeColor="text1"/>
          <w:sz w:val="22"/>
          <w:szCs w:val="22"/>
        </w:rPr>
      </w:pPr>
    </w:p>
    <w:p w14:paraId="0D82A15E" w14:textId="77777777"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Pred liečbou sugemalimabom sa treba vyhnúť používaniu systémových kortikosteroidov alebo imunosupresív kvôli ich potenciálnemu vplyvu na farmakodynamickú aktivitu a účinnosť sugemalimabu. Systémové kortikosteroidy alebo iné imunosupresíva sa však môžu používať po začatí liečby sugemalimabom na liečbu imunitne podmienených nežiaducich reakcií (pozri časť 4.4).</w:t>
      </w:r>
    </w:p>
    <w:p w14:paraId="67755DA0" w14:textId="77777777" w:rsidR="003E3D12" w:rsidRPr="00F87704" w:rsidRDefault="003E3D12" w:rsidP="00610656">
      <w:pPr>
        <w:pStyle w:val="SynchrogenixBodyText"/>
        <w:keepNext/>
        <w:keepLines/>
        <w:spacing w:before="0" w:after="0"/>
        <w:rPr>
          <w:color w:val="000000" w:themeColor="text1"/>
          <w:sz w:val="22"/>
          <w:szCs w:val="22"/>
        </w:rPr>
      </w:pPr>
    </w:p>
    <w:p w14:paraId="1C95B219" w14:textId="77777777" w:rsidR="002B35BB" w:rsidRPr="00F87704" w:rsidRDefault="00A92E2C" w:rsidP="00610656">
      <w:pPr>
        <w:pStyle w:val="Heading2"/>
        <w:numPr>
          <w:ilvl w:val="1"/>
          <w:numId w:val="0"/>
        </w:numPr>
        <w:tabs>
          <w:tab w:val="clear" w:pos="720"/>
        </w:tabs>
        <w:spacing w:before="0" w:after="0"/>
        <w:ind w:left="567" w:hanging="557"/>
        <w:rPr>
          <w:color w:val="000000" w:themeColor="text1"/>
          <w:sz w:val="22"/>
          <w:szCs w:val="22"/>
        </w:rPr>
      </w:pPr>
      <w:bookmarkStart w:id="36" w:name="_Ref534271788"/>
      <w:bookmarkStart w:id="37" w:name="_Toc92709859"/>
      <w:bookmarkStart w:id="38" w:name="_Toc92898000"/>
      <w:r w:rsidRPr="00F87704">
        <w:rPr>
          <w:color w:val="000000" w:themeColor="text1"/>
          <w:sz w:val="22"/>
        </w:rPr>
        <w:t>4.6</w:t>
      </w:r>
      <w:r w:rsidRPr="00F87704">
        <w:rPr>
          <w:color w:val="000000" w:themeColor="text1"/>
          <w:sz w:val="22"/>
        </w:rPr>
        <w:tab/>
        <w:t>Fertilita, gravidita a laktácia</w:t>
      </w:r>
      <w:bookmarkEnd w:id="36"/>
      <w:bookmarkEnd w:id="37"/>
      <w:bookmarkEnd w:id="38"/>
    </w:p>
    <w:p w14:paraId="35DE1CEF" w14:textId="77777777" w:rsidR="003E3D12" w:rsidRPr="00F87704" w:rsidRDefault="003E3D12" w:rsidP="00610656">
      <w:pPr>
        <w:pStyle w:val="SynchrogenixBodyText"/>
        <w:spacing w:before="0" w:after="0"/>
        <w:rPr>
          <w:color w:val="000000" w:themeColor="text1"/>
          <w:sz w:val="22"/>
          <w:szCs w:val="22"/>
        </w:rPr>
      </w:pPr>
    </w:p>
    <w:p w14:paraId="2508CAFA" w14:textId="742FBF55" w:rsidR="002B35BB" w:rsidRPr="00F87704" w:rsidRDefault="00A92E2C" w:rsidP="00610656">
      <w:pPr>
        <w:pStyle w:val="SynchrogenixBodyText"/>
        <w:keepNext/>
        <w:keepLines/>
        <w:spacing w:before="0" w:after="0"/>
        <w:rPr>
          <w:color w:val="000000" w:themeColor="text1"/>
          <w:sz w:val="22"/>
          <w:szCs w:val="22"/>
          <w:u w:val="single"/>
        </w:rPr>
      </w:pPr>
      <w:bookmarkStart w:id="39" w:name="OLE_LINK1"/>
      <w:r w:rsidRPr="00F87704">
        <w:rPr>
          <w:color w:val="000000" w:themeColor="text1"/>
          <w:sz w:val="22"/>
          <w:u w:val="single"/>
        </w:rPr>
        <w:t>Ženy vo fertilnom veku/antikoncepcia u žien</w:t>
      </w:r>
    </w:p>
    <w:bookmarkEnd w:id="39"/>
    <w:p w14:paraId="382E1368" w14:textId="38161EDE" w:rsidR="002B35BB" w:rsidRPr="00F87704" w:rsidRDefault="00A92E2C" w:rsidP="00610656">
      <w:pPr>
        <w:pStyle w:val="SynchrogenixBodyText"/>
        <w:keepNext/>
        <w:keepLines/>
        <w:spacing w:before="0" w:after="0"/>
        <w:rPr>
          <w:color w:val="000000" w:themeColor="text1"/>
          <w:sz w:val="22"/>
          <w:szCs w:val="22"/>
        </w:rPr>
      </w:pPr>
      <w:r w:rsidRPr="00F87704">
        <w:rPr>
          <w:color w:val="000000" w:themeColor="text1"/>
          <w:sz w:val="22"/>
        </w:rPr>
        <w:t xml:space="preserve">Ženy vo fertilnom veku </w:t>
      </w:r>
      <w:r w:rsidR="004F317C">
        <w:rPr>
          <w:color w:val="000000" w:themeColor="text1"/>
          <w:sz w:val="22"/>
        </w:rPr>
        <w:t>musia byť</w:t>
      </w:r>
      <w:r w:rsidRPr="00F87704">
        <w:rPr>
          <w:color w:val="000000" w:themeColor="text1"/>
          <w:sz w:val="22"/>
        </w:rPr>
        <w:t xml:space="preserve"> pouč</w:t>
      </w:r>
      <w:r w:rsidR="004F317C">
        <w:rPr>
          <w:color w:val="000000" w:themeColor="text1"/>
          <w:sz w:val="22"/>
        </w:rPr>
        <w:t>ené</w:t>
      </w:r>
      <w:r w:rsidRPr="00F87704">
        <w:rPr>
          <w:color w:val="000000" w:themeColor="text1"/>
          <w:sz w:val="22"/>
        </w:rPr>
        <w:t xml:space="preserve">, aby sa počas liečby sugemalimabom vyhli gravidite. </w:t>
      </w:r>
      <w:r w:rsidR="00B5698D" w:rsidRPr="00F87704">
        <w:rPr>
          <w:color w:val="000000" w:themeColor="text1"/>
          <w:sz w:val="22"/>
        </w:rPr>
        <w:t xml:space="preserve">Ženy </w:t>
      </w:r>
      <w:r w:rsidRPr="00F87704">
        <w:rPr>
          <w:color w:val="000000" w:themeColor="text1"/>
          <w:sz w:val="22"/>
        </w:rPr>
        <w:t xml:space="preserve">vo fertilnom veku dostávajúce sugemalimab musia používať spoľahlivé antikoncepčné metódy počas liečby a najmenej 4 mesiace po poslednej dávke </w:t>
      </w:r>
      <w:bookmarkStart w:id="40" w:name="_Hlk111546867"/>
      <w:r w:rsidRPr="00F87704">
        <w:rPr>
          <w:color w:val="000000" w:themeColor="text1"/>
          <w:sz w:val="22"/>
        </w:rPr>
        <w:t>sugemalimabu</w:t>
      </w:r>
      <w:bookmarkEnd w:id="40"/>
      <w:r w:rsidRPr="00F87704">
        <w:rPr>
          <w:color w:val="000000" w:themeColor="text1"/>
          <w:sz w:val="22"/>
        </w:rPr>
        <w:t xml:space="preserve"> (pozri nižšie a časť 5.3).</w:t>
      </w:r>
    </w:p>
    <w:p w14:paraId="56314E62" w14:textId="01AC711A" w:rsidR="00BA16FB" w:rsidRPr="00F87704" w:rsidRDefault="00BA16FB" w:rsidP="00610656">
      <w:pPr>
        <w:pStyle w:val="SynchrogenixBodyText"/>
        <w:keepNext/>
        <w:keepLines/>
        <w:spacing w:before="0" w:after="0"/>
        <w:rPr>
          <w:color w:val="000000" w:themeColor="text1"/>
          <w:sz w:val="22"/>
          <w:szCs w:val="22"/>
        </w:rPr>
      </w:pPr>
    </w:p>
    <w:p w14:paraId="7B26B7EC" w14:textId="77777777" w:rsidR="002B35BB"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Gravidita</w:t>
      </w:r>
    </w:p>
    <w:p w14:paraId="6C402ECC" w14:textId="11D82DFE" w:rsidR="00F87704" w:rsidRDefault="00A92E2C" w:rsidP="00610656">
      <w:pPr>
        <w:pStyle w:val="SynchrogenixBodyText"/>
        <w:keepNext/>
        <w:keepLines/>
        <w:spacing w:before="0" w:after="0"/>
        <w:rPr>
          <w:color w:val="000000" w:themeColor="text1"/>
          <w:sz w:val="22"/>
        </w:rPr>
      </w:pPr>
      <w:r w:rsidRPr="00FC4B3F">
        <w:rPr>
          <w:sz w:val="22"/>
          <w:szCs w:val="22"/>
        </w:rPr>
        <w:t xml:space="preserve">Nie sú k dispozícii údaje o použití </w:t>
      </w:r>
      <w:bookmarkStart w:id="41" w:name="_Hlk107992605"/>
      <w:r w:rsidRPr="00FC4B3F">
        <w:rPr>
          <w:sz w:val="22"/>
          <w:szCs w:val="22"/>
        </w:rPr>
        <w:t>sugemalimabu</w:t>
      </w:r>
      <w:bookmarkEnd w:id="41"/>
      <w:r w:rsidRPr="00FC4B3F">
        <w:rPr>
          <w:sz w:val="22"/>
          <w:szCs w:val="22"/>
        </w:rPr>
        <w:t xml:space="preserve"> </w:t>
      </w:r>
      <w:r w:rsidRPr="00317F1B">
        <w:rPr>
          <w:color w:val="000000" w:themeColor="text1"/>
          <w:sz w:val="22"/>
          <w:szCs w:val="22"/>
        </w:rPr>
        <w:t>u gravidných žien. So</w:t>
      </w:r>
      <w:r w:rsidRPr="00F87704">
        <w:rPr>
          <w:color w:val="000000" w:themeColor="text1"/>
          <w:sz w:val="22"/>
        </w:rPr>
        <w:t xml:space="preserve"> sugemalimabom neboli vykonané štúdie reprodukčnej a vývojovej toxicity na zvieratách. Blokovanie signalizácie PD</w:t>
      </w:r>
      <w:r w:rsidRPr="00F87704">
        <w:rPr>
          <w:color w:val="000000" w:themeColor="text1"/>
          <w:sz w:val="22"/>
        </w:rPr>
        <w:noBreakHyphen/>
        <w:t>L1 na myšacích modeloch gravidity však preukázali narušenie tolerancie voči plodu a zvýšenú stratu plodov (pozri časť 5.3).</w:t>
      </w:r>
    </w:p>
    <w:p w14:paraId="6F609F16" w14:textId="77777777" w:rsidR="2D990FB6" w:rsidRPr="00F87704" w:rsidRDefault="2D990FB6" w:rsidP="00610656">
      <w:pPr>
        <w:pStyle w:val="SynchrogenixBodyText"/>
        <w:keepNext/>
        <w:keepLines/>
        <w:spacing w:before="0" w:after="0"/>
        <w:rPr>
          <w:color w:val="000000" w:themeColor="text1"/>
          <w:sz w:val="22"/>
          <w:szCs w:val="22"/>
        </w:rPr>
      </w:pPr>
    </w:p>
    <w:p w14:paraId="68C400CE" w14:textId="77777777" w:rsidR="00DE6D90" w:rsidRPr="00F87704" w:rsidRDefault="00A92E2C" w:rsidP="00610656">
      <w:pPr>
        <w:pStyle w:val="SynchrogenixBodyText"/>
        <w:keepNext/>
        <w:keepLines/>
        <w:spacing w:before="0" w:after="0"/>
        <w:rPr>
          <w:color w:val="000000" w:themeColor="text1"/>
          <w:sz w:val="22"/>
          <w:szCs w:val="22"/>
        </w:rPr>
      </w:pPr>
      <w:r w:rsidRPr="00F87704">
        <w:rPr>
          <w:color w:val="000000" w:themeColor="text1"/>
          <w:sz w:val="22"/>
        </w:rPr>
        <w:t>Sugemalimab sa neodporúča používať počas gravidity a u žien vo fertilnom veku nepoužívajúcich antikoncepciu.</w:t>
      </w:r>
    </w:p>
    <w:p w14:paraId="425FDBBE" w14:textId="77777777" w:rsidR="0054209A" w:rsidRPr="00F87704" w:rsidRDefault="0054209A" w:rsidP="00610656">
      <w:pPr>
        <w:pStyle w:val="SynchrogenixBodyText"/>
        <w:spacing w:before="0" w:after="0"/>
        <w:rPr>
          <w:color w:val="000000" w:themeColor="text1"/>
          <w:sz w:val="22"/>
          <w:szCs w:val="22"/>
        </w:rPr>
      </w:pPr>
    </w:p>
    <w:p w14:paraId="727DD9FE" w14:textId="77777777" w:rsidR="002B35BB"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Dojčenie</w:t>
      </w:r>
    </w:p>
    <w:p w14:paraId="446C9DF3" w14:textId="06A498A4" w:rsidR="002B35BB" w:rsidRPr="00F87704" w:rsidRDefault="00A92E2C" w:rsidP="00610656">
      <w:pPr>
        <w:widowControl w:val="0"/>
        <w:autoSpaceDE w:val="0"/>
        <w:autoSpaceDN w:val="0"/>
        <w:adjustRightInd w:val="0"/>
        <w:spacing w:before="0" w:after="0"/>
        <w:rPr>
          <w:color w:val="000000" w:themeColor="text1"/>
          <w:sz w:val="22"/>
          <w:szCs w:val="22"/>
        </w:rPr>
      </w:pPr>
      <w:r w:rsidRPr="00F87704">
        <w:rPr>
          <w:color w:val="000000" w:themeColor="text1"/>
          <w:sz w:val="22"/>
        </w:rPr>
        <w:t xml:space="preserve">Nie je známe, či sa sugemalimab vylučuje do ľudského mlieka. </w:t>
      </w:r>
      <w:r w:rsidRPr="00F87704">
        <w:rPr>
          <w:sz w:val="22"/>
        </w:rPr>
        <w:t>Keďže je známe, že protilátky sa môžu vy</w:t>
      </w:r>
      <w:r w:rsidR="001E3D91">
        <w:rPr>
          <w:sz w:val="22"/>
        </w:rPr>
        <w:t>l</w:t>
      </w:r>
      <w:r w:rsidRPr="00F87704">
        <w:rPr>
          <w:sz w:val="22"/>
        </w:rPr>
        <w:t>učovať do ľudského mlieka, riziko u novorodencov/dojčiat nemôže byť vylúčené. Rozhodnutie, či ukončiť dojčenie alebo ukončiť</w:t>
      </w:r>
      <w:r w:rsidR="00C202CE" w:rsidRPr="00F87704">
        <w:rPr>
          <w:sz w:val="22"/>
        </w:rPr>
        <w:t xml:space="preserve"> </w:t>
      </w:r>
      <w:r w:rsidRPr="00F87704">
        <w:rPr>
          <w:sz w:val="22"/>
        </w:rPr>
        <w:t>liečbu sugemalimabom sa má urobiť po zvážení prínosu dojčenia pre dieťa a prínosu liečby pre ženu.</w:t>
      </w:r>
    </w:p>
    <w:p w14:paraId="15F44780" w14:textId="77777777" w:rsidR="003E3D12" w:rsidRPr="00F87704" w:rsidRDefault="003E3D12" w:rsidP="00610656">
      <w:pPr>
        <w:pStyle w:val="SynchrogenixBodyText"/>
        <w:spacing w:before="0" w:after="0"/>
        <w:rPr>
          <w:color w:val="000000" w:themeColor="text1"/>
          <w:sz w:val="22"/>
          <w:szCs w:val="22"/>
        </w:rPr>
      </w:pPr>
    </w:p>
    <w:p w14:paraId="5767B345" w14:textId="77777777" w:rsidR="002B35BB"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Fertilita</w:t>
      </w:r>
    </w:p>
    <w:p w14:paraId="2090ADFB" w14:textId="3781E75B" w:rsidR="00AD308E" w:rsidRPr="00F87704" w:rsidRDefault="00A92E2C" w:rsidP="00610656">
      <w:pPr>
        <w:pStyle w:val="SynchrogenixBodyText"/>
        <w:spacing w:before="0" w:after="0"/>
        <w:rPr>
          <w:color w:val="000000" w:themeColor="text1"/>
          <w:sz w:val="22"/>
          <w:szCs w:val="22"/>
        </w:rPr>
      </w:pPr>
      <w:r w:rsidRPr="00F87704">
        <w:rPr>
          <w:color w:val="000000" w:themeColor="text1"/>
          <w:sz w:val="22"/>
        </w:rPr>
        <w:t xml:space="preserve">Nie sú k dispozícii žiadne klinické údaje o možných účinkoch sugemalimabu na fertilitu. </w:t>
      </w:r>
      <w:r w:rsidRPr="00F87704">
        <w:rPr>
          <w:sz w:val="22"/>
        </w:rPr>
        <w:t>Údaje u zvierat nepreukázali žiadne významné účinky na samčie ani samičie reprodukčné orgány (pozri časť 5.3).</w:t>
      </w:r>
    </w:p>
    <w:p w14:paraId="27D53469" w14:textId="45727569" w:rsidR="00BA16FB" w:rsidRPr="00F87704" w:rsidRDefault="00BA16FB" w:rsidP="00610656">
      <w:pPr>
        <w:pStyle w:val="SynchrogenixBodyText"/>
        <w:spacing w:before="0" w:after="0"/>
        <w:rPr>
          <w:color w:val="000000" w:themeColor="text1"/>
          <w:sz w:val="22"/>
          <w:szCs w:val="22"/>
        </w:rPr>
      </w:pPr>
    </w:p>
    <w:p w14:paraId="6B97C7CB" w14:textId="77777777" w:rsidR="002B35BB" w:rsidRPr="00F87704"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2" w:name="_Ref534272073"/>
      <w:bookmarkStart w:id="43" w:name="_Toc92709860"/>
      <w:bookmarkStart w:id="44" w:name="_Toc92898001"/>
      <w:r w:rsidRPr="00F87704">
        <w:rPr>
          <w:color w:val="000000" w:themeColor="text1"/>
          <w:sz w:val="22"/>
        </w:rPr>
        <w:t>4.7</w:t>
      </w:r>
      <w:r w:rsidRPr="00F87704">
        <w:rPr>
          <w:color w:val="000000" w:themeColor="text1"/>
          <w:sz w:val="22"/>
        </w:rPr>
        <w:tab/>
        <w:t>Ovplyvnenie schopnosti viesť vozidlá a obsluhovať stroje</w:t>
      </w:r>
      <w:bookmarkEnd w:id="42"/>
      <w:bookmarkEnd w:id="43"/>
      <w:bookmarkEnd w:id="44"/>
    </w:p>
    <w:p w14:paraId="38D8A497" w14:textId="77777777" w:rsidR="00F95F1C" w:rsidRPr="00F87704" w:rsidRDefault="00F95F1C" w:rsidP="00610656">
      <w:pPr>
        <w:pStyle w:val="SynchrogenixBodyText"/>
        <w:spacing w:before="0" w:after="0"/>
        <w:rPr>
          <w:color w:val="000000" w:themeColor="text1"/>
          <w:sz w:val="22"/>
          <w:szCs w:val="22"/>
        </w:rPr>
      </w:pPr>
    </w:p>
    <w:p w14:paraId="6A2F19C8" w14:textId="1D7F1085" w:rsidR="002B35BB" w:rsidRPr="00F87704" w:rsidRDefault="00A92E2C" w:rsidP="00610656">
      <w:pPr>
        <w:pStyle w:val="SynchrogenixBodyText"/>
        <w:spacing w:before="0" w:after="0"/>
        <w:rPr>
          <w:color w:val="000000" w:themeColor="text1"/>
          <w:sz w:val="22"/>
          <w:szCs w:val="22"/>
        </w:rPr>
      </w:pPr>
      <w:r w:rsidRPr="009B5F83">
        <w:rPr>
          <w:color w:val="000000" w:themeColor="text1"/>
          <w:sz w:val="22"/>
          <w:szCs w:val="22"/>
        </w:rPr>
        <w:t xml:space="preserve">Sugemalimab má malý vplyv na schopnosť viesť vozidlá a obsluhovať stroje. </w:t>
      </w:r>
      <w:r w:rsidRPr="00FC4B3F">
        <w:rPr>
          <w:sz w:val="22"/>
          <w:szCs w:val="22"/>
        </w:rPr>
        <w:t>U niektorých pacientov sa po podaní sugemalimabu hlásila únava (pozri časť 4.8</w:t>
      </w:r>
      <w:bookmarkStart w:id="45" w:name="_Ref534269807"/>
      <w:bookmarkStart w:id="46" w:name="_Toc89774290"/>
      <w:r w:rsidRPr="00FC4B3F">
        <w:rPr>
          <w:sz w:val="22"/>
          <w:szCs w:val="22"/>
        </w:rPr>
        <w:t>).</w:t>
      </w:r>
      <w:r w:rsidRPr="009B5F83">
        <w:rPr>
          <w:color w:val="000000" w:themeColor="text1"/>
          <w:sz w:val="22"/>
          <w:szCs w:val="22"/>
        </w:rPr>
        <w:t xml:space="preserve"> Pacientov, u ktorých sa vyskytne únava treba poučiť, aby neviedli vozidlá a neobsluhovali stroje, až kým príznaky nevymiznú</w:t>
      </w:r>
      <w:r w:rsidRPr="00F87704">
        <w:rPr>
          <w:color w:val="000000" w:themeColor="text1"/>
          <w:sz w:val="22"/>
        </w:rPr>
        <w:t>.</w:t>
      </w:r>
    </w:p>
    <w:p w14:paraId="64E3901D" w14:textId="77777777" w:rsidR="00E70534" w:rsidRPr="00F87704" w:rsidRDefault="00E70534" w:rsidP="00610656">
      <w:pPr>
        <w:pStyle w:val="SynchrogenixBodyText"/>
        <w:spacing w:before="0" w:after="0"/>
        <w:rPr>
          <w:color w:val="000000" w:themeColor="text1"/>
          <w:sz w:val="22"/>
          <w:szCs w:val="22"/>
        </w:rPr>
      </w:pPr>
    </w:p>
    <w:p w14:paraId="2423B874" w14:textId="77777777" w:rsidR="002B35BB" w:rsidRPr="00F87704" w:rsidRDefault="00A92E2C" w:rsidP="00610656">
      <w:pPr>
        <w:pStyle w:val="Heading2"/>
        <w:numPr>
          <w:ilvl w:val="0"/>
          <w:numId w:val="0"/>
        </w:numPr>
        <w:tabs>
          <w:tab w:val="clear" w:pos="720"/>
          <w:tab w:val="left" w:pos="567"/>
        </w:tabs>
        <w:spacing w:before="0" w:after="0"/>
        <w:rPr>
          <w:color w:val="000000" w:themeColor="text1"/>
          <w:sz w:val="22"/>
          <w:szCs w:val="22"/>
        </w:rPr>
      </w:pPr>
      <w:bookmarkStart w:id="47" w:name="_Toc92709861"/>
      <w:bookmarkStart w:id="48" w:name="_Toc92898002"/>
      <w:bookmarkStart w:id="49" w:name="OLE_LINK2"/>
      <w:r w:rsidRPr="00F87704">
        <w:rPr>
          <w:color w:val="000000" w:themeColor="text1"/>
          <w:sz w:val="22"/>
        </w:rPr>
        <w:t>4.8</w:t>
      </w:r>
      <w:r w:rsidRPr="00F87704">
        <w:rPr>
          <w:color w:val="000000" w:themeColor="text1"/>
          <w:sz w:val="22"/>
        </w:rPr>
        <w:tab/>
        <w:t>Nežiaduce účinky</w:t>
      </w:r>
      <w:bookmarkEnd w:id="45"/>
      <w:bookmarkEnd w:id="46"/>
      <w:bookmarkEnd w:id="47"/>
      <w:bookmarkEnd w:id="48"/>
    </w:p>
    <w:bookmarkEnd w:id="49"/>
    <w:p w14:paraId="0967F317" w14:textId="77777777" w:rsidR="00F95F1C" w:rsidRPr="00F87704"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F87704" w:rsidRDefault="00A92E2C" w:rsidP="00610656">
      <w:pPr>
        <w:pStyle w:val="SynchrogenixBodyText"/>
        <w:keepNext/>
        <w:keepLines/>
        <w:spacing w:before="0" w:after="0"/>
        <w:rPr>
          <w:bCs/>
          <w:color w:val="000000" w:themeColor="text1"/>
          <w:sz w:val="22"/>
          <w:szCs w:val="22"/>
          <w:u w:val="single"/>
        </w:rPr>
      </w:pPr>
      <w:r w:rsidRPr="00F87704">
        <w:rPr>
          <w:color w:val="000000" w:themeColor="text1"/>
          <w:sz w:val="22"/>
          <w:u w:val="single"/>
        </w:rPr>
        <w:t>Súhrn profilu bezpečnosti</w:t>
      </w:r>
    </w:p>
    <w:p w14:paraId="68D52EA3" w14:textId="0DDE845A" w:rsidR="005C40D6" w:rsidRPr="00F87704" w:rsidRDefault="00A92E2C" w:rsidP="00610656">
      <w:pPr>
        <w:pStyle w:val="SynchrogenixBodyText"/>
        <w:spacing w:before="0" w:after="0"/>
        <w:rPr>
          <w:color w:val="000000" w:themeColor="text1"/>
          <w:sz w:val="22"/>
          <w:szCs w:val="22"/>
        </w:rPr>
      </w:pPr>
      <w:r w:rsidRPr="00F87704">
        <w:rPr>
          <w:color w:val="000000" w:themeColor="text1"/>
          <w:sz w:val="22"/>
        </w:rPr>
        <w:t>Bezpečnosť sugemalimabu v kombinácii s chemoterapiou sa hodnotila u 435 pacientov dostávajúcich 1 200 mg každé 3 týždne v klinických štúdiách pri rôznych typoch nádorov.</w:t>
      </w:r>
    </w:p>
    <w:p w14:paraId="556B085E" w14:textId="77777777" w:rsidR="0004414E" w:rsidRPr="00F87704" w:rsidRDefault="0004414E" w:rsidP="00610656">
      <w:pPr>
        <w:pStyle w:val="SynchrogenixBodyText"/>
        <w:spacing w:before="0" w:after="0"/>
        <w:rPr>
          <w:color w:val="000000" w:themeColor="text1"/>
          <w:sz w:val="22"/>
          <w:szCs w:val="22"/>
          <w:lang w:eastAsia="zh-CN"/>
        </w:rPr>
      </w:pPr>
    </w:p>
    <w:p w14:paraId="75502C49" w14:textId="0A28661F" w:rsidR="00F87704" w:rsidRDefault="00A92E2C" w:rsidP="00610656">
      <w:pPr>
        <w:pStyle w:val="SynchrogenixBodyText"/>
        <w:spacing w:before="0" w:after="0"/>
        <w:rPr>
          <w:color w:val="000000" w:themeColor="text1"/>
          <w:sz w:val="22"/>
        </w:rPr>
      </w:pPr>
      <w:r w:rsidRPr="00F87704">
        <w:rPr>
          <w:color w:val="000000" w:themeColor="text1"/>
          <w:sz w:val="22"/>
        </w:rPr>
        <w:t xml:space="preserve">Frekvencia výskytu nežiaducich reakcií u tejto populácie pacientov bola 95,6 %. </w:t>
      </w:r>
      <w:r w:rsidRPr="00FC4B3F">
        <w:rPr>
          <w:sz w:val="22"/>
          <w:szCs w:val="22"/>
        </w:rPr>
        <w:t>Najčastejšie nežiaduce reakcie (≥</w:t>
      </w:r>
      <w:r w:rsidRPr="00FC4B3F">
        <w:rPr>
          <w:rFonts w:hint="eastAsia"/>
          <w:sz w:val="22"/>
          <w:szCs w:val="22"/>
        </w:rPr>
        <w:t> </w:t>
      </w:r>
      <w:r w:rsidRPr="00FC4B3F">
        <w:rPr>
          <w:sz w:val="22"/>
          <w:szCs w:val="22"/>
        </w:rPr>
        <w:t xml:space="preserve">10 %) boli </w:t>
      </w:r>
      <w:bookmarkStart w:id="50" w:name="_Hlk143692714"/>
      <w:r w:rsidRPr="00AE15D0">
        <w:rPr>
          <w:color w:val="000000" w:themeColor="text1"/>
          <w:sz w:val="22"/>
          <w:szCs w:val="22"/>
        </w:rPr>
        <w:t xml:space="preserve">anémia (77,5 %), zvýšená hladina aspartátaminotransferázy (34,0 %), </w:t>
      </w:r>
      <w:r w:rsidRPr="00AE15D0">
        <w:rPr>
          <w:color w:val="000000" w:themeColor="text1"/>
          <w:sz w:val="22"/>
          <w:szCs w:val="22"/>
        </w:rPr>
        <w:lastRenderedPageBreak/>
        <w:t>zvýšená hladina alanínaminotransferázy (32,0 %), vyrážka (2</w:t>
      </w:r>
      <w:r w:rsidR="00B5698D" w:rsidRPr="00AE15D0">
        <w:rPr>
          <w:color w:val="000000" w:themeColor="text1"/>
          <w:sz w:val="22"/>
          <w:szCs w:val="22"/>
        </w:rPr>
        <w:t>6</w:t>
      </w:r>
      <w:r w:rsidRPr="00AE15D0">
        <w:rPr>
          <w:color w:val="000000" w:themeColor="text1"/>
          <w:sz w:val="22"/>
          <w:szCs w:val="22"/>
        </w:rPr>
        <w:t>,</w:t>
      </w:r>
      <w:r w:rsidR="00B5698D" w:rsidRPr="00AE15D0">
        <w:rPr>
          <w:color w:val="000000" w:themeColor="text1"/>
          <w:sz w:val="22"/>
          <w:szCs w:val="22"/>
        </w:rPr>
        <w:t>2</w:t>
      </w:r>
      <w:r w:rsidRPr="00AE15D0">
        <w:rPr>
          <w:color w:val="000000" w:themeColor="text1"/>
          <w:sz w:val="22"/>
          <w:szCs w:val="22"/>
        </w:rPr>
        <w:t> %), hyperlipidémia</w:t>
      </w:r>
      <w:r w:rsidRPr="00F87704">
        <w:rPr>
          <w:color w:val="000000" w:themeColor="text1"/>
          <w:sz w:val="22"/>
        </w:rPr>
        <w:t xml:space="preserve"> (21,6 %), hyperglykémia (18,4 %), hyponatrémia (16,8 %), hypokaliémia (15,6 %), proteinúria (14,0 %), bolesť brucha (13,8 %), únava (13,3 %), artralgia (12,2 %), hypestézia (11,5 %), hypotyreóza (10,3 %) a hypokalcémia (10,1 %).</w:t>
      </w:r>
      <w:bookmarkEnd w:id="50"/>
    </w:p>
    <w:p w14:paraId="02A3085C" w14:textId="0F47785C" w:rsidR="00811E34" w:rsidRPr="00F87704" w:rsidRDefault="00A92E2C" w:rsidP="00610656">
      <w:pPr>
        <w:pStyle w:val="SynchrogenixBodyText"/>
        <w:spacing w:before="0" w:after="0"/>
        <w:rPr>
          <w:rFonts w:eastAsia="等线"/>
          <w:color w:val="000000" w:themeColor="text1"/>
          <w:sz w:val="22"/>
          <w:szCs w:val="22"/>
        </w:rPr>
      </w:pPr>
      <w:r w:rsidRPr="00F87704">
        <w:rPr>
          <w:sz w:val="22"/>
        </w:rPr>
        <w:t>Frekvencia výskytu nežiaducich reakcií ≥ 3. stupňa bola u týchto pacientov 3</w:t>
      </w:r>
      <w:r w:rsidR="00B5698D" w:rsidRPr="00F87704">
        <w:rPr>
          <w:sz w:val="22"/>
        </w:rPr>
        <w:t>3</w:t>
      </w:r>
      <w:r w:rsidRPr="00F87704">
        <w:rPr>
          <w:sz w:val="22"/>
        </w:rPr>
        <w:t>,</w:t>
      </w:r>
      <w:r w:rsidR="00B5698D" w:rsidRPr="00F87704">
        <w:rPr>
          <w:sz w:val="22"/>
        </w:rPr>
        <w:t>1</w:t>
      </w:r>
      <w:r w:rsidRPr="00F87704">
        <w:rPr>
          <w:sz w:val="22"/>
        </w:rPr>
        <w:t xml:space="preserve"> %. Najčastejšie nežiaduce reakcie ≥ 3. stupňa (&gt; 1 %) </w:t>
      </w:r>
      <w:r w:rsidRPr="00F87704">
        <w:rPr>
          <w:color w:val="000000" w:themeColor="text1"/>
          <w:sz w:val="22"/>
        </w:rPr>
        <w:t>boli anémia (17,5 %), hyponatrémia (4,4 %), hypokaliémia (3,0 %), hyperlipidémia (2,3 %), zvýšená hladiny amylázy (2,1 %), abnormálna funkcia pečene (1,8 %), hyperglykémia (1,6 %), únava (1,4 %), vyrážka (1,</w:t>
      </w:r>
      <w:r w:rsidR="00B5698D" w:rsidRPr="00F87704">
        <w:rPr>
          <w:color w:val="000000" w:themeColor="text1"/>
          <w:sz w:val="22"/>
        </w:rPr>
        <w:t>4</w:t>
      </w:r>
      <w:r w:rsidRPr="00F87704">
        <w:rPr>
          <w:color w:val="000000" w:themeColor="text1"/>
          <w:sz w:val="22"/>
        </w:rPr>
        <w:t> %), zvýšená hladina alkalickej fosfatázy v krvi (1,1 %) a pneumonitída (1,1 %).</w:t>
      </w:r>
    </w:p>
    <w:p w14:paraId="43846B7E" w14:textId="77777777" w:rsidR="00A256F7" w:rsidRPr="00F87704" w:rsidRDefault="00A256F7" w:rsidP="00610656">
      <w:pPr>
        <w:pStyle w:val="SynchrogenixBodyText"/>
        <w:spacing w:before="0" w:after="0"/>
        <w:rPr>
          <w:color w:val="000000" w:themeColor="text1"/>
          <w:sz w:val="22"/>
          <w:szCs w:val="22"/>
          <w:shd w:val="clear" w:color="auto" w:fill="FFFFFF"/>
        </w:rPr>
      </w:pPr>
    </w:p>
    <w:p w14:paraId="451410D7" w14:textId="43E126F5" w:rsidR="003A6D65" w:rsidRPr="00F87704" w:rsidRDefault="00A92E2C" w:rsidP="00610656">
      <w:pPr>
        <w:pStyle w:val="SynchrogenixBodyText"/>
        <w:spacing w:before="0" w:after="0"/>
        <w:rPr>
          <w:color w:val="000000" w:themeColor="text1"/>
          <w:sz w:val="22"/>
          <w:szCs w:val="22"/>
        </w:rPr>
      </w:pPr>
      <w:r w:rsidRPr="00F87704">
        <w:rPr>
          <w:color w:val="000000" w:themeColor="text1"/>
          <w:sz w:val="22"/>
          <w:u w:val="single"/>
        </w:rPr>
        <w:t>Tabuľkový zoznam nežiaducich reakcií</w:t>
      </w:r>
    </w:p>
    <w:p w14:paraId="2DD6EE3C" w14:textId="6AABC563" w:rsidR="004012E4" w:rsidRPr="00F87704" w:rsidRDefault="00A92E2C" w:rsidP="00610656">
      <w:pPr>
        <w:pStyle w:val="SynchrogenixBodyText"/>
        <w:spacing w:before="0" w:after="0"/>
        <w:rPr>
          <w:color w:val="000000" w:themeColor="text1"/>
          <w:sz w:val="22"/>
          <w:szCs w:val="22"/>
        </w:rPr>
      </w:pPr>
      <w:r w:rsidRPr="00F87704">
        <w:rPr>
          <w:color w:val="000000" w:themeColor="text1"/>
          <w:sz w:val="22"/>
        </w:rPr>
        <w:t xml:space="preserve">Nežiaduce liekové reakcie pozorované v klinických štúdiách so sugemalimabom v kombinácii s chemoterapiou alebo so sugemalimabom v monoterapii sú uvedené v tabuľke 2. Tieto reakcie sú uvedené podľa triedy orgánových systémov a frekvencie. Frekvencie sú definované ako: veľmi časté (≥ 1/10), časté (≥ 1/100 až &lt; 1/10), menej časté (≥ 1/1 000 až &lt; 1/100), zriedkavé (≥ 1/10 000 až &lt; 1/1 000) a veľmi zriedkavé (&lt; 1/10 000). V rámci každej skupiny frekvencie sú nežiaduce reakcie uvedené v poradí klesajúcej </w:t>
      </w:r>
      <w:r w:rsidR="00AE15D0">
        <w:rPr>
          <w:color w:val="000000" w:themeColor="text1"/>
          <w:sz w:val="22"/>
        </w:rPr>
        <w:t>závažnosti</w:t>
      </w:r>
      <w:r w:rsidRPr="00F87704">
        <w:rPr>
          <w:color w:val="000000" w:themeColor="text1"/>
          <w:sz w:val="22"/>
        </w:rPr>
        <w:t>.</w:t>
      </w:r>
    </w:p>
    <w:p w14:paraId="297E3D61" w14:textId="77777777" w:rsidR="00F13A31" w:rsidRPr="00F87704" w:rsidRDefault="00F13A31" w:rsidP="00610656">
      <w:pPr>
        <w:spacing w:before="0" w:after="0"/>
        <w:rPr>
          <w:color w:val="000000"/>
          <w:sz w:val="22"/>
          <w:szCs w:val="22"/>
        </w:rPr>
      </w:pPr>
    </w:p>
    <w:p w14:paraId="6B0573F3" w14:textId="5E150010" w:rsidR="00F13A31" w:rsidRPr="00F87704" w:rsidRDefault="00A92E2C" w:rsidP="00610656">
      <w:pPr>
        <w:pStyle w:val="SynchrogenixTableHeading"/>
        <w:spacing w:before="0" w:after="0"/>
        <w:ind w:left="810" w:hanging="810"/>
        <w:rPr>
          <w:color w:val="000000" w:themeColor="text1"/>
          <w:sz w:val="22"/>
          <w:szCs w:val="22"/>
        </w:rPr>
      </w:pPr>
      <w:r w:rsidRPr="00F87704">
        <w:rPr>
          <w:color w:val="000000" w:themeColor="text1"/>
          <w:sz w:val="22"/>
        </w:rPr>
        <w:t>Tabuľka </w:t>
      </w:r>
      <w:r w:rsidRPr="00F87704">
        <w:rPr>
          <w:color w:val="000000" w:themeColor="text1"/>
          <w:sz w:val="22"/>
        </w:rPr>
        <w:fldChar w:fldCharType="begin"/>
      </w:r>
      <w:r w:rsidRPr="00F87704">
        <w:rPr>
          <w:color w:val="000000" w:themeColor="text1"/>
          <w:sz w:val="22"/>
        </w:rPr>
        <w:instrText>SEQ Table \* ARABIC</w:instrText>
      </w:r>
      <w:r w:rsidRPr="00F87704">
        <w:rPr>
          <w:color w:val="000000" w:themeColor="text1"/>
          <w:sz w:val="22"/>
        </w:rPr>
        <w:fldChar w:fldCharType="separate"/>
      </w:r>
      <w:r w:rsidR="00CA5496">
        <w:rPr>
          <w:noProof/>
          <w:color w:val="000000" w:themeColor="text1"/>
          <w:sz w:val="22"/>
        </w:rPr>
        <w:t>2</w:t>
      </w:r>
      <w:r w:rsidRPr="00F87704">
        <w:rPr>
          <w:color w:val="000000" w:themeColor="text1"/>
          <w:sz w:val="22"/>
        </w:rPr>
        <w:fldChar w:fldCharType="end"/>
      </w:r>
      <w:r w:rsidRPr="00F87704">
        <w:rPr>
          <w:color w:val="000000" w:themeColor="text1"/>
          <w:sz w:val="22"/>
        </w:rPr>
        <w:t>. Nežiaduce reakcie</w:t>
      </w:r>
    </w:p>
    <w:p w14:paraId="4B3E1694" w14:textId="77777777" w:rsidR="00F13A31" w:rsidRPr="00F87704"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rsidRPr="00F87704" w14:paraId="4CE8FB5F" w14:textId="77777777" w:rsidTr="695D56A5">
        <w:trPr>
          <w:trHeight w:val="20"/>
        </w:trPr>
        <w:tc>
          <w:tcPr>
            <w:tcW w:w="9060" w:type="dxa"/>
            <w:gridSpan w:val="2"/>
          </w:tcPr>
          <w:p w14:paraId="2D9F2206" w14:textId="77777777" w:rsidR="00F13A31" w:rsidRPr="00F87704" w:rsidRDefault="00A92E2C" w:rsidP="00610656">
            <w:pPr>
              <w:spacing w:before="0" w:after="0"/>
              <w:rPr>
                <w:b/>
                <w:bCs/>
                <w:color w:val="000000"/>
                <w:sz w:val="22"/>
                <w:szCs w:val="22"/>
              </w:rPr>
            </w:pPr>
            <w:r w:rsidRPr="00F87704">
              <w:rPr>
                <w:b/>
                <w:color w:val="000000"/>
                <w:sz w:val="22"/>
              </w:rPr>
              <w:t>Poruchy krvi a lymfatického systému</w:t>
            </w:r>
          </w:p>
        </w:tc>
      </w:tr>
      <w:tr w:rsidR="00CB62FC" w:rsidRPr="00F87704" w14:paraId="5C4182C4" w14:textId="77777777" w:rsidTr="695D56A5">
        <w:trPr>
          <w:trHeight w:val="20"/>
        </w:trPr>
        <w:tc>
          <w:tcPr>
            <w:tcW w:w="2405" w:type="dxa"/>
          </w:tcPr>
          <w:p w14:paraId="21005862" w14:textId="77777777" w:rsidR="00F13A31" w:rsidRPr="00F87704" w:rsidRDefault="00A92E2C" w:rsidP="00610656">
            <w:pPr>
              <w:spacing w:before="0" w:after="0"/>
              <w:rPr>
                <w:color w:val="000000"/>
                <w:sz w:val="22"/>
                <w:szCs w:val="22"/>
              </w:rPr>
            </w:pPr>
            <w:r w:rsidRPr="00F87704">
              <w:rPr>
                <w:color w:val="000000"/>
                <w:sz w:val="22"/>
              </w:rPr>
              <w:t>Veľmi časté</w:t>
            </w:r>
          </w:p>
        </w:tc>
        <w:tc>
          <w:tcPr>
            <w:tcW w:w="6655" w:type="dxa"/>
          </w:tcPr>
          <w:p w14:paraId="254B7E85" w14:textId="77777777" w:rsidR="00F13A31" w:rsidRPr="00F87704" w:rsidRDefault="00A92E2C" w:rsidP="00610656">
            <w:pPr>
              <w:spacing w:before="0" w:after="0"/>
              <w:rPr>
                <w:color w:val="000000"/>
                <w:sz w:val="22"/>
                <w:szCs w:val="22"/>
              </w:rPr>
            </w:pPr>
            <w:r w:rsidRPr="00F87704">
              <w:rPr>
                <w:color w:val="000000"/>
                <w:sz w:val="22"/>
              </w:rPr>
              <w:t>anémia</w:t>
            </w:r>
          </w:p>
        </w:tc>
      </w:tr>
      <w:tr w:rsidR="00CB62FC" w:rsidRPr="00F87704" w14:paraId="702CA38F" w14:textId="77777777" w:rsidTr="695D56A5">
        <w:trPr>
          <w:trHeight w:val="20"/>
        </w:trPr>
        <w:tc>
          <w:tcPr>
            <w:tcW w:w="2405" w:type="dxa"/>
          </w:tcPr>
          <w:p w14:paraId="584279DC" w14:textId="4E66E51F" w:rsidR="00CB6697" w:rsidRPr="00F87704" w:rsidRDefault="007A3835" w:rsidP="00610656">
            <w:pPr>
              <w:spacing w:before="0" w:after="0"/>
              <w:rPr>
                <w:rFonts w:eastAsia="等线"/>
                <w:color w:val="000000"/>
                <w:sz w:val="22"/>
                <w:szCs w:val="22"/>
              </w:rPr>
            </w:pPr>
            <w:r w:rsidRPr="00F87704">
              <w:rPr>
                <w:color w:val="000000"/>
                <w:sz w:val="22"/>
              </w:rPr>
              <w:t>Menej časté</w:t>
            </w:r>
          </w:p>
        </w:tc>
        <w:tc>
          <w:tcPr>
            <w:tcW w:w="6655" w:type="dxa"/>
          </w:tcPr>
          <w:p w14:paraId="0949D2E7" w14:textId="2CCED03F" w:rsidR="00CB6697" w:rsidRPr="00F87704" w:rsidRDefault="00A92E2C" w:rsidP="00610656">
            <w:pPr>
              <w:spacing w:before="0" w:after="0"/>
              <w:rPr>
                <w:color w:val="000000"/>
                <w:sz w:val="22"/>
                <w:szCs w:val="22"/>
              </w:rPr>
            </w:pPr>
            <w:r w:rsidRPr="00F87704">
              <w:rPr>
                <w:color w:val="000000"/>
                <w:sz w:val="22"/>
              </w:rPr>
              <w:t>hemolytická anémia</w:t>
            </w:r>
            <w:r w:rsidRPr="00F87704">
              <w:rPr>
                <w:color w:val="000000"/>
                <w:sz w:val="22"/>
                <w:vertAlign w:val="superscript"/>
              </w:rPr>
              <w:t>#</w:t>
            </w:r>
            <w:r w:rsidR="00B5698D" w:rsidRPr="00726804">
              <w:rPr>
                <w:color w:val="000000"/>
                <w:sz w:val="22"/>
              </w:rPr>
              <w:t>,</w:t>
            </w:r>
            <w:r w:rsidR="00B5698D" w:rsidRPr="00F87704">
              <w:rPr>
                <w:color w:val="000000" w:themeColor="text1"/>
                <w:sz w:val="22"/>
              </w:rPr>
              <w:t xml:space="preserve"> imunitne podmienená pancytopénia/bicytopénia*</w:t>
            </w:r>
          </w:p>
        </w:tc>
      </w:tr>
      <w:tr w:rsidR="00CB62FC" w:rsidRPr="00F87704" w14:paraId="34EA3655" w14:textId="77777777" w:rsidTr="695D56A5">
        <w:trPr>
          <w:trHeight w:val="20"/>
        </w:trPr>
        <w:tc>
          <w:tcPr>
            <w:tcW w:w="9060" w:type="dxa"/>
            <w:gridSpan w:val="2"/>
          </w:tcPr>
          <w:p w14:paraId="7B8B9543" w14:textId="77777777" w:rsidR="00F13A31" w:rsidRPr="00F87704" w:rsidRDefault="00A92E2C" w:rsidP="00610656">
            <w:pPr>
              <w:spacing w:before="0" w:after="0"/>
              <w:rPr>
                <w:b/>
                <w:bCs/>
                <w:color w:val="000000"/>
                <w:sz w:val="22"/>
                <w:szCs w:val="22"/>
              </w:rPr>
            </w:pPr>
            <w:r w:rsidRPr="00F87704">
              <w:rPr>
                <w:b/>
                <w:color w:val="000000"/>
                <w:sz w:val="22"/>
              </w:rPr>
              <w:t>Poruchy imunitného systému</w:t>
            </w:r>
          </w:p>
        </w:tc>
      </w:tr>
      <w:tr w:rsidR="00CB62FC" w:rsidRPr="00F87704" w14:paraId="01893468" w14:textId="77777777" w:rsidTr="695D56A5">
        <w:trPr>
          <w:trHeight w:val="20"/>
        </w:trPr>
        <w:tc>
          <w:tcPr>
            <w:tcW w:w="2405" w:type="dxa"/>
          </w:tcPr>
          <w:p w14:paraId="1833329F" w14:textId="77777777" w:rsidR="00F13A31" w:rsidRPr="00F87704" w:rsidRDefault="00A92E2C" w:rsidP="00610656">
            <w:pPr>
              <w:spacing w:before="0" w:after="0"/>
              <w:rPr>
                <w:rFonts w:eastAsia="宋体"/>
                <w:b/>
                <w:bCs/>
                <w:color w:val="000000"/>
                <w:sz w:val="22"/>
                <w:szCs w:val="22"/>
              </w:rPr>
            </w:pPr>
            <w:r w:rsidRPr="00F87704">
              <w:rPr>
                <w:color w:val="000000"/>
                <w:sz w:val="22"/>
              </w:rPr>
              <w:t>Menej časté</w:t>
            </w:r>
          </w:p>
        </w:tc>
        <w:tc>
          <w:tcPr>
            <w:tcW w:w="6655" w:type="dxa"/>
          </w:tcPr>
          <w:p w14:paraId="7F29CC22" w14:textId="64AD23A1" w:rsidR="00F13A31" w:rsidRPr="00F87704" w:rsidRDefault="00A92E2C" w:rsidP="00610656">
            <w:pPr>
              <w:spacing w:before="0" w:after="0"/>
              <w:rPr>
                <w:color w:val="000000"/>
                <w:sz w:val="22"/>
                <w:szCs w:val="22"/>
              </w:rPr>
            </w:pPr>
            <w:r w:rsidRPr="00F87704">
              <w:rPr>
                <w:color w:val="000000"/>
                <w:sz w:val="22"/>
              </w:rPr>
              <w:t>anafylaktická reakcia, vaskulitída pozitívna na cytoplazmatické protilátky proti neutrofilom</w:t>
            </w:r>
            <w:r w:rsidRPr="00F87704">
              <w:rPr>
                <w:color w:val="000000"/>
                <w:sz w:val="22"/>
                <w:vertAlign w:val="superscript"/>
              </w:rPr>
              <w:t>#</w:t>
            </w:r>
          </w:p>
        </w:tc>
      </w:tr>
      <w:tr w:rsidR="00CB62FC" w:rsidRPr="00F87704" w14:paraId="77C3BA44" w14:textId="77777777" w:rsidTr="695D56A5">
        <w:trPr>
          <w:trHeight w:val="20"/>
        </w:trPr>
        <w:tc>
          <w:tcPr>
            <w:tcW w:w="9060" w:type="dxa"/>
            <w:gridSpan w:val="2"/>
          </w:tcPr>
          <w:p w14:paraId="40BEEE2B" w14:textId="77777777" w:rsidR="00F13A31" w:rsidRPr="00F87704" w:rsidRDefault="00A92E2C" w:rsidP="00610656">
            <w:pPr>
              <w:spacing w:before="0" w:after="0"/>
              <w:rPr>
                <w:b/>
                <w:bCs/>
                <w:color w:val="000000"/>
                <w:sz w:val="22"/>
                <w:szCs w:val="22"/>
              </w:rPr>
            </w:pPr>
            <w:r w:rsidRPr="00F87704">
              <w:rPr>
                <w:b/>
                <w:color w:val="000000"/>
                <w:sz w:val="22"/>
              </w:rPr>
              <w:t>Poruchy endokrinného systému</w:t>
            </w:r>
          </w:p>
        </w:tc>
      </w:tr>
      <w:tr w:rsidR="00CB62FC" w:rsidRPr="00F87704" w14:paraId="5BCDDF2E" w14:textId="77777777" w:rsidTr="695D56A5">
        <w:trPr>
          <w:trHeight w:val="20"/>
        </w:trPr>
        <w:tc>
          <w:tcPr>
            <w:tcW w:w="2405" w:type="dxa"/>
          </w:tcPr>
          <w:p w14:paraId="2ACDA9F5" w14:textId="77777777" w:rsidR="00F13A31" w:rsidRPr="00F87704" w:rsidRDefault="00A92E2C" w:rsidP="00610656">
            <w:pPr>
              <w:spacing w:before="0" w:after="0"/>
              <w:rPr>
                <w:color w:val="000000"/>
                <w:sz w:val="22"/>
                <w:szCs w:val="22"/>
              </w:rPr>
            </w:pPr>
            <w:r w:rsidRPr="00F87704">
              <w:rPr>
                <w:color w:val="000000"/>
                <w:sz w:val="22"/>
              </w:rPr>
              <w:t>Veľmi časté</w:t>
            </w:r>
          </w:p>
        </w:tc>
        <w:tc>
          <w:tcPr>
            <w:tcW w:w="6655" w:type="dxa"/>
          </w:tcPr>
          <w:p w14:paraId="2EFDDB2B" w14:textId="77777777" w:rsidR="00F13A31" w:rsidRPr="00F87704" w:rsidRDefault="00A92E2C" w:rsidP="00610656">
            <w:pPr>
              <w:spacing w:before="0" w:after="0"/>
              <w:rPr>
                <w:color w:val="000000"/>
                <w:sz w:val="22"/>
                <w:szCs w:val="22"/>
              </w:rPr>
            </w:pPr>
            <w:r w:rsidRPr="00F87704">
              <w:rPr>
                <w:color w:val="000000"/>
                <w:sz w:val="22"/>
              </w:rPr>
              <w:t>hypotyreóza</w:t>
            </w:r>
          </w:p>
        </w:tc>
      </w:tr>
      <w:tr w:rsidR="00CB62FC" w:rsidRPr="00F87704" w14:paraId="5AE86CAE" w14:textId="77777777" w:rsidTr="695D56A5">
        <w:trPr>
          <w:trHeight w:val="20"/>
        </w:trPr>
        <w:tc>
          <w:tcPr>
            <w:tcW w:w="2405" w:type="dxa"/>
          </w:tcPr>
          <w:p w14:paraId="03F7CA65" w14:textId="77777777" w:rsidR="00F13A31" w:rsidRPr="00F87704" w:rsidRDefault="00A92E2C" w:rsidP="00610656">
            <w:pPr>
              <w:spacing w:before="0" w:after="0"/>
              <w:rPr>
                <w:color w:val="000000"/>
                <w:sz w:val="22"/>
                <w:szCs w:val="22"/>
              </w:rPr>
            </w:pPr>
            <w:r w:rsidRPr="00F87704">
              <w:rPr>
                <w:color w:val="000000"/>
                <w:sz w:val="22"/>
              </w:rPr>
              <w:t>Časté</w:t>
            </w:r>
          </w:p>
        </w:tc>
        <w:tc>
          <w:tcPr>
            <w:tcW w:w="6655" w:type="dxa"/>
          </w:tcPr>
          <w:p w14:paraId="541C40A2" w14:textId="77777777" w:rsidR="00F13A31" w:rsidRPr="00F87704" w:rsidRDefault="00A92E2C" w:rsidP="00610656">
            <w:pPr>
              <w:spacing w:before="0" w:after="0"/>
              <w:rPr>
                <w:color w:val="000000"/>
                <w:sz w:val="22"/>
                <w:szCs w:val="22"/>
              </w:rPr>
            </w:pPr>
            <w:r w:rsidRPr="00F87704">
              <w:rPr>
                <w:color w:val="000000"/>
                <w:sz w:val="22"/>
              </w:rPr>
              <w:t>hypertyreóza</w:t>
            </w:r>
          </w:p>
        </w:tc>
      </w:tr>
      <w:tr w:rsidR="00CB62FC" w:rsidRPr="00F87704" w14:paraId="35D68780" w14:textId="77777777" w:rsidTr="695D56A5">
        <w:trPr>
          <w:trHeight w:val="20"/>
        </w:trPr>
        <w:tc>
          <w:tcPr>
            <w:tcW w:w="2405" w:type="dxa"/>
          </w:tcPr>
          <w:p w14:paraId="219E2348" w14:textId="77777777" w:rsidR="00F13A31" w:rsidRPr="00F87704" w:rsidRDefault="00A92E2C" w:rsidP="00610656">
            <w:pPr>
              <w:spacing w:before="0" w:after="0"/>
              <w:rPr>
                <w:color w:val="000000"/>
                <w:sz w:val="22"/>
                <w:szCs w:val="22"/>
              </w:rPr>
            </w:pPr>
            <w:r w:rsidRPr="00F87704">
              <w:rPr>
                <w:color w:val="000000"/>
                <w:sz w:val="22"/>
              </w:rPr>
              <w:t>Menej časté</w:t>
            </w:r>
          </w:p>
        </w:tc>
        <w:tc>
          <w:tcPr>
            <w:tcW w:w="6655" w:type="dxa"/>
          </w:tcPr>
          <w:p w14:paraId="4ABC535A" w14:textId="1DD13818" w:rsidR="00F13A31" w:rsidRPr="00F87704" w:rsidRDefault="00B5698D" w:rsidP="00610656">
            <w:pPr>
              <w:spacing w:before="0" w:after="0"/>
              <w:rPr>
                <w:color w:val="000000"/>
                <w:sz w:val="22"/>
                <w:szCs w:val="22"/>
              </w:rPr>
            </w:pPr>
            <w:r w:rsidRPr="00F87704">
              <w:rPr>
                <w:color w:val="000000" w:themeColor="text1"/>
                <w:sz w:val="22"/>
                <w:shd w:val="clear" w:color="auto" w:fill="FFFFFF"/>
              </w:rPr>
              <w:t>imunitne podmienená hypofyzitída*,</w:t>
            </w:r>
            <w:r w:rsidRPr="00F87704">
              <w:rPr>
                <w:color w:val="000000"/>
                <w:sz w:val="22"/>
              </w:rPr>
              <w:t xml:space="preserve"> </w:t>
            </w:r>
            <w:r w:rsidR="00A92E2C" w:rsidRPr="00F87704">
              <w:rPr>
                <w:color w:val="000000"/>
                <w:sz w:val="22"/>
              </w:rPr>
              <w:t>nadobličková nedostatočnosť, imunitne sprostredkovaná tyroitída</w:t>
            </w:r>
          </w:p>
        </w:tc>
      </w:tr>
      <w:tr w:rsidR="00CB62FC" w:rsidRPr="00F87704" w14:paraId="16B745E7" w14:textId="77777777" w:rsidTr="695D56A5">
        <w:trPr>
          <w:trHeight w:val="20"/>
        </w:trPr>
        <w:tc>
          <w:tcPr>
            <w:tcW w:w="9060" w:type="dxa"/>
            <w:gridSpan w:val="2"/>
          </w:tcPr>
          <w:p w14:paraId="0219113F" w14:textId="77777777" w:rsidR="00F13A31" w:rsidRPr="00F87704" w:rsidRDefault="00A92E2C" w:rsidP="00610656">
            <w:pPr>
              <w:keepNext/>
              <w:keepLines/>
              <w:spacing w:before="0" w:after="0"/>
              <w:rPr>
                <w:b/>
                <w:bCs/>
                <w:color w:val="000000"/>
                <w:sz w:val="22"/>
                <w:szCs w:val="22"/>
              </w:rPr>
            </w:pPr>
            <w:r w:rsidRPr="00F87704">
              <w:rPr>
                <w:b/>
                <w:color w:val="000000"/>
                <w:sz w:val="22"/>
              </w:rPr>
              <w:t>Poruchy metabolizmu a výživy</w:t>
            </w:r>
          </w:p>
        </w:tc>
      </w:tr>
      <w:tr w:rsidR="00CB62FC" w:rsidRPr="00F87704" w14:paraId="75D003B0" w14:textId="77777777" w:rsidTr="695D56A5">
        <w:trPr>
          <w:trHeight w:val="20"/>
        </w:trPr>
        <w:tc>
          <w:tcPr>
            <w:tcW w:w="2405" w:type="dxa"/>
          </w:tcPr>
          <w:p w14:paraId="10016240" w14:textId="77777777" w:rsidR="00F13A31" w:rsidRPr="00F87704" w:rsidRDefault="00A92E2C" w:rsidP="00610656">
            <w:pPr>
              <w:keepNext/>
              <w:keepLines/>
              <w:spacing w:before="0" w:after="0"/>
              <w:rPr>
                <w:color w:val="000000"/>
                <w:sz w:val="22"/>
                <w:szCs w:val="22"/>
              </w:rPr>
            </w:pPr>
            <w:r w:rsidRPr="00F87704">
              <w:rPr>
                <w:color w:val="000000"/>
                <w:sz w:val="22"/>
              </w:rPr>
              <w:t>Veľmi časté</w:t>
            </w:r>
          </w:p>
        </w:tc>
        <w:tc>
          <w:tcPr>
            <w:tcW w:w="6655" w:type="dxa"/>
          </w:tcPr>
          <w:p w14:paraId="2022E5A1" w14:textId="2451E55B" w:rsidR="00F13A31" w:rsidRPr="00F87704" w:rsidRDefault="00A92E2C" w:rsidP="00610656">
            <w:pPr>
              <w:spacing w:before="0" w:after="0"/>
              <w:rPr>
                <w:color w:val="000000"/>
                <w:sz w:val="22"/>
                <w:szCs w:val="22"/>
              </w:rPr>
            </w:pPr>
            <w:r w:rsidRPr="00F87704">
              <w:rPr>
                <w:color w:val="000000"/>
                <w:sz w:val="22"/>
              </w:rPr>
              <w:t>hyperlipidémia</w:t>
            </w:r>
            <w:r w:rsidRPr="00F87704">
              <w:rPr>
                <w:color w:val="000000"/>
                <w:sz w:val="22"/>
                <w:vertAlign w:val="superscript"/>
              </w:rPr>
              <w:t>a</w:t>
            </w:r>
            <w:r w:rsidRPr="00F87704">
              <w:rPr>
                <w:color w:val="000000"/>
                <w:sz w:val="22"/>
              </w:rPr>
              <w:t>, hyperglykémia</w:t>
            </w:r>
            <w:r w:rsidRPr="00F87704">
              <w:rPr>
                <w:color w:val="000000"/>
                <w:sz w:val="22"/>
                <w:vertAlign w:val="superscript"/>
              </w:rPr>
              <w:t>b</w:t>
            </w:r>
            <w:r w:rsidRPr="00F87704">
              <w:rPr>
                <w:color w:val="000000"/>
                <w:sz w:val="22"/>
              </w:rPr>
              <w:t>, hyponatrémia, hypokaliémia, hypo</w:t>
            </w:r>
            <w:r w:rsidR="000D54CF">
              <w:rPr>
                <w:rFonts w:hint="eastAsia"/>
                <w:color w:val="000000"/>
                <w:sz w:val="22"/>
                <w:lang w:eastAsia="zh-TW"/>
              </w:rPr>
              <w:t>k</w:t>
            </w:r>
            <w:r w:rsidRPr="00F87704">
              <w:rPr>
                <w:color w:val="000000"/>
                <w:sz w:val="22"/>
              </w:rPr>
              <w:t>alciémia</w:t>
            </w:r>
            <w:r w:rsidRPr="00F87704">
              <w:rPr>
                <w:color w:val="000000"/>
                <w:sz w:val="22"/>
                <w:vertAlign w:val="superscript"/>
              </w:rPr>
              <w:t>c</w:t>
            </w:r>
          </w:p>
        </w:tc>
      </w:tr>
      <w:tr w:rsidR="00CB62FC" w:rsidRPr="00F87704" w14:paraId="1AA4D8DA" w14:textId="77777777" w:rsidTr="695D56A5">
        <w:trPr>
          <w:trHeight w:val="20"/>
        </w:trPr>
        <w:tc>
          <w:tcPr>
            <w:tcW w:w="2405" w:type="dxa"/>
          </w:tcPr>
          <w:p w14:paraId="482A6B9A" w14:textId="77777777" w:rsidR="00F13A31" w:rsidRPr="00F87704" w:rsidRDefault="00A92E2C" w:rsidP="00610656">
            <w:pPr>
              <w:keepNext/>
              <w:keepLines/>
              <w:spacing w:before="0" w:after="0"/>
              <w:rPr>
                <w:color w:val="000000"/>
                <w:sz w:val="22"/>
                <w:szCs w:val="22"/>
              </w:rPr>
            </w:pPr>
            <w:r w:rsidRPr="00F87704">
              <w:rPr>
                <w:color w:val="000000"/>
                <w:sz w:val="22"/>
              </w:rPr>
              <w:t>Časté</w:t>
            </w:r>
          </w:p>
        </w:tc>
        <w:tc>
          <w:tcPr>
            <w:tcW w:w="6655" w:type="dxa"/>
          </w:tcPr>
          <w:p w14:paraId="1E6EC5BE" w14:textId="5AC05170" w:rsidR="00F13A31" w:rsidRPr="00F87704" w:rsidRDefault="00A92E2C" w:rsidP="00610656">
            <w:pPr>
              <w:spacing w:before="0" w:after="0"/>
              <w:rPr>
                <w:color w:val="000000"/>
                <w:sz w:val="22"/>
                <w:szCs w:val="22"/>
              </w:rPr>
            </w:pPr>
            <w:r w:rsidRPr="00F87704">
              <w:rPr>
                <w:color w:val="000000"/>
                <w:sz w:val="22"/>
              </w:rPr>
              <w:t>hyperurikémia</w:t>
            </w:r>
            <w:r w:rsidRPr="00F87704">
              <w:rPr>
                <w:color w:val="000000"/>
                <w:sz w:val="22"/>
                <w:vertAlign w:val="superscript"/>
              </w:rPr>
              <w:t>d</w:t>
            </w:r>
            <w:r w:rsidRPr="00F87704">
              <w:rPr>
                <w:color w:val="000000"/>
                <w:sz w:val="22"/>
              </w:rPr>
              <w:t>, hypochlorémia</w:t>
            </w:r>
            <w:r w:rsidRPr="00F87704">
              <w:rPr>
                <w:color w:val="000000"/>
                <w:sz w:val="22"/>
                <w:vertAlign w:val="superscript"/>
              </w:rPr>
              <w:t>e</w:t>
            </w:r>
            <w:r w:rsidRPr="00F87704">
              <w:rPr>
                <w:color w:val="000000"/>
                <w:sz w:val="22"/>
              </w:rPr>
              <w:t>, hypomagnezémia, diab</w:t>
            </w:r>
            <w:r w:rsidR="00106389">
              <w:rPr>
                <w:color w:val="000000"/>
                <w:sz w:val="22"/>
              </w:rPr>
              <w:t>e</w:t>
            </w:r>
            <w:r w:rsidRPr="00F87704">
              <w:rPr>
                <w:color w:val="000000"/>
                <w:sz w:val="22"/>
              </w:rPr>
              <w:t>tes mellitus</w:t>
            </w:r>
          </w:p>
        </w:tc>
      </w:tr>
      <w:tr w:rsidR="00CB62FC" w:rsidRPr="00F87704" w14:paraId="73BF491B" w14:textId="77777777" w:rsidTr="695D56A5">
        <w:trPr>
          <w:trHeight w:val="20"/>
        </w:trPr>
        <w:tc>
          <w:tcPr>
            <w:tcW w:w="2405" w:type="dxa"/>
          </w:tcPr>
          <w:p w14:paraId="411FD9F8" w14:textId="77777777" w:rsidR="00F13A31" w:rsidRPr="00F87704" w:rsidRDefault="00A92E2C" w:rsidP="00610656">
            <w:pPr>
              <w:spacing w:before="0" w:after="0"/>
              <w:rPr>
                <w:color w:val="000000"/>
                <w:sz w:val="22"/>
                <w:szCs w:val="22"/>
              </w:rPr>
            </w:pPr>
            <w:r w:rsidRPr="00F87704">
              <w:rPr>
                <w:color w:val="000000"/>
                <w:sz w:val="22"/>
              </w:rPr>
              <w:t>Menej časté</w:t>
            </w:r>
          </w:p>
        </w:tc>
        <w:tc>
          <w:tcPr>
            <w:tcW w:w="6655" w:type="dxa"/>
          </w:tcPr>
          <w:p w14:paraId="7DF9D076" w14:textId="77777777" w:rsidR="00F13A31" w:rsidRPr="00F87704" w:rsidRDefault="00A92E2C" w:rsidP="00610656">
            <w:pPr>
              <w:spacing w:before="0" w:after="0"/>
              <w:rPr>
                <w:color w:val="000000"/>
                <w:sz w:val="22"/>
                <w:szCs w:val="22"/>
              </w:rPr>
            </w:pPr>
            <w:r w:rsidRPr="00F87704">
              <w:rPr>
                <w:color w:val="000000"/>
                <w:sz w:val="22"/>
              </w:rPr>
              <w:t>dyslipidémia</w:t>
            </w:r>
          </w:p>
        </w:tc>
      </w:tr>
      <w:tr w:rsidR="00CB62FC" w:rsidRPr="00F87704" w14:paraId="09D9A94E" w14:textId="77777777" w:rsidTr="695D56A5">
        <w:trPr>
          <w:trHeight w:val="20"/>
        </w:trPr>
        <w:tc>
          <w:tcPr>
            <w:tcW w:w="9060" w:type="dxa"/>
            <w:gridSpan w:val="2"/>
          </w:tcPr>
          <w:p w14:paraId="0C6495F6" w14:textId="77777777" w:rsidR="00F13A31" w:rsidRPr="00F87704" w:rsidRDefault="00A92E2C" w:rsidP="00610656">
            <w:pPr>
              <w:keepNext/>
              <w:spacing w:before="0" w:after="0"/>
              <w:rPr>
                <w:b/>
                <w:bCs/>
                <w:color w:val="000000"/>
                <w:sz w:val="22"/>
                <w:szCs w:val="22"/>
              </w:rPr>
            </w:pPr>
            <w:r w:rsidRPr="00F87704">
              <w:rPr>
                <w:b/>
                <w:color w:val="000000"/>
                <w:sz w:val="22"/>
              </w:rPr>
              <w:t>Poruchy nervového systému</w:t>
            </w:r>
          </w:p>
        </w:tc>
      </w:tr>
      <w:tr w:rsidR="00CB62FC" w:rsidRPr="00F87704" w14:paraId="576ABDC7" w14:textId="77777777" w:rsidTr="695D56A5">
        <w:trPr>
          <w:trHeight w:val="20"/>
        </w:trPr>
        <w:tc>
          <w:tcPr>
            <w:tcW w:w="2405" w:type="dxa"/>
          </w:tcPr>
          <w:p w14:paraId="7E40CBE1" w14:textId="77777777" w:rsidR="00F13A31" w:rsidRPr="00F87704" w:rsidRDefault="00A92E2C" w:rsidP="00610656">
            <w:pPr>
              <w:keepNext/>
              <w:spacing w:before="0" w:after="0"/>
              <w:rPr>
                <w:color w:val="000000"/>
                <w:sz w:val="22"/>
                <w:szCs w:val="22"/>
              </w:rPr>
            </w:pPr>
            <w:r w:rsidRPr="00F87704">
              <w:rPr>
                <w:color w:val="000000"/>
                <w:sz w:val="22"/>
              </w:rPr>
              <w:t>Veľmi časté</w:t>
            </w:r>
          </w:p>
        </w:tc>
        <w:tc>
          <w:tcPr>
            <w:tcW w:w="6655" w:type="dxa"/>
          </w:tcPr>
          <w:p w14:paraId="16DA7FEF" w14:textId="1F0113CD" w:rsidR="00F13A31" w:rsidRPr="00F87704" w:rsidRDefault="00A92E2C" w:rsidP="00610656">
            <w:pPr>
              <w:spacing w:before="0" w:after="0"/>
              <w:rPr>
                <w:color w:val="000000"/>
                <w:sz w:val="22"/>
                <w:szCs w:val="22"/>
              </w:rPr>
            </w:pPr>
            <w:r w:rsidRPr="00F87704">
              <w:rPr>
                <w:color w:val="000000"/>
                <w:sz w:val="22"/>
              </w:rPr>
              <w:t>hypestézia</w:t>
            </w:r>
            <w:r w:rsidRPr="00F87704">
              <w:rPr>
                <w:color w:val="000000"/>
                <w:sz w:val="22"/>
                <w:vertAlign w:val="superscript"/>
              </w:rPr>
              <w:t>f</w:t>
            </w:r>
          </w:p>
        </w:tc>
      </w:tr>
      <w:tr w:rsidR="00CB62FC" w:rsidRPr="00F87704" w14:paraId="3BDBA4EF" w14:textId="77777777" w:rsidTr="695D56A5">
        <w:trPr>
          <w:trHeight w:val="20"/>
        </w:trPr>
        <w:tc>
          <w:tcPr>
            <w:tcW w:w="2405" w:type="dxa"/>
          </w:tcPr>
          <w:p w14:paraId="34FF5FD9" w14:textId="77777777" w:rsidR="00F13A31" w:rsidRPr="00F87704" w:rsidRDefault="00A92E2C" w:rsidP="00610656">
            <w:pPr>
              <w:keepNext/>
              <w:spacing w:before="0" w:after="0"/>
              <w:rPr>
                <w:color w:val="000000"/>
                <w:sz w:val="22"/>
                <w:szCs w:val="22"/>
              </w:rPr>
            </w:pPr>
            <w:r w:rsidRPr="00F87704">
              <w:rPr>
                <w:color w:val="000000"/>
                <w:sz w:val="22"/>
              </w:rPr>
              <w:t>Časté</w:t>
            </w:r>
          </w:p>
        </w:tc>
        <w:tc>
          <w:tcPr>
            <w:tcW w:w="6655" w:type="dxa"/>
          </w:tcPr>
          <w:p w14:paraId="440CD888" w14:textId="77777777" w:rsidR="00F13A31" w:rsidRPr="00F87704" w:rsidRDefault="00A92E2C" w:rsidP="00610656">
            <w:pPr>
              <w:spacing w:before="0" w:after="0"/>
              <w:rPr>
                <w:color w:val="000000"/>
                <w:sz w:val="22"/>
                <w:szCs w:val="22"/>
              </w:rPr>
            </w:pPr>
            <w:r w:rsidRPr="00F87704">
              <w:rPr>
                <w:color w:val="000000"/>
                <w:sz w:val="22"/>
              </w:rPr>
              <w:t>periférna neuropatia</w:t>
            </w:r>
          </w:p>
        </w:tc>
      </w:tr>
      <w:tr w:rsidR="00B5698D" w:rsidRPr="00F87704" w14:paraId="07BFE62D" w14:textId="77777777" w:rsidTr="695D56A5">
        <w:trPr>
          <w:trHeight w:val="20"/>
        </w:trPr>
        <w:tc>
          <w:tcPr>
            <w:tcW w:w="2405" w:type="dxa"/>
          </w:tcPr>
          <w:p w14:paraId="361BEA9D" w14:textId="6AD9E831" w:rsidR="00B5698D" w:rsidRPr="00F87704" w:rsidRDefault="00D95720" w:rsidP="00610656">
            <w:pPr>
              <w:keepNext/>
              <w:spacing w:before="0" w:after="0"/>
              <w:rPr>
                <w:color w:val="000000"/>
                <w:sz w:val="22"/>
              </w:rPr>
            </w:pPr>
            <w:r w:rsidRPr="00F87704">
              <w:rPr>
                <w:color w:val="000000"/>
                <w:sz w:val="22"/>
              </w:rPr>
              <w:t>Menej časté</w:t>
            </w:r>
          </w:p>
        </w:tc>
        <w:tc>
          <w:tcPr>
            <w:tcW w:w="6655" w:type="dxa"/>
          </w:tcPr>
          <w:p w14:paraId="68044B0B" w14:textId="4AE253CD" w:rsidR="00B5698D" w:rsidRPr="00F87704" w:rsidRDefault="00D95720" w:rsidP="00610656">
            <w:pPr>
              <w:spacing w:before="0" w:after="0"/>
              <w:rPr>
                <w:color w:val="000000"/>
                <w:sz w:val="22"/>
              </w:rPr>
            </w:pPr>
            <w:r w:rsidRPr="00F87704">
              <w:rPr>
                <w:color w:val="000000"/>
                <w:sz w:val="22"/>
              </w:rPr>
              <w:t xml:space="preserve">imunitne sprostredkovaná encefalitída, imunitne podmienený </w:t>
            </w:r>
            <w:r w:rsidRPr="00F87704">
              <w:rPr>
                <w:color w:val="000000" w:themeColor="text1"/>
                <w:sz w:val="22"/>
              </w:rPr>
              <w:t>Guillain-Barré syndróm/demyelinácia*</w:t>
            </w:r>
          </w:p>
        </w:tc>
      </w:tr>
      <w:tr w:rsidR="002D682B" w:rsidRPr="00F87704" w14:paraId="19A9FA11" w14:textId="77777777" w:rsidTr="00AF4AED">
        <w:trPr>
          <w:trHeight w:val="20"/>
        </w:trPr>
        <w:tc>
          <w:tcPr>
            <w:tcW w:w="9060" w:type="dxa"/>
            <w:gridSpan w:val="2"/>
          </w:tcPr>
          <w:p w14:paraId="19F2FB93" w14:textId="77777777" w:rsidR="002D682B" w:rsidRPr="00F87704" w:rsidRDefault="002D682B" w:rsidP="00AF4AED">
            <w:pPr>
              <w:spacing w:before="0" w:after="0"/>
              <w:rPr>
                <w:b/>
                <w:bCs/>
                <w:color w:val="000000"/>
                <w:sz w:val="22"/>
                <w:szCs w:val="22"/>
              </w:rPr>
            </w:pPr>
            <w:r w:rsidRPr="00F87704">
              <w:rPr>
                <w:b/>
                <w:color w:val="000000"/>
                <w:sz w:val="22"/>
              </w:rPr>
              <w:t>Poruchy oka</w:t>
            </w:r>
          </w:p>
        </w:tc>
      </w:tr>
      <w:tr w:rsidR="002D682B" w:rsidRPr="00F87704" w14:paraId="2E0D40CB" w14:textId="77777777" w:rsidTr="00AF4AED">
        <w:trPr>
          <w:trHeight w:val="20"/>
        </w:trPr>
        <w:tc>
          <w:tcPr>
            <w:tcW w:w="2405" w:type="dxa"/>
          </w:tcPr>
          <w:p w14:paraId="28EB127A" w14:textId="77777777" w:rsidR="002D682B" w:rsidRPr="00F87704" w:rsidRDefault="002D682B" w:rsidP="00AF4AED">
            <w:pPr>
              <w:spacing w:before="0" w:after="0"/>
              <w:rPr>
                <w:color w:val="000000"/>
                <w:sz w:val="22"/>
                <w:szCs w:val="22"/>
              </w:rPr>
            </w:pPr>
            <w:r w:rsidRPr="00F87704">
              <w:rPr>
                <w:color w:val="000000"/>
                <w:sz w:val="22"/>
              </w:rPr>
              <w:t>Časté</w:t>
            </w:r>
          </w:p>
        </w:tc>
        <w:tc>
          <w:tcPr>
            <w:tcW w:w="6655" w:type="dxa"/>
          </w:tcPr>
          <w:p w14:paraId="5D30A3EA" w14:textId="77777777" w:rsidR="002D682B" w:rsidRPr="00F87704" w:rsidRDefault="002D682B" w:rsidP="00AF4AED">
            <w:pPr>
              <w:spacing w:before="0" w:after="0"/>
              <w:rPr>
                <w:color w:val="000000"/>
                <w:sz w:val="22"/>
                <w:szCs w:val="22"/>
              </w:rPr>
            </w:pPr>
            <w:r w:rsidRPr="00F87704">
              <w:rPr>
                <w:color w:val="000000"/>
                <w:sz w:val="22"/>
              </w:rPr>
              <w:t>konjunktivitída, suché oči</w:t>
            </w:r>
          </w:p>
        </w:tc>
      </w:tr>
      <w:tr w:rsidR="00CB62FC" w:rsidRPr="00F87704" w14:paraId="3921CB39" w14:textId="77777777" w:rsidTr="695D56A5">
        <w:trPr>
          <w:trHeight w:val="20"/>
        </w:trPr>
        <w:tc>
          <w:tcPr>
            <w:tcW w:w="9060" w:type="dxa"/>
            <w:gridSpan w:val="2"/>
          </w:tcPr>
          <w:p w14:paraId="74534242" w14:textId="77777777" w:rsidR="00F13A31" w:rsidRPr="00F87704" w:rsidRDefault="00A92E2C" w:rsidP="00610656">
            <w:pPr>
              <w:spacing w:before="0" w:after="0"/>
              <w:rPr>
                <w:b/>
                <w:bCs/>
                <w:color w:val="000000"/>
                <w:sz w:val="22"/>
                <w:szCs w:val="22"/>
              </w:rPr>
            </w:pPr>
            <w:r w:rsidRPr="00F87704">
              <w:rPr>
                <w:b/>
                <w:color w:val="000000"/>
                <w:sz w:val="22"/>
              </w:rPr>
              <w:t>Poruchy srdca a srdcovej činnosti</w:t>
            </w:r>
          </w:p>
        </w:tc>
      </w:tr>
      <w:tr w:rsidR="00D95720" w:rsidRPr="00F87704" w14:paraId="05AD39A7" w14:textId="77777777" w:rsidTr="695D56A5">
        <w:trPr>
          <w:trHeight w:val="20"/>
        </w:trPr>
        <w:tc>
          <w:tcPr>
            <w:tcW w:w="2405" w:type="dxa"/>
          </w:tcPr>
          <w:p w14:paraId="674B5D71" w14:textId="024F4ACE" w:rsidR="00D95720" w:rsidRPr="00F87704" w:rsidRDefault="00D95720" w:rsidP="00610656">
            <w:pPr>
              <w:spacing w:before="0" w:after="0"/>
              <w:rPr>
                <w:color w:val="000000"/>
                <w:sz w:val="22"/>
              </w:rPr>
            </w:pPr>
            <w:r w:rsidRPr="00F87704">
              <w:rPr>
                <w:color w:val="000000"/>
                <w:sz w:val="22"/>
              </w:rPr>
              <w:t>Časté</w:t>
            </w:r>
          </w:p>
        </w:tc>
        <w:tc>
          <w:tcPr>
            <w:tcW w:w="6655" w:type="dxa"/>
          </w:tcPr>
          <w:p w14:paraId="514CAD9D" w14:textId="57AB94AA" w:rsidR="00D95720" w:rsidRPr="00F87704" w:rsidRDefault="00D95720" w:rsidP="00610656">
            <w:pPr>
              <w:spacing w:before="0" w:after="0"/>
              <w:rPr>
                <w:color w:val="000000"/>
                <w:sz w:val="22"/>
              </w:rPr>
            </w:pPr>
            <w:r w:rsidRPr="00F87704">
              <w:rPr>
                <w:color w:val="000000"/>
                <w:sz w:val="22"/>
              </w:rPr>
              <w:t>tachykardia</w:t>
            </w:r>
            <w:r w:rsidRPr="00F87704">
              <w:rPr>
                <w:rFonts w:eastAsia="等线"/>
                <w:color w:val="000000"/>
                <w:sz w:val="22"/>
                <w:szCs w:val="22"/>
                <w:vertAlign w:val="superscript"/>
                <w:lang w:eastAsia="zh-CN"/>
              </w:rPr>
              <w:t>g</w:t>
            </w:r>
          </w:p>
        </w:tc>
      </w:tr>
      <w:tr w:rsidR="00CB62FC" w:rsidRPr="00F87704" w14:paraId="4B7612FB" w14:textId="77777777" w:rsidTr="695D56A5">
        <w:trPr>
          <w:trHeight w:val="20"/>
        </w:trPr>
        <w:tc>
          <w:tcPr>
            <w:tcW w:w="2405" w:type="dxa"/>
          </w:tcPr>
          <w:p w14:paraId="607E1D40" w14:textId="77777777" w:rsidR="00F13A31" w:rsidRPr="00F87704" w:rsidRDefault="00A92E2C" w:rsidP="00610656">
            <w:pPr>
              <w:spacing w:before="0" w:after="0"/>
              <w:rPr>
                <w:color w:val="000000"/>
                <w:sz w:val="22"/>
                <w:szCs w:val="22"/>
              </w:rPr>
            </w:pPr>
            <w:r w:rsidRPr="00F87704">
              <w:rPr>
                <w:color w:val="000000"/>
                <w:sz w:val="22"/>
              </w:rPr>
              <w:t>Menej časté</w:t>
            </w:r>
          </w:p>
        </w:tc>
        <w:tc>
          <w:tcPr>
            <w:tcW w:w="6655" w:type="dxa"/>
          </w:tcPr>
          <w:p w14:paraId="61350E65" w14:textId="77777777" w:rsidR="00F13A31" w:rsidRPr="00F87704" w:rsidRDefault="00A92E2C" w:rsidP="00610656">
            <w:pPr>
              <w:spacing w:before="0" w:after="0"/>
              <w:rPr>
                <w:color w:val="000000"/>
                <w:sz w:val="22"/>
                <w:szCs w:val="22"/>
              </w:rPr>
            </w:pPr>
            <w:r w:rsidRPr="00F87704">
              <w:rPr>
                <w:color w:val="000000"/>
                <w:sz w:val="22"/>
              </w:rPr>
              <w:t>imunitne sprostredkovaná myokarditída</w:t>
            </w:r>
          </w:p>
        </w:tc>
      </w:tr>
      <w:tr w:rsidR="002D682B" w:rsidRPr="00F87704" w14:paraId="618C5A0A" w14:textId="77777777" w:rsidTr="001D0B3B">
        <w:trPr>
          <w:trHeight w:val="20"/>
        </w:trPr>
        <w:tc>
          <w:tcPr>
            <w:tcW w:w="9060" w:type="dxa"/>
            <w:gridSpan w:val="2"/>
          </w:tcPr>
          <w:p w14:paraId="40C85C5E" w14:textId="74D887D5" w:rsidR="002D682B" w:rsidRPr="00435F11" w:rsidRDefault="002D682B" w:rsidP="001D0B3B">
            <w:pPr>
              <w:spacing w:before="0" w:after="0"/>
              <w:rPr>
                <w:color w:val="000000"/>
                <w:sz w:val="22"/>
              </w:rPr>
            </w:pPr>
            <w:r w:rsidRPr="00F87704">
              <w:rPr>
                <w:b/>
                <w:color w:val="000000"/>
                <w:sz w:val="22"/>
              </w:rPr>
              <w:t>Poruchy ciev</w:t>
            </w:r>
          </w:p>
        </w:tc>
      </w:tr>
      <w:tr w:rsidR="002D682B" w:rsidRPr="00F87704" w14:paraId="3D8F8A45" w14:textId="77777777" w:rsidTr="001D0B3B">
        <w:trPr>
          <w:trHeight w:val="20"/>
        </w:trPr>
        <w:tc>
          <w:tcPr>
            <w:tcW w:w="2405" w:type="dxa"/>
          </w:tcPr>
          <w:p w14:paraId="60670DF1" w14:textId="77777777" w:rsidR="002D682B" w:rsidRPr="00F87704" w:rsidRDefault="002D682B" w:rsidP="001D0B3B">
            <w:pPr>
              <w:spacing w:before="0" w:after="0"/>
              <w:rPr>
                <w:color w:val="000000"/>
                <w:sz w:val="22"/>
                <w:szCs w:val="22"/>
              </w:rPr>
            </w:pPr>
            <w:r w:rsidRPr="00F87704">
              <w:rPr>
                <w:color w:val="000000"/>
                <w:sz w:val="22"/>
              </w:rPr>
              <w:t>Časté</w:t>
            </w:r>
          </w:p>
        </w:tc>
        <w:tc>
          <w:tcPr>
            <w:tcW w:w="6655" w:type="dxa"/>
          </w:tcPr>
          <w:p w14:paraId="6C8ECE5C" w14:textId="7537C426" w:rsidR="002D682B" w:rsidRPr="00F87704" w:rsidRDefault="002D682B" w:rsidP="001D0B3B">
            <w:pPr>
              <w:spacing w:before="0" w:after="0"/>
              <w:rPr>
                <w:color w:val="000000"/>
                <w:sz w:val="22"/>
                <w:szCs w:val="22"/>
              </w:rPr>
            </w:pPr>
            <w:r w:rsidRPr="00F87704">
              <w:rPr>
                <w:color w:val="000000"/>
                <w:sz w:val="22"/>
              </w:rPr>
              <w:t>hypertenzia</w:t>
            </w:r>
          </w:p>
        </w:tc>
      </w:tr>
      <w:tr w:rsidR="00CB62FC" w:rsidRPr="00F87704" w14:paraId="48B5B81A" w14:textId="77777777" w:rsidTr="695D56A5">
        <w:trPr>
          <w:trHeight w:val="20"/>
        </w:trPr>
        <w:tc>
          <w:tcPr>
            <w:tcW w:w="9060" w:type="dxa"/>
            <w:gridSpan w:val="2"/>
          </w:tcPr>
          <w:p w14:paraId="5C8DD874" w14:textId="77777777" w:rsidR="00F13A31" w:rsidRPr="00F87704" w:rsidRDefault="00A92E2C" w:rsidP="00610656">
            <w:pPr>
              <w:spacing w:before="0" w:after="0"/>
              <w:rPr>
                <w:b/>
                <w:bCs/>
                <w:color w:val="000000"/>
                <w:sz w:val="22"/>
                <w:szCs w:val="22"/>
              </w:rPr>
            </w:pPr>
            <w:r w:rsidRPr="00F87704">
              <w:rPr>
                <w:b/>
                <w:color w:val="000000"/>
                <w:sz w:val="22"/>
              </w:rPr>
              <w:t>Poruchy dýchacej sústavy, hrudníka a mediastína</w:t>
            </w:r>
          </w:p>
        </w:tc>
      </w:tr>
      <w:tr w:rsidR="00CB62FC" w:rsidRPr="00F87704" w14:paraId="079C12A9" w14:textId="77777777" w:rsidTr="695D56A5">
        <w:trPr>
          <w:trHeight w:val="20"/>
        </w:trPr>
        <w:tc>
          <w:tcPr>
            <w:tcW w:w="2405" w:type="dxa"/>
          </w:tcPr>
          <w:p w14:paraId="7E648EBD" w14:textId="77777777" w:rsidR="00F13A31" w:rsidRPr="00F87704" w:rsidRDefault="00A92E2C" w:rsidP="00610656">
            <w:pPr>
              <w:spacing w:before="0" w:after="0"/>
              <w:rPr>
                <w:color w:val="000000"/>
                <w:sz w:val="22"/>
                <w:szCs w:val="22"/>
              </w:rPr>
            </w:pPr>
            <w:r w:rsidRPr="00F87704">
              <w:rPr>
                <w:color w:val="000000"/>
                <w:sz w:val="22"/>
              </w:rPr>
              <w:t>Časté</w:t>
            </w:r>
          </w:p>
        </w:tc>
        <w:tc>
          <w:tcPr>
            <w:tcW w:w="6655" w:type="dxa"/>
          </w:tcPr>
          <w:p w14:paraId="72C4EBEF" w14:textId="2FA04E0F" w:rsidR="00F13A31" w:rsidRPr="00F87704" w:rsidRDefault="00A92E2C" w:rsidP="00610656">
            <w:pPr>
              <w:spacing w:before="0" w:after="0"/>
              <w:rPr>
                <w:color w:val="000000"/>
                <w:sz w:val="22"/>
                <w:szCs w:val="22"/>
              </w:rPr>
            </w:pPr>
            <w:r w:rsidRPr="00F87704">
              <w:rPr>
                <w:color w:val="000000"/>
                <w:sz w:val="22"/>
              </w:rPr>
              <w:t>pneumonitída</w:t>
            </w:r>
            <w:r w:rsidR="00D95720" w:rsidRPr="00F87704">
              <w:rPr>
                <w:rFonts w:eastAsia="等线"/>
                <w:color w:val="000000"/>
                <w:sz w:val="22"/>
                <w:szCs w:val="22"/>
                <w:vertAlign w:val="superscript"/>
                <w:lang w:eastAsia="zh-CN"/>
              </w:rPr>
              <w:t>h</w:t>
            </w:r>
          </w:p>
        </w:tc>
      </w:tr>
      <w:tr w:rsidR="00CB62FC" w:rsidRPr="00F87704" w14:paraId="3B55281A" w14:textId="77777777" w:rsidTr="695D56A5">
        <w:trPr>
          <w:trHeight w:val="20"/>
        </w:trPr>
        <w:tc>
          <w:tcPr>
            <w:tcW w:w="9060" w:type="dxa"/>
            <w:gridSpan w:val="2"/>
          </w:tcPr>
          <w:p w14:paraId="098480FD" w14:textId="77777777" w:rsidR="00F13A31" w:rsidRPr="00F87704" w:rsidRDefault="00A92E2C" w:rsidP="00610656">
            <w:pPr>
              <w:spacing w:before="0" w:after="0"/>
              <w:rPr>
                <w:color w:val="000000"/>
                <w:sz w:val="22"/>
                <w:szCs w:val="22"/>
              </w:rPr>
            </w:pPr>
            <w:r w:rsidRPr="00F87704">
              <w:rPr>
                <w:b/>
                <w:color w:val="000000"/>
                <w:sz w:val="22"/>
              </w:rPr>
              <w:t>Poruchy gastrointestinálneho traktu</w:t>
            </w:r>
          </w:p>
        </w:tc>
      </w:tr>
      <w:tr w:rsidR="00CB62FC" w:rsidRPr="00F87704" w14:paraId="3205F388" w14:textId="77777777" w:rsidTr="695D56A5">
        <w:trPr>
          <w:trHeight w:val="20"/>
        </w:trPr>
        <w:tc>
          <w:tcPr>
            <w:tcW w:w="2405" w:type="dxa"/>
          </w:tcPr>
          <w:p w14:paraId="4CF03E25" w14:textId="77777777" w:rsidR="00F13A31" w:rsidRPr="00F87704" w:rsidRDefault="00A92E2C" w:rsidP="00610656">
            <w:pPr>
              <w:spacing w:before="0" w:after="0"/>
              <w:rPr>
                <w:color w:val="000000"/>
                <w:sz w:val="22"/>
                <w:szCs w:val="22"/>
              </w:rPr>
            </w:pPr>
            <w:r w:rsidRPr="00F87704">
              <w:rPr>
                <w:color w:val="000000"/>
                <w:sz w:val="22"/>
              </w:rPr>
              <w:t>Veľmi časté</w:t>
            </w:r>
          </w:p>
        </w:tc>
        <w:tc>
          <w:tcPr>
            <w:tcW w:w="6655" w:type="dxa"/>
          </w:tcPr>
          <w:p w14:paraId="378CDCF8" w14:textId="33DF731C" w:rsidR="00F13A31" w:rsidRPr="00F87704" w:rsidRDefault="00A92E2C" w:rsidP="00610656">
            <w:pPr>
              <w:spacing w:before="0" w:after="0"/>
              <w:rPr>
                <w:color w:val="000000"/>
                <w:sz w:val="22"/>
                <w:szCs w:val="22"/>
              </w:rPr>
            </w:pPr>
            <w:r w:rsidRPr="00F87704">
              <w:rPr>
                <w:color w:val="000000"/>
                <w:sz w:val="22"/>
              </w:rPr>
              <w:t>bolesť brucha</w:t>
            </w:r>
            <w:r w:rsidR="00D95720" w:rsidRPr="00F87704">
              <w:rPr>
                <w:rFonts w:eastAsia="等线"/>
                <w:color w:val="000000"/>
                <w:sz w:val="22"/>
                <w:szCs w:val="22"/>
                <w:vertAlign w:val="superscript"/>
                <w:lang w:eastAsia="zh-CN"/>
              </w:rPr>
              <w:t>i</w:t>
            </w:r>
          </w:p>
        </w:tc>
      </w:tr>
      <w:tr w:rsidR="00CB62FC" w:rsidRPr="00F87704" w14:paraId="0809AD01" w14:textId="77777777" w:rsidTr="695D56A5">
        <w:trPr>
          <w:trHeight w:val="20"/>
        </w:trPr>
        <w:tc>
          <w:tcPr>
            <w:tcW w:w="2405" w:type="dxa"/>
          </w:tcPr>
          <w:p w14:paraId="295C6F4A" w14:textId="77777777" w:rsidR="00F13A31" w:rsidRPr="00F87704" w:rsidRDefault="00A92E2C" w:rsidP="00610656">
            <w:pPr>
              <w:spacing w:before="0" w:after="0"/>
              <w:rPr>
                <w:color w:val="000000"/>
                <w:sz w:val="22"/>
                <w:szCs w:val="22"/>
              </w:rPr>
            </w:pPr>
            <w:r w:rsidRPr="00F87704">
              <w:rPr>
                <w:color w:val="000000"/>
                <w:sz w:val="22"/>
              </w:rPr>
              <w:t>Časté</w:t>
            </w:r>
          </w:p>
        </w:tc>
        <w:tc>
          <w:tcPr>
            <w:tcW w:w="6655" w:type="dxa"/>
          </w:tcPr>
          <w:p w14:paraId="5A263D47" w14:textId="1E4FD4F6" w:rsidR="00F13A31" w:rsidRPr="00F87704" w:rsidRDefault="00F76A38" w:rsidP="00610656">
            <w:pPr>
              <w:spacing w:before="0" w:after="0"/>
              <w:rPr>
                <w:color w:val="000000"/>
                <w:sz w:val="22"/>
                <w:szCs w:val="22"/>
              </w:rPr>
            </w:pPr>
            <w:r w:rsidRPr="00F87704">
              <w:rPr>
                <w:color w:val="000000"/>
                <w:sz w:val="22"/>
              </w:rPr>
              <w:t>stomatitída</w:t>
            </w:r>
            <w:r w:rsidR="00D95720" w:rsidRPr="00F87704">
              <w:rPr>
                <w:rFonts w:eastAsia="等线"/>
                <w:color w:val="000000"/>
                <w:sz w:val="22"/>
                <w:szCs w:val="22"/>
                <w:vertAlign w:val="superscript"/>
                <w:lang w:eastAsia="zh-CN"/>
              </w:rPr>
              <w:t>j</w:t>
            </w:r>
            <w:r w:rsidRPr="00F87704">
              <w:rPr>
                <w:color w:val="000000"/>
                <w:sz w:val="22"/>
              </w:rPr>
              <w:t>, sucho v ústach</w:t>
            </w:r>
          </w:p>
        </w:tc>
      </w:tr>
      <w:tr w:rsidR="00CB62FC" w:rsidRPr="00F87704" w14:paraId="1068AE27" w14:textId="77777777" w:rsidTr="695D56A5">
        <w:trPr>
          <w:trHeight w:val="20"/>
        </w:trPr>
        <w:tc>
          <w:tcPr>
            <w:tcW w:w="2405" w:type="dxa"/>
          </w:tcPr>
          <w:p w14:paraId="763EBB87" w14:textId="77777777" w:rsidR="00F13A31" w:rsidRPr="00F87704" w:rsidRDefault="00A92E2C" w:rsidP="00610656">
            <w:pPr>
              <w:spacing w:before="0" w:after="0"/>
              <w:rPr>
                <w:color w:val="000000"/>
                <w:sz w:val="22"/>
                <w:szCs w:val="22"/>
              </w:rPr>
            </w:pPr>
            <w:r w:rsidRPr="00F87704">
              <w:rPr>
                <w:color w:val="000000"/>
                <w:sz w:val="22"/>
              </w:rPr>
              <w:t>Menej časté</w:t>
            </w:r>
          </w:p>
        </w:tc>
        <w:tc>
          <w:tcPr>
            <w:tcW w:w="6655" w:type="dxa"/>
          </w:tcPr>
          <w:p w14:paraId="5FAD24C6" w14:textId="46199B50" w:rsidR="00F13A31" w:rsidRPr="00F87704" w:rsidRDefault="00A92E2C" w:rsidP="00610656">
            <w:pPr>
              <w:spacing w:before="0" w:after="0"/>
              <w:rPr>
                <w:color w:val="000000"/>
                <w:sz w:val="22"/>
                <w:szCs w:val="22"/>
              </w:rPr>
            </w:pPr>
            <w:r w:rsidRPr="00F87704">
              <w:rPr>
                <w:color w:val="000000"/>
                <w:sz w:val="22"/>
              </w:rPr>
              <w:t>pankreatitída, proktitída, kolitída</w:t>
            </w:r>
            <w:r w:rsidRPr="00F87704">
              <w:rPr>
                <w:color w:val="000000"/>
                <w:sz w:val="22"/>
                <w:vertAlign w:val="superscript"/>
              </w:rPr>
              <w:t>#</w:t>
            </w:r>
          </w:p>
        </w:tc>
      </w:tr>
      <w:tr w:rsidR="00CB62FC" w:rsidRPr="00F87704" w14:paraId="54AC12EF" w14:textId="77777777" w:rsidTr="695D56A5">
        <w:trPr>
          <w:trHeight w:val="20"/>
        </w:trPr>
        <w:tc>
          <w:tcPr>
            <w:tcW w:w="9060" w:type="dxa"/>
            <w:gridSpan w:val="2"/>
          </w:tcPr>
          <w:p w14:paraId="399CEFE6" w14:textId="77777777" w:rsidR="00F13A31" w:rsidRPr="00F87704" w:rsidRDefault="00A92E2C" w:rsidP="00610656">
            <w:pPr>
              <w:spacing w:before="0" w:after="0"/>
              <w:rPr>
                <w:b/>
                <w:bCs/>
                <w:color w:val="000000"/>
                <w:sz w:val="22"/>
                <w:szCs w:val="22"/>
              </w:rPr>
            </w:pPr>
            <w:r w:rsidRPr="00F87704">
              <w:rPr>
                <w:b/>
                <w:color w:val="000000"/>
                <w:sz w:val="22"/>
              </w:rPr>
              <w:t>Poruchy pečene a žlčových ciest</w:t>
            </w:r>
          </w:p>
        </w:tc>
      </w:tr>
      <w:tr w:rsidR="00CB62FC" w:rsidRPr="00F87704" w14:paraId="34C2DA54" w14:textId="77777777" w:rsidTr="695D56A5">
        <w:trPr>
          <w:trHeight w:val="20"/>
        </w:trPr>
        <w:tc>
          <w:tcPr>
            <w:tcW w:w="2405" w:type="dxa"/>
          </w:tcPr>
          <w:p w14:paraId="685F467E" w14:textId="77777777" w:rsidR="00F13A31" w:rsidRPr="00F87704" w:rsidRDefault="00A92E2C" w:rsidP="00610656">
            <w:pPr>
              <w:spacing w:before="0" w:after="0"/>
              <w:rPr>
                <w:color w:val="000000"/>
                <w:sz w:val="22"/>
                <w:szCs w:val="22"/>
              </w:rPr>
            </w:pPr>
            <w:r w:rsidRPr="00F87704">
              <w:rPr>
                <w:color w:val="000000"/>
                <w:sz w:val="22"/>
              </w:rPr>
              <w:t>Časté</w:t>
            </w:r>
          </w:p>
        </w:tc>
        <w:tc>
          <w:tcPr>
            <w:tcW w:w="6655" w:type="dxa"/>
          </w:tcPr>
          <w:p w14:paraId="2A2050A7" w14:textId="77A9A865" w:rsidR="00F13A31" w:rsidRPr="00F87704" w:rsidRDefault="00A92E2C" w:rsidP="00610656">
            <w:pPr>
              <w:spacing w:before="0" w:after="0"/>
              <w:rPr>
                <w:color w:val="000000"/>
                <w:sz w:val="22"/>
                <w:szCs w:val="22"/>
              </w:rPr>
            </w:pPr>
            <w:r w:rsidRPr="00F87704">
              <w:rPr>
                <w:color w:val="000000"/>
                <w:sz w:val="22"/>
              </w:rPr>
              <w:t>abnormálna funkcia pečene, hepatitída</w:t>
            </w:r>
            <w:r w:rsidR="00D95720" w:rsidRPr="00F87704">
              <w:rPr>
                <w:rFonts w:eastAsia="宋体"/>
                <w:color w:val="000000"/>
                <w:sz w:val="22"/>
                <w:szCs w:val="22"/>
                <w:vertAlign w:val="superscript"/>
                <w:lang w:eastAsia="zh-CN"/>
              </w:rPr>
              <w:t>k</w:t>
            </w:r>
          </w:p>
        </w:tc>
      </w:tr>
      <w:tr w:rsidR="00CB62FC" w:rsidRPr="00F87704" w14:paraId="2292B90D" w14:textId="77777777" w:rsidTr="695D56A5">
        <w:trPr>
          <w:trHeight w:val="20"/>
        </w:trPr>
        <w:tc>
          <w:tcPr>
            <w:tcW w:w="9060" w:type="dxa"/>
            <w:gridSpan w:val="2"/>
          </w:tcPr>
          <w:p w14:paraId="7985F19B" w14:textId="77777777" w:rsidR="00F13A31" w:rsidRPr="00F87704" w:rsidRDefault="00A92E2C" w:rsidP="00610656">
            <w:pPr>
              <w:spacing w:before="0" w:after="0"/>
              <w:rPr>
                <w:b/>
                <w:bCs/>
                <w:color w:val="000000"/>
                <w:sz w:val="22"/>
                <w:szCs w:val="22"/>
              </w:rPr>
            </w:pPr>
            <w:r w:rsidRPr="00F87704">
              <w:rPr>
                <w:b/>
                <w:color w:val="000000"/>
                <w:sz w:val="22"/>
              </w:rPr>
              <w:lastRenderedPageBreak/>
              <w:t>Poruchy kože a podkožného tkaniva</w:t>
            </w:r>
          </w:p>
        </w:tc>
      </w:tr>
      <w:tr w:rsidR="00CB62FC" w:rsidRPr="00F87704" w14:paraId="23E6D5F5" w14:textId="77777777" w:rsidTr="695D56A5">
        <w:trPr>
          <w:trHeight w:val="20"/>
        </w:trPr>
        <w:tc>
          <w:tcPr>
            <w:tcW w:w="2405" w:type="dxa"/>
          </w:tcPr>
          <w:p w14:paraId="71D1F75E" w14:textId="77777777" w:rsidR="00F13A31" w:rsidRPr="00F87704" w:rsidRDefault="00A92E2C" w:rsidP="00610656">
            <w:pPr>
              <w:spacing w:before="0" w:after="0"/>
              <w:rPr>
                <w:color w:val="000000"/>
                <w:sz w:val="22"/>
                <w:szCs w:val="22"/>
              </w:rPr>
            </w:pPr>
            <w:r w:rsidRPr="00F87704">
              <w:rPr>
                <w:color w:val="000000"/>
                <w:sz w:val="22"/>
              </w:rPr>
              <w:t>Veľmi časté</w:t>
            </w:r>
          </w:p>
        </w:tc>
        <w:tc>
          <w:tcPr>
            <w:tcW w:w="6655" w:type="dxa"/>
          </w:tcPr>
          <w:p w14:paraId="1F0BD493" w14:textId="42AE3263" w:rsidR="00F13A31" w:rsidRPr="00F87704" w:rsidRDefault="00A92E2C" w:rsidP="00610656">
            <w:pPr>
              <w:spacing w:before="0" w:after="0"/>
              <w:rPr>
                <w:color w:val="000000"/>
                <w:sz w:val="22"/>
                <w:szCs w:val="22"/>
              </w:rPr>
            </w:pPr>
            <w:r w:rsidRPr="00F87704">
              <w:rPr>
                <w:color w:val="000000"/>
                <w:sz w:val="22"/>
              </w:rPr>
              <w:t>vyrážka</w:t>
            </w:r>
            <w:r w:rsidR="00D95720" w:rsidRPr="00F87704">
              <w:rPr>
                <w:rFonts w:eastAsia="等线"/>
                <w:color w:val="000000"/>
                <w:sz w:val="22"/>
                <w:szCs w:val="22"/>
                <w:vertAlign w:val="superscript"/>
                <w:lang w:eastAsia="zh-CN"/>
              </w:rPr>
              <w:t>l</w:t>
            </w:r>
          </w:p>
        </w:tc>
      </w:tr>
      <w:tr w:rsidR="00CB62FC" w:rsidRPr="00F87704" w14:paraId="26123C73" w14:textId="77777777" w:rsidTr="695D56A5">
        <w:trPr>
          <w:trHeight w:val="20"/>
        </w:trPr>
        <w:tc>
          <w:tcPr>
            <w:tcW w:w="2405" w:type="dxa"/>
          </w:tcPr>
          <w:p w14:paraId="69AAE793" w14:textId="20B467B6" w:rsidR="00F13A31" w:rsidRPr="00F87704" w:rsidRDefault="008E2C89" w:rsidP="00610656">
            <w:pPr>
              <w:spacing w:before="0" w:after="0"/>
              <w:rPr>
                <w:color w:val="000000"/>
                <w:sz w:val="22"/>
                <w:szCs w:val="22"/>
              </w:rPr>
            </w:pPr>
            <w:r w:rsidRPr="00F87704">
              <w:rPr>
                <w:color w:val="000000"/>
                <w:sz w:val="22"/>
              </w:rPr>
              <w:t>Časté</w:t>
            </w:r>
          </w:p>
        </w:tc>
        <w:tc>
          <w:tcPr>
            <w:tcW w:w="6655" w:type="dxa"/>
          </w:tcPr>
          <w:p w14:paraId="5C82EEDB" w14:textId="2FCFD802" w:rsidR="00F13A31" w:rsidRPr="00F87704" w:rsidRDefault="00A92E2C" w:rsidP="00610656">
            <w:pPr>
              <w:spacing w:before="0" w:after="0"/>
              <w:rPr>
                <w:color w:val="000000"/>
                <w:sz w:val="22"/>
                <w:szCs w:val="22"/>
              </w:rPr>
            </w:pPr>
            <w:r w:rsidRPr="00F87704">
              <w:rPr>
                <w:color w:val="000000"/>
                <w:sz w:val="22"/>
              </w:rPr>
              <w:t>hypopigmentácia kože</w:t>
            </w:r>
            <w:r w:rsidR="00D95720" w:rsidRPr="00F87704">
              <w:rPr>
                <w:rFonts w:eastAsia="等线"/>
                <w:color w:val="000000"/>
                <w:sz w:val="22"/>
                <w:szCs w:val="22"/>
                <w:vertAlign w:val="superscript"/>
                <w:lang w:eastAsia="zh-CN"/>
              </w:rPr>
              <w:t>m</w:t>
            </w:r>
          </w:p>
        </w:tc>
      </w:tr>
      <w:tr w:rsidR="00CB62FC" w:rsidRPr="00F87704" w14:paraId="071E667E" w14:textId="77777777" w:rsidTr="695D56A5">
        <w:trPr>
          <w:trHeight w:val="20"/>
        </w:trPr>
        <w:tc>
          <w:tcPr>
            <w:tcW w:w="9060" w:type="dxa"/>
            <w:gridSpan w:val="2"/>
          </w:tcPr>
          <w:p w14:paraId="24A5C90B" w14:textId="77777777" w:rsidR="00F13A31" w:rsidRPr="00F87704" w:rsidRDefault="00A92E2C" w:rsidP="00610656">
            <w:pPr>
              <w:spacing w:before="0" w:after="0"/>
              <w:rPr>
                <w:b/>
                <w:bCs/>
                <w:color w:val="000000"/>
                <w:sz w:val="22"/>
                <w:szCs w:val="22"/>
              </w:rPr>
            </w:pPr>
            <w:r w:rsidRPr="00F87704">
              <w:rPr>
                <w:b/>
                <w:color w:val="000000"/>
                <w:sz w:val="22"/>
              </w:rPr>
              <w:t>Poruchy kostrovej a svalovej sústavy a spojivového tkaniva</w:t>
            </w:r>
          </w:p>
        </w:tc>
      </w:tr>
      <w:tr w:rsidR="00CB62FC" w:rsidRPr="00F87704" w14:paraId="1E3421A9" w14:textId="77777777" w:rsidTr="695D56A5">
        <w:trPr>
          <w:trHeight w:val="20"/>
        </w:trPr>
        <w:tc>
          <w:tcPr>
            <w:tcW w:w="2405" w:type="dxa"/>
          </w:tcPr>
          <w:p w14:paraId="344EABCB" w14:textId="77777777" w:rsidR="00F13A31" w:rsidRPr="00F87704" w:rsidRDefault="00A92E2C" w:rsidP="00610656">
            <w:pPr>
              <w:spacing w:before="0" w:after="0"/>
              <w:rPr>
                <w:color w:val="000000"/>
                <w:sz w:val="22"/>
                <w:szCs w:val="22"/>
              </w:rPr>
            </w:pPr>
            <w:r w:rsidRPr="00F87704">
              <w:rPr>
                <w:color w:val="000000"/>
                <w:sz w:val="22"/>
              </w:rPr>
              <w:t>Veľmi časté</w:t>
            </w:r>
          </w:p>
        </w:tc>
        <w:tc>
          <w:tcPr>
            <w:tcW w:w="6655" w:type="dxa"/>
          </w:tcPr>
          <w:p w14:paraId="4921512E" w14:textId="77777777" w:rsidR="00F13A31" w:rsidRPr="00F87704" w:rsidRDefault="00A92E2C" w:rsidP="00610656">
            <w:pPr>
              <w:spacing w:before="0" w:after="0"/>
              <w:rPr>
                <w:color w:val="000000"/>
                <w:sz w:val="22"/>
                <w:szCs w:val="22"/>
              </w:rPr>
            </w:pPr>
            <w:r w:rsidRPr="00F87704">
              <w:rPr>
                <w:color w:val="000000"/>
                <w:sz w:val="22"/>
              </w:rPr>
              <w:t>artralgia</w:t>
            </w:r>
          </w:p>
        </w:tc>
      </w:tr>
      <w:tr w:rsidR="00CB62FC" w:rsidRPr="00F87704" w14:paraId="7D15E296" w14:textId="77777777" w:rsidTr="695D56A5">
        <w:trPr>
          <w:trHeight w:val="20"/>
        </w:trPr>
        <w:tc>
          <w:tcPr>
            <w:tcW w:w="2405" w:type="dxa"/>
          </w:tcPr>
          <w:p w14:paraId="50FC22F7" w14:textId="77777777" w:rsidR="00F13A31" w:rsidRPr="00F87704" w:rsidRDefault="00A92E2C" w:rsidP="00610656">
            <w:pPr>
              <w:spacing w:before="0" w:after="0"/>
              <w:rPr>
                <w:color w:val="000000"/>
                <w:sz w:val="22"/>
                <w:szCs w:val="22"/>
              </w:rPr>
            </w:pPr>
            <w:r w:rsidRPr="00F87704">
              <w:rPr>
                <w:color w:val="000000"/>
                <w:sz w:val="22"/>
              </w:rPr>
              <w:t>Časté</w:t>
            </w:r>
          </w:p>
        </w:tc>
        <w:tc>
          <w:tcPr>
            <w:tcW w:w="6655" w:type="dxa"/>
          </w:tcPr>
          <w:p w14:paraId="73D63E03" w14:textId="0B7A17E1" w:rsidR="00F13A31" w:rsidRPr="00F87704" w:rsidRDefault="00A92E2C" w:rsidP="00610656">
            <w:pPr>
              <w:spacing w:before="0" w:after="0"/>
              <w:rPr>
                <w:color w:val="000000"/>
                <w:sz w:val="22"/>
                <w:szCs w:val="22"/>
              </w:rPr>
            </w:pPr>
            <w:r w:rsidRPr="00726804">
              <w:rPr>
                <w:sz w:val="22"/>
                <w:szCs w:val="22"/>
              </w:rPr>
              <w:t>myalgia, bolesť kos</w:t>
            </w:r>
            <w:r w:rsidR="00606300">
              <w:rPr>
                <w:sz w:val="22"/>
                <w:szCs w:val="22"/>
              </w:rPr>
              <w:t>t</w:t>
            </w:r>
            <w:r w:rsidRPr="00726804">
              <w:rPr>
                <w:sz w:val="22"/>
                <w:szCs w:val="22"/>
              </w:rPr>
              <w:t>í</w:t>
            </w:r>
          </w:p>
        </w:tc>
      </w:tr>
      <w:tr w:rsidR="00CB62FC" w:rsidRPr="00F87704" w14:paraId="07DEA480" w14:textId="77777777" w:rsidTr="695D56A5">
        <w:trPr>
          <w:trHeight w:val="20"/>
        </w:trPr>
        <w:tc>
          <w:tcPr>
            <w:tcW w:w="2405" w:type="dxa"/>
          </w:tcPr>
          <w:p w14:paraId="4BA28B1A" w14:textId="77777777" w:rsidR="00F13A31" w:rsidRPr="00F87704" w:rsidRDefault="00A92E2C" w:rsidP="00610656">
            <w:pPr>
              <w:spacing w:before="0" w:after="0"/>
              <w:rPr>
                <w:color w:val="000000"/>
                <w:sz w:val="22"/>
                <w:szCs w:val="22"/>
              </w:rPr>
            </w:pPr>
            <w:r w:rsidRPr="00F87704">
              <w:rPr>
                <w:color w:val="000000"/>
                <w:sz w:val="22"/>
              </w:rPr>
              <w:t>Menej časté</w:t>
            </w:r>
          </w:p>
        </w:tc>
        <w:tc>
          <w:tcPr>
            <w:tcW w:w="6655" w:type="dxa"/>
          </w:tcPr>
          <w:p w14:paraId="35BF52F7" w14:textId="758247AC" w:rsidR="00F13A31" w:rsidRPr="00F87704" w:rsidRDefault="0027348C" w:rsidP="00610656">
            <w:pPr>
              <w:spacing w:before="0" w:after="0"/>
              <w:rPr>
                <w:color w:val="000000"/>
                <w:sz w:val="22"/>
                <w:szCs w:val="22"/>
              </w:rPr>
            </w:pPr>
            <w:r w:rsidRPr="00F87704">
              <w:rPr>
                <w:color w:val="000000"/>
                <w:sz w:val="22"/>
                <w:szCs w:val="22"/>
              </w:rPr>
              <w:t>myozitída</w:t>
            </w:r>
            <w:r w:rsidRPr="00F87704">
              <w:rPr>
                <w:color w:val="000000"/>
                <w:sz w:val="22"/>
                <w:szCs w:val="22"/>
                <w:vertAlign w:val="superscript"/>
              </w:rPr>
              <w:t>#</w:t>
            </w:r>
            <w:r w:rsidRPr="00F87704">
              <w:rPr>
                <w:color w:val="000000"/>
                <w:sz w:val="22"/>
                <w:szCs w:val="22"/>
              </w:rPr>
              <w:t>, imunitne sprostredkovaná artritída</w:t>
            </w:r>
          </w:p>
        </w:tc>
      </w:tr>
      <w:tr w:rsidR="00CB62FC" w:rsidRPr="00F87704" w14:paraId="08679802" w14:textId="77777777" w:rsidTr="695D56A5">
        <w:trPr>
          <w:trHeight w:val="20"/>
        </w:trPr>
        <w:tc>
          <w:tcPr>
            <w:tcW w:w="9060" w:type="dxa"/>
            <w:gridSpan w:val="2"/>
          </w:tcPr>
          <w:p w14:paraId="7E045CC3" w14:textId="77777777" w:rsidR="00F13A31" w:rsidRPr="00F87704" w:rsidRDefault="00A92E2C" w:rsidP="00610656">
            <w:pPr>
              <w:spacing w:before="0" w:after="0"/>
              <w:rPr>
                <w:b/>
                <w:bCs/>
                <w:color w:val="000000"/>
                <w:sz w:val="22"/>
                <w:szCs w:val="22"/>
              </w:rPr>
            </w:pPr>
            <w:r w:rsidRPr="00F87704">
              <w:rPr>
                <w:b/>
                <w:color w:val="000000"/>
                <w:sz w:val="22"/>
              </w:rPr>
              <w:t>Poruchy obličiek a močových ciest</w:t>
            </w:r>
          </w:p>
        </w:tc>
      </w:tr>
      <w:tr w:rsidR="00CB62FC" w:rsidRPr="00F87704" w14:paraId="359CF36D" w14:textId="77777777" w:rsidTr="695D56A5">
        <w:trPr>
          <w:trHeight w:val="20"/>
        </w:trPr>
        <w:tc>
          <w:tcPr>
            <w:tcW w:w="2405" w:type="dxa"/>
          </w:tcPr>
          <w:p w14:paraId="093F3F40" w14:textId="77777777" w:rsidR="00F13A31" w:rsidRPr="00F87704" w:rsidRDefault="00A92E2C" w:rsidP="00610656">
            <w:pPr>
              <w:spacing w:before="0" w:after="0"/>
              <w:rPr>
                <w:color w:val="000000"/>
                <w:sz w:val="22"/>
                <w:szCs w:val="22"/>
              </w:rPr>
            </w:pPr>
            <w:r w:rsidRPr="00F87704">
              <w:rPr>
                <w:color w:val="000000"/>
                <w:sz w:val="22"/>
              </w:rPr>
              <w:t>Veľmi časté</w:t>
            </w:r>
          </w:p>
        </w:tc>
        <w:tc>
          <w:tcPr>
            <w:tcW w:w="6655" w:type="dxa"/>
          </w:tcPr>
          <w:p w14:paraId="5A6A2868" w14:textId="539E889C" w:rsidR="00F13A31" w:rsidRPr="00F87704" w:rsidRDefault="00A92E2C" w:rsidP="00610656">
            <w:pPr>
              <w:spacing w:before="0" w:after="0"/>
              <w:rPr>
                <w:color w:val="000000"/>
                <w:sz w:val="22"/>
                <w:szCs w:val="22"/>
              </w:rPr>
            </w:pPr>
            <w:r w:rsidRPr="00F87704">
              <w:rPr>
                <w:color w:val="000000"/>
                <w:sz w:val="22"/>
              </w:rPr>
              <w:t>proteinúria</w:t>
            </w:r>
            <w:r w:rsidR="00D95720" w:rsidRPr="00F87704">
              <w:rPr>
                <w:rFonts w:eastAsia="等线"/>
                <w:color w:val="000000"/>
                <w:sz w:val="22"/>
                <w:szCs w:val="22"/>
                <w:vertAlign w:val="superscript"/>
                <w:lang w:eastAsia="zh-CN"/>
              </w:rPr>
              <w:t>n</w:t>
            </w:r>
          </w:p>
        </w:tc>
      </w:tr>
      <w:tr w:rsidR="00D95720" w:rsidRPr="00F87704" w14:paraId="0180E870" w14:textId="77777777" w:rsidTr="695D56A5">
        <w:trPr>
          <w:trHeight w:val="20"/>
        </w:trPr>
        <w:tc>
          <w:tcPr>
            <w:tcW w:w="2405" w:type="dxa"/>
          </w:tcPr>
          <w:p w14:paraId="0647FCF9" w14:textId="54312AF3" w:rsidR="00D95720" w:rsidRPr="00F87704" w:rsidRDefault="00D95720" w:rsidP="00610656">
            <w:pPr>
              <w:spacing w:before="0" w:after="0"/>
              <w:rPr>
                <w:color w:val="000000"/>
                <w:sz w:val="22"/>
              </w:rPr>
            </w:pPr>
            <w:r w:rsidRPr="00F87704">
              <w:rPr>
                <w:color w:val="000000"/>
                <w:sz w:val="22"/>
              </w:rPr>
              <w:t>Časté</w:t>
            </w:r>
          </w:p>
        </w:tc>
        <w:tc>
          <w:tcPr>
            <w:tcW w:w="6655" w:type="dxa"/>
          </w:tcPr>
          <w:p w14:paraId="12C09781" w14:textId="5237B904" w:rsidR="00D95720" w:rsidRPr="00F87704" w:rsidRDefault="00D95720" w:rsidP="00610656">
            <w:pPr>
              <w:spacing w:before="0" w:after="0"/>
              <w:rPr>
                <w:color w:val="000000"/>
                <w:sz w:val="22"/>
              </w:rPr>
            </w:pPr>
            <w:r w:rsidRPr="00F87704">
              <w:rPr>
                <w:color w:val="000000"/>
                <w:sz w:val="22"/>
              </w:rPr>
              <w:t>nefritída</w:t>
            </w:r>
            <w:r w:rsidRPr="00F87704">
              <w:rPr>
                <w:rFonts w:eastAsia="等线"/>
                <w:color w:val="000000"/>
                <w:sz w:val="22"/>
                <w:szCs w:val="22"/>
                <w:vertAlign w:val="superscript"/>
                <w:lang w:eastAsia="zh-CN"/>
              </w:rPr>
              <w:t>o</w:t>
            </w:r>
          </w:p>
        </w:tc>
      </w:tr>
      <w:tr w:rsidR="00CB62FC" w:rsidRPr="00F87704" w14:paraId="0C1D31D7" w14:textId="77777777" w:rsidTr="695D56A5">
        <w:trPr>
          <w:trHeight w:val="20"/>
        </w:trPr>
        <w:tc>
          <w:tcPr>
            <w:tcW w:w="9060" w:type="dxa"/>
            <w:gridSpan w:val="2"/>
          </w:tcPr>
          <w:p w14:paraId="613367AD" w14:textId="77777777" w:rsidR="00F13A31" w:rsidRPr="00F87704" w:rsidRDefault="00A92E2C" w:rsidP="00610656">
            <w:pPr>
              <w:spacing w:before="0" w:after="0"/>
              <w:rPr>
                <w:b/>
                <w:bCs/>
                <w:color w:val="000000"/>
                <w:sz w:val="22"/>
                <w:szCs w:val="22"/>
              </w:rPr>
            </w:pPr>
            <w:r w:rsidRPr="00F87704">
              <w:rPr>
                <w:b/>
                <w:color w:val="000000"/>
                <w:sz w:val="22"/>
              </w:rPr>
              <w:t>Celkové poruchy a reakcie v mieste podania</w:t>
            </w:r>
          </w:p>
        </w:tc>
      </w:tr>
      <w:tr w:rsidR="00CB62FC" w:rsidRPr="00F87704" w14:paraId="1C395472" w14:textId="77777777" w:rsidTr="695D56A5">
        <w:trPr>
          <w:trHeight w:val="20"/>
        </w:trPr>
        <w:tc>
          <w:tcPr>
            <w:tcW w:w="2405" w:type="dxa"/>
          </w:tcPr>
          <w:p w14:paraId="570DBE59" w14:textId="77777777" w:rsidR="00F13A31" w:rsidRPr="00F87704" w:rsidRDefault="00A92E2C" w:rsidP="00610656">
            <w:pPr>
              <w:spacing w:before="0" w:after="0"/>
              <w:rPr>
                <w:color w:val="000000"/>
                <w:sz w:val="22"/>
                <w:szCs w:val="22"/>
              </w:rPr>
            </w:pPr>
            <w:r w:rsidRPr="00F87704">
              <w:rPr>
                <w:color w:val="000000"/>
                <w:sz w:val="22"/>
              </w:rPr>
              <w:t>Veľmi časté</w:t>
            </w:r>
          </w:p>
        </w:tc>
        <w:tc>
          <w:tcPr>
            <w:tcW w:w="6655" w:type="dxa"/>
          </w:tcPr>
          <w:p w14:paraId="454C53D8" w14:textId="77777777" w:rsidR="00F13A31" w:rsidRPr="00F87704" w:rsidRDefault="00A92E2C" w:rsidP="00610656">
            <w:pPr>
              <w:spacing w:before="0" w:after="0"/>
              <w:rPr>
                <w:color w:val="000000"/>
                <w:sz w:val="22"/>
                <w:szCs w:val="22"/>
              </w:rPr>
            </w:pPr>
            <w:r w:rsidRPr="00F87704">
              <w:rPr>
                <w:color w:val="000000"/>
                <w:sz w:val="22"/>
              </w:rPr>
              <w:t>únava</w:t>
            </w:r>
          </w:p>
        </w:tc>
      </w:tr>
      <w:tr w:rsidR="00CB62FC" w:rsidRPr="00F87704" w14:paraId="0B4CBAC2" w14:textId="77777777" w:rsidTr="695D56A5">
        <w:trPr>
          <w:trHeight w:val="20"/>
        </w:trPr>
        <w:tc>
          <w:tcPr>
            <w:tcW w:w="9060" w:type="dxa"/>
            <w:gridSpan w:val="2"/>
          </w:tcPr>
          <w:p w14:paraId="5E695E1F" w14:textId="77777777" w:rsidR="00F13A31" w:rsidRPr="00F87704" w:rsidRDefault="00A92E2C" w:rsidP="00610656">
            <w:pPr>
              <w:keepNext/>
              <w:spacing w:before="0" w:after="0"/>
              <w:rPr>
                <w:b/>
                <w:bCs/>
                <w:color w:val="000000"/>
                <w:sz w:val="22"/>
                <w:szCs w:val="22"/>
              </w:rPr>
            </w:pPr>
            <w:r w:rsidRPr="00F87704">
              <w:rPr>
                <w:b/>
                <w:color w:val="000000"/>
                <w:sz w:val="22"/>
              </w:rPr>
              <w:t>Laboratórne a funkčné vyšetrenia</w:t>
            </w:r>
          </w:p>
        </w:tc>
      </w:tr>
      <w:tr w:rsidR="00CB62FC" w:rsidRPr="00F87704" w14:paraId="753D4FB4" w14:textId="77777777" w:rsidTr="695D56A5">
        <w:trPr>
          <w:trHeight w:val="20"/>
        </w:trPr>
        <w:tc>
          <w:tcPr>
            <w:tcW w:w="2405" w:type="dxa"/>
          </w:tcPr>
          <w:p w14:paraId="19A562BF" w14:textId="77777777" w:rsidR="00F13A31" w:rsidRPr="00F87704" w:rsidRDefault="00A92E2C" w:rsidP="00610656">
            <w:pPr>
              <w:keepNext/>
              <w:spacing w:before="0" w:after="0"/>
              <w:rPr>
                <w:color w:val="000000"/>
                <w:sz w:val="22"/>
                <w:szCs w:val="22"/>
              </w:rPr>
            </w:pPr>
            <w:r w:rsidRPr="00F87704">
              <w:rPr>
                <w:color w:val="000000"/>
                <w:sz w:val="22"/>
              </w:rPr>
              <w:t>Veľmi časté</w:t>
            </w:r>
          </w:p>
        </w:tc>
        <w:tc>
          <w:tcPr>
            <w:tcW w:w="6655" w:type="dxa"/>
          </w:tcPr>
          <w:p w14:paraId="78C9EAB0" w14:textId="77777777" w:rsidR="00F13A31" w:rsidRPr="00F87704" w:rsidRDefault="00A92E2C" w:rsidP="00610656">
            <w:pPr>
              <w:spacing w:before="0" w:after="0"/>
              <w:rPr>
                <w:color w:val="000000"/>
                <w:sz w:val="22"/>
                <w:szCs w:val="22"/>
              </w:rPr>
            </w:pPr>
            <w:r w:rsidRPr="00F87704">
              <w:rPr>
                <w:color w:val="000000"/>
                <w:sz w:val="22"/>
              </w:rPr>
              <w:t>zvýšená hladina aspartátaminotransferázy, zvýšená hladina alanínaminotransferázy</w:t>
            </w:r>
          </w:p>
        </w:tc>
      </w:tr>
      <w:tr w:rsidR="00CB62FC" w:rsidRPr="00F87704" w14:paraId="6BAC7E2F" w14:textId="77777777" w:rsidTr="695D56A5">
        <w:trPr>
          <w:trHeight w:val="20"/>
        </w:trPr>
        <w:tc>
          <w:tcPr>
            <w:tcW w:w="2405" w:type="dxa"/>
          </w:tcPr>
          <w:p w14:paraId="4C27B0A3" w14:textId="77777777" w:rsidR="00F13A31" w:rsidRPr="00F87704" w:rsidRDefault="00A92E2C" w:rsidP="00610656">
            <w:pPr>
              <w:keepNext/>
              <w:spacing w:before="0" w:after="0"/>
              <w:rPr>
                <w:color w:val="000000"/>
                <w:sz w:val="22"/>
                <w:szCs w:val="22"/>
              </w:rPr>
            </w:pPr>
            <w:r w:rsidRPr="00F87704">
              <w:rPr>
                <w:color w:val="000000"/>
                <w:sz w:val="22"/>
              </w:rPr>
              <w:t>Časté</w:t>
            </w:r>
          </w:p>
        </w:tc>
        <w:tc>
          <w:tcPr>
            <w:tcW w:w="6655" w:type="dxa"/>
          </w:tcPr>
          <w:p w14:paraId="29B04DFC" w14:textId="53299AF6" w:rsidR="00F13A31" w:rsidRPr="00F87704" w:rsidRDefault="002B4025" w:rsidP="00610656">
            <w:pPr>
              <w:spacing w:before="0" w:after="0"/>
              <w:rPr>
                <w:color w:val="000000"/>
                <w:sz w:val="22"/>
                <w:szCs w:val="22"/>
              </w:rPr>
            </w:pPr>
            <w:r w:rsidRPr="00726804">
              <w:rPr>
                <w:sz w:val="22"/>
                <w:szCs w:val="22"/>
              </w:rPr>
              <w:t>zvýšená hladina kreatinínu v krvi, zvýšená hladina alkalickej fosfatázy v krvi, zvýšená hladina amylázy, zvýšená hladina bilirubínu v krvi</w:t>
            </w:r>
            <w:r w:rsidR="00D95720" w:rsidRPr="00F87704">
              <w:rPr>
                <w:rFonts w:eastAsia="等线"/>
                <w:color w:val="000000"/>
                <w:sz w:val="22"/>
                <w:szCs w:val="22"/>
                <w:vertAlign w:val="superscript"/>
                <w:lang w:eastAsia="zh-CN"/>
              </w:rPr>
              <w:t>p</w:t>
            </w:r>
            <w:r w:rsidRPr="00726804">
              <w:rPr>
                <w:sz w:val="22"/>
                <w:szCs w:val="22"/>
              </w:rPr>
              <w:t>, zvýšená hladina hormónu stimulujúceho štítnu žľazu v krvi</w:t>
            </w:r>
            <w:r w:rsidRPr="00F87704">
              <w:rPr>
                <w:color w:val="000000"/>
                <w:sz w:val="22"/>
                <w:szCs w:val="22"/>
              </w:rPr>
              <w:t>,</w:t>
            </w:r>
            <w:r w:rsidRPr="00726804">
              <w:rPr>
                <w:sz w:val="22"/>
                <w:szCs w:val="22"/>
              </w:rPr>
              <w:t xml:space="preserve"> znížená hladina hormónu stimulujúceho štítnu žľazu v krvi</w:t>
            </w:r>
            <w:r w:rsidRPr="00F87704">
              <w:rPr>
                <w:color w:val="000000"/>
                <w:sz w:val="22"/>
                <w:szCs w:val="22"/>
              </w:rPr>
              <w:t>, zvýšená hladina tyroxínu</w:t>
            </w:r>
            <w:r w:rsidR="00D95720" w:rsidRPr="00F87704">
              <w:rPr>
                <w:rFonts w:eastAsia="等线"/>
                <w:color w:val="000000"/>
                <w:sz w:val="22"/>
                <w:szCs w:val="22"/>
                <w:vertAlign w:val="superscript"/>
                <w:lang w:eastAsia="zh-CN"/>
              </w:rPr>
              <w:t>q</w:t>
            </w:r>
            <w:r w:rsidRPr="00F87704">
              <w:rPr>
                <w:color w:val="000000"/>
                <w:sz w:val="22"/>
                <w:szCs w:val="22"/>
              </w:rPr>
              <w:t>, zvýšené hladiny transamináz, zvýšená hladina kreatínfosfokinázy MB v krvi, znížená hladina voľného tyroxínu, zvýšená hladina voľného trijódtyronínu, zvýšená hladina lipázy</w:t>
            </w:r>
          </w:p>
        </w:tc>
      </w:tr>
      <w:tr w:rsidR="00CB62FC" w:rsidRPr="00F87704" w14:paraId="345C31E9" w14:textId="77777777" w:rsidTr="695D56A5">
        <w:trPr>
          <w:trHeight w:val="20"/>
        </w:trPr>
        <w:tc>
          <w:tcPr>
            <w:tcW w:w="2405" w:type="dxa"/>
          </w:tcPr>
          <w:p w14:paraId="5371AF68" w14:textId="77777777" w:rsidR="00F13A31" w:rsidRPr="00F87704" w:rsidRDefault="00A92E2C" w:rsidP="00610656">
            <w:pPr>
              <w:spacing w:before="0" w:after="0"/>
              <w:rPr>
                <w:color w:val="000000"/>
                <w:sz w:val="22"/>
                <w:szCs w:val="22"/>
              </w:rPr>
            </w:pPr>
            <w:r w:rsidRPr="00F87704">
              <w:rPr>
                <w:color w:val="000000"/>
                <w:sz w:val="22"/>
              </w:rPr>
              <w:t>Menej časté</w:t>
            </w:r>
          </w:p>
        </w:tc>
        <w:tc>
          <w:tcPr>
            <w:tcW w:w="6655" w:type="dxa"/>
          </w:tcPr>
          <w:p w14:paraId="4B631CFF" w14:textId="77777777" w:rsidR="00F13A31" w:rsidRPr="00D43CCB" w:rsidRDefault="00A92E2C" w:rsidP="00610656">
            <w:pPr>
              <w:spacing w:before="0" w:after="0"/>
              <w:rPr>
                <w:rFonts w:eastAsia="等线"/>
                <w:color w:val="000000"/>
                <w:sz w:val="22"/>
                <w:szCs w:val="22"/>
              </w:rPr>
            </w:pPr>
            <w:r w:rsidRPr="00FC4B3F">
              <w:rPr>
                <w:sz w:val="22"/>
                <w:szCs w:val="22"/>
              </w:rPr>
              <w:t>zvýšená hladina troponínu T, znížená hladina kortizolu</w:t>
            </w:r>
          </w:p>
        </w:tc>
      </w:tr>
      <w:tr w:rsidR="002D682B" w:rsidRPr="00F87704" w14:paraId="3F980DF6" w14:textId="77777777" w:rsidTr="00001F49">
        <w:trPr>
          <w:trHeight w:val="20"/>
        </w:trPr>
        <w:tc>
          <w:tcPr>
            <w:tcW w:w="9060" w:type="dxa"/>
            <w:gridSpan w:val="2"/>
          </w:tcPr>
          <w:p w14:paraId="7CF0DE96" w14:textId="77777777" w:rsidR="002D682B" w:rsidRPr="00F87704" w:rsidRDefault="002D682B" w:rsidP="00001F49">
            <w:pPr>
              <w:spacing w:before="0" w:after="0"/>
              <w:rPr>
                <w:b/>
                <w:bCs/>
                <w:color w:val="000000"/>
                <w:sz w:val="22"/>
                <w:szCs w:val="22"/>
              </w:rPr>
            </w:pPr>
            <w:r w:rsidRPr="00F87704">
              <w:rPr>
                <w:b/>
                <w:color w:val="000000"/>
                <w:sz w:val="22"/>
              </w:rPr>
              <w:t>Úrazy, otravy a komplikácie liečebného postupu</w:t>
            </w:r>
          </w:p>
        </w:tc>
      </w:tr>
      <w:tr w:rsidR="002D682B" w:rsidRPr="00F87704" w14:paraId="6E270646" w14:textId="77777777" w:rsidTr="00001F49">
        <w:trPr>
          <w:trHeight w:val="20"/>
        </w:trPr>
        <w:tc>
          <w:tcPr>
            <w:tcW w:w="2405" w:type="dxa"/>
          </w:tcPr>
          <w:p w14:paraId="475C7EBE" w14:textId="77777777" w:rsidR="002D682B" w:rsidRPr="00F87704" w:rsidRDefault="002D682B" w:rsidP="00001F49">
            <w:pPr>
              <w:spacing w:before="0" w:after="0"/>
              <w:rPr>
                <w:color w:val="000000"/>
                <w:sz w:val="22"/>
                <w:szCs w:val="22"/>
              </w:rPr>
            </w:pPr>
            <w:r w:rsidRPr="00F87704">
              <w:rPr>
                <w:color w:val="000000"/>
                <w:sz w:val="22"/>
              </w:rPr>
              <w:t>Časté</w:t>
            </w:r>
          </w:p>
        </w:tc>
        <w:tc>
          <w:tcPr>
            <w:tcW w:w="6655" w:type="dxa"/>
          </w:tcPr>
          <w:p w14:paraId="427719D6" w14:textId="77777777" w:rsidR="002D682B" w:rsidRPr="00F87704" w:rsidRDefault="002D682B" w:rsidP="00001F49">
            <w:pPr>
              <w:spacing w:before="0" w:after="0"/>
              <w:rPr>
                <w:color w:val="000000"/>
                <w:sz w:val="22"/>
                <w:szCs w:val="22"/>
              </w:rPr>
            </w:pPr>
            <w:r w:rsidRPr="00F87704">
              <w:rPr>
                <w:color w:val="000000"/>
                <w:sz w:val="22"/>
              </w:rPr>
              <w:t xml:space="preserve">reakcia súvisiaca </w:t>
            </w:r>
            <w:r w:rsidRPr="00BB3418">
              <w:rPr>
                <w:rFonts w:hint="eastAsia"/>
                <w:color w:val="000000"/>
                <w:sz w:val="22"/>
              </w:rPr>
              <w:t>s</w:t>
            </w:r>
            <w:r>
              <w:rPr>
                <w:color w:val="000000"/>
                <w:sz w:val="22"/>
              </w:rPr>
              <w:t xml:space="preserve"> </w:t>
            </w:r>
            <w:r w:rsidRPr="00F87704">
              <w:rPr>
                <w:color w:val="000000"/>
                <w:sz w:val="22"/>
              </w:rPr>
              <w:t>infúziou</w:t>
            </w:r>
          </w:p>
        </w:tc>
      </w:tr>
      <w:tr w:rsidR="00CB62FC" w:rsidRPr="00F87704" w14:paraId="7EBFC14E" w14:textId="77777777" w:rsidTr="695D56A5">
        <w:trPr>
          <w:trHeight w:val="20"/>
        </w:trPr>
        <w:tc>
          <w:tcPr>
            <w:tcW w:w="9060" w:type="dxa"/>
            <w:gridSpan w:val="2"/>
          </w:tcPr>
          <w:p w14:paraId="4F23C814" w14:textId="7E2AA9A7" w:rsidR="008A4B11" w:rsidRPr="00F87704" w:rsidRDefault="00A92E2C" w:rsidP="00610656">
            <w:pPr>
              <w:spacing w:before="0" w:after="0"/>
              <w:rPr>
                <w:rFonts w:eastAsia="等线"/>
                <w:sz w:val="20"/>
                <w:szCs w:val="20"/>
              </w:rPr>
            </w:pPr>
            <w:r w:rsidRPr="00F87704">
              <w:rPr>
                <w:sz w:val="20"/>
                <w:szCs w:val="20"/>
              </w:rPr>
              <w:t>#Odhad frekvencie na základe frekvencie výskytu v </w:t>
            </w:r>
            <w:r w:rsidR="00EE7F60" w:rsidRPr="00F87704">
              <w:rPr>
                <w:sz w:val="20"/>
                <w:szCs w:val="20"/>
              </w:rPr>
              <w:t>štúdii</w:t>
            </w:r>
            <w:r w:rsidRPr="00F87704">
              <w:rPr>
                <w:sz w:val="20"/>
                <w:szCs w:val="20"/>
              </w:rPr>
              <w:t xml:space="preserve"> so sugemalimabom v monoterapii.</w:t>
            </w:r>
          </w:p>
          <w:p w14:paraId="29EB801F" w14:textId="285345F4" w:rsidR="006F405E" w:rsidRPr="00F87704" w:rsidRDefault="006F405E" w:rsidP="006F405E">
            <w:pPr>
              <w:spacing w:before="0" w:after="0"/>
              <w:rPr>
                <w:rFonts w:eastAsia="等线"/>
                <w:sz w:val="20"/>
                <w:szCs w:val="20"/>
                <w:lang w:eastAsia="zh-CN"/>
              </w:rPr>
            </w:pPr>
            <w:r w:rsidRPr="00F87704">
              <w:rPr>
                <w:rFonts w:eastAsia="等线"/>
                <w:sz w:val="20"/>
                <w:szCs w:val="20"/>
                <w:lang w:eastAsia="zh-CN"/>
              </w:rPr>
              <w:t>*</w:t>
            </w:r>
            <w:r w:rsidR="009A3B27">
              <w:rPr>
                <w:rFonts w:eastAsia="等线"/>
                <w:sz w:val="20"/>
                <w:szCs w:val="20"/>
                <w:lang w:eastAsia="zh-CN"/>
              </w:rPr>
              <w:t>Zoskupené</w:t>
            </w:r>
            <w:r w:rsidR="009A3B27" w:rsidRPr="00F87704">
              <w:rPr>
                <w:rFonts w:eastAsia="等线"/>
                <w:sz w:val="20"/>
                <w:szCs w:val="20"/>
                <w:lang w:eastAsia="zh-CN"/>
              </w:rPr>
              <w:t xml:space="preserve"> </w:t>
            </w:r>
            <w:r w:rsidR="009A3B27">
              <w:rPr>
                <w:rFonts w:eastAsia="等线"/>
                <w:sz w:val="20"/>
                <w:szCs w:val="20"/>
                <w:lang w:eastAsia="zh-CN"/>
              </w:rPr>
              <w:t>pojmy</w:t>
            </w:r>
            <w:r w:rsidRPr="00F87704">
              <w:rPr>
                <w:rFonts w:eastAsia="等线"/>
                <w:sz w:val="20"/>
                <w:szCs w:val="20"/>
                <w:lang w:eastAsia="zh-CN"/>
              </w:rPr>
              <w:t xml:space="preserve">, ktoré sa vzťahujú na </w:t>
            </w:r>
            <w:r w:rsidR="00BD483B" w:rsidRPr="00F87704">
              <w:rPr>
                <w:rFonts w:eastAsia="等线"/>
                <w:sz w:val="20"/>
                <w:szCs w:val="20"/>
                <w:lang w:eastAsia="zh-CN"/>
              </w:rPr>
              <w:t xml:space="preserve">triedny </w:t>
            </w:r>
            <w:r w:rsidRPr="00F87704">
              <w:rPr>
                <w:rFonts w:eastAsia="等线"/>
                <w:sz w:val="20"/>
                <w:szCs w:val="20"/>
                <w:lang w:eastAsia="zh-CN"/>
              </w:rPr>
              <w:t xml:space="preserve">účinok </w:t>
            </w:r>
            <w:r w:rsidR="00BD483B" w:rsidRPr="00F87704">
              <w:rPr>
                <w:rFonts w:eastAsia="等线"/>
                <w:sz w:val="20"/>
                <w:szCs w:val="20"/>
                <w:lang w:eastAsia="zh-CN"/>
              </w:rPr>
              <w:t xml:space="preserve">pri </w:t>
            </w:r>
            <w:r w:rsidRPr="00F87704">
              <w:rPr>
                <w:rFonts w:eastAsia="等线"/>
                <w:sz w:val="20"/>
                <w:szCs w:val="20"/>
                <w:lang w:eastAsia="zh-CN"/>
              </w:rPr>
              <w:t>imunitne podmienených nežiaducich reakci</w:t>
            </w:r>
            <w:r w:rsidR="00BD483B" w:rsidRPr="00F87704">
              <w:rPr>
                <w:rFonts w:eastAsia="等线"/>
                <w:sz w:val="20"/>
                <w:szCs w:val="20"/>
                <w:lang w:eastAsia="zh-CN"/>
              </w:rPr>
              <w:t>ách</w:t>
            </w:r>
            <w:r w:rsidRPr="00F87704">
              <w:rPr>
                <w:rFonts w:eastAsia="等线"/>
                <w:sz w:val="20"/>
                <w:szCs w:val="20"/>
                <w:lang w:eastAsia="zh-CN"/>
              </w:rPr>
              <w:t xml:space="preserve">. V klinických štúdiách so sugemalimabom v kombinácii s chemoterapiou sa v uvedenom poradí pozorovala iba myelosupresia, znížená hladina kortikotropínu a neuritída </w:t>
            </w:r>
            <w:r w:rsidR="00A049FE">
              <w:rPr>
                <w:rFonts w:eastAsia="等线"/>
                <w:sz w:val="20"/>
                <w:szCs w:val="20"/>
                <w:lang w:eastAsia="zh-CN"/>
              </w:rPr>
              <w:t>v</w:t>
            </w:r>
            <w:r w:rsidR="00D43C4A">
              <w:rPr>
                <w:rFonts w:eastAsia="等线"/>
                <w:sz w:val="20"/>
                <w:szCs w:val="20"/>
                <w:lang w:eastAsia="zh-CN"/>
              </w:rPr>
              <w:t> </w:t>
            </w:r>
            <w:r w:rsidR="00A049FE">
              <w:rPr>
                <w:rFonts w:eastAsia="等线"/>
                <w:sz w:val="20"/>
                <w:szCs w:val="20"/>
                <w:lang w:eastAsia="zh-CN"/>
              </w:rPr>
              <w:t>rámci</w:t>
            </w:r>
            <w:r w:rsidR="00A049FE" w:rsidRPr="00F87704">
              <w:rPr>
                <w:rFonts w:eastAsia="等线"/>
                <w:sz w:val="20"/>
                <w:szCs w:val="20"/>
                <w:lang w:eastAsia="zh-CN"/>
              </w:rPr>
              <w:t xml:space="preserve"> </w:t>
            </w:r>
            <w:r w:rsidRPr="00F87704">
              <w:rPr>
                <w:rFonts w:eastAsia="等线"/>
                <w:sz w:val="20"/>
                <w:szCs w:val="20"/>
                <w:lang w:eastAsia="zh-CN"/>
              </w:rPr>
              <w:t>imunitne podmienen</w:t>
            </w:r>
            <w:r w:rsidR="00A049FE">
              <w:rPr>
                <w:rFonts w:eastAsia="等线"/>
                <w:sz w:val="20"/>
                <w:szCs w:val="20"/>
                <w:lang w:eastAsia="zh-CN"/>
              </w:rPr>
              <w:t>ej</w:t>
            </w:r>
            <w:r w:rsidRPr="00F87704">
              <w:rPr>
                <w:rFonts w:eastAsia="等线"/>
                <w:sz w:val="20"/>
                <w:szCs w:val="20"/>
                <w:lang w:eastAsia="zh-CN"/>
              </w:rPr>
              <w:t xml:space="preserve"> pancytopéni</w:t>
            </w:r>
            <w:r w:rsidR="00A049FE">
              <w:rPr>
                <w:rFonts w:eastAsia="等线"/>
                <w:sz w:val="20"/>
                <w:szCs w:val="20"/>
                <w:lang w:eastAsia="zh-CN"/>
              </w:rPr>
              <w:t>e</w:t>
            </w:r>
            <w:r w:rsidRPr="00F87704">
              <w:rPr>
                <w:rFonts w:eastAsia="等线"/>
                <w:sz w:val="20"/>
                <w:szCs w:val="20"/>
                <w:lang w:eastAsia="zh-CN"/>
              </w:rPr>
              <w:t>/bicytopéni</w:t>
            </w:r>
            <w:r w:rsidR="00A049FE">
              <w:rPr>
                <w:rFonts w:eastAsia="等线"/>
                <w:sz w:val="20"/>
                <w:szCs w:val="20"/>
                <w:lang w:eastAsia="zh-CN"/>
              </w:rPr>
              <w:t>e</w:t>
            </w:r>
            <w:r w:rsidRPr="00F87704">
              <w:rPr>
                <w:rFonts w:eastAsia="等线"/>
                <w:sz w:val="20"/>
                <w:szCs w:val="20"/>
                <w:lang w:eastAsia="zh-CN"/>
              </w:rPr>
              <w:t>, hypofyzitíd</w:t>
            </w:r>
            <w:r w:rsidR="00A049FE">
              <w:rPr>
                <w:rFonts w:eastAsia="等线"/>
                <w:sz w:val="20"/>
                <w:szCs w:val="20"/>
                <w:lang w:eastAsia="zh-CN"/>
              </w:rPr>
              <w:t>y</w:t>
            </w:r>
            <w:r w:rsidRPr="00F87704">
              <w:rPr>
                <w:rFonts w:eastAsia="等线"/>
                <w:sz w:val="20"/>
                <w:szCs w:val="20"/>
                <w:lang w:eastAsia="zh-CN"/>
              </w:rPr>
              <w:t xml:space="preserve"> a Guillain-Barr</w:t>
            </w:r>
            <w:r w:rsidR="00D43C4A" w:rsidRPr="00D43C4A">
              <w:rPr>
                <w:rFonts w:eastAsia="等线"/>
                <w:sz w:val="20"/>
                <w:szCs w:val="20"/>
                <w:lang w:eastAsia="zh-CN"/>
              </w:rPr>
              <w:t>é</w:t>
            </w:r>
            <w:r w:rsidRPr="00F87704">
              <w:rPr>
                <w:rFonts w:eastAsia="等线"/>
                <w:sz w:val="20"/>
                <w:szCs w:val="20"/>
                <w:lang w:eastAsia="zh-CN"/>
              </w:rPr>
              <w:t xml:space="preserve"> syndróm</w:t>
            </w:r>
            <w:r w:rsidR="00A049FE">
              <w:rPr>
                <w:rFonts w:eastAsia="等线"/>
                <w:sz w:val="20"/>
                <w:szCs w:val="20"/>
                <w:lang w:eastAsia="zh-CN"/>
              </w:rPr>
              <w:t>u</w:t>
            </w:r>
            <w:r w:rsidRPr="00F87704">
              <w:rPr>
                <w:rFonts w:eastAsia="等线"/>
                <w:sz w:val="20"/>
                <w:szCs w:val="20"/>
                <w:lang w:eastAsia="zh-CN"/>
              </w:rPr>
              <w:t>/demyelináci</w:t>
            </w:r>
            <w:r w:rsidR="00A049FE">
              <w:rPr>
                <w:rFonts w:eastAsia="等线"/>
                <w:sz w:val="20"/>
                <w:szCs w:val="20"/>
                <w:lang w:eastAsia="zh-CN"/>
              </w:rPr>
              <w:t>e</w:t>
            </w:r>
            <w:r w:rsidRPr="00F87704">
              <w:rPr>
                <w:rFonts w:eastAsia="等线"/>
                <w:sz w:val="20"/>
                <w:szCs w:val="20"/>
                <w:lang w:eastAsia="zh-CN"/>
              </w:rPr>
              <w:t>.</w:t>
            </w:r>
          </w:p>
          <w:p w14:paraId="2ABF8D65" w14:textId="16F40188" w:rsidR="00E3476D" w:rsidRPr="00F87704" w:rsidRDefault="00A92E2C" w:rsidP="006F405E">
            <w:pPr>
              <w:spacing w:before="0" w:after="0"/>
              <w:rPr>
                <w:sz w:val="20"/>
                <w:szCs w:val="20"/>
              </w:rPr>
            </w:pPr>
            <w:r w:rsidRPr="00F87704">
              <w:rPr>
                <w:sz w:val="20"/>
                <w:szCs w:val="20"/>
              </w:rPr>
              <w:t>Nasledujúce výrazy predstavujú skupinu príbuzných udalostí, ktoré opisujú skôr medicínsky stav ako samostatnú udalosť:</w:t>
            </w:r>
          </w:p>
          <w:p w14:paraId="11A02546" w14:textId="77777777" w:rsidR="00E3476D" w:rsidRPr="00F87704" w:rsidRDefault="00A92E2C" w:rsidP="00610656">
            <w:pPr>
              <w:pStyle w:val="ListParagraph"/>
              <w:numPr>
                <w:ilvl w:val="0"/>
                <w:numId w:val="65"/>
              </w:numPr>
              <w:spacing w:before="0" w:after="0"/>
              <w:rPr>
                <w:sz w:val="20"/>
                <w:szCs w:val="20"/>
              </w:rPr>
            </w:pPr>
            <w:r w:rsidRPr="00F87704">
              <w:rPr>
                <w:sz w:val="20"/>
                <w:szCs w:val="20"/>
              </w:rPr>
              <w:t>Hyperlipidémia (hyperlipidémia, hypercholesterolémia, hypertriglyceridémia, zvýšená hladina triglyceridov v krvi)</w:t>
            </w:r>
          </w:p>
          <w:p w14:paraId="47C2B024" w14:textId="1DFB7632" w:rsidR="00E3476D" w:rsidRPr="00F87704" w:rsidRDefault="00A92E2C" w:rsidP="00610656">
            <w:pPr>
              <w:pStyle w:val="ListParagraph"/>
              <w:numPr>
                <w:ilvl w:val="0"/>
                <w:numId w:val="65"/>
              </w:numPr>
              <w:spacing w:before="0" w:after="0"/>
              <w:rPr>
                <w:sz w:val="20"/>
                <w:szCs w:val="20"/>
              </w:rPr>
            </w:pPr>
            <w:r w:rsidRPr="00726804">
              <w:rPr>
                <w:sz w:val="20"/>
                <w:szCs w:val="20"/>
              </w:rPr>
              <w:t>Hyperglykémia (hyperglykémia, zvýšená hladina glukózy v krvi)</w:t>
            </w:r>
          </w:p>
          <w:p w14:paraId="12EC3A62" w14:textId="0B85A895" w:rsidR="00E3476D" w:rsidRPr="00F87704" w:rsidRDefault="00A92E2C" w:rsidP="00610656">
            <w:pPr>
              <w:pStyle w:val="ListParagraph"/>
              <w:numPr>
                <w:ilvl w:val="0"/>
                <w:numId w:val="65"/>
              </w:numPr>
              <w:spacing w:before="0" w:after="0"/>
              <w:rPr>
                <w:sz w:val="20"/>
                <w:szCs w:val="20"/>
              </w:rPr>
            </w:pPr>
            <w:r w:rsidRPr="00726804">
              <w:rPr>
                <w:sz w:val="20"/>
                <w:szCs w:val="20"/>
              </w:rPr>
              <w:t>Hypokalcémia (hypokalcémia, znížená hladina vápnika v krvi)</w:t>
            </w:r>
          </w:p>
          <w:p w14:paraId="0B888B42" w14:textId="77777777" w:rsidR="00E3476D" w:rsidRPr="00F87704" w:rsidRDefault="00A92E2C" w:rsidP="00610656">
            <w:pPr>
              <w:pStyle w:val="ListParagraph"/>
              <w:numPr>
                <w:ilvl w:val="0"/>
                <w:numId w:val="65"/>
              </w:numPr>
              <w:spacing w:before="0" w:after="0"/>
              <w:rPr>
                <w:sz w:val="20"/>
                <w:szCs w:val="20"/>
              </w:rPr>
            </w:pPr>
            <w:r w:rsidRPr="00726804">
              <w:rPr>
                <w:sz w:val="20"/>
                <w:szCs w:val="20"/>
              </w:rPr>
              <w:t>Hyperurikémia (hyperurikémia, zvýšená hladina kyseliny močovej v krvi)</w:t>
            </w:r>
          </w:p>
          <w:p w14:paraId="10532BA9" w14:textId="77777777" w:rsidR="00E3476D" w:rsidRPr="00F87704" w:rsidRDefault="00A92E2C" w:rsidP="00610656">
            <w:pPr>
              <w:pStyle w:val="ListParagraph"/>
              <w:numPr>
                <w:ilvl w:val="0"/>
                <w:numId w:val="65"/>
              </w:numPr>
              <w:spacing w:before="0" w:after="0"/>
              <w:rPr>
                <w:rFonts w:eastAsia="宋体"/>
                <w:sz w:val="20"/>
                <w:szCs w:val="20"/>
              </w:rPr>
            </w:pPr>
            <w:r w:rsidRPr="00726804">
              <w:rPr>
                <w:sz w:val="20"/>
                <w:szCs w:val="20"/>
              </w:rPr>
              <w:t>Hypochlorémia (hypochlorémia, znížená hladina chloridu v krvi)</w:t>
            </w:r>
          </w:p>
          <w:p w14:paraId="61BEAD36" w14:textId="3D7B60FA" w:rsidR="00E3476D" w:rsidRPr="00F87704" w:rsidRDefault="00A92E2C" w:rsidP="00610656">
            <w:pPr>
              <w:pStyle w:val="ListParagraph"/>
              <w:numPr>
                <w:ilvl w:val="0"/>
                <w:numId w:val="65"/>
              </w:numPr>
              <w:spacing w:before="0" w:after="0"/>
              <w:rPr>
                <w:sz w:val="20"/>
                <w:szCs w:val="20"/>
              </w:rPr>
            </w:pPr>
            <w:r w:rsidRPr="00726804">
              <w:rPr>
                <w:sz w:val="20"/>
                <w:szCs w:val="20"/>
              </w:rPr>
              <w:t>Hypestézia (hypestézia, anestézia)</w:t>
            </w:r>
          </w:p>
          <w:p w14:paraId="54935FBB" w14:textId="0DEA4BD8" w:rsidR="00CB2C97" w:rsidRPr="00F87704" w:rsidRDefault="00CB2C97" w:rsidP="00610656">
            <w:pPr>
              <w:pStyle w:val="ListParagraph"/>
              <w:numPr>
                <w:ilvl w:val="0"/>
                <w:numId w:val="65"/>
              </w:numPr>
              <w:spacing w:before="0" w:after="0"/>
              <w:rPr>
                <w:sz w:val="20"/>
                <w:szCs w:val="20"/>
              </w:rPr>
            </w:pPr>
            <w:r w:rsidRPr="00F87704">
              <w:rPr>
                <w:sz w:val="20"/>
                <w:szCs w:val="20"/>
              </w:rPr>
              <w:t>Tachykardia (tachykardia, sínusová tachykardia, supraventrikulárna tachykardia, atriálna tachykardia, atriálna fibrilácia, ventrikulárna fibrilácia)</w:t>
            </w:r>
          </w:p>
          <w:p w14:paraId="6B07E102" w14:textId="77777777" w:rsidR="00E3476D" w:rsidRPr="00F87704" w:rsidRDefault="00A92E2C" w:rsidP="00610656">
            <w:pPr>
              <w:pStyle w:val="ListParagraph"/>
              <w:numPr>
                <w:ilvl w:val="0"/>
                <w:numId w:val="65"/>
              </w:numPr>
              <w:spacing w:before="0" w:after="0"/>
              <w:rPr>
                <w:sz w:val="20"/>
                <w:szCs w:val="20"/>
              </w:rPr>
            </w:pPr>
            <w:r w:rsidRPr="00726804">
              <w:rPr>
                <w:sz w:val="20"/>
                <w:szCs w:val="20"/>
              </w:rPr>
              <w:t>Pneumonitída (pneumonitída, imunitne sprostredkované pľúcne ochorenie, intersticiálne pľúcne ochorenie)</w:t>
            </w:r>
          </w:p>
          <w:p w14:paraId="479E1CDD" w14:textId="62F26271" w:rsidR="008776CD" w:rsidRPr="00F87704" w:rsidRDefault="00A92E2C" w:rsidP="00610656">
            <w:pPr>
              <w:pStyle w:val="ListParagraph"/>
              <w:numPr>
                <w:ilvl w:val="0"/>
                <w:numId w:val="65"/>
              </w:numPr>
              <w:spacing w:before="0" w:after="0"/>
              <w:rPr>
                <w:sz w:val="20"/>
                <w:szCs w:val="20"/>
              </w:rPr>
            </w:pPr>
            <w:r w:rsidRPr="00726804">
              <w:rPr>
                <w:sz w:val="20"/>
                <w:szCs w:val="20"/>
              </w:rPr>
              <w:t>Bolesť brucha (bolesť brucha</w:t>
            </w:r>
            <w:r w:rsidRPr="00F87704">
              <w:rPr>
                <w:sz w:val="20"/>
                <w:szCs w:val="20"/>
              </w:rPr>
              <w:t>, adominálny</w:t>
            </w:r>
            <w:r w:rsidRPr="00726804">
              <w:rPr>
                <w:sz w:val="20"/>
                <w:szCs w:val="20"/>
              </w:rPr>
              <w:t xml:space="preserve"> diskomfort, abdominálna distenzia, bolesť hornej časti brucha)</w:t>
            </w:r>
          </w:p>
          <w:p w14:paraId="71FE0231" w14:textId="6EC9CFCD" w:rsidR="000730FB" w:rsidRPr="00F87704" w:rsidRDefault="00280979" w:rsidP="00610656">
            <w:pPr>
              <w:pStyle w:val="ListParagraph"/>
              <w:numPr>
                <w:ilvl w:val="0"/>
                <w:numId w:val="65"/>
              </w:numPr>
              <w:spacing w:before="0" w:after="0"/>
              <w:rPr>
                <w:sz w:val="20"/>
                <w:szCs w:val="20"/>
              </w:rPr>
            </w:pPr>
            <w:r w:rsidRPr="00F87704">
              <w:rPr>
                <w:sz w:val="20"/>
                <w:szCs w:val="20"/>
              </w:rPr>
              <w:t>Stomatitída (stomatitída, vredy v ústach)</w:t>
            </w:r>
          </w:p>
          <w:p w14:paraId="1E8064E7" w14:textId="60FEB8A3" w:rsidR="00E3476D" w:rsidRPr="00F87704" w:rsidRDefault="00A92E2C" w:rsidP="00610656">
            <w:pPr>
              <w:pStyle w:val="ListParagraph"/>
              <w:numPr>
                <w:ilvl w:val="0"/>
                <w:numId w:val="65"/>
              </w:numPr>
              <w:spacing w:before="0" w:after="0"/>
              <w:rPr>
                <w:sz w:val="20"/>
                <w:szCs w:val="20"/>
              </w:rPr>
            </w:pPr>
            <w:r w:rsidRPr="00726804">
              <w:rPr>
                <w:sz w:val="20"/>
                <w:szCs w:val="20"/>
              </w:rPr>
              <w:t>Hepatitída (hepatitída, imunitne sprostredkovaná porucha pečene, imunitne sprostredkovaná hepatitída, poškodenie pečene spôsobené liekom</w:t>
            </w:r>
            <w:r w:rsidR="00CB2C97" w:rsidRPr="00F87704">
              <w:rPr>
                <w:sz w:val="20"/>
                <w:szCs w:val="20"/>
              </w:rPr>
              <w:t>, zlyhanie pečene</w:t>
            </w:r>
            <w:r w:rsidRPr="00726804">
              <w:rPr>
                <w:sz w:val="20"/>
                <w:szCs w:val="20"/>
              </w:rPr>
              <w:t>)</w:t>
            </w:r>
          </w:p>
          <w:p w14:paraId="3EABC4CA" w14:textId="211176B2" w:rsidR="00E3476D" w:rsidRPr="00F87704" w:rsidRDefault="00A92E2C" w:rsidP="00610656">
            <w:pPr>
              <w:pStyle w:val="ListParagraph"/>
              <w:numPr>
                <w:ilvl w:val="0"/>
                <w:numId w:val="65"/>
              </w:numPr>
              <w:spacing w:before="0" w:after="0"/>
              <w:rPr>
                <w:sz w:val="20"/>
                <w:szCs w:val="20"/>
              </w:rPr>
            </w:pPr>
            <w:r w:rsidRPr="00F87704">
              <w:rPr>
                <w:sz w:val="20"/>
                <w:szCs w:val="20"/>
              </w:rPr>
              <w:t>Vyrážka (vyrážka, makulopapulárna vyrážka, ekzém, erytém, dermatitídy, akneiformná dermatitída, erytematózna vyrážka, svrbivá vyrážka, urtikária, pruritus, imunitne sprostredkovaná dermatitída)</w:t>
            </w:r>
          </w:p>
          <w:p w14:paraId="5EA94F2D" w14:textId="65A4E291" w:rsidR="00E3476D" w:rsidRPr="00F87704" w:rsidRDefault="00A92E2C" w:rsidP="00610656">
            <w:pPr>
              <w:pStyle w:val="ListParagraph"/>
              <w:numPr>
                <w:ilvl w:val="0"/>
                <w:numId w:val="65"/>
              </w:numPr>
              <w:spacing w:before="0" w:after="0"/>
              <w:rPr>
                <w:sz w:val="20"/>
                <w:szCs w:val="20"/>
              </w:rPr>
            </w:pPr>
            <w:r w:rsidRPr="00726804">
              <w:rPr>
                <w:sz w:val="20"/>
                <w:szCs w:val="20"/>
              </w:rPr>
              <w:t>Hypopigmentácia kože (hypopigmentácia kože, depigmentácia kože, leukoderma)</w:t>
            </w:r>
          </w:p>
          <w:p w14:paraId="204F4A5D" w14:textId="77777777" w:rsidR="00E3476D" w:rsidRPr="00F87704" w:rsidRDefault="00A92E2C" w:rsidP="00610656">
            <w:pPr>
              <w:pStyle w:val="ListParagraph"/>
              <w:numPr>
                <w:ilvl w:val="0"/>
                <w:numId w:val="65"/>
              </w:numPr>
              <w:spacing w:before="0" w:after="0"/>
              <w:rPr>
                <w:sz w:val="20"/>
                <w:szCs w:val="20"/>
              </w:rPr>
            </w:pPr>
            <w:r w:rsidRPr="00726804">
              <w:rPr>
                <w:sz w:val="20"/>
                <w:szCs w:val="20"/>
              </w:rPr>
              <w:t>Proteinúria (proteinúria, prítomnosť proteínu v moči)</w:t>
            </w:r>
          </w:p>
          <w:p w14:paraId="27BB9FD4" w14:textId="655613C6" w:rsidR="00CB2C97" w:rsidRPr="00F87704" w:rsidRDefault="00CB2C97" w:rsidP="00610656">
            <w:pPr>
              <w:pStyle w:val="ListParagraph"/>
              <w:numPr>
                <w:ilvl w:val="0"/>
                <w:numId w:val="65"/>
              </w:numPr>
              <w:spacing w:before="0" w:after="0"/>
              <w:rPr>
                <w:sz w:val="20"/>
                <w:szCs w:val="20"/>
              </w:rPr>
            </w:pPr>
            <w:r w:rsidRPr="00F87704">
              <w:rPr>
                <w:sz w:val="20"/>
                <w:szCs w:val="20"/>
              </w:rPr>
              <w:t>Nefritída (nefritída, porucha funkcie obličiek, zlyhanie obličiek, akútne poškodenie obličiek)</w:t>
            </w:r>
          </w:p>
          <w:p w14:paraId="1CE4A389" w14:textId="77777777" w:rsidR="00E3476D" w:rsidRPr="00F87704" w:rsidRDefault="00A92E2C" w:rsidP="00610656">
            <w:pPr>
              <w:pStyle w:val="ListParagraph"/>
              <w:numPr>
                <w:ilvl w:val="0"/>
                <w:numId w:val="65"/>
              </w:numPr>
              <w:spacing w:before="0" w:after="0"/>
              <w:rPr>
                <w:sz w:val="20"/>
                <w:szCs w:val="20"/>
              </w:rPr>
            </w:pPr>
            <w:r w:rsidRPr="00726804">
              <w:rPr>
                <w:sz w:val="20"/>
                <w:szCs w:val="20"/>
              </w:rPr>
              <w:t>Zvýšená hladina bilirubínu v krvi (zvýšená hladina nekonjugovaného bilirubínu v krvi, zvýšená hladina konjugovaného bilirubínu v krvi)</w:t>
            </w:r>
          </w:p>
          <w:p w14:paraId="0A6278C5" w14:textId="77777777" w:rsidR="00E3476D" w:rsidRPr="00F87704" w:rsidRDefault="00A92E2C" w:rsidP="00610656">
            <w:pPr>
              <w:pStyle w:val="ListParagraph"/>
              <w:numPr>
                <w:ilvl w:val="0"/>
                <w:numId w:val="65"/>
              </w:numPr>
              <w:spacing w:before="0" w:after="0"/>
              <w:rPr>
                <w:sz w:val="20"/>
                <w:szCs w:val="20"/>
              </w:rPr>
            </w:pPr>
            <w:r w:rsidRPr="00726804">
              <w:rPr>
                <w:sz w:val="20"/>
                <w:szCs w:val="20"/>
              </w:rPr>
              <w:t>Zvýšená hladina tyroxínu (zvýšená hladina tyroxínu, zvýšená hladina voľného tyroxínu)</w:t>
            </w:r>
          </w:p>
        </w:tc>
      </w:tr>
    </w:tbl>
    <w:p w14:paraId="1D67BFD4" w14:textId="77777777" w:rsidR="00F13A31" w:rsidRDefault="00F13A31" w:rsidP="00610656">
      <w:pPr>
        <w:pStyle w:val="SynchrogenixBodyText"/>
        <w:spacing w:before="0" w:after="0"/>
        <w:rPr>
          <w:rFonts w:eastAsia="等线"/>
          <w:color w:val="000000" w:themeColor="text1"/>
          <w:sz w:val="22"/>
          <w:szCs w:val="22"/>
          <w:lang w:eastAsia="zh-CN"/>
        </w:rPr>
      </w:pPr>
    </w:p>
    <w:p w14:paraId="42B21DE4" w14:textId="77777777" w:rsidR="00933EE2" w:rsidRDefault="00933EE2" w:rsidP="00610656">
      <w:pPr>
        <w:pStyle w:val="SynchrogenixBodyText"/>
        <w:spacing w:before="0" w:after="0"/>
        <w:rPr>
          <w:rFonts w:eastAsia="等线"/>
          <w:color w:val="000000" w:themeColor="text1"/>
          <w:sz w:val="22"/>
          <w:szCs w:val="22"/>
          <w:lang w:eastAsia="zh-CN"/>
        </w:rPr>
      </w:pPr>
    </w:p>
    <w:p w14:paraId="378C4FE0" w14:textId="77777777" w:rsidR="00933EE2" w:rsidRPr="00291CCC" w:rsidRDefault="00933EE2" w:rsidP="00610656">
      <w:pPr>
        <w:pStyle w:val="SynchrogenixBodyText"/>
        <w:spacing w:before="0" w:after="0"/>
        <w:rPr>
          <w:rFonts w:eastAsia="等线"/>
          <w:color w:val="000000" w:themeColor="text1"/>
          <w:sz w:val="22"/>
          <w:szCs w:val="22"/>
          <w:lang w:eastAsia="zh-CN"/>
        </w:rPr>
      </w:pPr>
    </w:p>
    <w:p w14:paraId="3036F079" w14:textId="2CAE2E4C" w:rsidR="00AB3369" w:rsidRPr="00F87704" w:rsidRDefault="00A92E2C" w:rsidP="00610656">
      <w:pPr>
        <w:pStyle w:val="SynchrogenixBodyText"/>
        <w:spacing w:before="0" w:after="0"/>
        <w:rPr>
          <w:bCs/>
          <w:color w:val="000000" w:themeColor="text1"/>
          <w:sz w:val="22"/>
          <w:szCs w:val="22"/>
          <w:u w:val="single"/>
        </w:rPr>
      </w:pPr>
      <w:r w:rsidRPr="00F87704">
        <w:rPr>
          <w:color w:val="000000" w:themeColor="text1"/>
          <w:sz w:val="22"/>
          <w:u w:val="single"/>
        </w:rPr>
        <w:lastRenderedPageBreak/>
        <w:t>Popis vybraných nežiaducich reakcií</w:t>
      </w:r>
    </w:p>
    <w:p w14:paraId="46B41E3C" w14:textId="77777777" w:rsidR="00AB3369" w:rsidRPr="00F87704" w:rsidRDefault="00AB3369" w:rsidP="00610656">
      <w:pPr>
        <w:pStyle w:val="SynchrogenixBodyText"/>
        <w:spacing w:before="0" w:after="0"/>
        <w:rPr>
          <w:rStyle w:val="normaltextrun"/>
          <w:color w:val="000000" w:themeColor="text1"/>
          <w:sz w:val="22"/>
          <w:szCs w:val="22"/>
          <w:shd w:val="clear" w:color="auto" w:fill="FFFFFF"/>
        </w:rPr>
      </w:pPr>
    </w:p>
    <w:p w14:paraId="06F8BA31" w14:textId="721D57C5" w:rsidR="00AB3369" w:rsidRDefault="00A92E2C" w:rsidP="00610656">
      <w:pPr>
        <w:pStyle w:val="SynchrogenixBodyText"/>
        <w:spacing w:before="0" w:after="0"/>
        <w:rPr>
          <w:rStyle w:val="normaltextrun"/>
          <w:color w:val="000000" w:themeColor="text1"/>
          <w:sz w:val="22"/>
          <w:shd w:val="clear" w:color="auto" w:fill="FFFFFF"/>
        </w:rPr>
      </w:pPr>
      <w:r w:rsidRPr="00F87704">
        <w:rPr>
          <w:rStyle w:val="normaltextrun"/>
          <w:color w:val="000000" w:themeColor="text1"/>
          <w:sz w:val="22"/>
          <w:shd w:val="clear" w:color="auto" w:fill="FFFFFF"/>
        </w:rPr>
        <w:t xml:space="preserve">Údaje pre nasledujúce imunitne podmienené nežiaduce reakcie sa zakladajú na informáciách získaných od 435 pacientov liečených </w:t>
      </w:r>
      <w:r w:rsidRPr="00F87704">
        <w:rPr>
          <w:color w:val="000000" w:themeColor="text1"/>
          <w:sz w:val="22"/>
          <w:shd w:val="clear" w:color="auto" w:fill="FFFFFF"/>
        </w:rPr>
        <w:t>sugemalimabom v kombinácii s chemoterapiou v klinických štúdiách</w:t>
      </w:r>
      <w:r w:rsidRPr="00F87704">
        <w:rPr>
          <w:rStyle w:val="normaltextrun"/>
          <w:color w:val="000000" w:themeColor="text1"/>
          <w:sz w:val="22"/>
          <w:shd w:val="clear" w:color="auto" w:fill="FFFFFF"/>
        </w:rPr>
        <w:t xml:space="preserve">. Odporúčania pre liečbu týchto nežiaducich reakcií sú opísané </w:t>
      </w:r>
      <w:r w:rsidR="008B0584">
        <w:rPr>
          <w:rStyle w:val="normaltextrun"/>
          <w:color w:val="000000" w:themeColor="text1"/>
          <w:sz w:val="22"/>
          <w:shd w:val="clear" w:color="auto" w:fill="FFFFFF"/>
        </w:rPr>
        <w:t xml:space="preserve">v </w:t>
      </w:r>
      <w:r w:rsidRPr="00F87704">
        <w:rPr>
          <w:rStyle w:val="normaltextrun"/>
          <w:color w:val="000000" w:themeColor="text1"/>
          <w:sz w:val="22"/>
          <w:shd w:val="clear" w:color="auto" w:fill="FFFFFF"/>
        </w:rPr>
        <w:t>časti 4.4.</w:t>
      </w:r>
    </w:p>
    <w:p w14:paraId="24D14FA0" w14:textId="77777777" w:rsidR="008B0584" w:rsidRPr="00F87704" w:rsidRDefault="008B0584" w:rsidP="00610656">
      <w:pPr>
        <w:pStyle w:val="SynchrogenixBodyText"/>
        <w:spacing w:before="0" w:after="0"/>
        <w:rPr>
          <w:rStyle w:val="normaltextrun"/>
          <w:color w:val="000000" w:themeColor="text1"/>
          <w:sz w:val="22"/>
          <w:szCs w:val="22"/>
          <w:shd w:val="clear" w:color="auto" w:fill="E1E3E6"/>
        </w:rPr>
      </w:pPr>
    </w:p>
    <w:p w14:paraId="1FBFE72E" w14:textId="417103D5" w:rsidR="00F87704" w:rsidRDefault="00A92E2C" w:rsidP="00610656">
      <w:pPr>
        <w:pStyle w:val="SynchrogenixBodyText"/>
        <w:spacing w:before="0" w:after="0"/>
        <w:rPr>
          <w:i/>
          <w:color w:val="000000" w:themeColor="text1"/>
          <w:sz w:val="22"/>
          <w:u w:val="single"/>
        </w:rPr>
      </w:pPr>
      <w:r w:rsidRPr="00F87704">
        <w:rPr>
          <w:i/>
          <w:color w:val="000000" w:themeColor="text1"/>
          <w:sz w:val="22"/>
          <w:u w:val="single"/>
        </w:rPr>
        <w:t>Imunitne podmienené nežiaduce reakcie</w:t>
      </w:r>
    </w:p>
    <w:p w14:paraId="26D2DE75" w14:textId="77777777" w:rsidR="00AB3369" w:rsidRPr="00F87704" w:rsidRDefault="00AB3369" w:rsidP="00610656">
      <w:pPr>
        <w:pStyle w:val="SynchrogenixBodyText"/>
        <w:spacing w:before="0" w:after="0"/>
        <w:rPr>
          <w:bCs/>
          <w:color w:val="000000" w:themeColor="text1"/>
          <w:sz w:val="22"/>
          <w:szCs w:val="22"/>
        </w:rPr>
      </w:pPr>
    </w:p>
    <w:p w14:paraId="02AD02CD" w14:textId="77777777" w:rsidR="00AB3369" w:rsidRPr="00F87704" w:rsidRDefault="00A92E2C" w:rsidP="00610656">
      <w:pPr>
        <w:pStyle w:val="SynchrogenixBodyText"/>
        <w:keepNext/>
        <w:spacing w:before="0" w:after="0"/>
        <w:rPr>
          <w:i/>
          <w:color w:val="000000" w:themeColor="text1"/>
          <w:sz w:val="22"/>
          <w:szCs w:val="22"/>
          <w:shd w:val="clear" w:color="auto" w:fill="FFFFFF"/>
        </w:rPr>
      </w:pPr>
      <w:r w:rsidRPr="00F87704">
        <w:rPr>
          <w:i/>
          <w:color w:val="000000" w:themeColor="text1"/>
          <w:sz w:val="22"/>
          <w:shd w:val="clear" w:color="auto" w:fill="FFFFFF"/>
        </w:rPr>
        <w:t>Imunitne podmienená hypotyreóza</w:t>
      </w:r>
    </w:p>
    <w:p w14:paraId="42513336" w14:textId="3F393923" w:rsidR="00AB3369" w:rsidRPr="00F87704" w:rsidRDefault="00A92E2C" w:rsidP="00610656">
      <w:pPr>
        <w:pStyle w:val="SynchrogenixBodyText"/>
        <w:keepNext/>
        <w:spacing w:before="0" w:after="0"/>
        <w:rPr>
          <w:bCs/>
          <w:color w:val="000000" w:themeColor="text1"/>
          <w:sz w:val="22"/>
          <w:szCs w:val="22"/>
        </w:rPr>
      </w:pPr>
      <w:r w:rsidRPr="00F87704">
        <w:rPr>
          <w:color w:val="000000" w:themeColor="text1"/>
          <w:sz w:val="22"/>
          <w:shd w:val="clear" w:color="auto" w:fill="FFFFFF"/>
        </w:rPr>
        <w:t>Imunitne podmienená hypotyreóza sa hlásila u 14,3 % pacientov liečených sugemalimabom v kombinácii s chemoterapiou. Väčšina udalostí bola 1. alebo 2. stupňa závažnosti a hlásili sa u 9,2 % a 4,8 % pacientov, v uvedenom poradí. Hypotyreóza 3. stupňa bola hlásená u 0,2 % pacientov. Nebola hlásená žiadna závažná hypotyreóza.</w:t>
      </w:r>
      <w:r w:rsidRPr="00F87704">
        <w:rPr>
          <w:color w:val="000000" w:themeColor="text1"/>
          <w:sz w:val="22"/>
        </w:rPr>
        <w:t xml:space="preserve"> Udalosti vedúce k prerušeniu a ukončeniu liečby sa hlásili u 0,9 % a 0,2 % pacientov, v uvedenom poradí</w:t>
      </w:r>
      <w:r w:rsidRPr="00F87704">
        <w:rPr>
          <w:color w:val="000000" w:themeColor="text1"/>
          <w:sz w:val="22"/>
          <w:shd w:val="clear" w:color="auto" w:fill="FFFFFF"/>
        </w:rPr>
        <w:t>. Medián času do nástupu bol 112 dní (rozsah: 16 až 607 dní) a medián trvania bol 83 dní (rozsah:1</w:t>
      </w:r>
      <w:r w:rsidRPr="00F87704">
        <w:rPr>
          <w:color w:val="000000" w:themeColor="text1"/>
          <w:sz w:val="22"/>
          <w:shd w:val="clear" w:color="auto" w:fill="FFFFFF"/>
          <w:vertAlign w:val="superscript"/>
        </w:rPr>
        <w:t>+</w:t>
      </w:r>
      <w:r w:rsidRPr="00F87704">
        <w:rPr>
          <w:color w:val="000000" w:themeColor="text1"/>
          <w:sz w:val="22"/>
          <w:shd w:val="clear" w:color="auto" w:fill="FFFFFF"/>
        </w:rPr>
        <w:t xml:space="preserve"> až 857</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40267610" w14:textId="77777777" w:rsidR="00AB3369" w:rsidRPr="00F87704" w:rsidRDefault="00AB3369" w:rsidP="00610656">
      <w:pPr>
        <w:pStyle w:val="SynchrogenixBodyText"/>
        <w:spacing w:before="0" w:after="0"/>
        <w:rPr>
          <w:bCs/>
          <w:color w:val="000000" w:themeColor="text1"/>
          <w:sz w:val="22"/>
          <w:szCs w:val="22"/>
        </w:rPr>
      </w:pPr>
    </w:p>
    <w:p w14:paraId="1E8C0D52" w14:textId="7EE44445" w:rsidR="002F2E6F" w:rsidRPr="00F87704" w:rsidRDefault="00A92E2C" w:rsidP="00610656">
      <w:pPr>
        <w:pStyle w:val="SynchrogenixBodyText"/>
        <w:spacing w:before="0" w:after="0"/>
        <w:rPr>
          <w:i/>
          <w:color w:val="000000" w:themeColor="text1"/>
          <w:sz w:val="22"/>
          <w:szCs w:val="22"/>
        </w:rPr>
      </w:pPr>
      <w:r w:rsidRPr="00F87704">
        <w:rPr>
          <w:i/>
          <w:color w:val="000000" w:themeColor="text1"/>
          <w:sz w:val="22"/>
        </w:rPr>
        <w:t>Imunitne podmienená hypertyreóza</w:t>
      </w:r>
    </w:p>
    <w:p w14:paraId="7DE7BD88" w14:textId="4D18C9EE" w:rsidR="002F2E6F" w:rsidRPr="00F87704" w:rsidRDefault="00A92E2C" w:rsidP="00610656">
      <w:pPr>
        <w:pStyle w:val="SynchrogenixBodyText"/>
        <w:spacing w:before="0" w:after="0"/>
        <w:rPr>
          <w:bCs/>
          <w:color w:val="000000" w:themeColor="text1"/>
          <w:sz w:val="22"/>
          <w:szCs w:val="22"/>
        </w:rPr>
      </w:pPr>
      <w:r w:rsidRPr="00F87704">
        <w:rPr>
          <w:color w:val="000000" w:themeColor="text1"/>
          <w:sz w:val="22"/>
        </w:rPr>
        <w:t xml:space="preserve">Imunitne podmienená hypertyreóza sa hlásila u 9,4 % </w:t>
      </w:r>
      <w:r w:rsidRPr="00F87704">
        <w:rPr>
          <w:color w:val="000000" w:themeColor="text1"/>
          <w:sz w:val="22"/>
          <w:shd w:val="clear" w:color="auto" w:fill="FFFFFF"/>
        </w:rPr>
        <w:t>pacientov liečených sugemalimabom v kombinácii s chemoterapiou. Všetky udalosti boli 1. a 2. stupňa závažnosti a hlásili sa u 8,7</w:t>
      </w:r>
      <w:r w:rsidR="00911BFF">
        <w:rPr>
          <w:color w:val="000000" w:themeColor="text1"/>
          <w:sz w:val="22"/>
          <w:shd w:val="clear" w:color="auto" w:fill="FFFFFF"/>
        </w:rPr>
        <w:t xml:space="preserve"> </w:t>
      </w:r>
      <w:r w:rsidRPr="00F87704">
        <w:rPr>
          <w:color w:val="000000" w:themeColor="text1"/>
          <w:sz w:val="22"/>
          <w:shd w:val="clear" w:color="auto" w:fill="FFFFFF"/>
        </w:rPr>
        <w:t>% a 0,7 % pacientov, v uvedenom poradí.</w:t>
      </w:r>
      <w:r w:rsidRPr="00F87704">
        <w:rPr>
          <w:color w:val="000000" w:themeColor="text1"/>
          <w:sz w:val="22"/>
        </w:rPr>
        <w:t xml:space="preserve"> Nevyskytli sa žiadne závažné udalosti ani udalosti vedúce k prerušeniu alebo ukončeniu liečby. Medián času do nástupu bol 91 dní (rozsah: 20 až 620 dní) a medián trvania bol 44 dní (rozsah: 10 až 484</w:t>
      </w:r>
      <w:r w:rsidRPr="00F87704">
        <w:rPr>
          <w:color w:val="000000" w:themeColor="text1"/>
          <w:sz w:val="22"/>
          <w:vertAlign w:val="superscript"/>
        </w:rPr>
        <w:t>+</w:t>
      </w:r>
      <w:r w:rsidRPr="00F87704">
        <w:rPr>
          <w:color w:val="000000" w:themeColor="text1"/>
          <w:sz w:val="22"/>
        </w:rPr>
        <w:t> dní).</w:t>
      </w:r>
    </w:p>
    <w:p w14:paraId="3E5EF3D5" w14:textId="77777777" w:rsidR="002F2E6F" w:rsidRPr="00F87704" w:rsidRDefault="002F2E6F" w:rsidP="00610656">
      <w:pPr>
        <w:pStyle w:val="SynchrogenixBodyText"/>
        <w:spacing w:before="0" w:after="0"/>
        <w:rPr>
          <w:bCs/>
          <w:color w:val="000000" w:themeColor="text1"/>
          <w:sz w:val="22"/>
          <w:szCs w:val="22"/>
        </w:rPr>
      </w:pPr>
    </w:p>
    <w:p w14:paraId="5BBCFBBB" w14:textId="77777777" w:rsidR="00D86ECC" w:rsidRPr="00F87704" w:rsidRDefault="00A92E2C" w:rsidP="00610656">
      <w:pPr>
        <w:pStyle w:val="SynchrogenixBodyText"/>
        <w:keepNext/>
        <w:keepLines/>
        <w:spacing w:before="0" w:after="0"/>
        <w:rPr>
          <w:i/>
          <w:color w:val="000000" w:themeColor="text1"/>
          <w:sz w:val="22"/>
          <w:szCs w:val="22"/>
          <w:shd w:val="clear" w:color="auto" w:fill="FFFFFF"/>
        </w:rPr>
      </w:pPr>
      <w:r w:rsidRPr="00F87704">
        <w:rPr>
          <w:i/>
          <w:color w:val="000000" w:themeColor="text1"/>
          <w:sz w:val="22"/>
          <w:shd w:val="clear" w:color="auto" w:fill="FFFFFF"/>
        </w:rPr>
        <w:t>Imunitne podmienená tyroitída</w:t>
      </w:r>
    </w:p>
    <w:p w14:paraId="7C122E77" w14:textId="5CD47E5D" w:rsidR="00D86ECC" w:rsidRPr="00F87704" w:rsidRDefault="00A92E2C" w:rsidP="00610656">
      <w:pPr>
        <w:pStyle w:val="SynchrogenixBodyText"/>
        <w:keepNext/>
        <w:keepLines/>
        <w:spacing w:before="0" w:after="0"/>
        <w:rPr>
          <w:color w:val="000000" w:themeColor="text1"/>
          <w:sz w:val="22"/>
          <w:szCs w:val="22"/>
          <w:shd w:val="clear" w:color="auto" w:fill="FFFFFF"/>
        </w:rPr>
      </w:pPr>
      <w:r w:rsidRPr="00F87704">
        <w:rPr>
          <w:color w:val="000000" w:themeColor="text1"/>
          <w:sz w:val="22"/>
          <w:shd w:val="clear" w:color="auto" w:fill="FFFFFF"/>
        </w:rPr>
        <w:t xml:space="preserve">Imunitne podmienená tyroitída sa hlásila u 0,5 % pacientov liečených sugemalimabom v kombinácii s chemoterapiou. Všetky udalosti boli 1. stupňa závažnosti. </w:t>
      </w:r>
      <w:r w:rsidRPr="00F87704">
        <w:rPr>
          <w:color w:val="000000" w:themeColor="text1"/>
          <w:sz w:val="22"/>
        </w:rPr>
        <w:t xml:space="preserve">Nevyskytli sa žiadne závažné udalosti ani udalosti vedúce k prerušeniu alebo ukončeniu liečby. </w:t>
      </w:r>
      <w:r w:rsidRPr="00F87704">
        <w:rPr>
          <w:color w:val="000000" w:themeColor="text1"/>
          <w:sz w:val="22"/>
          <w:shd w:val="clear" w:color="auto" w:fill="FFFFFF"/>
        </w:rPr>
        <w:t>Medián času do nástupu bol 136 dní (rozsah: 105 až 167 dní) a medián trvania nebol dosiahnutý (rozsah: 736</w:t>
      </w:r>
      <w:r w:rsidRPr="00F87704">
        <w:rPr>
          <w:color w:val="000000" w:themeColor="text1"/>
          <w:sz w:val="22"/>
          <w:shd w:val="clear" w:color="auto" w:fill="FFFFFF"/>
          <w:vertAlign w:val="superscript"/>
        </w:rPr>
        <w:t>+</w:t>
      </w:r>
      <w:r w:rsidRPr="00F87704">
        <w:rPr>
          <w:color w:val="000000" w:themeColor="text1"/>
          <w:sz w:val="22"/>
          <w:shd w:val="clear" w:color="auto" w:fill="FFFFFF"/>
        </w:rPr>
        <w:t xml:space="preserve"> až 835</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608D7CE5" w14:textId="77777777" w:rsidR="00D86ECC" w:rsidRPr="00F87704" w:rsidRDefault="00D86ECC" w:rsidP="00610656">
      <w:pPr>
        <w:pStyle w:val="SynchrogenixBodyText"/>
        <w:spacing w:before="0" w:after="0"/>
        <w:rPr>
          <w:bCs/>
          <w:color w:val="000000" w:themeColor="text1"/>
          <w:sz w:val="22"/>
          <w:szCs w:val="22"/>
        </w:rPr>
      </w:pPr>
    </w:p>
    <w:p w14:paraId="2EFD4C29" w14:textId="77777777" w:rsidR="00AD5AD7" w:rsidRPr="00F87704" w:rsidRDefault="00A92E2C" w:rsidP="00610656">
      <w:pPr>
        <w:pStyle w:val="SynchrogenixBodyText"/>
        <w:spacing w:before="0" w:after="0"/>
        <w:rPr>
          <w:i/>
          <w:color w:val="000000" w:themeColor="text1"/>
          <w:sz w:val="22"/>
          <w:szCs w:val="22"/>
          <w:shd w:val="clear" w:color="auto" w:fill="FFFFFF"/>
        </w:rPr>
      </w:pPr>
      <w:r w:rsidRPr="00F87704">
        <w:rPr>
          <w:i/>
          <w:color w:val="000000" w:themeColor="text1"/>
          <w:sz w:val="22"/>
          <w:shd w:val="clear" w:color="auto" w:fill="FFFFFF"/>
        </w:rPr>
        <w:t>Diabetes mellitus</w:t>
      </w:r>
    </w:p>
    <w:p w14:paraId="465F9B1C" w14:textId="1E87D7FF" w:rsidR="00583B58"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 xml:space="preserve">Imunitne podmienený diabetes mellitus sa hlásil u 2,8 % pacientov liečených sugemalimabom v kombinácii s chemoterapiou. Väčšina udalostí bola 1. stupňa závažnosti hlásených u 2,3 % pacientov. Udalosti 2. a 3. stupňa sa hlásili u 0,2 % pacientov. </w:t>
      </w:r>
      <w:r w:rsidRPr="00F87704">
        <w:rPr>
          <w:color w:val="000000" w:themeColor="text1"/>
          <w:sz w:val="22"/>
        </w:rPr>
        <w:t>Nevyskytli sa žiadne závažné udalosti ani udalosti vedúce k prerušeniu alebo ukončeniu liečby</w:t>
      </w:r>
      <w:r w:rsidRPr="00F87704">
        <w:rPr>
          <w:color w:val="000000" w:themeColor="text1"/>
          <w:sz w:val="22"/>
          <w:shd w:val="clear" w:color="auto" w:fill="FFFFFF"/>
        </w:rPr>
        <w:t>. Medián času do nástupu bol 154 dní (rozsah: 43 až 635 dní) a medián trvania bol 41 dní (rozsah: 2 až 307</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5CCE4F52" w14:textId="77777777" w:rsidR="00583B58" w:rsidRPr="00F87704" w:rsidRDefault="00583B58" w:rsidP="00610656">
      <w:pPr>
        <w:pStyle w:val="SynchrogenixBodyText"/>
        <w:spacing w:before="0" w:after="0"/>
        <w:rPr>
          <w:bCs/>
          <w:color w:val="000000" w:themeColor="text1"/>
          <w:sz w:val="22"/>
          <w:szCs w:val="22"/>
        </w:rPr>
      </w:pPr>
    </w:p>
    <w:p w14:paraId="71C5E7EF" w14:textId="77777777" w:rsidR="00572C6E" w:rsidRPr="00F87704" w:rsidRDefault="00A92E2C" w:rsidP="00610656">
      <w:pPr>
        <w:pStyle w:val="SynchrogenixBodyText"/>
        <w:spacing w:before="0" w:after="0"/>
        <w:rPr>
          <w:i/>
          <w:color w:val="000000" w:themeColor="text1"/>
          <w:sz w:val="22"/>
          <w:szCs w:val="22"/>
        </w:rPr>
      </w:pPr>
      <w:r w:rsidRPr="00F87704">
        <w:rPr>
          <w:i/>
          <w:color w:val="000000" w:themeColor="text1"/>
          <w:sz w:val="22"/>
        </w:rPr>
        <w:t>Imunitne podmienená hypofyzitída</w:t>
      </w:r>
    </w:p>
    <w:p w14:paraId="505FB249" w14:textId="7DD6083E" w:rsidR="00227DD8"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 xml:space="preserve">Imunitne podmienená hypofyzitída sa hlásila u 0,9 % pacientov liečených sugemalimabom v kombinácii s chemoterapiou. Všetky udalosti boli 1. stupňa závažnosti. </w:t>
      </w:r>
      <w:r w:rsidRPr="00F87704">
        <w:rPr>
          <w:color w:val="000000" w:themeColor="text1"/>
          <w:sz w:val="22"/>
        </w:rPr>
        <w:t>Nevyskytli sa žiadne závažné udalosti ani udalosti vedúce k prerušeniu alebo ukončeniu liečby</w:t>
      </w:r>
      <w:r w:rsidRPr="00F87704">
        <w:rPr>
          <w:color w:val="000000" w:themeColor="text1"/>
          <w:sz w:val="22"/>
          <w:shd w:val="clear" w:color="auto" w:fill="FFFFFF"/>
        </w:rPr>
        <w:t>. Medián času do nástupu bol 240,5 dňa (rozsah: 112 až 754 dní) a medián trvania nebol dosiahnutý (rozsah: 13</w:t>
      </w:r>
      <w:r w:rsidRPr="00F87704">
        <w:rPr>
          <w:color w:val="000000" w:themeColor="text1"/>
          <w:sz w:val="22"/>
          <w:shd w:val="clear" w:color="auto" w:fill="FFFFFF"/>
          <w:vertAlign w:val="superscript"/>
        </w:rPr>
        <w:t>+</w:t>
      </w:r>
      <w:r w:rsidRPr="00F87704">
        <w:rPr>
          <w:color w:val="000000" w:themeColor="text1"/>
          <w:sz w:val="22"/>
          <w:shd w:val="clear" w:color="auto" w:fill="FFFFFF"/>
        </w:rPr>
        <w:t xml:space="preserve"> až 478</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02477B1B" w14:textId="77777777" w:rsidR="00AD074E" w:rsidRPr="00F87704" w:rsidRDefault="00AD074E" w:rsidP="00610656">
      <w:pPr>
        <w:pStyle w:val="SynchrogenixBodyText"/>
        <w:spacing w:before="0" w:after="0"/>
        <w:rPr>
          <w:bCs/>
          <w:i/>
          <w:iCs/>
          <w:color w:val="000000" w:themeColor="text1"/>
          <w:sz w:val="22"/>
          <w:szCs w:val="22"/>
          <w:u w:val="single"/>
        </w:rPr>
      </w:pPr>
    </w:p>
    <w:p w14:paraId="0B4A7375" w14:textId="77777777" w:rsidR="00B74487" w:rsidRPr="00F87704" w:rsidRDefault="00A92E2C" w:rsidP="00610656">
      <w:pPr>
        <w:pStyle w:val="SynchrogenixBodyText"/>
        <w:spacing w:before="0" w:after="0"/>
        <w:rPr>
          <w:i/>
          <w:color w:val="000000" w:themeColor="text1"/>
          <w:sz w:val="22"/>
          <w:szCs w:val="22"/>
        </w:rPr>
      </w:pPr>
      <w:r w:rsidRPr="00F87704">
        <w:rPr>
          <w:i/>
          <w:color w:val="000000" w:themeColor="text1"/>
          <w:sz w:val="22"/>
        </w:rPr>
        <w:t>Imunitne podmienená nadobličková nedostatočnosť</w:t>
      </w:r>
    </w:p>
    <w:p w14:paraId="20149087" w14:textId="2C21D22F" w:rsidR="00F87704" w:rsidRDefault="00A92E2C" w:rsidP="00610656">
      <w:pPr>
        <w:pStyle w:val="SynchrogenixBodyText"/>
        <w:spacing w:before="0" w:after="0"/>
        <w:rPr>
          <w:color w:val="000000" w:themeColor="text1"/>
          <w:sz w:val="22"/>
          <w:shd w:val="clear" w:color="auto" w:fill="FFFFFF"/>
        </w:rPr>
      </w:pPr>
      <w:r w:rsidRPr="00F87704">
        <w:rPr>
          <w:color w:val="000000" w:themeColor="text1"/>
          <w:sz w:val="22"/>
          <w:shd w:val="clear" w:color="auto" w:fill="FFFFFF"/>
        </w:rPr>
        <w:t xml:space="preserve">Imunitne podmienená nadobličková nedostatočnosť sa hlásila u 0,2 % pacientov liečených sugemalimabom v kombinácii s chemoterapiou. </w:t>
      </w:r>
      <w:r w:rsidRPr="00F87704">
        <w:rPr>
          <w:color w:val="000000" w:themeColor="text1"/>
          <w:sz w:val="22"/>
        </w:rPr>
        <w:t>Udalosť sa vyskytla u jedného pacienta, bola 1. stupňa závažnosti a neviedla k prerušeniu ani ukončeniu liečby</w:t>
      </w:r>
      <w:r w:rsidRPr="00F87704">
        <w:rPr>
          <w:color w:val="000000" w:themeColor="text1"/>
          <w:sz w:val="22"/>
          <w:shd w:val="clear" w:color="auto" w:fill="FFFFFF"/>
        </w:rPr>
        <w:t>.</w:t>
      </w:r>
    </w:p>
    <w:p w14:paraId="1522AAA4" w14:textId="77777777" w:rsidR="00B74487" w:rsidRPr="00F87704" w:rsidRDefault="00B74487" w:rsidP="00610656">
      <w:pPr>
        <w:pStyle w:val="SynchrogenixBodyText"/>
        <w:spacing w:before="0" w:after="0"/>
        <w:rPr>
          <w:i/>
          <w:color w:val="000000" w:themeColor="text1"/>
          <w:sz w:val="22"/>
          <w:szCs w:val="22"/>
          <w:u w:val="single"/>
        </w:rPr>
      </w:pPr>
    </w:p>
    <w:p w14:paraId="6DF9254D" w14:textId="77777777" w:rsidR="00AB3369" w:rsidRPr="00F87704" w:rsidRDefault="00A92E2C" w:rsidP="00610656">
      <w:pPr>
        <w:pStyle w:val="SynchrogenixBodyText"/>
        <w:spacing w:before="0" w:after="0"/>
        <w:rPr>
          <w:bCs/>
          <w:i/>
          <w:iCs/>
          <w:color w:val="000000" w:themeColor="text1"/>
          <w:sz w:val="22"/>
          <w:szCs w:val="22"/>
        </w:rPr>
      </w:pPr>
      <w:r w:rsidRPr="00F87704">
        <w:rPr>
          <w:i/>
          <w:color w:val="000000" w:themeColor="text1"/>
          <w:sz w:val="22"/>
        </w:rPr>
        <w:t>Imunitne podmienené kožné nežiaduce reakcie</w:t>
      </w:r>
    </w:p>
    <w:p w14:paraId="0A18DF01" w14:textId="65E9FE03" w:rsidR="00AB3369"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 xml:space="preserve">Imunitne podmienené kožné nežiaduce reakcie (okrem </w:t>
      </w:r>
      <w:r w:rsidR="008E5CC8">
        <w:rPr>
          <w:color w:val="000000" w:themeColor="text1"/>
          <w:sz w:val="22"/>
          <w:shd w:val="clear" w:color="auto" w:fill="FFFFFF"/>
        </w:rPr>
        <w:t>závažn</w:t>
      </w:r>
      <w:r w:rsidR="008E5CC8" w:rsidRPr="00F87704">
        <w:rPr>
          <w:color w:val="000000" w:themeColor="text1"/>
          <w:sz w:val="22"/>
          <w:shd w:val="clear" w:color="auto" w:fill="FFFFFF"/>
        </w:rPr>
        <w:t>ých</w:t>
      </w:r>
      <w:r w:rsidRPr="00F87704">
        <w:rPr>
          <w:color w:val="000000" w:themeColor="text1"/>
          <w:sz w:val="22"/>
          <w:shd w:val="clear" w:color="auto" w:fill="FFFFFF"/>
        </w:rPr>
        <w:t>) sa hlásili u 10,6 % pacientov liečených sugemalimabom v kombinácii s chemoterapiou. Všetky udalosti boli 1. a 2. stupňa závažnosti a hlásili sa u 7,1</w:t>
      </w:r>
      <w:r w:rsidR="00357BFD">
        <w:rPr>
          <w:color w:val="000000" w:themeColor="text1"/>
          <w:sz w:val="22"/>
          <w:shd w:val="clear" w:color="auto" w:fill="FFFFFF"/>
        </w:rPr>
        <w:t xml:space="preserve"> </w:t>
      </w:r>
      <w:r w:rsidRPr="00F87704">
        <w:rPr>
          <w:color w:val="000000" w:themeColor="text1"/>
          <w:sz w:val="22"/>
          <w:shd w:val="clear" w:color="auto" w:fill="FFFFFF"/>
        </w:rPr>
        <w:t xml:space="preserve">% a 3,4 % pacientov, v uvedenom poradí. Imunitne podmienené kožné nežiaduce reakcie (okrem </w:t>
      </w:r>
      <w:r w:rsidR="008E5CC8">
        <w:rPr>
          <w:color w:val="000000" w:themeColor="text1"/>
          <w:sz w:val="22"/>
          <w:shd w:val="clear" w:color="auto" w:fill="FFFFFF"/>
        </w:rPr>
        <w:t>závažných</w:t>
      </w:r>
      <w:r w:rsidRPr="00F87704">
        <w:rPr>
          <w:color w:val="000000" w:themeColor="text1"/>
          <w:sz w:val="22"/>
          <w:shd w:val="clear" w:color="auto" w:fill="FFFFFF"/>
        </w:rPr>
        <w:t>) vedúce k prerušeniu liečby sa hlásili u 0,9 % pacientov. Nevyskytli sa žiadne závažné udalosti ani udalosti vedúce k ukončeniu liečby. Medián času do nástupu bol 158 dňa (rozsah: 3 až 990 dní) a medián trvania bol 31 dní (rozsah: 1 až 950</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772FEFB8" w14:textId="77777777" w:rsidR="00AB3369" w:rsidRPr="00F87704" w:rsidRDefault="00AB3369" w:rsidP="00610656">
      <w:pPr>
        <w:pStyle w:val="SynchrogenixBodyText"/>
        <w:spacing w:before="0" w:after="0"/>
        <w:rPr>
          <w:color w:val="000000" w:themeColor="text1"/>
          <w:sz w:val="22"/>
          <w:szCs w:val="22"/>
          <w:shd w:val="clear" w:color="auto" w:fill="FFFFFF"/>
        </w:rPr>
      </w:pPr>
    </w:p>
    <w:p w14:paraId="050C5531" w14:textId="19C4F240" w:rsidR="00AB3369"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 xml:space="preserve">Imunitne podmienená </w:t>
      </w:r>
      <w:r w:rsidR="008E5CC8">
        <w:rPr>
          <w:color w:val="000000" w:themeColor="text1"/>
          <w:sz w:val="22"/>
          <w:shd w:val="clear" w:color="auto" w:fill="FFFFFF"/>
        </w:rPr>
        <w:t>závažn</w:t>
      </w:r>
      <w:r w:rsidR="008E5CC8" w:rsidRPr="00F87704">
        <w:rPr>
          <w:color w:val="000000" w:themeColor="text1"/>
          <w:sz w:val="22"/>
          <w:shd w:val="clear" w:color="auto" w:fill="FFFFFF"/>
        </w:rPr>
        <w:t xml:space="preserve">á </w:t>
      </w:r>
      <w:r w:rsidRPr="00F87704">
        <w:rPr>
          <w:color w:val="000000" w:themeColor="text1"/>
          <w:sz w:val="22"/>
          <w:shd w:val="clear" w:color="auto" w:fill="FFFFFF"/>
        </w:rPr>
        <w:t>kožná nežiaduca reakcie sa hlásila u 1,6</w:t>
      </w:r>
      <w:r w:rsidR="00357BFD">
        <w:rPr>
          <w:color w:val="000000" w:themeColor="text1"/>
          <w:sz w:val="22"/>
          <w:shd w:val="clear" w:color="auto" w:fill="FFFFFF"/>
        </w:rPr>
        <w:t xml:space="preserve"> </w:t>
      </w:r>
      <w:r w:rsidRPr="00F87704">
        <w:rPr>
          <w:color w:val="000000" w:themeColor="text1"/>
          <w:sz w:val="22"/>
          <w:shd w:val="clear" w:color="auto" w:fill="FFFFFF"/>
        </w:rPr>
        <w:t>% pacientov liečených sugemalimabom v kombinácii s chemoterapiou.</w:t>
      </w:r>
      <w:r w:rsidRPr="00F87704">
        <w:rPr>
          <w:color w:val="000000" w:themeColor="text1"/>
          <w:sz w:val="22"/>
        </w:rPr>
        <w:t xml:space="preserve"> </w:t>
      </w:r>
      <w:r w:rsidRPr="00F87704">
        <w:rPr>
          <w:color w:val="000000" w:themeColor="text1"/>
          <w:sz w:val="22"/>
          <w:shd w:val="clear" w:color="auto" w:fill="FFFFFF"/>
        </w:rPr>
        <w:t xml:space="preserve">Závažné udalosti sa hlásili u 0,5 % pacientov, udalosti </w:t>
      </w:r>
      <w:r w:rsidRPr="00F87704">
        <w:rPr>
          <w:color w:val="000000" w:themeColor="text1"/>
          <w:sz w:val="22"/>
          <w:shd w:val="clear" w:color="auto" w:fill="FFFFFF"/>
        </w:rPr>
        <w:lastRenderedPageBreak/>
        <w:t>vedúce k prerušeniu liečby sa hlásili u 0,9 % pacientov a udalosti vedúce k ukončeniu liečby sa hlásili u 0,5 % pacientov.</w:t>
      </w:r>
      <w:r w:rsidRPr="00F87704">
        <w:rPr>
          <w:color w:val="000000" w:themeColor="text1"/>
          <w:sz w:val="22"/>
        </w:rPr>
        <w:t xml:space="preserve"> </w:t>
      </w:r>
      <w:r w:rsidRPr="00F87704">
        <w:rPr>
          <w:color w:val="000000" w:themeColor="text1"/>
          <w:sz w:val="22"/>
          <w:shd w:val="clear" w:color="auto" w:fill="FFFFFF"/>
        </w:rPr>
        <w:t>Medián času do nástupu bol 312 dní (rozsah: 19 až 738 dní) a medián trvania bol 95 dní (rozsah: 12 až 522</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7A68329C" w14:textId="77777777" w:rsidR="004B37A4" w:rsidRPr="00F87704" w:rsidRDefault="004B37A4" w:rsidP="00610656">
      <w:pPr>
        <w:pStyle w:val="SynchrogenixBodyText"/>
        <w:spacing w:before="0" w:after="0"/>
        <w:rPr>
          <w:i/>
          <w:iCs/>
          <w:color w:val="000000" w:themeColor="text1"/>
          <w:sz w:val="22"/>
          <w:szCs w:val="22"/>
          <w:shd w:val="clear" w:color="auto" w:fill="FFFFFF"/>
        </w:rPr>
      </w:pPr>
    </w:p>
    <w:p w14:paraId="4FF94317" w14:textId="2E7E1F59" w:rsidR="00F87704" w:rsidRDefault="00A92E2C" w:rsidP="00610656">
      <w:pPr>
        <w:pStyle w:val="SynchrogenixBodyText"/>
        <w:spacing w:before="0" w:after="0"/>
        <w:rPr>
          <w:i/>
          <w:color w:val="000000" w:themeColor="text1"/>
          <w:sz w:val="22"/>
          <w:shd w:val="clear" w:color="auto" w:fill="FFFFFF"/>
        </w:rPr>
      </w:pPr>
      <w:r w:rsidRPr="00F87704">
        <w:rPr>
          <w:i/>
          <w:color w:val="000000" w:themeColor="text1"/>
          <w:sz w:val="22"/>
          <w:shd w:val="clear" w:color="auto" w:fill="FFFFFF"/>
        </w:rPr>
        <w:t>Imunitne podmienená hepatitída</w:t>
      </w:r>
    </w:p>
    <w:p w14:paraId="4182EFFE" w14:textId="6351E194" w:rsidR="00C60C1A"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Imunitne podmienená hepatitída sa hlásila u 9,7</w:t>
      </w:r>
      <w:r w:rsidR="00357BFD">
        <w:rPr>
          <w:color w:val="000000" w:themeColor="text1"/>
          <w:sz w:val="22"/>
          <w:shd w:val="clear" w:color="auto" w:fill="FFFFFF"/>
        </w:rPr>
        <w:t xml:space="preserve"> </w:t>
      </w:r>
      <w:r w:rsidRPr="00F87704">
        <w:rPr>
          <w:color w:val="000000" w:themeColor="text1"/>
          <w:sz w:val="22"/>
          <w:shd w:val="clear" w:color="auto" w:fill="FFFFFF"/>
        </w:rPr>
        <w:t>% pacientov liečených sugemalimabom v kombinácii s chemoterapiou. Udalosti 1., 2., 3. a 4. stupňa sa hlásili u 5,7 %, 1,4 %, 2,3 % a 0,2 % pacientov, v uvedenom poradí. Závažné udalosti sa hlásili u 2,5 % pacientov. Udalosti vedúce k prerušeniu a ukončeniu liečby sa hlásili u 2,3 % a 1,6 % pacientov, v uvedenom poradí. Medián času do nástupu bol 53 dní (rozsah: 1 až 717 dní) a medián trvania bol 25 dní (rozsah: 2 až 777</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573DC8E0" w14:textId="77777777" w:rsidR="00C60C1A" w:rsidRPr="00F87704"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F87704" w:rsidRDefault="00A92E2C" w:rsidP="00610656">
      <w:pPr>
        <w:pStyle w:val="SynchrogenixBodyText"/>
        <w:spacing w:before="0" w:after="0"/>
        <w:rPr>
          <w:bCs/>
          <w:i/>
          <w:iCs/>
          <w:color w:val="000000" w:themeColor="text1"/>
          <w:sz w:val="22"/>
          <w:szCs w:val="22"/>
        </w:rPr>
      </w:pPr>
      <w:r w:rsidRPr="00F87704">
        <w:rPr>
          <w:i/>
          <w:color w:val="000000" w:themeColor="text1"/>
          <w:sz w:val="22"/>
        </w:rPr>
        <w:t>Imunitne podmienená pankreatitída</w:t>
      </w:r>
    </w:p>
    <w:p w14:paraId="34BE627A" w14:textId="3785774B" w:rsidR="00EB2742" w:rsidRPr="00F87704" w:rsidRDefault="00A92E2C" w:rsidP="00610656">
      <w:pPr>
        <w:pStyle w:val="SynchrogenixBodyText"/>
        <w:keepNext/>
        <w:spacing w:before="0" w:after="0"/>
        <w:rPr>
          <w:color w:val="000000" w:themeColor="text1"/>
          <w:sz w:val="22"/>
          <w:szCs w:val="22"/>
        </w:rPr>
      </w:pPr>
      <w:r w:rsidRPr="00F87704">
        <w:rPr>
          <w:color w:val="000000" w:themeColor="text1"/>
          <w:sz w:val="22"/>
          <w:shd w:val="clear" w:color="auto" w:fill="FFFFFF"/>
        </w:rPr>
        <w:t>Imunitne podmienená pankreatitída sa hlásila u 3,4 % pacientov liečených sugemalimabom v kombinácii s chemoterapiou</w:t>
      </w:r>
      <w:r w:rsidRPr="00F87704">
        <w:rPr>
          <w:color w:val="000000" w:themeColor="text1"/>
          <w:sz w:val="22"/>
        </w:rPr>
        <w:t>.</w:t>
      </w:r>
      <w:r w:rsidRPr="00F87704">
        <w:rPr>
          <w:color w:val="000000" w:themeColor="text1"/>
          <w:sz w:val="22"/>
          <w:shd w:val="clear" w:color="auto" w:fill="FFFFFF"/>
        </w:rPr>
        <w:t xml:space="preserve"> Udalosti 1., 2., 3. a 4. stupňa sa hlásili u 1,6 %, 0,7 %, 0,9 % a 0,2 % pacientov, v uvedenom poradí. Závažné udalosti sa hlásili u 0,2 % </w:t>
      </w:r>
      <w:r w:rsidRPr="00F87704">
        <w:rPr>
          <w:color w:val="000000" w:themeColor="text1"/>
          <w:sz w:val="22"/>
        </w:rPr>
        <w:t xml:space="preserve">pacientov. </w:t>
      </w:r>
      <w:r w:rsidRPr="00F87704">
        <w:rPr>
          <w:color w:val="000000" w:themeColor="text1"/>
          <w:sz w:val="22"/>
          <w:shd w:val="clear" w:color="auto" w:fill="FFFFFF"/>
        </w:rPr>
        <w:t>Udalosti</w:t>
      </w:r>
      <w:r w:rsidRPr="00F87704">
        <w:rPr>
          <w:color w:val="000000" w:themeColor="text1"/>
          <w:sz w:val="22"/>
        </w:rPr>
        <w:t xml:space="preserve"> vedúce k prerušeniu liečby sa hlásili u 0,5 % pacientov. Nehlásili sa žiadne udalosti vedúce k ukončeniu liečby. </w:t>
      </w:r>
      <w:r w:rsidRPr="00F87704">
        <w:rPr>
          <w:color w:val="000000" w:themeColor="text1"/>
          <w:sz w:val="22"/>
          <w:shd w:val="clear" w:color="auto" w:fill="FFFFFF"/>
        </w:rPr>
        <w:t>Medián času do nástupu bol 42 dní (rozsah: 20 až 629 dní) a medián trvania bol 53 dní (rozsah: 2 až 958</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06D4C528" w14:textId="77777777" w:rsidR="00C60C1A" w:rsidRPr="00F87704"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F87704" w:rsidRDefault="00A92E2C" w:rsidP="00610656">
      <w:pPr>
        <w:pStyle w:val="SynchrogenixBodyText"/>
        <w:spacing w:before="0" w:after="0"/>
        <w:rPr>
          <w:bCs/>
          <w:color w:val="000000" w:themeColor="text1"/>
          <w:sz w:val="22"/>
          <w:szCs w:val="22"/>
        </w:rPr>
      </w:pPr>
      <w:r w:rsidRPr="00F87704">
        <w:rPr>
          <w:i/>
          <w:color w:val="000000" w:themeColor="text1"/>
          <w:sz w:val="22"/>
        </w:rPr>
        <w:t>Imunitne podmienená pneumonitída</w:t>
      </w:r>
    </w:p>
    <w:p w14:paraId="225F30F2" w14:textId="343AB2A8" w:rsidR="009532BC" w:rsidRPr="00F87704" w:rsidRDefault="00A92E2C" w:rsidP="00610656">
      <w:pPr>
        <w:pStyle w:val="SynchrogenixBodyText"/>
        <w:spacing w:before="0" w:after="0"/>
        <w:rPr>
          <w:bCs/>
          <w:color w:val="000000" w:themeColor="text1"/>
          <w:sz w:val="22"/>
          <w:szCs w:val="22"/>
        </w:rPr>
      </w:pPr>
      <w:r w:rsidRPr="00F87704">
        <w:rPr>
          <w:color w:val="000000" w:themeColor="text1"/>
          <w:sz w:val="22"/>
        </w:rPr>
        <w:t xml:space="preserve">Imunitne podmienená pneumonitída sa hlásila u 3,0 % </w:t>
      </w:r>
      <w:r w:rsidRPr="00F87704">
        <w:rPr>
          <w:color w:val="000000" w:themeColor="text1"/>
          <w:sz w:val="22"/>
          <w:shd w:val="clear" w:color="auto" w:fill="FFFFFF"/>
        </w:rPr>
        <w:t>pacientov liečených sugemalimabom v kombinácii s chemoterapiou. Udalosti 1., 2., 3. a 5. stupňa sa hlásili u 0,2 %, 1,6 %, 0,9 % a 0,2 % pacientov, v uvedenom poradí.</w:t>
      </w:r>
      <w:r w:rsidRPr="00F87704">
        <w:rPr>
          <w:color w:val="000000" w:themeColor="text1"/>
          <w:sz w:val="22"/>
        </w:rPr>
        <w:t xml:space="preserve"> Závažné udalosti sa hlásili u 2,1 % pacientov. Udalosti vedúce k prerušeniu a ukončeniu liečby sa hlásili u 1,1 % a 1,8 % pacientov</w:t>
      </w:r>
      <w:r w:rsidRPr="00F87704">
        <w:rPr>
          <w:color w:val="000000" w:themeColor="text1"/>
          <w:sz w:val="22"/>
          <w:shd w:val="clear" w:color="auto" w:fill="FFFFFF"/>
        </w:rPr>
        <w:t>, v uvedenom poradí</w:t>
      </w:r>
      <w:r w:rsidRPr="00F87704">
        <w:rPr>
          <w:color w:val="000000" w:themeColor="text1"/>
          <w:sz w:val="22"/>
        </w:rPr>
        <w:t>. Medián času do nástupu bol 165 dní (rozsah: 6 až 903 dní) a medián trvania bol 229 dní (rozsah: 18 až 558</w:t>
      </w:r>
      <w:r w:rsidRPr="00F87704">
        <w:rPr>
          <w:color w:val="000000" w:themeColor="text1"/>
          <w:sz w:val="22"/>
          <w:vertAlign w:val="superscript"/>
        </w:rPr>
        <w:t>+</w:t>
      </w:r>
      <w:r w:rsidRPr="00F87704">
        <w:rPr>
          <w:color w:val="000000" w:themeColor="text1"/>
          <w:sz w:val="22"/>
        </w:rPr>
        <w:t> dní).</w:t>
      </w:r>
    </w:p>
    <w:p w14:paraId="38E588BC" w14:textId="77777777" w:rsidR="009532BC" w:rsidRPr="00F87704"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F87704" w:rsidRDefault="00A92E2C" w:rsidP="00610656">
      <w:pPr>
        <w:pStyle w:val="SynchrogenixBodyText"/>
        <w:spacing w:before="0" w:after="0"/>
        <w:rPr>
          <w:bCs/>
          <w:i/>
          <w:iCs/>
          <w:color w:val="000000" w:themeColor="text1"/>
          <w:sz w:val="22"/>
          <w:szCs w:val="22"/>
        </w:rPr>
      </w:pPr>
      <w:r w:rsidRPr="00F87704">
        <w:rPr>
          <w:i/>
          <w:color w:val="000000" w:themeColor="text1"/>
          <w:sz w:val="22"/>
        </w:rPr>
        <w:t>Imunitne podmienená myozitída</w:t>
      </w:r>
    </w:p>
    <w:p w14:paraId="27499FBD" w14:textId="0C129BAA" w:rsidR="00001D92"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Imunitne podmienená myozitída sa hlásila u 2,5 % pacientov liečených sugemalimabom v kombinácii s chemoterapiou. Všetky udalosti boli 1. a 2. stupňa závažnosti a hlásili sa u 0,9</w:t>
      </w:r>
      <w:r w:rsidR="00357BFD">
        <w:rPr>
          <w:color w:val="000000" w:themeColor="text1"/>
          <w:sz w:val="22"/>
          <w:shd w:val="clear" w:color="auto" w:fill="FFFFFF"/>
        </w:rPr>
        <w:t xml:space="preserve"> </w:t>
      </w:r>
      <w:r w:rsidRPr="00F87704">
        <w:rPr>
          <w:color w:val="000000" w:themeColor="text1"/>
          <w:sz w:val="22"/>
          <w:shd w:val="clear" w:color="auto" w:fill="FFFFFF"/>
        </w:rPr>
        <w:t>% a 1,6 % pacientov, v uvedenom poradí. Udalosti vedúce k prerušeniu liečby sa hlásili u 0,2 % pacientov. Nevyskytli sa žiadne závažné udalosti ani udalosti, ktoré viedli k ukončeniu liečby. Medián času do nástupu bol 135 dní (rozsah: 3 až 649 dní) a medián trvania bol 42 dní (rozsah: 2 až 655</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4E81CAC9" w14:textId="77777777" w:rsidR="009532BC" w:rsidRPr="00F87704"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F87704" w:rsidRDefault="00A92E2C" w:rsidP="00610656">
      <w:pPr>
        <w:pStyle w:val="SynchrogenixBodyText"/>
        <w:spacing w:before="0" w:after="0"/>
        <w:rPr>
          <w:i/>
          <w:iCs/>
          <w:color w:val="000000" w:themeColor="text1"/>
          <w:sz w:val="22"/>
          <w:szCs w:val="22"/>
          <w:shd w:val="clear" w:color="auto" w:fill="FFFFFF"/>
        </w:rPr>
      </w:pPr>
      <w:r w:rsidRPr="00F87704">
        <w:rPr>
          <w:i/>
          <w:color w:val="000000" w:themeColor="text1"/>
          <w:sz w:val="22"/>
          <w:shd w:val="clear" w:color="auto" w:fill="FFFFFF"/>
        </w:rPr>
        <w:t>Imunitne podmienená kolitída</w:t>
      </w:r>
    </w:p>
    <w:p w14:paraId="056469F4" w14:textId="68C03078" w:rsidR="004F5BB5"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Imunitne podmienená kolitída sa hlásila u 2,5</w:t>
      </w:r>
      <w:r w:rsidR="00357BFD">
        <w:rPr>
          <w:color w:val="000000" w:themeColor="text1"/>
          <w:sz w:val="22"/>
          <w:shd w:val="clear" w:color="auto" w:fill="FFFFFF"/>
        </w:rPr>
        <w:t xml:space="preserve"> </w:t>
      </w:r>
      <w:r w:rsidRPr="00F87704">
        <w:rPr>
          <w:color w:val="000000" w:themeColor="text1"/>
          <w:sz w:val="22"/>
          <w:shd w:val="clear" w:color="auto" w:fill="FFFFFF"/>
        </w:rPr>
        <w:t>% pacientov liečených sugemalimabom v kombinácii s chemoterapiou. Všetky udalosti boli 1. a 2. stupňa závažnosti a hlásili sa u 1,1</w:t>
      </w:r>
      <w:r w:rsidR="00357BFD">
        <w:rPr>
          <w:color w:val="000000" w:themeColor="text1"/>
          <w:sz w:val="22"/>
          <w:shd w:val="clear" w:color="auto" w:fill="FFFFFF"/>
        </w:rPr>
        <w:t xml:space="preserve"> </w:t>
      </w:r>
      <w:r w:rsidRPr="00F87704">
        <w:rPr>
          <w:color w:val="000000" w:themeColor="text1"/>
          <w:sz w:val="22"/>
          <w:shd w:val="clear" w:color="auto" w:fill="FFFFFF"/>
        </w:rPr>
        <w:t>% a 1,4 % pacientov, v uvedenom poradí. Udalosti vedúce k prerušeniu liečby sa hlásili u 0,2 % pacientov. Nehlásili sa žiadne závažné udalosti ani udalosti vedúce k ukončeniu liečby. Medián času do nástupu bol 103 dní (rozsah: 1 až 682 dní) a medián trvania bol 9 dní (rozsah: 2 až 445</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784165BE" w14:textId="77777777" w:rsidR="004F5BB5" w:rsidRPr="00F87704"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F87704" w:rsidRDefault="00A92E2C" w:rsidP="00610656">
      <w:pPr>
        <w:pStyle w:val="SynchrogenixBodyText"/>
        <w:spacing w:before="0" w:after="0"/>
        <w:rPr>
          <w:bCs/>
          <w:i/>
          <w:iCs/>
          <w:color w:val="000000" w:themeColor="text1"/>
          <w:sz w:val="22"/>
          <w:szCs w:val="22"/>
        </w:rPr>
      </w:pPr>
      <w:r w:rsidRPr="00F87704">
        <w:rPr>
          <w:i/>
          <w:color w:val="000000" w:themeColor="text1"/>
          <w:sz w:val="22"/>
        </w:rPr>
        <w:t>Imunitne podmienená myokarditída</w:t>
      </w:r>
    </w:p>
    <w:p w14:paraId="2CCC9E6D" w14:textId="57579789" w:rsidR="00FA5E68"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Imunitne podmienená myokarditída sa hlásila u 2,1</w:t>
      </w:r>
      <w:r w:rsidR="00357BFD">
        <w:rPr>
          <w:color w:val="000000" w:themeColor="text1"/>
          <w:sz w:val="22"/>
          <w:shd w:val="clear" w:color="auto" w:fill="FFFFFF"/>
        </w:rPr>
        <w:t xml:space="preserve"> </w:t>
      </w:r>
      <w:r w:rsidRPr="00F87704">
        <w:rPr>
          <w:color w:val="000000" w:themeColor="text1"/>
          <w:sz w:val="22"/>
          <w:shd w:val="clear" w:color="auto" w:fill="FFFFFF"/>
        </w:rPr>
        <w:t>% pacientov liečených sugemalimabom v kombinácii s chemoterapiou. Všetky udalosti boli 1. a 2. stupňa závažnosti a hlásili sa u 1,1</w:t>
      </w:r>
      <w:r w:rsidR="00357BFD">
        <w:rPr>
          <w:color w:val="000000" w:themeColor="text1"/>
          <w:sz w:val="22"/>
          <w:shd w:val="clear" w:color="auto" w:fill="FFFFFF"/>
        </w:rPr>
        <w:t xml:space="preserve"> </w:t>
      </w:r>
      <w:r w:rsidRPr="00F87704">
        <w:rPr>
          <w:color w:val="000000" w:themeColor="text1"/>
          <w:sz w:val="22"/>
          <w:shd w:val="clear" w:color="auto" w:fill="FFFFFF"/>
        </w:rPr>
        <w:t>% a 0,9 % pacientov, v uvedenom poradí. Závažné udalosti</w:t>
      </w:r>
      <w:r w:rsidRPr="00F87704">
        <w:rPr>
          <w:color w:val="000000" w:themeColor="text1"/>
          <w:sz w:val="22"/>
        </w:rPr>
        <w:t xml:space="preserve"> </w:t>
      </w:r>
      <w:r w:rsidRPr="00F87704">
        <w:rPr>
          <w:color w:val="000000" w:themeColor="text1"/>
          <w:sz w:val="22"/>
          <w:shd w:val="clear" w:color="auto" w:fill="FFFFFF"/>
        </w:rPr>
        <w:t>sa hlásili u 0,7 % pacientov</w:t>
      </w:r>
      <w:r w:rsidRPr="00F87704">
        <w:rPr>
          <w:color w:val="000000" w:themeColor="text1"/>
          <w:sz w:val="22"/>
        </w:rPr>
        <w:t>.</w:t>
      </w:r>
      <w:r w:rsidRPr="00F87704">
        <w:rPr>
          <w:color w:val="000000" w:themeColor="text1"/>
          <w:sz w:val="22"/>
          <w:shd w:val="clear" w:color="auto" w:fill="FFFFFF"/>
        </w:rPr>
        <w:t xml:space="preserve"> Udalosti vedúce k prerušeniu a ukončeniu liečby sa hlásili u 1,1 % a 0,2 % pacientov, v uvedenom poradí. Medián času do nástupu bol 221 dní (rozsah: 41 až 442 dní) a medián trvania bol 23 dní (rozsah: 1 až 429</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40E68002" w14:textId="77777777" w:rsidR="009532BC" w:rsidRPr="00F87704"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F87704" w:rsidRDefault="00A92E2C" w:rsidP="00610656">
      <w:pPr>
        <w:pStyle w:val="SynchrogenixBodyText"/>
        <w:keepNext/>
        <w:spacing w:before="0" w:after="0"/>
        <w:rPr>
          <w:bCs/>
          <w:i/>
          <w:iCs/>
          <w:color w:val="000000" w:themeColor="text1"/>
          <w:sz w:val="22"/>
          <w:szCs w:val="22"/>
        </w:rPr>
      </w:pPr>
      <w:r w:rsidRPr="00F87704">
        <w:rPr>
          <w:i/>
          <w:color w:val="000000" w:themeColor="text1"/>
          <w:sz w:val="22"/>
        </w:rPr>
        <w:t>Imunitne podmienená nefritída</w:t>
      </w:r>
    </w:p>
    <w:p w14:paraId="288F9E1A" w14:textId="417C9CAB" w:rsidR="00F87704" w:rsidRDefault="00A92E2C" w:rsidP="00610656">
      <w:pPr>
        <w:pStyle w:val="SynchrogenixBodyText"/>
        <w:keepNext/>
        <w:spacing w:before="0" w:after="0"/>
        <w:rPr>
          <w:color w:val="000000" w:themeColor="text1"/>
          <w:sz w:val="22"/>
        </w:rPr>
      </w:pPr>
      <w:r w:rsidRPr="00F87704">
        <w:rPr>
          <w:color w:val="000000" w:themeColor="text1"/>
          <w:sz w:val="22"/>
          <w:shd w:val="clear" w:color="auto" w:fill="FFFFFF"/>
        </w:rPr>
        <w:t>Imunitne podmienená nefritída (vrátane zlyhania obličiek) sa hlásila u 1,8</w:t>
      </w:r>
      <w:r w:rsidR="00357BFD">
        <w:rPr>
          <w:color w:val="000000" w:themeColor="text1"/>
          <w:sz w:val="22"/>
          <w:shd w:val="clear" w:color="auto" w:fill="FFFFFF"/>
        </w:rPr>
        <w:t xml:space="preserve"> </w:t>
      </w:r>
      <w:r w:rsidRPr="00F87704">
        <w:rPr>
          <w:color w:val="000000" w:themeColor="text1"/>
          <w:sz w:val="22"/>
          <w:shd w:val="clear" w:color="auto" w:fill="FFFFFF"/>
        </w:rPr>
        <w:t>% pacientov liečených sugemalimabom v kombinácii s chemoterapiou. Udalosti 1., 2., a 3. stupňa sa hlásili u 0,9 %, 0,2 % a 0,7 % pacientov, v uvedenom poradí. Závažné udalosti sa hlásili u 0,9 % pacientov. Udalosti vedúce k prerušeniu a ukončeniu liečby sa hlásili u 0,5 % a 0,2 % pacientov, v uvedenom poradí.</w:t>
      </w:r>
      <w:r w:rsidRPr="00F87704">
        <w:rPr>
          <w:color w:val="000000" w:themeColor="text1"/>
          <w:sz w:val="22"/>
        </w:rPr>
        <w:t xml:space="preserve"> </w:t>
      </w:r>
      <w:r w:rsidRPr="00F87704">
        <w:rPr>
          <w:color w:val="000000" w:themeColor="text1"/>
          <w:sz w:val="22"/>
          <w:shd w:val="clear" w:color="auto" w:fill="FFFFFF"/>
        </w:rPr>
        <w:t>Medián času do nástupu bol 227,5 dní (rozsah: 26 až 539 dní) a medián trvania bol 51,5 dní (rozsah: 5 až 543</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7B7C0CCB" w14:textId="77777777" w:rsidR="00C60C1A" w:rsidRPr="00F87704"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F87704" w:rsidRDefault="00A92E2C" w:rsidP="00610656">
      <w:pPr>
        <w:pStyle w:val="SynchrogenixBodyText"/>
        <w:keepNext/>
        <w:spacing w:before="0" w:after="0"/>
        <w:rPr>
          <w:bCs/>
          <w:i/>
          <w:iCs/>
          <w:color w:val="000000" w:themeColor="text1"/>
          <w:sz w:val="22"/>
          <w:szCs w:val="22"/>
        </w:rPr>
      </w:pPr>
      <w:r w:rsidRPr="00F87704">
        <w:rPr>
          <w:i/>
          <w:color w:val="000000" w:themeColor="text1"/>
          <w:sz w:val="22"/>
        </w:rPr>
        <w:t>Imunitne podmienené očné toxicity</w:t>
      </w:r>
    </w:p>
    <w:p w14:paraId="6873E573" w14:textId="3347FA77" w:rsidR="00D516F3" w:rsidRPr="00F87704" w:rsidRDefault="00A92E2C" w:rsidP="00610656">
      <w:pPr>
        <w:pStyle w:val="SynchrogenixBodyText"/>
        <w:keepNext/>
        <w:spacing w:before="0" w:after="0"/>
        <w:rPr>
          <w:bCs/>
          <w:color w:val="000000" w:themeColor="text1"/>
          <w:sz w:val="22"/>
          <w:szCs w:val="22"/>
        </w:rPr>
      </w:pPr>
      <w:r w:rsidRPr="00F87704">
        <w:rPr>
          <w:color w:val="000000" w:themeColor="text1"/>
          <w:sz w:val="22"/>
          <w:shd w:val="clear" w:color="auto" w:fill="FFFFFF"/>
        </w:rPr>
        <w:t xml:space="preserve">Imunitne podmienené očné toxicity sa hlásili u 1,4 % pacientov liečených sugemalimabom v kombinácii s chemoterapiou. Všetky udalosti boli 1. a 2. stupňa závažnosti a hlásili sa u 0,7 % </w:t>
      </w:r>
      <w:r w:rsidRPr="00F87704">
        <w:rPr>
          <w:color w:val="000000" w:themeColor="text1"/>
          <w:sz w:val="22"/>
          <w:shd w:val="clear" w:color="auto" w:fill="FFFFFF"/>
        </w:rPr>
        <w:lastRenderedPageBreak/>
        <w:t>a 0,7 % pacientov, v uvedenom poradí. Nehlásili sa žiadne závažné udalosti. Udalosti vedúce k prerušeniu a ukončeniu liečby sa hlásili u 0,5 % a 0,2 % pacientov, v uvedenom poradí.</w:t>
      </w:r>
      <w:r w:rsidRPr="00F87704">
        <w:rPr>
          <w:color w:val="000000" w:themeColor="text1"/>
          <w:sz w:val="22"/>
        </w:rPr>
        <w:t xml:space="preserve"> </w:t>
      </w:r>
      <w:r w:rsidRPr="00F87704">
        <w:rPr>
          <w:color w:val="000000" w:themeColor="text1"/>
          <w:sz w:val="22"/>
          <w:shd w:val="clear" w:color="auto" w:fill="FFFFFF"/>
        </w:rPr>
        <w:t>Medián času do nástupu bol 235,5 dňa (rozsah: 137 až 482 dní) a medián trvania bol 9,5 dňa (rozsah: 1 až 181 dní).</w:t>
      </w:r>
    </w:p>
    <w:p w14:paraId="41366C4E" w14:textId="77777777" w:rsidR="00D516F3" w:rsidRPr="00F87704"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F87704" w:rsidRDefault="00A92E2C" w:rsidP="00726804">
      <w:pPr>
        <w:pStyle w:val="SynchrogenixBodyText"/>
        <w:keepNext/>
        <w:spacing w:before="0" w:after="0"/>
        <w:rPr>
          <w:i/>
          <w:iCs/>
          <w:color w:val="000000" w:themeColor="text1"/>
          <w:sz w:val="22"/>
          <w:szCs w:val="22"/>
          <w:shd w:val="clear" w:color="auto" w:fill="FFFFFF"/>
        </w:rPr>
      </w:pPr>
      <w:r w:rsidRPr="00F87704">
        <w:rPr>
          <w:i/>
          <w:color w:val="000000" w:themeColor="text1"/>
          <w:sz w:val="22"/>
          <w:shd w:val="clear" w:color="auto" w:fill="FFFFFF"/>
        </w:rPr>
        <w:t>Imunitne podmienené poruchy horného gastrointestinálneho traktu</w:t>
      </w:r>
    </w:p>
    <w:p w14:paraId="2CD4B24C" w14:textId="278D563F" w:rsidR="00AB3369" w:rsidRPr="00F87704" w:rsidRDefault="00A92E2C" w:rsidP="00610656">
      <w:pPr>
        <w:pStyle w:val="SynchrogenixBodyText"/>
        <w:spacing w:before="0" w:after="0"/>
        <w:rPr>
          <w:color w:val="000000" w:themeColor="text1"/>
          <w:sz w:val="22"/>
          <w:szCs w:val="22"/>
          <w:shd w:val="clear" w:color="auto" w:fill="FFFFFF"/>
        </w:rPr>
      </w:pPr>
      <w:r w:rsidRPr="00F87704">
        <w:rPr>
          <w:color w:val="000000" w:themeColor="text1"/>
          <w:sz w:val="22"/>
          <w:shd w:val="clear" w:color="auto" w:fill="FFFFFF"/>
        </w:rPr>
        <w:t>Imunitne podmienené poruchy horného gastrointestinálneho traktu sa hlásili u 0,9 % pacientov liečených sugemalimabom v kombinácii s chemoterapiou. Udalosti 1., 2., a 3. stupňa sa hlásili u 0,5 %, 0,2 % a 0,2 % pacientov, v uvedenom poradí. Závažné udalosti sa hlásili u 0,2 % pacientov. Nehlásili sa žiadne udalosti vedúce k prerušenia alebo ukončeniu liečby.</w:t>
      </w:r>
      <w:r w:rsidRPr="00F87704">
        <w:rPr>
          <w:color w:val="000000" w:themeColor="text1"/>
          <w:sz w:val="22"/>
        </w:rPr>
        <w:t xml:space="preserve"> </w:t>
      </w:r>
      <w:r w:rsidRPr="00F87704">
        <w:rPr>
          <w:color w:val="000000" w:themeColor="text1"/>
          <w:sz w:val="22"/>
          <w:shd w:val="clear" w:color="auto" w:fill="FFFFFF"/>
        </w:rPr>
        <w:t>Medián času do nástupu bol 146 dní (rozsah: 82 až 204 dní) a medián trvania bol 385 dní (rozsah: 42 až 710 dní).</w:t>
      </w:r>
    </w:p>
    <w:p w14:paraId="76C8D337" w14:textId="77777777" w:rsidR="00975CF8" w:rsidRPr="00F87704"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F87704" w:rsidRDefault="00A92E2C" w:rsidP="00610656">
      <w:pPr>
        <w:pStyle w:val="SynchrogenixBodyText"/>
        <w:keepNext/>
        <w:spacing w:before="0" w:after="0"/>
        <w:rPr>
          <w:bCs/>
          <w:i/>
          <w:iCs/>
          <w:color w:val="000000" w:themeColor="text1"/>
          <w:sz w:val="22"/>
          <w:szCs w:val="22"/>
        </w:rPr>
      </w:pPr>
      <w:r w:rsidRPr="00F87704">
        <w:rPr>
          <w:i/>
          <w:color w:val="000000" w:themeColor="text1"/>
          <w:sz w:val="22"/>
        </w:rPr>
        <w:t>Imunitne podmienená artritída</w:t>
      </w:r>
    </w:p>
    <w:p w14:paraId="0BFB7EB1" w14:textId="34E5DF69" w:rsidR="00486D68" w:rsidRPr="00F87704" w:rsidRDefault="00A92E2C" w:rsidP="00610656">
      <w:pPr>
        <w:pStyle w:val="SynchrogenixBodyText"/>
        <w:keepNext/>
        <w:spacing w:before="0" w:after="0"/>
        <w:rPr>
          <w:bCs/>
          <w:color w:val="000000" w:themeColor="text1"/>
          <w:sz w:val="22"/>
          <w:szCs w:val="22"/>
        </w:rPr>
      </w:pPr>
      <w:r w:rsidRPr="00F87704">
        <w:rPr>
          <w:color w:val="000000" w:themeColor="text1"/>
          <w:sz w:val="22"/>
        </w:rPr>
        <w:t xml:space="preserve">Imunitne podmienená artritída sa hlásila u 0,9 % </w:t>
      </w:r>
      <w:r w:rsidRPr="00F87704">
        <w:rPr>
          <w:color w:val="000000" w:themeColor="text1"/>
          <w:sz w:val="22"/>
          <w:shd w:val="clear" w:color="auto" w:fill="FFFFFF"/>
        </w:rPr>
        <w:t>pacientov liečených sugemalimabom v kombinácii s chemoterapiou.</w:t>
      </w:r>
      <w:r w:rsidRPr="00F87704">
        <w:rPr>
          <w:color w:val="000000" w:themeColor="text1"/>
          <w:sz w:val="22"/>
        </w:rPr>
        <w:t xml:space="preserve"> </w:t>
      </w:r>
      <w:r w:rsidRPr="00F87704">
        <w:rPr>
          <w:color w:val="000000" w:themeColor="text1"/>
          <w:sz w:val="22"/>
          <w:shd w:val="clear" w:color="auto" w:fill="FFFFFF"/>
        </w:rPr>
        <w:t>Všetky udalosti boli 1. a 2. stupňa závažnosti a hlásili sa u</w:t>
      </w:r>
      <w:r w:rsidRPr="00F87704">
        <w:rPr>
          <w:color w:val="000000" w:themeColor="text1"/>
          <w:sz w:val="22"/>
        </w:rPr>
        <w:t xml:space="preserve"> 0,2 % a 0,7 % pacientov, v uvedenom poradí. Nehlásili sa žiadne závažné udalosti. Udalosti vedúce k prerušeniu liečby sa hlásili u 0,5 % pacientov. Nehlásili sa žiadne udalosti vedúce k ukončeniu liečby. </w:t>
      </w:r>
      <w:r w:rsidRPr="00F87704">
        <w:rPr>
          <w:color w:val="000000" w:themeColor="text1"/>
          <w:sz w:val="22"/>
          <w:shd w:val="clear" w:color="auto" w:fill="FFFFFF"/>
        </w:rPr>
        <w:t>Medián času do nástupu bol 173,5 dňa (rozsah: 96 až 257 dní) a medián trvania bol 98 dní (rozsah: 50 až 958</w:t>
      </w:r>
      <w:r w:rsidRPr="00F87704">
        <w:rPr>
          <w:color w:val="000000" w:themeColor="text1"/>
          <w:sz w:val="22"/>
          <w:shd w:val="clear" w:color="auto" w:fill="FFFFFF"/>
          <w:vertAlign w:val="superscript"/>
        </w:rPr>
        <w:t>+</w:t>
      </w:r>
      <w:r w:rsidRPr="00F87704">
        <w:rPr>
          <w:color w:val="000000" w:themeColor="text1"/>
          <w:sz w:val="22"/>
          <w:shd w:val="clear" w:color="auto" w:fill="FFFFFF"/>
        </w:rPr>
        <w:t> dní).</w:t>
      </w:r>
    </w:p>
    <w:p w14:paraId="4A380219" w14:textId="77777777" w:rsidR="00486D68" w:rsidRPr="00F87704" w:rsidRDefault="00486D68" w:rsidP="00610656">
      <w:pPr>
        <w:pStyle w:val="SynchrogenixBodyText"/>
        <w:spacing w:before="0" w:after="0"/>
        <w:rPr>
          <w:color w:val="000000" w:themeColor="text1"/>
          <w:sz w:val="22"/>
          <w:szCs w:val="22"/>
          <w:shd w:val="clear" w:color="auto" w:fill="FFFFFF"/>
        </w:rPr>
      </w:pPr>
    </w:p>
    <w:p w14:paraId="28B10FA2" w14:textId="4B06B9EE" w:rsidR="00F87704" w:rsidRDefault="00A92E2C" w:rsidP="00610656">
      <w:pPr>
        <w:pStyle w:val="SynchrogenixBodyText"/>
        <w:spacing w:before="0" w:after="0"/>
        <w:rPr>
          <w:i/>
          <w:color w:val="000000" w:themeColor="text1"/>
          <w:sz w:val="22"/>
        </w:rPr>
      </w:pPr>
      <w:r w:rsidRPr="00F87704">
        <w:rPr>
          <w:i/>
          <w:color w:val="000000" w:themeColor="text1"/>
          <w:sz w:val="22"/>
        </w:rPr>
        <w:t>Imunitne podmienená pancytopénia/bicytopénia</w:t>
      </w:r>
    </w:p>
    <w:p w14:paraId="2BB17891" w14:textId="6BBA39D9" w:rsidR="00F87704" w:rsidRDefault="00A92E2C" w:rsidP="00610656">
      <w:pPr>
        <w:pStyle w:val="SynchrogenixBodyText"/>
        <w:spacing w:before="0" w:after="0"/>
        <w:rPr>
          <w:color w:val="000000" w:themeColor="text1"/>
          <w:sz w:val="22"/>
          <w:shd w:val="clear" w:color="auto" w:fill="FFFFFF"/>
        </w:rPr>
      </w:pPr>
      <w:r w:rsidRPr="00F87704">
        <w:rPr>
          <w:color w:val="000000" w:themeColor="text1"/>
          <w:sz w:val="22"/>
          <w:shd w:val="clear" w:color="auto" w:fill="FFFFFF"/>
        </w:rPr>
        <w:t>Imunitne podmienená</w:t>
      </w:r>
      <w:r w:rsidR="00EE4936">
        <w:rPr>
          <w:color w:val="000000" w:themeColor="text1"/>
          <w:sz w:val="22"/>
          <w:shd w:val="clear" w:color="auto" w:fill="FFFFFF"/>
        </w:rPr>
        <w:t xml:space="preserve"> </w:t>
      </w:r>
      <w:r w:rsidR="00143B0C" w:rsidRPr="00143B0C">
        <w:rPr>
          <w:color w:val="000000" w:themeColor="text1"/>
          <w:sz w:val="22"/>
          <w:shd w:val="clear" w:color="auto" w:fill="FFFFFF"/>
        </w:rPr>
        <w:t>pancytopénia</w:t>
      </w:r>
      <w:r w:rsidRPr="00F87704">
        <w:rPr>
          <w:color w:val="000000" w:themeColor="text1"/>
          <w:sz w:val="22"/>
          <w:shd w:val="clear" w:color="auto" w:fill="FFFFFF"/>
        </w:rPr>
        <w:t>/bicytopénia sa</w:t>
      </w:r>
      <w:r w:rsidRPr="00F87704">
        <w:rPr>
          <w:color w:val="000000" w:themeColor="text1"/>
          <w:sz w:val="22"/>
        </w:rPr>
        <w:t xml:space="preserve"> hlásila u 0,2 % pacientov </w:t>
      </w:r>
      <w:r w:rsidRPr="00F87704">
        <w:rPr>
          <w:color w:val="000000" w:themeColor="text1"/>
          <w:sz w:val="22"/>
          <w:shd w:val="clear" w:color="auto" w:fill="FFFFFF"/>
        </w:rPr>
        <w:t>liečených sugemalimabom v kombinácii s chemoterapiou.</w:t>
      </w:r>
      <w:r w:rsidRPr="00F87704">
        <w:rPr>
          <w:color w:val="000000" w:themeColor="text1"/>
          <w:sz w:val="22"/>
        </w:rPr>
        <w:t xml:space="preserve"> Udalosť sa vyskytla u jedného pacienta, bola 4. stupňa závažnosti a</w:t>
      </w:r>
      <w:r w:rsidR="006D6552">
        <w:rPr>
          <w:color w:val="000000" w:themeColor="text1"/>
          <w:sz w:val="22"/>
        </w:rPr>
        <w:t xml:space="preserve"> bola </w:t>
      </w:r>
      <w:r w:rsidRPr="00F87704">
        <w:rPr>
          <w:color w:val="000000" w:themeColor="text1"/>
          <w:sz w:val="22"/>
        </w:rPr>
        <w:t>závažná a neviedla k prerušeniu ani ukončeniu liečby.</w:t>
      </w:r>
    </w:p>
    <w:p w14:paraId="7705B8D8" w14:textId="77777777" w:rsidR="00A3231F" w:rsidRPr="00F87704"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F87704" w:rsidRDefault="00A92E2C" w:rsidP="00610656">
      <w:pPr>
        <w:spacing w:before="0" w:after="0"/>
        <w:rPr>
          <w:i/>
          <w:color w:val="000000" w:themeColor="text1"/>
          <w:sz w:val="22"/>
          <w:szCs w:val="22"/>
        </w:rPr>
      </w:pPr>
      <w:r w:rsidRPr="00F87704">
        <w:rPr>
          <w:i/>
          <w:color w:val="000000" w:themeColor="text1"/>
          <w:sz w:val="22"/>
        </w:rPr>
        <w:t>Imunitne podmienená meningoencefalitída/encefalitída</w:t>
      </w:r>
    </w:p>
    <w:p w14:paraId="11CF459B" w14:textId="319127FC" w:rsidR="00637A89" w:rsidRPr="00F87704" w:rsidRDefault="00A92E2C" w:rsidP="00610656">
      <w:pPr>
        <w:spacing w:before="0" w:after="0"/>
        <w:rPr>
          <w:rFonts w:eastAsia="等线"/>
          <w:color w:val="000000" w:themeColor="text1"/>
          <w:sz w:val="22"/>
          <w:szCs w:val="22"/>
          <w:shd w:val="clear" w:color="auto" w:fill="FFFFFF"/>
        </w:rPr>
      </w:pPr>
      <w:r w:rsidRPr="00F87704">
        <w:rPr>
          <w:color w:val="000000" w:themeColor="text1"/>
          <w:sz w:val="22"/>
        </w:rPr>
        <w:t xml:space="preserve">Imunitne podmienená meningoencefalitída/encefalitída sa </w:t>
      </w:r>
      <w:r w:rsidRPr="00F87704">
        <w:rPr>
          <w:color w:val="000000" w:themeColor="text1"/>
          <w:sz w:val="22"/>
          <w:shd w:val="clear" w:color="auto" w:fill="FFFFFF"/>
        </w:rPr>
        <w:t xml:space="preserve">hlásila u 0,2 % </w:t>
      </w:r>
      <w:r w:rsidRPr="00F87704">
        <w:rPr>
          <w:color w:val="000000" w:themeColor="text1"/>
          <w:sz w:val="22"/>
        </w:rPr>
        <w:t xml:space="preserve">pacientov </w:t>
      </w:r>
      <w:r w:rsidRPr="00F87704">
        <w:rPr>
          <w:color w:val="000000" w:themeColor="text1"/>
          <w:sz w:val="22"/>
          <w:shd w:val="clear" w:color="auto" w:fill="FFFFFF"/>
        </w:rPr>
        <w:t>liečených sugemalimabom v kombinácii s chemoterapiou.</w:t>
      </w:r>
      <w:r w:rsidRPr="00F87704">
        <w:rPr>
          <w:color w:val="000000" w:themeColor="text1"/>
          <w:sz w:val="22"/>
        </w:rPr>
        <w:t xml:space="preserve"> Udalosť sa vyskytla u jedného pacienta, bola </w:t>
      </w:r>
      <w:r w:rsidRPr="00F87704">
        <w:rPr>
          <w:color w:val="000000" w:themeColor="text1"/>
          <w:sz w:val="22"/>
          <w:shd w:val="clear" w:color="auto" w:fill="FFFFFF"/>
        </w:rPr>
        <w:t>2. stupňa závažnosti a viedla k ukončeniu liečby.</w:t>
      </w:r>
    </w:p>
    <w:p w14:paraId="28B7CF95" w14:textId="77777777" w:rsidR="00A3231F" w:rsidRPr="00F87704" w:rsidRDefault="00A3231F" w:rsidP="00610656">
      <w:pPr>
        <w:spacing w:before="0" w:after="0"/>
        <w:rPr>
          <w:color w:val="000000" w:themeColor="text1"/>
          <w:sz w:val="22"/>
          <w:szCs w:val="22"/>
        </w:rPr>
      </w:pPr>
    </w:p>
    <w:p w14:paraId="57ADFE55" w14:textId="77777777" w:rsidR="00253388" w:rsidRPr="00F87704" w:rsidRDefault="00A92E2C" w:rsidP="00610656">
      <w:pPr>
        <w:spacing w:before="0" w:after="0"/>
        <w:rPr>
          <w:i/>
          <w:color w:val="000000" w:themeColor="text1"/>
          <w:sz w:val="22"/>
          <w:szCs w:val="22"/>
        </w:rPr>
      </w:pPr>
      <w:r w:rsidRPr="00F87704">
        <w:rPr>
          <w:i/>
          <w:color w:val="000000" w:themeColor="text1"/>
          <w:sz w:val="22"/>
        </w:rPr>
        <w:t>Imunitne podmienený Guillain-Barré syndróm/demyelinácia</w:t>
      </w:r>
    </w:p>
    <w:p w14:paraId="4902F778" w14:textId="2EA34339" w:rsidR="00A07997" w:rsidRPr="00F87704" w:rsidRDefault="00A92E2C" w:rsidP="00610656">
      <w:pPr>
        <w:spacing w:before="0" w:after="0"/>
        <w:rPr>
          <w:rFonts w:eastAsia="等线"/>
          <w:color w:val="000000" w:themeColor="text1"/>
          <w:sz w:val="22"/>
          <w:szCs w:val="22"/>
          <w:shd w:val="clear" w:color="auto" w:fill="FFFFFF"/>
        </w:rPr>
      </w:pPr>
      <w:r w:rsidRPr="00F87704">
        <w:rPr>
          <w:color w:val="000000" w:themeColor="text1"/>
          <w:sz w:val="22"/>
        </w:rPr>
        <w:t xml:space="preserve">Imunitne podmienený Guillain-Barré syndróm/demyelinácia sa </w:t>
      </w:r>
      <w:r w:rsidRPr="00F87704">
        <w:rPr>
          <w:color w:val="000000" w:themeColor="text1"/>
          <w:sz w:val="22"/>
          <w:shd w:val="clear" w:color="auto" w:fill="FFFFFF"/>
        </w:rPr>
        <w:t xml:space="preserve">hlásili u 0,2 % </w:t>
      </w:r>
      <w:r w:rsidRPr="00F87704">
        <w:rPr>
          <w:color w:val="000000" w:themeColor="text1"/>
          <w:sz w:val="22"/>
        </w:rPr>
        <w:t xml:space="preserve">pacientov </w:t>
      </w:r>
      <w:r w:rsidRPr="00F87704">
        <w:rPr>
          <w:color w:val="000000" w:themeColor="text1"/>
          <w:sz w:val="22"/>
          <w:shd w:val="clear" w:color="auto" w:fill="FFFFFF"/>
        </w:rPr>
        <w:t xml:space="preserve">liečených sugemalimabom v kombinácii s chemoterapiou. </w:t>
      </w:r>
      <w:r w:rsidRPr="00F87704">
        <w:rPr>
          <w:color w:val="000000" w:themeColor="text1"/>
          <w:sz w:val="22"/>
        </w:rPr>
        <w:t xml:space="preserve">Udalosť sa vyskytla u jedného pacienta, bola </w:t>
      </w:r>
      <w:r w:rsidRPr="00F87704">
        <w:rPr>
          <w:color w:val="000000" w:themeColor="text1"/>
          <w:sz w:val="22"/>
          <w:shd w:val="clear" w:color="auto" w:fill="FFFFFF"/>
        </w:rPr>
        <w:t>2. stupňa závažnosti a závažná a</w:t>
      </w:r>
      <w:r w:rsidRPr="00F87704">
        <w:rPr>
          <w:color w:val="000000" w:themeColor="text1"/>
          <w:sz w:val="22"/>
        </w:rPr>
        <w:t> neviedla k prerušeniu ani ukončeniu liečby</w:t>
      </w:r>
      <w:r w:rsidRPr="00F87704">
        <w:rPr>
          <w:color w:val="000000" w:themeColor="text1"/>
          <w:sz w:val="22"/>
          <w:shd w:val="clear" w:color="auto" w:fill="FFFFFF"/>
        </w:rPr>
        <w:t>.</w:t>
      </w:r>
    </w:p>
    <w:p w14:paraId="4856AF1C" w14:textId="77777777" w:rsidR="00A3231F" w:rsidRPr="00F87704" w:rsidRDefault="00A3231F" w:rsidP="00610656">
      <w:pPr>
        <w:spacing w:before="0" w:after="0"/>
        <w:rPr>
          <w:color w:val="000000" w:themeColor="text1"/>
          <w:sz w:val="22"/>
          <w:szCs w:val="22"/>
        </w:rPr>
      </w:pPr>
    </w:p>
    <w:p w14:paraId="11DC8259" w14:textId="77777777" w:rsidR="00253388" w:rsidRPr="00F87704" w:rsidRDefault="00A92E2C" w:rsidP="00610656">
      <w:pPr>
        <w:spacing w:before="0" w:after="0"/>
        <w:rPr>
          <w:bCs/>
          <w:i/>
          <w:iCs/>
          <w:color w:val="000000" w:themeColor="text1"/>
          <w:sz w:val="22"/>
          <w:szCs w:val="22"/>
        </w:rPr>
      </w:pPr>
      <w:r w:rsidRPr="00F87704">
        <w:rPr>
          <w:i/>
          <w:color w:val="000000" w:themeColor="text1"/>
          <w:sz w:val="22"/>
        </w:rPr>
        <w:t>Imunitne podmienená rabdomyolýza/myopatia</w:t>
      </w:r>
    </w:p>
    <w:p w14:paraId="53815C4F" w14:textId="66E0A91F" w:rsidR="00975CF8" w:rsidRPr="00F87704" w:rsidRDefault="00A92E2C" w:rsidP="00610656">
      <w:pPr>
        <w:spacing w:before="0" w:after="0"/>
        <w:rPr>
          <w:i/>
          <w:color w:val="000000" w:themeColor="text1"/>
          <w:sz w:val="22"/>
          <w:szCs w:val="22"/>
        </w:rPr>
      </w:pPr>
      <w:r w:rsidRPr="00F87704">
        <w:rPr>
          <w:color w:val="000000" w:themeColor="text1"/>
          <w:sz w:val="22"/>
        </w:rPr>
        <w:t xml:space="preserve">Imunitne podmienená rabdomyolýza/myopatia sa </w:t>
      </w:r>
      <w:r w:rsidRPr="00F87704">
        <w:rPr>
          <w:color w:val="000000" w:themeColor="text1"/>
          <w:sz w:val="22"/>
          <w:shd w:val="clear" w:color="auto" w:fill="FFFFFF"/>
        </w:rPr>
        <w:t xml:space="preserve">hlásila u 0,2 % </w:t>
      </w:r>
      <w:r w:rsidRPr="00F87704">
        <w:rPr>
          <w:color w:val="000000" w:themeColor="text1"/>
          <w:sz w:val="22"/>
        </w:rPr>
        <w:t xml:space="preserve">pacientov </w:t>
      </w:r>
      <w:r w:rsidRPr="00F87704">
        <w:rPr>
          <w:color w:val="000000" w:themeColor="text1"/>
          <w:sz w:val="22"/>
          <w:shd w:val="clear" w:color="auto" w:fill="FFFFFF"/>
        </w:rPr>
        <w:t>liečených sugemalimabom v kombinácii s chemoterapiou. Udalosť sa vyskytla u jedného pacienta, bola 2. stupňa závažnosti a viedla k prerušeniu liečby.</w:t>
      </w:r>
    </w:p>
    <w:p w14:paraId="24BF2395" w14:textId="77777777" w:rsidR="00AB3369" w:rsidRDefault="00AB3369" w:rsidP="00610656">
      <w:pPr>
        <w:pStyle w:val="SynchrogenixBodyText"/>
        <w:spacing w:before="0" w:after="0"/>
        <w:rPr>
          <w:ins w:id="51" w:author="Author"/>
          <w:color w:val="000000" w:themeColor="text1"/>
          <w:sz w:val="22"/>
          <w:szCs w:val="22"/>
          <w:lang w:eastAsia="zh-CN"/>
        </w:rPr>
      </w:pPr>
    </w:p>
    <w:p w14:paraId="031942D5" w14:textId="4276906F" w:rsidR="00322AC3" w:rsidRPr="007D610E" w:rsidRDefault="003B3401" w:rsidP="00322AC3">
      <w:pPr>
        <w:pStyle w:val="SynchrogenixBodyText"/>
        <w:spacing w:before="0" w:after="0"/>
        <w:rPr>
          <w:ins w:id="52" w:author="Author"/>
          <w:i/>
          <w:iCs/>
          <w:color w:val="000000" w:themeColor="text1"/>
          <w:sz w:val="22"/>
          <w:szCs w:val="22"/>
          <w:lang w:eastAsia="zh-CN"/>
        </w:rPr>
      </w:pPr>
      <w:ins w:id="53" w:author="Author">
        <w:r>
          <w:rPr>
            <w:i/>
            <w:iCs/>
            <w:color w:val="000000" w:themeColor="text1"/>
            <w:sz w:val="22"/>
            <w:szCs w:val="22"/>
            <w:lang w:eastAsia="zh-CN"/>
          </w:rPr>
          <w:t>Ú</w:t>
        </w:r>
        <w:r w:rsidR="00322AC3" w:rsidRPr="007D610E">
          <w:rPr>
            <w:i/>
            <w:iCs/>
            <w:color w:val="000000" w:themeColor="text1"/>
            <w:sz w:val="22"/>
            <w:szCs w:val="22"/>
            <w:lang w:eastAsia="zh-CN"/>
          </w:rPr>
          <w:t xml:space="preserve">činky </w:t>
        </w:r>
        <w:r>
          <w:rPr>
            <w:i/>
            <w:iCs/>
            <w:color w:val="000000" w:themeColor="text1"/>
            <w:sz w:val="22"/>
            <w:szCs w:val="22"/>
            <w:lang w:eastAsia="zh-CN"/>
          </w:rPr>
          <w:t xml:space="preserve">triedy </w:t>
        </w:r>
        <w:r w:rsidR="00322AC3" w:rsidRPr="007D610E">
          <w:rPr>
            <w:i/>
            <w:iCs/>
            <w:color w:val="000000" w:themeColor="text1"/>
            <w:sz w:val="22"/>
            <w:szCs w:val="22"/>
            <w:lang w:eastAsia="zh-CN"/>
          </w:rPr>
          <w:t>inhibítor</w:t>
        </w:r>
        <w:r>
          <w:rPr>
            <w:i/>
            <w:iCs/>
            <w:color w:val="000000" w:themeColor="text1"/>
            <w:sz w:val="22"/>
            <w:szCs w:val="22"/>
            <w:lang w:eastAsia="zh-CN"/>
          </w:rPr>
          <w:t>ov</w:t>
        </w:r>
        <w:r w:rsidR="00322AC3" w:rsidRPr="007D610E">
          <w:rPr>
            <w:i/>
            <w:iCs/>
            <w:color w:val="000000" w:themeColor="text1"/>
            <w:sz w:val="22"/>
            <w:szCs w:val="22"/>
            <w:lang w:eastAsia="zh-CN"/>
          </w:rPr>
          <w:t xml:space="preserve"> imunitn</w:t>
        </w:r>
        <w:r>
          <w:rPr>
            <w:i/>
            <w:iCs/>
            <w:color w:val="000000" w:themeColor="text1"/>
            <w:sz w:val="22"/>
            <w:szCs w:val="22"/>
            <w:lang w:eastAsia="zh-CN"/>
          </w:rPr>
          <w:t>ých</w:t>
        </w:r>
        <w:r w:rsidR="00322AC3" w:rsidRPr="007D610E">
          <w:rPr>
            <w:i/>
            <w:iCs/>
            <w:color w:val="000000" w:themeColor="text1"/>
            <w:sz w:val="22"/>
            <w:szCs w:val="22"/>
            <w:lang w:eastAsia="zh-CN"/>
          </w:rPr>
          <w:t xml:space="preserve"> kontroln</w:t>
        </w:r>
        <w:r>
          <w:rPr>
            <w:i/>
            <w:iCs/>
            <w:color w:val="000000" w:themeColor="text1"/>
            <w:sz w:val="22"/>
            <w:szCs w:val="22"/>
            <w:lang w:eastAsia="zh-CN"/>
          </w:rPr>
          <w:t>ých</w:t>
        </w:r>
        <w:r w:rsidR="00322AC3" w:rsidRPr="007D610E">
          <w:rPr>
            <w:i/>
            <w:iCs/>
            <w:color w:val="000000" w:themeColor="text1"/>
            <w:sz w:val="22"/>
            <w:szCs w:val="22"/>
            <w:lang w:eastAsia="zh-CN"/>
          </w:rPr>
          <w:t xml:space="preserve"> bod</w:t>
        </w:r>
        <w:r>
          <w:rPr>
            <w:i/>
            <w:iCs/>
            <w:color w:val="000000" w:themeColor="text1"/>
            <w:sz w:val="22"/>
            <w:szCs w:val="22"/>
            <w:lang w:eastAsia="zh-CN"/>
          </w:rPr>
          <w:t>ov</w:t>
        </w:r>
        <w:r w:rsidR="00322AC3" w:rsidRPr="007D610E">
          <w:rPr>
            <w:i/>
            <w:iCs/>
            <w:color w:val="000000" w:themeColor="text1"/>
            <w:sz w:val="22"/>
            <w:szCs w:val="22"/>
            <w:lang w:eastAsia="zh-CN"/>
          </w:rPr>
          <w:t xml:space="preserve"> </w:t>
        </w:r>
      </w:ins>
    </w:p>
    <w:p w14:paraId="7B2598DA" w14:textId="56A5B1AF" w:rsidR="00322AC3" w:rsidRDefault="00322AC3" w:rsidP="00322AC3">
      <w:pPr>
        <w:pStyle w:val="SynchrogenixBodyText"/>
        <w:spacing w:before="0" w:after="0"/>
        <w:rPr>
          <w:ins w:id="54" w:author="Author"/>
          <w:color w:val="000000" w:themeColor="text1"/>
          <w:sz w:val="22"/>
          <w:szCs w:val="22"/>
          <w:lang w:eastAsia="zh-CN"/>
        </w:rPr>
      </w:pPr>
      <w:ins w:id="55" w:author="Author">
        <w:r w:rsidRPr="00CD1FBE">
          <w:rPr>
            <w:color w:val="000000" w:themeColor="text1"/>
            <w:sz w:val="22"/>
            <w:szCs w:val="22"/>
            <w:lang w:eastAsia="zh-CN"/>
          </w:rPr>
          <w:t>Počas liečby inými inhibítormi imunitn</w:t>
        </w:r>
        <w:r w:rsidR="007422CE">
          <w:rPr>
            <w:color w:val="000000" w:themeColor="text1"/>
            <w:sz w:val="22"/>
            <w:szCs w:val="22"/>
            <w:lang w:eastAsia="zh-CN"/>
          </w:rPr>
          <w:t>ých</w:t>
        </w:r>
        <w:r w:rsidRPr="00CD1FBE">
          <w:rPr>
            <w:color w:val="000000" w:themeColor="text1"/>
            <w:sz w:val="22"/>
            <w:szCs w:val="22"/>
            <w:lang w:eastAsia="zh-CN"/>
          </w:rPr>
          <w:t xml:space="preserve"> kontroln</w:t>
        </w:r>
        <w:r w:rsidR="007422CE">
          <w:rPr>
            <w:color w:val="000000" w:themeColor="text1"/>
            <w:sz w:val="22"/>
            <w:szCs w:val="22"/>
            <w:lang w:eastAsia="zh-CN"/>
          </w:rPr>
          <w:t>ých</w:t>
        </w:r>
        <w:r w:rsidRPr="00CD1FBE">
          <w:rPr>
            <w:color w:val="000000" w:themeColor="text1"/>
            <w:sz w:val="22"/>
            <w:szCs w:val="22"/>
            <w:lang w:eastAsia="zh-CN"/>
          </w:rPr>
          <w:t xml:space="preserve"> bod</w:t>
        </w:r>
        <w:r w:rsidR="007422CE">
          <w:rPr>
            <w:color w:val="000000" w:themeColor="text1"/>
            <w:sz w:val="22"/>
            <w:szCs w:val="22"/>
            <w:lang w:eastAsia="zh-CN"/>
          </w:rPr>
          <w:t>ov</w:t>
        </w:r>
        <w:r w:rsidRPr="00CD1FBE">
          <w:rPr>
            <w:color w:val="000000" w:themeColor="text1"/>
            <w:sz w:val="22"/>
            <w:szCs w:val="22"/>
            <w:lang w:eastAsia="zh-CN"/>
          </w:rPr>
          <w:t xml:space="preserve"> boli hlásené prípady nasledujúcich nežiaducich reakcií, ktoré sa môžu vyskytnúť aj počas liečby sugemalimabom: exokrinná </w:t>
        </w:r>
        <w:r w:rsidR="007422CE">
          <w:rPr>
            <w:color w:val="000000" w:themeColor="text1"/>
            <w:sz w:val="22"/>
            <w:szCs w:val="22"/>
            <w:lang w:eastAsia="zh-CN"/>
          </w:rPr>
          <w:t xml:space="preserve">pankreatická </w:t>
        </w:r>
        <w:r w:rsidRPr="00CD1FBE">
          <w:rPr>
            <w:color w:val="000000" w:themeColor="text1"/>
            <w:sz w:val="22"/>
            <w:szCs w:val="22"/>
            <w:lang w:eastAsia="zh-CN"/>
          </w:rPr>
          <w:t>insuficiencia, celiakia.</w:t>
        </w:r>
      </w:ins>
    </w:p>
    <w:p w14:paraId="32830884" w14:textId="77777777" w:rsidR="00CD1FBE" w:rsidRPr="00322AC3" w:rsidRDefault="00CD1FBE" w:rsidP="00610656">
      <w:pPr>
        <w:pStyle w:val="SynchrogenixBodyText"/>
        <w:spacing w:before="0" w:after="0"/>
        <w:rPr>
          <w:color w:val="000000" w:themeColor="text1"/>
          <w:sz w:val="22"/>
          <w:szCs w:val="22"/>
          <w:lang w:eastAsia="zh-CN"/>
        </w:rPr>
      </w:pPr>
    </w:p>
    <w:p w14:paraId="53C4DFA6" w14:textId="77777777" w:rsidR="005A1811" w:rsidRPr="00F87704" w:rsidRDefault="00A92E2C" w:rsidP="00610656">
      <w:pPr>
        <w:pStyle w:val="SynchrogenixBodyText"/>
        <w:spacing w:before="0" w:after="0"/>
        <w:rPr>
          <w:i/>
          <w:color w:val="000000" w:themeColor="text1"/>
          <w:sz w:val="22"/>
          <w:szCs w:val="22"/>
          <w:u w:val="single"/>
        </w:rPr>
      </w:pPr>
      <w:r w:rsidRPr="00F87704">
        <w:rPr>
          <w:i/>
          <w:color w:val="000000" w:themeColor="text1"/>
          <w:sz w:val="22"/>
          <w:u w:val="single"/>
          <w:shd w:val="clear" w:color="auto" w:fill="FFFFFF"/>
        </w:rPr>
        <w:t>Reakcie súvisiace s infúziou</w:t>
      </w:r>
    </w:p>
    <w:p w14:paraId="526B2DCA" w14:textId="7B938215" w:rsidR="00F87704" w:rsidRDefault="00A92E2C" w:rsidP="00610656">
      <w:pPr>
        <w:pStyle w:val="SynchrogenixBodyText"/>
        <w:spacing w:before="0" w:after="0"/>
        <w:rPr>
          <w:color w:val="000000" w:themeColor="text1"/>
          <w:sz w:val="22"/>
          <w:shd w:val="clear" w:color="auto" w:fill="FFFFFF"/>
        </w:rPr>
      </w:pPr>
      <w:r w:rsidRPr="00F87704">
        <w:rPr>
          <w:color w:val="000000" w:themeColor="text1"/>
          <w:sz w:val="22"/>
          <w:shd w:val="clear" w:color="auto" w:fill="FFFFFF"/>
        </w:rPr>
        <w:t xml:space="preserve">Nežiaduce reakcie súvisiace s infúziou sa hlásili u 4,4 % </w:t>
      </w:r>
      <w:r w:rsidRPr="00F87704">
        <w:rPr>
          <w:color w:val="000000" w:themeColor="text1"/>
          <w:sz w:val="22"/>
        </w:rPr>
        <w:t>pacientov</w:t>
      </w:r>
      <w:r w:rsidRPr="00F87704">
        <w:rPr>
          <w:color w:val="000000" w:themeColor="text1"/>
          <w:sz w:val="22"/>
          <w:shd w:val="clear" w:color="auto" w:fill="FFFFFF"/>
        </w:rPr>
        <w:t xml:space="preserve"> liečených sugemalimabom v kombinácii s chemoterapiou. Hlásené udalosti boli reakcia súvisiaca s infúziou (0,9 %), anafylaktická reakcia (0,7 %), hyperhidróza (0,5 %), pyrexia (0,5 %), erytém, vyrážka, makulopapulárna vyrážka, depigmentácia kože, porucha kože, opuch kože, zimnica, periférny edém, citlivosť, </w:t>
      </w:r>
      <w:r w:rsidR="0060421B">
        <w:rPr>
          <w:color w:val="000000" w:themeColor="text1"/>
          <w:sz w:val="22"/>
          <w:shd w:val="clear" w:color="auto" w:fill="FFFFFF"/>
        </w:rPr>
        <w:t>nauzea</w:t>
      </w:r>
      <w:r w:rsidRPr="00F87704">
        <w:rPr>
          <w:color w:val="000000" w:themeColor="text1"/>
          <w:sz w:val="22"/>
          <w:shd w:val="clear" w:color="auto" w:fill="FFFFFF"/>
        </w:rPr>
        <w:t>, zadržiavanie dychu a podráždenie hrdla (každá 0,2 %).</w:t>
      </w:r>
    </w:p>
    <w:p w14:paraId="46AAE8EF" w14:textId="77777777" w:rsidR="00EE3629" w:rsidRPr="00F87704" w:rsidRDefault="00EE3629" w:rsidP="00610656">
      <w:pPr>
        <w:pStyle w:val="SynchrogenixBodyText"/>
        <w:spacing w:before="0" w:after="0"/>
        <w:rPr>
          <w:color w:val="000000" w:themeColor="text1"/>
          <w:sz w:val="22"/>
          <w:szCs w:val="22"/>
        </w:rPr>
      </w:pPr>
    </w:p>
    <w:p w14:paraId="3A25360C" w14:textId="77777777" w:rsidR="003526D1" w:rsidRPr="00F87704" w:rsidRDefault="00A92E2C" w:rsidP="00610656">
      <w:pPr>
        <w:keepNext/>
        <w:spacing w:before="0" w:after="0"/>
        <w:ind w:left="32" w:hanging="10"/>
        <w:rPr>
          <w:rFonts w:eastAsia="Times New Roman"/>
          <w:color w:val="000000" w:themeColor="text1"/>
          <w:sz w:val="22"/>
          <w:szCs w:val="22"/>
          <w:u w:val="single" w:color="000000"/>
        </w:rPr>
      </w:pPr>
      <w:r w:rsidRPr="00F87704">
        <w:rPr>
          <w:color w:val="000000" w:themeColor="text1"/>
          <w:sz w:val="22"/>
          <w:u w:val="single" w:color="000000"/>
        </w:rPr>
        <w:t>Hlásenie podozrení na nežiaduce reakcie</w:t>
      </w:r>
    </w:p>
    <w:p w14:paraId="06FD803F" w14:textId="77777777" w:rsidR="00516FB8" w:rsidRPr="006A7970" w:rsidRDefault="00A92E2C" w:rsidP="00610656">
      <w:pPr>
        <w:pStyle w:val="SynchrogenixBodyText"/>
        <w:keepNext/>
        <w:spacing w:before="0" w:after="0"/>
        <w:rPr>
          <w:rFonts w:eastAsia="Times New Roman"/>
          <w:color w:val="000000" w:themeColor="text1"/>
          <w:sz w:val="22"/>
          <w:szCs w:val="22"/>
        </w:rPr>
      </w:pPr>
      <w:r w:rsidRPr="00F87704">
        <w:rPr>
          <w:color w:val="000000" w:themeColor="text1"/>
          <w:sz w:val="22"/>
        </w:rPr>
        <w:t xml:space="preserve">Hlásenie podozrení na nežiaduce reakcie po registrácii lieku je dôležité. Umožňuje priebežné monitorovanie pomeru prínosu a rizika lieku. </w:t>
      </w:r>
      <w:r w:rsidRPr="00FC4B3F">
        <w:rPr>
          <w:sz w:val="22"/>
          <w:szCs w:val="22"/>
        </w:rPr>
        <w:t xml:space="preserve">Od zdravotníckych pracovníkov sa vyžaduje, aby hlásili akékoľvek podozrenia na nežiaduce reakcie na </w:t>
      </w:r>
      <w:r w:rsidRPr="00FC4B3F">
        <w:rPr>
          <w:sz w:val="22"/>
          <w:szCs w:val="22"/>
          <w:shd w:val="clear" w:color="auto" w:fill="C0C0C0"/>
        </w:rPr>
        <w:t>národné centrum hlásenia uvedené v </w:t>
      </w:r>
      <w:hyperlink r:id="rId14" w:history="1">
        <w:r w:rsidRPr="0012760A">
          <w:rPr>
            <w:sz w:val="22"/>
            <w:szCs w:val="22"/>
            <w:u w:val="single" w:color="0000FF"/>
            <w:shd w:val="clear" w:color="auto" w:fill="C0C0C0"/>
          </w:rPr>
          <w:t>Prílohe V</w:t>
        </w:r>
      </w:hyperlink>
      <w:hyperlink r:id="rId15" w:history="1">
        <w:r w:rsidRPr="006A7970">
          <w:rPr>
            <w:color w:val="000000" w:themeColor="text1"/>
            <w:sz w:val="22"/>
            <w:szCs w:val="22"/>
          </w:rPr>
          <w:t>.</w:t>
        </w:r>
      </w:hyperlink>
    </w:p>
    <w:p w14:paraId="462D997F" w14:textId="77777777" w:rsidR="00DA587E" w:rsidRPr="00F87704" w:rsidRDefault="00DA587E" w:rsidP="00610656">
      <w:pPr>
        <w:pStyle w:val="SynchrogenixBodyText"/>
        <w:spacing w:before="0" w:after="0"/>
        <w:rPr>
          <w:color w:val="000000" w:themeColor="text1"/>
          <w:sz w:val="22"/>
          <w:szCs w:val="22"/>
        </w:rPr>
      </w:pPr>
    </w:p>
    <w:p w14:paraId="5E668835" w14:textId="77777777" w:rsidR="002B35BB" w:rsidRPr="00F87704"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6" w:name="_Toc92709862"/>
      <w:bookmarkStart w:id="57" w:name="_Toc92898003"/>
      <w:r w:rsidRPr="00F87704">
        <w:rPr>
          <w:color w:val="000000" w:themeColor="text1"/>
          <w:sz w:val="22"/>
        </w:rPr>
        <w:t>4.9</w:t>
      </w:r>
      <w:r w:rsidRPr="00F87704">
        <w:rPr>
          <w:color w:val="000000" w:themeColor="text1"/>
          <w:sz w:val="22"/>
        </w:rPr>
        <w:tab/>
        <w:t>Predávkovanie</w:t>
      </w:r>
      <w:bookmarkEnd w:id="56"/>
      <w:bookmarkEnd w:id="57"/>
    </w:p>
    <w:p w14:paraId="1E8448C0" w14:textId="77777777" w:rsidR="00681ABA" w:rsidRPr="00F87704" w:rsidRDefault="00681ABA" w:rsidP="00610656">
      <w:pPr>
        <w:pStyle w:val="SynchrogenixBodyText"/>
        <w:spacing w:before="0" w:after="0"/>
        <w:rPr>
          <w:color w:val="000000" w:themeColor="text1"/>
          <w:sz w:val="22"/>
          <w:szCs w:val="22"/>
        </w:rPr>
      </w:pPr>
    </w:p>
    <w:p w14:paraId="53E7AC04" w14:textId="01E3A7B8"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lastRenderedPageBreak/>
        <w:t xml:space="preserve">V klinických štúdiách sa nehlásili žiadne udalosti predávkovania sugemalimabom. V prípade predávkovania </w:t>
      </w:r>
      <w:r w:rsidR="00D43C4A">
        <w:rPr>
          <w:color w:val="000000" w:themeColor="text1"/>
          <w:sz w:val="22"/>
        </w:rPr>
        <w:t xml:space="preserve">sa </w:t>
      </w:r>
      <w:r w:rsidRPr="00F87704">
        <w:rPr>
          <w:color w:val="000000" w:themeColor="text1"/>
          <w:sz w:val="22"/>
        </w:rPr>
        <w:t xml:space="preserve">musia </w:t>
      </w:r>
      <w:r w:rsidR="00D43C4A">
        <w:rPr>
          <w:color w:val="000000" w:themeColor="text1"/>
          <w:sz w:val="22"/>
        </w:rPr>
        <w:t>u </w:t>
      </w:r>
      <w:r w:rsidRPr="00F87704">
        <w:rPr>
          <w:color w:val="000000" w:themeColor="text1"/>
          <w:sz w:val="22"/>
        </w:rPr>
        <w:t>pacient</w:t>
      </w:r>
      <w:r w:rsidR="00D43C4A">
        <w:rPr>
          <w:color w:val="000000" w:themeColor="text1"/>
          <w:sz w:val="22"/>
        </w:rPr>
        <w:t>ov</w:t>
      </w:r>
      <w:r w:rsidRPr="00F87704">
        <w:rPr>
          <w:color w:val="000000" w:themeColor="text1"/>
          <w:sz w:val="22"/>
        </w:rPr>
        <w:t xml:space="preserve"> dôkladne </w:t>
      </w:r>
      <w:r w:rsidRPr="00ED28C6">
        <w:rPr>
          <w:color w:val="000000" w:themeColor="text1"/>
          <w:sz w:val="22"/>
        </w:rPr>
        <w:t>sledova</w:t>
      </w:r>
      <w:r w:rsidR="00D43C4A">
        <w:rPr>
          <w:color w:val="000000" w:themeColor="text1"/>
          <w:sz w:val="22"/>
        </w:rPr>
        <w:t>ť</w:t>
      </w:r>
      <w:r w:rsidRPr="00ED28C6">
        <w:rPr>
          <w:color w:val="000000" w:themeColor="text1"/>
          <w:sz w:val="22"/>
        </w:rPr>
        <w:t xml:space="preserve"> </w:t>
      </w:r>
      <w:r w:rsidRPr="00F87704">
        <w:rPr>
          <w:color w:val="000000" w:themeColor="text1"/>
          <w:sz w:val="22"/>
        </w:rPr>
        <w:t>prejavy alebo príznaky nežiaducich reakcií a má sa začať vhodná symptomatická liečba podľa indikácie pacientov</w:t>
      </w:r>
      <w:r w:rsidR="00A12DAC">
        <w:rPr>
          <w:color w:val="000000" w:themeColor="text1"/>
          <w:sz w:val="22"/>
        </w:rPr>
        <w:t>h</w:t>
      </w:r>
      <w:r w:rsidRPr="00F87704">
        <w:rPr>
          <w:color w:val="000000" w:themeColor="text1"/>
          <w:sz w:val="22"/>
        </w:rPr>
        <w:t>o klinického stavu.</w:t>
      </w:r>
    </w:p>
    <w:p w14:paraId="79BEED1E" w14:textId="6B6083D7" w:rsidR="00AA116E" w:rsidRPr="00F87704" w:rsidRDefault="00AA116E" w:rsidP="00610656">
      <w:pPr>
        <w:pStyle w:val="SynchrogenixBodyText"/>
        <w:spacing w:before="0" w:after="0"/>
        <w:rPr>
          <w:color w:val="000000" w:themeColor="text1"/>
          <w:sz w:val="22"/>
          <w:szCs w:val="22"/>
        </w:rPr>
      </w:pPr>
    </w:p>
    <w:p w14:paraId="70AEBC6C" w14:textId="77777777" w:rsidR="00610656" w:rsidRDefault="00610656" w:rsidP="00610656">
      <w:pPr>
        <w:pStyle w:val="SynchrogenixBodyText"/>
        <w:spacing w:before="0" w:after="0"/>
        <w:rPr>
          <w:color w:val="000000" w:themeColor="text1"/>
          <w:sz w:val="22"/>
          <w:szCs w:val="22"/>
        </w:rPr>
      </w:pPr>
    </w:p>
    <w:p w14:paraId="34F3FE66" w14:textId="77777777" w:rsidR="004B37A4" w:rsidRDefault="004B37A4" w:rsidP="00610656">
      <w:pPr>
        <w:pStyle w:val="SynchrogenixBodyText"/>
        <w:spacing w:before="0" w:after="0"/>
        <w:rPr>
          <w:color w:val="000000" w:themeColor="text1"/>
          <w:sz w:val="22"/>
          <w:szCs w:val="22"/>
        </w:rPr>
      </w:pPr>
    </w:p>
    <w:p w14:paraId="2C9B85AB" w14:textId="39AB9A2E" w:rsidR="00F31E1B" w:rsidRPr="00F87704" w:rsidRDefault="00610656" w:rsidP="00017E7E">
      <w:pPr>
        <w:pStyle w:val="Heading1"/>
        <w:keepLines w:val="0"/>
        <w:pageBreakBefore w:val="0"/>
        <w:numPr>
          <w:ilvl w:val="0"/>
          <w:numId w:val="0"/>
        </w:numPr>
        <w:tabs>
          <w:tab w:val="clear" w:pos="720"/>
        </w:tabs>
        <w:spacing w:before="0" w:after="0"/>
        <w:ind w:left="567" w:hanging="567"/>
        <w:rPr>
          <w:color w:val="000000" w:themeColor="text1"/>
          <w:sz w:val="22"/>
          <w:szCs w:val="22"/>
        </w:rPr>
      </w:pPr>
      <w:bookmarkStart w:id="58" w:name="_Toc92898004"/>
      <w:r w:rsidRPr="00F87704">
        <w:rPr>
          <w:color w:val="000000" w:themeColor="text1"/>
          <w:sz w:val="22"/>
        </w:rPr>
        <w:t>5.</w:t>
      </w:r>
      <w:r w:rsidRPr="00F87704">
        <w:rPr>
          <w:color w:val="000000" w:themeColor="text1"/>
          <w:sz w:val="22"/>
        </w:rPr>
        <w:tab/>
        <w:t>Farmakologické vlastnosti</w:t>
      </w:r>
      <w:bookmarkEnd w:id="58"/>
    </w:p>
    <w:p w14:paraId="6563CF01" w14:textId="77777777" w:rsidR="00AA116E" w:rsidRPr="00F87704" w:rsidRDefault="00AA116E" w:rsidP="00017E7E">
      <w:pPr>
        <w:pStyle w:val="SynchrogenixBodyText"/>
        <w:keepNext/>
        <w:spacing w:before="0" w:after="0"/>
        <w:rPr>
          <w:color w:val="000000" w:themeColor="text1"/>
          <w:sz w:val="22"/>
          <w:szCs w:val="22"/>
        </w:rPr>
      </w:pPr>
    </w:p>
    <w:p w14:paraId="41094A0E" w14:textId="77777777" w:rsidR="00195ED9" w:rsidRPr="00F87704" w:rsidRDefault="00A92E2C" w:rsidP="00017E7E">
      <w:pPr>
        <w:pStyle w:val="Heading2"/>
        <w:keepLines w:val="0"/>
        <w:numPr>
          <w:ilvl w:val="0"/>
          <w:numId w:val="0"/>
        </w:numPr>
        <w:tabs>
          <w:tab w:val="clear" w:pos="720"/>
        </w:tabs>
        <w:spacing w:before="0" w:after="0"/>
        <w:ind w:left="540" w:hanging="540"/>
        <w:rPr>
          <w:color w:val="000000" w:themeColor="text1"/>
          <w:sz w:val="22"/>
          <w:szCs w:val="22"/>
        </w:rPr>
      </w:pPr>
      <w:r w:rsidRPr="00F87704">
        <w:rPr>
          <w:color w:val="000000" w:themeColor="text1"/>
          <w:sz w:val="22"/>
        </w:rPr>
        <w:t>5.1</w:t>
      </w:r>
      <w:r w:rsidRPr="00F87704">
        <w:rPr>
          <w:color w:val="000000" w:themeColor="text1"/>
          <w:sz w:val="22"/>
        </w:rPr>
        <w:tab/>
        <w:t>Farmakodynamické vlastnosti</w:t>
      </w:r>
    </w:p>
    <w:p w14:paraId="1C6ADC1F" w14:textId="77777777" w:rsidR="006B5FEB" w:rsidRPr="00F87704" w:rsidRDefault="006B5FEB" w:rsidP="00610656">
      <w:pPr>
        <w:pStyle w:val="SynchrogenixBodyText"/>
        <w:spacing w:before="0" w:after="0"/>
        <w:rPr>
          <w:color w:val="000000" w:themeColor="text1"/>
          <w:sz w:val="22"/>
          <w:szCs w:val="22"/>
        </w:rPr>
      </w:pPr>
    </w:p>
    <w:p w14:paraId="4A8B4D5B" w14:textId="125F8188" w:rsidR="00D53F87" w:rsidRPr="00F87704" w:rsidRDefault="00A92E2C" w:rsidP="00610656">
      <w:pPr>
        <w:pStyle w:val="SynchrogenixBodyText"/>
        <w:spacing w:before="0" w:after="0"/>
        <w:rPr>
          <w:color w:val="000000" w:themeColor="text1"/>
          <w:sz w:val="22"/>
          <w:szCs w:val="22"/>
        </w:rPr>
      </w:pPr>
      <w:r w:rsidRPr="00F87704">
        <w:rPr>
          <w:color w:val="000000" w:themeColor="text1"/>
          <w:sz w:val="22"/>
        </w:rPr>
        <w:t>Farmakoterapeutická skupina: Cytostatiká, monoklonálne protilátky a konjugáty protilátky s liečivom, inhibítory PD</w:t>
      </w:r>
      <w:r w:rsidRPr="00F87704">
        <w:rPr>
          <w:color w:val="000000" w:themeColor="text1"/>
          <w:sz w:val="22"/>
        </w:rPr>
        <w:noBreakHyphen/>
        <w:t>1/PD</w:t>
      </w:r>
      <w:r w:rsidRPr="00F87704">
        <w:rPr>
          <w:color w:val="000000" w:themeColor="text1"/>
          <w:sz w:val="22"/>
        </w:rPr>
        <w:noBreakHyphen/>
        <w:t>L1 (proteín programovanej bunkovej smrti 1/ligand proteínu programovanej bunkovej smrti 1), ATC kód: L01FF11.</w:t>
      </w:r>
    </w:p>
    <w:p w14:paraId="3730CFA3" w14:textId="77777777" w:rsidR="009A5E53" w:rsidRPr="00F87704" w:rsidRDefault="009A5E53" w:rsidP="00610656">
      <w:pPr>
        <w:pStyle w:val="SynchrogenixBodyText"/>
        <w:spacing w:before="0" w:after="0"/>
        <w:rPr>
          <w:bCs/>
          <w:color w:val="000000" w:themeColor="text1"/>
          <w:sz w:val="22"/>
          <w:szCs w:val="22"/>
          <w:u w:val="single"/>
        </w:rPr>
      </w:pPr>
    </w:p>
    <w:p w14:paraId="32919FB2" w14:textId="77777777" w:rsidR="002B35BB" w:rsidRPr="00F87704" w:rsidRDefault="00A92E2C" w:rsidP="00610656">
      <w:pPr>
        <w:pStyle w:val="SynchrogenixBodyText"/>
        <w:keepNext/>
        <w:keepLines/>
        <w:spacing w:before="0" w:after="0"/>
        <w:rPr>
          <w:bCs/>
          <w:color w:val="000000" w:themeColor="text1"/>
          <w:sz w:val="22"/>
          <w:szCs w:val="22"/>
          <w:u w:val="single"/>
        </w:rPr>
      </w:pPr>
      <w:r w:rsidRPr="00F87704">
        <w:rPr>
          <w:color w:val="000000" w:themeColor="text1"/>
          <w:sz w:val="22"/>
          <w:u w:val="single"/>
        </w:rPr>
        <w:t>Mechanizmus účinku</w:t>
      </w:r>
    </w:p>
    <w:p w14:paraId="74C8736C" w14:textId="0671222A" w:rsidR="00F87704" w:rsidRDefault="00A92E2C" w:rsidP="00610656">
      <w:pPr>
        <w:keepNext/>
        <w:keepLines/>
        <w:spacing w:before="0" w:after="0"/>
        <w:rPr>
          <w:color w:val="000000" w:themeColor="text1"/>
          <w:sz w:val="22"/>
        </w:rPr>
      </w:pPr>
      <w:r w:rsidRPr="00F87704">
        <w:rPr>
          <w:color w:val="000000" w:themeColor="text1"/>
          <w:sz w:val="22"/>
        </w:rPr>
        <w:t>Sugemalimab je plne ľudská monoklonálna imunoglobulínová G4 protilátka. Viaže sa špecificky na ligand programovanej bunkovej smrti 1 (PD</w:t>
      </w:r>
      <w:r w:rsidRPr="00F87704">
        <w:rPr>
          <w:color w:val="000000" w:themeColor="text1"/>
          <w:sz w:val="22"/>
        </w:rPr>
        <w:noBreakHyphen/>
        <w:t>L1), čím blokuje jeho ligáciu s PD</w:t>
      </w:r>
      <w:r w:rsidRPr="00F87704">
        <w:rPr>
          <w:color w:val="000000" w:themeColor="text1"/>
          <w:sz w:val="22"/>
        </w:rPr>
        <w:noBreakHyphen/>
        <w:t>1. Ak sa PD</w:t>
      </w:r>
      <w:r w:rsidRPr="00F87704">
        <w:rPr>
          <w:color w:val="000000" w:themeColor="text1"/>
          <w:sz w:val="22"/>
        </w:rPr>
        <w:noBreakHyphen/>
        <w:t>L1 exprimuje na nádorových bunkách a imunitných bunkách infiltrujúcich nádor, môže prispievať k inhibícii protinádorovej imunitnej odpovede. Väzba PD</w:t>
      </w:r>
      <w:r w:rsidRPr="00F87704">
        <w:rPr>
          <w:color w:val="000000" w:themeColor="text1"/>
          <w:sz w:val="22"/>
        </w:rPr>
        <w:noBreakHyphen/>
        <w:t>L1 na receptory PD</w:t>
      </w:r>
      <w:r w:rsidRPr="00F87704">
        <w:rPr>
          <w:color w:val="000000" w:themeColor="text1"/>
          <w:sz w:val="22"/>
        </w:rPr>
        <w:noBreakHyphen/>
        <w:t>1 a CD80 (B7.1), ktoré sa nachádzajú na T</w:t>
      </w:r>
      <w:r w:rsidRPr="00F87704">
        <w:rPr>
          <w:color w:val="000000" w:themeColor="text1"/>
          <w:sz w:val="22"/>
        </w:rPr>
        <w:noBreakHyphen/>
        <w:t>bunkách a bunkách prezentujúcich antigén potláča cytotoxickú aktivitu T</w:t>
      </w:r>
      <w:r w:rsidRPr="00F87704">
        <w:rPr>
          <w:color w:val="000000" w:themeColor="text1"/>
          <w:sz w:val="22"/>
        </w:rPr>
        <w:noBreakHyphen/>
        <w:t>buniek, proliferáciu T</w:t>
      </w:r>
      <w:r w:rsidRPr="00F87704">
        <w:rPr>
          <w:color w:val="000000" w:themeColor="text1"/>
          <w:sz w:val="22"/>
        </w:rPr>
        <w:noBreakHyphen/>
        <w:t>buniek a tvorbu cytokínov. Blokovanie interakcií PD</w:t>
      </w:r>
      <w:r w:rsidRPr="00F87704">
        <w:rPr>
          <w:color w:val="000000" w:themeColor="text1"/>
          <w:sz w:val="22"/>
        </w:rPr>
        <w:noBreakHyphen/>
        <w:t>L1/PD</w:t>
      </w:r>
      <w:r w:rsidRPr="00F87704">
        <w:rPr>
          <w:color w:val="000000" w:themeColor="text1"/>
          <w:sz w:val="22"/>
        </w:rPr>
        <w:noBreakHyphen/>
        <w:t>1 a PD</w:t>
      </w:r>
      <w:r w:rsidRPr="00F87704">
        <w:rPr>
          <w:color w:val="000000" w:themeColor="text1"/>
          <w:sz w:val="22"/>
        </w:rPr>
        <w:noBreakHyphen/>
        <w:t>L1/CD80 uvoľňuje inhibíciu imunitných odpovedí bez indukcie bunkami sprostredkovanej cytotoxicity závislej od protilátky (</w:t>
      </w:r>
      <w:r w:rsidRPr="00F87704">
        <w:rPr>
          <w:i/>
          <w:iCs/>
          <w:color w:val="000000" w:themeColor="text1"/>
          <w:sz w:val="22"/>
        </w:rPr>
        <w:t>Antibody Dependent Cell</w:t>
      </w:r>
      <w:r w:rsidRPr="00F87704">
        <w:rPr>
          <w:i/>
          <w:iCs/>
          <w:color w:val="000000" w:themeColor="text1"/>
          <w:sz w:val="22"/>
        </w:rPr>
        <w:noBreakHyphen/>
        <w:t>mediated Cytotoxicity</w:t>
      </w:r>
      <w:r w:rsidRPr="00F87704">
        <w:rPr>
          <w:color w:val="000000" w:themeColor="text1"/>
          <w:sz w:val="22"/>
        </w:rPr>
        <w:t>, ADCC).</w:t>
      </w:r>
    </w:p>
    <w:p w14:paraId="622B7237" w14:textId="77777777" w:rsidR="00942E61" w:rsidRPr="00F87704" w:rsidRDefault="00942E61" w:rsidP="00610656">
      <w:pPr>
        <w:spacing w:before="0" w:after="0"/>
        <w:rPr>
          <w:color w:val="000000" w:themeColor="text1"/>
          <w:sz w:val="22"/>
          <w:szCs w:val="22"/>
        </w:rPr>
      </w:pPr>
    </w:p>
    <w:p w14:paraId="37C9A077" w14:textId="77777777" w:rsidR="0067767B" w:rsidRPr="00F87704" w:rsidRDefault="00A92E2C" w:rsidP="00610656">
      <w:pPr>
        <w:pStyle w:val="SynchrogenixBodyText"/>
        <w:spacing w:before="0" w:after="0"/>
        <w:rPr>
          <w:bCs/>
          <w:color w:val="000000" w:themeColor="text1"/>
          <w:sz w:val="22"/>
          <w:szCs w:val="22"/>
          <w:u w:val="single"/>
        </w:rPr>
      </w:pPr>
      <w:r w:rsidRPr="00F87704">
        <w:rPr>
          <w:color w:val="000000" w:themeColor="text1"/>
          <w:sz w:val="22"/>
          <w:u w:val="single"/>
        </w:rPr>
        <w:t>Klinická účinnosť a bezpečnosť</w:t>
      </w:r>
    </w:p>
    <w:p w14:paraId="0C10B20B" w14:textId="26322830" w:rsidR="005F275A" w:rsidRPr="00F87704" w:rsidRDefault="00A92E2C" w:rsidP="00610656">
      <w:pPr>
        <w:pStyle w:val="SynchrogenixBodyText"/>
        <w:spacing w:before="0" w:after="0"/>
        <w:rPr>
          <w:rFonts w:ascii="宋体" w:eastAsia="宋体" w:hAnsi="宋体" w:cs="宋体"/>
          <w:color w:val="000000" w:themeColor="text1"/>
          <w:sz w:val="22"/>
          <w:szCs w:val="22"/>
        </w:rPr>
      </w:pPr>
      <w:r w:rsidRPr="00F87704">
        <w:rPr>
          <w:color w:val="000000" w:themeColor="text1"/>
          <w:sz w:val="22"/>
        </w:rPr>
        <w:t>Účinnosť a bezpečnosť sugemalimab</w:t>
      </w:r>
      <w:r w:rsidR="009312EC">
        <w:rPr>
          <w:color w:val="000000" w:themeColor="text1"/>
          <w:sz w:val="22"/>
        </w:rPr>
        <w:t>u</w:t>
      </w:r>
      <w:r w:rsidRPr="00F87704">
        <w:rPr>
          <w:color w:val="000000" w:themeColor="text1"/>
          <w:sz w:val="22"/>
        </w:rPr>
        <w:t xml:space="preserve"> v kombinácii s chemoterapiou na báze platiny na liečbu dospelých vo veku ≥ 18 rokov s histologicky alebo cytologicky potvrdeným metastatickým (IV. štádium) skvamocelulárnym alebo neskvamocelulárnym NSCLC bez senzitizujúcich mutácií EGFR, fúzií ALK, translokácií ROS1 alebo RET sa skúmali v randomizovanej, dvojito zaslepenej, placebom kontrolovanej štúdii fázy 3 (GEMSTONE-302). Okrem testovania mutačného stavu EGFR u účastníkov s neskvamocelulárnym NSCLC nebolo pre zaradenie povinné testovanie genomických nádorových aberácií/onkogénnych riadiacich mutácií (tzv. „</w:t>
      </w:r>
      <w:r w:rsidRPr="00F87704">
        <w:rPr>
          <w:i/>
          <w:iCs/>
          <w:color w:val="000000" w:themeColor="text1"/>
          <w:sz w:val="22"/>
        </w:rPr>
        <w:t>drivers</w:t>
      </w:r>
      <w:r w:rsidRPr="00F87704">
        <w:rPr>
          <w:color w:val="000000" w:themeColor="text1"/>
          <w:sz w:val="22"/>
        </w:rPr>
        <w:t>“). Účastníci mus</w:t>
      </w:r>
      <w:r w:rsidR="00CB2C97" w:rsidRPr="00F87704">
        <w:rPr>
          <w:color w:val="000000" w:themeColor="text1"/>
          <w:sz w:val="22"/>
        </w:rPr>
        <w:t>eli</w:t>
      </w:r>
      <w:r w:rsidRPr="00F87704">
        <w:rPr>
          <w:color w:val="000000" w:themeColor="text1"/>
          <w:sz w:val="22"/>
        </w:rPr>
        <w:t xml:space="preserve"> poskytnúť vzorky nádorového tkaniva fixované formalínom na analýzu PD</w:t>
      </w:r>
      <w:r w:rsidRPr="00F87704">
        <w:rPr>
          <w:color w:val="000000" w:themeColor="text1"/>
          <w:sz w:val="22"/>
        </w:rPr>
        <w:noBreakHyphen/>
        <w:t>L1. Exprimácia PD</w:t>
      </w:r>
      <w:r w:rsidRPr="00F87704">
        <w:rPr>
          <w:color w:val="000000" w:themeColor="text1"/>
          <w:sz w:val="22"/>
        </w:rPr>
        <w:noBreakHyphen/>
        <w:t>L1 sa hodnotila v centrálnom laboratóriu imunohistochemickými metódami použitím analýzy Ventana PD</w:t>
      </w:r>
      <w:r w:rsidRPr="00F87704">
        <w:rPr>
          <w:color w:val="000000" w:themeColor="text1"/>
          <w:sz w:val="22"/>
        </w:rPr>
        <w:noBreakHyphen/>
        <w:t>L1 (Sp263) na samofarbiacom analyzátore BenchMark (Roche Tissue Diagnostics, Oro Valley, AZ, USA) podľa návodu na použitie výrobcu. Účastníci boli vylúčení, ak mali v anamnéze autoimunitné ochorenie, dostávali systémové imunosupresíva do 2 týždňov pred randomizáciou a mali aktívne alebo neliečené metastázy CNS.</w:t>
      </w:r>
    </w:p>
    <w:p w14:paraId="780D1881" w14:textId="77777777" w:rsidR="00AD4EB3" w:rsidRPr="00F87704" w:rsidRDefault="00AD4EB3" w:rsidP="00610656">
      <w:pPr>
        <w:pStyle w:val="SynchrogenixBodyText"/>
        <w:spacing w:before="0" w:after="0"/>
        <w:rPr>
          <w:color w:val="000000" w:themeColor="text1"/>
          <w:sz w:val="22"/>
          <w:szCs w:val="22"/>
        </w:rPr>
      </w:pPr>
    </w:p>
    <w:p w14:paraId="294ADF10" w14:textId="77777777" w:rsidR="005F275A" w:rsidRPr="00F87704" w:rsidRDefault="00A92E2C" w:rsidP="00610656">
      <w:pPr>
        <w:pStyle w:val="SynchrogenixBodyText"/>
        <w:spacing w:before="0" w:after="0"/>
        <w:rPr>
          <w:rFonts w:eastAsia="宋体"/>
          <w:color w:val="000000" w:themeColor="text1"/>
          <w:sz w:val="22"/>
          <w:szCs w:val="22"/>
        </w:rPr>
      </w:pPr>
      <w:r w:rsidRPr="00F87704">
        <w:rPr>
          <w:color w:val="000000" w:themeColor="text1"/>
          <w:sz w:val="22"/>
        </w:rPr>
        <w:t>Primárny koncový ukazovateľ tejto štúdie bolo prežívanie bez progresie (</w:t>
      </w:r>
      <w:r w:rsidRPr="00F87704">
        <w:rPr>
          <w:i/>
          <w:iCs/>
          <w:color w:val="000000" w:themeColor="text1"/>
          <w:sz w:val="22"/>
        </w:rPr>
        <w:t>Progression-Free Survival</w:t>
      </w:r>
      <w:r w:rsidRPr="00F87704">
        <w:rPr>
          <w:color w:val="000000" w:themeColor="text1"/>
          <w:sz w:val="22"/>
        </w:rPr>
        <w:t>, PFS) hodnotené skúšajúcim podľa RECIST v1.1. Sekundárne koncové ukazovatele zahŕňali celkové prežívanie (</w:t>
      </w:r>
      <w:r w:rsidRPr="00F87704">
        <w:rPr>
          <w:i/>
          <w:iCs/>
          <w:color w:val="000000" w:themeColor="text1"/>
          <w:sz w:val="22"/>
        </w:rPr>
        <w:t>Overall Survival</w:t>
      </w:r>
      <w:r w:rsidRPr="00F87704">
        <w:rPr>
          <w:color w:val="000000" w:themeColor="text1"/>
          <w:sz w:val="22"/>
        </w:rPr>
        <w:t>, OS), PFS u účastníkov s ≥ 1% exprimáciou PD</w:t>
      </w:r>
      <w:r w:rsidRPr="00F87704">
        <w:rPr>
          <w:color w:val="000000" w:themeColor="text1"/>
          <w:sz w:val="22"/>
        </w:rPr>
        <w:noBreakHyphen/>
        <w:t>L1 (hodnotenou skúšajúcim podľa RECIST v1.1), mieru objektívnej odpovede (</w:t>
      </w:r>
      <w:r w:rsidRPr="00F87704">
        <w:rPr>
          <w:i/>
          <w:iCs/>
          <w:color w:val="000000" w:themeColor="text1"/>
          <w:sz w:val="22"/>
        </w:rPr>
        <w:t>Objective Response Rate</w:t>
      </w:r>
      <w:r w:rsidRPr="00F87704">
        <w:rPr>
          <w:color w:val="000000" w:themeColor="text1"/>
          <w:sz w:val="22"/>
        </w:rPr>
        <w:t>, ORR) hodnotenú skúšajúcim podľa RECIST v1.1 a trvanie odpovede (</w:t>
      </w:r>
      <w:r w:rsidRPr="00F87704">
        <w:rPr>
          <w:i/>
          <w:iCs/>
          <w:color w:val="000000" w:themeColor="text1"/>
          <w:sz w:val="22"/>
        </w:rPr>
        <w:t>Duration of Response</w:t>
      </w:r>
      <w:r w:rsidRPr="00F87704">
        <w:rPr>
          <w:color w:val="000000" w:themeColor="text1"/>
          <w:sz w:val="22"/>
        </w:rPr>
        <w:t>, DoR). Chyba typu I bola kontrolovaná použitím sekvenčnej testovacej metódy v poradí PFS, OS, PFS u účastníkov s ≥ 1% exprimáciou PD</w:t>
      </w:r>
      <w:r w:rsidRPr="00F87704">
        <w:rPr>
          <w:color w:val="000000" w:themeColor="text1"/>
          <w:sz w:val="22"/>
        </w:rPr>
        <w:noBreakHyphen/>
        <w:t>L1 a ORR.</w:t>
      </w:r>
    </w:p>
    <w:p w14:paraId="385C4127" w14:textId="77777777" w:rsidR="00980B2A" w:rsidRPr="00F87704" w:rsidRDefault="00980B2A" w:rsidP="00610656">
      <w:pPr>
        <w:pStyle w:val="SynchrogenixBodyText"/>
        <w:spacing w:before="0" w:after="0"/>
        <w:rPr>
          <w:rFonts w:eastAsia="Times New Roman"/>
          <w:color w:val="000000" w:themeColor="text1"/>
          <w:sz w:val="22"/>
          <w:szCs w:val="22"/>
        </w:rPr>
      </w:pPr>
    </w:p>
    <w:p w14:paraId="463C54ED" w14:textId="77777777" w:rsidR="005F275A" w:rsidRPr="00F87704" w:rsidRDefault="00A92E2C" w:rsidP="00610656">
      <w:pPr>
        <w:pStyle w:val="SynchrogenixBodyText"/>
        <w:spacing w:before="0" w:after="0"/>
        <w:rPr>
          <w:color w:val="000000" w:themeColor="text1"/>
          <w:sz w:val="22"/>
          <w:szCs w:val="22"/>
        </w:rPr>
      </w:pPr>
      <w:r w:rsidRPr="00F87704">
        <w:rPr>
          <w:color w:val="000000" w:themeColor="text1"/>
          <w:sz w:val="22"/>
        </w:rPr>
        <w:t>Spolu bolo 479 účastníkov náhodne (2:1) priradených na podávanie:</w:t>
      </w:r>
    </w:p>
    <w:p w14:paraId="1392E72F" w14:textId="34E1FF48" w:rsidR="005F275A" w:rsidRPr="00F87704" w:rsidRDefault="00A92E2C" w:rsidP="00610656">
      <w:pPr>
        <w:pStyle w:val="SynchrogenixBodyText"/>
        <w:numPr>
          <w:ilvl w:val="0"/>
          <w:numId w:val="50"/>
        </w:numPr>
        <w:spacing w:before="0" w:after="0"/>
        <w:ind w:left="540"/>
        <w:rPr>
          <w:strike/>
          <w:color w:val="000000" w:themeColor="text1"/>
          <w:sz w:val="22"/>
          <w:szCs w:val="22"/>
        </w:rPr>
      </w:pPr>
      <w:r w:rsidRPr="00F87704">
        <w:rPr>
          <w:color w:val="000000" w:themeColor="text1"/>
          <w:sz w:val="22"/>
        </w:rPr>
        <w:t>pre skvamocelulárny NSCLC sugemalimab 1 200 mg s karboplatinou AUC = 5 mg/ml/min a paklitaxel 175 mg/m</w:t>
      </w:r>
      <w:r w:rsidRPr="00F87704">
        <w:rPr>
          <w:color w:val="000000" w:themeColor="text1"/>
          <w:sz w:val="22"/>
          <w:vertAlign w:val="superscript"/>
        </w:rPr>
        <w:t>2</w:t>
      </w:r>
      <w:r w:rsidRPr="00F87704">
        <w:rPr>
          <w:color w:val="000000" w:themeColor="text1"/>
          <w:sz w:val="22"/>
        </w:rPr>
        <w:t xml:space="preserve"> podávané intravenózne každé 3 týždne počas maximálne 4 cyklov, po ktorých nasledoval sugemalimab 1 200 mg každé 3 týždne,</w:t>
      </w:r>
    </w:p>
    <w:p w14:paraId="05BBBCCF" w14:textId="6DAB03BF" w:rsidR="005F275A" w:rsidRPr="00F87704" w:rsidRDefault="00A92E2C" w:rsidP="00610656">
      <w:pPr>
        <w:pStyle w:val="SynchrogenixBodyText"/>
        <w:numPr>
          <w:ilvl w:val="0"/>
          <w:numId w:val="50"/>
        </w:numPr>
        <w:spacing w:before="0" w:after="0"/>
        <w:ind w:left="540"/>
        <w:rPr>
          <w:strike/>
          <w:color w:val="000000" w:themeColor="text1"/>
          <w:sz w:val="22"/>
          <w:szCs w:val="22"/>
        </w:rPr>
      </w:pPr>
      <w:r w:rsidRPr="00F87704">
        <w:rPr>
          <w:color w:val="000000" w:themeColor="text1"/>
          <w:sz w:val="22"/>
        </w:rPr>
        <w:t>pre neskvamocelulárny NSCLC sugemalimab 1 200 mg s karboplatinou AUC = 5 mg/ml/min a pemetrexed 500 mg/m</w:t>
      </w:r>
      <w:r w:rsidRPr="00F87704">
        <w:rPr>
          <w:color w:val="000000" w:themeColor="text1"/>
          <w:sz w:val="22"/>
          <w:vertAlign w:val="superscript"/>
        </w:rPr>
        <w:t>2</w:t>
      </w:r>
      <w:r w:rsidRPr="00F87704">
        <w:rPr>
          <w:color w:val="000000" w:themeColor="text1"/>
          <w:sz w:val="22"/>
        </w:rPr>
        <w:t xml:space="preserve"> podávané intravenózne každé 3 týždne počas maximálne 4 cyklov, po ktorých nasledoval sugemalimab 1 200 mg a pemetrexed 500 mg/m</w:t>
      </w:r>
      <w:r w:rsidRPr="00F87704">
        <w:rPr>
          <w:color w:val="000000" w:themeColor="text1"/>
          <w:sz w:val="22"/>
          <w:vertAlign w:val="superscript"/>
        </w:rPr>
        <w:t>2</w:t>
      </w:r>
      <w:r w:rsidRPr="00F87704">
        <w:rPr>
          <w:color w:val="000000" w:themeColor="text1"/>
          <w:sz w:val="22"/>
        </w:rPr>
        <w:t xml:space="preserve"> každé 3 týždne</w:t>
      </w:r>
    </w:p>
    <w:p w14:paraId="0E4716A9" w14:textId="77777777" w:rsidR="005F275A" w:rsidRPr="00F87704" w:rsidRDefault="00A92E2C" w:rsidP="00610656">
      <w:pPr>
        <w:pStyle w:val="SynchrogenixBodyText"/>
        <w:spacing w:before="0" w:after="0"/>
        <w:ind w:left="180"/>
        <w:rPr>
          <w:color w:val="000000" w:themeColor="text1"/>
          <w:sz w:val="22"/>
          <w:szCs w:val="22"/>
        </w:rPr>
      </w:pPr>
      <w:r w:rsidRPr="00F87704">
        <w:rPr>
          <w:color w:val="000000" w:themeColor="text1"/>
          <w:sz w:val="22"/>
        </w:rPr>
        <w:t>alebo</w:t>
      </w:r>
    </w:p>
    <w:p w14:paraId="583D137B" w14:textId="4AD3C58C" w:rsidR="005F275A" w:rsidRPr="00F87704" w:rsidRDefault="00A92E2C" w:rsidP="00610656">
      <w:pPr>
        <w:pStyle w:val="SynchrogenixBodyText"/>
        <w:numPr>
          <w:ilvl w:val="0"/>
          <w:numId w:val="50"/>
        </w:numPr>
        <w:spacing w:before="0" w:after="0"/>
        <w:ind w:left="540"/>
        <w:rPr>
          <w:color w:val="000000" w:themeColor="text1"/>
          <w:sz w:val="22"/>
          <w:szCs w:val="22"/>
        </w:rPr>
      </w:pPr>
      <w:r w:rsidRPr="00F87704">
        <w:rPr>
          <w:color w:val="000000" w:themeColor="text1"/>
          <w:sz w:val="22"/>
        </w:rPr>
        <w:t xml:space="preserve">placebo spolu s rovnakými režimami chemoterapie na báze platiny pre skvamocelulárny a neskvamocelulárny NSCLC ako pre skupinu dostávajúcu sugemalimab počas maximálne </w:t>
      </w:r>
      <w:r w:rsidRPr="00F87704">
        <w:rPr>
          <w:color w:val="000000" w:themeColor="text1"/>
          <w:sz w:val="22"/>
        </w:rPr>
        <w:lastRenderedPageBreak/>
        <w:t xml:space="preserve">4 cyklov, </w:t>
      </w:r>
      <w:r w:rsidRPr="00F87704">
        <w:rPr>
          <w:color w:val="000000" w:themeColor="text1"/>
          <w:sz w:val="22"/>
          <w:shd w:val="clear" w:color="auto" w:fill="FFFFFF"/>
        </w:rPr>
        <w:t>po ktorých nasledovalo</w:t>
      </w:r>
      <w:r w:rsidRPr="00F87704">
        <w:rPr>
          <w:color w:val="000000" w:themeColor="text1"/>
          <w:sz w:val="22"/>
        </w:rPr>
        <w:t xml:space="preserve"> placebo pre skvamocelulárny NSCLC alebo placebo spolu s pemetrexedom pre neskvamocelulárny NSCLC.</w:t>
      </w:r>
    </w:p>
    <w:p w14:paraId="3A213777" w14:textId="77777777" w:rsidR="00637BD9" w:rsidRPr="00F87704" w:rsidRDefault="00637BD9" w:rsidP="00610656">
      <w:pPr>
        <w:spacing w:before="0" w:after="0"/>
        <w:textAlignment w:val="baseline"/>
        <w:rPr>
          <w:rFonts w:eastAsia="等线"/>
          <w:color w:val="000000" w:themeColor="text1"/>
          <w:sz w:val="22"/>
          <w:szCs w:val="22"/>
          <w:lang w:eastAsia="zh-CN"/>
        </w:rPr>
      </w:pPr>
    </w:p>
    <w:p w14:paraId="2759ABA5" w14:textId="3E8F8517" w:rsidR="001A7181" w:rsidRPr="00F87704" w:rsidRDefault="00A92E2C" w:rsidP="00610656">
      <w:pPr>
        <w:spacing w:before="0" w:after="0"/>
        <w:textAlignment w:val="baseline"/>
        <w:rPr>
          <w:rFonts w:eastAsia="等线"/>
          <w:color w:val="000000" w:themeColor="text1"/>
          <w:sz w:val="22"/>
          <w:szCs w:val="22"/>
        </w:rPr>
      </w:pPr>
      <w:r w:rsidRPr="00F87704">
        <w:rPr>
          <w:color w:val="000000" w:themeColor="text1"/>
          <w:sz w:val="22"/>
        </w:rPr>
        <w:t>Maximálne trvanie liečby sugemalimabom alebo podávania placeba bolo 35 cyklov (približne 2 roky) alebo až do progresie ochorenia, neprijateľnej toxicity, odvolania informovaného súhlasu, smrti alebo iných príčin stanovených v protokole.</w:t>
      </w:r>
    </w:p>
    <w:p w14:paraId="361AA37F" w14:textId="77777777" w:rsidR="001A7181" w:rsidRPr="00F87704"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F87704" w:rsidRDefault="00365684" w:rsidP="00610656">
      <w:pPr>
        <w:spacing w:before="0" w:after="0"/>
        <w:textAlignment w:val="baseline"/>
        <w:rPr>
          <w:rFonts w:eastAsia="等线"/>
          <w:color w:val="000000" w:themeColor="text1"/>
          <w:sz w:val="22"/>
          <w:szCs w:val="22"/>
        </w:rPr>
      </w:pPr>
      <w:r w:rsidRPr="00F87704">
        <w:rPr>
          <w:color w:val="000000" w:themeColor="text1"/>
          <w:sz w:val="22"/>
        </w:rPr>
        <w:t>Účastníci dostávajúci placebo a chemoterapiu, u ktorých sa vyskytla progresia ochorenia rádiograficky potvrdená skúšajúcim, mohli prejsť na monoterapiu sugemalimabom.</w:t>
      </w:r>
    </w:p>
    <w:p w14:paraId="71E43235" w14:textId="77777777" w:rsidR="00525936" w:rsidRPr="00F87704"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Počas prvého roku liečebného obdobia sa zobrazujúce hodnotenia vykonávali v 6. týždeň a 12. týždeň po prvej dávke a potom každých 9 týždňov. Po 1. roku sa zobrazujúce hodnotenia vykonávali každých 12 týždňov až do progresie ochorenia, ukončenia sledovania, smrti alebo ukončenia štúdie, podľa toho, čo nastalo skôr.</w:t>
      </w:r>
    </w:p>
    <w:p w14:paraId="3EE31CB4" w14:textId="77777777" w:rsidR="005F275A" w:rsidRPr="00F87704" w:rsidRDefault="005F275A" w:rsidP="00610656">
      <w:pPr>
        <w:spacing w:before="0" w:after="0"/>
        <w:textAlignment w:val="baseline"/>
        <w:rPr>
          <w:rFonts w:eastAsia="Times New Roman"/>
          <w:strike/>
          <w:color w:val="000000" w:themeColor="text1"/>
          <w:sz w:val="22"/>
          <w:szCs w:val="22"/>
        </w:rPr>
      </w:pPr>
    </w:p>
    <w:p w14:paraId="29D10740"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Všetci účastníci boli Ázijci a mali NSCLC v IV. štádiu. Medián veku bol 63,0 rokov, 80,0 % boli muži, 73,3 % boli bývalí alebo aktuálni fajčiari, 38,8 % bolo vo veku ≥ 65 rokov, 40,1 % malo skvamocelulárny NSCLC, 59,9 % malo neskvamocelulárny NSCLC, 60,8 % malo ≥ 1 % nádorovú exprimáciu PD</w:t>
      </w:r>
      <w:r w:rsidRPr="00F87704">
        <w:rPr>
          <w:color w:val="000000" w:themeColor="text1"/>
          <w:sz w:val="22"/>
        </w:rPr>
        <w:noBreakHyphen/>
        <w:t>L1, 11,9 % malo na začiatku štúdie metastázy v pečeni, 14,0 % malo na začiatku štúdie metastázy v mozgu, 82,5 % malo výkonnostný stav ECOG 1.</w:t>
      </w:r>
    </w:p>
    <w:p w14:paraId="530FDE44" w14:textId="77777777" w:rsidR="00C72001" w:rsidRPr="00F87704"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Medián trvania liečby bolo 10 cyklov (rozsah 1 až 49) s mediánom trvania 7,15 mesiaca pre sugemalimab oproti 6 cyklom (rozsah 1 až 44) s mediánom trvania 4,6 mesiaca pre placebo. Výsledky účinnosti štúdie GEMSTONE</w:t>
      </w:r>
      <w:r w:rsidRPr="00F87704">
        <w:rPr>
          <w:color w:val="000000" w:themeColor="text1"/>
          <w:sz w:val="22"/>
        </w:rPr>
        <w:noBreakHyphen/>
        <w:t>302 sú zhrnuté v tabuľke 3, na obrázku 1 a obrázku 2.</w:t>
      </w:r>
    </w:p>
    <w:p w14:paraId="712ED572" w14:textId="77777777" w:rsidR="005F275A" w:rsidRPr="00F87704" w:rsidRDefault="005F275A" w:rsidP="00610656">
      <w:pPr>
        <w:spacing w:before="0" w:after="0"/>
        <w:ind w:left="1140" w:hanging="1140"/>
        <w:textAlignment w:val="baseline"/>
        <w:rPr>
          <w:rFonts w:eastAsia="Times New Roman"/>
          <w:color w:val="000000" w:themeColor="text1"/>
          <w:sz w:val="22"/>
          <w:szCs w:val="22"/>
        </w:rPr>
      </w:pPr>
    </w:p>
    <w:p w14:paraId="2CBF6F5A" w14:textId="77777777" w:rsidR="005F275A" w:rsidRPr="00F87704" w:rsidRDefault="00A92E2C" w:rsidP="00610656">
      <w:pPr>
        <w:spacing w:before="0" w:after="0"/>
        <w:ind w:left="1140" w:hanging="1140"/>
        <w:textAlignment w:val="baseline"/>
        <w:rPr>
          <w:rFonts w:eastAsia="Times New Roman"/>
          <w:color w:val="000000" w:themeColor="text1"/>
          <w:sz w:val="22"/>
          <w:szCs w:val="22"/>
        </w:rPr>
      </w:pPr>
      <w:r w:rsidRPr="00F87704">
        <w:rPr>
          <w:b/>
          <w:color w:val="000000" w:themeColor="text1"/>
          <w:sz w:val="22"/>
        </w:rPr>
        <w:t>Tabuľka 3.</w:t>
      </w:r>
      <w:r w:rsidRPr="00F87704">
        <w:rPr>
          <w:color w:val="000000" w:themeColor="text1"/>
          <w:sz w:val="22"/>
        </w:rPr>
        <w:tab/>
      </w:r>
      <w:r w:rsidRPr="00F87704">
        <w:rPr>
          <w:b/>
          <w:color w:val="000000" w:themeColor="text1"/>
          <w:sz w:val="22"/>
        </w:rPr>
        <w:t>Výsledky účinnosti štúdie GEMSTONE</w:t>
      </w:r>
      <w:r w:rsidRPr="00F87704">
        <w:rPr>
          <w:b/>
          <w:color w:val="000000" w:themeColor="text1"/>
          <w:sz w:val="22"/>
        </w:rPr>
        <w:noBreakHyphen/>
        <w:t>302</w:t>
      </w:r>
    </w:p>
    <w:p w14:paraId="471F89C4" w14:textId="77777777" w:rsidR="005F275A" w:rsidRPr="00F87704"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rsidRPr="00F87704" w14:paraId="3D78A523" w14:textId="77777777">
        <w:trPr>
          <w:tblHeader/>
        </w:trPr>
        <w:tc>
          <w:tcPr>
            <w:tcW w:w="2232" w:type="pct"/>
            <w:vAlign w:val="bottom"/>
          </w:tcPr>
          <w:p w14:paraId="1FF4F547" w14:textId="77777777" w:rsidR="005F275A" w:rsidRPr="00F87704" w:rsidRDefault="00A92E2C" w:rsidP="00610656">
            <w:pPr>
              <w:spacing w:before="0" w:after="0"/>
              <w:textAlignment w:val="baseline"/>
              <w:rPr>
                <w:rFonts w:eastAsia="Times New Roman"/>
                <w:b/>
                <w:bCs/>
                <w:color w:val="000000" w:themeColor="text1"/>
                <w:sz w:val="22"/>
                <w:szCs w:val="22"/>
              </w:rPr>
            </w:pPr>
            <w:r w:rsidRPr="00F87704">
              <w:rPr>
                <w:b/>
                <w:color w:val="000000" w:themeColor="text1"/>
                <w:sz w:val="22"/>
              </w:rPr>
              <w:t>Koncové ukazovatele účinnosti</w:t>
            </w:r>
          </w:p>
        </w:tc>
        <w:tc>
          <w:tcPr>
            <w:tcW w:w="1589" w:type="pct"/>
            <w:vAlign w:val="bottom"/>
          </w:tcPr>
          <w:p w14:paraId="13726CCD" w14:textId="77777777" w:rsidR="005F275A" w:rsidRPr="00F87704" w:rsidRDefault="00A92E2C" w:rsidP="00610656">
            <w:pPr>
              <w:spacing w:before="0" w:after="0"/>
              <w:jc w:val="center"/>
              <w:textAlignment w:val="baseline"/>
              <w:rPr>
                <w:rFonts w:eastAsia="Times New Roman"/>
                <w:b/>
                <w:bCs/>
                <w:color w:val="000000" w:themeColor="text1"/>
                <w:sz w:val="22"/>
                <w:szCs w:val="22"/>
              </w:rPr>
            </w:pPr>
            <w:r w:rsidRPr="00F87704">
              <w:rPr>
                <w:b/>
                <w:color w:val="000000" w:themeColor="text1"/>
                <w:sz w:val="22"/>
              </w:rPr>
              <w:t>Sugemalimab v kombinácii s chemoterapiou na základe platiny</w:t>
            </w:r>
          </w:p>
          <w:p w14:paraId="27C4BD4E"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n = 320)</w:t>
            </w:r>
          </w:p>
        </w:tc>
        <w:tc>
          <w:tcPr>
            <w:tcW w:w="1179" w:type="pct"/>
            <w:vAlign w:val="bottom"/>
          </w:tcPr>
          <w:p w14:paraId="419F2217" w14:textId="77777777" w:rsidR="005F275A" w:rsidRPr="00F87704" w:rsidRDefault="00A92E2C" w:rsidP="00610656">
            <w:pPr>
              <w:spacing w:before="0" w:after="0"/>
              <w:jc w:val="center"/>
              <w:textAlignment w:val="baseline"/>
              <w:rPr>
                <w:rFonts w:eastAsia="Times New Roman"/>
                <w:b/>
                <w:bCs/>
                <w:color w:val="000000" w:themeColor="text1"/>
                <w:sz w:val="22"/>
                <w:szCs w:val="22"/>
              </w:rPr>
            </w:pPr>
            <w:r w:rsidRPr="00F87704">
              <w:rPr>
                <w:b/>
                <w:color w:val="000000" w:themeColor="text1"/>
                <w:sz w:val="22"/>
              </w:rPr>
              <w:t>Placebo v kombinácii</w:t>
            </w:r>
            <w:r w:rsidRPr="00F87704">
              <w:rPr>
                <w:b/>
                <w:color w:val="000000" w:themeColor="text1"/>
                <w:sz w:val="22"/>
              </w:rPr>
              <w:br/>
              <w:t>s chemoterapiou</w:t>
            </w:r>
          </w:p>
          <w:p w14:paraId="10EBB482"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n = 159)</w:t>
            </w:r>
          </w:p>
        </w:tc>
      </w:tr>
      <w:tr w:rsidR="00CB62FC" w:rsidRPr="00F87704" w14:paraId="0DC4614F" w14:textId="77777777">
        <w:tc>
          <w:tcPr>
            <w:tcW w:w="5000" w:type="pct"/>
            <w:gridSpan w:val="3"/>
          </w:tcPr>
          <w:p w14:paraId="5863F53F" w14:textId="77777777" w:rsidR="005F275A" w:rsidRPr="00F87704" w:rsidRDefault="00A92E2C" w:rsidP="00610656">
            <w:pPr>
              <w:spacing w:before="0" w:after="0"/>
              <w:textAlignment w:val="baseline"/>
              <w:rPr>
                <w:rFonts w:eastAsia="Times New Roman"/>
                <w:b/>
                <w:bCs/>
                <w:color w:val="000000" w:themeColor="text1"/>
                <w:sz w:val="22"/>
                <w:szCs w:val="22"/>
              </w:rPr>
            </w:pPr>
            <w:r w:rsidRPr="00F87704">
              <w:rPr>
                <w:b/>
                <w:color w:val="000000" w:themeColor="text1"/>
                <w:sz w:val="22"/>
              </w:rPr>
              <w:t>Prežívanie bez progresie (PFS)*</w:t>
            </w:r>
          </w:p>
        </w:tc>
      </w:tr>
      <w:tr w:rsidR="00CB62FC" w:rsidRPr="00F87704" w14:paraId="114041D3" w14:textId="77777777">
        <w:tc>
          <w:tcPr>
            <w:tcW w:w="2232" w:type="pct"/>
          </w:tcPr>
          <w:p w14:paraId="41D5CAFF" w14:textId="15A601A8"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Počet (%) účastníkov s </w:t>
            </w:r>
            <w:r w:rsidR="00991E52">
              <w:rPr>
                <w:color w:val="000000" w:themeColor="text1"/>
                <w:sz w:val="22"/>
              </w:rPr>
              <w:t>udalosť</w:t>
            </w:r>
            <w:r w:rsidR="00991E52" w:rsidRPr="00F87704">
              <w:rPr>
                <w:color w:val="000000" w:themeColor="text1"/>
                <w:sz w:val="22"/>
              </w:rPr>
              <w:t>ou</w:t>
            </w:r>
          </w:p>
        </w:tc>
        <w:tc>
          <w:tcPr>
            <w:tcW w:w="1589" w:type="pct"/>
          </w:tcPr>
          <w:p w14:paraId="41D9746D"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223 (69,7 %)</w:t>
            </w:r>
          </w:p>
        </w:tc>
        <w:tc>
          <w:tcPr>
            <w:tcW w:w="1179" w:type="pct"/>
          </w:tcPr>
          <w:p w14:paraId="4E5440A1"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135 (84,9 %)</w:t>
            </w:r>
          </w:p>
        </w:tc>
      </w:tr>
      <w:tr w:rsidR="00CB62FC" w:rsidRPr="00F87704" w14:paraId="788FDA2C" w14:textId="77777777">
        <w:tc>
          <w:tcPr>
            <w:tcW w:w="2232" w:type="pct"/>
          </w:tcPr>
          <w:p w14:paraId="6929ED41"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Medián v mesiacoch (95 % IS)</w:t>
            </w:r>
          </w:p>
        </w:tc>
        <w:tc>
          <w:tcPr>
            <w:tcW w:w="1589" w:type="pct"/>
          </w:tcPr>
          <w:p w14:paraId="087FB9E6"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9,0 (7,4; 10,8)</w:t>
            </w:r>
          </w:p>
        </w:tc>
        <w:tc>
          <w:tcPr>
            <w:tcW w:w="1179" w:type="pct"/>
          </w:tcPr>
          <w:p w14:paraId="270B5385"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4,9 (4,8; 5,1)</w:t>
            </w:r>
          </w:p>
        </w:tc>
      </w:tr>
      <w:tr w:rsidR="00CB62FC" w:rsidRPr="00F87704" w14:paraId="065A2E5A" w14:textId="77777777">
        <w:tc>
          <w:tcPr>
            <w:tcW w:w="2232" w:type="pct"/>
          </w:tcPr>
          <w:p w14:paraId="41B1C76A" w14:textId="77777777" w:rsidR="005F275A" w:rsidRPr="00277131" w:rsidRDefault="00A92E2C" w:rsidP="00610656">
            <w:pPr>
              <w:spacing w:before="0" w:after="0"/>
              <w:textAlignment w:val="baseline"/>
              <w:rPr>
                <w:rFonts w:eastAsia="Times New Roman"/>
                <w:color w:val="000000" w:themeColor="text1"/>
                <w:sz w:val="22"/>
                <w:szCs w:val="22"/>
              </w:rPr>
            </w:pPr>
            <w:r w:rsidRPr="00435F11">
              <w:rPr>
                <w:sz w:val="22"/>
              </w:rPr>
              <w:t>Pomer rizík (95 % IS)</w:t>
            </w:r>
            <w:hyperlink r:id="rId16" w:anchor="footnote-reference-3" w:history="1">
              <w:r w:rsidRPr="00277131">
                <w:rPr>
                  <w:rStyle w:val="Hyperlink"/>
                  <w:caps/>
                  <w:color w:val="000000" w:themeColor="text1"/>
                  <w:sz w:val="22"/>
                  <w:szCs w:val="22"/>
                  <w:u w:val="none"/>
                  <w:bdr w:val="none" w:sz="0" w:space="0" w:color="auto" w:frame="1"/>
                  <w:shd w:val="clear" w:color="auto" w:fill="FFFFFF"/>
                  <w:vertAlign w:val="superscript"/>
                </w:rPr>
                <w:t>†</w:t>
              </w:r>
            </w:hyperlink>
          </w:p>
        </w:tc>
        <w:tc>
          <w:tcPr>
            <w:tcW w:w="2768" w:type="pct"/>
            <w:gridSpan w:val="2"/>
          </w:tcPr>
          <w:p w14:paraId="5C3C0A0B"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0,48 (0,39; 0,60)</w:t>
            </w:r>
          </w:p>
        </w:tc>
      </w:tr>
      <w:tr w:rsidR="00CB62FC" w:rsidRPr="00F87704" w14:paraId="728966A4" w14:textId="77777777">
        <w:tc>
          <w:tcPr>
            <w:tcW w:w="2232" w:type="pct"/>
          </w:tcPr>
          <w:p w14:paraId="4CB0EAD1"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Hodnota p</w:t>
            </w:r>
            <w:hyperlink r:id="rId17" w:anchor="footnote-reference-3" w:history="1">
              <w:r w:rsidRPr="00F87704">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3A2D2FA4"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lt; 0,0001</w:t>
            </w:r>
          </w:p>
        </w:tc>
      </w:tr>
      <w:tr w:rsidR="00CB62FC" w:rsidRPr="00F87704" w14:paraId="7FD015A5" w14:textId="77777777">
        <w:tc>
          <w:tcPr>
            <w:tcW w:w="5000" w:type="pct"/>
            <w:gridSpan w:val="3"/>
          </w:tcPr>
          <w:p w14:paraId="1C338709" w14:textId="77777777" w:rsidR="005F275A" w:rsidRPr="00F87704" w:rsidRDefault="00A92E2C" w:rsidP="00610656">
            <w:pPr>
              <w:spacing w:before="0" w:after="0"/>
              <w:textAlignment w:val="baseline"/>
              <w:rPr>
                <w:rFonts w:eastAsia="Times New Roman"/>
                <w:b/>
                <w:bCs/>
                <w:color w:val="000000" w:themeColor="text1"/>
                <w:sz w:val="22"/>
                <w:szCs w:val="22"/>
              </w:rPr>
            </w:pPr>
            <w:r w:rsidRPr="00F87704">
              <w:rPr>
                <w:b/>
                <w:color w:val="000000" w:themeColor="text1"/>
                <w:sz w:val="22"/>
              </w:rPr>
              <w:t>Celkové prežívanie (OS)</w:t>
            </w:r>
          </w:p>
        </w:tc>
      </w:tr>
      <w:tr w:rsidR="00CB62FC" w:rsidRPr="00F87704" w14:paraId="151DAFF4" w14:textId="77777777" w:rsidTr="00C102F3">
        <w:tc>
          <w:tcPr>
            <w:tcW w:w="2232" w:type="pct"/>
          </w:tcPr>
          <w:p w14:paraId="6CDB4FAD" w14:textId="1C9A4C46"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Počet (%) účastníkov s </w:t>
            </w:r>
            <w:r w:rsidR="00684235">
              <w:rPr>
                <w:color w:val="000000" w:themeColor="text1"/>
                <w:sz w:val="22"/>
              </w:rPr>
              <w:t>udalosť</w:t>
            </w:r>
            <w:r w:rsidR="00684235" w:rsidRPr="00F87704">
              <w:rPr>
                <w:color w:val="000000" w:themeColor="text1"/>
                <w:sz w:val="22"/>
              </w:rPr>
              <w:t>ou</w:t>
            </w:r>
          </w:p>
        </w:tc>
        <w:tc>
          <w:tcPr>
            <w:tcW w:w="1589" w:type="pct"/>
          </w:tcPr>
          <w:p w14:paraId="348CA00D"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156 (48,8 %)</w:t>
            </w:r>
          </w:p>
        </w:tc>
        <w:tc>
          <w:tcPr>
            <w:tcW w:w="1179" w:type="pct"/>
          </w:tcPr>
          <w:p w14:paraId="11E4E479"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97 (61,0 %)</w:t>
            </w:r>
          </w:p>
        </w:tc>
      </w:tr>
      <w:tr w:rsidR="00CB62FC" w:rsidRPr="00F87704" w14:paraId="5AC07C6C" w14:textId="77777777" w:rsidTr="00C102F3">
        <w:tc>
          <w:tcPr>
            <w:tcW w:w="2232" w:type="pct"/>
          </w:tcPr>
          <w:p w14:paraId="2EF3EDBF"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Medián v mesiacoch (95 % IS)</w:t>
            </w:r>
          </w:p>
        </w:tc>
        <w:tc>
          <w:tcPr>
            <w:tcW w:w="1589" w:type="pct"/>
          </w:tcPr>
          <w:p w14:paraId="5EF48483"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25,4 (20,1; NR)</w:t>
            </w:r>
          </w:p>
        </w:tc>
        <w:tc>
          <w:tcPr>
            <w:tcW w:w="1179" w:type="pct"/>
          </w:tcPr>
          <w:p w14:paraId="658C8468"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16,9 (12,8; 20,7)</w:t>
            </w:r>
          </w:p>
        </w:tc>
      </w:tr>
      <w:tr w:rsidR="00CB62FC" w:rsidRPr="00F87704" w14:paraId="3D7C18D2" w14:textId="77777777">
        <w:tc>
          <w:tcPr>
            <w:tcW w:w="2232" w:type="pct"/>
          </w:tcPr>
          <w:p w14:paraId="257211A1" w14:textId="77777777" w:rsidR="005F275A" w:rsidRPr="00277131" w:rsidRDefault="00A92E2C" w:rsidP="00610656">
            <w:pPr>
              <w:spacing w:before="0" w:after="0"/>
              <w:textAlignment w:val="baseline"/>
              <w:rPr>
                <w:rFonts w:eastAsia="Times New Roman"/>
                <w:color w:val="000000" w:themeColor="text1"/>
                <w:sz w:val="22"/>
                <w:szCs w:val="22"/>
              </w:rPr>
            </w:pPr>
            <w:r w:rsidRPr="00435F11">
              <w:rPr>
                <w:sz w:val="22"/>
              </w:rPr>
              <w:t>Pomer rizík (95 % IS)</w:t>
            </w:r>
            <w:hyperlink r:id="rId18" w:anchor="footnote-reference-3" w:history="1">
              <w:r w:rsidRPr="00277131">
                <w:rPr>
                  <w:rStyle w:val="Hyperlink"/>
                  <w:caps/>
                  <w:color w:val="000000" w:themeColor="text1"/>
                  <w:sz w:val="22"/>
                  <w:szCs w:val="22"/>
                  <w:u w:val="none"/>
                  <w:bdr w:val="none" w:sz="0" w:space="0" w:color="auto" w:frame="1"/>
                  <w:shd w:val="clear" w:color="auto" w:fill="FFFFFF"/>
                  <w:vertAlign w:val="superscript"/>
                </w:rPr>
                <w:t>†</w:t>
              </w:r>
            </w:hyperlink>
          </w:p>
        </w:tc>
        <w:tc>
          <w:tcPr>
            <w:tcW w:w="2768" w:type="pct"/>
            <w:gridSpan w:val="2"/>
          </w:tcPr>
          <w:p w14:paraId="241B1186"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0,65 (0,50; 0,84)</w:t>
            </w:r>
          </w:p>
        </w:tc>
      </w:tr>
      <w:tr w:rsidR="00CB62FC" w:rsidRPr="00F87704" w14:paraId="72FD65E5" w14:textId="77777777">
        <w:tc>
          <w:tcPr>
            <w:tcW w:w="2232" w:type="pct"/>
          </w:tcPr>
          <w:p w14:paraId="5CD113A4"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Hodnota p</w:t>
            </w:r>
            <w:hyperlink r:id="rId19" w:anchor="footnote-reference-3" w:history="1">
              <w:r w:rsidRPr="00F87704">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BEB753C"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0,0008</w:t>
            </w:r>
          </w:p>
        </w:tc>
      </w:tr>
      <w:tr w:rsidR="00CB62FC" w:rsidRPr="00F87704" w14:paraId="387BB294" w14:textId="77777777">
        <w:tc>
          <w:tcPr>
            <w:tcW w:w="5000" w:type="pct"/>
            <w:gridSpan w:val="3"/>
          </w:tcPr>
          <w:p w14:paraId="7E3AFFFE" w14:textId="77777777" w:rsidR="005F275A" w:rsidRPr="00F87704" w:rsidRDefault="00A92E2C" w:rsidP="00610656">
            <w:pPr>
              <w:spacing w:before="0" w:after="0"/>
              <w:textAlignment w:val="baseline"/>
              <w:rPr>
                <w:rFonts w:eastAsia="Times New Roman"/>
                <w:b/>
                <w:bCs/>
                <w:color w:val="000000" w:themeColor="text1"/>
                <w:sz w:val="22"/>
                <w:szCs w:val="22"/>
              </w:rPr>
            </w:pPr>
            <w:r w:rsidRPr="00F87704">
              <w:rPr>
                <w:color w:val="000000" w:themeColor="text1"/>
                <w:sz w:val="22"/>
              </w:rPr>
              <w:t>Miera objektívnej odpovede*</w:t>
            </w:r>
          </w:p>
        </w:tc>
      </w:tr>
      <w:tr w:rsidR="00CB62FC" w:rsidRPr="00F87704" w14:paraId="74CAAC84" w14:textId="77777777" w:rsidTr="00C102F3">
        <w:tc>
          <w:tcPr>
            <w:tcW w:w="2232" w:type="pct"/>
          </w:tcPr>
          <w:p w14:paraId="7C7EA29E"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ORR n (%)</w:t>
            </w:r>
          </w:p>
          <w:p w14:paraId="213172D9"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 xml:space="preserve">   (95 % IS)</w:t>
            </w:r>
          </w:p>
        </w:tc>
        <w:tc>
          <w:tcPr>
            <w:tcW w:w="1589" w:type="pct"/>
          </w:tcPr>
          <w:p w14:paraId="010FB498"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203 (63,4 %)</w:t>
            </w:r>
          </w:p>
          <w:p w14:paraId="528FE2D1"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57,9; 68,7)</w:t>
            </w:r>
          </w:p>
        </w:tc>
        <w:tc>
          <w:tcPr>
            <w:tcW w:w="1179" w:type="pct"/>
          </w:tcPr>
          <w:p w14:paraId="74FD3D39"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64 (40,3 %)</w:t>
            </w:r>
          </w:p>
          <w:p w14:paraId="32229C15"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32,6; 48,3)</w:t>
            </w:r>
          </w:p>
        </w:tc>
      </w:tr>
      <w:tr w:rsidR="00CB62FC" w:rsidRPr="00F87704" w14:paraId="162CB7C9" w14:textId="77777777">
        <w:tc>
          <w:tcPr>
            <w:tcW w:w="2232" w:type="pct"/>
          </w:tcPr>
          <w:p w14:paraId="1E492A75" w14:textId="77777777" w:rsidR="005F275A" w:rsidRPr="00F87704" w:rsidRDefault="00A92E2C" w:rsidP="00610656">
            <w:pPr>
              <w:spacing w:before="0" w:after="0"/>
              <w:textAlignment w:val="baseline"/>
              <w:rPr>
                <w:rFonts w:eastAsia="Times New Roman"/>
                <w:color w:val="000000" w:themeColor="text1"/>
                <w:sz w:val="22"/>
                <w:szCs w:val="22"/>
              </w:rPr>
            </w:pPr>
            <w:r w:rsidRPr="00F87704">
              <w:rPr>
                <w:color w:val="000000" w:themeColor="text1"/>
                <w:sz w:val="22"/>
              </w:rPr>
              <w:t>Hodnota p</w:t>
            </w:r>
            <w:r w:rsidRPr="00F87704">
              <w:rPr>
                <w:color w:val="000000" w:themeColor="text1"/>
                <w:sz w:val="22"/>
                <w:vertAlign w:val="superscript"/>
              </w:rPr>
              <w:t>§</w:t>
            </w:r>
          </w:p>
        </w:tc>
        <w:tc>
          <w:tcPr>
            <w:tcW w:w="2768" w:type="pct"/>
            <w:gridSpan w:val="2"/>
          </w:tcPr>
          <w:p w14:paraId="77EE908F" w14:textId="77777777" w:rsidR="005F275A" w:rsidRPr="00F87704" w:rsidRDefault="00A92E2C" w:rsidP="00610656">
            <w:pPr>
              <w:spacing w:before="0" w:after="0"/>
              <w:jc w:val="center"/>
              <w:textAlignment w:val="baseline"/>
              <w:rPr>
                <w:rFonts w:eastAsia="Times New Roman"/>
                <w:color w:val="000000" w:themeColor="text1"/>
                <w:sz w:val="22"/>
                <w:szCs w:val="22"/>
              </w:rPr>
            </w:pPr>
            <w:r w:rsidRPr="00F87704">
              <w:rPr>
                <w:color w:val="000000" w:themeColor="text1"/>
                <w:sz w:val="22"/>
              </w:rPr>
              <w:t>&lt; 0,0001</w:t>
            </w:r>
          </w:p>
        </w:tc>
      </w:tr>
    </w:tbl>
    <w:p w14:paraId="4C935AFB" w14:textId="77777777" w:rsidR="005F275A" w:rsidRPr="00F87704" w:rsidRDefault="00A92E2C" w:rsidP="00610656">
      <w:pPr>
        <w:spacing w:before="0" w:after="0"/>
        <w:ind w:left="187" w:hanging="187"/>
        <w:textAlignment w:val="baseline"/>
        <w:rPr>
          <w:rFonts w:eastAsia="Times New Roman"/>
          <w:color w:val="000000" w:themeColor="text1"/>
          <w:sz w:val="18"/>
          <w:szCs w:val="18"/>
        </w:rPr>
      </w:pPr>
      <w:r w:rsidRPr="00F87704">
        <w:rPr>
          <w:color w:val="000000" w:themeColor="text1"/>
          <w:sz w:val="18"/>
        </w:rPr>
        <w:t>IS = Interval spoľahlivosti, ORR = Miera objektívnej odpovede</w:t>
      </w:r>
    </w:p>
    <w:p w14:paraId="4C163B88" w14:textId="77777777" w:rsidR="005F275A" w:rsidRPr="00F87704" w:rsidRDefault="00A92E2C" w:rsidP="00610656">
      <w:pPr>
        <w:spacing w:before="0" w:after="0"/>
        <w:ind w:left="1138" w:hanging="1138"/>
        <w:textAlignment w:val="baseline"/>
        <w:rPr>
          <w:rFonts w:eastAsia="Times New Roman"/>
          <w:color w:val="000000" w:themeColor="text1"/>
          <w:sz w:val="18"/>
          <w:szCs w:val="18"/>
        </w:rPr>
      </w:pPr>
      <w:r w:rsidRPr="00F87704">
        <w:rPr>
          <w:color w:val="000000" w:themeColor="text1"/>
          <w:sz w:val="18"/>
        </w:rPr>
        <w:t>* Hodnotené skúšajúcim</w:t>
      </w:r>
    </w:p>
    <w:p w14:paraId="0BF69CE9" w14:textId="77777777" w:rsidR="005F275A" w:rsidRPr="00F87704" w:rsidRDefault="00171246" w:rsidP="00610656">
      <w:pPr>
        <w:spacing w:before="0" w:after="0"/>
        <w:ind w:left="180" w:hanging="180"/>
        <w:textAlignment w:val="baseline"/>
        <w:rPr>
          <w:rFonts w:eastAsia="Times New Roman"/>
          <w:color w:val="000000" w:themeColor="text1"/>
          <w:sz w:val="18"/>
          <w:szCs w:val="18"/>
        </w:rPr>
      </w:pPr>
      <w:hyperlink r:id="rId20" w:anchor="footnote-reference-3" w:history="1">
        <w:r w:rsidRPr="00F87704">
          <w:rPr>
            <w:rStyle w:val="Hyperlink"/>
            <w:caps/>
            <w:color w:val="000000" w:themeColor="text1"/>
            <w:sz w:val="18"/>
            <w:u w:val="none"/>
            <w:bdr w:val="none" w:sz="0" w:space="0" w:color="auto" w:frame="1"/>
            <w:shd w:val="clear" w:color="auto" w:fill="FFFFFF"/>
            <w:vertAlign w:val="superscript"/>
          </w:rPr>
          <w:t>†</w:t>
        </w:r>
        <w:bookmarkStart w:id="59" w:name="footnote-3"/>
        <w:bookmarkEnd w:id="59"/>
      </w:hyperlink>
      <w:r w:rsidRPr="00F87704">
        <w:rPr>
          <w:color w:val="000000" w:themeColor="text1"/>
          <w:sz w:val="18"/>
        </w:rPr>
        <w:t xml:space="preserve"> </w:t>
      </w:r>
      <w:r w:rsidRPr="00F87704">
        <w:rPr>
          <w:rStyle w:val="Hyperlink"/>
          <w:color w:val="000000" w:themeColor="text1"/>
          <w:sz w:val="18"/>
          <w:u w:val="none"/>
          <w:bdr w:val="none" w:sz="0" w:space="0" w:color="auto" w:frame="1"/>
          <w:shd w:val="clear" w:color="auto" w:fill="FFFFFF"/>
        </w:rPr>
        <w:t>Pomer rizík (</w:t>
      </w:r>
      <w:r w:rsidRPr="00F87704">
        <w:rPr>
          <w:rStyle w:val="Hyperlink"/>
          <w:i/>
          <w:iCs/>
          <w:color w:val="000000" w:themeColor="text1"/>
          <w:sz w:val="18"/>
          <w:u w:val="none"/>
          <w:bdr w:val="none" w:sz="0" w:space="0" w:color="auto" w:frame="1"/>
          <w:shd w:val="clear" w:color="auto" w:fill="FFFFFF"/>
        </w:rPr>
        <w:t>Hazard Ratio</w:t>
      </w:r>
      <w:r w:rsidRPr="00F87704">
        <w:rPr>
          <w:rStyle w:val="Hyperlink"/>
          <w:color w:val="000000" w:themeColor="text1"/>
          <w:sz w:val="18"/>
          <w:u w:val="none"/>
          <w:bdr w:val="none" w:sz="0" w:space="0" w:color="auto" w:frame="1"/>
          <w:shd w:val="clear" w:color="auto" w:fill="FFFFFF"/>
        </w:rPr>
        <w:t>, HR) sa zakladá na stratifikovanom Coxovom modeli. Hodnota p sa zakladá na stratifikovanom log-rank teste. 3 faktory stratifikácie sú výkonnostný stav ECOG, PD</w:t>
      </w:r>
      <w:r w:rsidRPr="00F87704">
        <w:rPr>
          <w:rStyle w:val="Hyperlink"/>
          <w:color w:val="000000" w:themeColor="text1"/>
          <w:sz w:val="18"/>
          <w:u w:val="none"/>
          <w:bdr w:val="none" w:sz="0" w:space="0" w:color="auto" w:frame="1"/>
          <w:shd w:val="clear" w:color="auto" w:fill="FFFFFF"/>
        </w:rPr>
        <w:noBreakHyphen/>
        <w:t>L1 a histologický typ z randomizácie. Pozri nižšie pre ďalšie vysvetlenie histologického typu.</w:t>
      </w:r>
    </w:p>
    <w:p w14:paraId="4900FCA8" w14:textId="131748AD" w:rsidR="00F87704" w:rsidRDefault="00A92E2C" w:rsidP="00610656">
      <w:pPr>
        <w:spacing w:before="0" w:after="0"/>
        <w:ind w:left="180" w:hanging="180"/>
        <w:textAlignment w:val="baseline"/>
        <w:rPr>
          <w:color w:val="000000" w:themeColor="text1"/>
          <w:sz w:val="18"/>
          <w:shd w:val="clear" w:color="auto" w:fill="FFFFFF"/>
        </w:rPr>
      </w:pPr>
      <w:r w:rsidRPr="00F87704">
        <w:rPr>
          <w:color w:val="000000" w:themeColor="text1"/>
          <w:sz w:val="18"/>
          <w:vertAlign w:val="superscript"/>
        </w:rPr>
        <w:t>§</w:t>
      </w:r>
      <w:r w:rsidRPr="00F87704">
        <w:rPr>
          <w:color w:val="000000" w:themeColor="text1"/>
          <w:sz w:val="18"/>
        </w:rPr>
        <w:t xml:space="preserve"> </w:t>
      </w:r>
      <w:r w:rsidRPr="00F87704">
        <w:rPr>
          <w:color w:val="000000" w:themeColor="text1"/>
          <w:sz w:val="18"/>
          <w:shd w:val="clear" w:color="auto" w:fill="FFFFFF"/>
        </w:rPr>
        <w:t>Hodnota p na základe Cochranovho-Mantelovho-Haenszelovho testu stratifikovaného podľa výkonnostného stavu ECOG, histologického typu a PD</w:t>
      </w:r>
      <w:r w:rsidRPr="00F87704">
        <w:rPr>
          <w:color w:val="000000" w:themeColor="text1"/>
          <w:sz w:val="18"/>
          <w:shd w:val="clear" w:color="auto" w:fill="FFFFFF"/>
        </w:rPr>
        <w:noBreakHyphen/>
        <w:t>L1 z randomizácie.</w:t>
      </w:r>
      <w:r w:rsidRPr="00F87704">
        <w:rPr>
          <w:color w:val="000000" w:themeColor="text1"/>
          <w:sz w:val="18"/>
          <w:vertAlign w:val="superscript"/>
        </w:rPr>
        <w:t>¶</w:t>
      </w:r>
    </w:p>
    <w:p w14:paraId="776AC31F" w14:textId="0C5142D8" w:rsidR="00A87BE7" w:rsidRPr="00F87704" w:rsidRDefault="00A87BE7" w:rsidP="00610656">
      <w:pPr>
        <w:pStyle w:val="SynchrogenixBodyText"/>
        <w:spacing w:before="0" w:after="0"/>
        <w:rPr>
          <w:color w:val="000000" w:themeColor="text1"/>
          <w:sz w:val="22"/>
          <w:szCs w:val="22"/>
        </w:rPr>
      </w:pPr>
    </w:p>
    <w:p w14:paraId="46304972" w14:textId="1DA7A31E" w:rsidR="00663A1D" w:rsidRPr="00F87704" w:rsidRDefault="00A92E2C" w:rsidP="00610656">
      <w:pPr>
        <w:keepNext/>
        <w:spacing w:before="0" w:after="0"/>
        <w:ind w:left="1138" w:hanging="1138"/>
        <w:textAlignment w:val="baseline"/>
        <w:rPr>
          <w:rFonts w:eastAsia="Times New Roman"/>
          <w:color w:val="000000" w:themeColor="text1"/>
          <w:sz w:val="22"/>
          <w:szCs w:val="22"/>
        </w:rPr>
      </w:pPr>
      <w:r w:rsidRPr="00F87704">
        <w:rPr>
          <w:b/>
          <w:color w:val="000000" w:themeColor="text1"/>
          <w:sz w:val="22"/>
        </w:rPr>
        <w:lastRenderedPageBreak/>
        <w:t>Obrázok 1.</w:t>
      </w:r>
      <w:r w:rsidRPr="00F87704">
        <w:rPr>
          <w:color w:val="000000" w:themeColor="text1"/>
          <w:sz w:val="22"/>
        </w:rPr>
        <w:t xml:space="preserve"> </w:t>
      </w:r>
      <w:r w:rsidRPr="00F87704">
        <w:rPr>
          <w:b/>
          <w:color w:val="000000" w:themeColor="text1"/>
          <w:sz w:val="22"/>
        </w:rPr>
        <w:t xml:space="preserve">Kaplanova-Meierova krivka prežívania bez progresie hodnoteného skúšajúcim </w:t>
      </w:r>
      <w:bookmarkStart w:id="60" w:name="_Hlk109136899"/>
      <w:r w:rsidRPr="00F87704">
        <w:rPr>
          <w:b/>
          <w:color w:val="000000" w:themeColor="text1"/>
          <w:sz w:val="22"/>
        </w:rPr>
        <w:t>– populácia ITT – štúdia GEMSTONE</w:t>
      </w:r>
      <w:r w:rsidRPr="00F87704">
        <w:rPr>
          <w:b/>
          <w:color w:val="000000" w:themeColor="text1"/>
          <w:sz w:val="22"/>
        </w:rPr>
        <w:noBreakHyphen/>
        <w:t>302</w:t>
      </w:r>
      <w:bookmarkEnd w:id="60"/>
    </w:p>
    <w:p w14:paraId="48AF5DB6" w14:textId="38541A42" w:rsidR="009E3C44" w:rsidRPr="009E3C44" w:rsidRDefault="00EA2820" w:rsidP="009E3C44">
      <w:pPr>
        <w:keepNext/>
        <w:spacing w:before="0" w:after="0"/>
        <w:rPr>
          <w:color w:val="000000" w:themeColor="text1"/>
          <w:sz w:val="22"/>
          <w:szCs w:val="22"/>
          <w:lang w:val="is-IS"/>
        </w:rPr>
      </w:pPr>
      <w:r w:rsidRPr="00F87704">
        <w:rPr>
          <w:noProof/>
          <w:color w:val="000000" w:themeColor="text1"/>
          <w:sz w:val="22"/>
        </w:rPr>
        <mc:AlternateContent>
          <mc:Choice Requires="wps">
            <w:drawing>
              <wp:anchor distT="45720" distB="45720" distL="114300" distR="114300" simplePos="0" relativeHeight="251658250" behindDoc="0" locked="0" layoutInCell="1" allowOverlap="1" wp14:anchorId="586F9F07" wp14:editId="05B008E2">
                <wp:simplePos x="0" y="0"/>
                <wp:positionH relativeFrom="column">
                  <wp:posOffset>3050247</wp:posOffset>
                </wp:positionH>
                <wp:positionV relativeFrom="paragraph">
                  <wp:posOffset>1819031</wp:posOffset>
                </wp:positionV>
                <wp:extent cx="860474" cy="99646"/>
                <wp:effectExtent l="0" t="0" r="0" b="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0474" cy="99646"/>
                        </a:xfrm>
                        <a:prstGeom prst="rect">
                          <a:avLst/>
                        </a:prstGeom>
                        <a:solidFill>
                          <a:srgbClr val="FFFFFF"/>
                        </a:solidFill>
                        <a:ln w="9525">
                          <a:noFill/>
                          <a:miter lim="800000"/>
                          <a:headEnd/>
                          <a:tailEnd/>
                        </a:ln>
                      </wps:spPr>
                      <wps:txbx>
                        <w:txbxContent>
                          <w:p w14:paraId="63948877" w14:textId="0CD810E2"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Čas (mesia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6F9F07" id="_x0000_t202" coordsize="21600,21600" o:spt="202" path="m,l,21600r21600,l21600,xe">
                <v:stroke joinstyle="miter"/>
                <v:path gradientshapeok="t" o:connecttype="rect"/>
              </v:shapetype>
              <v:shape id="Textfeld 2" o:spid="_x0000_s1026" type="#_x0000_t202" style="position:absolute;margin-left:240.2pt;margin-top:143.25pt;width:67.75pt;height:7.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" stroked="f">
                <v:textbox inset="0,0,0,0">
                  <w:txbxContent>
                    <w:p w14:paraId="63948877" w14:textId="0CD810E2"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Čas (mesiac)</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5" behindDoc="0" locked="0" layoutInCell="1" allowOverlap="1" wp14:anchorId="21538BE2" wp14:editId="01F3FA44">
                <wp:simplePos x="0" y="0"/>
                <wp:positionH relativeFrom="margin">
                  <wp:align>left</wp:align>
                </wp:positionH>
                <wp:positionV relativeFrom="paragraph">
                  <wp:posOffset>2020521</wp:posOffset>
                </wp:positionV>
                <wp:extent cx="926926" cy="216877"/>
                <wp:effectExtent l="0" t="0" r="6985" b="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926" cy="216877"/>
                        </a:xfrm>
                        <a:prstGeom prst="rect">
                          <a:avLst/>
                        </a:prstGeom>
                        <a:solidFill>
                          <a:srgbClr val="FFFFFF"/>
                        </a:solidFill>
                        <a:ln w="9525">
                          <a:noFill/>
                          <a:miter lim="800000"/>
                          <a:headEnd/>
                          <a:tailEnd/>
                        </a:ln>
                      </wps:spPr>
                      <wps:txbx>
                        <w:txbxContent>
                          <w:p w14:paraId="7C9778D9" w14:textId="0E3C104E"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Sugemalimab + Chemo*</w:t>
                            </w:r>
                          </w:p>
                          <w:p w14:paraId="68681035" w14:textId="77777777"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Placebo + Ch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38BE2" id="_x0000_s1027" type="#_x0000_t202" style="position:absolute;margin-left:0;margin-top:159.1pt;width:73pt;height:17.1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" stroked="f">
                <v:textbox inset="0,0,0,0">
                  <w:txbxContent>
                    <w:p w14:paraId="7C9778D9" w14:textId="0E3C104E"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Sugemalimab + Chemo*</w:t>
                      </w:r>
                    </w:p>
                    <w:p w14:paraId="68681035" w14:textId="77777777"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Placebo + Chemo*</w:t>
                      </w:r>
                    </w:p>
                  </w:txbxContent>
                </v:textbox>
                <w10:wrap anchorx="margin"/>
              </v:shape>
            </w:pict>
          </mc:Fallback>
        </mc:AlternateContent>
      </w:r>
      <w:r w:rsidRPr="00F87704">
        <w:rPr>
          <w:noProof/>
          <w:color w:val="000000" w:themeColor="text1"/>
          <w:sz w:val="22"/>
        </w:rPr>
        <mc:AlternateContent>
          <mc:Choice Requires="wps">
            <w:drawing>
              <wp:anchor distT="45720" distB="45720" distL="114300" distR="114300" simplePos="0" relativeHeight="251658252" behindDoc="0" locked="0" layoutInCell="1" allowOverlap="1" wp14:anchorId="39E90965" wp14:editId="0965E3E7">
                <wp:simplePos x="0" y="0"/>
                <wp:positionH relativeFrom="column">
                  <wp:posOffset>973162</wp:posOffset>
                </wp:positionH>
                <wp:positionV relativeFrom="paragraph">
                  <wp:posOffset>1912620</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Počet pacientov s rizik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28" type="#_x0000_t202" style="position:absolute;margin-left:76.65pt;margin-top:150.6pt;width:104.25pt;height:7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yE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" stroked="f">
                <v:textbox inset="0,0,0,0">
                  <w:txbxContent>
                    <w:p w14:paraId="7400A3C6" w14:textId="4A7C4E83"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Počet pacientov s rizikom</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6" behindDoc="0" locked="0" layoutInCell="1" allowOverlap="1" wp14:anchorId="4BDB0813" wp14:editId="4B9074B7">
                <wp:simplePos x="0" y="0"/>
                <wp:positionH relativeFrom="column">
                  <wp:posOffset>1056102</wp:posOffset>
                </wp:positionH>
                <wp:positionV relativeFrom="paragraph">
                  <wp:posOffset>1536455</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893F2E" w:rsidRPr="005430CC" w:rsidRDefault="00893F2E" w:rsidP="00E0328F">
                            <w:pPr>
                              <w:spacing w:before="0" w:after="0"/>
                              <w:rPr>
                                <w:rFonts w:ascii="Courier New" w:hAnsi="Courier New" w:cs="Courier New"/>
                                <w:sz w:val="12"/>
                                <w:szCs w:val="12"/>
                              </w:rPr>
                            </w:pPr>
                            <w:r w:rsidRPr="005430CC">
                              <w:rPr>
                                <w:rFonts w:ascii="Courier New" w:hAnsi="Courier New"/>
                                <w:sz w:val="12"/>
                              </w:rPr>
                              <w:t>Cenzurovan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29" type="#_x0000_t202" style="position:absolute;margin-left:83.15pt;margin-top:121pt;width:62.7pt;height:8.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" stroked="f">
                <v:textbox inset="0,0,0,0">
                  <w:txbxContent>
                    <w:p w14:paraId="43053E50" w14:textId="191F47BF" w:rsidR="00893F2E" w:rsidRPr="005430CC" w:rsidRDefault="00893F2E" w:rsidP="00E0328F">
                      <w:pPr>
                        <w:spacing w:before="0" w:after="0"/>
                        <w:rPr>
                          <w:rFonts w:ascii="Courier New" w:hAnsi="Courier New" w:cs="Courier New"/>
                          <w:sz w:val="12"/>
                          <w:szCs w:val="12"/>
                        </w:rPr>
                      </w:pPr>
                      <w:r w:rsidRPr="005430CC">
                        <w:rPr>
                          <w:rFonts w:ascii="Courier New" w:hAnsi="Courier New"/>
                          <w:sz w:val="12"/>
                        </w:rPr>
                        <w:t>Cenzurované</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2" behindDoc="0" locked="0" layoutInCell="1" allowOverlap="1" wp14:anchorId="79005752" wp14:editId="02213CAC">
                <wp:simplePos x="0" y="0"/>
                <wp:positionH relativeFrom="column">
                  <wp:posOffset>1256177</wp:posOffset>
                </wp:positionH>
                <wp:positionV relativeFrom="paragraph">
                  <wp:posOffset>1349375</wp:posOffset>
                </wp:positionV>
                <wp:extent cx="992554" cy="171938"/>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2554" cy="171938"/>
                        </a:xfrm>
                        <a:prstGeom prst="rect">
                          <a:avLst/>
                        </a:prstGeom>
                        <a:solidFill>
                          <a:srgbClr val="FFFFFF"/>
                        </a:solidFill>
                        <a:ln w="9525">
                          <a:noFill/>
                          <a:miter lim="800000"/>
                          <a:headEnd/>
                          <a:tailEnd/>
                        </a:ln>
                      </wps:spPr>
                      <wps:txbx>
                        <w:txbxContent>
                          <w:p w14:paraId="165708AC" w14:textId="314A27F9" w:rsidR="00893F2E" w:rsidRPr="005430CC" w:rsidRDefault="00893F2E" w:rsidP="00E32C39">
                            <w:pPr>
                              <w:spacing w:before="0" w:after="0"/>
                              <w:rPr>
                                <w:rFonts w:ascii="Courier New" w:hAnsi="Courier New" w:cs="Courier New"/>
                                <w:sz w:val="12"/>
                                <w:szCs w:val="12"/>
                              </w:rPr>
                            </w:pPr>
                            <w:r w:rsidRPr="005430CC">
                              <w:rPr>
                                <w:rFonts w:ascii="Courier New" w:hAnsi="Courier New"/>
                                <w:sz w:val="12"/>
                              </w:rPr>
                              <w:t>Sugemalimab + Chemo*</w:t>
                            </w:r>
                          </w:p>
                          <w:p w14:paraId="184B664B" w14:textId="7161E71B" w:rsidR="00893F2E" w:rsidRPr="005430CC" w:rsidRDefault="00893F2E" w:rsidP="00E32C39">
                            <w:pPr>
                              <w:spacing w:before="0" w:after="0"/>
                              <w:rPr>
                                <w:rFonts w:ascii="Courier New" w:hAnsi="Courier New" w:cs="Courier New"/>
                                <w:sz w:val="12"/>
                                <w:szCs w:val="12"/>
                              </w:rPr>
                            </w:pPr>
                            <w:r w:rsidRPr="005430CC">
                              <w:rPr>
                                <w:rFonts w:ascii="Courier New" w:hAnsi="Courier New"/>
                                <w:sz w:val="12"/>
                              </w:rPr>
                              <w:t>Placebo + Ch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30" type="#_x0000_t202" style="position:absolute;margin-left:98.9pt;margin-top:106.25pt;width:78.15pt;height:13.5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" stroked="f">
                <v:textbox inset="0,0,0,0">
                  <w:txbxContent>
                    <w:p w14:paraId="165708AC" w14:textId="314A27F9" w:rsidR="00893F2E" w:rsidRPr="005430CC" w:rsidRDefault="00893F2E" w:rsidP="00E32C39">
                      <w:pPr>
                        <w:spacing w:before="0" w:after="0"/>
                        <w:rPr>
                          <w:rFonts w:ascii="Courier New" w:hAnsi="Courier New" w:cs="Courier New"/>
                          <w:sz w:val="12"/>
                          <w:szCs w:val="12"/>
                        </w:rPr>
                      </w:pPr>
                      <w:r w:rsidRPr="005430CC">
                        <w:rPr>
                          <w:rFonts w:ascii="Courier New" w:hAnsi="Courier New"/>
                          <w:sz w:val="12"/>
                        </w:rPr>
                        <w:t>Sugemalimab + Chemo*</w:t>
                      </w:r>
                    </w:p>
                    <w:p w14:paraId="184B664B" w14:textId="7161E71B" w:rsidR="00893F2E" w:rsidRPr="005430CC" w:rsidRDefault="00893F2E" w:rsidP="00E32C39">
                      <w:pPr>
                        <w:spacing w:before="0" w:after="0"/>
                        <w:rPr>
                          <w:rFonts w:ascii="Courier New" w:hAnsi="Courier New" w:cs="Courier New"/>
                          <w:sz w:val="12"/>
                          <w:szCs w:val="12"/>
                        </w:rPr>
                      </w:pPr>
                      <w:r w:rsidRPr="005430CC">
                        <w:rPr>
                          <w:rFonts w:ascii="Courier New" w:hAnsi="Courier New"/>
                          <w:sz w:val="12"/>
                        </w:rPr>
                        <w:t>Placebo + Chemo*</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8" behindDoc="0" locked="0" layoutInCell="1" allowOverlap="1" wp14:anchorId="6CFC8340" wp14:editId="42764E5F">
                <wp:simplePos x="0" y="0"/>
                <wp:positionH relativeFrom="column">
                  <wp:posOffset>-53657</wp:posOffset>
                </wp:positionH>
                <wp:positionV relativeFrom="paragraph">
                  <wp:posOffset>811994</wp:posOffset>
                </wp:positionV>
                <wp:extent cx="1476000" cy="112395"/>
                <wp:effectExtent l="0" t="4128" r="6033" b="6032"/>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76000" cy="112395"/>
                        </a:xfrm>
                        <a:prstGeom prst="rect">
                          <a:avLst/>
                        </a:prstGeom>
                        <a:solidFill>
                          <a:srgbClr val="FFFFFF"/>
                        </a:solidFill>
                        <a:ln w="9525">
                          <a:noFill/>
                          <a:miter lim="800000"/>
                          <a:headEnd/>
                          <a:tailEnd/>
                        </a:ln>
                      </wps:spPr>
                      <wps:txbx>
                        <w:txbxContent>
                          <w:p w14:paraId="6FC57A2C" w14:textId="44D392D9" w:rsidR="00893F2E" w:rsidRPr="00FF3BDF" w:rsidRDefault="00893F2E" w:rsidP="00171246">
                            <w:pPr>
                              <w:spacing w:before="0" w:after="0"/>
                              <w:rPr>
                                <w:rFonts w:ascii="Courier New" w:hAnsi="Courier New" w:cs="Courier New"/>
                                <w:sz w:val="12"/>
                                <w:szCs w:val="12"/>
                              </w:rPr>
                            </w:pPr>
                            <w:r w:rsidRPr="00FF3BDF">
                              <w:rPr>
                                <w:rFonts w:ascii="Courier New" w:hAnsi="Courier New"/>
                                <w:sz w:val="12"/>
                              </w:rPr>
                              <w:t>Prežívanie bez progresi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31" type="#_x0000_t202" style="position:absolute;margin-left:-4.2pt;margin-top:63.95pt;width:116.2pt;height:8.85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" stroked="f">
                <v:textbox inset="0,0,0,0">
                  <w:txbxContent>
                    <w:p w14:paraId="6FC57A2C" w14:textId="44D392D9" w:rsidR="00893F2E" w:rsidRPr="00FF3BDF" w:rsidRDefault="00893F2E" w:rsidP="00171246">
                      <w:pPr>
                        <w:spacing w:before="0" w:after="0"/>
                        <w:rPr>
                          <w:rFonts w:ascii="Courier New" w:hAnsi="Courier New" w:cs="Courier New"/>
                          <w:sz w:val="12"/>
                          <w:szCs w:val="12"/>
                        </w:rPr>
                      </w:pPr>
                      <w:r w:rsidRPr="00FF3BDF">
                        <w:rPr>
                          <w:rFonts w:ascii="Courier New" w:hAnsi="Courier New"/>
                          <w:sz w:val="12"/>
                        </w:rPr>
                        <w:t>Prežívanie bez progresie (%)</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0" behindDoc="0" locked="0" layoutInCell="1" allowOverlap="1" wp14:anchorId="2C35AF3A" wp14:editId="2CA1ADEC">
                <wp:simplePos x="0" y="0"/>
                <wp:positionH relativeFrom="margin">
                  <wp:align>right</wp:align>
                </wp:positionH>
                <wp:positionV relativeFrom="paragraph">
                  <wp:posOffset>163440</wp:posOffset>
                </wp:positionV>
                <wp:extent cx="2803842" cy="487680"/>
                <wp:effectExtent l="0" t="0" r="15875" b="2667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3842" cy="487680"/>
                        </a:xfrm>
                        <a:prstGeom prst="rect">
                          <a:avLst/>
                        </a:prstGeom>
                        <a:solidFill>
                          <a:srgbClr val="FFFFFF"/>
                        </a:solidFill>
                        <a:ln w="9525">
                          <a:solidFill>
                            <a:srgbClr val="000000"/>
                          </a:solidFill>
                          <a:miter lim="800000"/>
                          <a:headEnd/>
                          <a:tailEnd/>
                        </a:ln>
                      </wps:spPr>
                      <wps:txbx>
                        <w:txbxContent>
                          <w:p w14:paraId="3F0E0E2D" w14:textId="43EEFC73"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tratifikovaný pomer rizík a 95 % IS: 0,48 (0,39; 0,60)</w:t>
                            </w:r>
                          </w:p>
                          <w:p w14:paraId="42578F2F" w14:textId="60CF1DE9"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Hodnota p sa zakladá na stratifikovanom log-rank): &lt; 0,0001</w:t>
                            </w:r>
                          </w:p>
                          <w:p w14:paraId="53F6AFC0" w14:textId="3222A175"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Medián a 95 % IS</w:t>
                            </w:r>
                          </w:p>
                          <w:p w14:paraId="7598C830" w14:textId="0BBD2AA7"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ugemalimab + Chemo* (N = 320): 9,03 (7,39; 10,8</w:t>
                            </w:r>
                            <w:r w:rsidR="00213AD6">
                              <w:rPr>
                                <w:rFonts w:ascii="Courier New" w:eastAsia="等线" w:hAnsi="Courier New" w:hint="eastAsia"/>
                                <w:sz w:val="12"/>
                                <w:lang w:eastAsia="zh-CN"/>
                              </w:rPr>
                              <w:t>4</w:t>
                            </w:r>
                            <w:r w:rsidRPr="005430CC">
                              <w:rPr>
                                <w:rFonts w:ascii="Courier New" w:hAnsi="Courier New"/>
                                <w:sz w:val="12"/>
                              </w:rPr>
                              <w:t>)</w:t>
                            </w:r>
                          </w:p>
                          <w:p w14:paraId="17CAFA74" w14:textId="1255E2B6"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Placebo + Chemo* (N = 159): 4,90 (4,76;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AF3A" id="_x0000_s1032" type="#_x0000_t202" style="position:absolute;margin-left:169.55pt;margin-top:12.85pt;width:220.75pt;height:38.4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">
                <v:textbox inset="0,0,0,0">
                  <w:txbxContent>
                    <w:p w14:paraId="3F0E0E2D" w14:textId="43EEFC73"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tratifikovaný pomer rizík a 95 % IS: 0,48 (0,39; 0,60)</w:t>
                      </w:r>
                    </w:p>
                    <w:p w14:paraId="42578F2F" w14:textId="60CF1DE9"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Hodnota p sa zakladá na stratifikovanom log-</w:t>
                      </w:r>
                      <w:r w:rsidRPr="005430CC">
                        <w:rPr>
                          <w:rFonts w:ascii="Courier New" w:hAnsi="Courier New"/>
                          <w:sz w:val="12"/>
                        </w:rPr>
                        <w:t>rank): &lt; 0,0001</w:t>
                      </w:r>
                    </w:p>
                    <w:p w14:paraId="53F6AFC0" w14:textId="3222A175"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Medián a 95 % IS</w:t>
                      </w:r>
                    </w:p>
                    <w:p w14:paraId="7598C830" w14:textId="0BBD2AA7"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ugemalimab + Chemo* (N = 320): 9,03 (7,39; 10,8</w:t>
                      </w:r>
                      <w:r w:rsidR="00213AD6">
                        <w:rPr>
                          <w:rFonts w:ascii="Courier New" w:eastAsia="等线" w:hAnsi="Courier New" w:hint="eastAsia"/>
                          <w:sz w:val="12"/>
                          <w:lang w:eastAsia="zh-CN"/>
                        </w:rPr>
                        <w:t>4</w:t>
                      </w:r>
                      <w:r w:rsidRPr="005430CC">
                        <w:rPr>
                          <w:rFonts w:ascii="Courier New" w:hAnsi="Courier New"/>
                          <w:sz w:val="12"/>
                        </w:rPr>
                        <w:t>)</w:t>
                      </w:r>
                    </w:p>
                    <w:p w14:paraId="17CAFA74" w14:textId="1255E2B6"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Placebo + Chemo* (N = 159): 4,90 (4,76; 5,06)</w:t>
                      </w:r>
                    </w:p>
                  </w:txbxContent>
                </v:textbox>
                <w10:wrap anchorx="margin"/>
              </v:shape>
            </w:pict>
          </mc:Fallback>
        </mc:AlternateContent>
      </w:r>
      <w:r w:rsidR="009E3C44" w:rsidRPr="009E3C44">
        <w:rPr>
          <w:noProof/>
          <w:color w:val="000000" w:themeColor="text1"/>
          <w:sz w:val="22"/>
          <w:szCs w:val="22"/>
          <w:lang w:val="is-IS"/>
        </w:rPr>
        <w:drawing>
          <wp:inline distT="0" distB="0" distL="0" distR="0" wp14:anchorId="4DFEF2A4" wp14:editId="3E9C8FD0">
            <wp:extent cx="5759450" cy="2308225"/>
            <wp:effectExtent l="0" t="0" r="0" b="0"/>
            <wp:docPr id="149955036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9450" cy="2308225"/>
                    </a:xfrm>
                    <a:prstGeom prst="rect">
                      <a:avLst/>
                    </a:prstGeom>
                    <a:noFill/>
                    <a:ln>
                      <a:noFill/>
                    </a:ln>
                  </pic:spPr>
                </pic:pic>
              </a:graphicData>
            </a:graphic>
          </wp:inline>
        </w:drawing>
      </w:r>
    </w:p>
    <w:p w14:paraId="457E74C7" w14:textId="38A02786" w:rsidR="009E2218" w:rsidRPr="00F87704" w:rsidRDefault="009E2218" w:rsidP="00610656">
      <w:pPr>
        <w:keepNext/>
        <w:spacing w:before="0" w:after="0"/>
        <w:rPr>
          <w:color w:val="000000" w:themeColor="text1"/>
          <w:sz w:val="22"/>
          <w:szCs w:val="22"/>
        </w:rPr>
      </w:pPr>
    </w:p>
    <w:p w14:paraId="0015D3AC" w14:textId="2230B90D" w:rsidR="002C0D57" w:rsidRPr="00F87704" w:rsidRDefault="002C0D57" w:rsidP="00610656">
      <w:pPr>
        <w:keepNext/>
        <w:keepLines/>
        <w:spacing w:before="0" w:after="0"/>
        <w:ind w:left="1138" w:hanging="1138"/>
        <w:textAlignment w:val="baseline"/>
        <w:rPr>
          <w:rFonts w:eastAsia="等线"/>
          <w:b/>
          <w:bCs/>
          <w:color w:val="000000" w:themeColor="text1"/>
          <w:sz w:val="22"/>
          <w:szCs w:val="22"/>
          <w:lang w:eastAsia="zh-CN"/>
        </w:rPr>
      </w:pPr>
    </w:p>
    <w:p w14:paraId="42FD336A" w14:textId="62BA8D22" w:rsidR="00663A1D" w:rsidRPr="00F87704" w:rsidRDefault="00A92E2C" w:rsidP="00610656">
      <w:pPr>
        <w:keepNext/>
        <w:keepLines/>
        <w:spacing w:before="0" w:after="0"/>
        <w:ind w:left="1138" w:hanging="1138"/>
        <w:textAlignment w:val="baseline"/>
        <w:rPr>
          <w:rFonts w:eastAsia="Times New Roman"/>
          <w:b/>
          <w:bCs/>
          <w:color w:val="000000" w:themeColor="text1"/>
          <w:sz w:val="22"/>
          <w:szCs w:val="22"/>
        </w:rPr>
      </w:pPr>
      <w:r w:rsidRPr="00F87704">
        <w:rPr>
          <w:b/>
          <w:color w:val="000000" w:themeColor="text1"/>
          <w:sz w:val="22"/>
        </w:rPr>
        <w:t>Obrázok </w:t>
      </w:r>
      <w:r w:rsidRPr="00726804">
        <w:rPr>
          <w:b/>
          <w:color w:val="000000" w:themeColor="text1"/>
          <w:sz w:val="22"/>
        </w:rPr>
        <w:t xml:space="preserve">2. </w:t>
      </w:r>
      <w:r w:rsidRPr="00F87704">
        <w:rPr>
          <w:b/>
          <w:color w:val="000000" w:themeColor="text1"/>
          <w:sz w:val="22"/>
        </w:rPr>
        <w:t>Kaplanova-Meierova krivka celkového prežívania – populácia ITT – štúdia GEMSTONE</w:t>
      </w:r>
      <w:r w:rsidRPr="00F87704">
        <w:rPr>
          <w:b/>
          <w:color w:val="000000" w:themeColor="text1"/>
          <w:sz w:val="22"/>
        </w:rPr>
        <w:noBreakHyphen/>
        <w:t>302</w:t>
      </w:r>
    </w:p>
    <w:p w14:paraId="06AA53FC" w14:textId="59FC6FA2" w:rsidR="009E2218" w:rsidRDefault="009E2218" w:rsidP="00610656">
      <w:pPr>
        <w:pStyle w:val="SynchrogenixBodyText"/>
        <w:keepNext/>
        <w:keepLines/>
        <w:spacing w:before="0" w:after="0"/>
        <w:rPr>
          <w:color w:val="000000" w:themeColor="text1"/>
          <w:sz w:val="22"/>
          <w:szCs w:val="22"/>
        </w:rPr>
      </w:pPr>
    </w:p>
    <w:p w14:paraId="3F7165D2" w14:textId="6FAF4F37" w:rsidR="005D02C6" w:rsidRPr="00F87704" w:rsidRDefault="00EA2820" w:rsidP="00610656">
      <w:pPr>
        <w:pStyle w:val="SynchrogenixBodyText"/>
        <w:keepNext/>
        <w:keepLines/>
        <w:spacing w:before="0" w:after="0"/>
        <w:rPr>
          <w:color w:val="000000" w:themeColor="text1"/>
          <w:sz w:val="22"/>
          <w:szCs w:val="22"/>
        </w:rPr>
      </w:pPr>
      <w:r w:rsidRPr="00F87704">
        <w:rPr>
          <w:noProof/>
          <w:color w:val="000000" w:themeColor="text1"/>
          <w:sz w:val="22"/>
        </w:rPr>
        <mc:AlternateContent>
          <mc:Choice Requires="wps">
            <w:drawing>
              <wp:anchor distT="45720" distB="45720" distL="114300" distR="114300" simplePos="0" relativeHeight="251658244" behindDoc="0" locked="0" layoutInCell="1" allowOverlap="1" wp14:anchorId="3C422051" wp14:editId="2BBA9DDF">
                <wp:simplePos x="0" y="0"/>
                <wp:positionH relativeFrom="margin">
                  <wp:posOffset>0</wp:posOffset>
                </wp:positionH>
                <wp:positionV relativeFrom="paragraph">
                  <wp:posOffset>1977878</wp:posOffset>
                </wp:positionV>
                <wp:extent cx="937358" cy="234462"/>
                <wp:effectExtent l="0" t="0" r="0" b="0"/>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358" cy="234462"/>
                        </a:xfrm>
                        <a:prstGeom prst="rect">
                          <a:avLst/>
                        </a:prstGeom>
                        <a:solidFill>
                          <a:srgbClr val="FFFFFF"/>
                        </a:solidFill>
                        <a:ln w="9525">
                          <a:noFill/>
                          <a:miter lim="800000"/>
                          <a:headEnd/>
                          <a:tailEnd/>
                        </a:ln>
                      </wps:spPr>
                      <wps:txbx>
                        <w:txbxContent>
                          <w:p w14:paraId="0EC613A5" w14:textId="7A127075"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Sugemalimab + Chemo*</w:t>
                            </w:r>
                          </w:p>
                          <w:p w14:paraId="5FEC5855" w14:textId="77777777"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Placebo + Ch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3" type="#_x0000_t202" style="position:absolute;margin-left:0;margin-top:155.75pt;width:73.8pt;height:18.4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" stroked="f">
                <v:textbox inset="0,0,0,0">
                  <w:txbxContent>
                    <w:p w14:paraId="0EC613A5" w14:textId="7A127075"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Sugemalimab + Chemo*</w:t>
                      </w:r>
                    </w:p>
                    <w:p w14:paraId="5FEC5855" w14:textId="77777777" w:rsidR="00893F2E" w:rsidRPr="005430CC" w:rsidRDefault="00893F2E" w:rsidP="005430CC">
                      <w:pPr>
                        <w:spacing w:before="0" w:after="0" w:line="276" w:lineRule="auto"/>
                        <w:jc w:val="right"/>
                        <w:rPr>
                          <w:rFonts w:ascii="Courier New" w:hAnsi="Courier New" w:cs="Courier New"/>
                          <w:sz w:val="12"/>
                          <w:szCs w:val="12"/>
                        </w:rPr>
                      </w:pPr>
                      <w:r w:rsidRPr="005430CC">
                        <w:rPr>
                          <w:rFonts w:ascii="Courier New" w:hAnsi="Courier New"/>
                          <w:sz w:val="12"/>
                        </w:rPr>
                        <w:t>Placebo + Chemo*</w:t>
                      </w:r>
                    </w:p>
                  </w:txbxContent>
                </v:textbox>
                <w10:wrap anchorx="margin"/>
              </v:shape>
            </w:pict>
          </mc:Fallback>
        </mc:AlternateContent>
      </w:r>
      <w:r w:rsidRPr="00F87704">
        <w:rPr>
          <w:noProof/>
          <w:color w:val="000000" w:themeColor="text1"/>
          <w:sz w:val="22"/>
        </w:rPr>
        <mc:AlternateContent>
          <mc:Choice Requires="wps">
            <w:drawing>
              <wp:anchor distT="45720" distB="45720" distL="114300" distR="114300" simplePos="0" relativeHeight="251658251" behindDoc="0" locked="0" layoutInCell="1" allowOverlap="1" wp14:anchorId="36EDBE89" wp14:editId="4406A4D6">
                <wp:simplePos x="0" y="0"/>
                <wp:positionH relativeFrom="column">
                  <wp:posOffset>3063338</wp:posOffset>
                </wp:positionH>
                <wp:positionV relativeFrom="paragraph">
                  <wp:posOffset>1785717</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Čas (mesia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4" type="#_x0000_t202" style="position:absolute;margin-left:241.2pt;margin-top:140.6pt;width:62.7pt;height:8.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2LJBw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" stroked="f">
                <v:textbox inset="0,0,0,0">
                  <w:txbxContent>
                    <w:p w14:paraId="49DC5F9A" w14:textId="77777777"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Čas (mesiac)</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53" behindDoc="0" locked="0" layoutInCell="1" allowOverlap="1" wp14:anchorId="34091A58" wp14:editId="10B1E394">
                <wp:simplePos x="0" y="0"/>
                <wp:positionH relativeFrom="column">
                  <wp:posOffset>938872</wp:posOffset>
                </wp:positionH>
                <wp:positionV relativeFrom="paragraph">
                  <wp:posOffset>1865630</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192A7D76" w14:textId="77777777"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Počet pacientov s rizik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5" type="#_x0000_t202" style="position:absolute;margin-left:73.95pt;margin-top:146.9pt;width:104.25pt;height: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g10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" stroked="f">
                <v:textbox inset="0,0,0,0">
                  <w:txbxContent>
                    <w:p w14:paraId="192A7D76" w14:textId="77777777"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Počet pacientov s rizikom</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9" behindDoc="0" locked="0" layoutInCell="1" allowOverlap="1" wp14:anchorId="79817CBF" wp14:editId="6153E243">
                <wp:simplePos x="0" y="0"/>
                <wp:positionH relativeFrom="column">
                  <wp:posOffset>79840</wp:posOffset>
                </wp:positionH>
                <wp:positionV relativeFrom="paragraph">
                  <wp:posOffset>770572</wp:posOffset>
                </wp:positionV>
                <wp:extent cx="1152000" cy="112815"/>
                <wp:effectExtent l="5397"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52000" cy="112815"/>
                        </a:xfrm>
                        <a:prstGeom prst="rect">
                          <a:avLst/>
                        </a:prstGeom>
                        <a:solidFill>
                          <a:srgbClr val="FFFFFF"/>
                        </a:solidFill>
                        <a:ln w="9525">
                          <a:noFill/>
                          <a:miter lim="800000"/>
                          <a:headEnd/>
                          <a:tailEnd/>
                        </a:ln>
                      </wps:spPr>
                      <wps:txbx>
                        <w:txbxContent>
                          <w:p w14:paraId="782773C6" w14:textId="415FEEEB"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Celkové prežívani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6" type="#_x0000_t202" style="position:absolute;margin-left:6.3pt;margin-top:60.65pt;width:90.7pt;height:8.9pt;rotation:-90;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" stroked="f">
                <v:textbox inset="0,0,0,0">
                  <w:txbxContent>
                    <w:p w14:paraId="782773C6" w14:textId="415FEEEB" w:rsidR="00893F2E" w:rsidRPr="005430CC" w:rsidRDefault="00893F2E" w:rsidP="00CA437A">
                      <w:pPr>
                        <w:spacing w:before="0" w:after="0"/>
                        <w:rPr>
                          <w:rFonts w:ascii="Courier New" w:hAnsi="Courier New" w:cs="Courier New"/>
                          <w:sz w:val="12"/>
                          <w:szCs w:val="12"/>
                        </w:rPr>
                      </w:pPr>
                      <w:r w:rsidRPr="005430CC">
                        <w:rPr>
                          <w:rFonts w:ascii="Courier New" w:hAnsi="Courier New"/>
                          <w:sz w:val="12"/>
                        </w:rPr>
                        <w:t>Celkové prežívanie (%)</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7" behindDoc="0" locked="0" layoutInCell="1" allowOverlap="1" wp14:anchorId="6CBA4A06" wp14:editId="09040EAC">
                <wp:simplePos x="0" y="0"/>
                <wp:positionH relativeFrom="column">
                  <wp:posOffset>1046480</wp:posOffset>
                </wp:positionH>
                <wp:positionV relativeFrom="paragraph">
                  <wp:posOffset>1506073</wp:posOffset>
                </wp:positionV>
                <wp:extent cx="796594" cy="72928"/>
                <wp:effectExtent l="0" t="0" r="3810" b="381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72928"/>
                        </a:xfrm>
                        <a:prstGeom prst="rect">
                          <a:avLst/>
                        </a:prstGeom>
                        <a:solidFill>
                          <a:srgbClr val="FFFFFF"/>
                        </a:solidFill>
                        <a:ln w="9525">
                          <a:noFill/>
                          <a:miter lim="800000"/>
                          <a:headEnd/>
                          <a:tailEnd/>
                        </a:ln>
                      </wps:spPr>
                      <wps:txbx>
                        <w:txbxContent>
                          <w:p w14:paraId="0FE60928" w14:textId="77777777" w:rsidR="00893F2E" w:rsidRPr="005430CC" w:rsidRDefault="00893F2E" w:rsidP="00E0328F">
                            <w:pPr>
                              <w:spacing w:before="0" w:after="0"/>
                              <w:rPr>
                                <w:rFonts w:ascii="Courier New" w:hAnsi="Courier New" w:cs="Courier New"/>
                                <w:sz w:val="12"/>
                                <w:szCs w:val="12"/>
                              </w:rPr>
                            </w:pPr>
                            <w:r w:rsidRPr="005430CC">
                              <w:rPr>
                                <w:rFonts w:ascii="Courier New" w:hAnsi="Courier New"/>
                                <w:sz w:val="12"/>
                              </w:rPr>
                              <w:t>Cenzurovan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7" type="#_x0000_t202" style="position:absolute;margin-left:82.4pt;margin-top:118.6pt;width:62.7pt;height:5.7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" stroked="f">
                <v:textbox inset="0,0,0,0">
                  <w:txbxContent>
                    <w:p w14:paraId="0FE60928" w14:textId="77777777" w:rsidR="00893F2E" w:rsidRPr="005430CC" w:rsidRDefault="00893F2E" w:rsidP="00E0328F">
                      <w:pPr>
                        <w:spacing w:before="0" w:after="0"/>
                        <w:rPr>
                          <w:rFonts w:ascii="Courier New" w:hAnsi="Courier New" w:cs="Courier New"/>
                          <w:sz w:val="12"/>
                          <w:szCs w:val="12"/>
                        </w:rPr>
                      </w:pPr>
                      <w:r w:rsidRPr="005430CC">
                        <w:rPr>
                          <w:rFonts w:ascii="Courier New" w:hAnsi="Courier New"/>
                          <w:sz w:val="12"/>
                        </w:rPr>
                        <w:t>Cenzurované</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3" behindDoc="0" locked="0" layoutInCell="1" allowOverlap="1" wp14:anchorId="6F5AADB8" wp14:editId="3C5779C9">
                <wp:simplePos x="0" y="0"/>
                <wp:positionH relativeFrom="column">
                  <wp:posOffset>1234391</wp:posOffset>
                </wp:positionH>
                <wp:positionV relativeFrom="paragraph">
                  <wp:posOffset>1322608</wp:posOffset>
                </wp:positionV>
                <wp:extent cx="951978" cy="181627"/>
                <wp:effectExtent l="0" t="0" r="635" b="889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978" cy="181627"/>
                        </a:xfrm>
                        <a:prstGeom prst="rect">
                          <a:avLst/>
                        </a:prstGeom>
                        <a:solidFill>
                          <a:srgbClr val="FFFFFF"/>
                        </a:solidFill>
                        <a:ln w="9525">
                          <a:noFill/>
                          <a:miter lim="800000"/>
                          <a:headEnd/>
                          <a:tailEnd/>
                        </a:ln>
                      </wps:spPr>
                      <wps:txbx>
                        <w:txbxContent>
                          <w:p w14:paraId="6FDC0E92" w14:textId="30713EA0" w:rsidR="00893F2E" w:rsidRPr="005430CC" w:rsidRDefault="00893F2E" w:rsidP="0036152C">
                            <w:pPr>
                              <w:spacing w:before="0" w:after="0"/>
                              <w:rPr>
                                <w:rFonts w:ascii="Courier New" w:hAnsi="Courier New" w:cs="Courier New"/>
                                <w:sz w:val="12"/>
                                <w:szCs w:val="12"/>
                              </w:rPr>
                            </w:pPr>
                            <w:r w:rsidRPr="005430CC">
                              <w:rPr>
                                <w:rFonts w:ascii="Courier New" w:hAnsi="Courier New"/>
                                <w:sz w:val="12"/>
                              </w:rPr>
                              <w:t>Sugemalimab + Chemo*</w:t>
                            </w:r>
                          </w:p>
                          <w:p w14:paraId="6827ECE6" w14:textId="77777777" w:rsidR="00893F2E" w:rsidRPr="005430CC" w:rsidRDefault="00893F2E" w:rsidP="0036152C">
                            <w:pPr>
                              <w:spacing w:before="0" w:after="0"/>
                              <w:rPr>
                                <w:rFonts w:ascii="Courier New" w:hAnsi="Courier New" w:cs="Courier New"/>
                                <w:sz w:val="12"/>
                                <w:szCs w:val="12"/>
                              </w:rPr>
                            </w:pPr>
                            <w:r w:rsidRPr="005430CC">
                              <w:rPr>
                                <w:rFonts w:ascii="Courier New" w:hAnsi="Courier New"/>
                                <w:sz w:val="12"/>
                              </w:rPr>
                              <w:t>Placebo + Ch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8" type="#_x0000_t202" style="position:absolute;margin-left:97.2pt;margin-top:104.15pt;width:74.95pt;height:14.3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" stroked="f">
                <v:textbox inset="0,0,0,0">
                  <w:txbxContent>
                    <w:p w14:paraId="6FDC0E92" w14:textId="30713EA0" w:rsidR="00893F2E" w:rsidRPr="005430CC" w:rsidRDefault="00893F2E" w:rsidP="0036152C">
                      <w:pPr>
                        <w:spacing w:before="0" w:after="0"/>
                        <w:rPr>
                          <w:rFonts w:ascii="Courier New" w:hAnsi="Courier New" w:cs="Courier New"/>
                          <w:sz w:val="12"/>
                          <w:szCs w:val="12"/>
                        </w:rPr>
                      </w:pPr>
                      <w:r w:rsidRPr="005430CC">
                        <w:rPr>
                          <w:rFonts w:ascii="Courier New" w:hAnsi="Courier New"/>
                          <w:sz w:val="12"/>
                        </w:rPr>
                        <w:t>Sugemalimab + Chemo*</w:t>
                      </w:r>
                    </w:p>
                    <w:p w14:paraId="6827ECE6" w14:textId="77777777" w:rsidR="00893F2E" w:rsidRPr="005430CC" w:rsidRDefault="00893F2E" w:rsidP="0036152C">
                      <w:pPr>
                        <w:spacing w:before="0" w:after="0"/>
                        <w:rPr>
                          <w:rFonts w:ascii="Courier New" w:hAnsi="Courier New" w:cs="Courier New"/>
                          <w:sz w:val="12"/>
                          <w:szCs w:val="12"/>
                        </w:rPr>
                      </w:pPr>
                      <w:r w:rsidRPr="005430CC">
                        <w:rPr>
                          <w:rFonts w:ascii="Courier New" w:hAnsi="Courier New"/>
                          <w:sz w:val="12"/>
                        </w:rPr>
                        <w:t>Placebo + Chemo*</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41" behindDoc="0" locked="0" layoutInCell="1" allowOverlap="1" wp14:anchorId="61D77991" wp14:editId="3D16EE60">
                <wp:simplePos x="0" y="0"/>
                <wp:positionH relativeFrom="margin">
                  <wp:posOffset>3032662</wp:posOffset>
                </wp:positionH>
                <wp:positionV relativeFrom="paragraph">
                  <wp:posOffset>161290</wp:posOffset>
                </wp:positionV>
                <wp:extent cx="2650148" cy="486508"/>
                <wp:effectExtent l="0" t="0" r="17145" b="27940"/>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0148" cy="486508"/>
                        </a:xfrm>
                        <a:prstGeom prst="rect">
                          <a:avLst/>
                        </a:prstGeom>
                        <a:solidFill>
                          <a:srgbClr val="FFFFFF"/>
                        </a:solidFill>
                        <a:ln w="9525">
                          <a:solidFill>
                            <a:srgbClr val="000000"/>
                          </a:solidFill>
                          <a:miter lim="800000"/>
                          <a:headEnd/>
                          <a:tailEnd/>
                        </a:ln>
                      </wps:spPr>
                      <wps:txbx>
                        <w:txbxContent>
                          <w:p w14:paraId="735DCAFC" w14:textId="724D89A8"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tratifikovaný pomer rizík a 95 % IS: 0,65 (0,50; 0,84)</w:t>
                            </w:r>
                          </w:p>
                          <w:p w14:paraId="7041102B" w14:textId="2463F402"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Hodnota p sa zakladá na stratifikovanom log-rank): 0,0008</w:t>
                            </w:r>
                          </w:p>
                          <w:p w14:paraId="0B162DBF" w14:textId="77777777"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Medián a 95 % IS</w:t>
                            </w:r>
                          </w:p>
                          <w:p w14:paraId="6CE5B00E" w14:textId="037C5F5D"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ugemalimab1 + Chemo* (N = 320): 25,43 (20,14;-)</w:t>
                            </w:r>
                          </w:p>
                          <w:p w14:paraId="42A007B7" w14:textId="73478BA8"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Placebo + Chemo* (N = 159): 16,85 (12,81;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9" type="#_x0000_t202" style="position:absolute;margin-left:238.8pt;margin-top:12.7pt;width:208.65pt;height:38.3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">
                <v:textbox inset="0,0,0,0">
                  <w:txbxContent>
                    <w:p w14:paraId="735DCAFC" w14:textId="724D89A8"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tratifikovaný pomer rizík a 95 % IS: 0,65 (0,50; 0,84)</w:t>
                      </w:r>
                    </w:p>
                    <w:p w14:paraId="7041102B" w14:textId="2463F402"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Hodnota p sa zakladá na stratifikovanom log-</w:t>
                      </w:r>
                      <w:r w:rsidRPr="005430CC">
                        <w:rPr>
                          <w:rFonts w:ascii="Courier New" w:hAnsi="Courier New"/>
                          <w:sz w:val="12"/>
                        </w:rPr>
                        <w:t>rank): 0,0008</w:t>
                      </w:r>
                    </w:p>
                    <w:p w14:paraId="0B162DBF" w14:textId="77777777"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Medián a 95 % IS</w:t>
                      </w:r>
                    </w:p>
                    <w:p w14:paraId="6CE5B00E" w14:textId="037C5F5D"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Sugemalimab1 + Chemo* (N = 320): 25,43 (20,14;-)</w:t>
                      </w:r>
                    </w:p>
                    <w:p w14:paraId="42A007B7" w14:textId="73478BA8" w:rsidR="00893F2E" w:rsidRPr="005430CC" w:rsidRDefault="00893F2E" w:rsidP="004F6180">
                      <w:pPr>
                        <w:spacing w:before="0" w:after="0"/>
                        <w:rPr>
                          <w:rFonts w:ascii="Courier New" w:hAnsi="Courier New" w:cs="Courier New"/>
                          <w:sz w:val="12"/>
                          <w:szCs w:val="12"/>
                        </w:rPr>
                      </w:pPr>
                      <w:r w:rsidRPr="005430CC">
                        <w:rPr>
                          <w:rFonts w:ascii="Courier New" w:hAnsi="Courier New"/>
                          <w:sz w:val="12"/>
                        </w:rPr>
                        <w:t>Placebo + Chemo* (N = 159): 16,85 (12,81; 20,67)</w:t>
                      </w:r>
                    </w:p>
                  </w:txbxContent>
                </v:textbox>
                <w10:wrap anchorx="margin"/>
              </v:shape>
            </w:pict>
          </mc:Fallback>
        </mc:AlternateContent>
      </w:r>
      <w:r w:rsidR="005D02C6">
        <w:rPr>
          <w:noProof/>
        </w:rPr>
        <w:drawing>
          <wp:inline distT="0" distB="0" distL="0" distR="0" wp14:anchorId="036D3A4C" wp14:editId="02C3C85A">
            <wp:extent cx="5759450" cy="2262505"/>
            <wp:effectExtent l="0" t="0" r="0" b="4445"/>
            <wp:docPr id="14335899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89938" name="Picture 26"/>
                    <pic:cNvPicPr>
                      <a:picLocks noChangeAspect="1"/>
                    </pic:cNvPicPr>
                  </pic:nvPicPr>
                  <pic:blipFill>
                    <a:blip r:embed="rId22"/>
                    <a:stretch>
                      <a:fillRect/>
                    </a:stretch>
                  </pic:blipFill>
                  <pic:spPr>
                    <a:xfrm>
                      <a:off x="0" y="0"/>
                      <a:ext cx="5759450" cy="2262505"/>
                    </a:xfrm>
                    <a:prstGeom prst="rect">
                      <a:avLst/>
                    </a:prstGeom>
                  </pic:spPr>
                </pic:pic>
              </a:graphicData>
            </a:graphic>
          </wp:inline>
        </w:drawing>
      </w:r>
    </w:p>
    <w:p w14:paraId="62B2F67A" w14:textId="77777777" w:rsidR="00E90A69" w:rsidRPr="00F87704" w:rsidRDefault="00E90A69" w:rsidP="00610656">
      <w:pPr>
        <w:spacing w:before="0" w:after="0"/>
        <w:rPr>
          <w:color w:val="000000" w:themeColor="text1"/>
          <w:sz w:val="22"/>
          <w:szCs w:val="22"/>
        </w:rPr>
      </w:pPr>
    </w:p>
    <w:p w14:paraId="7FA96F34" w14:textId="77F7C6B3" w:rsidR="00B768FC" w:rsidRDefault="00B768FC" w:rsidP="00610656">
      <w:pPr>
        <w:keepNext/>
        <w:spacing w:before="0" w:after="0"/>
        <w:ind w:left="1138" w:hanging="1138"/>
        <w:textAlignment w:val="baseline"/>
        <w:rPr>
          <w:rFonts w:eastAsia="等线"/>
          <w:b/>
          <w:color w:val="000000" w:themeColor="text1"/>
          <w:sz w:val="22"/>
          <w:szCs w:val="22"/>
          <w:lang w:eastAsia="zh-CN"/>
        </w:rPr>
      </w:pPr>
      <w:r w:rsidRPr="00F87704">
        <w:rPr>
          <w:b/>
          <w:color w:val="000000" w:themeColor="text1"/>
          <w:sz w:val="22"/>
        </w:rPr>
        <w:t xml:space="preserve">Obrázok 3. </w:t>
      </w:r>
      <w:r w:rsidR="00B128ED">
        <w:rPr>
          <w:b/>
          <w:color w:val="000000" w:themeColor="text1"/>
          <w:sz w:val="22"/>
        </w:rPr>
        <w:t>Stromov</w:t>
      </w:r>
      <w:r w:rsidR="00B128ED" w:rsidRPr="00F87704">
        <w:rPr>
          <w:b/>
          <w:color w:val="000000" w:themeColor="text1"/>
          <w:sz w:val="22"/>
        </w:rPr>
        <w:t xml:space="preserve">ý </w:t>
      </w:r>
      <w:r w:rsidRPr="00F87704">
        <w:rPr>
          <w:b/>
          <w:color w:val="000000" w:themeColor="text1"/>
          <w:sz w:val="22"/>
        </w:rPr>
        <w:t>graf PFS – štúdia GEMSTONE</w:t>
      </w:r>
      <w:r w:rsidRPr="00F87704">
        <w:rPr>
          <w:b/>
          <w:color w:val="000000" w:themeColor="text1"/>
          <w:sz w:val="22"/>
        </w:rPr>
        <w:noBreakHyphen/>
        <w:t>302</w:t>
      </w:r>
    </w:p>
    <w:p w14:paraId="35F158CC" w14:textId="004E376D" w:rsidR="0056261F" w:rsidRPr="00025FB1" w:rsidRDefault="00071166" w:rsidP="0056261F">
      <w:pPr>
        <w:spacing w:before="0" w:after="0"/>
        <w:rPr>
          <w:color w:val="000000" w:themeColor="text1"/>
          <w:sz w:val="22"/>
        </w:rPr>
      </w:pPr>
      <w:r w:rsidRPr="00F87704">
        <w:rPr>
          <w:noProof/>
          <w:color w:val="000000" w:themeColor="text1"/>
          <w:sz w:val="22"/>
        </w:rPr>
        <mc:AlternateContent>
          <mc:Choice Requires="wps">
            <w:drawing>
              <wp:anchor distT="45720" distB="45720" distL="114300" distR="114300" simplePos="0" relativeHeight="251658260" behindDoc="0" locked="0" layoutInCell="1" allowOverlap="1" wp14:anchorId="4E92AD28" wp14:editId="4B3A2EF0">
                <wp:simplePos x="0" y="0"/>
                <wp:positionH relativeFrom="column">
                  <wp:posOffset>2610632</wp:posOffset>
                </wp:positionH>
                <wp:positionV relativeFrom="paragraph">
                  <wp:posOffset>531886</wp:posOffset>
                </wp:positionV>
                <wp:extent cx="800100" cy="662354"/>
                <wp:effectExtent l="0" t="0" r="0" b="4445"/>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62354"/>
                        </a:xfrm>
                        <a:prstGeom prst="rect">
                          <a:avLst/>
                        </a:prstGeom>
                        <a:solidFill>
                          <a:srgbClr val="FFFFFF"/>
                        </a:solidFill>
                        <a:ln w="9525">
                          <a:noFill/>
                          <a:miter lim="800000"/>
                          <a:headEnd/>
                          <a:tailEnd/>
                        </a:ln>
                      </wps:spPr>
                      <wps:txbx>
                        <w:txbxContent>
                          <w:p w14:paraId="2CB282D5" w14:textId="60DA55B7"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59</w:t>
                            </w:r>
                            <w:r w:rsidRPr="005430CC">
                              <w:rPr>
                                <w:rFonts w:ascii="Arial" w:hAnsi="Arial" w:cs="Arial"/>
                                <w:sz w:val="9"/>
                              </w:rPr>
                              <w:tab/>
                              <w:t>(0,45; 0,79)</w:t>
                            </w:r>
                          </w:p>
                          <w:p w14:paraId="6B978F7A" w14:textId="5A649126"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34</w:t>
                            </w:r>
                            <w:r w:rsidRPr="005430CC">
                              <w:rPr>
                                <w:rFonts w:ascii="Arial" w:hAnsi="Arial" w:cs="Arial"/>
                                <w:sz w:val="9"/>
                              </w:rPr>
                              <w:tab/>
                              <w:t>(0,24; 0,48)</w:t>
                            </w:r>
                          </w:p>
                          <w:p w14:paraId="15A91B00" w14:textId="137D7F42" w:rsidR="00893F2E" w:rsidRPr="005430CC" w:rsidRDefault="00893F2E" w:rsidP="005430CC">
                            <w:pPr>
                              <w:tabs>
                                <w:tab w:val="left" w:pos="426"/>
                              </w:tabs>
                              <w:spacing w:before="0" w:after="0" w:line="360" w:lineRule="auto"/>
                              <w:rPr>
                                <w:rFonts w:ascii="Arial" w:hAnsi="Arial" w:cs="Arial"/>
                                <w:sz w:val="6"/>
                                <w:szCs w:val="6"/>
                              </w:rPr>
                            </w:pPr>
                          </w:p>
                          <w:p w14:paraId="5087B98D" w14:textId="27D0DF8C"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56</w:t>
                            </w:r>
                            <w:r w:rsidRPr="005430CC">
                              <w:rPr>
                                <w:rFonts w:ascii="Arial" w:hAnsi="Arial" w:cs="Arial"/>
                                <w:sz w:val="9"/>
                              </w:rPr>
                              <w:tab/>
                              <w:t>(0,40; 0,77)</w:t>
                            </w:r>
                          </w:p>
                          <w:p w14:paraId="0694E20C" w14:textId="0EC1AC1E"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46</w:t>
                            </w:r>
                            <w:r w:rsidRPr="005430CC">
                              <w:rPr>
                                <w:rFonts w:ascii="Arial" w:hAnsi="Arial" w:cs="Arial"/>
                                <w:sz w:val="9"/>
                              </w:rPr>
                              <w:tab/>
                              <w:t>(0,35; 0,62)</w:t>
                            </w:r>
                          </w:p>
                          <w:p w14:paraId="645FF910" w14:textId="0B06A58D"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53</w:t>
                            </w:r>
                            <w:r w:rsidRPr="005430CC">
                              <w:rPr>
                                <w:rFonts w:ascii="Arial" w:hAnsi="Arial" w:cs="Arial"/>
                                <w:sz w:val="9"/>
                              </w:rPr>
                              <w:tab/>
                              <w:t>(0,35; 0,79)</w:t>
                            </w:r>
                          </w:p>
                          <w:p w14:paraId="055415D3" w14:textId="7220A22E"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41</w:t>
                            </w:r>
                            <w:r w:rsidRPr="005430CC">
                              <w:rPr>
                                <w:rFonts w:ascii="Arial" w:hAnsi="Arial" w:cs="Arial"/>
                                <w:sz w:val="9"/>
                              </w:rPr>
                              <w:tab/>
                              <w:t>(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0" type="#_x0000_t202" style="position:absolute;margin-left:205.55pt;margin-top:41.9pt;width:63pt;height:52.1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" stroked="f">
                <v:textbox inset="0,0,0,0">
                  <w:txbxContent>
                    <w:p w14:paraId="2CB282D5" w14:textId="60DA55B7"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59</w:t>
                      </w:r>
                      <w:r w:rsidRPr="005430CC">
                        <w:rPr>
                          <w:rFonts w:ascii="Arial" w:hAnsi="Arial" w:cs="Arial"/>
                          <w:sz w:val="9"/>
                        </w:rPr>
                        <w:tab/>
                        <w:t>(0,45; 0,79)</w:t>
                      </w:r>
                    </w:p>
                    <w:p w14:paraId="6B978F7A" w14:textId="5A649126"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34</w:t>
                      </w:r>
                      <w:r w:rsidRPr="005430CC">
                        <w:rPr>
                          <w:rFonts w:ascii="Arial" w:hAnsi="Arial" w:cs="Arial"/>
                          <w:sz w:val="9"/>
                        </w:rPr>
                        <w:tab/>
                        <w:t>(0,24; 0,48)</w:t>
                      </w:r>
                    </w:p>
                    <w:p w14:paraId="15A91B00" w14:textId="137D7F42" w:rsidR="00893F2E" w:rsidRPr="005430CC" w:rsidRDefault="00893F2E" w:rsidP="005430CC">
                      <w:pPr>
                        <w:tabs>
                          <w:tab w:val="left" w:pos="426"/>
                        </w:tabs>
                        <w:spacing w:before="0" w:after="0" w:line="360" w:lineRule="auto"/>
                        <w:rPr>
                          <w:rFonts w:ascii="Arial" w:hAnsi="Arial" w:cs="Arial"/>
                          <w:sz w:val="6"/>
                          <w:szCs w:val="6"/>
                        </w:rPr>
                      </w:pPr>
                    </w:p>
                    <w:p w14:paraId="5087B98D" w14:textId="27D0DF8C"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56</w:t>
                      </w:r>
                      <w:r w:rsidRPr="005430CC">
                        <w:rPr>
                          <w:rFonts w:ascii="Arial" w:hAnsi="Arial" w:cs="Arial"/>
                          <w:sz w:val="9"/>
                        </w:rPr>
                        <w:tab/>
                        <w:t>(0,40; 0,77)</w:t>
                      </w:r>
                    </w:p>
                    <w:p w14:paraId="0694E20C" w14:textId="0EC1AC1E"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46</w:t>
                      </w:r>
                      <w:r w:rsidRPr="005430CC">
                        <w:rPr>
                          <w:rFonts w:ascii="Arial" w:hAnsi="Arial" w:cs="Arial"/>
                          <w:sz w:val="9"/>
                        </w:rPr>
                        <w:tab/>
                        <w:t>(0,35; 0,62)</w:t>
                      </w:r>
                    </w:p>
                    <w:p w14:paraId="645FF910" w14:textId="0B06A58D"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53</w:t>
                      </w:r>
                      <w:r w:rsidRPr="005430CC">
                        <w:rPr>
                          <w:rFonts w:ascii="Arial" w:hAnsi="Arial" w:cs="Arial"/>
                          <w:sz w:val="9"/>
                        </w:rPr>
                        <w:tab/>
                        <w:t>(0,35; 0,79)</w:t>
                      </w:r>
                    </w:p>
                    <w:p w14:paraId="055415D3" w14:textId="7220A22E" w:rsidR="00893F2E" w:rsidRPr="005430CC" w:rsidRDefault="00893F2E" w:rsidP="005430CC">
                      <w:pPr>
                        <w:tabs>
                          <w:tab w:val="left" w:pos="426"/>
                        </w:tabs>
                        <w:spacing w:before="0" w:after="0" w:line="360" w:lineRule="auto"/>
                        <w:rPr>
                          <w:rFonts w:ascii="Arial" w:hAnsi="Arial" w:cs="Arial"/>
                          <w:sz w:val="9"/>
                          <w:szCs w:val="9"/>
                        </w:rPr>
                      </w:pPr>
                      <w:r w:rsidRPr="005430CC">
                        <w:rPr>
                          <w:rFonts w:ascii="Arial" w:hAnsi="Arial" w:cs="Arial"/>
                          <w:sz w:val="9"/>
                        </w:rPr>
                        <w:t>0,41</w:t>
                      </w:r>
                      <w:r w:rsidRPr="005430CC">
                        <w:rPr>
                          <w:rFonts w:ascii="Arial" w:hAnsi="Arial" w:cs="Arial"/>
                          <w:sz w:val="9"/>
                        </w:rPr>
                        <w:tab/>
                        <w:t>(0,27; 0,62)</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59" behindDoc="0" locked="0" layoutInCell="1" allowOverlap="1" wp14:anchorId="421B3900" wp14:editId="14B2D66B">
                <wp:simplePos x="0" y="0"/>
                <wp:positionH relativeFrom="column">
                  <wp:posOffset>2282385</wp:posOffset>
                </wp:positionH>
                <wp:positionV relativeFrom="paragraph">
                  <wp:posOffset>531885</wp:posOffset>
                </wp:positionV>
                <wp:extent cx="309562" cy="638907"/>
                <wp:effectExtent l="0" t="0" r="0" b="8890"/>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38907"/>
                        </a:xfrm>
                        <a:prstGeom prst="rect">
                          <a:avLst/>
                        </a:prstGeom>
                        <a:solidFill>
                          <a:srgbClr val="FFFFFF"/>
                        </a:solidFill>
                        <a:ln w="9525">
                          <a:noFill/>
                          <a:miter lim="800000"/>
                          <a:headEnd/>
                          <a:tailEnd/>
                        </a:ln>
                      </wps:spPr>
                      <wps:txbx>
                        <w:txbxContent>
                          <w:p w14:paraId="76357909" w14:textId="31553362"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5,85</w:t>
                            </w:r>
                          </w:p>
                          <w:p w14:paraId="7C71555D" w14:textId="00E8AF44"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76</w:t>
                            </w:r>
                          </w:p>
                          <w:p w14:paraId="22E4BDCF" w14:textId="77777777" w:rsidR="00893F2E" w:rsidRPr="005430CC" w:rsidRDefault="00893F2E" w:rsidP="005430CC">
                            <w:pPr>
                              <w:spacing w:before="0" w:after="0" w:line="360" w:lineRule="auto"/>
                              <w:rPr>
                                <w:rFonts w:ascii="Arial" w:hAnsi="Arial" w:cs="Arial"/>
                                <w:sz w:val="6"/>
                                <w:szCs w:val="6"/>
                              </w:rPr>
                            </w:pPr>
                          </w:p>
                          <w:p w14:paraId="3C526CC4" w14:textId="1B2778D9"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93</w:t>
                            </w:r>
                          </w:p>
                          <w:p w14:paraId="41236861" w14:textId="131154FE"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90</w:t>
                            </w:r>
                          </w:p>
                          <w:p w14:paraId="06682E87" w14:textId="103F50E8"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83</w:t>
                            </w:r>
                          </w:p>
                          <w:p w14:paraId="65CDA9FD" w14:textId="593FBB8E"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1" type="#_x0000_t202" style="position:absolute;margin-left:179.7pt;margin-top:41.9pt;width:24.35pt;height:50.3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" stroked="f">
                <v:textbox inset="0,0,0,0">
                  <w:txbxContent>
                    <w:p w14:paraId="76357909" w14:textId="31553362"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5,85</w:t>
                      </w:r>
                    </w:p>
                    <w:p w14:paraId="7C71555D" w14:textId="00E8AF44"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76</w:t>
                      </w:r>
                    </w:p>
                    <w:p w14:paraId="22E4BDCF" w14:textId="77777777" w:rsidR="00893F2E" w:rsidRPr="005430CC" w:rsidRDefault="00893F2E" w:rsidP="005430CC">
                      <w:pPr>
                        <w:spacing w:before="0" w:after="0" w:line="360" w:lineRule="auto"/>
                        <w:rPr>
                          <w:rFonts w:ascii="Arial" w:hAnsi="Arial" w:cs="Arial"/>
                          <w:sz w:val="6"/>
                          <w:szCs w:val="6"/>
                        </w:rPr>
                      </w:pPr>
                    </w:p>
                    <w:p w14:paraId="3C526CC4" w14:textId="1B2778D9"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93</w:t>
                      </w:r>
                    </w:p>
                    <w:p w14:paraId="41236861" w14:textId="131154FE"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90</w:t>
                      </w:r>
                    </w:p>
                    <w:p w14:paraId="06682E87" w14:textId="103F50E8"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4,83</w:t>
                      </w:r>
                    </w:p>
                    <w:p w14:paraId="65CDA9FD" w14:textId="593FBB8E"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5,06</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58" behindDoc="0" locked="0" layoutInCell="1" allowOverlap="1" wp14:anchorId="691D178A" wp14:editId="4E5F8992">
                <wp:simplePos x="0" y="0"/>
                <wp:positionH relativeFrom="column">
                  <wp:posOffset>1543832</wp:posOffset>
                </wp:positionH>
                <wp:positionV relativeFrom="paragraph">
                  <wp:posOffset>508439</wp:posOffset>
                </wp:positionV>
                <wp:extent cx="309562" cy="644769"/>
                <wp:effectExtent l="0" t="0" r="0" b="3175"/>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44769"/>
                        </a:xfrm>
                        <a:prstGeom prst="rect">
                          <a:avLst/>
                        </a:prstGeom>
                        <a:solidFill>
                          <a:srgbClr val="FFFFFF"/>
                        </a:solidFill>
                        <a:ln w="9525">
                          <a:noFill/>
                          <a:miter lim="800000"/>
                          <a:headEnd/>
                          <a:tailEnd/>
                        </a:ln>
                      </wps:spPr>
                      <wps:txbx>
                        <w:txbxContent>
                          <w:p w14:paraId="4E6BCC58" w14:textId="56819D71"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9,56</w:t>
                            </w:r>
                          </w:p>
                          <w:p w14:paraId="2BEB4DD5" w14:textId="4443D95A"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8,31</w:t>
                            </w:r>
                          </w:p>
                          <w:p w14:paraId="79F622FD" w14:textId="72A9472F" w:rsidR="00893F2E" w:rsidRPr="005430CC" w:rsidRDefault="00893F2E" w:rsidP="005430CC">
                            <w:pPr>
                              <w:spacing w:before="0" w:after="0" w:line="360" w:lineRule="auto"/>
                              <w:rPr>
                                <w:rFonts w:ascii="Arial" w:hAnsi="Arial" w:cs="Arial"/>
                                <w:sz w:val="6"/>
                                <w:szCs w:val="6"/>
                              </w:rPr>
                            </w:pPr>
                          </w:p>
                          <w:p w14:paraId="631CB8E7" w14:textId="21B6DCC8"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7,39</w:t>
                            </w:r>
                          </w:p>
                          <w:p w14:paraId="7F40AB89" w14:textId="46531324"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10,87</w:t>
                            </w:r>
                          </w:p>
                          <w:p w14:paraId="7C12338D" w14:textId="7774F446"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8,80</w:t>
                            </w:r>
                          </w:p>
                          <w:p w14:paraId="5CCC1C16" w14:textId="4637906C"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2" type="#_x0000_t202" style="position:absolute;margin-left:121.55pt;margin-top:40.05pt;width:24.35pt;height:50.7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" stroked="f">
                <v:textbox inset="0,0,0,0">
                  <w:txbxContent>
                    <w:p w14:paraId="4E6BCC58" w14:textId="56819D71"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9,56</w:t>
                      </w:r>
                    </w:p>
                    <w:p w14:paraId="2BEB4DD5" w14:textId="4443D95A"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8,31</w:t>
                      </w:r>
                    </w:p>
                    <w:p w14:paraId="79F622FD" w14:textId="72A9472F" w:rsidR="00893F2E" w:rsidRPr="005430CC" w:rsidRDefault="00893F2E" w:rsidP="005430CC">
                      <w:pPr>
                        <w:spacing w:before="0" w:after="0" w:line="360" w:lineRule="auto"/>
                        <w:rPr>
                          <w:rFonts w:ascii="Arial" w:hAnsi="Arial" w:cs="Arial"/>
                          <w:sz w:val="6"/>
                          <w:szCs w:val="6"/>
                        </w:rPr>
                      </w:pPr>
                    </w:p>
                    <w:p w14:paraId="631CB8E7" w14:textId="21B6DCC8"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7,39</w:t>
                      </w:r>
                    </w:p>
                    <w:p w14:paraId="7F40AB89" w14:textId="46531324"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10,87</w:t>
                      </w:r>
                    </w:p>
                    <w:p w14:paraId="7C12338D" w14:textId="7774F446"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8,80</w:t>
                      </w:r>
                    </w:p>
                    <w:p w14:paraId="5CCC1C16" w14:textId="4637906C" w:rsidR="00893F2E" w:rsidRPr="005430CC" w:rsidRDefault="00893F2E" w:rsidP="005430CC">
                      <w:pPr>
                        <w:spacing w:before="0" w:after="0" w:line="360" w:lineRule="auto"/>
                        <w:rPr>
                          <w:rFonts w:ascii="Arial" w:hAnsi="Arial" w:cs="Arial"/>
                          <w:sz w:val="9"/>
                          <w:szCs w:val="9"/>
                        </w:rPr>
                      </w:pPr>
                      <w:r w:rsidRPr="005430CC">
                        <w:rPr>
                          <w:rFonts w:ascii="Arial" w:hAnsi="Arial" w:cs="Arial"/>
                          <w:sz w:val="9"/>
                        </w:rPr>
                        <w:t>12,91</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54" behindDoc="0" locked="0" layoutInCell="1" allowOverlap="1" wp14:anchorId="0777B0BA" wp14:editId="20159692">
                <wp:simplePos x="0" y="0"/>
                <wp:positionH relativeFrom="margin">
                  <wp:align>left</wp:align>
                </wp:positionH>
                <wp:positionV relativeFrom="paragraph">
                  <wp:posOffset>308073</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893F2E" w:rsidRPr="005430CC" w:rsidRDefault="00893F2E" w:rsidP="00CA437A">
                            <w:pPr>
                              <w:spacing w:before="0" w:after="0"/>
                              <w:rPr>
                                <w:rFonts w:ascii="Courier New" w:hAnsi="Courier New" w:cs="Courier New"/>
                                <w:sz w:val="11"/>
                                <w:szCs w:val="11"/>
                              </w:rPr>
                            </w:pPr>
                            <w:r w:rsidRPr="005430CC">
                              <w:rPr>
                                <w:rFonts w:ascii="Courier New" w:hAnsi="Courier New"/>
                                <w:sz w:val="11"/>
                              </w:rPr>
                              <w:t>Počiatočný rizikový faktor</w:t>
                            </w:r>
                          </w:p>
                          <w:p w14:paraId="1C13AC7D" w14:textId="77777777" w:rsidR="00893F2E" w:rsidRPr="005430CC" w:rsidRDefault="00893F2E" w:rsidP="00CA437A">
                            <w:pPr>
                              <w:spacing w:before="0" w:after="0"/>
                              <w:rPr>
                                <w:rFonts w:ascii="Courier New" w:hAnsi="Courier New" w:cs="Courier New"/>
                                <w:sz w:val="11"/>
                                <w:szCs w:val="11"/>
                              </w:rPr>
                            </w:pPr>
                          </w:p>
                          <w:p w14:paraId="483CF0A2" w14:textId="37A4843D" w:rsidR="00893F2E" w:rsidRPr="005430CC" w:rsidRDefault="00893F2E" w:rsidP="00CA437A">
                            <w:pPr>
                              <w:spacing w:before="0" w:after="0"/>
                              <w:rPr>
                                <w:rFonts w:ascii="Courier New" w:hAnsi="Courier New" w:cs="Courier New"/>
                                <w:sz w:val="11"/>
                                <w:szCs w:val="11"/>
                              </w:rPr>
                            </w:pPr>
                            <w:r w:rsidRPr="005430CC">
                              <w:rPr>
                                <w:rFonts w:ascii="Courier New" w:hAnsi="Courier New"/>
                                <w:sz w:val="11"/>
                              </w:rPr>
                              <w:t>Histologický typ</w:t>
                            </w:r>
                          </w:p>
                          <w:p w14:paraId="3D71DC0C" w14:textId="409DF32E" w:rsidR="00893F2E" w:rsidRPr="005430CC" w:rsidRDefault="00893F2E" w:rsidP="00CA437A">
                            <w:pPr>
                              <w:tabs>
                                <w:tab w:val="left" w:pos="142"/>
                                <w:tab w:val="left" w:pos="284"/>
                              </w:tabs>
                              <w:spacing w:before="0" w:after="0"/>
                              <w:ind w:firstLine="142"/>
                              <w:rPr>
                                <w:rFonts w:ascii="Courier New" w:hAnsi="Courier New" w:cs="Courier New"/>
                                <w:sz w:val="11"/>
                                <w:szCs w:val="11"/>
                              </w:rPr>
                            </w:pPr>
                            <w:r w:rsidRPr="005430CC">
                              <w:rPr>
                                <w:rFonts w:ascii="Courier New" w:hAnsi="Courier New"/>
                                <w:sz w:val="11"/>
                              </w:rPr>
                              <w:tab/>
                              <w:t>NSKV</w:t>
                            </w:r>
                          </w:p>
                          <w:p w14:paraId="25061CF0" w14:textId="7825D10D" w:rsidR="00893F2E" w:rsidRPr="005430CC" w:rsidRDefault="00893F2E" w:rsidP="00CA437A">
                            <w:pPr>
                              <w:tabs>
                                <w:tab w:val="left" w:pos="284"/>
                              </w:tabs>
                              <w:spacing w:before="0" w:after="0"/>
                              <w:ind w:firstLine="142"/>
                              <w:rPr>
                                <w:rFonts w:ascii="Courier New" w:hAnsi="Courier New" w:cs="Courier New"/>
                                <w:sz w:val="11"/>
                                <w:szCs w:val="11"/>
                              </w:rPr>
                            </w:pPr>
                            <w:r w:rsidRPr="005430CC">
                              <w:rPr>
                                <w:rFonts w:ascii="Courier New" w:hAnsi="Courier New"/>
                                <w:sz w:val="11"/>
                              </w:rPr>
                              <w:tab/>
                              <w:t>SKV</w:t>
                            </w:r>
                          </w:p>
                          <w:p w14:paraId="5DD1D330" w14:textId="1A021F1E" w:rsidR="00893F2E" w:rsidRPr="005430CC" w:rsidRDefault="00893F2E" w:rsidP="00CA437A">
                            <w:pPr>
                              <w:tabs>
                                <w:tab w:val="left" w:pos="284"/>
                              </w:tabs>
                              <w:spacing w:before="0" w:after="0"/>
                              <w:rPr>
                                <w:rFonts w:ascii="Courier New" w:hAnsi="Courier New" w:cs="Courier New"/>
                                <w:sz w:val="11"/>
                                <w:szCs w:val="11"/>
                              </w:rPr>
                            </w:pPr>
                            <w:r w:rsidRPr="005430CC">
                              <w:rPr>
                                <w:rFonts w:ascii="Courier New" w:hAnsi="Courier New"/>
                                <w:sz w:val="11"/>
                              </w:rPr>
                              <w:t>PD-L1</w:t>
                            </w:r>
                          </w:p>
                          <w:p w14:paraId="5E7079F1" w14:textId="4949102C" w:rsidR="00893F2E" w:rsidRPr="005430CC" w:rsidRDefault="00893F2E" w:rsidP="00CA437A">
                            <w:pPr>
                              <w:tabs>
                                <w:tab w:val="left" w:pos="284"/>
                              </w:tabs>
                              <w:spacing w:before="0" w:after="0"/>
                              <w:rPr>
                                <w:rFonts w:ascii="Courier New" w:hAnsi="Courier New" w:cs="Courier New"/>
                                <w:sz w:val="11"/>
                                <w:szCs w:val="11"/>
                              </w:rPr>
                            </w:pPr>
                            <w:r w:rsidRPr="005430CC">
                              <w:rPr>
                                <w:rFonts w:ascii="Courier New" w:hAnsi="Courier New"/>
                                <w:sz w:val="11"/>
                              </w:rPr>
                              <w:tab/>
                              <w:t>&lt; 1 %</w:t>
                            </w:r>
                          </w:p>
                          <w:p w14:paraId="12FE480C" w14:textId="48C29C90" w:rsidR="00893F2E" w:rsidRPr="005430CC" w:rsidRDefault="00893F2E" w:rsidP="00CA437A">
                            <w:pPr>
                              <w:tabs>
                                <w:tab w:val="left" w:pos="284"/>
                              </w:tabs>
                              <w:spacing w:before="0" w:after="0"/>
                              <w:rPr>
                                <w:rFonts w:ascii="Courier New" w:hAnsi="Courier New" w:cs="Courier New"/>
                                <w:sz w:val="11"/>
                                <w:szCs w:val="11"/>
                              </w:rPr>
                            </w:pPr>
                            <w:r w:rsidRPr="005430CC">
                              <w:rPr>
                                <w:rFonts w:ascii="Courier New" w:hAnsi="Courier New"/>
                                <w:sz w:val="11"/>
                              </w:rPr>
                              <w:tab/>
                              <w:t>&gt;= 1 %</w:t>
                            </w:r>
                          </w:p>
                          <w:p w14:paraId="6CFD1FFE" w14:textId="724AFC8D" w:rsidR="00893F2E" w:rsidRPr="005430CC" w:rsidRDefault="00893F2E" w:rsidP="00CA437A">
                            <w:pPr>
                              <w:tabs>
                                <w:tab w:val="left" w:pos="284"/>
                                <w:tab w:val="left" w:pos="426"/>
                              </w:tabs>
                              <w:spacing w:before="0" w:after="0"/>
                              <w:rPr>
                                <w:rFonts w:ascii="Courier New" w:hAnsi="Courier New" w:cs="Courier New"/>
                                <w:sz w:val="11"/>
                                <w:szCs w:val="11"/>
                              </w:rPr>
                            </w:pPr>
                            <w:r w:rsidRPr="005430CC">
                              <w:rPr>
                                <w:rFonts w:ascii="Courier New" w:hAnsi="Courier New"/>
                                <w:sz w:val="11"/>
                              </w:rPr>
                              <w:tab/>
                            </w:r>
                            <w:r w:rsidRPr="005430CC">
                              <w:rPr>
                                <w:rFonts w:ascii="Courier New" w:hAnsi="Courier New"/>
                                <w:sz w:val="11"/>
                              </w:rPr>
                              <w:tab/>
                              <w:t>&gt;= 1 % a &lt; 50 %</w:t>
                            </w:r>
                          </w:p>
                          <w:p w14:paraId="41C78EDB" w14:textId="636F31E0" w:rsidR="00893F2E" w:rsidRPr="005430CC" w:rsidRDefault="00893F2E" w:rsidP="00CA437A">
                            <w:pPr>
                              <w:tabs>
                                <w:tab w:val="left" w:pos="284"/>
                                <w:tab w:val="left" w:pos="426"/>
                              </w:tabs>
                              <w:spacing w:before="0" w:after="0"/>
                              <w:rPr>
                                <w:rFonts w:ascii="Courier New" w:hAnsi="Courier New" w:cs="Courier New"/>
                                <w:sz w:val="11"/>
                                <w:szCs w:val="11"/>
                              </w:rPr>
                            </w:pPr>
                            <w:r w:rsidRPr="005430CC">
                              <w:rPr>
                                <w:rFonts w:ascii="Courier New" w:hAnsi="Courier New"/>
                                <w:sz w:val="11"/>
                              </w:rPr>
                              <w:tab/>
                            </w:r>
                            <w:r w:rsidRPr="005430CC">
                              <w:rPr>
                                <w:rFonts w:ascii="Courier New" w:hAnsi="Courier New"/>
                                <w:sz w:val="11"/>
                              </w:rPr>
                              <w:tab/>
                              <w:t>&gt;= 50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3" type="#_x0000_t202" style="position:absolute;margin-left:0;margin-top:24.25pt;width:82.1pt;height:71.25pt;z-index:25165825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" stroked="f">
                <v:textbox inset="0,0,0,0">
                  <w:txbxContent>
                    <w:p w14:paraId="54BA8769" w14:textId="4AFAADAD" w:rsidR="00893F2E" w:rsidRPr="005430CC" w:rsidRDefault="00893F2E" w:rsidP="00CA437A">
                      <w:pPr>
                        <w:spacing w:before="0" w:after="0"/>
                        <w:rPr>
                          <w:rFonts w:ascii="Courier New" w:hAnsi="Courier New" w:cs="Courier New"/>
                          <w:sz w:val="11"/>
                          <w:szCs w:val="11"/>
                        </w:rPr>
                      </w:pPr>
                      <w:r w:rsidRPr="005430CC">
                        <w:rPr>
                          <w:rFonts w:ascii="Courier New" w:hAnsi="Courier New"/>
                          <w:sz w:val="11"/>
                        </w:rPr>
                        <w:t>Počiatočný rizikový faktor</w:t>
                      </w:r>
                    </w:p>
                    <w:p w14:paraId="1C13AC7D" w14:textId="77777777" w:rsidR="00893F2E" w:rsidRPr="005430CC" w:rsidRDefault="00893F2E" w:rsidP="00CA437A">
                      <w:pPr>
                        <w:spacing w:before="0" w:after="0"/>
                        <w:rPr>
                          <w:rFonts w:ascii="Courier New" w:hAnsi="Courier New" w:cs="Courier New"/>
                          <w:sz w:val="11"/>
                          <w:szCs w:val="11"/>
                        </w:rPr>
                      </w:pPr>
                    </w:p>
                    <w:p w14:paraId="483CF0A2" w14:textId="37A4843D" w:rsidR="00893F2E" w:rsidRPr="005430CC" w:rsidRDefault="00893F2E" w:rsidP="00CA437A">
                      <w:pPr>
                        <w:spacing w:before="0" w:after="0"/>
                        <w:rPr>
                          <w:rFonts w:ascii="Courier New" w:hAnsi="Courier New" w:cs="Courier New"/>
                          <w:sz w:val="11"/>
                          <w:szCs w:val="11"/>
                        </w:rPr>
                      </w:pPr>
                      <w:r w:rsidRPr="005430CC">
                        <w:rPr>
                          <w:rFonts w:ascii="Courier New" w:hAnsi="Courier New"/>
                          <w:sz w:val="11"/>
                        </w:rPr>
                        <w:t>Histologický typ</w:t>
                      </w:r>
                    </w:p>
                    <w:p w14:paraId="3D71DC0C" w14:textId="409DF32E" w:rsidR="00893F2E" w:rsidRPr="005430CC" w:rsidRDefault="00893F2E" w:rsidP="00CA437A">
                      <w:pPr>
                        <w:tabs>
                          <w:tab w:val="left" w:pos="142"/>
                          <w:tab w:val="left" w:pos="284"/>
                        </w:tabs>
                        <w:spacing w:before="0" w:after="0"/>
                        <w:ind w:firstLine="142"/>
                        <w:rPr>
                          <w:rFonts w:ascii="Courier New" w:hAnsi="Courier New" w:cs="Courier New"/>
                          <w:sz w:val="11"/>
                          <w:szCs w:val="11"/>
                        </w:rPr>
                      </w:pPr>
                      <w:r w:rsidRPr="005430CC">
                        <w:rPr>
                          <w:rFonts w:ascii="Courier New" w:hAnsi="Courier New"/>
                          <w:sz w:val="11"/>
                        </w:rPr>
                        <w:tab/>
                        <w:t>NSKV</w:t>
                      </w:r>
                    </w:p>
                    <w:p w14:paraId="25061CF0" w14:textId="7825D10D" w:rsidR="00893F2E" w:rsidRPr="005430CC" w:rsidRDefault="00893F2E" w:rsidP="00CA437A">
                      <w:pPr>
                        <w:tabs>
                          <w:tab w:val="left" w:pos="284"/>
                        </w:tabs>
                        <w:spacing w:before="0" w:after="0"/>
                        <w:ind w:firstLine="142"/>
                        <w:rPr>
                          <w:rFonts w:ascii="Courier New" w:hAnsi="Courier New" w:cs="Courier New"/>
                          <w:sz w:val="11"/>
                          <w:szCs w:val="11"/>
                        </w:rPr>
                      </w:pPr>
                      <w:r w:rsidRPr="005430CC">
                        <w:rPr>
                          <w:rFonts w:ascii="Courier New" w:hAnsi="Courier New"/>
                          <w:sz w:val="11"/>
                        </w:rPr>
                        <w:tab/>
                        <w:t>SKV</w:t>
                      </w:r>
                    </w:p>
                    <w:p w14:paraId="5DD1D330" w14:textId="1A021F1E" w:rsidR="00893F2E" w:rsidRPr="005430CC" w:rsidRDefault="00893F2E" w:rsidP="00CA437A">
                      <w:pPr>
                        <w:tabs>
                          <w:tab w:val="left" w:pos="284"/>
                        </w:tabs>
                        <w:spacing w:before="0" w:after="0"/>
                        <w:rPr>
                          <w:rFonts w:ascii="Courier New" w:hAnsi="Courier New" w:cs="Courier New"/>
                          <w:sz w:val="11"/>
                          <w:szCs w:val="11"/>
                        </w:rPr>
                      </w:pPr>
                      <w:r w:rsidRPr="005430CC">
                        <w:rPr>
                          <w:rFonts w:ascii="Courier New" w:hAnsi="Courier New"/>
                          <w:sz w:val="11"/>
                        </w:rPr>
                        <w:t>PD-L1</w:t>
                      </w:r>
                    </w:p>
                    <w:p w14:paraId="5E7079F1" w14:textId="4949102C" w:rsidR="00893F2E" w:rsidRPr="005430CC" w:rsidRDefault="00893F2E" w:rsidP="00CA437A">
                      <w:pPr>
                        <w:tabs>
                          <w:tab w:val="left" w:pos="284"/>
                        </w:tabs>
                        <w:spacing w:before="0" w:after="0"/>
                        <w:rPr>
                          <w:rFonts w:ascii="Courier New" w:hAnsi="Courier New" w:cs="Courier New"/>
                          <w:sz w:val="11"/>
                          <w:szCs w:val="11"/>
                        </w:rPr>
                      </w:pPr>
                      <w:r w:rsidRPr="005430CC">
                        <w:rPr>
                          <w:rFonts w:ascii="Courier New" w:hAnsi="Courier New"/>
                          <w:sz w:val="11"/>
                        </w:rPr>
                        <w:tab/>
                        <w:t>&lt; 1 %</w:t>
                      </w:r>
                    </w:p>
                    <w:p w14:paraId="12FE480C" w14:textId="48C29C90" w:rsidR="00893F2E" w:rsidRPr="005430CC" w:rsidRDefault="00893F2E" w:rsidP="00CA437A">
                      <w:pPr>
                        <w:tabs>
                          <w:tab w:val="left" w:pos="284"/>
                        </w:tabs>
                        <w:spacing w:before="0" w:after="0"/>
                        <w:rPr>
                          <w:rFonts w:ascii="Courier New" w:hAnsi="Courier New" w:cs="Courier New"/>
                          <w:sz w:val="11"/>
                          <w:szCs w:val="11"/>
                        </w:rPr>
                      </w:pPr>
                      <w:r w:rsidRPr="005430CC">
                        <w:rPr>
                          <w:rFonts w:ascii="Courier New" w:hAnsi="Courier New"/>
                          <w:sz w:val="11"/>
                        </w:rPr>
                        <w:tab/>
                        <w:t>&gt;= 1 %</w:t>
                      </w:r>
                    </w:p>
                    <w:p w14:paraId="6CFD1FFE" w14:textId="724AFC8D" w:rsidR="00893F2E" w:rsidRPr="005430CC" w:rsidRDefault="00893F2E" w:rsidP="00CA437A">
                      <w:pPr>
                        <w:tabs>
                          <w:tab w:val="left" w:pos="284"/>
                          <w:tab w:val="left" w:pos="426"/>
                        </w:tabs>
                        <w:spacing w:before="0" w:after="0"/>
                        <w:rPr>
                          <w:rFonts w:ascii="Courier New" w:hAnsi="Courier New" w:cs="Courier New"/>
                          <w:sz w:val="11"/>
                          <w:szCs w:val="11"/>
                        </w:rPr>
                      </w:pPr>
                      <w:r w:rsidRPr="005430CC">
                        <w:rPr>
                          <w:rFonts w:ascii="Courier New" w:hAnsi="Courier New"/>
                          <w:sz w:val="11"/>
                        </w:rPr>
                        <w:tab/>
                      </w:r>
                      <w:r w:rsidRPr="005430CC">
                        <w:rPr>
                          <w:rFonts w:ascii="Courier New" w:hAnsi="Courier New"/>
                          <w:sz w:val="11"/>
                        </w:rPr>
                        <w:tab/>
                        <w:t>&gt;= 1 % a &lt; 50 %</w:t>
                      </w:r>
                    </w:p>
                    <w:p w14:paraId="41C78EDB" w14:textId="636F31E0" w:rsidR="00893F2E" w:rsidRPr="005430CC" w:rsidRDefault="00893F2E" w:rsidP="00CA437A">
                      <w:pPr>
                        <w:tabs>
                          <w:tab w:val="left" w:pos="284"/>
                          <w:tab w:val="left" w:pos="426"/>
                        </w:tabs>
                        <w:spacing w:before="0" w:after="0"/>
                        <w:rPr>
                          <w:rFonts w:ascii="Courier New" w:hAnsi="Courier New" w:cs="Courier New"/>
                          <w:sz w:val="11"/>
                          <w:szCs w:val="11"/>
                        </w:rPr>
                      </w:pPr>
                      <w:r w:rsidRPr="005430CC">
                        <w:rPr>
                          <w:rFonts w:ascii="Courier New" w:hAnsi="Courier New"/>
                          <w:sz w:val="11"/>
                        </w:rPr>
                        <w:tab/>
                      </w:r>
                      <w:r w:rsidRPr="005430CC">
                        <w:rPr>
                          <w:rFonts w:ascii="Courier New" w:hAnsi="Courier New"/>
                          <w:sz w:val="11"/>
                        </w:rPr>
                        <w:tab/>
                        <w:t>&gt;= 50 %</w:t>
                      </w:r>
                    </w:p>
                  </w:txbxContent>
                </v:textbox>
                <w10:wrap anchorx="margin"/>
              </v:shape>
            </w:pict>
          </mc:Fallback>
        </mc:AlternateContent>
      </w:r>
      <w:r w:rsidRPr="00F87704">
        <w:rPr>
          <w:noProof/>
          <w:color w:val="000000" w:themeColor="text1"/>
          <w:sz w:val="22"/>
        </w:rPr>
        <mc:AlternateContent>
          <mc:Choice Requires="wps">
            <w:drawing>
              <wp:anchor distT="45720" distB="45720" distL="114300" distR="114300" simplePos="0" relativeHeight="251658257" behindDoc="0" locked="0" layoutInCell="1" allowOverlap="1" wp14:anchorId="22A061B8" wp14:editId="5CFEC750">
                <wp:simplePos x="0" y="0"/>
                <wp:positionH relativeFrom="column">
                  <wp:posOffset>992847</wp:posOffset>
                </wp:positionH>
                <wp:positionV relativeFrom="paragraph">
                  <wp:posOffset>315009</wp:posOffset>
                </wp:positionV>
                <wp:extent cx="2767965" cy="101893"/>
                <wp:effectExtent l="0" t="0" r="0" b="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101893"/>
                        </a:xfrm>
                        <a:prstGeom prst="rect">
                          <a:avLst/>
                        </a:prstGeom>
                        <a:solidFill>
                          <a:srgbClr val="FFFFFF"/>
                        </a:solidFill>
                        <a:ln w="9525">
                          <a:noFill/>
                          <a:miter lim="800000"/>
                          <a:headEnd/>
                          <a:tailEnd/>
                        </a:ln>
                      </wps:spPr>
                      <wps:txbx>
                        <w:txbxContent>
                          <w:p w14:paraId="6D0559DA" w14:textId="0E01A596" w:rsidR="00893F2E" w:rsidRPr="005430CC" w:rsidRDefault="00893F2E" w:rsidP="000B7556">
                            <w:pPr>
                              <w:tabs>
                                <w:tab w:val="left" w:pos="709"/>
                                <w:tab w:val="left" w:pos="1276"/>
                                <w:tab w:val="left" w:pos="1985"/>
                                <w:tab w:val="left" w:pos="2552"/>
                              </w:tabs>
                              <w:spacing w:before="0" w:after="0"/>
                              <w:rPr>
                                <w:rFonts w:ascii="Courier New" w:hAnsi="Courier New" w:cs="Courier New"/>
                                <w:sz w:val="11"/>
                                <w:szCs w:val="11"/>
                              </w:rPr>
                            </w:pPr>
                            <w:r w:rsidRPr="005430CC">
                              <w:rPr>
                                <w:rFonts w:ascii="Courier New" w:hAnsi="Courier New"/>
                                <w:sz w:val="11"/>
                              </w:rPr>
                              <w:t>Udalosť/n</w:t>
                            </w:r>
                            <w:r w:rsidRPr="005430CC">
                              <w:rPr>
                                <w:rFonts w:ascii="Courier New" w:hAnsi="Courier New"/>
                                <w:sz w:val="11"/>
                              </w:rPr>
                              <w:tab/>
                              <w:t>Medián</w:t>
                            </w:r>
                            <w:r w:rsidRPr="005430CC">
                              <w:rPr>
                                <w:rFonts w:ascii="Courier New" w:hAnsi="Courier New"/>
                                <w:sz w:val="11"/>
                              </w:rPr>
                              <w:tab/>
                              <w:t>Udalosť/n</w:t>
                            </w:r>
                            <w:r w:rsidRPr="005430CC">
                              <w:rPr>
                                <w:rFonts w:ascii="Courier New" w:hAnsi="Courier New"/>
                                <w:sz w:val="11"/>
                              </w:rPr>
                              <w:tab/>
                              <w:t>Medián</w:t>
                            </w:r>
                            <w:r w:rsidRPr="005430CC">
                              <w:rPr>
                                <w:rFonts w:ascii="Courier New" w:hAnsi="Courier New"/>
                                <w:sz w:val="11"/>
                              </w:rPr>
                              <w:tab/>
                              <w:t>Pomer rizík (95 % 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4" type="#_x0000_t202" style="position:absolute;margin-left:78.2pt;margin-top:24.8pt;width:217.95pt;height:8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" stroked="f">
                <v:textbox inset="0,0,0,0">
                  <w:txbxContent>
                    <w:p w14:paraId="6D0559DA" w14:textId="0E01A596" w:rsidR="00893F2E" w:rsidRPr="005430CC" w:rsidRDefault="00893F2E" w:rsidP="000B7556">
                      <w:pPr>
                        <w:tabs>
                          <w:tab w:val="left" w:pos="709"/>
                          <w:tab w:val="left" w:pos="1276"/>
                          <w:tab w:val="left" w:pos="1985"/>
                          <w:tab w:val="left" w:pos="2552"/>
                        </w:tabs>
                        <w:spacing w:before="0" w:after="0"/>
                        <w:rPr>
                          <w:rFonts w:ascii="Courier New" w:hAnsi="Courier New" w:cs="Courier New"/>
                          <w:sz w:val="11"/>
                          <w:szCs w:val="11"/>
                        </w:rPr>
                      </w:pPr>
                      <w:r w:rsidRPr="005430CC">
                        <w:rPr>
                          <w:rFonts w:ascii="Courier New" w:hAnsi="Courier New"/>
                          <w:sz w:val="11"/>
                        </w:rPr>
                        <w:t>Udalosť/n</w:t>
                      </w:r>
                      <w:r w:rsidRPr="005430CC">
                        <w:rPr>
                          <w:rFonts w:ascii="Courier New" w:hAnsi="Courier New"/>
                          <w:sz w:val="11"/>
                        </w:rPr>
                        <w:tab/>
                        <w:t>Medián</w:t>
                      </w:r>
                      <w:r w:rsidRPr="005430CC">
                        <w:rPr>
                          <w:rFonts w:ascii="Courier New" w:hAnsi="Courier New"/>
                          <w:sz w:val="11"/>
                        </w:rPr>
                        <w:tab/>
                        <w:t>Udalosť/n</w:t>
                      </w:r>
                      <w:r w:rsidRPr="005430CC">
                        <w:rPr>
                          <w:rFonts w:ascii="Courier New" w:hAnsi="Courier New"/>
                          <w:sz w:val="11"/>
                        </w:rPr>
                        <w:tab/>
                        <w:t>Medián</w:t>
                      </w:r>
                      <w:r w:rsidRPr="005430CC">
                        <w:rPr>
                          <w:rFonts w:ascii="Courier New" w:hAnsi="Courier New"/>
                          <w:sz w:val="11"/>
                        </w:rPr>
                        <w:tab/>
                        <w:t>Pomer rizík (95 % IS)</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55" behindDoc="0" locked="0" layoutInCell="1" allowOverlap="1" wp14:anchorId="4C2E2431" wp14:editId="407532E0">
                <wp:simplePos x="0" y="0"/>
                <wp:positionH relativeFrom="column">
                  <wp:posOffset>1086632</wp:posOffset>
                </wp:positionH>
                <wp:positionV relativeFrom="paragraph">
                  <wp:posOffset>21931</wp:posOffset>
                </wp:positionV>
                <wp:extent cx="619760" cy="287215"/>
                <wp:effectExtent l="0" t="0" r="8890"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87215"/>
                        </a:xfrm>
                        <a:prstGeom prst="rect">
                          <a:avLst/>
                        </a:prstGeom>
                        <a:solidFill>
                          <a:srgbClr val="FFFFFF"/>
                        </a:solidFill>
                        <a:ln w="9525">
                          <a:noFill/>
                          <a:miter lim="800000"/>
                          <a:headEnd/>
                          <a:tailEnd/>
                        </a:ln>
                      </wps:spPr>
                      <wps:txbx>
                        <w:txbxContent>
                          <w:p w14:paraId="005DDB0F" w14:textId="56F952EF"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Sugemalimab+</w:t>
                            </w:r>
                          </w:p>
                          <w:p w14:paraId="3A7BEA06" w14:textId="27DEF35F"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Chemoterapia</w:t>
                            </w:r>
                          </w:p>
                          <w:p w14:paraId="2F2B447A" w14:textId="58F95951"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n = 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5" type="#_x0000_t202" style="position:absolute;margin-left:85.55pt;margin-top:1.75pt;width:48.8pt;height:22.6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" stroked="f">
                <v:textbox inset="0,0,0,0">
                  <w:txbxContent>
                    <w:p w14:paraId="005DDB0F" w14:textId="56F952EF"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Sugemalimab+</w:t>
                      </w:r>
                    </w:p>
                    <w:p w14:paraId="3A7BEA06" w14:textId="27DEF35F"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Chemoterapia</w:t>
                      </w:r>
                    </w:p>
                    <w:p w14:paraId="2F2B447A" w14:textId="58F95951"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n = 320)</w:t>
                      </w:r>
                    </w:p>
                  </w:txbxContent>
                </v:textbox>
              </v:shape>
            </w:pict>
          </mc:Fallback>
        </mc:AlternateContent>
      </w:r>
      <w:r w:rsidRPr="00F87704">
        <w:rPr>
          <w:noProof/>
          <w:color w:val="000000" w:themeColor="text1"/>
          <w:sz w:val="22"/>
        </w:rPr>
        <mc:AlternateContent>
          <mc:Choice Requires="wps">
            <w:drawing>
              <wp:anchor distT="45720" distB="45720" distL="114300" distR="114300" simplePos="0" relativeHeight="251658256" behindDoc="0" locked="0" layoutInCell="1" allowOverlap="1" wp14:anchorId="13EFE57B" wp14:editId="21BA48EA">
                <wp:simplePos x="0" y="0"/>
                <wp:positionH relativeFrom="column">
                  <wp:posOffset>1930693</wp:posOffset>
                </wp:positionH>
                <wp:positionV relativeFrom="paragraph">
                  <wp:posOffset>27792</wp:posOffset>
                </wp:positionV>
                <wp:extent cx="619760" cy="298939"/>
                <wp:effectExtent l="0" t="0" r="8890" b="635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98939"/>
                        </a:xfrm>
                        <a:prstGeom prst="rect">
                          <a:avLst/>
                        </a:prstGeom>
                        <a:solidFill>
                          <a:srgbClr val="FFFFFF"/>
                        </a:solidFill>
                        <a:ln w="9525">
                          <a:noFill/>
                          <a:miter lim="800000"/>
                          <a:headEnd/>
                          <a:tailEnd/>
                        </a:ln>
                      </wps:spPr>
                      <wps:txbx>
                        <w:txbxContent>
                          <w:p w14:paraId="1BC78113" w14:textId="681FCE2E"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Placebo+</w:t>
                            </w:r>
                          </w:p>
                          <w:p w14:paraId="4FAF85ED" w14:textId="77777777"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Chemoterapia</w:t>
                            </w:r>
                          </w:p>
                          <w:p w14:paraId="1BB1AEA4" w14:textId="7214E980"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n = 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6" type="#_x0000_t202" style="position:absolute;margin-left:152pt;margin-top:2.2pt;width:48.8pt;height:23.5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" stroked="f">
                <v:textbox inset="0,0,0,0">
                  <w:txbxContent>
                    <w:p w14:paraId="1BC78113" w14:textId="681FCE2E"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Placebo+</w:t>
                      </w:r>
                    </w:p>
                    <w:p w14:paraId="4FAF85ED" w14:textId="77777777"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Chemoterapia</w:t>
                      </w:r>
                    </w:p>
                    <w:p w14:paraId="1BB1AEA4" w14:textId="7214E980" w:rsidR="00893F2E" w:rsidRPr="005430CC" w:rsidRDefault="00893F2E" w:rsidP="00CA437A">
                      <w:pPr>
                        <w:spacing w:before="0" w:after="0"/>
                        <w:jc w:val="center"/>
                        <w:rPr>
                          <w:rFonts w:ascii="Courier New" w:hAnsi="Courier New" w:cs="Courier New"/>
                          <w:sz w:val="12"/>
                          <w:szCs w:val="12"/>
                        </w:rPr>
                      </w:pPr>
                      <w:r w:rsidRPr="005430CC">
                        <w:rPr>
                          <w:rFonts w:ascii="Courier New" w:hAnsi="Courier New"/>
                          <w:sz w:val="12"/>
                        </w:rPr>
                        <w:t>(n = 159)</w:t>
                      </w:r>
                    </w:p>
                  </w:txbxContent>
                </v:textbox>
              </v:shape>
            </w:pict>
          </mc:Fallback>
        </mc:AlternateContent>
      </w:r>
      <w:r w:rsidR="00EA2820" w:rsidRPr="00F87704">
        <w:rPr>
          <w:noProof/>
          <w:color w:val="000000" w:themeColor="text1"/>
          <w:sz w:val="22"/>
        </w:rPr>
        <mc:AlternateContent>
          <mc:Choice Requires="wps">
            <w:drawing>
              <wp:anchor distT="45720" distB="45720" distL="114300" distR="114300" simplePos="0" relativeHeight="251658263" behindDoc="0" locked="0" layoutInCell="1" allowOverlap="1" wp14:anchorId="0743F549" wp14:editId="02039929">
                <wp:simplePos x="0" y="0"/>
                <wp:positionH relativeFrom="column">
                  <wp:posOffset>3707472</wp:posOffset>
                </wp:positionH>
                <wp:positionV relativeFrom="paragraph">
                  <wp:posOffset>1218467</wp:posOffset>
                </wp:positionV>
                <wp:extent cx="985838"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838" cy="96520"/>
                        </a:xfrm>
                        <a:prstGeom prst="rect">
                          <a:avLst/>
                        </a:prstGeom>
                        <a:solidFill>
                          <a:srgbClr val="FFFFFF"/>
                        </a:solidFill>
                        <a:ln w="9525">
                          <a:noFill/>
                          <a:miter lim="800000"/>
                          <a:headEnd/>
                          <a:tailEnd/>
                        </a:ln>
                      </wps:spPr>
                      <wps:txbx>
                        <w:txbxContent>
                          <w:p w14:paraId="78CBD46F" w14:textId="060F8C84" w:rsidR="00893F2E" w:rsidRPr="005430CC" w:rsidRDefault="00893F2E" w:rsidP="005430CC">
                            <w:pPr>
                              <w:tabs>
                                <w:tab w:val="left" w:pos="567"/>
                                <w:tab w:val="left" w:pos="1276"/>
                                <w:tab w:val="left" w:pos="1985"/>
                                <w:tab w:val="left" w:pos="2552"/>
                              </w:tabs>
                              <w:spacing w:before="0" w:after="0"/>
                              <w:rPr>
                                <w:rFonts w:ascii="Courier New" w:hAnsi="Courier New" w:cs="Courier New"/>
                                <w:sz w:val="11"/>
                                <w:szCs w:val="11"/>
                              </w:rPr>
                            </w:pPr>
                            <w:r w:rsidRPr="005430CC">
                              <w:rPr>
                                <w:rFonts w:ascii="Courier New" w:hAnsi="Courier New"/>
                                <w:sz w:val="11"/>
                              </w:rPr>
                              <w:t>0,1</w:t>
                            </w:r>
                            <w:r w:rsidRPr="005430CC">
                              <w:rPr>
                                <w:rFonts w:ascii="Courier New" w:hAnsi="Courier New"/>
                                <w:sz w:val="11"/>
                              </w:rPr>
                              <w:tab/>
                              <w:t>0,2</w:t>
                            </w:r>
                            <w:r w:rsidRPr="005430CC">
                              <w:rPr>
                                <w:rFonts w:ascii="Courier New" w:hAnsi="Courier New"/>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7" type="#_x0000_t202" style="position:absolute;margin-left:291.95pt;margin-top:95.95pt;width:77.65pt;height:7.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" stroked="f">
                <v:textbox inset="0,0,0,0">
                  <w:txbxContent>
                    <w:p w14:paraId="78CBD46F" w14:textId="060F8C84" w:rsidR="00893F2E" w:rsidRPr="005430CC" w:rsidRDefault="00893F2E" w:rsidP="005430CC">
                      <w:pPr>
                        <w:tabs>
                          <w:tab w:val="left" w:pos="567"/>
                          <w:tab w:val="left" w:pos="1276"/>
                          <w:tab w:val="left" w:pos="1985"/>
                          <w:tab w:val="left" w:pos="2552"/>
                        </w:tabs>
                        <w:spacing w:before="0" w:after="0"/>
                        <w:rPr>
                          <w:rFonts w:ascii="Courier New" w:hAnsi="Courier New" w:cs="Courier New"/>
                          <w:sz w:val="11"/>
                          <w:szCs w:val="11"/>
                        </w:rPr>
                      </w:pPr>
                      <w:r w:rsidRPr="005430CC">
                        <w:rPr>
                          <w:rFonts w:ascii="Courier New" w:hAnsi="Courier New"/>
                          <w:sz w:val="11"/>
                        </w:rPr>
                        <w:t>0,1</w:t>
                      </w:r>
                      <w:r w:rsidRPr="005430CC">
                        <w:rPr>
                          <w:rFonts w:ascii="Courier New" w:hAnsi="Courier New"/>
                          <w:sz w:val="11"/>
                        </w:rPr>
                        <w:tab/>
                        <w:t>0,2</w:t>
                      </w:r>
                      <w:r w:rsidRPr="005430CC">
                        <w:rPr>
                          <w:rFonts w:ascii="Courier New" w:hAnsi="Courier New"/>
                          <w:sz w:val="11"/>
                        </w:rPr>
                        <w:tab/>
                        <w:t>0,5</w:t>
                      </w:r>
                    </w:p>
                  </w:txbxContent>
                </v:textbox>
              </v:shape>
            </w:pict>
          </mc:Fallback>
        </mc:AlternateContent>
      </w:r>
      <w:r w:rsidR="00EA2820" w:rsidRPr="00F87704">
        <w:rPr>
          <w:noProof/>
          <w:color w:val="000000" w:themeColor="text1"/>
          <w:sz w:val="22"/>
        </w:rPr>
        <mc:AlternateContent>
          <mc:Choice Requires="wps">
            <w:drawing>
              <wp:anchor distT="45720" distB="45720" distL="114300" distR="114300" simplePos="0" relativeHeight="251658261" behindDoc="0" locked="0" layoutInCell="1" allowOverlap="1" wp14:anchorId="5199E4DE" wp14:editId="1F125E06">
                <wp:simplePos x="0" y="0"/>
                <wp:positionH relativeFrom="column">
                  <wp:posOffset>3782939</wp:posOffset>
                </wp:positionH>
                <wp:positionV relativeFrom="paragraph">
                  <wp:posOffset>197778</wp:posOffset>
                </wp:positionV>
                <wp:extent cx="1060450" cy="199292"/>
                <wp:effectExtent l="0" t="0" r="6350" b="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0450" cy="199292"/>
                        </a:xfrm>
                        <a:prstGeom prst="rect">
                          <a:avLst/>
                        </a:prstGeom>
                        <a:solidFill>
                          <a:srgbClr val="FFFFFF"/>
                        </a:solidFill>
                        <a:ln w="9525">
                          <a:noFill/>
                          <a:miter lim="800000"/>
                          <a:headEnd/>
                          <a:tailEnd/>
                        </a:ln>
                      </wps:spPr>
                      <wps:txbx>
                        <w:txbxContent>
                          <w:p w14:paraId="18370F25" w14:textId="55632117"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2"/>
                              </w:rPr>
                              <w:t>Sugemalimab</w:t>
                            </w:r>
                            <w:r w:rsidRPr="005430CC">
                              <w:rPr>
                                <w:rFonts w:ascii="Courier New" w:hAnsi="Courier New"/>
                                <w:sz w:val="11"/>
                              </w:rPr>
                              <w:t>+Chemoterapia</w:t>
                            </w:r>
                          </w:p>
                          <w:p w14:paraId="78DBA4F7" w14:textId="1015B655"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1"/>
                              </w:rPr>
                              <w:t>lepši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8" type="#_x0000_t202" style="position:absolute;margin-left:297.85pt;margin-top:15.55pt;width:83.5pt;height:15.7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" stroked="f">
                <v:textbox inset="0,0,0,0">
                  <w:txbxContent>
                    <w:p w14:paraId="18370F25" w14:textId="55632117"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2"/>
                        </w:rPr>
                        <w:t>Sugemalimab</w:t>
                      </w:r>
                      <w:r w:rsidRPr="005430CC">
                        <w:rPr>
                          <w:rFonts w:ascii="Courier New" w:hAnsi="Courier New"/>
                          <w:sz w:val="11"/>
                        </w:rPr>
                        <w:t>+Chemoterapia</w:t>
                      </w:r>
                    </w:p>
                    <w:p w14:paraId="78DBA4F7" w14:textId="1015B655"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1"/>
                        </w:rPr>
                        <w:t>lepšie</w:t>
                      </w:r>
                    </w:p>
                  </w:txbxContent>
                </v:textbox>
              </v:shape>
            </w:pict>
          </mc:Fallback>
        </mc:AlternateContent>
      </w:r>
      <w:r w:rsidR="00EA2820" w:rsidRPr="00F87704">
        <w:rPr>
          <w:noProof/>
          <w:color w:val="000000" w:themeColor="text1"/>
          <w:sz w:val="22"/>
        </w:rPr>
        <mc:AlternateContent>
          <mc:Choice Requires="wps">
            <w:drawing>
              <wp:anchor distT="45720" distB="45720" distL="114300" distR="114300" simplePos="0" relativeHeight="251658262" behindDoc="0" locked="0" layoutInCell="1" allowOverlap="1" wp14:anchorId="0B5BC804" wp14:editId="465107E2">
                <wp:simplePos x="0" y="0"/>
                <wp:positionH relativeFrom="margin">
                  <wp:posOffset>4855601</wp:posOffset>
                </wp:positionH>
                <wp:positionV relativeFrom="paragraph">
                  <wp:posOffset>197777</wp:posOffset>
                </wp:positionV>
                <wp:extent cx="899062" cy="193431"/>
                <wp:effectExtent l="0" t="0" r="0" b="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062" cy="193431"/>
                        </a:xfrm>
                        <a:prstGeom prst="rect">
                          <a:avLst/>
                        </a:prstGeom>
                        <a:solidFill>
                          <a:srgbClr val="FFFFFF"/>
                        </a:solidFill>
                        <a:ln w="9525">
                          <a:noFill/>
                          <a:miter lim="800000"/>
                          <a:headEnd/>
                          <a:tailEnd/>
                        </a:ln>
                      </wps:spPr>
                      <wps:txbx>
                        <w:txbxContent>
                          <w:p w14:paraId="3C24F455" w14:textId="48C0CED2"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1"/>
                              </w:rPr>
                              <w:t>Placebo+Chemoterapia</w:t>
                            </w:r>
                          </w:p>
                          <w:p w14:paraId="70BE2596" w14:textId="77777777"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1"/>
                              </w:rPr>
                              <w:t>lepši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9" type="#_x0000_t202" style="position:absolute;margin-left:382.35pt;margin-top:15.55pt;width:70.8pt;height:15.25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" stroked="f">
                <v:textbox inset="0,0,0,0">
                  <w:txbxContent>
                    <w:p w14:paraId="3C24F455" w14:textId="48C0CED2"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1"/>
                        </w:rPr>
                        <w:t>Placebo+Chemoterapia</w:t>
                      </w:r>
                    </w:p>
                    <w:p w14:paraId="70BE2596" w14:textId="77777777" w:rsidR="00893F2E" w:rsidRPr="005430CC" w:rsidRDefault="00893F2E" w:rsidP="0019165A">
                      <w:pPr>
                        <w:tabs>
                          <w:tab w:val="left" w:pos="709"/>
                          <w:tab w:val="left" w:pos="1276"/>
                          <w:tab w:val="left" w:pos="1985"/>
                          <w:tab w:val="left" w:pos="2552"/>
                        </w:tabs>
                        <w:spacing w:before="0" w:after="0"/>
                        <w:jc w:val="center"/>
                        <w:rPr>
                          <w:rFonts w:ascii="Courier New" w:hAnsi="Courier New" w:cs="Courier New"/>
                          <w:sz w:val="11"/>
                          <w:szCs w:val="11"/>
                        </w:rPr>
                      </w:pPr>
                      <w:r w:rsidRPr="005430CC">
                        <w:rPr>
                          <w:rFonts w:ascii="Courier New" w:hAnsi="Courier New"/>
                          <w:sz w:val="11"/>
                        </w:rPr>
                        <w:t>lepšie</w:t>
                      </w:r>
                    </w:p>
                  </w:txbxContent>
                </v:textbox>
                <w10:wrap anchorx="margin"/>
              </v:shape>
            </w:pict>
          </mc:Fallback>
        </mc:AlternateContent>
      </w:r>
      <w:r w:rsidR="0056261F">
        <w:rPr>
          <w:noProof/>
        </w:rPr>
        <w:drawing>
          <wp:inline distT="0" distB="0" distL="0" distR="0" wp14:anchorId="06E86D65" wp14:editId="1DB962A8">
            <wp:extent cx="5759450" cy="1444625"/>
            <wp:effectExtent l="0" t="0" r="0" b="3175"/>
            <wp:docPr id="110088865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88656" name="Picture 27"/>
                    <pic:cNvPicPr>
                      <a:picLocks noChangeAspect="1"/>
                    </pic:cNvPicPr>
                  </pic:nvPicPr>
                  <pic:blipFill>
                    <a:blip r:embed="rId23"/>
                    <a:stretch>
                      <a:fillRect/>
                    </a:stretch>
                  </pic:blipFill>
                  <pic:spPr>
                    <a:xfrm>
                      <a:off x="0" y="0"/>
                      <a:ext cx="5759450" cy="1444625"/>
                    </a:xfrm>
                    <a:prstGeom prst="rect">
                      <a:avLst/>
                    </a:prstGeom>
                  </pic:spPr>
                </pic:pic>
              </a:graphicData>
            </a:graphic>
          </wp:inline>
        </w:drawing>
      </w:r>
    </w:p>
    <w:p w14:paraId="1B419186" w14:textId="58581068" w:rsidR="00250021" w:rsidRPr="00435F11" w:rsidRDefault="00250021" w:rsidP="00610656">
      <w:pPr>
        <w:pStyle w:val="BodytextAgency"/>
        <w:spacing w:after="0" w:line="240" w:lineRule="auto"/>
        <w:rPr>
          <w:rFonts w:ascii="Times New Roman" w:hAnsi="Times New Roman"/>
          <w:sz w:val="22"/>
        </w:rPr>
      </w:pPr>
      <w:r w:rsidRPr="00435F11">
        <w:rPr>
          <w:rFonts w:ascii="Times New Roman" w:hAnsi="Times New Roman"/>
          <w:sz w:val="22"/>
        </w:rPr>
        <w:t>Poznámka: analýzy podskupín neboli kontrolované na chybu typu 1.</w:t>
      </w:r>
    </w:p>
    <w:p w14:paraId="7BF63C35" w14:textId="0D3F9B33" w:rsidR="00B768FC" w:rsidRPr="00277131" w:rsidRDefault="00B768FC" w:rsidP="00610656">
      <w:pPr>
        <w:spacing w:before="0" w:after="0"/>
        <w:rPr>
          <w:color w:val="000000" w:themeColor="text1"/>
          <w:sz w:val="22"/>
          <w:szCs w:val="22"/>
        </w:rPr>
      </w:pPr>
    </w:p>
    <w:p w14:paraId="22136092" w14:textId="7BF412FC" w:rsidR="00B768FC" w:rsidRPr="00F87704" w:rsidRDefault="00B768FC" w:rsidP="00610656">
      <w:pPr>
        <w:spacing w:before="0" w:after="0"/>
        <w:rPr>
          <w:rFonts w:eastAsia="等线"/>
          <w:color w:val="000000" w:themeColor="text1"/>
          <w:sz w:val="22"/>
          <w:szCs w:val="22"/>
        </w:rPr>
      </w:pPr>
      <w:r w:rsidRPr="00F87704">
        <w:rPr>
          <w:color w:val="000000" w:themeColor="text1"/>
          <w:sz w:val="22"/>
        </w:rPr>
        <w:t>Analýza podskupín preukázala zlepšenia v PFS so sugemalimabom nezávisle od histologického podtypu a exprimácie PD</w:t>
      </w:r>
      <w:r w:rsidRPr="00F87704">
        <w:rPr>
          <w:color w:val="000000" w:themeColor="text1"/>
          <w:sz w:val="22"/>
        </w:rPr>
        <w:noBreakHyphen/>
        <w:t>L1 konzistentné s celkovou populáciou všetkých randomizovaných pacientov (</w:t>
      </w:r>
      <w:r w:rsidRPr="00F87704">
        <w:rPr>
          <w:i/>
          <w:iCs/>
          <w:color w:val="000000" w:themeColor="text1"/>
          <w:sz w:val="22"/>
        </w:rPr>
        <w:t>Intent-To-Treat</w:t>
      </w:r>
      <w:r w:rsidRPr="00F87704">
        <w:rPr>
          <w:color w:val="000000" w:themeColor="text1"/>
          <w:sz w:val="22"/>
        </w:rPr>
        <w:t>, ITT).</w:t>
      </w:r>
    </w:p>
    <w:p w14:paraId="055D0FC2" w14:textId="77777777" w:rsidR="001169BD" w:rsidRPr="00F87704" w:rsidRDefault="001169BD" w:rsidP="00610656">
      <w:pPr>
        <w:spacing w:before="0" w:after="0"/>
        <w:rPr>
          <w:rFonts w:eastAsia="等线"/>
          <w:color w:val="000000" w:themeColor="text1"/>
          <w:sz w:val="22"/>
          <w:szCs w:val="22"/>
          <w:lang w:eastAsia="zh-CN"/>
        </w:rPr>
      </w:pPr>
    </w:p>
    <w:p w14:paraId="4188DD46" w14:textId="5D8953E4" w:rsidR="001756C4" w:rsidRPr="00F87704" w:rsidRDefault="00A92E2C" w:rsidP="00610656">
      <w:pPr>
        <w:keepNext/>
        <w:spacing w:before="0" w:after="0"/>
        <w:rPr>
          <w:rFonts w:eastAsia="Times New Roman"/>
          <w:bCs/>
          <w:iCs/>
          <w:color w:val="000000" w:themeColor="text1"/>
          <w:sz w:val="22"/>
          <w:szCs w:val="22"/>
        </w:rPr>
      </w:pPr>
      <w:r w:rsidRPr="00F87704">
        <w:rPr>
          <w:color w:val="000000" w:themeColor="text1"/>
          <w:sz w:val="22"/>
          <w:u w:val="single"/>
        </w:rPr>
        <w:t>Pediatrická populácia</w:t>
      </w:r>
    </w:p>
    <w:p w14:paraId="45E98DC6" w14:textId="3A4267A2" w:rsidR="00F87704" w:rsidRDefault="00A92E2C" w:rsidP="00610656">
      <w:pPr>
        <w:keepNext/>
        <w:spacing w:before="0" w:after="0"/>
        <w:rPr>
          <w:color w:val="000000" w:themeColor="text1"/>
          <w:sz w:val="22"/>
        </w:rPr>
      </w:pPr>
      <w:r w:rsidRPr="00F87704">
        <w:rPr>
          <w:color w:val="000000" w:themeColor="text1"/>
          <w:sz w:val="22"/>
        </w:rPr>
        <w:t>Európska agentúra pre lieky udelila výnimku z povinnosti predložiť výsledky štúdií so sugemalimabom v pediatrickej populácii pre liečbu rakoviny pľúc (informácie o použití v pediatrickej populácii, pozri časť 4.2).</w:t>
      </w:r>
    </w:p>
    <w:p w14:paraId="4E678E3A" w14:textId="77777777" w:rsidR="00486BD5" w:rsidRPr="00F87704" w:rsidRDefault="00486BD5" w:rsidP="00610656">
      <w:pPr>
        <w:pStyle w:val="SynchrogenixBodyText"/>
        <w:spacing w:before="0" w:after="0"/>
        <w:rPr>
          <w:color w:val="000000" w:themeColor="text1"/>
          <w:sz w:val="22"/>
          <w:szCs w:val="22"/>
        </w:rPr>
      </w:pPr>
    </w:p>
    <w:p w14:paraId="75C81FA2" w14:textId="77777777" w:rsidR="005E03A8" w:rsidRPr="00F87704"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F87704">
        <w:rPr>
          <w:rStyle w:val="normaltextrun"/>
          <w:color w:val="000000" w:themeColor="text1"/>
          <w:sz w:val="22"/>
          <w:u w:val="single"/>
        </w:rPr>
        <w:lastRenderedPageBreak/>
        <w:t>Imunogenita</w:t>
      </w:r>
    </w:p>
    <w:p w14:paraId="2BF0CF7B" w14:textId="6017CAD0" w:rsidR="00F87704" w:rsidRDefault="00A92E2C" w:rsidP="00610656">
      <w:pPr>
        <w:spacing w:before="0" w:after="0"/>
        <w:rPr>
          <w:color w:val="000000" w:themeColor="text1"/>
          <w:sz w:val="22"/>
        </w:rPr>
      </w:pPr>
      <w:r w:rsidRPr="00F87704">
        <w:rPr>
          <w:color w:val="000000" w:themeColor="text1"/>
          <w:sz w:val="22"/>
        </w:rPr>
        <w:t>V štúdii NSCLC fázy 3 bol výskyt protilátok proti lieku (</w:t>
      </w:r>
      <w:r w:rsidRPr="00F87704">
        <w:rPr>
          <w:i/>
          <w:iCs/>
          <w:color w:val="000000" w:themeColor="text1"/>
          <w:sz w:val="22"/>
        </w:rPr>
        <w:t>Anti-Drug Antibodies</w:t>
      </w:r>
      <w:r w:rsidRPr="00F87704">
        <w:rPr>
          <w:color w:val="000000" w:themeColor="text1"/>
          <w:sz w:val="22"/>
        </w:rPr>
        <w:t>, ADA) 17 % (53 pacientov), s 9 % (28 pacientov) ako ADA vzniknuté počas liečby. Nepozoroval sa žiadny dôkaz toho, že by mali ADA vplyv na farmakokinetické vlastnosti, účinnosť alebo bezpečnosť, údaje sú však ešte obmedzené.</w:t>
      </w:r>
    </w:p>
    <w:p w14:paraId="393256C2" w14:textId="77777777" w:rsidR="00323ED0" w:rsidRPr="00F87704" w:rsidRDefault="00323ED0" w:rsidP="00610656">
      <w:pPr>
        <w:pStyle w:val="SynchrogenixBodyText"/>
        <w:spacing w:before="0" w:after="0"/>
        <w:rPr>
          <w:color w:val="000000" w:themeColor="text1"/>
          <w:sz w:val="22"/>
          <w:szCs w:val="22"/>
        </w:rPr>
      </w:pPr>
    </w:p>
    <w:p w14:paraId="352D088A" w14:textId="77777777" w:rsidR="00F31E1B" w:rsidRPr="00F87704"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1" w:name="_Toc92898005"/>
      <w:r w:rsidRPr="00F87704">
        <w:rPr>
          <w:color w:val="000000" w:themeColor="text1"/>
          <w:sz w:val="22"/>
        </w:rPr>
        <w:t>5.2</w:t>
      </w:r>
      <w:r w:rsidRPr="00F87704">
        <w:rPr>
          <w:color w:val="000000" w:themeColor="text1"/>
          <w:sz w:val="22"/>
        </w:rPr>
        <w:tab/>
        <w:t>Farmakokinetické vlastnosti</w:t>
      </w:r>
      <w:bookmarkEnd w:id="61"/>
    </w:p>
    <w:p w14:paraId="1BAD6782" w14:textId="77777777" w:rsidR="002B4C4D" w:rsidRPr="00F87704" w:rsidRDefault="002B4C4D" w:rsidP="00610656">
      <w:pPr>
        <w:pStyle w:val="SynchrogenixBodyText"/>
        <w:keepNext/>
        <w:keepLines/>
        <w:spacing w:before="0" w:after="0"/>
        <w:rPr>
          <w:color w:val="000000" w:themeColor="text1"/>
          <w:sz w:val="22"/>
          <w:szCs w:val="22"/>
        </w:rPr>
      </w:pPr>
      <w:bookmarkStart w:id="62" w:name="_Toc92709865"/>
    </w:p>
    <w:p w14:paraId="6668A3BE" w14:textId="77777777" w:rsidR="00BF2434" w:rsidRPr="00F87704" w:rsidRDefault="00A92E2C" w:rsidP="00610656">
      <w:pPr>
        <w:keepNext/>
        <w:keepLines/>
        <w:spacing w:before="0" w:after="0"/>
        <w:rPr>
          <w:color w:val="000000" w:themeColor="text1"/>
          <w:sz w:val="22"/>
          <w:szCs w:val="22"/>
        </w:rPr>
      </w:pPr>
      <w:r w:rsidRPr="00F87704">
        <w:rPr>
          <w:color w:val="000000" w:themeColor="text1"/>
          <w:sz w:val="22"/>
        </w:rPr>
        <w:t>Farkmakokinetické vlastnosti sugemalimabu boli charakterizované pomocou farmakokinetickej populačnej analýzy s koncentráciou údajov zozbieraných od 1 002 účastníkov, ktorí dostávali dávky sugemalimabu v rozsahu 3 až 40 mg/kg a fixnú dávku 1 200 mg podávané intravenózne každé 3 týždne.</w:t>
      </w:r>
    </w:p>
    <w:p w14:paraId="575E8EBB" w14:textId="77777777" w:rsidR="00252D73" w:rsidRPr="00F87704" w:rsidRDefault="00252D73" w:rsidP="00610656">
      <w:pPr>
        <w:pStyle w:val="SynchrogenixBodyText"/>
        <w:spacing w:before="0" w:after="0"/>
        <w:rPr>
          <w:color w:val="000000" w:themeColor="text1"/>
          <w:sz w:val="22"/>
          <w:szCs w:val="22"/>
        </w:rPr>
      </w:pPr>
    </w:p>
    <w:p w14:paraId="61968C8D" w14:textId="77777777" w:rsidR="00FE6CE3" w:rsidRPr="00F87704" w:rsidRDefault="00A92E2C" w:rsidP="00591D6E">
      <w:pPr>
        <w:pStyle w:val="SynchrogenixBodyText"/>
        <w:keepNext/>
        <w:spacing w:before="0" w:after="0"/>
        <w:rPr>
          <w:color w:val="000000" w:themeColor="text1"/>
          <w:sz w:val="22"/>
          <w:szCs w:val="22"/>
          <w:u w:val="single"/>
        </w:rPr>
      </w:pPr>
      <w:r w:rsidRPr="00F87704">
        <w:rPr>
          <w:color w:val="000000" w:themeColor="text1"/>
          <w:sz w:val="22"/>
          <w:u w:val="single"/>
        </w:rPr>
        <w:t>Absorpcia</w:t>
      </w:r>
      <w:bookmarkEnd w:id="62"/>
    </w:p>
    <w:p w14:paraId="3A41F219" w14:textId="312C66A6" w:rsidR="00FE6CE3" w:rsidRPr="00F87704" w:rsidRDefault="00A92E2C" w:rsidP="00591D6E">
      <w:pPr>
        <w:pStyle w:val="SynchrogenixBodyText"/>
        <w:keepNext/>
        <w:spacing w:before="0" w:after="0"/>
        <w:rPr>
          <w:color w:val="000000" w:themeColor="text1"/>
          <w:sz w:val="22"/>
          <w:szCs w:val="22"/>
        </w:rPr>
      </w:pPr>
      <w:r w:rsidRPr="00F87704">
        <w:rPr>
          <w:color w:val="000000" w:themeColor="text1"/>
          <w:sz w:val="22"/>
        </w:rPr>
        <w:t>Sugemalimab sa podáva intravenóznou infúziou a preto je okamžite a úplne biologicky dostupný.</w:t>
      </w:r>
    </w:p>
    <w:p w14:paraId="0EF1761D" w14:textId="77777777" w:rsidR="00B56241" w:rsidRPr="00F87704" w:rsidRDefault="00B56241" w:rsidP="00610656">
      <w:pPr>
        <w:pStyle w:val="SynchrogenixBodyText"/>
        <w:keepNext/>
        <w:spacing w:before="0" w:after="0"/>
        <w:rPr>
          <w:color w:val="000000" w:themeColor="text1"/>
          <w:sz w:val="22"/>
          <w:szCs w:val="22"/>
        </w:rPr>
      </w:pPr>
    </w:p>
    <w:p w14:paraId="50546066" w14:textId="0EDD817F" w:rsidR="00F87704" w:rsidRDefault="00A92E2C" w:rsidP="00610656">
      <w:pPr>
        <w:pStyle w:val="SynchrogenixBodyText"/>
        <w:keepNext/>
        <w:spacing w:before="0" w:after="0"/>
        <w:rPr>
          <w:rStyle w:val="normaltextrun"/>
          <w:color w:val="000000" w:themeColor="text1"/>
          <w:sz w:val="22"/>
          <w:shd w:val="clear" w:color="auto" w:fill="FFFFFF"/>
        </w:rPr>
      </w:pPr>
      <w:r w:rsidRPr="00F87704">
        <w:rPr>
          <w:rStyle w:val="normaltextrun"/>
          <w:color w:val="000000" w:themeColor="text1"/>
          <w:sz w:val="22"/>
          <w:shd w:val="clear" w:color="auto" w:fill="FFFFFF"/>
        </w:rPr>
        <w:t>V eskalačnej štúdii sa po podaní jednorazových a opakovaných dávok sugemalimabu (n = 29) zvýšili expozície (AUC a C</w:t>
      </w:r>
      <w:r w:rsidRPr="00F87704">
        <w:rPr>
          <w:rStyle w:val="normaltextrun"/>
          <w:color w:val="000000" w:themeColor="text1"/>
          <w:sz w:val="22"/>
          <w:shd w:val="clear" w:color="auto" w:fill="FFFFFF"/>
          <w:vertAlign w:val="subscript"/>
        </w:rPr>
        <w:t>max</w:t>
      </w:r>
      <w:r w:rsidRPr="00F87704">
        <w:rPr>
          <w:rStyle w:val="normaltextrun"/>
          <w:color w:val="000000" w:themeColor="text1"/>
          <w:sz w:val="22"/>
          <w:shd w:val="clear" w:color="auto" w:fill="FFFFFF"/>
        </w:rPr>
        <w:t>) sugemalimabu približne dávke úmerným spôsobom v rámci dávkovacieho rozsahu 3 mg/kg až 40 mg/kg, vrátane fixnej dávky 1 200 mg podávanej intravenózne každé 3 týždne. Po opakovaných intravenóznych infúziách 1 200 mg každé 3 týždne (n = 16) došlo k približne 2</w:t>
      </w:r>
      <w:r w:rsidRPr="00F87704">
        <w:rPr>
          <w:rStyle w:val="normaltextrun"/>
          <w:color w:val="000000" w:themeColor="text1"/>
          <w:sz w:val="22"/>
          <w:shd w:val="clear" w:color="auto" w:fill="FFFFFF"/>
        </w:rPr>
        <w:noBreakHyphen/>
        <w:t>násobnej akumulácii expozícií sugemalimabu (t.j., R</w:t>
      </w:r>
      <w:r w:rsidRPr="00F87704">
        <w:rPr>
          <w:rStyle w:val="normaltextrun"/>
          <w:color w:val="000000" w:themeColor="text1"/>
          <w:sz w:val="22"/>
          <w:shd w:val="clear" w:color="auto" w:fill="FFFFFF"/>
          <w:vertAlign w:val="subscript"/>
        </w:rPr>
        <w:t xml:space="preserve">acc,Cmax </w:t>
      </w:r>
      <w:r w:rsidRPr="00F87704">
        <w:rPr>
          <w:rStyle w:val="normaltextrun"/>
          <w:color w:val="000000" w:themeColor="text1"/>
          <w:sz w:val="22"/>
          <w:shd w:val="clear" w:color="auto" w:fill="FFFFFF"/>
        </w:rPr>
        <w:t>a R</w:t>
      </w:r>
      <w:r w:rsidRPr="00F87704">
        <w:rPr>
          <w:rStyle w:val="normaltextrun"/>
          <w:color w:val="000000" w:themeColor="text1"/>
          <w:sz w:val="22"/>
          <w:shd w:val="clear" w:color="auto" w:fill="FFFFFF"/>
          <w:vertAlign w:val="subscript"/>
        </w:rPr>
        <w:t>acc, AUC</w:t>
      </w:r>
      <w:r w:rsidRPr="00F87704">
        <w:rPr>
          <w:rStyle w:val="normaltextrun"/>
          <w:color w:val="000000" w:themeColor="text1"/>
          <w:sz w:val="22"/>
          <w:shd w:val="clear" w:color="auto" w:fill="FFFFFF"/>
        </w:rPr>
        <w:t xml:space="preserve"> boli 1,74 a 2,00, v uvedenom poradí).</w:t>
      </w:r>
    </w:p>
    <w:p w14:paraId="0027D8DF" w14:textId="77777777" w:rsidR="00886693" w:rsidRPr="00F87704" w:rsidRDefault="00886693" w:rsidP="00610656">
      <w:pPr>
        <w:pStyle w:val="SynchrogenixBodyText"/>
        <w:spacing w:before="0" w:after="0"/>
        <w:rPr>
          <w:color w:val="000000" w:themeColor="text1"/>
          <w:sz w:val="22"/>
          <w:szCs w:val="22"/>
        </w:rPr>
      </w:pPr>
    </w:p>
    <w:p w14:paraId="13B7978A" w14:textId="77777777" w:rsidR="00FE6CE3" w:rsidRPr="00F87704" w:rsidRDefault="00A92E2C" w:rsidP="00610656">
      <w:pPr>
        <w:pStyle w:val="SynchrogenixBodyText"/>
        <w:spacing w:before="0" w:after="0"/>
        <w:rPr>
          <w:color w:val="000000" w:themeColor="text1"/>
          <w:sz w:val="22"/>
          <w:szCs w:val="22"/>
          <w:u w:val="single"/>
        </w:rPr>
      </w:pPr>
      <w:bookmarkStart w:id="63" w:name="_Toc92709866"/>
      <w:r w:rsidRPr="00F87704">
        <w:rPr>
          <w:color w:val="000000" w:themeColor="text1"/>
          <w:sz w:val="22"/>
          <w:u w:val="single"/>
        </w:rPr>
        <w:t>Distribúcia</w:t>
      </w:r>
      <w:bookmarkEnd w:id="63"/>
    </w:p>
    <w:p w14:paraId="5003042B" w14:textId="1E77D201" w:rsidR="00F87704" w:rsidRDefault="00A92E2C" w:rsidP="00610656">
      <w:pPr>
        <w:pStyle w:val="SynchrogenixBodyText"/>
        <w:spacing w:before="0" w:after="0"/>
        <w:rPr>
          <w:color w:val="000000" w:themeColor="text1"/>
          <w:sz w:val="22"/>
        </w:rPr>
      </w:pPr>
      <w:r w:rsidRPr="00F87704">
        <w:rPr>
          <w:color w:val="000000" w:themeColor="text1"/>
          <w:sz w:val="22"/>
        </w:rPr>
        <w:t>V súlade s obmedzenou extravaskulárnou distribúciou monoklonálnych protilátok bol u pacientov s NSCLC vo IV. štádiu v štúdii GEMSTONE</w:t>
      </w:r>
      <w:r w:rsidRPr="00F87704">
        <w:rPr>
          <w:color w:val="000000" w:themeColor="text1"/>
          <w:sz w:val="22"/>
        </w:rPr>
        <w:noBreakHyphen/>
        <w:t>302 distribučný objem sugemalimabu v rovnovážnom stave (V</w:t>
      </w:r>
      <w:r w:rsidRPr="00F87704">
        <w:rPr>
          <w:color w:val="000000" w:themeColor="text1"/>
          <w:sz w:val="22"/>
          <w:vertAlign w:val="subscript"/>
        </w:rPr>
        <w:t>ss</w:t>
      </w:r>
      <w:r w:rsidRPr="00F87704">
        <w:rPr>
          <w:color w:val="000000" w:themeColor="text1"/>
          <w:sz w:val="22"/>
        </w:rPr>
        <w:t>) zistený pomocou populačnej farmakokinetickej analýzy malý, s geometrickým priemerom (CV%) V</w:t>
      </w:r>
      <w:r w:rsidRPr="00F87704">
        <w:rPr>
          <w:color w:val="000000" w:themeColor="text1"/>
          <w:sz w:val="22"/>
          <w:vertAlign w:val="subscript"/>
        </w:rPr>
        <w:t>ss</w:t>
      </w:r>
      <w:r w:rsidRPr="00F87704">
        <w:rPr>
          <w:color w:val="000000" w:themeColor="text1"/>
          <w:sz w:val="22"/>
        </w:rPr>
        <w:t xml:space="preserve"> 5,56 l (21 %).</w:t>
      </w:r>
    </w:p>
    <w:p w14:paraId="3BAF6615" w14:textId="77777777" w:rsidR="000664DD" w:rsidRPr="00F87704" w:rsidRDefault="000664DD" w:rsidP="00610656">
      <w:pPr>
        <w:pStyle w:val="SynchrogenixBodyText"/>
        <w:spacing w:before="0" w:after="0"/>
        <w:rPr>
          <w:color w:val="000000" w:themeColor="text1"/>
          <w:sz w:val="22"/>
          <w:szCs w:val="22"/>
        </w:rPr>
      </w:pPr>
    </w:p>
    <w:p w14:paraId="52EC0D78" w14:textId="77777777" w:rsidR="00FE6CE3" w:rsidRPr="00F87704" w:rsidRDefault="00A92E2C" w:rsidP="00610656">
      <w:pPr>
        <w:pStyle w:val="SynchrogenixBodyText"/>
        <w:keepNext/>
        <w:spacing w:before="0" w:after="0"/>
        <w:rPr>
          <w:color w:val="000000" w:themeColor="text1"/>
          <w:sz w:val="22"/>
          <w:szCs w:val="22"/>
          <w:u w:val="single"/>
        </w:rPr>
      </w:pPr>
      <w:bookmarkStart w:id="64" w:name="_Toc92709867"/>
      <w:r w:rsidRPr="00F87704">
        <w:rPr>
          <w:color w:val="000000" w:themeColor="text1"/>
          <w:sz w:val="22"/>
          <w:u w:val="single"/>
        </w:rPr>
        <w:t>Biotransformácia</w:t>
      </w:r>
      <w:bookmarkEnd w:id="64"/>
    </w:p>
    <w:p w14:paraId="1BA4B818" w14:textId="77777777" w:rsidR="00FE6CE3" w:rsidRPr="00F87704" w:rsidRDefault="00A92E2C" w:rsidP="00610656">
      <w:pPr>
        <w:pStyle w:val="SynchrogenixBodyText"/>
        <w:keepNext/>
        <w:spacing w:before="0" w:after="0"/>
        <w:rPr>
          <w:color w:val="000000" w:themeColor="text1"/>
          <w:sz w:val="22"/>
          <w:szCs w:val="22"/>
        </w:rPr>
      </w:pPr>
      <w:r w:rsidRPr="00F87704">
        <w:rPr>
          <w:color w:val="000000" w:themeColor="text1"/>
          <w:sz w:val="22"/>
        </w:rPr>
        <w:t>Ako protilátka sa sugemalimab katabolizuje prostredníctvom nešpecifických dráh, metabolizmus preto neprispieva k jeho klírensu.</w:t>
      </w:r>
    </w:p>
    <w:p w14:paraId="19373EF2" w14:textId="77777777" w:rsidR="00F61D51" w:rsidRPr="00F87704" w:rsidRDefault="00F61D51" w:rsidP="00610656">
      <w:pPr>
        <w:pStyle w:val="SynchrogenixBodyText"/>
        <w:spacing w:before="0" w:after="0"/>
        <w:rPr>
          <w:color w:val="000000" w:themeColor="text1"/>
          <w:sz w:val="22"/>
          <w:szCs w:val="22"/>
        </w:rPr>
      </w:pPr>
    </w:p>
    <w:p w14:paraId="777695AA" w14:textId="77777777" w:rsidR="00FE6CE3" w:rsidRPr="00F87704" w:rsidRDefault="00A92E2C" w:rsidP="00610656">
      <w:pPr>
        <w:pStyle w:val="SynchrogenixBodyText"/>
        <w:spacing w:before="0" w:after="0"/>
        <w:rPr>
          <w:color w:val="000000" w:themeColor="text1"/>
          <w:sz w:val="22"/>
          <w:szCs w:val="22"/>
          <w:u w:val="single"/>
        </w:rPr>
      </w:pPr>
      <w:bookmarkStart w:id="65" w:name="_Toc92709868"/>
      <w:r w:rsidRPr="00F87704">
        <w:rPr>
          <w:color w:val="000000" w:themeColor="text1"/>
          <w:sz w:val="22"/>
          <w:u w:val="single"/>
        </w:rPr>
        <w:t>Eliminácia</w:t>
      </w:r>
      <w:bookmarkEnd w:id="65"/>
    </w:p>
    <w:p w14:paraId="2F29D91E" w14:textId="0EDDF4C9" w:rsidR="007B4A82" w:rsidRPr="00F87704" w:rsidRDefault="00A92E2C" w:rsidP="00610656">
      <w:pPr>
        <w:spacing w:before="0" w:after="0"/>
        <w:rPr>
          <w:color w:val="000000" w:themeColor="text1"/>
          <w:sz w:val="22"/>
          <w:szCs w:val="22"/>
        </w:rPr>
      </w:pPr>
      <w:bookmarkStart w:id="66" w:name="_Hlk87013048"/>
      <w:r w:rsidRPr="00FC4B3F">
        <w:rPr>
          <w:sz w:val="22"/>
          <w:szCs w:val="22"/>
        </w:rPr>
        <w:t>V populačnej farmakokinetickej analýze sa u pacientov s </w:t>
      </w:r>
      <w:r w:rsidRPr="00FD75BD">
        <w:rPr>
          <w:color w:val="000000" w:themeColor="text1"/>
          <w:sz w:val="22"/>
          <w:szCs w:val="22"/>
        </w:rPr>
        <w:t>NSCLC v štúdii GEMSTONE</w:t>
      </w:r>
      <w:r w:rsidRPr="00FD75BD">
        <w:rPr>
          <w:color w:val="000000" w:themeColor="text1"/>
          <w:sz w:val="22"/>
          <w:szCs w:val="22"/>
        </w:rPr>
        <w:noBreakHyphen/>
        <w:t>302</w:t>
      </w:r>
      <w:r w:rsidRPr="00FC4B3F">
        <w:rPr>
          <w:sz w:val="22"/>
          <w:szCs w:val="22"/>
        </w:rPr>
        <w:t xml:space="preserve"> odhadoval geometrický priemer </w:t>
      </w:r>
      <w:r w:rsidRPr="00FD75BD">
        <w:rPr>
          <w:color w:val="000000" w:themeColor="text1"/>
          <w:sz w:val="22"/>
          <w:szCs w:val="22"/>
        </w:rPr>
        <w:t>(CV%) celkového klírensu (CL) po</w:t>
      </w:r>
      <w:r w:rsidRPr="00F87704">
        <w:rPr>
          <w:color w:val="000000" w:themeColor="text1"/>
          <w:sz w:val="22"/>
        </w:rPr>
        <w:t xml:space="preserve"> jednorazovej dávke na 0,235 l/deň (24,2 %). V rovnovážnom stave je eliminácia mierne nižšia ako po jednorazovej dávke v dôsledku cieľom sprostredkovanej dispozície lieku. Geometrický priemer (CV</w:t>
      </w:r>
      <w:r w:rsidR="004B1E2E">
        <w:rPr>
          <w:color w:val="000000" w:themeColor="text1"/>
          <w:sz w:val="22"/>
        </w:rPr>
        <w:t xml:space="preserve"> </w:t>
      </w:r>
      <w:r w:rsidRPr="00F87704">
        <w:rPr>
          <w:color w:val="000000" w:themeColor="text1"/>
          <w:sz w:val="22"/>
        </w:rPr>
        <w:t>%) polčasu eliminácie (t</w:t>
      </w:r>
      <w:r w:rsidRPr="00F87704">
        <w:rPr>
          <w:color w:val="000000" w:themeColor="text1"/>
          <w:sz w:val="22"/>
          <w:vertAlign w:val="subscript"/>
        </w:rPr>
        <w:t>1/2</w:t>
      </w:r>
      <w:r w:rsidRPr="00F87704">
        <w:rPr>
          <w:color w:val="000000" w:themeColor="text1"/>
          <w:sz w:val="22"/>
        </w:rPr>
        <w:t>) odhadovaný z populačného farmakokinetického modelu u pacientov s NSCLC v štúdii GEMSTONE</w:t>
      </w:r>
      <w:r w:rsidRPr="00F87704">
        <w:rPr>
          <w:color w:val="000000" w:themeColor="text1"/>
          <w:sz w:val="22"/>
        </w:rPr>
        <w:noBreakHyphen/>
        <w:t>302 bol na konci 1. cyklu približne 17,9 dňa (25,6 %).</w:t>
      </w:r>
    </w:p>
    <w:p w14:paraId="04B80FC2" w14:textId="77777777" w:rsidR="00484707" w:rsidRPr="00F87704" w:rsidRDefault="00484707" w:rsidP="00610656">
      <w:pPr>
        <w:pStyle w:val="SynchrogenixBodyText"/>
        <w:spacing w:before="0" w:after="0"/>
        <w:rPr>
          <w:color w:val="000000" w:themeColor="text1"/>
          <w:sz w:val="22"/>
          <w:szCs w:val="22"/>
        </w:rPr>
      </w:pPr>
    </w:p>
    <w:p w14:paraId="532150AC" w14:textId="77777777" w:rsidR="0025153F" w:rsidRPr="00F87704" w:rsidRDefault="00A92E2C" w:rsidP="00610656">
      <w:pPr>
        <w:spacing w:before="0" w:after="0"/>
        <w:rPr>
          <w:rFonts w:eastAsia="Times New Roman"/>
          <w:color w:val="000000" w:themeColor="text1"/>
          <w:sz w:val="22"/>
          <w:szCs w:val="22"/>
          <w:u w:val="single"/>
        </w:rPr>
      </w:pPr>
      <w:bookmarkStart w:id="67" w:name="OLE_LINK3"/>
      <w:r w:rsidRPr="00F87704">
        <w:rPr>
          <w:color w:val="000000" w:themeColor="text1"/>
          <w:sz w:val="22"/>
          <w:u w:val="single"/>
        </w:rPr>
        <w:t>Osobitné skupiny pacientov</w:t>
      </w:r>
      <w:bookmarkEnd w:id="67"/>
    </w:p>
    <w:p w14:paraId="44C247AA" w14:textId="77777777" w:rsidR="0025153F" w:rsidRPr="00F87704" w:rsidRDefault="00A92E2C" w:rsidP="00610656">
      <w:pPr>
        <w:spacing w:before="0" w:after="0"/>
        <w:rPr>
          <w:rFonts w:eastAsia="Times New Roman"/>
          <w:i/>
          <w:color w:val="000000" w:themeColor="text1"/>
          <w:sz w:val="22"/>
        </w:rPr>
      </w:pPr>
      <w:r w:rsidRPr="00F87704">
        <w:rPr>
          <w:i/>
          <w:color w:val="000000" w:themeColor="text1"/>
          <w:sz w:val="22"/>
        </w:rPr>
        <w:t>Vek, pohlavie, telesná hmotnosť, typ nádoru a stav protilátok proti lieku</w:t>
      </w:r>
    </w:p>
    <w:p w14:paraId="59803E10" w14:textId="6787BCA3" w:rsidR="000B4858" w:rsidRPr="00F87704" w:rsidRDefault="00A92E2C" w:rsidP="00610656">
      <w:pPr>
        <w:spacing w:before="0" w:after="0"/>
        <w:rPr>
          <w:rFonts w:eastAsia="等线"/>
          <w:color w:val="000000" w:themeColor="text1"/>
          <w:sz w:val="22"/>
          <w:szCs w:val="22"/>
        </w:rPr>
      </w:pPr>
      <w:r w:rsidRPr="00F87704">
        <w:rPr>
          <w:color w:val="000000" w:themeColor="text1"/>
          <w:sz w:val="22"/>
        </w:rPr>
        <w:t>Populačná farmakokinetická analýza preukázala neštatisticky významné účinky kovariátu vek (18</w:t>
      </w:r>
      <w:r w:rsidRPr="00F87704">
        <w:rPr>
          <w:color w:val="000000" w:themeColor="text1"/>
          <w:sz w:val="22"/>
        </w:rPr>
        <w:noBreakHyphen/>
        <w:t xml:space="preserve">78 rokov) na expozíciu sugemalimabu. </w:t>
      </w:r>
      <w:bookmarkStart w:id="68" w:name="_Ref73995933"/>
      <w:bookmarkStart w:id="69" w:name="_Hlk75430312"/>
      <w:r w:rsidRPr="00F87704">
        <w:rPr>
          <w:rStyle w:val="normaltextrun"/>
          <w:color w:val="000000" w:themeColor="text1"/>
          <w:sz w:val="22"/>
          <w:bdr w:val="none" w:sz="0" w:space="0" w:color="auto" w:frame="1"/>
        </w:rPr>
        <w:t xml:space="preserve">Účinok iných kovariátov (albumín, pohlavie, protilátky proti lieku a typ nádoru) na systémovú expozíciu sugemalimabu sa nepovažovali za klinicky významné. </w:t>
      </w:r>
      <w:r w:rsidRPr="00F87704">
        <w:rPr>
          <w:color w:val="000000" w:themeColor="text1"/>
          <w:sz w:val="22"/>
        </w:rPr>
        <w:t xml:space="preserve">Na základe výsledkov modelovania a simulácií sa očakáva, že zvýšením dávky na 1 500 mg každé 3 týždne pre pacientov s telesnou hmotnosťou </w:t>
      </w:r>
      <w:r w:rsidR="00CB2C97" w:rsidRPr="00F87704">
        <w:rPr>
          <w:color w:val="000000" w:themeColor="text1"/>
          <w:sz w:val="22"/>
        </w:rPr>
        <w:t xml:space="preserve">vyššou ako </w:t>
      </w:r>
      <w:r w:rsidRPr="00F87704">
        <w:rPr>
          <w:color w:val="000000" w:themeColor="text1"/>
          <w:sz w:val="22"/>
        </w:rPr>
        <w:t>115 kg sa dosiahnu porovnateľné expozície ako u pacientov v pivotnej štúdii GEMSTONE</w:t>
      </w:r>
      <w:r w:rsidRPr="00F87704">
        <w:rPr>
          <w:color w:val="000000" w:themeColor="text1"/>
          <w:sz w:val="22"/>
        </w:rPr>
        <w:noBreakHyphen/>
        <w:t>302, ktorým sa podávala dávka 1 200 mg každé 3 týždne.</w:t>
      </w:r>
    </w:p>
    <w:p w14:paraId="0EA7E9E8" w14:textId="77777777" w:rsidR="00CF4AA6" w:rsidRPr="00F87704" w:rsidRDefault="00CF4AA6" w:rsidP="00610656">
      <w:pPr>
        <w:spacing w:before="0" w:after="0"/>
        <w:rPr>
          <w:rFonts w:eastAsia="等线"/>
          <w:color w:val="000000" w:themeColor="text1"/>
          <w:sz w:val="22"/>
          <w:szCs w:val="22"/>
          <w:lang w:eastAsia="zh-CN"/>
        </w:rPr>
      </w:pPr>
    </w:p>
    <w:p w14:paraId="5AC51916" w14:textId="77777777" w:rsidR="00BD4F40" w:rsidRPr="00F87704" w:rsidRDefault="00A92E2C" w:rsidP="00284A44">
      <w:pPr>
        <w:keepNext/>
        <w:spacing w:before="0" w:after="0"/>
        <w:rPr>
          <w:rFonts w:eastAsia="Times New Roman"/>
          <w:i/>
          <w:iCs/>
          <w:color w:val="000000" w:themeColor="text1"/>
          <w:sz w:val="22"/>
          <w:szCs w:val="22"/>
        </w:rPr>
      </w:pPr>
      <w:r w:rsidRPr="00F87704">
        <w:rPr>
          <w:i/>
          <w:color w:val="000000" w:themeColor="text1"/>
          <w:sz w:val="22"/>
        </w:rPr>
        <w:t>Rasa</w:t>
      </w:r>
    </w:p>
    <w:p w14:paraId="5660367C" w14:textId="77777777" w:rsidR="00027F3F" w:rsidRPr="00F87704" w:rsidRDefault="00A92E2C" w:rsidP="00610656">
      <w:pPr>
        <w:pStyle w:val="C-BodyText"/>
        <w:spacing w:before="0" w:after="0" w:line="240" w:lineRule="auto"/>
        <w:rPr>
          <w:color w:val="000000" w:themeColor="text1"/>
          <w:sz w:val="22"/>
          <w:szCs w:val="22"/>
        </w:rPr>
      </w:pPr>
      <w:r w:rsidRPr="00F87704">
        <w:rPr>
          <w:color w:val="000000" w:themeColor="text1"/>
          <w:sz w:val="22"/>
        </w:rPr>
        <w:t>Účinok rasy u účastníkov s pokročilým solídnym nádorom (vrátane NSCLC) dostávajúcich sugemalimab sa hodnotil pomocou populačnej farmakokinetickej analýzy a neidentifikoval sa žiadny vplyv na farmakokinetické vlastnosti sugemalimabu. Presnejšie sa nepozoroval žiadny rozdiel vo farmakokinetických vlastnostiach sugemalimabu medzi Ázijskými a inými ako Ázijskými účastníkmi.</w:t>
      </w:r>
    </w:p>
    <w:p w14:paraId="4417168D" w14:textId="77777777" w:rsidR="005D54B9" w:rsidRPr="00F87704" w:rsidRDefault="005D54B9" w:rsidP="00610656">
      <w:pPr>
        <w:pStyle w:val="C-BodyText"/>
        <w:spacing w:before="0" w:after="0" w:line="240" w:lineRule="auto"/>
        <w:rPr>
          <w:color w:val="000000" w:themeColor="text1"/>
          <w:sz w:val="22"/>
          <w:szCs w:val="22"/>
        </w:rPr>
      </w:pPr>
    </w:p>
    <w:p w14:paraId="44C90174" w14:textId="77777777" w:rsidR="0025153F" w:rsidRPr="00F87704" w:rsidRDefault="00A92E2C" w:rsidP="00610656">
      <w:pPr>
        <w:spacing w:before="0" w:after="0"/>
        <w:rPr>
          <w:rFonts w:eastAsia="Times New Roman"/>
          <w:i/>
          <w:iCs/>
          <w:color w:val="000000" w:themeColor="text1"/>
          <w:sz w:val="22"/>
          <w:szCs w:val="22"/>
        </w:rPr>
      </w:pPr>
      <w:r w:rsidRPr="00F87704">
        <w:rPr>
          <w:i/>
          <w:color w:val="000000" w:themeColor="text1"/>
          <w:sz w:val="22"/>
        </w:rPr>
        <w:lastRenderedPageBreak/>
        <w:t>Porucha funkcie pečene</w:t>
      </w:r>
      <w:bookmarkEnd w:id="68"/>
    </w:p>
    <w:p w14:paraId="6E499DFF" w14:textId="5733C8ED" w:rsidR="00C636B6" w:rsidRPr="00F87704" w:rsidRDefault="00A92E2C" w:rsidP="00610656">
      <w:pPr>
        <w:pStyle w:val="SynchrogenixBodyText"/>
        <w:spacing w:before="0" w:after="0"/>
        <w:rPr>
          <w:rStyle w:val="normaltextrun"/>
          <w:color w:val="000000" w:themeColor="text1"/>
          <w:sz w:val="22"/>
          <w:szCs w:val="22"/>
          <w:shd w:val="clear" w:color="auto" w:fill="FFFFFF"/>
        </w:rPr>
      </w:pPr>
      <w:r w:rsidRPr="00F87704">
        <w:rPr>
          <w:rStyle w:val="normaltextrun"/>
          <w:color w:val="000000" w:themeColor="text1"/>
          <w:sz w:val="22"/>
          <w:shd w:val="clear" w:color="auto" w:fill="FFFFFF"/>
        </w:rPr>
        <w:t xml:space="preserve">Účinok miernej poruchy funkcie pečene na farmakokinetické vlastnosti sugemalimabu sa hodnotil pomocou </w:t>
      </w:r>
      <w:r w:rsidRPr="00F87704">
        <w:rPr>
          <w:color w:val="000000" w:themeColor="text1"/>
          <w:sz w:val="22"/>
        </w:rPr>
        <w:t>populačných farmakokinetických</w:t>
      </w:r>
      <w:r w:rsidRPr="00F87704">
        <w:rPr>
          <w:rStyle w:val="normaltextrun"/>
          <w:color w:val="000000" w:themeColor="text1"/>
          <w:sz w:val="22"/>
          <w:shd w:val="clear" w:color="auto" w:fill="FFFFFF"/>
        </w:rPr>
        <w:t xml:space="preserve"> analýz. Analýza kovariátu nenaznačovala žiadny štatisticky významný účinok markerov pečeňovej funkcie (AST a ALT) na expozíciu sugemalimabu.</w:t>
      </w:r>
    </w:p>
    <w:bookmarkEnd w:id="69"/>
    <w:p w14:paraId="2B73B7DF" w14:textId="77777777" w:rsidR="002903FD" w:rsidRPr="00F87704" w:rsidRDefault="002903FD" w:rsidP="00610656">
      <w:pPr>
        <w:pStyle w:val="SynchrogenixBodyText"/>
        <w:spacing w:before="0" w:after="0"/>
        <w:rPr>
          <w:color w:val="000000" w:themeColor="text1"/>
          <w:sz w:val="22"/>
          <w:szCs w:val="22"/>
        </w:rPr>
      </w:pPr>
    </w:p>
    <w:p w14:paraId="2A41AFB3" w14:textId="77777777" w:rsidR="0025153F" w:rsidRPr="00F87704" w:rsidRDefault="00A92E2C" w:rsidP="00610656">
      <w:pPr>
        <w:spacing w:before="0" w:after="0"/>
        <w:rPr>
          <w:rFonts w:eastAsia="Times New Roman"/>
          <w:i/>
          <w:color w:val="000000" w:themeColor="text1"/>
          <w:sz w:val="22"/>
          <w:szCs w:val="22"/>
        </w:rPr>
      </w:pPr>
      <w:r w:rsidRPr="00F87704">
        <w:rPr>
          <w:i/>
          <w:color w:val="000000" w:themeColor="text1"/>
          <w:sz w:val="22"/>
        </w:rPr>
        <w:t>Porucha funkcie obličiek</w:t>
      </w:r>
    </w:p>
    <w:p w14:paraId="34FE2DF6" w14:textId="778EB384" w:rsidR="00474251" w:rsidRPr="00F87704"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F87704">
        <w:rPr>
          <w:rStyle w:val="normaltextrun"/>
          <w:color w:val="000000" w:themeColor="text1"/>
          <w:sz w:val="22"/>
        </w:rPr>
        <w:t xml:space="preserve">Účinok poruchy funkcie obličiek na klírens sugemalimabu sa hodnotil pomocou populačných farmakokinetických analýz u účastníkov s miernou alebo stredne </w:t>
      </w:r>
      <w:r w:rsidR="00CE0EBE">
        <w:rPr>
          <w:color w:val="000000" w:themeColor="text1"/>
          <w:sz w:val="22"/>
        </w:rPr>
        <w:t>závažnou</w:t>
      </w:r>
      <w:r w:rsidRPr="00F87704">
        <w:rPr>
          <w:rStyle w:val="normaltextrun"/>
          <w:color w:val="000000" w:themeColor="text1"/>
          <w:sz w:val="22"/>
        </w:rPr>
        <w:t xml:space="preserve"> poruchou funkcie obličiek v porovnaní s účastníkmi s normálnou funkciou obličiek. Nezistil sa žiadny účinok funkcie obličiek na farmakokinetické vlastnosti sugemalimabu.</w:t>
      </w:r>
    </w:p>
    <w:p w14:paraId="1635F83B" w14:textId="77777777" w:rsidR="001343AE" w:rsidRPr="00F87704" w:rsidRDefault="001343AE" w:rsidP="00610656">
      <w:pPr>
        <w:pStyle w:val="paragraph"/>
        <w:spacing w:before="0" w:beforeAutospacing="0" w:after="0" w:afterAutospacing="0"/>
        <w:jc w:val="both"/>
        <w:textAlignment w:val="baseline"/>
        <w:rPr>
          <w:color w:val="000000" w:themeColor="text1"/>
          <w:sz w:val="22"/>
          <w:szCs w:val="22"/>
        </w:rPr>
      </w:pPr>
    </w:p>
    <w:p w14:paraId="2F80BC50" w14:textId="77777777" w:rsidR="006B5715" w:rsidRPr="00F87704" w:rsidRDefault="00A92E2C"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sidRPr="00F87704">
        <w:rPr>
          <w:color w:val="000000" w:themeColor="text1"/>
          <w:sz w:val="22"/>
          <w:u w:color="000000"/>
        </w:rPr>
        <w:t>5.3</w:t>
      </w:r>
      <w:r w:rsidRPr="00F87704">
        <w:rPr>
          <w:color w:val="000000" w:themeColor="text1"/>
          <w:sz w:val="22"/>
          <w:u w:color="000000"/>
        </w:rPr>
        <w:tab/>
        <w:t>Predklinické údaje o bezpečnosti</w:t>
      </w:r>
    </w:p>
    <w:p w14:paraId="78C50A79" w14:textId="77777777" w:rsidR="006B5715" w:rsidRPr="00F87704" w:rsidRDefault="006B5715" w:rsidP="00610656">
      <w:pPr>
        <w:spacing w:before="0" w:after="0"/>
        <w:ind w:right="43" w:hanging="14"/>
        <w:rPr>
          <w:rFonts w:eastAsia="Times New Roman"/>
          <w:color w:val="000000" w:themeColor="text1"/>
          <w:sz w:val="22"/>
          <w:szCs w:val="22"/>
        </w:rPr>
      </w:pPr>
    </w:p>
    <w:p w14:paraId="3A2FB3C0" w14:textId="77777777" w:rsidR="00CD72FC" w:rsidRPr="00F87704" w:rsidRDefault="00A92E2C" w:rsidP="00610656">
      <w:pPr>
        <w:spacing w:before="0" w:after="0"/>
        <w:ind w:right="43" w:hanging="14"/>
        <w:rPr>
          <w:rFonts w:eastAsia="Calibri"/>
          <w:color w:val="000000" w:themeColor="text1"/>
          <w:sz w:val="22"/>
          <w:szCs w:val="22"/>
        </w:rPr>
      </w:pPr>
      <w:r w:rsidRPr="00F87704">
        <w:rPr>
          <w:color w:val="000000" w:themeColor="text1"/>
          <w:sz w:val="22"/>
        </w:rPr>
        <w:t>So sugemalimabom sa neuskutočnili žiadne štúdie karcinogenity ani reprodukčnej toxicity.</w:t>
      </w:r>
    </w:p>
    <w:p w14:paraId="530FA6E3" w14:textId="77777777" w:rsidR="00CD72FC" w:rsidRPr="00F87704" w:rsidRDefault="00CD72FC" w:rsidP="00610656">
      <w:pPr>
        <w:spacing w:before="0" w:after="0"/>
        <w:ind w:right="43" w:hanging="14"/>
        <w:rPr>
          <w:rFonts w:eastAsia="Times New Roman"/>
          <w:color w:val="000000" w:themeColor="text1"/>
          <w:sz w:val="22"/>
          <w:szCs w:val="22"/>
        </w:rPr>
      </w:pPr>
    </w:p>
    <w:p w14:paraId="1A824003" w14:textId="15258204" w:rsidR="0072775A" w:rsidRPr="00F87704" w:rsidRDefault="00A92E2C" w:rsidP="00610656">
      <w:pPr>
        <w:spacing w:before="0" w:after="0"/>
        <w:ind w:right="43" w:hanging="14"/>
        <w:rPr>
          <w:rStyle w:val="normaltextrun"/>
          <w:color w:val="000000" w:themeColor="text1"/>
          <w:sz w:val="22"/>
          <w:szCs w:val="22"/>
          <w:shd w:val="clear" w:color="auto" w:fill="FFFFFF"/>
        </w:rPr>
      </w:pPr>
      <w:r w:rsidRPr="00F87704">
        <w:rPr>
          <w:rStyle w:val="normaltextrun"/>
          <w:color w:val="000000" w:themeColor="text1"/>
          <w:sz w:val="22"/>
          <w:shd w:val="clear" w:color="auto" w:fill="FFFFFF"/>
        </w:rPr>
        <w:t>Na základe vyhodnotenia literatúry hrá signalizačná dráha PD</w:t>
      </w:r>
      <w:r w:rsidRPr="00F87704">
        <w:rPr>
          <w:rStyle w:val="normaltextrun"/>
          <w:color w:val="000000" w:themeColor="text1"/>
          <w:sz w:val="22"/>
          <w:shd w:val="clear" w:color="auto" w:fill="FFFFFF"/>
        </w:rPr>
        <w:noBreakHyphen/>
        <w:t>L1/PD</w:t>
      </w:r>
      <w:r w:rsidRPr="00F87704">
        <w:rPr>
          <w:rStyle w:val="normaltextrun"/>
          <w:color w:val="000000" w:themeColor="text1"/>
          <w:sz w:val="22"/>
          <w:shd w:val="clear" w:color="auto" w:fill="FFFFFF"/>
        </w:rPr>
        <w:noBreakHyphen/>
        <w:t>1 úlohu v gravidite pri udržiavaní materskej imunitnej tolerancie voči plodu. V myšacom modeli gravidity môže blokovanie signalizácie PD</w:t>
      </w:r>
      <w:r w:rsidRPr="00F87704">
        <w:rPr>
          <w:rStyle w:val="normaltextrun"/>
          <w:color w:val="000000" w:themeColor="text1"/>
          <w:sz w:val="22"/>
          <w:shd w:val="clear" w:color="auto" w:fill="FFFFFF"/>
        </w:rPr>
        <w:noBreakHyphen/>
        <w:t>L1 zničiť imunitnú toleranciu voči plodu a zvýšiť výskyt potratov. V literatúre sa nehlásili žiadne malformácie plodu súvisiace s blokovaním signalizačnej dráhy PD</w:t>
      </w:r>
      <w:r w:rsidRPr="00F87704">
        <w:rPr>
          <w:rStyle w:val="normaltextrun"/>
          <w:color w:val="000000" w:themeColor="text1"/>
          <w:sz w:val="22"/>
          <w:shd w:val="clear" w:color="auto" w:fill="FFFFFF"/>
        </w:rPr>
        <w:noBreakHyphen/>
        <w:t>L1/PD</w:t>
      </w:r>
      <w:r w:rsidRPr="00F87704">
        <w:rPr>
          <w:rStyle w:val="normaltextrun"/>
          <w:color w:val="000000" w:themeColor="text1"/>
          <w:sz w:val="22"/>
          <w:shd w:val="clear" w:color="auto" w:fill="FFFFFF"/>
        </w:rPr>
        <w:noBreakHyphen/>
        <w:t>1, u myší s „</w:t>
      </w:r>
      <w:r w:rsidRPr="00F87704">
        <w:rPr>
          <w:rStyle w:val="normaltextrun"/>
          <w:i/>
          <w:iCs/>
          <w:color w:val="000000" w:themeColor="text1"/>
          <w:sz w:val="22"/>
          <w:shd w:val="clear" w:color="auto" w:fill="FFFFFF"/>
        </w:rPr>
        <w:t>knockout</w:t>
      </w:r>
      <w:r w:rsidRPr="00F87704">
        <w:rPr>
          <w:rStyle w:val="normaltextrun"/>
          <w:color w:val="000000" w:themeColor="text1"/>
          <w:sz w:val="22"/>
          <w:shd w:val="clear" w:color="auto" w:fill="FFFFFF"/>
        </w:rPr>
        <w:t>“ génom PD</w:t>
      </w:r>
      <w:r w:rsidRPr="00F87704">
        <w:rPr>
          <w:rStyle w:val="normaltextrun"/>
          <w:color w:val="000000" w:themeColor="text1"/>
          <w:sz w:val="22"/>
          <w:shd w:val="clear" w:color="auto" w:fill="FFFFFF"/>
        </w:rPr>
        <w:noBreakHyphen/>
        <w:t>1 a PD</w:t>
      </w:r>
      <w:r w:rsidRPr="00F87704">
        <w:rPr>
          <w:rStyle w:val="normaltextrun"/>
          <w:color w:val="000000" w:themeColor="text1"/>
          <w:sz w:val="22"/>
          <w:shd w:val="clear" w:color="auto" w:fill="FFFFFF"/>
        </w:rPr>
        <w:noBreakHyphen/>
        <w:t>L1 sa však pozorovali imunitne podmienené ochorenia. Na základe svojho mechanizmu účinku môže expozícia plodu sugemalimabu zvýšiť riziko rozvoja imunitne podmienených porúch alebo zmeniť normálne imunitné odpovede.</w:t>
      </w:r>
    </w:p>
    <w:p w14:paraId="1608E2AD" w14:textId="77777777" w:rsidR="00BA16FB" w:rsidRPr="00F87704" w:rsidRDefault="00BA16FB" w:rsidP="00610656">
      <w:pPr>
        <w:pStyle w:val="SynchrogenixBodyText"/>
        <w:spacing w:before="0" w:after="0"/>
        <w:rPr>
          <w:color w:val="000000" w:themeColor="text1"/>
          <w:sz w:val="22"/>
          <w:szCs w:val="22"/>
        </w:rPr>
      </w:pPr>
    </w:p>
    <w:p w14:paraId="6DECD692" w14:textId="1A3B0326" w:rsidR="00BA16FB" w:rsidRPr="00F87704" w:rsidRDefault="00C124DF" w:rsidP="00610656">
      <w:pPr>
        <w:spacing w:before="0" w:after="0"/>
        <w:ind w:right="43" w:hanging="14"/>
        <w:rPr>
          <w:rStyle w:val="normaltextrun"/>
          <w:color w:val="000000" w:themeColor="text1"/>
          <w:sz w:val="22"/>
          <w:szCs w:val="22"/>
          <w:shd w:val="clear" w:color="auto" w:fill="FFFFFF"/>
        </w:rPr>
      </w:pPr>
      <w:r w:rsidRPr="00F87704">
        <w:rPr>
          <w:rStyle w:val="normaltextrun"/>
          <w:color w:val="000000" w:themeColor="text1"/>
          <w:sz w:val="22"/>
          <w:shd w:val="clear" w:color="auto" w:fill="FFFFFF"/>
        </w:rPr>
        <w:t>V 4</w:t>
      </w:r>
      <w:r w:rsidRPr="00F87704">
        <w:rPr>
          <w:rStyle w:val="normaltextrun"/>
          <w:color w:val="000000" w:themeColor="text1"/>
          <w:sz w:val="22"/>
          <w:shd w:val="clear" w:color="auto" w:fill="FFFFFF"/>
        </w:rPr>
        <w:noBreakHyphen/>
        <w:t xml:space="preserve"> a 26</w:t>
      </w:r>
      <w:r w:rsidRPr="00F87704">
        <w:rPr>
          <w:rStyle w:val="normaltextrun"/>
          <w:color w:val="000000" w:themeColor="text1"/>
          <w:sz w:val="22"/>
          <w:shd w:val="clear" w:color="auto" w:fill="FFFFFF"/>
        </w:rPr>
        <w:noBreakHyphen/>
        <w:t xml:space="preserve">týždňových štúdiách toxicity po opakovanom podávaní u opíc rodu Cynomolgus neodhalila expozícia sugemalimabu podávaného i.v. jedenkrát týždenne žiadne osobitné riziko okrem dvoch oftalmologických pozorovaní u samíc s vysokou dávkou: </w:t>
      </w:r>
      <w:r w:rsidRPr="00F87704">
        <w:rPr>
          <w:rStyle w:val="normaltextrun"/>
          <w:sz w:val="22"/>
          <w:shd w:val="clear" w:color="auto" w:fill="FFFFFF"/>
        </w:rPr>
        <w:t>1 výskyt depigmentácie sietnice a 1 prípad fokálneho zákalu rohovky strednej veľkosti pri 200 mg/kg, čo zodpovedá približne 16</w:t>
      </w:r>
      <w:r w:rsidRPr="00F87704">
        <w:rPr>
          <w:rStyle w:val="normaltextrun"/>
          <w:sz w:val="22"/>
          <w:shd w:val="clear" w:color="auto" w:fill="FFFFFF"/>
        </w:rPr>
        <w:noBreakHyphen/>
        <w:t>násobku a 18</w:t>
      </w:r>
      <w:r w:rsidRPr="00F87704">
        <w:rPr>
          <w:rStyle w:val="normaltextrun"/>
          <w:sz w:val="22"/>
          <w:shd w:val="clear" w:color="auto" w:fill="FFFFFF"/>
        </w:rPr>
        <w:noBreakHyphen/>
        <w:t>násobku klinickej hodnoty AUC pri odporúčanej klinickej dávke u ľudí.</w:t>
      </w:r>
    </w:p>
    <w:p w14:paraId="64F49647" w14:textId="77777777" w:rsidR="00A3231F" w:rsidRPr="00F87704"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Pr="00F87704"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F87704"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70" w:name="_Toc92898006"/>
      <w:bookmarkStart w:id="71" w:name="_Toc92709864"/>
      <w:bookmarkStart w:id="72" w:name="_Ref534270910"/>
      <w:bookmarkEnd w:id="66"/>
      <w:r w:rsidRPr="00F87704">
        <w:rPr>
          <w:color w:val="000000" w:themeColor="text1"/>
          <w:sz w:val="22"/>
        </w:rPr>
        <w:t>6.</w:t>
      </w:r>
      <w:r w:rsidRPr="00F87704">
        <w:rPr>
          <w:color w:val="000000" w:themeColor="text1"/>
          <w:sz w:val="22"/>
        </w:rPr>
        <w:tab/>
        <w:t>FARMACEUTICKÉ INFORMÁCIE</w:t>
      </w:r>
      <w:bookmarkEnd w:id="70"/>
    </w:p>
    <w:bookmarkEnd w:id="71"/>
    <w:bookmarkEnd w:id="72"/>
    <w:p w14:paraId="4C7AFD9C" w14:textId="77777777" w:rsidR="00F61D51" w:rsidRPr="00F87704" w:rsidRDefault="00F61D51" w:rsidP="00610656">
      <w:pPr>
        <w:pStyle w:val="SynchrogenixBodyText"/>
        <w:spacing w:before="0" w:after="0"/>
        <w:rPr>
          <w:color w:val="000000" w:themeColor="text1"/>
          <w:sz w:val="22"/>
          <w:szCs w:val="22"/>
        </w:rPr>
      </w:pPr>
    </w:p>
    <w:p w14:paraId="25602490" w14:textId="77777777" w:rsidR="002B35BB" w:rsidRPr="00F87704"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3" w:name="_Ref534270162"/>
      <w:bookmarkStart w:id="74" w:name="_Toc92709871"/>
      <w:bookmarkStart w:id="75" w:name="_Toc92898007"/>
      <w:r w:rsidRPr="00F87704">
        <w:rPr>
          <w:color w:val="000000" w:themeColor="text1"/>
          <w:sz w:val="22"/>
        </w:rPr>
        <w:t>6.1</w:t>
      </w:r>
      <w:r w:rsidRPr="00F87704">
        <w:rPr>
          <w:color w:val="000000" w:themeColor="text1"/>
          <w:sz w:val="22"/>
        </w:rPr>
        <w:tab/>
        <w:t>Zoznam pomocných látok</w:t>
      </w:r>
      <w:bookmarkEnd w:id="73"/>
      <w:bookmarkEnd w:id="74"/>
      <w:bookmarkEnd w:id="75"/>
    </w:p>
    <w:p w14:paraId="74676873" w14:textId="77777777" w:rsidR="00F60928" w:rsidRPr="00F87704" w:rsidRDefault="00F60928" w:rsidP="00610656">
      <w:pPr>
        <w:pStyle w:val="SynchrogenixBodyText"/>
        <w:spacing w:before="0" w:after="0"/>
        <w:rPr>
          <w:color w:val="000000" w:themeColor="text1"/>
          <w:sz w:val="22"/>
          <w:szCs w:val="22"/>
        </w:rPr>
      </w:pPr>
    </w:p>
    <w:p w14:paraId="3E1EF033" w14:textId="75B8A8F2" w:rsidR="002B35BB" w:rsidRPr="00F87704" w:rsidRDefault="001307D2" w:rsidP="00610656">
      <w:pPr>
        <w:pStyle w:val="SynchrogenixBodyText"/>
        <w:spacing w:before="0" w:after="0"/>
        <w:rPr>
          <w:color w:val="000000" w:themeColor="text1"/>
          <w:sz w:val="22"/>
          <w:szCs w:val="22"/>
        </w:rPr>
      </w:pPr>
      <w:bookmarkStart w:id="76" w:name="_Hlk169532291"/>
      <w:r>
        <w:rPr>
          <w:color w:val="000000" w:themeColor="text1"/>
          <w:sz w:val="22"/>
        </w:rPr>
        <w:t>h</w:t>
      </w:r>
      <w:r w:rsidR="00A92E2C" w:rsidRPr="00F87704">
        <w:rPr>
          <w:color w:val="000000" w:themeColor="text1"/>
          <w:sz w:val="22"/>
        </w:rPr>
        <w:t>istidín</w:t>
      </w:r>
    </w:p>
    <w:p w14:paraId="43F1A813" w14:textId="4836521C"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histidín</w:t>
      </w:r>
      <w:r w:rsidR="001307D2">
        <w:rPr>
          <w:color w:val="000000" w:themeColor="text1"/>
          <w:sz w:val="22"/>
        </w:rPr>
        <w:t>i</w:t>
      </w:r>
      <w:r w:rsidRPr="00F87704">
        <w:rPr>
          <w:color w:val="000000" w:themeColor="text1"/>
          <w:sz w:val="22"/>
        </w:rPr>
        <w:t>u</w:t>
      </w:r>
      <w:r w:rsidR="001307D2">
        <w:rPr>
          <w:color w:val="000000" w:themeColor="text1"/>
          <w:sz w:val="22"/>
        </w:rPr>
        <w:t>m-chlorid</w:t>
      </w:r>
    </w:p>
    <w:p w14:paraId="28C9A8AF" w14:textId="66F8E24C" w:rsidR="002B35BB" w:rsidRPr="00F87704" w:rsidRDefault="001307D2" w:rsidP="00610656">
      <w:pPr>
        <w:pStyle w:val="SynchrogenixBodyText"/>
        <w:spacing w:before="0" w:after="0"/>
        <w:rPr>
          <w:color w:val="000000" w:themeColor="text1"/>
          <w:sz w:val="22"/>
          <w:szCs w:val="22"/>
        </w:rPr>
      </w:pPr>
      <w:bookmarkStart w:id="77" w:name="_Hlk109824710"/>
      <w:r>
        <w:rPr>
          <w:color w:val="000000" w:themeColor="text1"/>
          <w:sz w:val="22"/>
        </w:rPr>
        <w:t>m</w:t>
      </w:r>
      <w:r w:rsidR="00A92E2C" w:rsidRPr="00F87704">
        <w:rPr>
          <w:color w:val="000000" w:themeColor="text1"/>
          <w:sz w:val="22"/>
        </w:rPr>
        <w:t>anitol (E421)</w:t>
      </w:r>
    </w:p>
    <w:p w14:paraId="5B591BDD" w14:textId="750E6D8D" w:rsidR="002B35BB" w:rsidRPr="00F87704" w:rsidRDefault="001307D2" w:rsidP="00610656">
      <w:pPr>
        <w:pStyle w:val="SynchrogenixBodyText"/>
        <w:spacing w:before="0" w:after="0"/>
        <w:rPr>
          <w:color w:val="000000" w:themeColor="text1"/>
          <w:sz w:val="22"/>
          <w:szCs w:val="22"/>
        </w:rPr>
      </w:pPr>
      <w:r>
        <w:rPr>
          <w:color w:val="000000" w:themeColor="text1"/>
          <w:sz w:val="22"/>
        </w:rPr>
        <w:t>c</w:t>
      </w:r>
      <w:r w:rsidR="00A92E2C" w:rsidRPr="00F87704">
        <w:rPr>
          <w:color w:val="000000" w:themeColor="text1"/>
          <w:sz w:val="22"/>
        </w:rPr>
        <w:t>hlorid sodný</w:t>
      </w:r>
    </w:p>
    <w:p w14:paraId="048EC268" w14:textId="458DA24C" w:rsidR="002B35BB" w:rsidRPr="00F87704" w:rsidRDefault="001307D2" w:rsidP="00610656">
      <w:pPr>
        <w:pStyle w:val="SynchrogenixBodyText"/>
        <w:spacing w:before="0" w:after="0"/>
        <w:rPr>
          <w:color w:val="000000" w:themeColor="text1"/>
          <w:sz w:val="22"/>
          <w:szCs w:val="22"/>
        </w:rPr>
      </w:pPr>
      <w:r>
        <w:rPr>
          <w:color w:val="000000" w:themeColor="text1"/>
          <w:sz w:val="22"/>
        </w:rPr>
        <w:t>p</w:t>
      </w:r>
      <w:r w:rsidR="00A92E2C" w:rsidRPr="00F87704">
        <w:rPr>
          <w:color w:val="000000" w:themeColor="text1"/>
          <w:sz w:val="22"/>
        </w:rPr>
        <w:t>olysorbát 80 (E433)</w:t>
      </w:r>
    </w:p>
    <w:bookmarkEnd w:id="77"/>
    <w:p w14:paraId="73C4D071" w14:textId="659822FC" w:rsidR="002B35BB" w:rsidRPr="00F87704" w:rsidRDefault="001307D2" w:rsidP="00610656">
      <w:pPr>
        <w:pStyle w:val="SynchrogenixBodyText"/>
        <w:spacing w:before="0" w:after="0"/>
        <w:rPr>
          <w:color w:val="000000" w:themeColor="text1"/>
          <w:sz w:val="22"/>
          <w:szCs w:val="22"/>
        </w:rPr>
      </w:pPr>
      <w:r>
        <w:rPr>
          <w:color w:val="000000" w:themeColor="text1"/>
          <w:sz w:val="22"/>
        </w:rPr>
        <w:t>v</w:t>
      </w:r>
      <w:r w:rsidR="00A92E2C" w:rsidRPr="00F87704">
        <w:rPr>
          <w:color w:val="000000" w:themeColor="text1"/>
          <w:sz w:val="22"/>
        </w:rPr>
        <w:t>oda na injekcie</w:t>
      </w:r>
    </w:p>
    <w:bookmarkEnd w:id="76"/>
    <w:p w14:paraId="607D75E3" w14:textId="77777777" w:rsidR="00FD68B3" w:rsidRPr="00F87704" w:rsidRDefault="00FD68B3" w:rsidP="00610656">
      <w:pPr>
        <w:pStyle w:val="SynchrogenixBodyText"/>
        <w:spacing w:before="0" w:after="0"/>
        <w:rPr>
          <w:color w:val="000000" w:themeColor="text1"/>
          <w:sz w:val="22"/>
          <w:szCs w:val="22"/>
        </w:rPr>
      </w:pPr>
    </w:p>
    <w:p w14:paraId="4820629A" w14:textId="77777777" w:rsidR="002B35BB" w:rsidRPr="00F87704"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8" w:name="_Toc92709872"/>
      <w:bookmarkStart w:id="79" w:name="_Toc92898008"/>
      <w:r w:rsidRPr="00F87704">
        <w:rPr>
          <w:color w:val="000000" w:themeColor="text1"/>
          <w:sz w:val="22"/>
        </w:rPr>
        <w:t>6.2</w:t>
      </w:r>
      <w:r w:rsidRPr="00F87704">
        <w:rPr>
          <w:color w:val="000000" w:themeColor="text1"/>
          <w:sz w:val="22"/>
        </w:rPr>
        <w:tab/>
        <w:t>Inkompatibility</w:t>
      </w:r>
      <w:bookmarkEnd w:id="78"/>
      <w:bookmarkEnd w:id="79"/>
    </w:p>
    <w:p w14:paraId="1D737F52" w14:textId="77777777" w:rsidR="00F60928" w:rsidRPr="00F87704" w:rsidRDefault="00F60928" w:rsidP="00610656">
      <w:pPr>
        <w:pStyle w:val="SynchrogenixBodyText"/>
        <w:spacing w:before="0" w:after="0"/>
        <w:rPr>
          <w:color w:val="000000" w:themeColor="text1"/>
          <w:sz w:val="22"/>
          <w:szCs w:val="22"/>
        </w:rPr>
      </w:pPr>
    </w:p>
    <w:p w14:paraId="72E82A4D" w14:textId="64822E0B" w:rsidR="002B35BB" w:rsidRPr="00F87704" w:rsidRDefault="00A92E2C" w:rsidP="00610656">
      <w:pPr>
        <w:pStyle w:val="SynchrogenixBodyText"/>
        <w:spacing w:before="0" w:after="0"/>
        <w:rPr>
          <w:color w:val="000000" w:themeColor="text1"/>
          <w:sz w:val="22"/>
          <w:szCs w:val="22"/>
        </w:rPr>
      </w:pPr>
      <w:r w:rsidRPr="00F87704">
        <w:rPr>
          <w:color w:val="000000" w:themeColor="text1"/>
          <w:sz w:val="22"/>
        </w:rPr>
        <w:t>Nevykonali sa žiadne štúdie kompatibility, preto sa tento liek nesmie miešať v rovnakej in</w:t>
      </w:r>
      <w:r w:rsidR="001307D2">
        <w:rPr>
          <w:color w:val="000000" w:themeColor="text1"/>
          <w:sz w:val="22"/>
        </w:rPr>
        <w:t>fúznej</w:t>
      </w:r>
      <w:r w:rsidRPr="00F87704">
        <w:rPr>
          <w:color w:val="000000" w:themeColor="text1"/>
          <w:sz w:val="22"/>
        </w:rPr>
        <w:t xml:space="preserve"> </w:t>
      </w:r>
      <w:r w:rsidR="001307D2">
        <w:rPr>
          <w:color w:val="000000" w:themeColor="text1"/>
          <w:sz w:val="22"/>
        </w:rPr>
        <w:t>súprave</w:t>
      </w:r>
      <w:r w:rsidR="001307D2" w:rsidRPr="00F87704">
        <w:rPr>
          <w:color w:val="000000" w:themeColor="text1"/>
          <w:sz w:val="22"/>
        </w:rPr>
        <w:t xml:space="preserve"> </w:t>
      </w:r>
      <w:r w:rsidRPr="00F87704">
        <w:rPr>
          <w:color w:val="000000" w:themeColor="text1"/>
          <w:sz w:val="22"/>
        </w:rPr>
        <w:t>s inými liekmi okrem tých, ktoré sú uvedené v časti 6.6.</w:t>
      </w:r>
    </w:p>
    <w:p w14:paraId="4FABD10B" w14:textId="77777777" w:rsidR="00FE5C21" w:rsidRPr="00F87704" w:rsidRDefault="00FE5C21" w:rsidP="00610656">
      <w:pPr>
        <w:pStyle w:val="SynchrogenixBodyText"/>
        <w:spacing w:before="0" w:after="0"/>
        <w:rPr>
          <w:color w:val="000000" w:themeColor="text1"/>
          <w:sz w:val="22"/>
          <w:szCs w:val="22"/>
        </w:rPr>
      </w:pPr>
    </w:p>
    <w:p w14:paraId="0D7F839E" w14:textId="77777777" w:rsidR="002B35BB" w:rsidRPr="00F87704"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80" w:name="_Ref534274421"/>
      <w:bookmarkStart w:id="81" w:name="_Toc92709873"/>
      <w:bookmarkStart w:id="82" w:name="_Toc92898009"/>
      <w:r w:rsidRPr="00F87704">
        <w:rPr>
          <w:color w:val="000000" w:themeColor="text1"/>
          <w:sz w:val="22"/>
        </w:rPr>
        <w:t>6.3</w:t>
      </w:r>
      <w:r w:rsidRPr="00F87704">
        <w:rPr>
          <w:color w:val="000000" w:themeColor="text1"/>
          <w:sz w:val="22"/>
        </w:rPr>
        <w:tab/>
        <w:t>Čas použiteľnosti</w:t>
      </w:r>
      <w:bookmarkEnd w:id="80"/>
      <w:bookmarkEnd w:id="81"/>
      <w:bookmarkEnd w:id="82"/>
    </w:p>
    <w:p w14:paraId="6FE8F819" w14:textId="77777777" w:rsidR="00F60928" w:rsidRPr="00F87704" w:rsidRDefault="00F60928" w:rsidP="00610656">
      <w:pPr>
        <w:pStyle w:val="SynchrogenixBodyText"/>
        <w:spacing w:before="0" w:after="0"/>
        <w:rPr>
          <w:color w:val="000000" w:themeColor="text1"/>
          <w:sz w:val="22"/>
          <w:szCs w:val="22"/>
        </w:rPr>
      </w:pPr>
    </w:p>
    <w:p w14:paraId="5782BDA8" w14:textId="77777777" w:rsidR="00BD4725"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Neotvorená injekčná liekovka</w:t>
      </w:r>
    </w:p>
    <w:p w14:paraId="5EE8E374" w14:textId="1FD7989E" w:rsidR="002B35BB" w:rsidRPr="00F87704" w:rsidRDefault="004C5D6B"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BF578D">
        <w:rPr>
          <w:rFonts w:eastAsia="等线"/>
          <w:color w:val="000000" w:themeColor="text1"/>
          <w:sz w:val="22"/>
          <w:lang w:eastAsia="zh-CN"/>
        </w:rPr>
        <w:t>6</w:t>
      </w:r>
      <w:r w:rsidRPr="00F87704">
        <w:rPr>
          <w:color w:val="000000" w:themeColor="text1"/>
          <w:sz w:val="22"/>
        </w:rPr>
        <w:t> </w:t>
      </w:r>
      <w:r w:rsidR="00016CA4" w:rsidRPr="00F87704">
        <w:rPr>
          <w:color w:val="000000" w:themeColor="text1"/>
          <w:sz w:val="22"/>
        </w:rPr>
        <w:t>mesiacov</w:t>
      </w:r>
    </w:p>
    <w:p w14:paraId="276ABC93" w14:textId="77777777" w:rsidR="00F60928" w:rsidRPr="00F87704" w:rsidRDefault="00F60928" w:rsidP="00610656">
      <w:pPr>
        <w:pStyle w:val="SynchrogenixBodyText"/>
        <w:spacing w:before="0" w:after="0"/>
        <w:rPr>
          <w:color w:val="000000" w:themeColor="text1"/>
          <w:sz w:val="22"/>
          <w:szCs w:val="22"/>
        </w:rPr>
      </w:pPr>
    </w:p>
    <w:p w14:paraId="44D1084D" w14:textId="77777777" w:rsidR="00241A00" w:rsidRPr="00F87704" w:rsidRDefault="00A92E2C" w:rsidP="00610656">
      <w:pPr>
        <w:pStyle w:val="SynchrogenixBodyText"/>
        <w:spacing w:before="0" w:after="0"/>
        <w:rPr>
          <w:color w:val="000000" w:themeColor="text1"/>
          <w:sz w:val="22"/>
          <w:szCs w:val="22"/>
          <w:u w:val="single"/>
        </w:rPr>
      </w:pPr>
      <w:r w:rsidRPr="00F87704">
        <w:rPr>
          <w:color w:val="000000" w:themeColor="text1"/>
          <w:sz w:val="22"/>
          <w:u w:val="single"/>
        </w:rPr>
        <w:t>Zriedený liek pripravený na infúziu</w:t>
      </w:r>
    </w:p>
    <w:p w14:paraId="661FEC74" w14:textId="4879CF53" w:rsidR="000A781B" w:rsidRPr="00F87704" w:rsidRDefault="00A92E2C" w:rsidP="00610656">
      <w:pPr>
        <w:pStyle w:val="SynchrogenixBodyText"/>
        <w:spacing w:before="0" w:after="0"/>
        <w:rPr>
          <w:color w:val="000000" w:themeColor="text1"/>
          <w:sz w:val="22"/>
          <w:szCs w:val="22"/>
        </w:rPr>
      </w:pPr>
      <w:r w:rsidRPr="00F87704">
        <w:rPr>
          <w:color w:val="000000" w:themeColor="text1"/>
          <w:sz w:val="22"/>
        </w:rPr>
        <w:t>Chemická a fyzikálna stabilita pri používaní bola preukázaná na maximálne 24 hodín pri teplote 2</w:t>
      </w:r>
      <w:r w:rsidR="00623695">
        <w:rPr>
          <w:color w:val="000000" w:themeColor="text1"/>
          <w:sz w:val="22"/>
        </w:rPr>
        <w:t xml:space="preserve"> </w:t>
      </w:r>
      <w:r w:rsidRPr="00F87704">
        <w:rPr>
          <w:color w:val="000000" w:themeColor="text1"/>
          <w:sz w:val="22"/>
        </w:rPr>
        <w:t>°C až 8</w:t>
      </w:r>
      <w:r w:rsidR="00623695">
        <w:rPr>
          <w:color w:val="000000" w:themeColor="text1"/>
          <w:sz w:val="22"/>
        </w:rPr>
        <w:t xml:space="preserve"> </w:t>
      </w:r>
      <w:r w:rsidRPr="00F87704">
        <w:rPr>
          <w:color w:val="000000" w:themeColor="text1"/>
          <w:sz w:val="22"/>
        </w:rPr>
        <w:t>°C a maximálne 4 hodiny pri izbovej teplote (až do 25</w:t>
      </w:r>
      <w:r w:rsidR="00623695">
        <w:rPr>
          <w:color w:val="000000" w:themeColor="text1"/>
          <w:sz w:val="22"/>
        </w:rPr>
        <w:t xml:space="preserve"> </w:t>
      </w:r>
      <w:r w:rsidRPr="00F87704">
        <w:rPr>
          <w:color w:val="000000" w:themeColor="text1"/>
          <w:sz w:val="22"/>
        </w:rPr>
        <w:t xml:space="preserve">°C) od času prípravy. Z mikrobiologického hľadiska sa má liek použiť okamžite. Ak sa nepoužije okamžite, za čas a podmienky skladovania pri používaní zodpovedá používateľ a zvyčajne to nemá </w:t>
      </w:r>
      <w:r w:rsidR="001307D2">
        <w:rPr>
          <w:color w:val="000000" w:themeColor="text1"/>
          <w:sz w:val="22"/>
        </w:rPr>
        <w:t>presiahnuť</w:t>
      </w:r>
      <w:r w:rsidRPr="00F87704">
        <w:rPr>
          <w:color w:val="000000" w:themeColor="text1"/>
          <w:sz w:val="22"/>
        </w:rPr>
        <w:t xml:space="preserve"> 24 hodín pri teplote 2</w:t>
      </w:r>
      <w:r w:rsidR="00623695">
        <w:rPr>
          <w:color w:val="000000" w:themeColor="text1"/>
          <w:sz w:val="22"/>
        </w:rPr>
        <w:t xml:space="preserve"> </w:t>
      </w:r>
      <w:r w:rsidRPr="00F87704">
        <w:rPr>
          <w:color w:val="000000" w:themeColor="text1"/>
          <w:sz w:val="22"/>
        </w:rPr>
        <w:t>°C až 8</w:t>
      </w:r>
      <w:r w:rsidR="00623695">
        <w:rPr>
          <w:color w:val="000000" w:themeColor="text1"/>
          <w:sz w:val="22"/>
        </w:rPr>
        <w:t xml:space="preserve"> </w:t>
      </w:r>
      <w:r w:rsidRPr="00F87704">
        <w:rPr>
          <w:color w:val="000000" w:themeColor="text1"/>
          <w:sz w:val="22"/>
        </w:rPr>
        <w:t>°C, pokiaľ sa riedenie neuskutočnilo v kontrolovaných a validovaných aseptických podmienkach.</w:t>
      </w:r>
    </w:p>
    <w:p w14:paraId="71BF19D8" w14:textId="77777777" w:rsidR="00355C90" w:rsidRPr="00F87704" w:rsidRDefault="00355C90" w:rsidP="00610656">
      <w:pPr>
        <w:pStyle w:val="SynchrogenixBodyText"/>
        <w:spacing w:before="0" w:after="0"/>
        <w:rPr>
          <w:color w:val="000000" w:themeColor="text1"/>
          <w:sz w:val="22"/>
          <w:szCs w:val="22"/>
        </w:rPr>
      </w:pPr>
    </w:p>
    <w:p w14:paraId="4B4F6F66" w14:textId="77777777" w:rsidR="002B35BB" w:rsidRPr="00F87704"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3" w:name="_Ref534274367"/>
      <w:bookmarkStart w:id="84" w:name="_Toc92709874"/>
      <w:bookmarkStart w:id="85" w:name="_Toc92898010"/>
      <w:r w:rsidRPr="00F87704">
        <w:rPr>
          <w:color w:val="000000" w:themeColor="text1"/>
          <w:sz w:val="22"/>
        </w:rPr>
        <w:t>6.4</w:t>
      </w:r>
      <w:r w:rsidRPr="00F87704">
        <w:rPr>
          <w:color w:val="000000" w:themeColor="text1"/>
          <w:sz w:val="22"/>
        </w:rPr>
        <w:tab/>
        <w:t>Špeciálne upozornenia na uchovávanie</w:t>
      </w:r>
      <w:bookmarkEnd w:id="83"/>
      <w:bookmarkEnd w:id="84"/>
      <w:bookmarkEnd w:id="85"/>
    </w:p>
    <w:p w14:paraId="417186AE" w14:textId="77777777" w:rsidR="00F60928" w:rsidRPr="00F87704" w:rsidRDefault="00F60928" w:rsidP="00610656">
      <w:pPr>
        <w:pStyle w:val="SynchrogenixBodyText"/>
        <w:spacing w:before="0" w:after="0"/>
        <w:rPr>
          <w:color w:val="000000" w:themeColor="text1"/>
          <w:sz w:val="22"/>
          <w:szCs w:val="22"/>
        </w:rPr>
      </w:pPr>
    </w:p>
    <w:p w14:paraId="3B4886E5" w14:textId="01EC67A9" w:rsidR="00BC7667" w:rsidRPr="00F87704" w:rsidRDefault="00A92E2C" w:rsidP="00610656">
      <w:pPr>
        <w:pStyle w:val="SynchrogenixBodyText"/>
        <w:spacing w:before="0" w:after="0"/>
        <w:rPr>
          <w:color w:val="000000" w:themeColor="text1"/>
          <w:sz w:val="22"/>
          <w:szCs w:val="22"/>
          <w:shd w:val="clear" w:color="auto" w:fill="FAF9F8"/>
        </w:rPr>
      </w:pPr>
      <w:r w:rsidRPr="00F87704">
        <w:rPr>
          <w:color w:val="000000" w:themeColor="text1"/>
          <w:sz w:val="22"/>
        </w:rPr>
        <w:t>Uchovávajte v chladničke (2</w:t>
      </w:r>
      <w:r w:rsidR="00623695">
        <w:rPr>
          <w:color w:val="000000" w:themeColor="text1"/>
          <w:sz w:val="22"/>
        </w:rPr>
        <w:t xml:space="preserve"> </w:t>
      </w:r>
      <w:r w:rsidRPr="00F87704">
        <w:rPr>
          <w:color w:val="000000" w:themeColor="text1"/>
          <w:sz w:val="22"/>
        </w:rPr>
        <w:t>°C</w:t>
      </w:r>
      <w:r w:rsidRPr="00F87704">
        <w:rPr>
          <w:color w:val="000000" w:themeColor="text1"/>
          <w:sz w:val="22"/>
        </w:rPr>
        <w:noBreakHyphen/>
        <w:t>8</w:t>
      </w:r>
      <w:r w:rsidR="00623695">
        <w:rPr>
          <w:color w:val="000000" w:themeColor="text1"/>
          <w:sz w:val="22"/>
        </w:rPr>
        <w:t xml:space="preserve"> </w:t>
      </w:r>
      <w:r w:rsidRPr="00F87704">
        <w:rPr>
          <w:color w:val="000000" w:themeColor="text1"/>
          <w:sz w:val="22"/>
        </w:rPr>
        <w:t>°C).</w:t>
      </w:r>
    </w:p>
    <w:p w14:paraId="686BD62E" w14:textId="77777777" w:rsidR="00BC7667" w:rsidRPr="00F87704"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F87704" w:rsidRDefault="00A92E2C" w:rsidP="00610656">
      <w:pPr>
        <w:pStyle w:val="SynchrogenixBodyText"/>
        <w:spacing w:before="0" w:after="0"/>
        <w:rPr>
          <w:color w:val="000000" w:themeColor="text1"/>
          <w:sz w:val="22"/>
          <w:szCs w:val="22"/>
          <w:shd w:val="clear" w:color="auto" w:fill="FAF9F8"/>
        </w:rPr>
      </w:pPr>
      <w:r w:rsidRPr="00F87704">
        <w:rPr>
          <w:color w:val="000000" w:themeColor="text1"/>
          <w:sz w:val="22"/>
        </w:rPr>
        <w:t>Neuchovávajte v mrazničke.</w:t>
      </w:r>
    </w:p>
    <w:p w14:paraId="28412450" w14:textId="77777777" w:rsidR="00BC7667" w:rsidRPr="00F87704"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F87704" w:rsidRDefault="00A92E2C" w:rsidP="00610656">
      <w:pPr>
        <w:pStyle w:val="SynchrogenixBodyText"/>
        <w:spacing w:before="0" w:after="0"/>
        <w:rPr>
          <w:color w:val="000000" w:themeColor="text1"/>
          <w:sz w:val="22"/>
          <w:szCs w:val="22"/>
          <w:shd w:val="clear" w:color="auto" w:fill="FAF9F8"/>
        </w:rPr>
      </w:pPr>
      <w:r w:rsidRPr="00F87704">
        <w:rPr>
          <w:color w:val="000000" w:themeColor="text1"/>
          <w:sz w:val="22"/>
        </w:rPr>
        <w:t>Injekčnú liekovku uchovávajte vo vonkajšom obale na ochranu pred svetlom.</w:t>
      </w:r>
    </w:p>
    <w:p w14:paraId="2DD2BE35" w14:textId="77777777" w:rsidR="00BC7667" w:rsidRPr="00F87704"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F87704" w:rsidRDefault="00A92E2C" w:rsidP="00610656">
      <w:pPr>
        <w:pStyle w:val="SynchrogenixBodyText"/>
        <w:spacing w:before="0" w:after="0"/>
        <w:rPr>
          <w:color w:val="000000" w:themeColor="text1"/>
          <w:sz w:val="22"/>
          <w:szCs w:val="22"/>
          <w:shd w:val="clear" w:color="auto" w:fill="FAF9F8"/>
        </w:rPr>
      </w:pPr>
      <w:r w:rsidRPr="00F87704">
        <w:rPr>
          <w:color w:val="000000" w:themeColor="text1"/>
          <w:sz w:val="22"/>
        </w:rPr>
        <w:t>Podmienky na uchovávanie po riedení lieku, pozri časť 6.3.</w:t>
      </w:r>
    </w:p>
    <w:p w14:paraId="5AC53428" w14:textId="77777777" w:rsidR="002A3F89" w:rsidRPr="00F87704"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F87704"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F87704">
        <w:rPr>
          <w:color w:val="000000" w:themeColor="text1"/>
          <w:sz w:val="22"/>
        </w:rPr>
        <w:t>6.5</w:t>
      </w:r>
      <w:r w:rsidRPr="00F87704">
        <w:rPr>
          <w:color w:val="000000" w:themeColor="text1"/>
          <w:sz w:val="22"/>
        </w:rPr>
        <w:tab/>
        <w:t>Druh obalu a obsah balenia</w:t>
      </w:r>
    </w:p>
    <w:p w14:paraId="66FAE623" w14:textId="77777777" w:rsidR="002A3F89" w:rsidRPr="00F87704"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F87704" w:rsidRDefault="00A92E2C" w:rsidP="00610656">
      <w:pPr>
        <w:pStyle w:val="SynchrogenixBodyText"/>
        <w:keepNext/>
        <w:spacing w:before="0" w:after="0"/>
        <w:rPr>
          <w:color w:val="000000" w:themeColor="text1"/>
          <w:sz w:val="22"/>
          <w:szCs w:val="22"/>
          <w:shd w:val="clear" w:color="auto" w:fill="FAF9F8"/>
        </w:rPr>
      </w:pPr>
      <w:r w:rsidRPr="00F87704">
        <w:rPr>
          <w:color w:val="000000" w:themeColor="text1"/>
          <w:sz w:val="22"/>
        </w:rPr>
        <w:t>20 ml koncentrátu na infúzny roztok v injekčnej liekovke zo skla typu 1 s elastomérovou zátkou a modrým odklápacím hliníkovým tesnením obsahujúcich 600 mg sugemalimabu.</w:t>
      </w:r>
    </w:p>
    <w:p w14:paraId="5302B0E2" w14:textId="77777777" w:rsidR="002A3F89" w:rsidRPr="00F87704"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F87704" w:rsidRDefault="00A92E2C" w:rsidP="00610656">
      <w:pPr>
        <w:pStyle w:val="SynchrogenixBodyText"/>
        <w:spacing w:before="0" w:after="0"/>
        <w:rPr>
          <w:color w:val="000000" w:themeColor="text1"/>
          <w:sz w:val="22"/>
          <w:szCs w:val="22"/>
          <w:shd w:val="clear" w:color="auto" w:fill="FAF9F8"/>
        </w:rPr>
      </w:pPr>
      <w:r w:rsidRPr="00F87704">
        <w:rPr>
          <w:color w:val="000000" w:themeColor="text1"/>
          <w:sz w:val="22"/>
        </w:rPr>
        <w:t>Veľkosť balenia: 2 injekčné liekovky.</w:t>
      </w:r>
    </w:p>
    <w:p w14:paraId="65B29F73" w14:textId="77777777" w:rsidR="00284F02" w:rsidRPr="00F87704"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F87704"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F87704">
        <w:rPr>
          <w:color w:val="000000" w:themeColor="text1"/>
          <w:sz w:val="22"/>
        </w:rPr>
        <w:t>6.6</w:t>
      </w:r>
      <w:r w:rsidRPr="00F87704">
        <w:rPr>
          <w:color w:val="000000" w:themeColor="text1"/>
          <w:sz w:val="22"/>
        </w:rPr>
        <w:tab/>
        <w:t>Špeciálne opatrenia na likvidáciu a iné zaobchádzanie s liekom</w:t>
      </w:r>
    </w:p>
    <w:p w14:paraId="7AE586D5" w14:textId="2993AB92" w:rsidR="00EC6525" w:rsidRPr="00F87704" w:rsidRDefault="00EC6525" w:rsidP="00610656">
      <w:pPr>
        <w:pStyle w:val="SynchrogenixBodyText"/>
        <w:spacing w:before="0" w:after="0"/>
        <w:rPr>
          <w:color w:val="000000" w:themeColor="text1"/>
          <w:sz w:val="22"/>
          <w:szCs w:val="22"/>
        </w:rPr>
      </w:pPr>
    </w:p>
    <w:p w14:paraId="1EC3BAAB" w14:textId="0E569176" w:rsidR="00F87704" w:rsidRDefault="003E55B1" w:rsidP="67D9DFFE">
      <w:pPr>
        <w:pStyle w:val="SynchrogenixBodyText"/>
        <w:spacing w:before="0" w:after="0"/>
        <w:rPr>
          <w:color w:val="000000" w:themeColor="text1"/>
          <w:sz w:val="22"/>
          <w:szCs w:val="22"/>
        </w:rPr>
      </w:pPr>
      <w:r w:rsidRPr="67D9DFFE">
        <w:rPr>
          <w:color w:val="000000" w:themeColor="text1"/>
          <w:sz w:val="22"/>
          <w:szCs w:val="22"/>
        </w:rPr>
        <w:t>Cejemly sa dodáva ako jednorazová injekčná liekovka a neobsahuje žiadne konzervačné látky. Pri príprave a podávaní sa musí používať aseptická technika.</w:t>
      </w:r>
    </w:p>
    <w:p w14:paraId="45962428" w14:textId="77777777" w:rsidR="005176BB" w:rsidRPr="00F87704" w:rsidRDefault="005176BB" w:rsidP="00610656">
      <w:pPr>
        <w:pStyle w:val="SynchrogenixBodyText"/>
        <w:spacing w:before="0" w:after="0"/>
        <w:rPr>
          <w:color w:val="000000" w:themeColor="text1"/>
          <w:sz w:val="22"/>
          <w:szCs w:val="22"/>
        </w:rPr>
      </w:pPr>
    </w:p>
    <w:p w14:paraId="6D31916D" w14:textId="6DD4EADD" w:rsidR="005176BB" w:rsidRPr="00F87704" w:rsidRDefault="007050D1" w:rsidP="00610656">
      <w:pPr>
        <w:pStyle w:val="SynchrogenixBodyText"/>
        <w:spacing w:before="0" w:after="0"/>
        <w:rPr>
          <w:color w:val="000000" w:themeColor="text1"/>
          <w:sz w:val="22"/>
          <w:szCs w:val="22"/>
        </w:rPr>
      </w:pPr>
      <w:r>
        <w:rPr>
          <w:color w:val="000000" w:themeColor="text1"/>
          <w:sz w:val="22"/>
        </w:rPr>
        <w:t>Informácie o</w:t>
      </w:r>
      <w:r w:rsidR="00D43C4A">
        <w:rPr>
          <w:color w:val="000000" w:themeColor="text1"/>
          <w:sz w:val="22"/>
        </w:rPr>
        <w:t> </w:t>
      </w:r>
      <w:r w:rsidR="00A92E2C" w:rsidRPr="00F87704">
        <w:rPr>
          <w:color w:val="000000" w:themeColor="text1"/>
          <w:sz w:val="22"/>
        </w:rPr>
        <w:t>príprav</w:t>
      </w:r>
      <w:r>
        <w:rPr>
          <w:color w:val="000000" w:themeColor="text1"/>
          <w:sz w:val="22"/>
        </w:rPr>
        <w:t>e</w:t>
      </w:r>
      <w:r w:rsidR="00A92E2C" w:rsidRPr="00F87704">
        <w:rPr>
          <w:color w:val="000000" w:themeColor="text1"/>
          <w:sz w:val="22"/>
        </w:rPr>
        <w:t xml:space="preserve"> chemoterapeutických liekov na báze platiny a pemetrexedu alebo paklitaxelu</w:t>
      </w:r>
      <w:r w:rsidR="009E3E94">
        <w:rPr>
          <w:color w:val="000000" w:themeColor="text1"/>
          <w:sz w:val="22"/>
        </w:rPr>
        <w:t>,</w:t>
      </w:r>
      <w:r w:rsidR="00A92E2C" w:rsidRPr="00F87704">
        <w:rPr>
          <w:color w:val="000000" w:themeColor="text1"/>
          <w:sz w:val="22"/>
        </w:rPr>
        <w:t xml:space="preserve"> pozri ich súhrn charakteristických vlastností lieku.</w:t>
      </w:r>
    </w:p>
    <w:p w14:paraId="6BE90620" w14:textId="77777777" w:rsidR="0055737C" w:rsidRPr="00F87704" w:rsidRDefault="0055737C" w:rsidP="00610656">
      <w:pPr>
        <w:pStyle w:val="SynchrogenixBodyText"/>
        <w:spacing w:before="0" w:after="0"/>
        <w:rPr>
          <w:color w:val="000000" w:themeColor="text1"/>
          <w:sz w:val="22"/>
          <w:szCs w:val="22"/>
          <w:shd w:val="clear" w:color="auto" w:fill="FAF9F8"/>
        </w:rPr>
      </w:pPr>
    </w:p>
    <w:p w14:paraId="659CF508" w14:textId="56A06132" w:rsidR="00075CC7" w:rsidRPr="00F87704" w:rsidRDefault="00A92E2C" w:rsidP="00610656">
      <w:pPr>
        <w:pStyle w:val="SynchrogenixBodyText"/>
        <w:keepNext/>
        <w:spacing w:before="0" w:after="0"/>
        <w:rPr>
          <w:color w:val="000000" w:themeColor="text1"/>
          <w:sz w:val="22"/>
          <w:szCs w:val="22"/>
          <w:u w:val="single"/>
          <w:shd w:val="clear" w:color="auto" w:fill="FAF9F8"/>
        </w:rPr>
      </w:pPr>
      <w:r w:rsidRPr="67D9DFFE">
        <w:rPr>
          <w:color w:val="000000" w:themeColor="text1"/>
          <w:sz w:val="22"/>
          <w:szCs w:val="22"/>
          <w:u w:val="single"/>
        </w:rPr>
        <w:t>Príprava a podávanie Cejemly koncentrátu na infúzny roztok</w:t>
      </w:r>
    </w:p>
    <w:p w14:paraId="7A1A9F31" w14:textId="77777777" w:rsidR="00A50CF4" w:rsidRPr="00F87704" w:rsidRDefault="00A92E2C" w:rsidP="00610656">
      <w:pPr>
        <w:pStyle w:val="SynchrogenixBodyText"/>
        <w:numPr>
          <w:ilvl w:val="0"/>
          <w:numId w:val="52"/>
        </w:numPr>
        <w:spacing w:before="0" w:after="0"/>
        <w:rPr>
          <w:color w:val="000000" w:themeColor="text1"/>
          <w:sz w:val="22"/>
          <w:szCs w:val="22"/>
          <w:shd w:val="clear" w:color="auto" w:fill="FAF9F8"/>
        </w:rPr>
      </w:pPr>
      <w:r w:rsidRPr="00F87704">
        <w:rPr>
          <w:color w:val="000000" w:themeColor="text1"/>
          <w:sz w:val="22"/>
        </w:rPr>
        <w:t>Injekčnou liekovkou netraste.</w:t>
      </w:r>
    </w:p>
    <w:p w14:paraId="6A5A19A7" w14:textId="77777777" w:rsidR="00A50CF4" w:rsidRPr="00F87704" w:rsidRDefault="00A50CF4" w:rsidP="00610656">
      <w:pPr>
        <w:pStyle w:val="SynchrogenixBodyText"/>
        <w:spacing w:before="0" w:after="0"/>
        <w:rPr>
          <w:color w:val="000000" w:themeColor="text1"/>
          <w:sz w:val="22"/>
          <w:szCs w:val="22"/>
          <w:shd w:val="clear" w:color="auto" w:fill="FAF9F8"/>
        </w:rPr>
      </w:pPr>
    </w:p>
    <w:p w14:paraId="652CED65" w14:textId="556D1E10" w:rsidR="071EEBD7" w:rsidRPr="00F87704" w:rsidRDefault="33299843" w:rsidP="00610656">
      <w:pPr>
        <w:pStyle w:val="SynchrogenixBodyText"/>
        <w:numPr>
          <w:ilvl w:val="0"/>
          <w:numId w:val="52"/>
        </w:numPr>
        <w:spacing w:before="0" w:after="0"/>
        <w:rPr>
          <w:color w:val="000000" w:themeColor="text1"/>
          <w:sz w:val="22"/>
          <w:szCs w:val="22"/>
        </w:rPr>
      </w:pPr>
      <w:r w:rsidRPr="00F87704">
        <w:rPr>
          <w:b/>
          <w:color w:val="000000" w:themeColor="text1"/>
          <w:sz w:val="22"/>
        </w:rPr>
        <w:t>Dávka 1 200 mg</w:t>
      </w:r>
    </w:p>
    <w:p w14:paraId="338E0097" w14:textId="5D8C5F1E" w:rsidR="00A92E2C" w:rsidRPr="00F87704" w:rsidRDefault="00A92E2C" w:rsidP="00610656">
      <w:pPr>
        <w:pStyle w:val="SynchrogenixBodyText"/>
        <w:spacing w:before="0" w:after="0"/>
        <w:ind w:left="720"/>
        <w:rPr>
          <w:color w:val="000000" w:themeColor="text1"/>
          <w:sz w:val="22"/>
          <w:szCs w:val="22"/>
        </w:rPr>
      </w:pPr>
      <w:bookmarkStart w:id="86" w:name="_Hlk108538773"/>
      <w:r w:rsidRPr="67D9DFFE">
        <w:rPr>
          <w:color w:val="000000" w:themeColor="text1"/>
          <w:sz w:val="22"/>
          <w:szCs w:val="22"/>
        </w:rPr>
        <w:t>Pre úplnú dávku 1 200 mg odoberte použitím sterilnej striekačky 20 ml z každej z 2 injekčných liekoviek (spolu 40 ml) lieku Cejemly a preneste do 250 ml infúzneho vaku obsahujúceho injekčný roztok chloridu sodného 9 mg/ml (0,9 %). Opatrným prevrátením zmiešajte zriedený roztok. Roztok nezmrazujte ani ním netraste.</w:t>
      </w:r>
    </w:p>
    <w:p w14:paraId="53798570" w14:textId="18450191" w:rsidR="32D7BF86" w:rsidRPr="00F87704" w:rsidRDefault="32D7BF86" w:rsidP="00610656">
      <w:pPr>
        <w:pStyle w:val="SynchrogenixBodyText"/>
        <w:spacing w:before="0" w:after="0"/>
        <w:ind w:left="720"/>
        <w:rPr>
          <w:color w:val="000000" w:themeColor="text1"/>
          <w:sz w:val="22"/>
          <w:szCs w:val="22"/>
        </w:rPr>
      </w:pPr>
      <w:r w:rsidRPr="00F87704">
        <w:rPr>
          <w:b/>
          <w:color w:val="000000" w:themeColor="text1"/>
          <w:sz w:val="22"/>
        </w:rPr>
        <w:t>Dávka 1 500 mg</w:t>
      </w:r>
    </w:p>
    <w:p w14:paraId="14D7BAB7" w14:textId="5AAC9DA0" w:rsidR="32D7BF86" w:rsidRPr="00F87704" w:rsidRDefault="32D7BF86" w:rsidP="00610656">
      <w:pPr>
        <w:pStyle w:val="SynchrogenixBodyText"/>
        <w:spacing w:before="0" w:after="0"/>
        <w:ind w:left="720"/>
        <w:rPr>
          <w:color w:val="000000" w:themeColor="text1"/>
          <w:sz w:val="22"/>
          <w:szCs w:val="22"/>
        </w:rPr>
      </w:pPr>
      <w:r w:rsidRPr="67D9DFFE">
        <w:rPr>
          <w:color w:val="000000" w:themeColor="text1"/>
          <w:sz w:val="22"/>
          <w:szCs w:val="22"/>
        </w:rPr>
        <w:t>Pre úplnú dávku 1 500 mg odoberte použitím sterilnej striekačky 20 ml z každej z 2 injekčných liekoviek a 10 ml z 1 injekčnej liekovky (spolu 50 ml) lieku Cejemly a preneste do 250 ml infúzneho vaku obsahujúceho injekčný roztok chloridu sodného 9 mg/ml (0,9 %). Opatrným prevrátením zmiešajte zriedený roztok. Roztok nezmrazujte ani ním netraste.</w:t>
      </w:r>
    </w:p>
    <w:p w14:paraId="5F304AAF" w14:textId="77777777" w:rsidR="2C2E4BCE" w:rsidRPr="00F87704" w:rsidRDefault="2C2E4BCE" w:rsidP="00610656">
      <w:pPr>
        <w:spacing w:before="0" w:after="0"/>
        <w:ind w:right="130"/>
        <w:rPr>
          <w:rFonts w:eastAsia="等线"/>
          <w:color w:val="000000" w:themeColor="text1"/>
          <w:sz w:val="22"/>
          <w:szCs w:val="22"/>
          <w:lang w:eastAsia="zh-CN"/>
        </w:rPr>
      </w:pPr>
    </w:p>
    <w:p w14:paraId="4FC450DC" w14:textId="38E65B23" w:rsidR="00C5380A" w:rsidRPr="00F87704" w:rsidRDefault="00A92E2C" w:rsidP="00610656">
      <w:pPr>
        <w:pStyle w:val="SynchrogenixBodyText"/>
        <w:numPr>
          <w:ilvl w:val="0"/>
          <w:numId w:val="52"/>
        </w:numPr>
        <w:spacing w:before="0" w:after="0"/>
        <w:rPr>
          <w:color w:val="000000" w:themeColor="text1"/>
          <w:sz w:val="22"/>
          <w:szCs w:val="22"/>
        </w:rPr>
      </w:pPr>
      <w:r w:rsidRPr="00F87704">
        <w:rPr>
          <w:color w:val="000000" w:themeColor="text1"/>
          <w:sz w:val="22"/>
        </w:rPr>
        <w:t xml:space="preserve">Nepodávajte súbežne s inými liekmi cez rovnakú infúznu </w:t>
      </w:r>
      <w:r w:rsidR="00693ABC">
        <w:rPr>
          <w:color w:val="000000" w:themeColor="text1"/>
          <w:sz w:val="22"/>
        </w:rPr>
        <w:t>súpravu</w:t>
      </w:r>
      <w:r w:rsidRPr="00F87704">
        <w:rPr>
          <w:color w:val="000000" w:themeColor="text1"/>
          <w:sz w:val="22"/>
        </w:rPr>
        <w:t xml:space="preserve">. </w:t>
      </w:r>
      <w:r w:rsidRPr="00F87704">
        <w:rPr>
          <w:sz w:val="22"/>
        </w:rPr>
        <w:t xml:space="preserve">Infúzny roztok sa má podávať cez intravenóznu </w:t>
      </w:r>
      <w:r w:rsidR="00693ABC">
        <w:rPr>
          <w:sz w:val="22"/>
        </w:rPr>
        <w:t>súpravu</w:t>
      </w:r>
      <w:r w:rsidR="00693ABC" w:rsidRPr="00F87704">
        <w:rPr>
          <w:sz w:val="22"/>
        </w:rPr>
        <w:t xml:space="preserve"> </w:t>
      </w:r>
      <w:r w:rsidRPr="00F87704">
        <w:rPr>
          <w:sz w:val="22"/>
        </w:rPr>
        <w:t>obsahujúcu sterilný „</w:t>
      </w:r>
      <w:r w:rsidRPr="00F87704">
        <w:rPr>
          <w:i/>
          <w:iCs/>
          <w:sz w:val="22"/>
        </w:rPr>
        <w:t>in-line</w:t>
      </w:r>
      <w:r w:rsidRPr="00F87704">
        <w:rPr>
          <w:sz w:val="22"/>
        </w:rPr>
        <w:t xml:space="preserve">“ filter s nízkou proteínovou väzbou </w:t>
      </w:r>
      <w:r w:rsidR="00CB2C97" w:rsidRPr="00F87704">
        <w:rPr>
          <w:sz w:val="22"/>
        </w:rPr>
        <w:t xml:space="preserve">alebo </w:t>
      </w:r>
      <w:r w:rsidRPr="00F87704">
        <w:rPr>
          <w:sz w:val="22"/>
        </w:rPr>
        <w:t xml:space="preserve">prídavný </w:t>
      </w:r>
      <w:r w:rsidR="00CB2C97" w:rsidRPr="00F87704">
        <w:rPr>
          <w:sz w:val="22"/>
        </w:rPr>
        <w:t>„</w:t>
      </w:r>
      <w:r w:rsidR="00CB2C97" w:rsidRPr="00726804">
        <w:rPr>
          <w:i/>
          <w:iCs/>
          <w:sz w:val="22"/>
        </w:rPr>
        <w:t>add-on</w:t>
      </w:r>
      <w:r w:rsidR="00CB2C97" w:rsidRPr="00F87704">
        <w:rPr>
          <w:sz w:val="22"/>
        </w:rPr>
        <w:t xml:space="preserve">“ </w:t>
      </w:r>
      <w:r w:rsidRPr="00F87704">
        <w:rPr>
          <w:sz w:val="22"/>
        </w:rPr>
        <w:t>polyétersulfónový (PES) filt</w:t>
      </w:r>
      <w:r w:rsidR="00CB2C97" w:rsidRPr="00F87704">
        <w:rPr>
          <w:sz w:val="22"/>
        </w:rPr>
        <w:t>e</w:t>
      </w:r>
      <w:r w:rsidRPr="00F87704">
        <w:rPr>
          <w:sz w:val="22"/>
        </w:rPr>
        <w:t>r s veľkosťou pórov 0,22 mikrónov.</w:t>
      </w:r>
    </w:p>
    <w:p w14:paraId="395EED13" w14:textId="77777777" w:rsidR="00A50CF4" w:rsidRPr="00F87704" w:rsidRDefault="00A50CF4" w:rsidP="00610656">
      <w:pPr>
        <w:pStyle w:val="SynchrogenixBodyText"/>
        <w:spacing w:before="0" w:after="0"/>
        <w:rPr>
          <w:color w:val="000000" w:themeColor="text1"/>
          <w:sz w:val="22"/>
          <w:szCs w:val="22"/>
        </w:rPr>
      </w:pPr>
    </w:p>
    <w:p w14:paraId="09B9D3FD" w14:textId="777A340C" w:rsidR="002A705D" w:rsidRPr="00F87704" w:rsidRDefault="00A92E2C" w:rsidP="00610656">
      <w:pPr>
        <w:pStyle w:val="SynchrogenixBodyText"/>
        <w:numPr>
          <w:ilvl w:val="0"/>
          <w:numId w:val="52"/>
        </w:numPr>
        <w:spacing w:before="0" w:after="0"/>
        <w:rPr>
          <w:color w:val="000000" w:themeColor="text1"/>
          <w:sz w:val="22"/>
          <w:szCs w:val="22"/>
          <w:shd w:val="clear" w:color="auto" w:fill="FAF9F8"/>
        </w:rPr>
      </w:pPr>
      <w:r w:rsidRPr="00F87704">
        <w:rPr>
          <w:color w:val="000000" w:themeColor="text1"/>
          <w:sz w:val="22"/>
        </w:rPr>
        <w:t>Pred podaním nechajte zriedený roztok dosiahnuť izbovú teplotu.</w:t>
      </w:r>
    </w:p>
    <w:p w14:paraId="39063B78" w14:textId="77777777" w:rsidR="00731862" w:rsidRPr="00F87704"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F87704" w:rsidRDefault="00A92E2C" w:rsidP="00610656">
      <w:pPr>
        <w:pStyle w:val="SynchrogenixBodyText"/>
        <w:numPr>
          <w:ilvl w:val="0"/>
          <w:numId w:val="52"/>
        </w:numPr>
        <w:spacing w:before="0" w:after="0"/>
        <w:rPr>
          <w:color w:val="000000" w:themeColor="text1"/>
          <w:sz w:val="22"/>
          <w:szCs w:val="22"/>
          <w:shd w:val="clear" w:color="auto" w:fill="FAF9F8"/>
        </w:rPr>
      </w:pPr>
      <w:r w:rsidRPr="00F87704">
        <w:rPr>
          <w:color w:val="000000" w:themeColor="text1"/>
          <w:sz w:val="22"/>
        </w:rPr>
        <w:t>Zvyšnú časť roztoku v injekčnej liekovke zlikvidujte.</w:t>
      </w:r>
    </w:p>
    <w:p w14:paraId="6E5F1C9D" w14:textId="77777777" w:rsidR="00A50CF4" w:rsidRPr="00F87704" w:rsidRDefault="00A50CF4" w:rsidP="00610656">
      <w:pPr>
        <w:pStyle w:val="SynchrogenixBodyText"/>
        <w:spacing w:before="0" w:after="0"/>
        <w:rPr>
          <w:color w:val="000000" w:themeColor="text1"/>
          <w:sz w:val="22"/>
          <w:szCs w:val="22"/>
        </w:rPr>
      </w:pPr>
    </w:p>
    <w:p w14:paraId="51D9A167" w14:textId="77777777" w:rsidR="00841D73" w:rsidRPr="00F87704" w:rsidRDefault="00A92E2C" w:rsidP="00610656">
      <w:pPr>
        <w:pStyle w:val="SynchrogenixBodyText"/>
        <w:spacing w:before="0" w:after="0"/>
        <w:rPr>
          <w:color w:val="000000" w:themeColor="text1"/>
          <w:sz w:val="22"/>
          <w:szCs w:val="22"/>
        </w:rPr>
      </w:pPr>
      <w:r w:rsidRPr="00F87704">
        <w:rPr>
          <w:color w:val="000000" w:themeColor="text1"/>
          <w:sz w:val="22"/>
        </w:rPr>
        <w:t>Všetok nepoužitý liek alebo odpad vzniknutý z lieku sa má zlikvidovať v súlade s národnými požiadavkami.</w:t>
      </w:r>
    </w:p>
    <w:bookmarkEnd w:id="86"/>
    <w:p w14:paraId="2511DBB0" w14:textId="16361AF4" w:rsidR="00F173D3" w:rsidRPr="00F87704" w:rsidRDefault="00F173D3" w:rsidP="00610656">
      <w:pPr>
        <w:pStyle w:val="SynchrogenixBodyText"/>
        <w:spacing w:before="0" w:after="0"/>
        <w:rPr>
          <w:color w:val="000000" w:themeColor="text1"/>
          <w:sz w:val="22"/>
          <w:szCs w:val="22"/>
          <w:shd w:val="clear" w:color="auto" w:fill="FAF9F8"/>
        </w:rPr>
      </w:pPr>
    </w:p>
    <w:p w14:paraId="34B4D177" w14:textId="77777777" w:rsidR="00A3231F" w:rsidRPr="00F87704" w:rsidRDefault="00A3231F" w:rsidP="00610656">
      <w:pPr>
        <w:pStyle w:val="SynchrogenixBodyText"/>
        <w:spacing w:before="0" w:after="0"/>
        <w:rPr>
          <w:color w:val="000000" w:themeColor="text1"/>
          <w:sz w:val="22"/>
          <w:szCs w:val="22"/>
          <w:shd w:val="clear" w:color="auto" w:fill="FAF9F8"/>
        </w:rPr>
      </w:pPr>
    </w:p>
    <w:p w14:paraId="3925BEA9" w14:textId="50F83970" w:rsidR="002B35BB" w:rsidRPr="00F87704"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7" w:name="_Toc92709875"/>
      <w:bookmarkStart w:id="88" w:name="_Toc92898011"/>
      <w:r w:rsidRPr="00F87704">
        <w:rPr>
          <w:color w:val="000000" w:themeColor="text1"/>
          <w:sz w:val="22"/>
        </w:rPr>
        <w:t>7.</w:t>
      </w:r>
      <w:r w:rsidRPr="00F87704">
        <w:rPr>
          <w:color w:val="000000" w:themeColor="text1"/>
          <w:sz w:val="22"/>
        </w:rPr>
        <w:tab/>
        <w:t>DRŽITEĽ ROZHODNUTIA O REGISTRÁCII</w:t>
      </w:r>
      <w:bookmarkEnd w:id="87"/>
      <w:bookmarkEnd w:id="88"/>
    </w:p>
    <w:p w14:paraId="78103D6C" w14:textId="77777777" w:rsidR="004E3F01" w:rsidRPr="00F87704" w:rsidRDefault="004E3F01" w:rsidP="00610656">
      <w:pPr>
        <w:pStyle w:val="SynchrogenixBodyText"/>
        <w:spacing w:before="0" w:after="0"/>
        <w:ind w:left="540" w:hanging="540"/>
        <w:rPr>
          <w:color w:val="000000" w:themeColor="text1"/>
          <w:sz w:val="22"/>
          <w:szCs w:val="22"/>
        </w:rPr>
      </w:pPr>
    </w:p>
    <w:p w14:paraId="20B34484" w14:textId="77777777" w:rsidR="002E02DD" w:rsidRPr="002E02DD" w:rsidRDefault="002E02DD" w:rsidP="002E02DD">
      <w:pPr>
        <w:pStyle w:val="SynchrogenixBodyText"/>
        <w:spacing w:before="0" w:after="0"/>
        <w:ind w:left="540" w:hanging="540"/>
        <w:rPr>
          <w:color w:val="000000" w:themeColor="text1"/>
          <w:sz w:val="22"/>
        </w:rPr>
      </w:pPr>
      <w:r w:rsidRPr="002E02DD">
        <w:rPr>
          <w:color w:val="000000" w:themeColor="text1"/>
          <w:sz w:val="22"/>
        </w:rPr>
        <w:t>CStone Pharmaceuticals Ireland Limited</w:t>
      </w:r>
    </w:p>
    <w:p w14:paraId="18583F51" w14:textId="77777777" w:rsidR="002E02DD" w:rsidRPr="002E02DD" w:rsidRDefault="002E02DD" w:rsidP="002E02DD">
      <w:pPr>
        <w:pStyle w:val="SynchrogenixBodyText"/>
        <w:spacing w:before="0" w:after="0"/>
        <w:ind w:left="540" w:hanging="540"/>
        <w:rPr>
          <w:color w:val="000000" w:themeColor="text1"/>
          <w:sz w:val="22"/>
        </w:rPr>
      </w:pPr>
      <w:r w:rsidRPr="002E02DD">
        <w:rPr>
          <w:color w:val="000000" w:themeColor="text1"/>
          <w:sz w:val="22"/>
        </w:rPr>
        <w:lastRenderedPageBreak/>
        <w:t>117-126 Sheriff Street Upper</w:t>
      </w:r>
    </w:p>
    <w:p w14:paraId="0C81C538" w14:textId="77777777" w:rsidR="002E02DD" w:rsidRPr="002E02DD" w:rsidRDefault="002E02DD" w:rsidP="002E02DD">
      <w:pPr>
        <w:pStyle w:val="SynchrogenixBodyText"/>
        <w:spacing w:before="0" w:after="0"/>
        <w:ind w:left="540" w:hanging="540"/>
        <w:rPr>
          <w:color w:val="000000" w:themeColor="text1"/>
          <w:sz w:val="22"/>
        </w:rPr>
      </w:pPr>
      <w:r w:rsidRPr="002E02DD">
        <w:rPr>
          <w:color w:val="000000" w:themeColor="text1"/>
          <w:sz w:val="22"/>
        </w:rPr>
        <w:t>Dublin 1, D01 YC43</w:t>
      </w:r>
    </w:p>
    <w:p w14:paraId="31AA84A6" w14:textId="039F72C9" w:rsidR="0086791E" w:rsidRPr="00F87704" w:rsidRDefault="00BF2F26" w:rsidP="00610656">
      <w:pPr>
        <w:spacing w:before="0" w:after="0"/>
        <w:rPr>
          <w:rFonts w:eastAsia="Times New Roman"/>
          <w:color w:val="000000" w:themeColor="text1"/>
          <w:sz w:val="22"/>
          <w:szCs w:val="22"/>
        </w:rPr>
      </w:pPr>
      <w:r w:rsidRPr="00BF2F26">
        <w:rPr>
          <w:rFonts w:hint="eastAsia"/>
          <w:color w:val="000000" w:themeColor="text1"/>
          <w:sz w:val="22"/>
        </w:rPr>
        <w:t>Í</w:t>
      </w:r>
      <w:r w:rsidRPr="00BF2F26">
        <w:rPr>
          <w:color w:val="000000" w:themeColor="text1"/>
          <w:sz w:val="22"/>
        </w:rPr>
        <w:t>rsko</w:t>
      </w:r>
    </w:p>
    <w:p w14:paraId="75AF9F3B" w14:textId="17D49F5E" w:rsidR="00E52E89" w:rsidRPr="00F87704" w:rsidRDefault="00E52E89" w:rsidP="00610656">
      <w:pPr>
        <w:pStyle w:val="SynchrogenixBodyText"/>
        <w:spacing w:before="0" w:after="0"/>
        <w:rPr>
          <w:color w:val="000000" w:themeColor="text1"/>
          <w:sz w:val="22"/>
          <w:szCs w:val="22"/>
        </w:rPr>
      </w:pPr>
    </w:p>
    <w:p w14:paraId="52F2AA85" w14:textId="77777777" w:rsidR="00A3231F" w:rsidRPr="00F87704" w:rsidRDefault="00A3231F" w:rsidP="00610656">
      <w:pPr>
        <w:pStyle w:val="SynchrogenixBodyText"/>
        <w:spacing w:before="0" w:after="0"/>
        <w:rPr>
          <w:color w:val="000000" w:themeColor="text1"/>
          <w:sz w:val="22"/>
          <w:szCs w:val="22"/>
        </w:rPr>
      </w:pPr>
    </w:p>
    <w:p w14:paraId="6D7C8CD9" w14:textId="5732C992" w:rsidR="002B35BB" w:rsidRPr="00F87704"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9" w:name="_Toc92709876"/>
      <w:bookmarkStart w:id="90" w:name="_Toc92898012"/>
      <w:r w:rsidRPr="00F87704">
        <w:rPr>
          <w:color w:val="000000" w:themeColor="text1"/>
          <w:sz w:val="22"/>
        </w:rPr>
        <w:t>8.</w:t>
      </w:r>
      <w:r w:rsidRPr="00F87704">
        <w:rPr>
          <w:color w:val="000000" w:themeColor="text1"/>
          <w:sz w:val="22"/>
        </w:rPr>
        <w:tab/>
        <w:t>REGISTRAČNÉ ČÍSLO</w:t>
      </w:r>
      <w:bookmarkEnd w:id="89"/>
      <w:bookmarkEnd w:id="90"/>
    </w:p>
    <w:p w14:paraId="5E3448C2" w14:textId="77777777" w:rsidR="004E3F01" w:rsidRPr="00F87704" w:rsidRDefault="004E3F01" w:rsidP="00610656">
      <w:pPr>
        <w:pStyle w:val="SynchrogenixBodyText"/>
        <w:spacing w:before="0" w:after="0"/>
        <w:rPr>
          <w:color w:val="000000" w:themeColor="text1"/>
          <w:sz w:val="22"/>
          <w:szCs w:val="22"/>
        </w:rPr>
      </w:pPr>
    </w:p>
    <w:p w14:paraId="1D99C154" w14:textId="77777777" w:rsidR="00EE7F60" w:rsidRPr="00F87704" w:rsidRDefault="00EE7F60" w:rsidP="00EE7F60">
      <w:pPr>
        <w:spacing w:before="0" w:after="0"/>
        <w:rPr>
          <w:color w:val="000000" w:themeColor="text1"/>
          <w:sz w:val="22"/>
          <w:szCs w:val="22"/>
        </w:rPr>
      </w:pPr>
      <w:r w:rsidRPr="00F87704">
        <w:rPr>
          <w:color w:val="000000" w:themeColor="text1"/>
          <w:sz w:val="22"/>
          <w:szCs w:val="22"/>
        </w:rPr>
        <w:t>EU/1/24/1833/001</w:t>
      </w:r>
    </w:p>
    <w:p w14:paraId="7A343D3C" w14:textId="77777777" w:rsidR="004E3F01" w:rsidRPr="00F87704" w:rsidRDefault="004E3F01" w:rsidP="00610656">
      <w:pPr>
        <w:pStyle w:val="SynchrogenixBodyText"/>
        <w:spacing w:before="0" w:after="0"/>
        <w:rPr>
          <w:color w:val="000000" w:themeColor="text1"/>
          <w:sz w:val="22"/>
          <w:szCs w:val="22"/>
        </w:rPr>
      </w:pPr>
    </w:p>
    <w:p w14:paraId="4B54C7BC" w14:textId="77777777" w:rsidR="00EE7F60" w:rsidRPr="00F87704" w:rsidRDefault="00EE7F60" w:rsidP="00610656">
      <w:pPr>
        <w:pStyle w:val="SynchrogenixBodyText"/>
        <w:spacing w:before="0" w:after="0"/>
        <w:rPr>
          <w:color w:val="000000" w:themeColor="text1"/>
          <w:sz w:val="22"/>
          <w:szCs w:val="22"/>
        </w:rPr>
      </w:pPr>
    </w:p>
    <w:p w14:paraId="411E10F8" w14:textId="07874E5D" w:rsidR="002B35BB" w:rsidRPr="00F87704"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1" w:name="_Toc92709877"/>
      <w:bookmarkStart w:id="92" w:name="_Toc92898013"/>
      <w:r w:rsidRPr="00F87704">
        <w:rPr>
          <w:color w:val="000000" w:themeColor="text1"/>
          <w:sz w:val="22"/>
        </w:rPr>
        <w:t>9.</w:t>
      </w:r>
      <w:r w:rsidRPr="00F87704">
        <w:rPr>
          <w:color w:val="000000" w:themeColor="text1"/>
          <w:sz w:val="22"/>
        </w:rPr>
        <w:tab/>
        <w:t>DÁTUM PRVEJ REGISTRÁCIE/PREDĹŽENIA REGISTRÁCIE</w:t>
      </w:r>
      <w:bookmarkEnd w:id="91"/>
      <w:bookmarkEnd w:id="92"/>
    </w:p>
    <w:p w14:paraId="63E0D57F" w14:textId="77777777" w:rsidR="00FF78E6" w:rsidRDefault="00FF78E6" w:rsidP="00FA5FCD">
      <w:pPr>
        <w:pStyle w:val="SynchrogenixBodyText"/>
        <w:spacing w:before="0" w:after="0"/>
        <w:rPr>
          <w:color w:val="000000" w:themeColor="text1"/>
          <w:sz w:val="22"/>
          <w:szCs w:val="22"/>
        </w:rPr>
      </w:pPr>
    </w:p>
    <w:p w14:paraId="792B0EB7" w14:textId="77777777" w:rsidR="002459FB" w:rsidRPr="00820FE5" w:rsidRDefault="00820FE5" w:rsidP="002459FB">
      <w:pPr>
        <w:pStyle w:val="SynchrogenixBodyText"/>
        <w:spacing w:before="0" w:after="0"/>
        <w:rPr>
          <w:sz w:val="22"/>
          <w:szCs w:val="22"/>
        </w:rPr>
      </w:pPr>
      <w:r>
        <w:rPr>
          <w:sz w:val="22"/>
          <w:szCs w:val="22"/>
        </w:rPr>
        <w:t>D</w:t>
      </w:r>
      <w:r w:rsidRPr="00F87704">
        <w:rPr>
          <w:color w:val="000000" w:themeColor="text1"/>
          <w:sz w:val="22"/>
        </w:rPr>
        <w:t>á</w:t>
      </w:r>
      <w:r>
        <w:rPr>
          <w:color w:val="000000" w:themeColor="text1"/>
          <w:sz w:val="22"/>
        </w:rPr>
        <w:t>tum prvej registr</w:t>
      </w:r>
      <w:r w:rsidRPr="00F87704">
        <w:rPr>
          <w:color w:val="000000" w:themeColor="text1"/>
          <w:sz w:val="22"/>
        </w:rPr>
        <w:t>á</w:t>
      </w:r>
      <w:r>
        <w:rPr>
          <w:color w:val="000000" w:themeColor="text1"/>
          <w:sz w:val="22"/>
        </w:rPr>
        <w:t xml:space="preserve">cie: </w:t>
      </w:r>
      <w:r w:rsidR="002459FB" w:rsidRPr="00820FE5">
        <w:rPr>
          <w:sz w:val="22"/>
          <w:szCs w:val="22"/>
        </w:rPr>
        <w:t>24. júla 2024</w:t>
      </w:r>
    </w:p>
    <w:p w14:paraId="09BA5FA6" w14:textId="03E07DD1" w:rsidR="00FA5FCD" w:rsidRPr="00435F11" w:rsidRDefault="00FA5FCD" w:rsidP="002459FB">
      <w:pPr>
        <w:pStyle w:val="SynchrogenixBodyText"/>
        <w:spacing w:before="0" w:after="0"/>
        <w:rPr>
          <w:sz w:val="22"/>
        </w:rPr>
      </w:pPr>
    </w:p>
    <w:p w14:paraId="73DE4CE0" w14:textId="77777777" w:rsidR="00DF5604" w:rsidRPr="00F87704" w:rsidRDefault="00DF5604" w:rsidP="00610656">
      <w:pPr>
        <w:pStyle w:val="SynchrogenixBodyText"/>
        <w:spacing w:before="0" w:after="0"/>
        <w:rPr>
          <w:color w:val="000000" w:themeColor="text1"/>
          <w:sz w:val="22"/>
          <w:szCs w:val="22"/>
        </w:rPr>
      </w:pPr>
    </w:p>
    <w:p w14:paraId="32381F6B" w14:textId="77777777" w:rsidR="00DF5604" w:rsidRPr="00F87704" w:rsidRDefault="00A92E2C" w:rsidP="00591D6E">
      <w:pPr>
        <w:keepNext/>
        <w:spacing w:before="0" w:after="0"/>
        <w:ind w:left="567" w:hanging="567"/>
        <w:outlineLvl w:val="0"/>
        <w:rPr>
          <w:rFonts w:eastAsia="Times New Roman"/>
          <w:b/>
          <w:color w:val="000000" w:themeColor="text1"/>
          <w:kern w:val="28"/>
          <w:sz w:val="22"/>
          <w:szCs w:val="22"/>
        </w:rPr>
      </w:pPr>
      <w:r w:rsidRPr="00F87704">
        <w:rPr>
          <w:b/>
          <w:color w:val="000000" w:themeColor="text1"/>
          <w:sz w:val="22"/>
        </w:rPr>
        <w:t>10.</w:t>
      </w:r>
      <w:r w:rsidRPr="00F87704">
        <w:rPr>
          <w:b/>
          <w:color w:val="000000" w:themeColor="text1"/>
          <w:sz w:val="22"/>
        </w:rPr>
        <w:tab/>
        <w:t>DÁTUM REVÍZIE TEXTU</w:t>
      </w:r>
    </w:p>
    <w:p w14:paraId="2E1A1108" w14:textId="77777777" w:rsidR="00DF5604" w:rsidRPr="00F87704" w:rsidRDefault="00DF5604" w:rsidP="00610656">
      <w:pPr>
        <w:spacing w:before="0" w:after="0"/>
        <w:rPr>
          <w:rFonts w:eastAsia="Times New Roman"/>
          <w:color w:val="000000" w:themeColor="text1"/>
          <w:sz w:val="22"/>
          <w:szCs w:val="22"/>
          <w:lang w:eastAsia="en-GB"/>
        </w:rPr>
      </w:pPr>
    </w:p>
    <w:p w14:paraId="390C2C7C" w14:textId="77777777" w:rsidR="00DF5604" w:rsidRPr="00F87704" w:rsidRDefault="00A92E2C" w:rsidP="00610656">
      <w:pPr>
        <w:spacing w:before="0" w:after="0"/>
        <w:rPr>
          <w:color w:val="000000" w:themeColor="text1"/>
          <w:sz w:val="22"/>
          <w:szCs w:val="22"/>
        </w:rPr>
      </w:pPr>
      <w:r w:rsidRPr="00F87704">
        <w:rPr>
          <w:color w:val="000000" w:themeColor="text1"/>
          <w:sz w:val="22"/>
        </w:rPr>
        <w:t>Podrobné informácie o tomto lieku sú dostupné na internetovej stránke Európskej agentúry pre lieky</w:t>
      </w:r>
      <w:r w:rsidRPr="00F87704">
        <w:t xml:space="preserve"> </w:t>
      </w:r>
      <w:hyperlink r:id="rId24" w:history="1">
        <w:r w:rsidRPr="0012760A">
          <w:rPr>
            <w:rStyle w:val="Hyperlink"/>
            <w:color w:val="auto"/>
            <w:sz w:val="22"/>
          </w:rPr>
          <w:t>https://www.ema.europa.eu</w:t>
        </w:r>
      </w:hyperlink>
      <w:r w:rsidRPr="00F87704">
        <w:rPr>
          <w:color w:val="000000" w:themeColor="text1"/>
          <w:sz w:val="22"/>
        </w:rPr>
        <w:t>.</w:t>
      </w:r>
    </w:p>
    <w:p w14:paraId="23135CF4" w14:textId="77777777" w:rsidR="00EA7DE4" w:rsidRPr="00F87704" w:rsidRDefault="00EA7DE4" w:rsidP="00610656">
      <w:pPr>
        <w:pStyle w:val="SynchrogenixBodyText"/>
        <w:spacing w:before="0" w:after="0"/>
        <w:rPr>
          <w:color w:val="000000" w:themeColor="text1"/>
          <w:sz w:val="22"/>
        </w:rPr>
      </w:pPr>
    </w:p>
    <w:p w14:paraId="38E1B031" w14:textId="77777777" w:rsidR="00FF78E6" w:rsidRPr="00F87704" w:rsidRDefault="00FF78E6" w:rsidP="00610656">
      <w:pPr>
        <w:pStyle w:val="SynchrogenixBodyText"/>
        <w:spacing w:before="0" w:after="0"/>
        <w:rPr>
          <w:color w:val="000000" w:themeColor="text1"/>
          <w:sz w:val="22"/>
        </w:rPr>
        <w:sectPr w:rsidR="00FF78E6" w:rsidRPr="00F87704" w:rsidSect="00F53218">
          <w:footerReference w:type="default" r:id="rId25"/>
          <w:endnotePr>
            <w:numFmt w:val="decimal"/>
          </w:endnotePr>
          <w:pgSz w:w="11906" w:h="16838" w:code="9"/>
          <w:pgMar w:top="1134" w:right="1418" w:bottom="1134" w:left="1418" w:header="737" w:footer="737" w:gutter="0"/>
          <w:cols w:space="720"/>
          <w:docGrid w:linePitch="360"/>
        </w:sectPr>
      </w:pPr>
    </w:p>
    <w:p w14:paraId="45312071" w14:textId="77777777" w:rsidR="002F5529" w:rsidRPr="00F87704" w:rsidRDefault="002F5529" w:rsidP="00610656">
      <w:pPr>
        <w:tabs>
          <w:tab w:val="left" w:pos="567"/>
        </w:tabs>
        <w:spacing w:before="0" w:after="0"/>
        <w:rPr>
          <w:rFonts w:eastAsia="Times New Roman"/>
          <w:color w:val="000000" w:themeColor="text1"/>
          <w:sz w:val="22"/>
          <w:szCs w:val="22"/>
        </w:rPr>
      </w:pPr>
    </w:p>
    <w:p w14:paraId="08B66453" w14:textId="77777777" w:rsidR="002F5529" w:rsidRPr="00F87704" w:rsidRDefault="002F5529" w:rsidP="00610656">
      <w:pPr>
        <w:tabs>
          <w:tab w:val="left" w:pos="567"/>
        </w:tabs>
        <w:spacing w:before="0" w:after="0"/>
        <w:rPr>
          <w:rFonts w:eastAsia="Times New Roman"/>
          <w:color w:val="000000" w:themeColor="text1"/>
          <w:sz w:val="22"/>
          <w:szCs w:val="22"/>
        </w:rPr>
      </w:pPr>
    </w:p>
    <w:p w14:paraId="58336C63" w14:textId="77777777" w:rsidR="002F5529" w:rsidRPr="00F87704" w:rsidRDefault="002F5529" w:rsidP="00610656">
      <w:pPr>
        <w:tabs>
          <w:tab w:val="left" w:pos="567"/>
        </w:tabs>
        <w:spacing w:before="0" w:after="0"/>
        <w:rPr>
          <w:rFonts w:eastAsia="Times New Roman"/>
          <w:color w:val="000000" w:themeColor="text1"/>
          <w:sz w:val="22"/>
          <w:szCs w:val="22"/>
        </w:rPr>
      </w:pPr>
    </w:p>
    <w:p w14:paraId="47D2008F" w14:textId="77777777" w:rsidR="002F5529" w:rsidRPr="00F87704" w:rsidRDefault="002F5529" w:rsidP="00610656">
      <w:pPr>
        <w:tabs>
          <w:tab w:val="left" w:pos="567"/>
        </w:tabs>
        <w:spacing w:before="0" w:after="0"/>
        <w:rPr>
          <w:rFonts w:eastAsia="Times New Roman"/>
          <w:color w:val="000000" w:themeColor="text1"/>
          <w:sz w:val="22"/>
          <w:szCs w:val="22"/>
        </w:rPr>
      </w:pPr>
    </w:p>
    <w:p w14:paraId="5E6C4BAF" w14:textId="77777777" w:rsidR="002F5529" w:rsidRPr="00F87704" w:rsidRDefault="002F5529" w:rsidP="00610656">
      <w:pPr>
        <w:tabs>
          <w:tab w:val="left" w:pos="567"/>
        </w:tabs>
        <w:spacing w:before="0" w:after="0"/>
        <w:rPr>
          <w:rFonts w:eastAsia="Times New Roman"/>
          <w:color w:val="000000" w:themeColor="text1"/>
          <w:sz w:val="22"/>
          <w:szCs w:val="22"/>
        </w:rPr>
      </w:pPr>
    </w:p>
    <w:p w14:paraId="7BA05B54" w14:textId="77777777" w:rsidR="002F5529" w:rsidRPr="00F87704" w:rsidRDefault="002F5529" w:rsidP="00610656">
      <w:pPr>
        <w:tabs>
          <w:tab w:val="left" w:pos="567"/>
        </w:tabs>
        <w:spacing w:before="0" w:after="0"/>
        <w:rPr>
          <w:rFonts w:eastAsia="Times New Roman"/>
          <w:color w:val="000000" w:themeColor="text1"/>
          <w:sz w:val="22"/>
          <w:szCs w:val="22"/>
        </w:rPr>
      </w:pPr>
    </w:p>
    <w:p w14:paraId="51DC8ECA" w14:textId="77777777" w:rsidR="002F5529" w:rsidRPr="00F87704" w:rsidRDefault="002F5529" w:rsidP="00610656">
      <w:pPr>
        <w:tabs>
          <w:tab w:val="left" w:pos="567"/>
        </w:tabs>
        <w:spacing w:before="0" w:after="0"/>
        <w:rPr>
          <w:rFonts w:eastAsia="Times New Roman"/>
          <w:color w:val="000000" w:themeColor="text1"/>
          <w:sz w:val="22"/>
          <w:szCs w:val="22"/>
        </w:rPr>
      </w:pPr>
    </w:p>
    <w:p w14:paraId="155EBD2B" w14:textId="77777777" w:rsidR="002F5529" w:rsidRPr="00F87704" w:rsidRDefault="002F5529" w:rsidP="00610656">
      <w:pPr>
        <w:tabs>
          <w:tab w:val="left" w:pos="567"/>
        </w:tabs>
        <w:spacing w:before="0" w:after="0"/>
        <w:rPr>
          <w:rFonts w:eastAsia="Times New Roman"/>
          <w:color w:val="000000" w:themeColor="text1"/>
          <w:sz w:val="22"/>
          <w:szCs w:val="22"/>
        </w:rPr>
      </w:pPr>
    </w:p>
    <w:p w14:paraId="6E8BCFAB" w14:textId="77777777" w:rsidR="002F5529" w:rsidRPr="00F87704" w:rsidRDefault="002F5529" w:rsidP="00610656">
      <w:pPr>
        <w:tabs>
          <w:tab w:val="left" w:pos="567"/>
        </w:tabs>
        <w:spacing w:before="0" w:after="0"/>
        <w:rPr>
          <w:rFonts w:eastAsia="Times New Roman"/>
          <w:color w:val="000000" w:themeColor="text1"/>
          <w:sz w:val="22"/>
          <w:szCs w:val="22"/>
        </w:rPr>
      </w:pPr>
    </w:p>
    <w:p w14:paraId="04AAC40B" w14:textId="77777777" w:rsidR="002F5529" w:rsidRPr="00F87704" w:rsidRDefault="002F5529" w:rsidP="00610656">
      <w:pPr>
        <w:tabs>
          <w:tab w:val="left" w:pos="567"/>
        </w:tabs>
        <w:spacing w:before="0" w:after="0"/>
        <w:rPr>
          <w:rFonts w:eastAsia="Times New Roman"/>
          <w:color w:val="000000" w:themeColor="text1"/>
          <w:sz w:val="22"/>
          <w:szCs w:val="22"/>
        </w:rPr>
      </w:pPr>
    </w:p>
    <w:p w14:paraId="262F8349" w14:textId="77777777" w:rsidR="002F5529" w:rsidRPr="00F87704" w:rsidRDefault="002F5529" w:rsidP="00610656">
      <w:pPr>
        <w:tabs>
          <w:tab w:val="left" w:pos="567"/>
        </w:tabs>
        <w:spacing w:before="0" w:after="0"/>
        <w:rPr>
          <w:rFonts w:eastAsia="Times New Roman"/>
          <w:color w:val="000000" w:themeColor="text1"/>
          <w:sz w:val="22"/>
          <w:szCs w:val="22"/>
        </w:rPr>
      </w:pPr>
    </w:p>
    <w:p w14:paraId="07CC3E39" w14:textId="77777777" w:rsidR="002F5529" w:rsidRPr="00F87704" w:rsidRDefault="002F5529" w:rsidP="00610656">
      <w:pPr>
        <w:tabs>
          <w:tab w:val="left" w:pos="567"/>
        </w:tabs>
        <w:spacing w:before="0" w:after="0"/>
        <w:rPr>
          <w:rFonts w:eastAsia="Times New Roman"/>
          <w:color w:val="000000" w:themeColor="text1"/>
          <w:sz w:val="22"/>
          <w:szCs w:val="22"/>
        </w:rPr>
      </w:pPr>
    </w:p>
    <w:p w14:paraId="417BB4BF" w14:textId="77777777" w:rsidR="002F5529" w:rsidRPr="00F87704" w:rsidRDefault="002F5529" w:rsidP="00610656">
      <w:pPr>
        <w:tabs>
          <w:tab w:val="left" w:pos="567"/>
        </w:tabs>
        <w:spacing w:before="0" w:after="0"/>
        <w:rPr>
          <w:rFonts w:eastAsia="Times New Roman"/>
          <w:color w:val="000000" w:themeColor="text1"/>
          <w:sz w:val="22"/>
          <w:szCs w:val="22"/>
        </w:rPr>
      </w:pPr>
    </w:p>
    <w:p w14:paraId="41D1EB63" w14:textId="77777777" w:rsidR="002F5529" w:rsidRPr="00F87704" w:rsidRDefault="002F5529" w:rsidP="00610656">
      <w:pPr>
        <w:tabs>
          <w:tab w:val="left" w:pos="567"/>
        </w:tabs>
        <w:spacing w:before="0" w:after="0"/>
        <w:rPr>
          <w:rFonts w:eastAsia="Times New Roman"/>
          <w:color w:val="000000" w:themeColor="text1"/>
          <w:sz w:val="22"/>
          <w:szCs w:val="22"/>
        </w:rPr>
      </w:pPr>
    </w:p>
    <w:p w14:paraId="2D40134D" w14:textId="77777777" w:rsidR="002F5529" w:rsidRPr="00F87704" w:rsidRDefault="002F5529" w:rsidP="00610656">
      <w:pPr>
        <w:tabs>
          <w:tab w:val="left" w:pos="567"/>
        </w:tabs>
        <w:spacing w:before="0" w:after="0"/>
        <w:rPr>
          <w:rFonts w:eastAsia="Times New Roman"/>
          <w:color w:val="000000" w:themeColor="text1"/>
          <w:sz w:val="22"/>
          <w:szCs w:val="22"/>
        </w:rPr>
      </w:pPr>
    </w:p>
    <w:p w14:paraId="0E313EC0" w14:textId="77777777" w:rsidR="002F5529" w:rsidRPr="00F87704" w:rsidRDefault="002F5529" w:rsidP="00610656">
      <w:pPr>
        <w:tabs>
          <w:tab w:val="left" w:pos="567"/>
        </w:tabs>
        <w:spacing w:before="0" w:after="0"/>
        <w:rPr>
          <w:rFonts w:eastAsia="Times New Roman"/>
          <w:color w:val="000000" w:themeColor="text1"/>
          <w:sz w:val="22"/>
          <w:szCs w:val="22"/>
        </w:rPr>
      </w:pPr>
    </w:p>
    <w:p w14:paraId="1241140F" w14:textId="77777777" w:rsidR="002F5529" w:rsidRPr="00F87704" w:rsidRDefault="002F5529" w:rsidP="00610656">
      <w:pPr>
        <w:tabs>
          <w:tab w:val="left" w:pos="567"/>
        </w:tabs>
        <w:spacing w:before="0" w:after="0"/>
        <w:rPr>
          <w:rFonts w:eastAsia="Times New Roman"/>
          <w:color w:val="000000" w:themeColor="text1"/>
          <w:sz w:val="22"/>
          <w:szCs w:val="22"/>
        </w:rPr>
      </w:pPr>
    </w:p>
    <w:p w14:paraId="65AB41CA" w14:textId="77777777" w:rsidR="002F5529" w:rsidRPr="00F87704" w:rsidRDefault="002F5529" w:rsidP="00610656">
      <w:pPr>
        <w:tabs>
          <w:tab w:val="left" w:pos="567"/>
        </w:tabs>
        <w:spacing w:before="0" w:after="0"/>
        <w:rPr>
          <w:rFonts w:eastAsia="Times New Roman"/>
          <w:color w:val="000000" w:themeColor="text1"/>
          <w:sz w:val="22"/>
          <w:szCs w:val="22"/>
        </w:rPr>
      </w:pPr>
    </w:p>
    <w:p w14:paraId="7607C104" w14:textId="77777777" w:rsidR="002F5529" w:rsidRPr="00F87704" w:rsidRDefault="002F5529" w:rsidP="00610656">
      <w:pPr>
        <w:tabs>
          <w:tab w:val="left" w:pos="567"/>
        </w:tabs>
        <w:spacing w:before="0" w:after="0"/>
        <w:rPr>
          <w:rFonts w:eastAsia="Times New Roman"/>
          <w:color w:val="000000" w:themeColor="text1"/>
          <w:sz w:val="22"/>
          <w:szCs w:val="22"/>
        </w:rPr>
      </w:pPr>
    </w:p>
    <w:p w14:paraId="2284A01B" w14:textId="77777777" w:rsidR="002F5529" w:rsidRPr="00F87704" w:rsidRDefault="002F5529" w:rsidP="00610656">
      <w:pPr>
        <w:tabs>
          <w:tab w:val="left" w:pos="567"/>
        </w:tabs>
        <w:spacing w:before="0" w:after="0"/>
        <w:rPr>
          <w:rFonts w:eastAsia="Times New Roman"/>
          <w:color w:val="000000" w:themeColor="text1"/>
          <w:sz w:val="22"/>
          <w:szCs w:val="22"/>
        </w:rPr>
      </w:pPr>
    </w:p>
    <w:p w14:paraId="54FEE3C7" w14:textId="77777777" w:rsidR="002F5529" w:rsidRPr="00F87704" w:rsidRDefault="002F5529" w:rsidP="00610656">
      <w:pPr>
        <w:tabs>
          <w:tab w:val="left" w:pos="567"/>
        </w:tabs>
        <w:spacing w:before="0" w:after="0"/>
        <w:rPr>
          <w:rFonts w:eastAsia="Times New Roman"/>
          <w:color w:val="000000" w:themeColor="text1"/>
          <w:sz w:val="22"/>
          <w:szCs w:val="22"/>
        </w:rPr>
      </w:pPr>
    </w:p>
    <w:p w14:paraId="51753D6E" w14:textId="77777777" w:rsidR="002F5529" w:rsidRPr="00F87704" w:rsidRDefault="002F5529" w:rsidP="00610656">
      <w:pPr>
        <w:tabs>
          <w:tab w:val="left" w:pos="567"/>
        </w:tabs>
        <w:spacing w:before="0" w:after="0"/>
        <w:rPr>
          <w:rFonts w:eastAsia="Times New Roman"/>
          <w:color w:val="000000" w:themeColor="text1"/>
          <w:sz w:val="22"/>
          <w:szCs w:val="22"/>
        </w:rPr>
      </w:pPr>
    </w:p>
    <w:p w14:paraId="19C293A2" w14:textId="77777777" w:rsidR="002F5529" w:rsidRPr="00F87704" w:rsidRDefault="00A92E2C" w:rsidP="00610656">
      <w:pPr>
        <w:tabs>
          <w:tab w:val="left" w:pos="567"/>
        </w:tabs>
        <w:spacing w:before="0" w:after="0"/>
        <w:jc w:val="center"/>
        <w:rPr>
          <w:rFonts w:eastAsia="Times New Roman"/>
          <w:color w:val="000000" w:themeColor="text1"/>
          <w:sz w:val="22"/>
          <w:szCs w:val="22"/>
        </w:rPr>
      </w:pPr>
      <w:r w:rsidRPr="00F87704">
        <w:rPr>
          <w:b/>
          <w:color w:val="000000" w:themeColor="text1"/>
          <w:sz w:val="22"/>
        </w:rPr>
        <w:t>PRÍLOHA II</w:t>
      </w:r>
    </w:p>
    <w:p w14:paraId="58A66C31" w14:textId="77777777" w:rsidR="002F5529" w:rsidRPr="00F87704" w:rsidRDefault="002F5529" w:rsidP="00610656">
      <w:pPr>
        <w:tabs>
          <w:tab w:val="left" w:pos="567"/>
        </w:tabs>
        <w:spacing w:before="0" w:after="0"/>
        <w:ind w:right="1416"/>
        <w:rPr>
          <w:rFonts w:eastAsia="Times New Roman"/>
          <w:color w:val="000000" w:themeColor="text1"/>
          <w:sz w:val="22"/>
          <w:szCs w:val="22"/>
        </w:rPr>
      </w:pPr>
    </w:p>
    <w:p w14:paraId="03917270" w14:textId="77777777" w:rsidR="002F5529" w:rsidRPr="00F87704" w:rsidRDefault="00A92E2C" w:rsidP="00610656">
      <w:pPr>
        <w:tabs>
          <w:tab w:val="left" w:pos="567"/>
        </w:tabs>
        <w:spacing w:before="0" w:after="0"/>
        <w:ind w:left="1701" w:right="1416" w:hanging="708"/>
        <w:rPr>
          <w:rFonts w:eastAsia="Times New Roman"/>
          <w:b/>
          <w:color w:val="000000" w:themeColor="text1"/>
          <w:sz w:val="22"/>
          <w:szCs w:val="22"/>
        </w:rPr>
      </w:pPr>
      <w:r w:rsidRPr="00F87704">
        <w:rPr>
          <w:b/>
          <w:color w:val="000000" w:themeColor="text1"/>
          <w:sz w:val="22"/>
        </w:rPr>
        <w:t>A.</w:t>
      </w:r>
      <w:r w:rsidRPr="00F87704">
        <w:rPr>
          <w:b/>
          <w:color w:val="000000" w:themeColor="text1"/>
          <w:sz w:val="22"/>
        </w:rPr>
        <w:tab/>
        <w:t>VÝROBCA BIOLOGICKÉHO LIEČIVA (BIOLOGICKÝCH LIEČIV) A VÝROBCA ZODPOVEDNÝ ZA UVOĽNENIE ŠARŽE</w:t>
      </w:r>
    </w:p>
    <w:p w14:paraId="7DDFF5F8" w14:textId="77777777" w:rsidR="002F5529" w:rsidRPr="00F87704"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F87704" w:rsidRDefault="00A92E2C" w:rsidP="00610656">
      <w:pPr>
        <w:tabs>
          <w:tab w:val="left" w:pos="567"/>
        </w:tabs>
        <w:spacing w:before="0" w:after="0"/>
        <w:ind w:left="1701" w:right="1418" w:hanging="709"/>
        <w:rPr>
          <w:rFonts w:eastAsia="Times New Roman"/>
          <w:b/>
          <w:color w:val="000000" w:themeColor="text1"/>
          <w:sz w:val="22"/>
          <w:szCs w:val="22"/>
        </w:rPr>
      </w:pPr>
      <w:r w:rsidRPr="00F87704">
        <w:rPr>
          <w:b/>
          <w:color w:val="000000" w:themeColor="text1"/>
          <w:sz w:val="22"/>
        </w:rPr>
        <w:t>B.</w:t>
      </w:r>
      <w:r w:rsidRPr="00F87704">
        <w:rPr>
          <w:b/>
          <w:color w:val="000000" w:themeColor="text1"/>
          <w:sz w:val="22"/>
        </w:rPr>
        <w:tab/>
        <w:t>PODMIENKY ALEBO OBMEDZENIA TÝKAJÚCE SA VÝDAJA A POUŽITIA</w:t>
      </w:r>
    </w:p>
    <w:p w14:paraId="66EC8CDA" w14:textId="77777777" w:rsidR="002F5529" w:rsidRPr="00F87704"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F87704" w:rsidRDefault="00A92E2C" w:rsidP="00610656">
      <w:pPr>
        <w:tabs>
          <w:tab w:val="left" w:pos="567"/>
        </w:tabs>
        <w:spacing w:before="0" w:after="0"/>
        <w:ind w:left="1701" w:right="1559" w:hanging="709"/>
        <w:rPr>
          <w:rFonts w:eastAsia="Times New Roman"/>
          <w:b/>
          <w:color w:val="000000" w:themeColor="text1"/>
          <w:sz w:val="22"/>
          <w:szCs w:val="22"/>
        </w:rPr>
      </w:pPr>
      <w:r w:rsidRPr="00F87704">
        <w:rPr>
          <w:b/>
          <w:color w:val="000000" w:themeColor="text1"/>
          <w:sz w:val="22"/>
        </w:rPr>
        <w:t>C.</w:t>
      </w:r>
      <w:r w:rsidRPr="00F87704">
        <w:rPr>
          <w:b/>
          <w:color w:val="000000" w:themeColor="text1"/>
          <w:sz w:val="22"/>
        </w:rPr>
        <w:tab/>
        <w:t>ĎALŠIE PODMIENKY A POŽIADAVKY REGISTRÁCIE</w:t>
      </w:r>
    </w:p>
    <w:p w14:paraId="28D209BD" w14:textId="77777777" w:rsidR="002F5529" w:rsidRPr="00F87704"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F87704" w:rsidRDefault="00A92E2C" w:rsidP="00610656">
      <w:pPr>
        <w:tabs>
          <w:tab w:val="left" w:pos="567"/>
        </w:tabs>
        <w:spacing w:before="0" w:after="0"/>
        <w:ind w:left="1701" w:right="1416" w:hanging="708"/>
        <w:rPr>
          <w:rFonts w:eastAsia="Times New Roman"/>
          <w:b/>
          <w:color w:val="000000" w:themeColor="text1"/>
          <w:sz w:val="22"/>
          <w:szCs w:val="20"/>
        </w:rPr>
      </w:pPr>
      <w:r w:rsidRPr="00F87704">
        <w:rPr>
          <w:b/>
          <w:color w:val="000000" w:themeColor="text1"/>
          <w:sz w:val="22"/>
        </w:rPr>
        <w:t>D.</w:t>
      </w:r>
      <w:r w:rsidRPr="00F87704">
        <w:rPr>
          <w:b/>
          <w:color w:val="000000" w:themeColor="text1"/>
          <w:sz w:val="22"/>
        </w:rPr>
        <w:tab/>
        <w:t>PODMIENKY ALEBO OBMEDZENIA TÝKAJÚCE SA BEZPEČNÉHO A ÚČINNÉHO POUŽÍVANIA LIEKU</w:t>
      </w:r>
    </w:p>
    <w:p w14:paraId="663FDA4E" w14:textId="77777777" w:rsidR="003A47E7" w:rsidRPr="00F87704" w:rsidRDefault="00A92E2C" w:rsidP="00610656">
      <w:pPr>
        <w:tabs>
          <w:tab w:val="left" w:pos="567"/>
        </w:tabs>
        <w:spacing w:before="0" w:after="0"/>
        <w:ind w:right="1416"/>
        <w:rPr>
          <w:rFonts w:eastAsia="Times New Roman"/>
          <w:bCs/>
          <w:color w:val="000000" w:themeColor="text1"/>
          <w:sz w:val="22"/>
          <w:szCs w:val="20"/>
        </w:rPr>
      </w:pPr>
      <w:r w:rsidRPr="00F87704">
        <w:br w:type="page"/>
      </w:r>
    </w:p>
    <w:p w14:paraId="3AA6CE88" w14:textId="77777777" w:rsidR="00FB26C2" w:rsidRPr="00F87704" w:rsidRDefault="00A92E2C" w:rsidP="00610656">
      <w:pPr>
        <w:pStyle w:val="TitleB"/>
        <w:rPr>
          <w:sz w:val="22"/>
          <w:szCs w:val="22"/>
        </w:rPr>
      </w:pPr>
      <w:r w:rsidRPr="00F87704">
        <w:rPr>
          <w:sz w:val="22"/>
        </w:rPr>
        <w:lastRenderedPageBreak/>
        <w:t>A.</w:t>
      </w:r>
      <w:r w:rsidRPr="00F87704">
        <w:rPr>
          <w:sz w:val="22"/>
        </w:rPr>
        <w:tab/>
        <w:t>VÝROBCA BIOLOGICKÉHO LIEČIVA A VÝROBCA ZODPOVEDNÝ ZA UVOĽNENIE ŠARŽE</w:t>
      </w:r>
    </w:p>
    <w:p w14:paraId="2C4E1C56" w14:textId="77777777" w:rsidR="001E77B6" w:rsidRPr="00F87704" w:rsidRDefault="001E77B6" w:rsidP="00610656">
      <w:pPr>
        <w:spacing w:before="0" w:after="0"/>
        <w:rPr>
          <w:color w:val="000000" w:themeColor="text1"/>
          <w:sz w:val="22"/>
          <w:szCs w:val="22"/>
        </w:rPr>
      </w:pPr>
    </w:p>
    <w:p w14:paraId="55DCEBD1" w14:textId="414EF9B4" w:rsidR="00F87704" w:rsidRDefault="00A92E2C" w:rsidP="00610656">
      <w:pPr>
        <w:spacing w:before="0" w:after="0"/>
        <w:rPr>
          <w:color w:val="000000" w:themeColor="text1"/>
          <w:sz w:val="22"/>
        </w:rPr>
      </w:pPr>
      <w:r w:rsidRPr="00F87704">
        <w:rPr>
          <w:color w:val="000000" w:themeColor="text1"/>
          <w:sz w:val="22"/>
          <w:u w:val="single" w:color="000000"/>
        </w:rPr>
        <w:t>Názov a adresa výrobcu biologického liečiva</w:t>
      </w:r>
    </w:p>
    <w:p w14:paraId="1B91D229" w14:textId="77777777" w:rsidR="00FB26C2" w:rsidRPr="00F87704" w:rsidRDefault="00FB26C2" w:rsidP="00610656">
      <w:pPr>
        <w:spacing w:before="0" w:after="0"/>
        <w:rPr>
          <w:color w:val="000000" w:themeColor="text1"/>
          <w:sz w:val="22"/>
          <w:szCs w:val="22"/>
        </w:rPr>
      </w:pPr>
    </w:p>
    <w:p w14:paraId="174F8586" w14:textId="3D87D32D" w:rsidR="00F87704" w:rsidRDefault="00A92E2C" w:rsidP="00610656">
      <w:pPr>
        <w:spacing w:before="0" w:after="0"/>
        <w:rPr>
          <w:color w:val="000000" w:themeColor="text1"/>
          <w:sz w:val="22"/>
        </w:rPr>
      </w:pPr>
      <w:r w:rsidRPr="00F87704">
        <w:rPr>
          <w:color w:val="000000" w:themeColor="text1"/>
          <w:sz w:val="22"/>
        </w:rPr>
        <w:t>WuXi Biologics Co., Ltd.</w:t>
      </w:r>
    </w:p>
    <w:p w14:paraId="395D3EBE" w14:textId="77777777" w:rsidR="00943F41" w:rsidRPr="00F87704" w:rsidRDefault="00A92E2C" w:rsidP="00610656">
      <w:pPr>
        <w:spacing w:before="0" w:after="0"/>
        <w:rPr>
          <w:rFonts w:eastAsia="Times New Roman"/>
          <w:color w:val="000000" w:themeColor="text1"/>
          <w:sz w:val="22"/>
          <w:szCs w:val="22"/>
        </w:rPr>
      </w:pPr>
      <w:r w:rsidRPr="00F87704">
        <w:rPr>
          <w:color w:val="000000" w:themeColor="text1"/>
          <w:sz w:val="22"/>
        </w:rPr>
        <w:t>108 Meiliang Road</w:t>
      </w:r>
    </w:p>
    <w:p w14:paraId="493CDE7B" w14:textId="77777777" w:rsidR="00943F41" w:rsidRPr="00F87704" w:rsidRDefault="00A92E2C" w:rsidP="00610656">
      <w:pPr>
        <w:spacing w:before="0" w:after="0"/>
        <w:rPr>
          <w:rFonts w:eastAsia="Times New Roman"/>
          <w:color w:val="000000" w:themeColor="text1"/>
          <w:sz w:val="22"/>
          <w:szCs w:val="22"/>
        </w:rPr>
      </w:pPr>
      <w:r w:rsidRPr="00F87704">
        <w:rPr>
          <w:color w:val="000000" w:themeColor="text1"/>
          <w:sz w:val="22"/>
        </w:rPr>
        <w:t>Mashan, Binhu District</w:t>
      </w:r>
    </w:p>
    <w:p w14:paraId="3F2FFE42" w14:textId="77777777" w:rsidR="00FB26C2" w:rsidRPr="00F87704" w:rsidRDefault="00A92E2C" w:rsidP="00610656">
      <w:pPr>
        <w:spacing w:before="0" w:after="0"/>
        <w:rPr>
          <w:color w:val="000000" w:themeColor="text1"/>
          <w:sz w:val="22"/>
          <w:szCs w:val="22"/>
        </w:rPr>
      </w:pPr>
      <w:r w:rsidRPr="00F87704">
        <w:rPr>
          <w:color w:val="000000" w:themeColor="text1"/>
          <w:sz w:val="22"/>
        </w:rPr>
        <w:t>Wuxi, Jiangsu 214092, Čína</w:t>
      </w:r>
    </w:p>
    <w:p w14:paraId="2F3A0132" w14:textId="77777777" w:rsidR="00FB26C2" w:rsidRPr="00F87704" w:rsidRDefault="00FB26C2" w:rsidP="00610656">
      <w:pPr>
        <w:spacing w:before="0" w:after="0"/>
        <w:rPr>
          <w:color w:val="000000" w:themeColor="text1"/>
          <w:sz w:val="22"/>
          <w:szCs w:val="22"/>
        </w:rPr>
      </w:pPr>
    </w:p>
    <w:p w14:paraId="60C21BED" w14:textId="5B7EB982" w:rsidR="00F87704" w:rsidRDefault="00A92E2C" w:rsidP="00610656">
      <w:pPr>
        <w:spacing w:before="0" w:after="0"/>
        <w:rPr>
          <w:color w:val="000000" w:themeColor="text1"/>
          <w:sz w:val="22"/>
        </w:rPr>
      </w:pPr>
      <w:r w:rsidRPr="00F87704">
        <w:rPr>
          <w:color w:val="000000" w:themeColor="text1"/>
          <w:sz w:val="22"/>
          <w:u w:val="single" w:color="000000"/>
        </w:rPr>
        <w:t>Názov a adresa výrobcu zodpovedného za uvoľnenie šarže</w:t>
      </w:r>
    </w:p>
    <w:p w14:paraId="19815ECD" w14:textId="77777777" w:rsidR="00FB26C2" w:rsidRPr="00F87704" w:rsidRDefault="00FB26C2" w:rsidP="00610656">
      <w:pPr>
        <w:spacing w:before="0" w:after="0"/>
        <w:rPr>
          <w:color w:val="000000" w:themeColor="text1"/>
          <w:sz w:val="22"/>
          <w:szCs w:val="22"/>
        </w:rPr>
      </w:pPr>
    </w:p>
    <w:p w14:paraId="11B6406C" w14:textId="2F15F920" w:rsidR="00F87704" w:rsidRDefault="00A92E2C" w:rsidP="00610656">
      <w:pPr>
        <w:spacing w:before="0" w:after="0"/>
        <w:ind w:right="11"/>
        <w:rPr>
          <w:color w:val="000000" w:themeColor="text1"/>
          <w:sz w:val="22"/>
        </w:rPr>
      </w:pPr>
      <w:r w:rsidRPr="00F87704">
        <w:rPr>
          <w:color w:val="000000" w:themeColor="text1"/>
          <w:sz w:val="22"/>
        </w:rPr>
        <w:t>Manufacturing Packaging Farmaca (MPF) B.V. </w:t>
      </w:r>
    </w:p>
    <w:p w14:paraId="18DD116A" w14:textId="77777777" w:rsidR="00FB26C2" w:rsidRPr="00F87704" w:rsidRDefault="00A92E2C" w:rsidP="00610656">
      <w:pPr>
        <w:spacing w:before="0" w:after="0"/>
        <w:ind w:right="11"/>
        <w:rPr>
          <w:rFonts w:eastAsia="Times New Roman"/>
          <w:color w:val="000000" w:themeColor="text1"/>
          <w:sz w:val="22"/>
          <w:szCs w:val="22"/>
        </w:rPr>
      </w:pPr>
      <w:r w:rsidRPr="00F87704">
        <w:rPr>
          <w:color w:val="000000" w:themeColor="text1"/>
          <w:sz w:val="22"/>
        </w:rPr>
        <w:t>Neptunus 12, 8448CN Heerenveen, Holandsko</w:t>
      </w:r>
    </w:p>
    <w:p w14:paraId="73F1D3C4" w14:textId="77777777" w:rsidR="003E7C40" w:rsidRPr="00F87704" w:rsidRDefault="003E7C40" w:rsidP="00610656">
      <w:pPr>
        <w:spacing w:before="0" w:after="0"/>
        <w:ind w:right="11"/>
        <w:rPr>
          <w:color w:val="000000" w:themeColor="text1"/>
          <w:sz w:val="22"/>
          <w:szCs w:val="22"/>
        </w:rPr>
      </w:pPr>
    </w:p>
    <w:p w14:paraId="1F55F241" w14:textId="77777777" w:rsidR="00FB26C2" w:rsidRPr="00F87704" w:rsidRDefault="00FB26C2" w:rsidP="00610656">
      <w:pPr>
        <w:spacing w:before="0" w:after="0"/>
        <w:rPr>
          <w:color w:val="000000" w:themeColor="text1"/>
          <w:sz w:val="22"/>
          <w:szCs w:val="22"/>
        </w:rPr>
      </w:pPr>
    </w:p>
    <w:p w14:paraId="3F3B5864" w14:textId="77777777" w:rsidR="00FB26C2" w:rsidRPr="00F87704" w:rsidRDefault="00A92E2C" w:rsidP="00610656">
      <w:pPr>
        <w:pStyle w:val="TitleB"/>
        <w:pageBreakBefore w:val="0"/>
        <w:ind w:left="561" w:hanging="561"/>
        <w:rPr>
          <w:sz w:val="22"/>
          <w:szCs w:val="22"/>
        </w:rPr>
      </w:pPr>
      <w:r w:rsidRPr="00F87704">
        <w:rPr>
          <w:sz w:val="22"/>
        </w:rPr>
        <w:t>B.</w:t>
      </w:r>
      <w:r w:rsidRPr="00F87704">
        <w:rPr>
          <w:sz w:val="22"/>
        </w:rPr>
        <w:tab/>
        <w:t>PODMIENKY ALEBO OBMEDZENIA TÝKAJÚCE SA VÝDAJA A POUŽITIA</w:t>
      </w:r>
    </w:p>
    <w:p w14:paraId="62BAD7AE" w14:textId="77777777" w:rsidR="00FB26C2" w:rsidRPr="00F87704" w:rsidRDefault="00FB26C2" w:rsidP="00610656">
      <w:pPr>
        <w:spacing w:before="0" w:after="0"/>
        <w:rPr>
          <w:color w:val="000000" w:themeColor="text1"/>
          <w:sz w:val="22"/>
          <w:szCs w:val="22"/>
        </w:rPr>
      </w:pPr>
    </w:p>
    <w:p w14:paraId="34F128DF" w14:textId="77777777" w:rsidR="00FB26C2" w:rsidRPr="00F87704" w:rsidRDefault="00A92E2C" w:rsidP="00610656">
      <w:pPr>
        <w:spacing w:before="0" w:after="0"/>
        <w:rPr>
          <w:color w:val="000000" w:themeColor="text1"/>
          <w:sz w:val="22"/>
          <w:szCs w:val="22"/>
        </w:rPr>
      </w:pPr>
      <w:r w:rsidRPr="004B37A4">
        <w:rPr>
          <w:color w:val="000000" w:themeColor="text1"/>
          <w:sz w:val="22"/>
        </w:rPr>
        <w:t>Výdaj lieku je viazaný na lekársky predpis s obmedzením predpisovania (pozri Prílohu I: Súhrn charakteristických vlastností lieku, časť 4.2).</w:t>
      </w:r>
    </w:p>
    <w:p w14:paraId="22B9B3C0" w14:textId="77777777" w:rsidR="00FB26C2" w:rsidRPr="00F87704" w:rsidRDefault="00FB26C2" w:rsidP="00610656">
      <w:pPr>
        <w:spacing w:before="0" w:after="0"/>
        <w:rPr>
          <w:color w:val="000000" w:themeColor="text1"/>
          <w:sz w:val="22"/>
          <w:szCs w:val="22"/>
        </w:rPr>
      </w:pPr>
    </w:p>
    <w:p w14:paraId="4931A431" w14:textId="77777777" w:rsidR="00FB26C2" w:rsidRPr="00F87704" w:rsidRDefault="00FB26C2" w:rsidP="00610656">
      <w:pPr>
        <w:spacing w:before="0" w:after="0"/>
        <w:rPr>
          <w:color w:val="000000" w:themeColor="text1"/>
          <w:sz w:val="22"/>
          <w:szCs w:val="22"/>
        </w:rPr>
      </w:pPr>
    </w:p>
    <w:p w14:paraId="1074C4AB" w14:textId="77777777" w:rsidR="00FB26C2" w:rsidRPr="00F87704" w:rsidRDefault="00A92E2C" w:rsidP="00610656">
      <w:pPr>
        <w:pStyle w:val="TitleB"/>
        <w:pageBreakBefore w:val="0"/>
        <w:ind w:left="561" w:hanging="561"/>
        <w:rPr>
          <w:sz w:val="22"/>
          <w:szCs w:val="22"/>
        </w:rPr>
      </w:pPr>
      <w:r w:rsidRPr="00F87704">
        <w:rPr>
          <w:sz w:val="22"/>
        </w:rPr>
        <w:t>C.</w:t>
      </w:r>
      <w:r w:rsidRPr="00F87704">
        <w:rPr>
          <w:sz w:val="22"/>
        </w:rPr>
        <w:tab/>
        <w:t>ĎALŠIE PODMIENKY A POŽIADAVKY REGISTRÁCIE</w:t>
      </w:r>
    </w:p>
    <w:p w14:paraId="6AA997EE" w14:textId="77777777" w:rsidR="00FB26C2" w:rsidRPr="00F87704" w:rsidRDefault="00FB26C2" w:rsidP="00610656">
      <w:pPr>
        <w:spacing w:before="0" w:after="0"/>
        <w:rPr>
          <w:color w:val="000000" w:themeColor="text1"/>
          <w:sz w:val="22"/>
          <w:szCs w:val="22"/>
        </w:rPr>
      </w:pPr>
    </w:p>
    <w:p w14:paraId="07366E11" w14:textId="77777777" w:rsidR="00FB26C2" w:rsidRPr="00F87704"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F87704">
        <w:rPr>
          <w:color w:val="000000" w:themeColor="text1"/>
          <w:sz w:val="22"/>
        </w:rPr>
        <w:t>Periodicky aktualizované správy o bezpečnosti (Periodic safety update reports, PSUR)</w:t>
      </w:r>
    </w:p>
    <w:p w14:paraId="4E29252B" w14:textId="77777777" w:rsidR="00FB26C2" w:rsidRPr="00F87704" w:rsidRDefault="00FB26C2" w:rsidP="00610656">
      <w:pPr>
        <w:spacing w:before="0" w:after="0"/>
        <w:rPr>
          <w:color w:val="000000" w:themeColor="text1"/>
          <w:sz w:val="22"/>
          <w:szCs w:val="22"/>
        </w:rPr>
      </w:pPr>
    </w:p>
    <w:p w14:paraId="17D2233D" w14:textId="03AB807B" w:rsidR="00F87704" w:rsidRDefault="00A92E2C" w:rsidP="00610656">
      <w:pPr>
        <w:spacing w:before="0" w:after="0"/>
        <w:rPr>
          <w:color w:val="000000" w:themeColor="text1"/>
          <w:sz w:val="22"/>
        </w:rPr>
      </w:pPr>
      <w:r w:rsidRPr="00F87704">
        <w:rPr>
          <w:color w:val="000000" w:themeColor="text1"/>
          <w:sz w:val="22"/>
        </w:rPr>
        <w:t>Požiadavky na predloženie PSUR tohto lieku sú stanovené v zozname referenčných dátumov Únie (zoznam EURD) v súlade s článkom 107c ods. 7 smernice 2001/83/ES a všetkých následných aktualizácií uverejnených na európskom internetovom portáli pre lieky.</w:t>
      </w:r>
    </w:p>
    <w:p w14:paraId="26E1F80D" w14:textId="77777777" w:rsidR="00FB26C2" w:rsidRPr="00F87704" w:rsidRDefault="00FB26C2" w:rsidP="00610656">
      <w:pPr>
        <w:spacing w:before="0" w:after="0"/>
        <w:rPr>
          <w:color w:val="000000" w:themeColor="text1"/>
          <w:sz w:val="22"/>
          <w:szCs w:val="22"/>
        </w:rPr>
      </w:pPr>
    </w:p>
    <w:p w14:paraId="45F5D341" w14:textId="77777777" w:rsidR="00FB26C2" w:rsidRPr="00F87704" w:rsidRDefault="00A92E2C" w:rsidP="00610656">
      <w:pPr>
        <w:spacing w:before="0" w:after="0"/>
        <w:rPr>
          <w:color w:val="000000" w:themeColor="text1"/>
          <w:sz w:val="22"/>
          <w:szCs w:val="22"/>
        </w:rPr>
      </w:pPr>
      <w:r w:rsidRPr="00F87704">
        <w:rPr>
          <w:color w:val="000000" w:themeColor="text1"/>
          <w:sz w:val="22"/>
        </w:rPr>
        <w:t>Držiteľ rozhodnutia o registrácii predloží prvú PSUR tohto lieku do 6 mesiacov od registrácie.</w:t>
      </w:r>
    </w:p>
    <w:p w14:paraId="02B637DD" w14:textId="77777777" w:rsidR="00FB26C2" w:rsidRPr="00F87704" w:rsidRDefault="00FB26C2" w:rsidP="00610656">
      <w:pPr>
        <w:spacing w:before="0" w:after="0"/>
        <w:rPr>
          <w:color w:val="000000" w:themeColor="text1"/>
          <w:sz w:val="22"/>
          <w:szCs w:val="22"/>
        </w:rPr>
      </w:pPr>
    </w:p>
    <w:p w14:paraId="2389C532" w14:textId="77777777" w:rsidR="00FB26C2" w:rsidRPr="00F87704" w:rsidRDefault="00FB26C2" w:rsidP="00610656">
      <w:pPr>
        <w:spacing w:before="0" w:after="0"/>
        <w:rPr>
          <w:color w:val="000000" w:themeColor="text1"/>
          <w:sz w:val="22"/>
          <w:szCs w:val="22"/>
        </w:rPr>
      </w:pPr>
    </w:p>
    <w:p w14:paraId="775ED393" w14:textId="77777777" w:rsidR="00FB26C2" w:rsidRPr="00F87704" w:rsidRDefault="00A92E2C" w:rsidP="00610656">
      <w:pPr>
        <w:pStyle w:val="TitleB"/>
        <w:pageBreakBefore w:val="0"/>
        <w:ind w:left="561" w:hanging="561"/>
        <w:rPr>
          <w:sz w:val="22"/>
          <w:szCs w:val="22"/>
        </w:rPr>
      </w:pPr>
      <w:r w:rsidRPr="00F87704">
        <w:rPr>
          <w:sz w:val="22"/>
        </w:rPr>
        <w:t>D.</w:t>
      </w:r>
      <w:r w:rsidRPr="00F87704">
        <w:rPr>
          <w:sz w:val="22"/>
        </w:rPr>
        <w:tab/>
        <w:t>PODMIENKY ALEBO OBMEDZENIA TÝKAJÚCE SA BEZPEČNÉHO A ÚČINNÉHO POUŽÍVANIA LIEKU</w:t>
      </w:r>
    </w:p>
    <w:p w14:paraId="0BE79907" w14:textId="77777777" w:rsidR="00FB26C2" w:rsidRPr="00F87704" w:rsidRDefault="00FB26C2" w:rsidP="00610656">
      <w:pPr>
        <w:spacing w:before="0" w:after="0"/>
        <w:rPr>
          <w:color w:val="000000" w:themeColor="text1"/>
          <w:sz w:val="22"/>
          <w:szCs w:val="22"/>
        </w:rPr>
      </w:pPr>
    </w:p>
    <w:p w14:paraId="4EE6674D" w14:textId="77777777" w:rsidR="00FB26C2" w:rsidRPr="00F87704"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F87704">
        <w:rPr>
          <w:color w:val="000000" w:themeColor="text1"/>
          <w:sz w:val="22"/>
        </w:rPr>
        <w:t>Plán riadenia rizík (RMP)</w:t>
      </w:r>
    </w:p>
    <w:p w14:paraId="7815D2EE" w14:textId="77777777" w:rsidR="00FB26C2" w:rsidRPr="00F87704" w:rsidRDefault="00FB26C2" w:rsidP="00610656">
      <w:pPr>
        <w:spacing w:before="0" w:after="0"/>
        <w:rPr>
          <w:color w:val="000000" w:themeColor="text1"/>
          <w:sz w:val="22"/>
          <w:szCs w:val="22"/>
        </w:rPr>
      </w:pPr>
    </w:p>
    <w:p w14:paraId="7849EC1E" w14:textId="77777777" w:rsidR="00FB26C2" w:rsidRPr="00F87704" w:rsidRDefault="00A92E2C" w:rsidP="00610656">
      <w:pPr>
        <w:spacing w:before="0" w:after="0"/>
        <w:rPr>
          <w:color w:val="000000" w:themeColor="text1"/>
          <w:sz w:val="22"/>
          <w:szCs w:val="22"/>
        </w:rPr>
      </w:pPr>
      <w:r w:rsidRPr="00F87704">
        <w:rPr>
          <w:color w:val="000000" w:themeColor="text1"/>
          <w:sz w:val="22"/>
        </w:rPr>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p>
    <w:p w14:paraId="46F43E3F" w14:textId="77777777" w:rsidR="00337929" w:rsidRPr="00F87704" w:rsidRDefault="00337929" w:rsidP="00610656">
      <w:pPr>
        <w:spacing w:before="0" w:after="0"/>
        <w:ind w:left="32"/>
        <w:rPr>
          <w:color w:val="000000" w:themeColor="text1"/>
          <w:sz w:val="22"/>
          <w:szCs w:val="22"/>
        </w:rPr>
      </w:pPr>
    </w:p>
    <w:p w14:paraId="739E90E2" w14:textId="12C6D9E2" w:rsidR="00F87704" w:rsidRDefault="00A92E2C" w:rsidP="00610656">
      <w:pPr>
        <w:spacing w:before="0" w:after="0"/>
        <w:rPr>
          <w:color w:val="000000" w:themeColor="text1"/>
          <w:sz w:val="22"/>
        </w:rPr>
      </w:pPr>
      <w:r w:rsidRPr="00F87704">
        <w:rPr>
          <w:color w:val="000000" w:themeColor="text1"/>
          <w:sz w:val="22"/>
        </w:rPr>
        <w:t>Aktualizovaný RMP je potrebné predložiť:</w:t>
      </w:r>
    </w:p>
    <w:p w14:paraId="0D2F6592" w14:textId="77777777" w:rsidR="00FB26C2" w:rsidRPr="00F87704" w:rsidRDefault="00A92E2C" w:rsidP="00610656">
      <w:pPr>
        <w:pStyle w:val="ListParagraph"/>
        <w:numPr>
          <w:ilvl w:val="0"/>
          <w:numId w:val="47"/>
        </w:numPr>
        <w:spacing w:before="0" w:after="0"/>
        <w:ind w:left="426" w:hanging="284"/>
        <w:contextualSpacing w:val="0"/>
        <w:rPr>
          <w:color w:val="000000" w:themeColor="text1"/>
          <w:sz w:val="22"/>
          <w:szCs w:val="22"/>
        </w:rPr>
      </w:pPr>
      <w:r w:rsidRPr="00F87704">
        <w:rPr>
          <w:color w:val="000000" w:themeColor="text1"/>
          <w:sz w:val="22"/>
        </w:rPr>
        <w:t>na žiadosť Európskej agentúry pre lieky,</w:t>
      </w:r>
    </w:p>
    <w:p w14:paraId="25291102" w14:textId="5650DFCD" w:rsidR="00F87704" w:rsidRDefault="00A92E2C" w:rsidP="00610656">
      <w:pPr>
        <w:pStyle w:val="ListParagraph"/>
        <w:numPr>
          <w:ilvl w:val="0"/>
          <w:numId w:val="47"/>
        </w:numPr>
        <w:spacing w:before="0" w:after="0"/>
        <w:ind w:left="426" w:hanging="284"/>
        <w:contextualSpacing w:val="0"/>
        <w:rPr>
          <w:color w:val="000000" w:themeColor="text1"/>
          <w:sz w:val="22"/>
        </w:rPr>
      </w:pPr>
      <w:r w:rsidRPr="00F87704">
        <w:rPr>
          <w:color w:val="000000" w:themeColor="text1"/>
          <w:sz w:val="22"/>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4B6FAAA0" w14:textId="77777777" w:rsidR="007A228E" w:rsidRPr="00F87704" w:rsidRDefault="007A228E" w:rsidP="00610656">
      <w:pPr>
        <w:pStyle w:val="ListParagraph"/>
        <w:spacing w:before="0" w:after="0"/>
        <w:contextualSpacing w:val="0"/>
        <w:rPr>
          <w:color w:val="000000" w:themeColor="text1"/>
          <w:sz w:val="22"/>
          <w:szCs w:val="22"/>
        </w:rPr>
      </w:pPr>
    </w:p>
    <w:p w14:paraId="15F195AB" w14:textId="77777777" w:rsidR="00067B5C" w:rsidRPr="00F87704" w:rsidRDefault="00A92E2C" w:rsidP="00610656">
      <w:pPr>
        <w:pStyle w:val="ListParagraph"/>
        <w:numPr>
          <w:ilvl w:val="0"/>
          <w:numId w:val="54"/>
        </w:numPr>
        <w:spacing w:before="0" w:after="0"/>
        <w:rPr>
          <w:b/>
          <w:color w:val="000000" w:themeColor="text1"/>
          <w:sz w:val="22"/>
          <w:szCs w:val="22"/>
        </w:rPr>
      </w:pPr>
      <w:r w:rsidRPr="00F87704">
        <w:rPr>
          <w:b/>
          <w:color w:val="000000" w:themeColor="text1"/>
          <w:sz w:val="22"/>
        </w:rPr>
        <w:t>Nadstavbové opatrenia na minimalizáciu rizika</w:t>
      </w:r>
    </w:p>
    <w:p w14:paraId="700776EB" w14:textId="77777777" w:rsidR="00AB442B" w:rsidRPr="00F87704" w:rsidRDefault="00AB442B" w:rsidP="00610656">
      <w:pPr>
        <w:spacing w:before="0" w:after="0"/>
        <w:rPr>
          <w:color w:val="000000" w:themeColor="text1"/>
          <w:sz w:val="22"/>
          <w:szCs w:val="22"/>
          <w:lang w:eastAsia="zh-CN"/>
        </w:rPr>
      </w:pPr>
    </w:p>
    <w:p w14:paraId="6969FF3E" w14:textId="0A3AB8AD" w:rsidR="005D4145" w:rsidRPr="00F87704" w:rsidRDefault="00A92E2C" w:rsidP="00610656">
      <w:pPr>
        <w:spacing w:before="0" w:after="0"/>
        <w:rPr>
          <w:color w:val="000000" w:themeColor="text1"/>
          <w:sz w:val="22"/>
          <w:szCs w:val="22"/>
        </w:rPr>
      </w:pPr>
      <w:r w:rsidRPr="67D9DFFE">
        <w:rPr>
          <w:color w:val="000000" w:themeColor="text1"/>
          <w:sz w:val="22"/>
          <w:szCs w:val="22"/>
        </w:rPr>
        <w:t>Držiteľ rozhodnutia o registrácii má zaručiť, aby v každom členskom štáte, v ktorom je Cejemly uvedený na trh, mali všetci zdravotnícki pracovníci a pacienti/ošetrovatelia, ktorí budú predpisovať a používať Cejemly, prístup/bola im poskytnutá karta pacienta.</w:t>
      </w:r>
    </w:p>
    <w:p w14:paraId="2271E0B1" w14:textId="77777777" w:rsidR="00234CF4" w:rsidRPr="00F87704" w:rsidRDefault="00234CF4" w:rsidP="00610656">
      <w:pPr>
        <w:spacing w:before="0" w:after="0"/>
        <w:rPr>
          <w:color w:val="000000" w:themeColor="text1"/>
          <w:sz w:val="22"/>
          <w:szCs w:val="22"/>
          <w:lang w:eastAsia="zh-CN"/>
        </w:rPr>
      </w:pPr>
    </w:p>
    <w:p w14:paraId="05C5A0C0" w14:textId="55E52EAF" w:rsidR="005D4145" w:rsidRPr="00F87704" w:rsidRDefault="00A92E2C" w:rsidP="00610656">
      <w:pPr>
        <w:spacing w:before="0" w:after="0"/>
        <w:rPr>
          <w:color w:val="000000" w:themeColor="text1"/>
          <w:sz w:val="22"/>
          <w:szCs w:val="22"/>
        </w:rPr>
      </w:pPr>
      <w:r w:rsidRPr="00F87704">
        <w:rPr>
          <w:color w:val="000000" w:themeColor="text1"/>
          <w:sz w:val="22"/>
        </w:rPr>
        <w:t>Karta pacienta má obsahovať nasledujúce kľúčové prvky:</w:t>
      </w:r>
    </w:p>
    <w:p w14:paraId="09B48CF1" w14:textId="77777777" w:rsidR="00651486" w:rsidRPr="00F87704" w:rsidRDefault="00A92E2C" w:rsidP="00610656">
      <w:pPr>
        <w:pStyle w:val="ListParagraph"/>
        <w:numPr>
          <w:ilvl w:val="0"/>
          <w:numId w:val="54"/>
        </w:numPr>
        <w:spacing w:before="0" w:after="0"/>
        <w:rPr>
          <w:rFonts w:eastAsia="等线"/>
        </w:rPr>
      </w:pPr>
      <w:r w:rsidRPr="00F87704">
        <w:rPr>
          <w:color w:val="000000" w:themeColor="text1"/>
          <w:sz w:val="22"/>
        </w:rPr>
        <w:t>Popis hlavných prejavov a príznakov imunitne sprostredkovaných nežiaducich reakcií a dôležitosť toho, aby v prípade výskytu príznakov ihneď oboznámili svojho ošetrujúceho lekára.</w:t>
      </w:r>
    </w:p>
    <w:p w14:paraId="337E4A93" w14:textId="4E1F5FB3" w:rsidR="00F87704" w:rsidRDefault="00A92E2C" w:rsidP="00610656">
      <w:pPr>
        <w:pStyle w:val="ListParagraph"/>
        <w:widowControl w:val="0"/>
        <w:numPr>
          <w:ilvl w:val="0"/>
          <w:numId w:val="63"/>
        </w:numPr>
        <w:autoSpaceDE w:val="0"/>
        <w:autoSpaceDN w:val="0"/>
        <w:adjustRightInd w:val="0"/>
        <w:spacing w:before="0" w:after="0"/>
        <w:rPr>
          <w:color w:val="000000"/>
          <w:sz w:val="22"/>
        </w:rPr>
      </w:pPr>
      <w:r w:rsidRPr="00F87704">
        <w:rPr>
          <w:color w:val="000000"/>
          <w:sz w:val="22"/>
        </w:rPr>
        <w:lastRenderedPageBreak/>
        <w:t>Upozornenie, aby nosili vždy pri sebe kartu pacienta.</w:t>
      </w:r>
    </w:p>
    <w:p w14:paraId="18EAD759" w14:textId="40CFCE25" w:rsidR="005D4145" w:rsidRPr="00F87704" w:rsidRDefault="00A92E2C" w:rsidP="00610656">
      <w:pPr>
        <w:pStyle w:val="ListParagraph"/>
        <w:numPr>
          <w:ilvl w:val="0"/>
          <w:numId w:val="55"/>
        </w:numPr>
        <w:spacing w:before="0" w:after="0"/>
        <w:rPr>
          <w:color w:val="000000" w:themeColor="text1"/>
          <w:sz w:val="22"/>
          <w:szCs w:val="22"/>
        </w:rPr>
      </w:pPr>
      <w:r w:rsidRPr="67D9DFFE">
        <w:rPr>
          <w:color w:val="000000" w:themeColor="text1"/>
          <w:sz w:val="22"/>
          <w:szCs w:val="22"/>
        </w:rPr>
        <w:t>Kontaktné údaje lekára, ktorý predpísal Cejemly.</w:t>
      </w:r>
    </w:p>
    <w:p w14:paraId="0454288F" w14:textId="77777777" w:rsidR="005D4145" w:rsidRPr="00F87704" w:rsidRDefault="005D4145" w:rsidP="00610656">
      <w:pPr>
        <w:spacing w:before="0" w:after="0"/>
        <w:rPr>
          <w:color w:val="000000" w:themeColor="text1"/>
          <w:sz w:val="22"/>
          <w:szCs w:val="22"/>
          <w:lang w:eastAsia="zh-CN"/>
        </w:rPr>
      </w:pPr>
    </w:p>
    <w:p w14:paraId="2BA4A468" w14:textId="77777777" w:rsidR="005D4145" w:rsidRPr="00F87704" w:rsidRDefault="005D4145" w:rsidP="00610656">
      <w:pPr>
        <w:spacing w:before="0" w:after="0"/>
        <w:rPr>
          <w:color w:val="000000" w:themeColor="text1"/>
          <w:sz w:val="22"/>
          <w:szCs w:val="22"/>
          <w:lang w:eastAsia="zh-CN"/>
        </w:rPr>
      </w:pPr>
    </w:p>
    <w:p w14:paraId="6643F4EF" w14:textId="77777777" w:rsidR="005D4145" w:rsidRPr="00F87704" w:rsidRDefault="005D4145" w:rsidP="00610656">
      <w:pPr>
        <w:spacing w:before="0" w:after="0"/>
        <w:rPr>
          <w:color w:val="000000" w:themeColor="text1"/>
          <w:sz w:val="22"/>
          <w:szCs w:val="22"/>
          <w:lang w:eastAsia="zh-CN"/>
        </w:rPr>
      </w:pPr>
    </w:p>
    <w:p w14:paraId="581855C8" w14:textId="77777777" w:rsidR="005D4145" w:rsidRPr="00F87704" w:rsidRDefault="005D4145" w:rsidP="00610656">
      <w:pPr>
        <w:spacing w:before="0" w:after="0"/>
        <w:rPr>
          <w:color w:val="000000" w:themeColor="text1"/>
          <w:sz w:val="22"/>
          <w:szCs w:val="22"/>
          <w:lang w:eastAsia="zh-CN"/>
        </w:rPr>
      </w:pPr>
    </w:p>
    <w:p w14:paraId="389FB525" w14:textId="77777777" w:rsidR="007A1055" w:rsidRPr="00F87704" w:rsidRDefault="007A1055" w:rsidP="00610656">
      <w:pPr>
        <w:spacing w:before="0" w:after="0"/>
        <w:rPr>
          <w:color w:val="000000" w:themeColor="text1"/>
        </w:rPr>
        <w:sectPr w:rsidR="007A1055" w:rsidRPr="00F87704" w:rsidSect="00F53218">
          <w:footerReference w:type="even" r:id="rId26"/>
          <w:footerReference w:type="default" r:id="rId27"/>
          <w:footerReference w:type="first" r:id="rId28"/>
          <w:pgSz w:w="11906" w:h="16841"/>
          <w:pgMar w:top="1138" w:right="1411" w:bottom="1138" w:left="1411" w:header="734" w:footer="734" w:gutter="0"/>
          <w:cols w:space="720"/>
          <w:docGrid w:linePitch="326"/>
        </w:sectPr>
      </w:pPr>
    </w:p>
    <w:p w14:paraId="61F51DF6" w14:textId="77777777" w:rsidR="007B35FD" w:rsidRPr="00F87704" w:rsidRDefault="007B35FD" w:rsidP="00610656">
      <w:pPr>
        <w:tabs>
          <w:tab w:val="left" w:pos="567"/>
        </w:tabs>
        <w:spacing w:before="0" w:after="0"/>
        <w:rPr>
          <w:rFonts w:eastAsia="Times New Roman"/>
          <w:color w:val="000000" w:themeColor="text1"/>
          <w:sz w:val="22"/>
          <w:szCs w:val="22"/>
        </w:rPr>
      </w:pPr>
    </w:p>
    <w:p w14:paraId="138B5830" w14:textId="77777777" w:rsidR="007B35FD" w:rsidRPr="00F87704" w:rsidRDefault="007B35FD" w:rsidP="00610656">
      <w:pPr>
        <w:tabs>
          <w:tab w:val="left" w:pos="567"/>
        </w:tabs>
        <w:spacing w:before="0" w:after="0"/>
        <w:rPr>
          <w:rFonts w:eastAsia="Times New Roman"/>
          <w:color w:val="000000" w:themeColor="text1"/>
          <w:sz w:val="22"/>
          <w:szCs w:val="22"/>
        </w:rPr>
      </w:pPr>
    </w:p>
    <w:p w14:paraId="63C2D98A" w14:textId="77777777" w:rsidR="007B35FD" w:rsidRPr="00F87704" w:rsidRDefault="007B35FD" w:rsidP="00610656">
      <w:pPr>
        <w:tabs>
          <w:tab w:val="left" w:pos="567"/>
        </w:tabs>
        <w:spacing w:before="0" w:after="0"/>
        <w:rPr>
          <w:rFonts w:eastAsia="Times New Roman"/>
          <w:color w:val="000000" w:themeColor="text1"/>
          <w:sz w:val="22"/>
          <w:szCs w:val="22"/>
        </w:rPr>
      </w:pPr>
    </w:p>
    <w:p w14:paraId="45207480" w14:textId="77777777" w:rsidR="007B35FD" w:rsidRPr="00F87704" w:rsidRDefault="007B35FD" w:rsidP="00610656">
      <w:pPr>
        <w:tabs>
          <w:tab w:val="left" w:pos="567"/>
        </w:tabs>
        <w:spacing w:before="0" w:after="0"/>
        <w:rPr>
          <w:rFonts w:eastAsia="Times New Roman"/>
          <w:color w:val="000000" w:themeColor="text1"/>
          <w:sz w:val="22"/>
          <w:szCs w:val="20"/>
        </w:rPr>
      </w:pPr>
    </w:p>
    <w:p w14:paraId="09222586" w14:textId="77777777" w:rsidR="007B35FD" w:rsidRPr="00F87704" w:rsidRDefault="007B35FD" w:rsidP="00610656">
      <w:pPr>
        <w:tabs>
          <w:tab w:val="left" w:pos="567"/>
        </w:tabs>
        <w:spacing w:before="0" w:after="0"/>
        <w:rPr>
          <w:rFonts w:eastAsia="Times New Roman"/>
          <w:color w:val="000000" w:themeColor="text1"/>
          <w:sz w:val="22"/>
          <w:szCs w:val="20"/>
        </w:rPr>
      </w:pPr>
    </w:p>
    <w:p w14:paraId="7E06430B" w14:textId="77777777" w:rsidR="007B35FD" w:rsidRPr="00F87704" w:rsidRDefault="007B35FD" w:rsidP="00610656">
      <w:pPr>
        <w:tabs>
          <w:tab w:val="left" w:pos="567"/>
        </w:tabs>
        <w:spacing w:before="0" w:after="0"/>
        <w:rPr>
          <w:rFonts w:eastAsia="Times New Roman"/>
          <w:color w:val="000000" w:themeColor="text1"/>
          <w:sz w:val="22"/>
          <w:szCs w:val="20"/>
        </w:rPr>
      </w:pPr>
    </w:p>
    <w:p w14:paraId="5146F422" w14:textId="77777777" w:rsidR="007B35FD" w:rsidRPr="00F87704" w:rsidRDefault="007B35FD" w:rsidP="00610656">
      <w:pPr>
        <w:tabs>
          <w:tab w:val="left" w:pos="567"/>
        </w:tabs>
        <w:spacing w:before="0" w:after="0"/>
        <w:rPr>
          <w:rFonts w:eastAsia="Times New Roman"/>
          <w:color w:val="000000" w:themeColor="text1"/>
          <w:sz w:val="22"/>
          <w:szCs w:val="20"/>
        </w:rPr>
      </w:pPr>
    </w:p>
    <w:p w14:paraId="2A108F00" w14:textId="77777777" w:rsidR="007B35FD" w:rsidRPr="00F87704" w:rsidRDefault="007B35FD" w:rsidP="00610656">
      <w:pPr>
        <w:tabs>
          <w:tab w:val="left" w:pos="567"/>
        </w:tabs>
        <w:spacing w:before="0" w:after="0"/>
        <w:rPr>
          <w:rFonts w:eastAsia="Times New Roman"/>
          <w:color w:val="000000" w:themeColor="text1"/>
          <w:sz w:val="22"/>
          <w:szCs w:val="20"/>
        </w:rPr>
      </w:pPr>
    </w:p>
    <w:p w14:paraId="584AB3E3" w14:textId="77777777" w:rsidR="007B35FD" w:rsidRPr="00F87704" w:rsidRDefault="007B35FD" w:rsidP="00610656">
      <w:pPr>
        <w:tabs>
          <w:tab w:val="left" w:pos="567"/>
        </w:tabs>
        <w:spacing w:before="0" w:after="0"/>
        <w:rPr>
          <w:rFonts w:eastAsia="Times New Roman"/>
          <w:color w:val="000000" w:themeColor="text1"/>
          <w:sz w:val="22"/>
          <w:szCs w:val="22"/>
        </w:rPr>
      </w:pPr>
    </w:p>
    <w:p w14:paraId="44E3F0D8" w14:textId="77777777" w:rsidR="007B35FD" w:rsidRPr="00F87704" w:rsidRDefault="007B35FD" w:rsidP="00610656">
      <w:pPr>
        <w:tabs>
          <w:tab w:val="left" w:pos="567"/>
        </w:tabs>
        <w:spacing w:before="0" w:after="0"/>
        <w:rPr>
          <w:rFonts w:eastAsia="Times New Roman"/>
          <w:color w:val="000000" w:themeColor="text1"/>
          <w:sz w:val="22"/>
          <w:szCs w:val="22"/>
        </w:rPr>
      </w:pPr>
    </w:p>
    <w:p w14:paraId="779B5F17" w14:textId="77777777" w:rsidR="007B35FD" w:rsidRPr="00F87704" w:rsidRDefault="007B35FD" w:rsidP="00610656">
      <w:pPr>
        <w:tabs>
          <w:tab w:val="left" w:pos="567"/>
        </w:tabs>
        <w:spacing w:before="0" w:after="0"/>
        <w:rPr>
          <w:rFonts w:eastAsia="Times New Roman"/>
          <w:color w:val="000000" w:themeColor="text1"/>
          <w:sz w:val="22"/>
          <w:szCs w:val="22"/>
        </w:rPr>
      </w:pPr>
    </w:p>
    <w:p w14:paraId="1E9BE048" w14:textId="77777777" w:rsidR="007B35FD" w:rsidRPr="00F87704" w:rsidRDefault="007B35FD" w:rsidP="00610656">
      <w:pPr>
        <w:tabs>
          <w:tab w:val="left" w:pos="567"/>
        </w:tabs>
        <w:spacing w:before="0" w:after="0"/>
        <w:rPr>
          <w:rFonts w:eastAsia="Times New Roman"/>
          <w:color w:val="000000" w:themeColor="text1"/>
          <w:sz w:val="22"/>
          <w:szCs w:val="22"/>
        </w:rPr>
      </w:pPr>
    </w:p>
    <w:p w14:paraId="5CF7E56C" w14:textId="77777777" w:rsidR="007B35FD" w:rsidRPr="00F87704" w:rsidRDefault="007B35FD" w:rsidP="00610656">
      <w:pPr>
        <w:tabs>
          <w:tab w:val="left" w:pos="567"/>
        </w:tabs>
        <w:spacing w:before="0" w:after="0"/>
        <w:rPr>
          <w:rFonts w:eastAsia="Times New Roman"/>
          <w:color w:val="000000" w:themeColor="text1"/>
          <w:sz w:val="22"/>
          <w:szCs w:val="22"/>
        </w:rPr>
      </w:pPr>
    </w:p>
    <w:p w14:paraId="2D295413" w14:textId="77777777" w:rsidR="007B35FD" w:rsidRPr="00F87704" w:rsidRDefault="007B35FD" w:rsidP="00610656">
      <w:pPr>
        <w:tabs>
          <w:tab w:val="left" w:pos="567"/>
        </w:tabs>
        <w:spacing w:before="0" w:after="0"/>
        <w:rPr>
          <w:rFonts w:eastAsia="Times New Roman"/>
          <w:color w:val="000000" w:themeColor="text1"/>
          <w:sz w:val="22"/>
          <w:szCs w:val="22"/>
        </w:rPr>
      </w:pPr>
    </w:p>
    <w:p w14:paraId="258B2FB3" w14:textId="77777777" w:rsidR="007B35FD" w:rsidRPr="00F87704" w:rsidRDefault="007B35FD" w:rsidP="00610656">
      <w:pPr>
        <w:tabs>
          <w:tab w:val="left" w:pos="567"/>
        </w:tabs>
        <w:spacing w:before="0" w:after="0"/>
        <w:rPr>
          <w:rFonts w:eastAsia="Times New Roman"/>
          <w:color w:val="000000" w:themeColor="text1"/>
          <w:sz w:val="22"/>
          <w:szCs w:val="22"/>
        </w:rPr>
      </w:pPr>
    </w:p>
    <w:p w14:paraId="67B1B4DA" w14:textId="77777777" w:rsidR="007B35FD" w:rsidRPr="00F87704" w:rsidRDefault="007B35FD" w:rsidP="00610656">
      <w:pPr>
        <w:spacing w:before="0" w:after="0"/>
        <w:rPr>
          <w:rFonts w:eastAsia="Times New Roman"/>
          <w:bCs/>
          <w:color w:val="000000" w:themeColor="text1"/>
          <w:sz w:val="22"/>
          <w:szCs w:val="22"/>
        </w:rPr>
      </w:pPr>
    </w:p>
    <w:p w14:paraId="2773EC55" w14:textId="77777777" w:rsidR="007B35FD" w:rsidRPr="00F87704" w:rsidRDefault="007B35FD" w:rsidP="00610656">
      <w:pPr>
        <w:spacing w:before="0" w:after="0"/>
        <w:rPr>
          <w:rFonts w:eastAsia="Times New Roman"/>
          <w:bCs/>
          <w:color w:val="000000" w:themeColor="text1"/>
          <w:sz w:val="22"/>
          <w:szCs w:val="22"/>
        </w:rPr>
      </w:pPr>
    </w:p>
    <w:p w14:paraId="253E4A41" w14:textId="77777777" w:rsidR="007B35FD" w:rsidRPr="00F87704" w:rsidRDefault="007B35FD" w:rsidP="00610656">
      <w:pPr>
        <w:spacing w:before="0" w:after="0"/>
        <w:rPr>
          <w:rFonts w:eastAsia="Times New Roman"/>
          <w:bCs/>
          <w:color w:val="000000" w:themeColor="text1"/>
          <w:sz w:val="22"/>
          <w:szCs w:val="22"/>
        </w:rPr>
      </w:pPr>
    </w:p>
    <w:p w14:paraId="61B35D21" w14:textId="77777777" w:rsidR="007B35FD" w:rsidRPr="00F87704" w:rsidRDefault="007B35FD" w:rsidP="00610656">
      <w:pPr>
        <w:spacing w:before="0" w:after="0"/>
        <w:rPr>
          <w:rFonts w:eastAsia="Times New Roman"/>
          <w:bCs/>
          <w:color w:val="000000" w:themeColor="text1"/>
          <w:sz w:val="22"/>
          <w:szCs w:val="22"/>
        </w:rPr>
      </w:pPr>
    </w:p>
    <w:p w14:paraId="390899B3" w14:textId="77777777" w:rsidR="007B35FD" w:rsidRPr="00F87704" w:rsidRDefault="007B35FD" w:rsidP="00610656">
      <w:pPr>
        <w:spacing w:before="0" w:after="0"/>
        <w:rPr>
          <w:rFonts w:eastAsia="Times New Roman"/>
          <w:bCs/>
          <w:color w:val="000000" w:themeColor="text1"/>
          <w:sz w:val="22"/>
          <w:szCs w:val="22"/>
        </w:rPr>
      </w:pPr>
    </w:p>
    <w:p w14:paraId="19FD3249" w14:textId="77777777" w:rsidR="007B35FD" w:rsidRPr="00F87704" w:rsidRDefault="007B35FD" w:rsidP="00610656">
      <w:pPr>
        <w:spacing w:before="0" w:after="0"/>
        <w:rPr>
          <w:rFonts w:eastAsia="Times New Roman"/>
          <w:bCs/>
          <w:color w:val="000000" w:themeColor="text1"/>
          <w:sz w:val="22"/>
          <w:szCs w:val="22"/>
        </w:rPr>
      </w:pPr>
    </w:p>
    <w:p w14:paraId="217ECE39" w14:textId="77777777" w:rsidR="007B35FD" w:rsidRPr="00F87704" w:rsidRDefault="00A92E2C" w:rsidP="00610656">
      <w:pPr>
        <w:tabs>
          <w:tab w:val="left" w:pos="567"/>
        </w:tabs>
        <w:spacing w:before="0" w:after="0"/>
        <w:jc w:val="center"/>
        <w:outlineLvl w:val="0"/>
        <w:rPr>
          <w:rFonts w:eastAsia="Times New Roman"/>
          <w:b/>
          <w:color w:val="000000" w:themeColor="text1"/>
          <w:sz w:val="22"/>
          <w:szCs w:val="22"/>
        </w:rPr>
      </w:pPr>
      <w:r w:rsidRPr="00F87704">
        <w:rPr>
          <w:b/>
          <w:color w:val="000000" w:themeColor="text1"/>
          <w:sz w:val="22"/>
        </w:rPr>
        <w:t>PRÍLOHA III</w:t>
      </w:r>
    </w:p>
    <w:p w14:paraId="18BA20EC" w14:textId="77777777" w:rsidR="007B35FD" w:rsidRPr="00F87704"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F87704" w:rsidRDefault="00A92E2C" w:rsidP="00610656">
      <w:pPr>
        <w:tabs>
          <w:tab w:val="left" w:pos="567"/>
        </w:tabs>
        <w:spacing w:before="0" w:after="0"/>
        <w:jc w:val="center"/>
        <w:outlineLvl w:val="0"/>
        <w:rPr>
          <w:rFonts w:eastAsia="Times New Roman"/>
          <w:b/>
          <w:color w:val="000000" w:themeColor="text1"/>
          <w:sz w:val="22"/>
          <w:szCs w:val="22"/>
        </w:rPr>
      </w:pPr>
      <w:r w:rsidRPr="00F87704">
        <w:rPr>
          <w:b/>
          <w:color w:val="000000" w:themeColor="text1"/>
          <w:sz w:val="22"/>
        </w:rPr>
        <w:t>OZNAČENIE OBALU A PÍSOMNÁ INFORMÁCIA PRE POUŽÍVATEĽA</w:t>
      </w:r>
    </w:p>
    <w:p w14:paraId="55A86A30" w14:textId="77777777" w:rsidR="007B35FD" w:rsidRPr="00F87704" w:rsidRDefault="00A92E2C" w:rsidP="00610656">
      <w:pPr>
        <w:tabs>
          <w:tab w:val="left" w:pos="567"/>
        </w:tabs>
        <w:spacing w:before="0" w:after="0"/>
        <w:rPr>
          <w:rFonts w:eastAsia="Times New Roman"/>
          <w:b/>
          <w:color w:val="000000" w:themeColor="text1"/>
          <w:sz w:val="22"/>
          <w:szCs w:val="22"/>
        </w:rPr>
      </w:pPr>
      <w:r w:rsidRPr="00F87704">
        <w:br w:type="page"/>
      </w:r>
    </w:p>
    <w:p w14:paraId="38FE9AFD" w14:textId="77777777" w:rsidR="00521180" w:rsidRPr="00F87704" w:rsidRDefault="00521180" w:rsidP="00610656">
      <w:pPr>
        <w:spacing w:before="0" w:after="0"/>
        <w:rPr>
          <w:rFonts w:eastAsia="Times New Roman"/>
          <w:bCs/>
          <w:color w:val="000000" w:themeColor="text1"/>
          <w:sz w:val="22"/>
          <w:szCs w:val="22"/>
        </w:rPr>
      </w:pPr>
    </w:p>
    <w:p w14:paraId="1A8CB6CD" w14:textId="77777777" w:rsidR="00521180" w:rsidRPr="00F87704" w:rsidRDefault="00521180" w:rsidP="00610656">
      <w:pPr>
        <w:spacing w:before="0" w:after="0"/>
        <w:rPr>
          <w:rFonts w:eastAsia="Times New Roman"/>
          <w:bCs/>
          <w:color w:val="000000" w:themeColor="text1"/>
          <w:sz w:val="22"/>
          <w:szCs w:val="22"/>
        </w:rPr>
      </w:pPr>
    </w:p>
    <w:p w14:paraId="234D969D" w14:textId="77777777" w:rsidR="00521180" w:rsidRPr="00F87704" w:rsidRDefault="00521180" w:rsidP="00610656">
      <w:pPr>
        <w:spacing w:before="0" w:after="0"/>
        <w:rPr>
          <w:rFonts w:eastAsia="Times New Roman"/>
          <w:bCs/>
          <w:color w:val="000000" w:themeColor="text1"/>
          <w:sz w:val="22"/>
          <w:szCs w:val="22"/>
        </w:rPr>
      </w:pPr>
    </w:p>
    <w:p w14:paraId="7297CB17" w14:textId="77777777" w:rsidR="00521180" w:rsidRPr="00F87704" w:rsidRDefault="00521180" w:rsidP="00610656">
      <w:pPr>
        <w:spacing w:before="0" w:after="0"/>
        <w:rPr>
          <w:rFonts w:eastAsia="Times New Roman"/>
          <w:bCs/>
          <w:color w:val="000000" w:themeColor="text1"/>
          <w:sz w:val="22"/>
          <w:szCs w:val="22"/>
        </w:rPr>
      </w:pPr>
    </w:p>
    <w:p w14:paraId="44572B30" w14:textId="77777777" w:rsidR="00521180" w:rsidRPr="00F87704" w:rsidRDefault="00521180" w:rsidP="00610656">
      <w:pPr>
        <w:spacing w:before="0" w:after="0"/>
        <w:rPr>
          <w:rFonts w:eastAsia="Times New Roman"/>
          <w:bCs/>
          <w:color w:val="000000" w:themeColor="text1"/>
          <w:sz w:val="22"/>
          <w:szCs w:val="22"/>
        </w:rPr>
      </w:pPr>
    </w:p>
    <w:p w14:paraId="5F20B7C3" w14:textId="77777777" w:rsidR="00521180" w:rsidRPr="00F87704" w:rsidRDefault="00521180" w:rsidP="00610656">
      <w:pPr>
        <w:spacing w:before="0" w:after="0"/>
        <w:rPr>
          <w:rFonts w:eastAsia="Times New Roman"/>
          <w:bCs/>
          <w:color w:val="000000" w:themeColor="text1"/>
          <w:sz w:val="22"/>
          <w:szCs w:val="22"/>
        </w:rPr>
      </w:pPr>
    </w:p>
    <w:p w14:paraId="0536A031" w14:textId="77777777" w:rsidR="00521180" w:rsidRPr="00F87704" w:rsidRDefault="00521180" w:rsidP="00610656">
      <w:pPr>
        <w:spacing w:before="0" w:after="0"/>
        <w:rPr>
          <w:rFonts w:eastAsia="Times New Roman"/>
          <w:bCs/>
          <w:color w:val="000000" w:themeColor="text1"/>
          <w:sz w:val="22"/>
          <w:szCs w:val="22"/>
        </w:rPr>
      </w:pPr>
    </w:p>
    <w:p w14:paraId="1BAC1DF1" w14:textId="77777777" w:rsidR="00521180" w:rsidRPr="00F87704" w:rsidRDefault="00521180" w:rsidP="00610656">
      <w:pPr>
        <w:spacing w:before="0" w:after="0"/>
        <w:rPr>
          <w:rFonts w:eastAsia="Times New Roman"/>
          <w:bCs/>
          <w:color w:val="000000" w:themeColor="text1"/>
          <w:sz w:val="22"/>
          <w:szCs w:val="22"/>
        </w:rPr>
      </w:pPr>
    </w:p>
    <w:p w14:paraId="35056B7C" w14:textId="77777777" w:rsidR="00521180" w:rsidRPr="00F87704" w:rsidRDefault="00521180" w:rsidP="00610656">
      <w:pPr>
        <w:spacing w:before="0" w:after="0"/>
        <w:rPr>
          <w:rFonts w:eastAsia="Times New Roman"/>
          <w:bCs/>
          <w:color w:val="000000" w:themeColor="text1"/>
          <w:sz w:val="22"/>
          <w:szCs w:val="22"/>
        </w:rPr>
      </w:pPr>
    </w:p>
    <w:p w14:paraId="2BF95215" w14:textId="77777777" w:rsidR="00521180" w:rsidRPr="00F87704" w:rsidRDefault="00521180" w:rsidP="00610656">
      <w:pPr>
        <w:spacing w:before="0" w:after="0"/>
        <w:rPr>
          <w:rFonts w:eastAsia="Times New Roman"/>
          <w:bCs/>
          <w:color w:val="000000" w:themeColor="text1"/>
          <w:sz w:val="22"/>
          <w:szCs w:val="22"/>
        </w:rPr>
      </w:pPr>
    </w:p>
    <w:p w14:paraId="16CEC7E6" w14:textId="77777777" w:rsidR="00521180" w:rsidRPr="00F87704" w:rsidRDefault="00521180" w:rsidP="00610656">
      <w:pPr>
        <w:spacing w:before="0" w:after="0"/>
        <w:rPr>
          <w:rFonts w:eastAsia="Times New Roman"/>
          <w:bCs/>
          <w:color w:val="000000" w:themeColor="text1"/>
          <w:sz w:val="22"/>
          <w:szCs w:val="22"/>
        </w:rPr>
      </w:pPr>
    </w:p>
    <w:p w14:paraId="15D774FC" w14:textId="77777777" w:rsidR="00521180" w:rsidRPr="00F87704" w:rsidRDefault="00521180" w:rsidP="00610656">
      <w:pPr>
        <w:spacing w:before="0" w:after="0"/>
        <w:rPr>
          <w:rFonts w:eastAsia="Times New Roman"/>
          <w:bCs/>
          <w:color w:val="000000" w:themeColor="text1"/>
          <w:sz w:val="22"/>
          <w:szCs w:val="22"/>
        </w:rPr>
      </w:pPr>
    </w:p>
    <w:p w14:paraId="05AFA464" w14:textId="77777777" w:rsidR="00521180" w:rsidRPr="00F87704" w:rsidRDefault="00521180" w:rsidP="00610656">
      <w:pPr>
        <w:spacing w:before="0" w:after="0"/>
        <w:rPr>
          <w:rFonts w:eastAsia="Times New Roman"/>
          <w:bCs/>
          <w:color w:val="000000" w:themeColor="text1"/>
          <w:sz w:val="22"/>
          <w:szCs w:val="22"/>
        </w:rPr>
      </w:pPr>
    </w:p>
    <w:p w14:paraId="3E4256B0" w14:textId="77777777" w:rsidR="00521180" w:rsidRPr="00F87704" w:rsidRDefault="00521180" w:rsidP="00610656">
      <w:pPr>
        <w:spacing w:before="0" w:after="0"/>
        <w:rPr>
          <w:rFonts w:eastAsia="Times New Roman"/>
          <w:bCs/>
          <w:color w:val="000000" w:themeColor="text1"/>
          <w:sz w:val="22"/>
          <w:szCs w:val="22"/>
        </w:rPr>
      </w:pPr>
    </w:p>
    <w:p w14:paraId="120466EC" w14:textId="77777777" w:rsidR="00521180" w:rsidRPr="00F87704" w:rsidRDefault="00521180" w:rsidP="00610656">
      <w:pPr>
        <w:spacing w:before="0" w:after="0"/>
        <w:rPr>
          <w:rFonts w:eastAsia="Times New Roman"/>
          <w:bCs/>
          <w:color w:val="000000" w:themeColor="text1"/>
          <w:sz w:val="22"/>
          <w:szCs w:val="22"/>
        </w:rPr>
      </w:pPr>
    </w:p>
    <w:p w14:paraId="4DED1C10" w14:textId="77777777" w:rsidR="00521180" w:rsidRPr="00F87704" w:rsidRDefault="00521180" w:rsidP="00610656">
      <w:pPr>
        <w:spacing w:before="0" w:after="0"/>
        <w:rPr>
          <w:rFonts w:eastAsia="Times New Roman"/>
          <w:bCs/>
          <w:color w:val="000000" w:themeColor="text1"/>
          <w:sz w:val="22"/>
          <w:szCs w:val="22"/>
        </w:rPr>
      </w:pPr>
    </w:p>
    <w:p w14:paraId="1C5A71B9" w14:textId="77777777" w:rsidR="00521180" w:rsidRPr="00F87704" w:rsidRDefault="00521180" w:rsidP="00610656">
      <w:pPr>
        <w:spacing w:before="0" w:after="0"/>
        <w:rPr>
          <w:rFonts w:eastAsia="Times New Roman"/>
          <w:bCs/>
          <w:color w:val="000000" w:themeColor="text1"/>
          <w:sz w:val="22"/>
          <w:szCs w:val="22"/>
        </w:rPr>
      </w:pPr>
    </w:p>
    <w:p w14:paraId="54C98CDD" w14:textId="77777777" w:rsidR="00521180" w:rsidRPr="00F87704" w:rsidRDefault="00521180" w:rsidP="00610656">
      <w:pPr>
        <w:spacing w:before="0" w:after="0"/>
        <w:rPr>
          <w:rFonts w:eastAsia="Times New Roman"/>
          <w:bCs/>
          <w:color w:val="000000" w:themeColor="text1"/>
          <w:sz w:val="22"/>
          <w:szCs w:val="22"/>
        </w:rPr>
      </w:pPr>
    </w:p>
    <w:p w14:paraId="532DDF23" w14:textId="77777777" w:rsidR="00521180" w:rsidRPr="00F87704" w:rsidRDefault="00521180" w:rsidP="00610656">
      <w:pPr>
        <w:spacing w:before="0" w:after="0"/>
        <w:rPr>
          <w:rFonts w:eastAsia="Times New Roman"/>
          <w:bCs/>
          <w:color w:val="000000" w:themeColor="text1"/>
          <w:sz w:val="22"/>
          <w:szCs w:val="22"/>
        </w:rPr>
      </w:pPr>
    </w:p>
    <w:p w14:paraId="21D62E4A" w14:textId="77777777" w:rsidR="00521180" w:rsidRPr="00F87704" w:rsidRDefault="00521180" w:rsidP="00610656">
      <w:pPr>
        <w:spacing w:before="0" w:after="0"/>
        <w:rPr>
          <w:rFonts w:eastAsia="Times New Roman"/>
          <w:bCs/>
          <w:color w:val="000000" w:themeColor="text1"/>
          <w:sz w:val="22"/>
          <w:szCs w:val="22"/>
        </w:rPr>
      </w:pPr>
    </w:p>
    <w:p w14:paraId="30BA87ED" w14:textId="77777777" w:rsidR="00521180" w:rsidRPr="00F87704" w:rsidRDefault="00521180" w:rsidP="00610656">
      <w:pPr>
        <w:spacing w:before="0" w:after="0"/>
        <w:rPr>
          <w:rFonts w:eastAsia="Times New Roman"/>
          <w:bCs/>
          <w:color w:val="000000" w:themeColor="text1"/>
          <w:sz w:val="22"/>
          <w:szCs w:val="22"/>
        </w:rPr>
      </w:pPr>
    </w:p>
    <w:p w14:paraId="7EFD6E07" w14:textId="77777777" w:rsidR="00521180" w:rsidRPr="00F87704" w:rsidRDefault="00521180" w:rsidP="00610656">
      <w:pPr>
        <w:spacing w:before="0" w:after="0"/>
        <w:rPr>
          <w:rFonts w:eastAsia="Times New Roman"/>
          <w:bCs/>
          <w:color w:val="000000" w:themeColor="text1"/>
          <w:sz w:val="22"/>
          <w:szCs w:val="22"/>
        </w:rPr>
      </w:pPr>
    </w:p>
    <w:p w14:paraId="5B730810" w14:textId="77777777" w:rsidR="00521180" w:rsidRPr="00F87704" w:rsidRDefault="00A92E2C" w:rsidP="00610656">
      <w:pPr>
        <w:pStyle w:val="TitleA"/>
        <w:spacing w:before="0" w:after="0"/>
      </w:pPr>
      <w:r w:rsidRPr="00F87704">
        <w:t>A. OZNAČENIE OBALU</w:t>
      </w:r>
    </w:p>
    <w:p w14:paraId="67094206" w14:textId="77777777" w:rsidR="00521180" w:rsidRPr="00F87704" w:rsidRDefault="00A92E2C" w:rsidP="00610656">
      <w:pPr>
        <w:shd w:val="clear" w:color="auto" w:fill="FFFFFF"/>
        <w:tabs>
          <w:tab w:val="left" w:pos="567"/>
        </w:tabs>
        <w:spacing w:before="0" w:after="0"/>
        <w:rPr>
          <w:rFonts w:eastAsia="Times New Roman"/>
          <w:color w:val="000000" w:themeColor="text1"/>
          <w:sz w:val="22"/>
          <w:szCs w:val="22"/>
        </w:rPr>
      </w:pPr>
      <w:r w:rsidRPr="00F87704">
        <w:br w:type="page"/>
      </w:r>
    </w:p>
    <w:p w14:paraId="6936D5D1"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F87704">
        <w:rPr>
          <w:b/>
          <w:color w:val="000000" w:themeColor="text1"/>
          <w:sz w:val="22"/>
        </w:rPr>
        <w:lastRenderedPageBreak/>
        <w:t>ÚDAJE, KTORÉ MAJÚ BYŤ UVEDENÉ NA VONKAJŠOM OBALE</w:t>
      </w:r>
    </w:p>
    <w:p w14:paraId="77B59381" w14:textId="77777777" w:rsidR="002E3D4F" w:rsidRPr="00F87704"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F87704">
        <w:rPr>
          <w:b/>
          <w:color w:val="000000" w:themeColor="text1"/>
          <w:sz w:val="22"/>
        </w:rPr>
        <w:t>ŠKATUĽA – 2 INJEKČNÉ LIEKOVKY</w:t>
      </w:r>
    </w:p>
    <w:p w14:paraId="7B4A00EC" w14:textId="77777777" w:rsidR="002E3D4F" w:rsidRPr="00F87704" w:rsidRDefault="002E3D4F" w:rsidP="00170016">
      <w:pPr>
        <w:spacing w:before="0" w:after="0"/>
        <w:ind w:left="567" w:hanging="567"/>
        <w:rPr>
          <w:color w:val="000000" w:themeColor="text1"/>
          <w:sz w:val="22"/>
          <w:szCs w:val="22"/>
        </w:rPr>
      </w:pPr>
    </w:p>
    <w:p w14:paraId="61124DAD" w14:textId="77777777" w:rsidR="002E3D4F" w:rsidRPr="00F87704" w:rsidRDefault="002E3D4F" w:rsidP="00170016">
      <w:pPr>
        <w:spacing w:before="0" w:after="0"/>
        <w:ind w:left="567" w:hanging="567"/>
        <w:rPr>
          <w:color w:val="000000" w:themeColor="text1"/>
          <w:sz w:val="22"/>
          <w:szCs w:val="22"/>
        </w:rPr>
      </w:pPr>
    </w:p>
    <w:p w14:paraId="163ACE13"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1.</w:t>
      </w:r>
      <w:r w:rsidRPr="00F87704">
        <w:rPr>
          <w:b/>
          <w:color w:val="000000" w:themeColor="text1"/>
          <w:sz w:val="22"/>
        </w:rPr>
        <w:tab/>
        <w:t>NÁZOV LIEKU</w:t>
      </w:r>
    </w:p>
    <w:p w14:paraId="69007BC7" w14:textId="77777777" w:rsidR="002E3D4F" w:rsidRPr="00F87704" w:rsidRDefault="002E3D4F" w:rsidP="00610656">
      <w:pPr>
        <w:spacing w:before="0" w:after="0"/>
        <w:rPr>
          <w:color w:val="000000" w:themeColor="text1"/>
          <w:sz w:val="22"/>
          <w:szCs w:val="22"/>
        </w:rPr>
      </w:pPr>
    </w:p>
    <w:p w14:paraId="0EFFC2DF" w14:textId="5521330D" w:rsidR="00F87704" w:rsidRDefault="006E25E4" w:rsidP="67D9DFFE">
      <w:pPr>
        <w:widowControl w:val="0"/>
        <w:spacing w:before="0" w:after="0"/>
        <w:rPr>
          <w:color w:val="000000" w:themeColor="text1"/>
          <w:sz w:val="22"/>
          <w:szCs w:val="22"/>
        </w:rPr>
      </w:pPr>
      <w:r w:rsidRPr="67D9DFFE">
        <w:rPr>
          <w:color w:val="000000" w:themeColor="text1"/>
          <w:sz w:val="22"/>
          <w:szCs w:val="22"/>
        </w:rPr>
        <w:t xml:space="preserve">Cejemly </w:t>
      </w:r>
      <w:r w:rsidR="00CB128F" w:rsidRPr="67D9DFFE">
        <w:rPr>
          <w:color w:val="000000" w:themeColor="text1"/>
          <w:sz w:val="22"/>
          <w:szCs w:val="22"/>
        </w:rPr>
        <w:t>600 mg koncentrát na infúzny roztok</w:t>
      </w:r>
    </w:p>
    <w:p w14:paraId="300C243C" w14:textId="77777777" w:rsidR="002E3D4F" w:rsidRPr="00F87704" w:rsidRDefault="00A92E2C" w:rsidP="00610656">
      <w:pPr>
        <w:spacing w:before="0" w:after="0"/>
        <w:rPr>
          <w:color w:val="000000" w:themeColor="text1"/>
          <w:sz w:val="22"/>
          <w:szCs w:val="22"/>
        </w:rPr>
      </w:pPr>
      <w:r w:rsidRPr="00F87704">
        <w:rPr>
          <w:color w:val="000000" w:themeColor="text1"/>
          <w:sz w:val="22"/>
        </w:rPr>
        <w:t>sugemalimab</w:t>
      </w:r>
    </w:p>
    <w:p w14:paraId="5CD6D8FA" w14:textId="77777777" w:rsidR="002E3D4F" w:rsidRPr="00F87704" w:rsidRDefault="002E3D4F" w:rsidP="00610656">
      <w:pPr>
        <w:spacing w:before="0" w:after="0"/>
        <w:rPr>
          <w:color w:val="000000" w:themeColor="text1"/>
          <w:sz w:val="22"/>
          <w:szCs w:val="22"/>
        </w:rPr>
      </w:pPr>
    </w:p>
    <w:p w14:paraId="394EDE17" w14:textId="77777777" w:rsidR="00C21390" w:rsidRPr="00F87704" w:rsidRDefault="00C21390" w:rsidP="00610656">
      <w:pPr>
        <w:spacing w:before="0" w:after="0"/>
        <w:rPr>
          <w:color w:val="000000" w:themeColor="text1"/>
          <w:sz w:val="22"/>
          <w:szCs w:val="22"/>
        </w:rPr>
      </w:pPr>
    </w:p>
    <w:p w14:paraId="21AAE815" w14:textId="77777777" w:rsidR="00DF614E"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87704">
        <w:rPr>
          <w:b/>
          <w:color w:val="000000" w:themeColor="text1"/>
          <w:sz w:val="22"/>
        </w:rPr>
        <w:t>2.</w:t>
      </w:r>
      <w:r w:rsidRPr="00F87704">
        <w:rPr>
          <w:b/>
          <w:color w:val="000000" w:themeColor="text1"/>
          <w:sz w:val="22"/>
        </w:rPr>
        <w:tab/>
        <w:t>LIEČIVO (LIEČIVÁ)</w:t>
      </w:r>
    </w:p>
    <w:p w14:paraId="34962B4C" w14:textId="77777777" w:rsidR="000D0590" w:rsidRPr="00F87704"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F87704" w:rsidRDefault="00A92E2C" w:rsidP="00610656">
      <w:pPr>
        <w:autoSpaceDE w:val="0"/>
        <w:autoSpaceDN w:val="0"/>
        <w:adjustRightInd w:val="0"/>
        <w:spacing w:before="0" w:after="0"/>
        <w:rPr>
          <w:color w:val="000000" w:themeColor="text1"/>
          <w:sz w:val="22"/>
          <w:szCs w:val="22"/>
        </w:rPr>
      </w:pPr>
      <w:r w:rsidRPr="00F87704">
        <w:rPr>
          <w:color w:val="000000" w:themeColor="text1"/>
          <w:sz w:val="22"/>
        </w:rPr>
        <w:t>Jedna injekčná liekovka obsahuje 600 mg sugemalimabu v 20 ml (30 mg/ml).</w:t>
      </w:r>
    </w:p>
    <w:p w14:paraId="45B2BB34" w14:textId="77777777" w:rsidR="00A119D7" w:rsidRPr="00F87704" w:rsidRDefault="00A119D7" w:rsidP="00610656">
      <w:pPr>
        <w:spacing w:before="0" w:after="0"/>
        <w:rPr>
          <w:color w:val="000000" w:themeColor="text1"/>
          <w:sz w:val="22"/>
          <w:szCs w:val="22"/>
        </w:rPr>
      </w:pPr>
    </w:p>
    <w:p w14:paraId="74C494B4" w14:textId="77777777" w:rsidR="002E3D4F" w:rsidRPr="00F87704" w:rsidRDefault="002E3D4F" w:rsidP="00610656">
      <w:pPr>
        <w:spacing w:before="0" w:after="0"/>
        <w:rPr>
          <w:color w:val="000000" w:themeColor="text1"/>
          <w:sz w:val="22"/>
          <w:szCs w:val="22"/>
        </w:rPr>
      </w:pPr>
    </w:p>
    <w:p w14:paraId="3489AA90"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3.</w:t>
      </w:r>
      <w:r w:rsidRPr="00F87704">
        <w:rPr>
          <w:b/>
          <w:color w:val="000000" w:themeColor="text1"/>
          <w:sz w:val="22"/>
        </w:rPr>
        <w:tab/>
        <w:t>ZOZNAM POMOCNÝCH LÁTOK</w:t>
      </w:r>
    </w:p>
    <w:p w14:paraId="206122D1" w14:textId="77777777" w:rsidR="002E3D4F" w:rsidRPr="00F87704" w:rsidRDefault="002E3D4F" w:rsidP="00610656">
      <w:pPr>
        <w:spacing w:before="0" w:after="0"/>
        <w:rPr>
          <w:color w:val="000000" w:themeColor="text1"/>
          <w:sz w:val="22"/>
          <w:szCs w:val="22"/>
        </w:rPr>
      </w:pPr>
    </w:p>
    <w:p w14:paraId="498170DC" w14:textId="0A234876" w:rsidR="00BD4EBB" w:rsidRPr="00F87704" w:rsidRDefault="00A92E2C" w:rsidP="00610656">
      <w:pPr>
        <w:shd w:val="clear" w:color="auto" w:fill="FFFFFF" w:themeFill="background1"/>
        <w:spacing w:before="0" w:after="0"/>
        <w:rPr>
          <w:color w:val="000000" w:themeColor="text1"/>
          <w:sz w:val="22"/>
          <w:szCs w:val="22"/>
        </w:rPr>
      </w:pPr>
      <w:r w:rsidRPr="00F87704">
        <w:rPr>
          <w:color w:val="000000" w:themeColor="text1"/>
          <w:sz w:val="22"/>
        </w:rPr>
        <w:t xml:space="preserve">Pomocné látky: histidín, </w:t>
      </w:r>
      <w:r w:rsidRPr="004B37A4">
        <w:rPr>
          <w:color w:val="000000" w:themeColor="text1"/>
          <w:sz w:val="22"/>
        </w:rPr>
        <w:t>histidín</w:t>
      </w:r>
      <w:r w:rsidR="0021307C" w:rsidRPr="004B37A4">
        <w:rPr>
          <w:color w:val="000000" w:themeColor="text1"/>
          <w:sz w:val="22"/>
        </w:rPr>
        <w:t>ium-chlorid</w:t>
      </w:r>
      <w:r w:rsidRPr="004B37A4">
        <w:rPr>
          <w:color w:val="000000" w:themeColor="text1"/>
          <w:sz w:val="22"/>
        </w:rPr>
        <w:t>,</w:t>
      </w:r>
      <w:r w:rsidRPr="00F87704">
        <w:rPr>
          <w:color w:val="000000" w:themeColor="text1"/>
          <w:sz w:val="22"/>
        </w:rPr>
        <w:t xml:space="preserve"> E421, chlorid sodný, E433, voda na injekcie.</w:t>
      </w:r>
    </w:p>
    <w:p w14:paraId="05D385F6" w14:textId="77777777" w:rsidR="001C43EA" w:rsidRPr="00F87704" w:rsidRDefault="00A92E2C" w:rsidP="00610656">
      <w:pPr>
        <w:pStyle w:val="SynchrogenixBodyText"/>
        <w:spacing w:before="0" w:after="0"/>
        <w:rPr>
          <w:color w:val="000000" w:themeColor="text1"/>
          <w:sz w:val="22"/>
          <w:szCs w:val="22"/>
        </w:rPr>
      </w:pPr>
      <w:r w:rsidRPr="00F87704">
        <w:rPr>
          <w:color w:val="000000" w:themeColor="text1"/>
          <w:sz w:val="22"/>
        </w:rPr>
        <w:t>Ďalšie informácie nájdete v písomnej informácii pre používateľa.</w:t>
      </w:r>
    </w:p>
    <w:p w14:paraId="1EC6E046" w14:textId="77777777" w:rsidR="002E3D4F" w:rsidRPr="00F87704" w:rsidRDefault="002E3D4F" w:rsidP="00610656">
      <w:pPr>
        <w:spacing w:before="0" w:after="0"/>
        <w:rPr>
          <w:color w:val="000000" w:themeColor="text1"/>
          <w:sz w:val="22"/>
          <w:szCs w:val="22"/>
        </w:rPr>
      </w:pPr>
    </w:p>
    <w:p w14:paraId="4E968FDB" w14:textId="77777777" w:rsidR="002E3D4F" w:rsidRPr="00F87704" w:rsidRDefault="002E3D4F" w:rsidP="00610656">
      <w:pPr>
        <w:spacing w:before="0" w:after="0"/>
        <w:rPr>
          <w:color w:val="000000" w:themeColor="text1"/>
          <w:sz w:val="22"/>
          <w:szCs w:val="22"/>
        </w:rPr>
      </w:pPr>
    </w:p>
    <w:p w14:paraId="0119A7C5"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4.</w:t>
      </w:r>
      <w:r w:rsidRPr="00F87704">
        <w:rPr>
          <w:b/>
          <w:color w:val="000000" w:themeColor="text1"/>
          <w:sz w:val="22"/>
        </w:rPr>
        <w:tab/>
        <w:t>LIEKOVÁ FORMA A OBSAH</w:t>
      </w:r>
    </w:p>
    <w:p w14:paraId="5045D08F" w14:textId="77777777" w:rsidR="002E3D4F" w:rsidRPr="00F87704" w:rsidRDefault="002E3D4F" w:rsidP="00610656">
      <w:pPr>
        <w:spacing w:before="0" w:after="0"/>
        <w:rPr>
          <w:color w:val="000000" w:themeColor="text1"/>
          <w:sz w:val="22"/>
          <w:szCs w:val="22"/>
        </w:rPr>
      </w:pPr>
    </w:p>
    <w:p w14:paraId="215EED4C" w14:textId="77777777" w:rsidR="002E3D4F" w:rsidRPr="00F87704" w:rsidRDefault="00A92E2C" w:rsidP="00610656">
      <w:pPr>
        <w:shd w:val="clear" w:color="auto" w:fill="FFFFFF" w:themeFill="background1"/>
        <w:spacing w:before="0" w:after="0"/>
        <w:rPr>
          <w:color w:val="000000" w:themeColor="text1"/>
          <w:sz w:val="22"/>
          <w:szCs w:val="22"/>
        </w:rPr>
      </w:pPr>
      <w:r w:rsidRPr="00435F11">
        <w:rPr>
          <w:color w:val="000000" w:themeColor="text1"/>
          <w:sz w:val="22"/>
          <w:highlight w:val="lightGray"/>
        </w:rPr>
        <w:t>Koncentrát na infúzny roztok</w:t>
      </w:r>
    </w:p>
    <w:p w14:paraId="51C23867" w14:textId="73159901" w:rsidR="002E3D4F" w:rsidRPr="00F87704" w:rsidRDefault="0074521D" w:rsidP="00610656">
      <w:pPr>
        <w:spacing w:before="0" w:after="0"/>
        <w:rPr>
          <w:color w:val="000000" w:themeColor="text1"/>
          <w:sz w:val="22"/>
          <w:szCs w:val="22"/>
        </w:rPr>
      </w:pPr>
      <w:r w:rsidRPr="00D47738">
        <w:rPr>
          <w:color w:val="000000" w:themeColor="text1"/>
          <w:sz w:val="22"/>
          <w:szCs w:val="22"/>
        </w:rPr>
        <w:t>600 mg / 20 ml</w:t>
      </w:r>
    </w:p>
    <w:p w14:paraId="22FA9F50" w14:textId="77777777" w:rsidR="002E3D4F" w:rsidRPr="00F87704" w:rsidRDefault="00A92E2C" w:rsidP="00610656">
      <w:pPr>
        <w:spacing w:before="0" w:after="0"/>
        <w:rPr>
          <w:color w:val="000000" w:themeColor="text1"/>
          <w:sz w:val="22"/>
          <w:szCs w:val="22"/>
        </w:rPr>
      </w:pPr>
      <w:r w:rsidRPr="00F87704">
        <w:rPr>
          <w:color w:val="000000" w:themeColor="text1"/>
          <w:sz w:val="22"/>
        </w:rPr>
        <w:t>2 injekčné liekovky</w:t>
      </w:r>
    </w:p>
    <w:p w14:paraId="03BE7604" w14:textId="77777777" w:rsidR="002E3D4F" w:rsidRPr="00F87704" w:rsidRDefault="002E3D4F" w:rsidP="00610656">
      <w:pPr>
        <w:spacing w:before="0" w:after="0"/>
        <w:rPr>
          <w:color w:val="000000" w:themeColor="text1"/>
          <w:sz w:val="22"/>
          <w:szCs w:val="22"/>
        </w:rPr>
      </w:pPr>
    </w:p>
    <w:p w14:paraId="3CC2228A" w14:textId="77777777" w:rsidR="002E3D4F" w:rsidRPr="00F87704" w:rsidRDefault="002E3D4F" w:rsidP="00610656">
      <w:pPr>
        <w:spacing w:before="0" w:after="0"/>
        <w:rPr>
          <w:color w:val="000000" w:themeColor="text1"/>
          <w:sz w:val="22"/>
          <w:szCs w:val="22"/>
        </w:rPr>
      </w:pPr>
    </w:p>
    <w:p w14:paraId="7EB3CC9D"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5.</w:t>
      </w:r>
      <w:r w:rsidRPr="00F87704">
        <w:rPr>
          <w:b/>
          <w:color w:val="000000" w:themeColor="text1"/>
          <w:sz w:val="22"/>
        </w:rPr>
        <w:tab/>
        <w:t>SPÔSOB A CESTA (CESTY) PODÁVANIA</w:t>
      </w:r>
    </w:p>
    <w:p w14:paraId="52BDA3FC" w14:textId="77777777" w:rsidR="002E3D4F" w:rsidRPr="00F87704" w:rsidRDefault="002E3D4F" w:rsidP="00610656">
      <w:pPr>
        <w:spacing w:before="0" w:after="0"/>
        <w:rPr>
          <w:color w:val="000000" w:themeColor="text1"/>
          <w:sz w:val="22"/>
          <w:szCs w:val="22"/>
        </w:rPr>
      </w:pPr>
    </w:p>
    <w:p w14:paraId="04E393D9" w14:textId="5CBBF8DF" w:rsidR="00F87704" w:rsidRDefault="00A92E2C" w:rsidP="00610656">
      <w:pPr>
        <w:spacing w:before="0" w:after="0"/>
        <w:rPr>
          <w:color w:val="000000" w:themeColor="text1"/>
          <w:sz w:val="22"/>
        </w:rPr>
      </w:pPr>
      <w:r w:rsidRPr="00F87704">
        <w:rPr>
          <w:color w:val="000000" w:themeColor="text1"/>
          <w:sz w:val="22"/>
        </w:rPr>
        <w:t>Pred použitím si prečítajte písomnú informáciu pre používateľa.</w:t>
      </w:r>
    </w:p>
    <w:p w14:paraId="1883C38C" w14:textId="2AF7D8D0" w:rsidR="00450A50" w:rsidRPr="00F87704" w:rsidRDefault="00A92E2C" w:rsidP="00610656">
      <w:pPr>
        <w:spacing w:before="0" w:after="0"/>
        <w:rPr>
          <w:color w:val="000000" w:themeColor="text1"/>
          <w:sz w:val="22"/>
          <w:szCs w:val="22"/>
        </w:rPr>
      </w:pPr>
      <w:r w:rsidRPr="00F87704">
        <w:rPr>
          <w:color w:val="000000" w:themeColor="text1"/>
          <w:sz w:val="22"/>
        </w:rPr>
        <w:t>Intravenózne použitie po zriedení</w:t>
      </w:r>
      <w:r w:rsidR="00AB0EA5">
        <w:rPr>
          <w:color w:val="000000" w:themeColor="text1"/>
          <w:sz w:val="22"/>
        </w:rPr>
        <w:t>.</w:t>
      </w:r>
    </w:p>
    <w:p w14:paraId="11F19FB7" w14:textId="6C4366C0" w:rsidR="002E3D4F" w:rsidRPr="00F87704" w:rsidRDefault="00A92E2C" w:rsidP="00610656">
      <w:pPr>
        <w:spacing w:before="0" w:after="0"/>
        <w:rPr>
          <w:color w:val="000000" w:themeColor="text1"/>
          <w:sz w:val="22"/>
          <w:szCs w:val="22"/>
        </w:rPr>
      </w:pPr>
      <w:r w:rsidRPr="00F87704">
        <w:rPr>
          <w:color w:val="000000" w:themeColor="text1"/>
          <w:sz w:val="22"/>
        </w:rPr>
        <w:t>Len na jednorazové použitie</w:t>
      </w:r>
      <w:r w:rsidR="00AB0EA5">
        <w:rPr>
          <w:color w:val="000000" w:themeColor="text1"/>
          <w:sz w:val="22"/>
        </w:rPr>
        <w:t>.</w:t>
      </w:r>
    </w:p>
    <w:p w14:paraId="7D88D863" w14:textId="77777777" w:rsidR="002E3D4F" w:rsidRPr="00F87704" w:rsidRDefault="002E3D4F" w:rsidP="00610656">
      <w:pPr>
        <w:spacing w:before="0" w:after="0"/>
        <w:rPr>
          <w:color w:val="000000" w:themeColor="text1"/>
          <w:sz w:val="22"/>
          <w:szCs w:val="22"/>
        </w:rPr>
      </w:pPr>
    </w:p>
    <w:p w14:paraId="05E254EA" w14:textId="77777777" w:rsidR="002E3D4F" w:rsidRPr="00F87704" w:rsidRDefault="002E3D4F" w:rsidP="00610656">
      <w:pPr>
        <w:spacing w:before="0" w:after="0"/>
        <w:rPr>
          <w:color w:val="000000" w:themeColor="text1"/>
          <w:sz w:val="22"/>
          <w:szCs w:val="22"/>
        </w:rPr>
      </w:pPr>
    </w:p>
    <w:p w14:paraId="56E04DBA"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6.</w:t>
      </w:r>
      <w:r w:rsidRPr="00F87704">
        <w:rPr>
          <w:b/>
          <w:color w:val="000000" w:themeColor="text1"/>
          <w:sz w:val="22"/>
        </w:rPr>
        <w:tab/>
        <w:t>ŠPECIÁLNE UPOZORNENIE, ŽE LIEK SA MUSÍ UCHOVÁVAŤ MIMO DOHĽADU A DOSAHU DETÍ</w:t>
      </w:r>
    </w:p>
    <w:p w14:paraId="09E08086" w14:textId="77777777" w:rsidR="002C6B61" w:rsidRPr="003F1CD6" w:rsidRDefault="002C6B61" w:rsidP="003F1CD6">
      <w:pPr>
        <w:spacing w:before="0" w:after="0"/>
        <w:ind w:left="567" w:hanging="567"/>
        <w:rPr>
          <w:color w:val="000000" w:themeColor="text1"/>
          <w:sz w:val="22"/>
          <w:szCs w:val="22"/>
        </w:rPr>
      </w:pPr>
    </w:p>
    <w:p w14:paraId="04AF50ED" w14:textId="26F485EF" w:rsidR="002C6B61" w:rsidRPr="003F1CD6" w:rsidRDefault="00A31B47" w:rsidP="003F1CD6">
      <w:pPr>
        <w:spacing w:before="0" w:after="0"/>
        <w:ind w:left="567" w:hanging="567"/>
        <w:rPr>
          <w:color w:val="000000" w:themeColor="text1"/>
          <w:sz w:val="22"/>
          <w:szCs w:val="22"/>
        </w:rPr>
      </w:pPr>
      <w:r w:rsidRPr="00A31B47">
        <w:rPr>
          <w:color w:val="000000" w:themeColor="text1"/>
          <w:sz w:val="22"/>
          <w:szCs w:val="22"/>
        </w:rPr>
        <w:t>Uchovávajte mimo dohľadu a dosahu detí.</w:t>
      </w:r>
    </w:p>
    <w:p w14:paraId="7612C5AA" w14:textId="77777777" w:rsidR="002E3D4F" w:rsidRPr="00F87704" w:rsidRDefault="002E3D4F" w:rsidP="00170016">
      <w:pPr>
        <w:spacing w:before="0" w:after="0"/>
        <w:ind w:left="567" w:hanging="567"/>
        <w:rPr>
          <w:color w:val="000000" w:themeColor="text1"/>
          <w:sz w:val="22"/>
          <w:szCs w:val="22"/>
        </w:rPr>
      </w:pPr>
    </w:p>
    <w:p w14:paraId="4935F694" w14:textId="77777777" w:rsidR="002E3D4F" w:rsidRPr="00F87704" w:rsidRDefault="002E3D4F" w:rsidP="00170016">
      <w:pPr>
        <w:spacing w:before="0" w:after="0"/>
        <w:ind w:left="567" w:hanging="567"/>
        <w:rPr>
          <w:color w:val="000000" w:themeColor="text1"/>
          <w:sz w:val="22"/>
          <w:szCs w:val="22"/>
        </w:rPr>
      </w:pPr>
    </w:p>
    <w:p w14:paraId="3641744B"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7.</w:t>
      </w:r>
      <w:r w:rsidRPr="00F87704">
        <w:rPr>
          <w:b/>
          <w:color w:val="000000" w:themeColor="text1"/>
          <w:sz w:val="22"/>
        </w:rPr>
        <w:tab/>
        <w:t>INÉ ŠPECIÁLNE UPOZORNENIE (UPOZORNENIA), AK JE TO POTREBNÉ</w:t>
      </w:r>
    </w:p>
    <w:p w14:paraId="081723A3" w14:textId="77777777" w:rsidR="002E3D4F" w:rsidRPr="00F87704" w:rsidRDefault="002E3D4F" w:rsidP="00170016">
      <w:pPr>
        <w:spacing w:before="0" w:after="0"/>
        <w:ind w:left="567" w:hanging="567"/>
        <w:rPr>
          <w:color w:val="000000" w:themeColor="text1"/>
          <w:sz w:val="22"/>
          <w:szCs w:val="22"/>
        </w:rPr>
      </w:pPr>
    </w:p>
    <w:p w14:paraId="7ABED524" w14:textId="77777777" w:rsidR="002E3D4F" w:rsidRPr="00F87704" w:rsidRDefault="002E3D4F" w:rsidP="00170016">
      <w:pPr>
        <w:tabs>
          <w:tab w:val="left" w:pos="749"/>
        </w:tabs>
        <w:spacing w:before="0" w:after="0"/>
        <w:ind w:left="567" w:hanging="567"/>
        <w:rPr>
          <w:color w:val="000000" w:themeColor="text1"/>
          <w:sz w:val="22"/>
          <w:szCs w:val="22"/>
        </w:rPr>
      </w:pPr>
    </w:p>
    <w:p w14:paraId="0603B760"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8.</w:t>
      </w:r>
      <w:r w:rsidRPr="00F87704">
        <w:rPr>
          <w:b/>
          <w:color w:val="000000" w:themeColor="text1"/>
          <w:sz w:val="22"/>
        </w:rPr>
        <w:tab/>
        <w:t>DÁTUM EXSPIRÁCIE</w:t>
      </w:r>
    </w:p>
    <w:p w14:paraId="579E8390" w14:textId="77777777" w:rsidR="002E3D4F" w:rsidRPr="00F87704" w:rsidRDefault="002E3D4F" w:rsidP="00610656">
      <w:pPr>
        <w:spacing w:before="0" w:after="0"/>
        <w:rPr>
          <w:color w:val="000000" w:themeColor="text1"/>
          <w:sz w:val="22"/>
          <w:szCs w:val="22"/>
        </w:rPr>
      </w:pPr>
    </w:p>
    <w:p w14:paraId="772A1329" w14:textId="77777777" w:rsidR="002E3D4F" w:rsidRPr="00F87704" w:rsidRDefault="00A92E2C" w:rsidP="00610656">
      <w:pPr>
        <w:spacing w:before="0" w:after="0"/>
        <w:rPr>
          <w:color w:val="000000" w:themeColor="text1"/>
          <w:sz w:val="22"/>
          <w:szCs w:val="22"/>
        </w:rPr>
      </w:pPr>
      <w:r w:rsidRPr="00F87704">
        <w:rPr>
          <w:color w:val="000000" w:themeColor="text1"/>
          <w:sz w:val="22"/>
        </w:rPr>
        <w:t>EXP</w:t>
      </w:r>
    </w:p>
    <w:p w14:paraId="242E02A8" w14:textId="77777777" w:rsidR="002E3D4F" w:rsidRPr="00F87704" w:rsidRDefault="002E3D4F" w:rsidP="00610656">
      <w:pPr>
        <w:spacing w:before="0" w:after="0"/>
        <w:rPr>
          <w:color w:val="000000" w:themeColor="text1"/>
          <w:sz w:val="22"/>
          <w:szCs w:val="22"/>
        </w:rPr>
      </w:pPr>
    </w:p>
    <w:p w14:paraId="1428BD20" w14:textId="77777777" w:rsidR="002E3D4F" w:rsidRPr="00F87704" w:rsidRDefault="002E3D4F" w:rsidP="00610656">
      <w:pPr>
        <w:spacing w:before="0" w:after="0"/>
        <w:rPr>
          <w:color w:val="000000" w:themeColor="text1"/>
          <w:sz w:val="22"/>
          <w:szCs w:val="22"/>
        </w:rPr>
      </w:pPr>
    </w:p>
    <w:p w14:paraId="79EC4326"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9.</w:t>
      </w:r>
      <w:r w:rsidRPr="00F87704">
        <w:rPr>
          <w:b/>
          <w:color w:val="000000" w:themeColor="text1"/>
          <w:sz w:val="22"/>
        </w:rPr>
        <w:tab/>
        <w:t>ŠPECIÁLNE PODMIENKY NA UCHOVÁVANIE</w:t>
      </w:r>
    </w:p>
    <w:p w14:paraId="77D8F06D" w14:textId="77777777" w:rsidR="002E3D4F" w:rsidRPr="00F87704" w:rsidRDefault="002E3D4F" w:rsidP="00610656">
      <w:pPr>
        <w:spacing w:before="0" w:after="0"/>
        <w:rPr>
          <w:color w:val="000000" w:themeColor="text1"/>
          <w:sz w:val="22"/>
          <w:szCs w:val="22"/>
        </w:rPr>
      </w:pPr>
    </w:p>
    <w:p w14:paraId="588C8DE4" w14:textId="77777777" w:rsidR="00C42B1E" w:rsidRPr="00F87704" w:rsidRDefault="00A92E2C" w:rsidP="00610656">
      <w:pPr>
        <w:spacing w:before="0" w:after="0"/>
        <w:ind w:left="567" w:hanging="567"/>
        <w:rPr>
          <w:color w:val="000000" w:themeColor="text1"/>
          <w:sz w:val="22"/>
          <w:szCs w:val="22"/>
        </w:rPr>
      </w:pPr>
      <w:r w:rsidRPr="00F87704">
        <w:rPr>
          <w:color w:val="000000" w:themeColor="text1"/>
          <w:sz w:val="22"/>
        </w:rPr>
        <w:t>Uchovávajte v chladničke.</w:t>
      </w:r>
    </w:p>
    <w:p w14:paraId="232C4D41" w14:textId="77777777" w:rsidR="00450A50" w:rsidRPr="00F87704" w:rsidRDefault="00A92E2C" w:rsidP="00610656">
      <w:pPr>
        <w:spacing w:before="0" w:after="0"/>
        <w:ind w:left="567" w:hanging="567"/>
        <w:rPr>
          <w:color w:val="000000" w:themeColor="text1"/>
          <w:sz w:val="22"/>
          <w:szCs w:val="22"/>
        </w:rPr>
      </w:pPr>
      <w:r w:rsidRPr="00F87704">
        <w:rPr>
          <w:color w:val="000000" w:themeColor="text1"/>
          <w:sz w:val="22"/>
        </w:rPr>
        <w:t>Neuchovávajte v mrazničke.</w:t>
      </w:r>
    </w:p>
    <w:p w14:paraId="759C7FE4" w14:textId="77777777" w:rsidR="002E3D4F" w:rsidRPr="00F87704" w:rsidRDefault="00A92E2C" w:rsidP="00610656">
      <w:pPr>
        <w:spacing w:before="0" w:after="0"/>
        <w:ind w:left="567" w:hanging="567"/>
        <w:rPr>
          <w:color w:val="000000" w:themeColor="text1"/>
          <w:sz w:val="22"/>
          <w:szCs w:val="22"/>
        </w:rPr>
      </w:pPr>
      <w:r w:rsidRPr="00F87704">
        <w:rPr>
          <w:color w:val="000000" w:themeColor="text1"/>
          <w:sz w:val="22"/>
        </w:rPr>
        <w:t>Injekčnú liekovku uchovávajte vo vonkajšom obale na ochranu pred svetlom.</w:t>
      </w:r>
    </w:p>
    <w:p w14:paraId="0FE34066" w14:textId="77777777" w:rsidR="002E3D4F" w:rsidRPr="00F87704" w:rsidRDefault="002E3D4F" w:rsidP="00610656">
      <w:pPr>
        <w:spacing w:before="0" w:after="0"/>
        <w:ind w:left="567" w:hanging="567"/>
        <w:rPr>
          <w:color w:val="000000" w:themeColor="text1"/>
          <w:sz w:val="22"/>
          <w:szCs w:val="22"/>
        </w:rPr>
      </w:pPr>
    </w:p>
    <w:p w14:paraId="19D450ED"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87704">
        <w:rPr>
          <w:b/>
          <w:color w:val="000000" w:themeColor="text1"/>
          <w:sz w:val="22"/>
        </w:rPr>
        <w:t>10.</w:t>
      </w:r>
      <w:r w:rsidRPr="00F87704">
        <w:rPr>
          <w:b/>
          <w:color w:val="000000" w:themeColor="text1"/>
          <w:sz w:val="22"/>
        </w:rPr>
        <w:tab/>
        <w:t>ŠPECIÁLNE UPOZORNENIA NA LIKVIDÁCIU NEPOUŽITÝCH LIEKOV ALEBO ODPADOV Z NICH VZNIKNUTÝCH, AK JE TO VHODNÉ</w:t>
      </w:r>
    </w:p>
    <w:p w14:paraId="013166BF" w14:textId="77777777" w:rsidR="002E3D4F" w:rsidRPr="00F87704" w:rsidRDefault="002E3D4F" w:rsidP="00170016">
      <w:pPr>
        <w:spacing w:before="0" w:after="0"/>
        <w:ind w:left="567" w:hanging="567"/>
        <w:rPr>
          <w:color w:val="000000" w:themeColor="text1"/>
          <w:sz w:val="22"/>
          <w:szCs w:val="22"/>
        </w:rPr>
      </w:pPr>
    </w:p>
    <w:p w14:paraId="5F3F6E46" w14:textId="77777777" w:rsidR="002E3D4F" w:rsidRPr="00F87704" w:rsidRDefault="002E3D4F" w:rsidP="00170016">
      <w:pPr>
        <w:spacing w:before="0" w:after="0"/>
        <w:ind w:left="567" w:hanging="567"/>
        <w:rPr>
          <w:color w:val="000000" w:themeColor="text1"/>
          <w:sz w:val="22"/>
          <w:szCs w:val="22"/>
        </w:rPr>
      </w:pPr>
    </w:p>
    <w:p w14:paraId="1F7658D0"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87704">
        <w:rPr>
          <w:b/>
          <w:color w:val="000000" w:themeColor="text1"/>
          <w:sz w:val="22"/>
        </w:rPr>
        <w:t>11.</w:t>
      </w:r>
      <w:r w:rsidRPr="00F87704">
        <w:rPr>
          <w:b/>
          <w:color w:val="000000" w:themeColor="text1"/>
          <w:sz w:val="22"/>
        </w:rPr>
        <w:tab/>
        <w:t>NÁZOV A ADRESA DRŽITEĽA ROZHODNUTIA O REGISTRÁCII</w:t>
      </w:r>
    </w:p>
    <w:p w14:paraId="1A39D94A" w14:textId="77777777" w:rsidR="002E3D4F" w:rsidRPr="00F87704" w:rsidRDefault="002E3D4F" w:rsidP="00610656">
      <w:pPr>
        <w:tabs>
          <w:tab w:val="left" w:pos="3345"/>
        </w:tabs>
        <w:spacing w:before="0" w:after="0"/>
        <w:rPr>
          <w:color w:val="000000" w:themeColor="text1"/>
          <w:sz w:val="22"/>
          <w:szCs w:val="22"/>
        </w:rPr>
      </w:pPr>
    </w:p>
    <w:p w14:paraId="0A7DEE21" w14:textId="77777777" w:rsidR="007A0A28" w:rsidRPr="007A0A28" w:rsidRDefault="007A0A28" w:rsidP="007A0A28">
      <w:pPr>
        <w:tabs>
          <w:tab w:val="left" w:pos="3345"/>
        </w:tabs>
        <w:spacing w:before="0" w:after="0"/>
        <w:rPr>
          <w:color w:val="000000" w:themeColor="text1"/>
          <w:sz w:val="22"/>
        </w:rPr>
      </w:pPr>
      <w:r w:rsidRPr="007A0A28">
        <w:rPr>
          <w:color w:val="000000" w:themeColor="text1"/>
          <w:sz w:val="22"/>
        </w:rPr>
        <w:t>CStone Pharmaceuticals Ireland Limited</w:t>
      </w:r>
    </w:p>
    <w:p w14:paraId="217DA4E1" w14:textId="6D15427B" w:rsidR="00835075" w:rsidRPr="00F87704" w:rsidRDefault="007A0A28" w:rsidP="00610656">
      <w:pPr>
        <w:spacing w:before="0" w:after="0"/>
        <w:rPr>
          <w:color w:val="000000" w:themeColor="text1"/>
          <w:sz w:val="22"/>
          <w:szCs w:val="22"/>
        </w:rPr>
      </w:pPr>
      <w:r w:rsidRPr="007A0A28">
        <w:rPr>
          <w:color w:val="000000" w:themeColor="text1"/>
          <w:sz w:val="22"/>
        </w:rPr>
        <w:t xml:space="preserve">117-126 Sheriff Street Upper, Dublin 1, D01 YC43, </w:t>
      </w:r>
      <w:r w:rsidR="00BF2F26" w:rsidRPr="00BF2F26">
        <w:rPr>
          <w:rFonts w:hint="eastAsia"/>
          <w:color w:val="000000" w:themeColor="text1"/>
          <w:sz w:val="22"/>
        </w:rPr>
        <w:t>Í</w:t>
      </w:r>
      <w:r w:rsidR="00BF2F26" w:rsidRPr="00BF2F26">
        <w:rPr>
          <w:color w:val="000000" w:themeColor="text1"/>
          <w:sz w:val="22"/>
        </w:rPr>
        <w:t>rsko</w:t>
      </w:r>
    </w:p>
    <w:p w14:paraId="6C2B20EE" w14:textId="77777777" w:rsidR="002E3D4F" w:rsidRPr="00F87704" w:rsidRDefault="002E3D4F" w:rsidP="00610656">
      <w:pPr>
        <w:spacing w:before="0" w:after="0"/>
        <w:rPr>
          <w:color w:val="000000" w:themeColor="text1"/>
          <w:sz w:val="22"/>
          <w:szCs w:val="22"/>
        </w:rPr>
      </w:pPr>
    </w:p>
    <w:p w14:paraId="4D9B3875" w14:textId="77777777" w:rsidR="002E3D4F" w:rsidRPr="00F87704" w:rsidRDefault="002E3D4F" w:rsidP="00610656">
      <w:pPr>
        <w:spacing w:before="0" w:after="0"/>
        <w:rPr>
          <w:color w:val="000000" w:themeColor="text1"/>
          <w:sz w:val="22"/>
          <w:szCs w:val="22"/>
        </w:rPr>
      </w:pPr>
    </w:p>
    <w:p w14:paraId="29AB8D1A" w14:textId="7712653E" w:rsid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rPr>
      </w:pPr>
      <w:r w:rsidRPr="00F87704">
        <w:rPr>
          <w:b/>
          <w:color w:val="000000" w:themeColor="text1"/>
          <w:sz w:val="22"/>
        </w:rPr>
        <w:t>12.</w:t>
      </w:r>
      <w:r w:rsidRPr="00F87704">
        <w:rPr>
          <w:b/>
          <w:color w:val="000000" w:themeColor="text1"/>
          <w:sz w:val="22"/>
        </w:rPr>
        <w:tab/>
        <w:t>REGISTRAČNÉ ČÍSLO</w:t>
      </w:r>
    </w:p>
    <w:p w14:paraId="44E12AEB" w14:textId="77777777" w:rsidR="002E3D4F" w:rsidRPr="00F87704" w:rsidRDefault="002E3D4F" w:rsidP="00610656">
      <w:pPr>
        <w:spacing w:before="0" w:after="0"/>
        <w:rPr>
          <w:color w:val="000000" w:themeColor="text1"/>
          <w:sz w:val="22"/>
          <w:szCs w:val="22"/>
        </w:rPr>
      </w:pPr>
    </w:p>
    <w:p w14:paraId="0D385FA7" w14:textId="17C2FAFB" w:rsidR="002E3D4F" w:rsidRPr="00F87704" w:rsidRDefault="00A92E2C" w:rsidP="00610656">
      <w:pPr>
        <w:spacing w:before="0" w:after="0"/>
        <w:rPr>
          <w:color w:val="000000" w:themeColor="text1"/>
          <w:sz w:val="22"/>
          <w:szCs w:val="22"/>
        </w:rPr>
      </w:pPr>
      <w:r w:rsidRPr="00F87704">
        <w:rPr>
          <w:color w:val="000000" w:themeColor="text1"/>
          <w:sz w:val="22"/>
        </w:rPr>
        <w:t>EU/</w:t>
      </w:r>
      <w:r w:rsidR="00EE7F60" w:rsidRPr="00F87704">
        <w:rPr>
          <w:color w:val="000000" w:themeColor="text1"/>
          <w:sz w:val="22"/>
          <w:szCs w:val="22"/>
        </w:rPr>
        <w:t>1/24/1833/001</w:t>
      </w:r>
    </w:p>
    <w:p w14:paraId="46BA3AD2" w14:textId="77777777" w:rsidR="002E3D4F" w:rsidRPr="00F87704" w:rsidRDefault="002E3D4F" w:rsidP="00610656">
      <w:pPr>
        <w:spacing w:before="0" w:after="0"/>
        <w:rPr>
          <w:color w:val="000000" w:themeColor="text1"/>
          <w:sz w:val="22"/>
          <w:szCs w:val="22"/>
        </w:rPr>
      </w:pPr>
    </w:p>
    <w:p w14:paraId="716F6A1F" w14:textId="77777777" w:rsidR="009273FB" w:rsidRPr="00F87704" w:rsidRDefault="009273FB" w:rsidP="00610656">
      <w:pPr>
        <w:spacing w:before="0" w:after="0"/>
        <w:rPr>
          <w:color w:val="000000" w:themeColor="text1"/>
          <w:sz w:val="22"/>
          <w:szCs w:val="22"/>
        </w:rPr>
      </w:pPr>
    </w:p>
    <w:p w14:paraId="5A470D50"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13.</w:t>
      </w:r>
      <w:r w:rsidRPr="00F87704">
        <w:rPr>
          <w:b/>
          <w:color w:val="000000" w:themeColor="text1"/>
          <w:sz w:val="22"/>
        </w:rPr>
        <w:tab/>
        <w:t>ČÍSLO VÝROBNEJ ŠARŽE</w:t>
      </w:r>
    </w:p>
    <w:p w14:paraId="72D69F2F" w14:textId="77777777" w:rsidR="002E3D4F" w:rsidRPr="00F87704" w:rsidRDefault="002E3D4F" w:rsidP="00610656">
      <w:pPr>
        <w:spacing w:before="0" w:after="0"/>
        <w:rPr>
          <w:color w:val="000000" w:themeColor="text1"/>
          <w:sz w:val="22"/>
          <w:szCs w:val="22"/>
        </w:rPr>
      </w:pPr>
    </w:p>
    <w:p w14:paraId="2EA5C835" w14:textId="77777777" w:rsidR="002E3D4F" w:rsidRPr="00F87704" w:rsidRDefault="00A92E2C" w:rsidP="00610656">
      <w:pPr>
        <w:spacing w:before="0" w:after="0"/>
        <w:rPr>
          <w:color w:val="000000" w:themeColor="text1"/>
          <w:sz w:val="22"/>
          <w:szCs w:val="22"/>
        </w:rPr>
      </w:pPr>
      <w:r w:rsidRPr="00F87704">
        <w:rPr>
          <w:color w:val="000000" w:themeColor="text1"/>
          <w:sz w:val="22"/>
        </w:rPr>
        <w:t>Lot</w:t>
      </w:r>
    </w:p>
    <w:p w14:paraId="28FE7617" w14:textId="77777777" w:rsidR="002E3D4F" w:rsidRPr="00F87704" w:rsidRDefault="002E3D4F" w:rsidP="00610656">
      <w:pPr>
        <w:spacing w:before="0" w:after="0"/>
        <w:rPr>
          <w:color w:val="000000" w:themeColor="text1"/>
          <w:sz w:val="22"/>
          <w:szCs w:val="22"/>
          <w:highlight w:val="yellow"/>
        </w:rPr>
      </w:pPr>
    </w:p>
    <w:p w14:paraId="45052C38" w14:textId="77777777" w:rsidR="002E3D4F" w:rsidRPr="00F87704" w:rsidRDefault="002E3D4F" w:rsidP="00610656">
      <w:pPr>
        <w:spacing w:before="0" w:after="0"/>
        <w:rPr>
          <w:color w:val="000000" w:themeColor="text1"/>
          <w:sz w:val="22"/>
          <w:szCs w:val="22"/>
          <w:highlight w:val="yellow"/>
        </w:rPr>
      </w:pPr>
    </w:p>
    <w:p w14:paraId="727E2E57" w14:textId="77777777" w:rsidR="002E3D4F"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14.</w:t>
      </w:r>
      <w:r w:rsidRPr="00F87704">
        <w:rPr>
          <w:b/>
          <w:color w:val="000000" w:themeColor="text1"/>
          <w:sz w:val="22"/>
        </w:rPr>
        <w:tab/>
        <w:t>ZATRIEDENIE LIEKU PODĽA SPÔSOBU VÝDAJA</w:t>
      </w:r>
    </w:p>
    <w:p w14:paraId="6DC4C32D" w14:textId="77777777" w:rsidR="002E3D4F" w:rsidRPr="00F87704" w:rsidRDefault="002E3D4F" w:rsidP="00610656">
      <w:pPr>
        <w:spacing w:before="0" w:after="0"/>
        <w:rPr>
          <w:color w:val="000000" w:themeColor="text1"/>
          <w:sz w:val="22"/>
          <w:szCs w:val="22"/>
        </w:rPr>
      </w:pPr>
    </w:p>
    <w:p w14:paraId="3080940D" w14:textId="77777777" w:rsidR="002E3D4F" w:rsidRPr="00F87704" w:rsidRDefault="002E3D4F" w:rsidP="00610656">
      <w:pPr>
        <w:spacing w:before="0" w:after="0"/>
        <w:rPr>
          <w:color w:val="000000" w:themeColor="text1"/>
          <w:sz w:val="22"/>
          <w:szCs w:val="22"/>
        </w:rPr>
      </w:pPr>
    </w:p>
    <w:p w14:paraId="4FBC968E" w14:textId="77777777" w:rsidR="002E3D4F" w:rsidRPr="00F87704"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15.</w:t>
      </w:r>
      <w:r w:rsidRPr="00F87704">
        <w:rPr>
          <w:b/>
          <w:color w:val="000000" w:themeColor="text1"/>
          <w:sz w:val="22"/>
        </w:rPr>
        <w:tab/>
        <w:t>POKYNY NA POUŽITIE</w:t>
      </w:r>
    </w:p>
    <w:p w14:paraId="10E8ABA4" w14:textId="77777777" w:rsidR="002E3D4F" w:rsidRPr="00F87704" w:rsidRDefault="002E3D4F" w:rsidP="00610656">
      <w:pPr>
        <w:spacing w:before="0" w:after="0"/>
        <w:rPr>
          <w:color w:val="000000" w:themeColor="text1"/>
          <w:sz w:val="22"/>
          <w:szCs w:val="22"/>
        </w:rPr>
      </w:pPr>
    </w:p>
    <w:p w14:paraId="490D7530" w14:textId="77777777" w:rsidR="002E3D4F" w:rsidRPr="00F87704" w:rsidRDefault="002E3D4F" w:rsidP="00610656">
      <w:pPr>
        <w:spacing w:before="0" w:after="0"/>
        <w:rPr>
          <w:color w:val="000000" w:themeColor="text1"/>
          <w:sz w:val="22"/>
          <w:szCs w:val="22"/>
        </w:rPr>
      </w:pPr>
    </w:p>
    <w:p w14:paraId="24559EA3" w14:textId="77777777" w:rsidR="002E3D4F" w:rsidRPr="00F87704"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87704">
        <w:rPr>
          <w:b/>
          <w:color w:val="000000" w:themeColor="text1"/>
          <w:sz w:val="22"/>
        </w:rPr>
        <w:t>16.</w:t>
      </w:r>
      <w:r w:rsidRPr="00F87704">
        <w:rPr>
          <w:b/>
          <w:color w:val="000000" w:themeColor="text1"/>
          <w:sz w:val="22"/>
        </w:rPr>
        <w:tab/>
        <w:t>INFORMÁCIE V BRAILLOVOM PÍSME</w:t>
      </w:r>
    </w:p>
    <w:p w14:paraId="03B391C9" w14:textId="77777777" w:rsidR="002E3D4F" w:rsidRPr="00F87704" w:rsidRDefault="002E3D4F" w:rsidP="00610656">
      <w:pPr>
        <w:spacing w:before="0" w:after="0"/>
        <w:rPr>
          <w:color w:val="000000" w:themeColor="text1"/>
          <w:sz w:val="22"/>
          <w:szCs w:val="22"/>
        </w:rPr>
      </w:pPr>
    </w:p>
    <w:p w14:paraId="1AEC72D6" w14:textId="77777777" w:rsidR="002E3D4F" w:rsidRPr="00F87704" w:rsidRDefault="00A92E2C" w:rsidP="00610656">
      <w:pPr>
        <w:spacing w:before="0" w:after="0"/>
        <w:rPr>
          <w:color w:val="000000" w:themeColor="text1"/>
          <w:sz w:val="22"/>
          <w:szCs w:val="22"/>
        </w:rPr>
      </w:pPr>
      <w:r w:rsidRPr="00F87704">
        <w:rPr>
          <w:color w:val="000000" w:themeColor="text1"/>
          <w:sz w:val="22"/>
          <w:highlight w:val="lightGray"/>
        </w:rPr>
        <w:t>Zdôvodnenie neuvádzať informáciu v Braillovom písme sa akceptuje.</w:t>
      </w:r>
    </w:p>
    <w:p w14:paraId="7BFE32A9" w14:textId="77777777" w:rsidR="002E3D4F" w:rsidRPr="00F87704" w:rsidRDefault="002E3D4F" w:rsidP="00610656">
      <w:pPr>
        <w:spacing w:before="0" w:after="0"/>
        <w:rPr>
          <w:color w:val="000000" w:themeColor="text1"/>
          <w:sz w:val="22"/>
          <w:szCs w:val="22"/>
        </w:rPr>
      </w:pPr>
    </w:p>
    <w:p w14:paraId="61EA8311" w14:textId="77777777" w:rsidR="002E3D4F" w:rsidRPr="00F87704" w:rsidRDefault="002E3D4F" w:rsidP="00610656">
      <w:pPr>
        <w:spacing w:before="0" w:after="0"/>
        <w:rPr>
          <w:color w:val="000000" w:themeColor="text1"/>
          <w:sz w:val="22"/>
          <w:szCs w:val="22"/>
        </w:rPr>
      </w:pPr>
    </w:p>
    <w:p w14:paraId="7CB2FECF" w14:textId="77777777" w:rsidR="002E3D4F" w:rsidRPr="00F87704"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F87704">
        <w:rPr>
          <w:b/>
          <w:color w:val="000000" w:themeColor="text1"/>
          <w:sz w:val="22"/>
        </w:rPr>
        <w:t>17.</w:t>
      </w:r>
      <w:r w:rsidRPr="00F87704">
        <w:rPr>
          <w:b/>
          <w:color w:val="000000" w:themeColor="text1"/>
          <w:sz w:val="22"/>
        </w:rPr>
        <w:tab/>
        <w:t>ŠPECIFICKÝ IDENTIFIKÁTOR – DVOJROZMERNÝ ČIAROVÝ KÓD</w:t>
      </w:r>
    </w:p>
    <w:p w14:paraId="79E65105" w14:textId="77777777" w:rsidR="002E3D4F" w:rsidRPr="00F87704" w:rsidRDefault="002E3D4F" w:rsidP="00610656">
      <w:pPr>
        <w:spacing w:before="0" w:after="0"/>
        <w:rPr>
          <w:color w:val="000000" w:themeColor="text1"/>
          <w:sz w:val="22"/>
          <w:szCs w:val="22"/>
        </w:rPr>
      </w:pPr>
    </w:p>
    <w:p w14:paraId="13BF168B" w14:textId="77777777" w:rsidR="002E3D4F" w:rsidRPr="00F87704" w:rsidRDefault="00A92E2C" w:rsidP="00610656">
      <w:pPr>
        <w:spacing w:before="0" w:after="0"/>
        <w:rPr>
          <w:color w:val="000000" w:themeColor="text1"/>
          <w:sz w:val="22"/>
          <w:szCs w:val="22"/>
          <w:shd w:val="clear" w:color="auto" w:fill="CCCCCC"/>
        </w:rPr>
      </w:pPr>
      <w:r w:rsidRPr="00F87704">
        <w:rPr>
          <w:color w:val="000000" w:themeColor="text1"/>
          <w:sz w:val="22"/>
          <w:highlight w:val="lightGray"/>
        </w:rPr>
        <w:t>Dvojrozmerný čiarový kód so špecifickým identifikátorom.</w:t>
      </w:r>
    </w:p>
    <w:p w14:paraId="24D0915D" w14:textId="77777777" w:rsidR="002E3D4F" w:rsidRPr="00F87704" w:rsidRDefault="002E3D4F" w:rsidP="00610656">
      <w:pPr>
        <w:spacing w:before="0" w:after="0"/>
        <w:rPr>
          <w:color w:val="000000" w:themeColor="text1"/>
          <w:sz w:val="22"/>
          <w:szCs w:val="22"/>
          <w:shd w:val="clear" w:color="auto" w:fill="CCCCCC"/>
        </w:rPr>
      </w:pPr>
    </w:p>
    <w:p w14:paraId="70655F78" w14:textId="77777777" w:rsidR="002E3D4F" w:rsidRPr="00F87704" w:rsidRDefault="002E3D4F" w:rsidP="00610656">
      <w:pPr>
        <w:spacing w:before="0" w:after="0"/>
        <w:rPr>
          <w:color w:val="000000" w:themeColor="text1"/>
          <w:sz w:val="22"/>
          <w:szCs w:val="22"/>
        </w:rPr>
      </w:pPr>
    </w:p>
    <w:p w14:paraId="7C0C71C1" w14:textId="77777777" w:rsidR="002E3D4F" w:rsidRPr="00F87704"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F87704">
        <w:rPr>
          <w:b/>
          <w:color w:val="000000" w:themeColor="text1"/>
          <w:sz w:val="22"/>
        </w:rPr>
        <w:t>18.</w:t>
      </w:r>
      <w:r w:rsidRPr="00F87704">
        <w:rPr>
          <w:b/>
          <w:color w:val="000000" w:themeColor="text1"/>
          <w:sz w:val="22"/>
        </w:rPr>
        <w:tab/>
        <w:t>ŠPECIFICKÝ IDENTIFIKÁTOR – ÚDAJE ČITATEĽNÉ ĽUDSKÝM OKOM</w:t>
      </w:r>
    </w:p>
    <w:p w14:paraId="0475005D" w14:textId="77777777" w:rsidR="002E3D4F" w:rsidRPr="00F87704" w:rsidRDefault="002E3D4F" w:rsidP="00610656">
      <w:pPr>
        <w:spacing w:before="0" w:after="0"/>
        <w:rPr>
          <w:color w:val="000000" w:themeColor="text1"/>
          <w:sz w:val="22"/>
          <w:szCs w:val="22"/>
        </w:rPr>
      </w:pPr>
    </w:p>
    <w:p w14:paraId="179B9E05" w14:textId="77777777" w:rsidR="002E3D4F" w:rsidRPr="00F87704" w:rsidRDefault="00A92E2C" w:rsidP="00610656">
      <w:pPr>
        <w:spacing w:before="0" w:after="0"/>
        <w:ind w:left="567" w:hanging="567"/>
        <w:rPr>
          <w:color w:val="000000" w:themeColor="text1"/>
          <w:sz w:val="22"/>
          <w:szCs w:val="22"/>
          <w:shd w:val="clear" w:color="auto" w:fill="CCCCCC"/>
        </w:rPr>
      </w:pPr>
      <w:r w:rsidRPr="00F87704">
        <w:rPr>
          <w:color w:val="000000" w:themeColor="text1"/>
          <w:sz w:val="22"/>
        </w:rPr>
        <w:t>PC</w:t>
      </w:r>
    </w:p>
    <w:p w14:paraId="4809DC10" w14:textId="77777777" w:rsidR="002E3D4F" w:rsidRPr="00F87704" w:rsidRDefault="00A92E2C" w:rsidP="00610656">
      <w:pPr>
        <w:spacing w:before="0" w:after="0"/>
        <w:ind w:left="567" w:hanging="567"/>
        <w:rPr>
          <w:color w:val="000000" w:themeColor="text1"/>
          <w:sz w:val="22"/>
          <w:szCs w:val="22"/>
        </w:rPr>
      </w:pPr>
      <w:r w:rsidRPr="00F87704">
        <w:rPr>
          <w:color w:val="000000" w:themeColor="text1"/>
          <w:sz w:val="22"/>
        </w:rPr>
        <w:t>SN</w:t>
      </w:r>
    </w:p>
    <w:p w14:paraId="3D4C3F22" w14:textId="77777777" w:rsidR="002E3D4F" w:rsidRPr="00F87704" w:rsidRDefault="00A92E2C" w:rsidP="00610656">
      <w:pPr>
        <w:spacing w:before="0" w:after="0"/>
        <w:ind w:left="567" w:hanging="567"/>
        <w:rPr>
          <w:color w:val="000000" w:themeColor="text1"/>
          <w:sz w:val="22"/>
          <w:szCs w:val="22"/>
          <w:shd w:val="clear" w:color="auto" w:fill="CCCCCC"/>
        </w:rPr>
      </w:pPr>
      <w:r w:rsidRPr="00F87704">
        <w:rPr>
          <w:color w:val="000000" w:themeColor="text1"/>
          <w:sz w:val="22"/>
        </w:rPr>
        <w:t>NN</w:t>
      </w:r>
    </w:p>
    <w:p w14:paraId="311ED5B7" w14:textId="77777777" w:rsidR="00227574" w:rsidRPr="00F87704" w:rsidRDefault="00227574" w:rsidP="00610656">
      <w:pPr>
        <w:spacing w:before="0" w:after="0"/>
        <w:rPr>
          <w:color w:val="000000" w:themeColor="text1"/>
          <w:sz w:val="22"/>
          <w:szCs w:val="22"/>
        </w:rPr>
        <w:sectPr w:rsidR="00227574" w:rsidRPr="00F87704" w:rsidSect="00F53218">
          <w:pgSz w:w="11906" w:h="16841"/>
          <w:pgMar w:top="1138" w:right="1411" w:bottom="1138" w:left="1411" w:header="734" w:footer="734" w:gutter="0"/>
          <w:cols w:space="720"/>
          <w:docGrid w:linePitch="326"/>
        </w:sectPr>
      </w:pPr>
    </w:p>
    <w:p w14:paraId="32EB0295" w14:textId="77777777" w:rsidR="00633C9A" w:rsidRPr="00F87704"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F87704">
        <w:rPr>
          <w:b/>
          <w:color w:val="000000" w:themeColor="text1"/>
          <w:sz w:val="22"/>
        </w:rPr>
        <w:lastRenderedPageBreak/>
        <w:t>ÚDAJE, KTORÉ MAJÚ BYŤ UVEDENÉ NA VNÚTORNOM OBALE</w:t>
      </w:r>
    </w:p>
    <w:p w14:paraId="7CCEDEF9" w14:textId="77777777" w:rsidR="00633C9A" w:rsidRPr="00F87704"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F87704"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F87704">
        <w:rPr>
          <w:b/>
          <w:color w:val="000000" w:themeColor="text1"/>
          <w:sz w:val="22"/>
        </w:rPr>
        <w:t>OZNAČENIE INJEKČNEJ LIEKOVKY</w:t>
      </w:r>
    </w:p>
    <w:p w14:paraId="4E9123DD" w14:textId="77777777" w:rsidR="00633C9A" w:rsidRPr="00F87704" w:rsidRDefault="00633C9A" w:rsidP="00610656">
      <w:pPr>
        <w:spacing w:before="0" w:after="0"/>
        <w:rPr>
          <w:color w:val="000000" w:themeColor="text1"/>
          <w:sz w:val="22"/>
          <w:szCs w:val="22"/>
        </w:rPr>
      </w:pPr>
    </w:p>
    <w:p w14:paraId="3119AADB" w14:textId="77777777" w:rsidR="00633C9A" w:rsidRPr="00F87704" w:rsidRDefault="00633C9A" w:rsidP="00610656">
      <w:pPr>
        <w:spacing w:before="0" w:after="0"/>
        <w:rPr>
          <w:color w:val="000000" w:themeColor="text1"/>
          <w:sz w:val="22"/>
          <w:szCs w:val="22"/>
        </w:rPr>
      </w:pPr>
    </w:p>
    <w:p w14:paraId="40BC57AB"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1.</w:t>
      </w:r>
      <w:r w:rsidRPr="00F87704">
        <w:rPr>
          <w:b/>
          <w:color w:val="000000" w:themeColor="text1"/>
          <w:sz w:val="22"/>
        </w:rPr>
        <w:tab/>
        <w:t>NÁZOV LIEKU</w:t>
      </w:r>
    </w:p>
    <w:p w14:paraId="147C193C" w14:textId="77777777" w:rsidR="00633C9A" w:rsidRPr="00F87704" w:rsidRDefault="00633C9A" w:rsidP="00610656">
      <w:pPr>
        <w:adjustRightInd w:val="0"/>
        <w:snapToGrid w:val="0"/>
        <w:spacing w:before="0" w:after="0"/>
        <w:rPr>
          <w:color w:val="000000" w:themeColor="text1"/>
          <w:sz w:val="22"/>
          <w:szCs w:val="22"/>
        </w:rPr>
      </w:pPr>
    </w:p>
    <w:p w14:paraId="3550EACC" w14:textId="027D767A" w:rsidR="00F87704" w:rsidRDefault="0093533D" w:rsidP="67D9DFFE">
      <w:pPr>
        <w:widowControl w:val="0"/>
        <w:adjustRightInd w:val="0"/>
        <w:snapToGrid w:val="0"/>
        <w:spacing w:before="0" w:after="0"/>
        <w:rPr>
          <w:color w:val="000000" w:themeColor="text1"/>
          <w:sz w:val="22"/>
          <w:szCs w:val="22"/>
        </w:rPr>
      </w:pPr>
      <w:r w:rsidRPr="67D9DFFE">
        <w:rPr>
          <w:color w:val="000000" w:themeColor="text1"/>
          <w:sz w:val="22"/>
          <w:szCs w:val="22"/>
        </w:rPr>
        <w:t xml:space="preserve">Cejemly </w:t>
      </w:r>
      <w:r w:rsidR="00CB128F" w:rsidRPr="67D9DFFE">
        <w:rPr>
          <w:color w:val="000000" w:themeColor="text1"/>
          <w:sz w:val="22"/>
          <w:szCs w:val="22"/>
        </w:rPr>
        <w:t>600 mg koncentrát na infúzny roztok</w:t>
      </w:r>
    </w:p>
    <w:p w14:paraId="37B9B01D" w14:textId="77777777" w:rsidR="00633C9A" w:rsidRPr="00F87704" w:rsidRDefault="00A92E2C" w:rsidP="00610656">
      <w:pPr>
        <w:adjustRightInd w:val="0"/>
        <w:snapToGrid w:val="0"/>
        <w:spacing w:before="0" w:after="0"/>
        <w:rPr>
          <w:color w:val="000000" w:themeColor="text1"/>
          <w:sz w:val="22"/>
          <w:szCs w:val="22"/>
        </w:rPr>
      </w:pPr>
      <w:r w:rsidRPr="00F87704">
        <w:rPr>
          <w:color w:val="000000" w:themeColor="text1"/>
          <w:sz w:val="22"/>
        </w:rPr>
        <w:t>sugemalimab</w:t>
      </w:r>
    </w:p>
    <w:p w14:paraId="69A6194E" w14:textId="77777777" w:rsidR="00633C9A" w:rsidRPr="00F87704" w:rsidRDefault="00633C9A" w:rsidP="00610656">
      <w:pPr>
        <w:adjustRightInd w:val="0"/>
        <w:snapToGrid w:val="0"/>
        <w:spacing w:before="0" w:after="0"/>
        <w:rPr>
          <w:color w:val="000000" w:themeColor="text1"/>
          <w:sz w:val="22"/>
          <w:szCs w:val="22"/>
        </w:rPr>
      </w:pPr>
    </w:p>
    <w:p w14:paraId="2425BE33" w14:textId="77777777" w:rsidR="00633C9A" w:rsidRPr="00F87704" w:rsidRDefault="00633C9A" w:rsidP="00610656">
      <w:pPr>
        <w:adjustRightInd w:val="0"/>
        <w:snapToGrid w:val="0"/>
        <w:spacing w:before="0" w:after="0"/>
        <w:rPr>
          <w:color w:val="000000" w:themeColor="text1"/>
          <w:sz w:val="22"/>
          <w:szCs w:val="22"/>
        </w:rPr>
      </w:pPr>
    </w:p>
    <w:p w14:paraId="56FE5D7A"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F87704">
        <w:rPr>
          <w:b/>
          <w:color w:val="000000" w:themeColor="text1"/>
          <w:sz w:val="22"/>
        </w:rPr>
        <w:t>2.</w:t>
      </w:r>
      <w:r w:rsidRPr="00F87704">
        <w:rPr>
          <w:b/>
          <w:color w:val="000000" w:themeColor="text1"/>
          <w:sz w:val="22"/>
        </w:rPr>
        <w:tab/>
        <w:t>LIEČIVO (LIEČIVÁ)</w:t>
      </w:r>
    </w:p>
    <w:p w14:paraId="7754FEF0" w14:textId="77777777" w:rsidR="00633C9A" w:rsidRPr="00F87704" w:rsidRDefault="00633C9A" w:rsidP="00610656">
      <w:pPr>
        <w:spacing w:before="0" w:after="0"/>
        <w:rPr>
          <w:color w:val="000000" w:themeColor="text1"/>
          <w:sz w:val="22"/>
          <w:szCs w:val="22"/>
        </w:rPr>
      </w:pPr>
    </w:p>
    <w:p w14:paraId="12C5336D" w14:textId="6B6CF464" w:rsidR="00633C9A" w:rsidRPr="00F87704" w:rsidRDefault="00A92E2C" w:rsidP="00610656">
      <w:pPr>
        <w:autoSpaceDE w:val="0"/>
        <w:autoSpaceDN w:val="0"/>
        <w:adjustRightInd w:val="0"/>
        <w:spacing w:before="0" w:after="0"/>
        <w:rPr>
          <w:color w:val="000000" w:themeColor="text1"/>
          <w:sz w:val="22"/>
          <w:szCs w:val="22"/>
        </w:rPr>
      </w:pPr>
      <w:r w:rsidRPr="00F87704">
        <w:rPr>
          <w:color w:val="000000" w:themeColor="text1"/>
          <w:sz w:val="22"/>
        </w:rPr>
        <w:t>Jedna injekčná liekovka obsahuje 600 mg sugemalimabu v 20 ml (30 mg/ml).</w:t>
      </w:r>
    </w:p>
    <w:p w14:paraId="3252A85A" w14:textId="77777777" w:rsidR="00633C9A" w:rsidRPr="00F87704" w:rsidRDefault="00633C9A" w:rsidP="00610656">
      <w:pPr>
        <w:spacing w:before="0" w:after="0"/>
        <w:rPr>
          <w:color w:val="000000" w:themeColor="text1"/>
          <w:sz w:val="22"/>
          <w:szCs w:val="22"/>
        </w:rPr>
      </w:pPr>
    </w:p>
    <w:p w14:paraId="281150AD" w14:textId="77777777" w:rsidR="00633C9A" w:rsidRPr="00F87704" w:rsidRDefault="00633C9A" w:rsidP="00610656">
      <w:pPr>
        <w:spacing w:before="0" w:after="0"/>
        <w:rPr>
          <w:color w:val="000000" w:themeColor="text1"/>
          <w:sz w:val="22"/>
          <w:szCs w:val="22"/>
        </w:rPr>
      </w:pPr>
    </w:p>
    <w:p w14:paraId="3B50B75E"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3.</w:t>
      </w:r>
      <w:r w:rsidRPr="00F87704">
        <w:rPr>
          <w:b/>
          <w:color w:val="000000" w:themeColor="text1"/>
          <w:sz w:val="22"/>
        </w:rPr>
        <w:tab/>
        <w:t>ZOZNAM POMOCNÝCH LÁTOK</w:t>
      </w:r>
    </w:p>
    <w:p w14:paraId="229765AB" w14:textId="77777777" w:rsidR="00633C9A" w:rsidRPr="00F87704" w:rsidRDefault="00633C9A" w:rsidP="00610656">
      <w:pPr>
        <w:spacing w:before="0" w:after="0"/>
        <w:rPr>
          <w:color w:val="000000" w:themeColor="text1"/>
          <w:sz w:val="22"/>
          <w:szCs w:val="22"/>
        </w:rPr>
      </w:pPr>
    </w:p>
    <w:p w14:paraId="252426C4" w14:textId="7E53DB3F" w:rsidR="00633C9A" w:rsidRPr="00F87704" w:rsidRDefault="00A92E2C" w:rsidP="00610656">
      <w:pPr>
        <w:shd w:val="clear" w:color="auto" w:fill="FFFFFF" w:themeFill="background1"/>
        <w:spacing w:before="0" w:after="0"/>
        <w:rPr>
          <w:color w:val="000000" w:themeColor="text1"/>
          <w:sz w:val="22"/>
          <w:szCs w:val="22"/>
          <w:shd w:val="pct15" w:color="auto" w:fill="FFFFFF"/>
        </w:rPr>
      </w:pPr>
      <w:r w:rsidRPr="00F87704">
        <w:rPr>
          <w:color w:val="000000" w:themeColor="text1"/>
          <w:sz w:val="22"/>
        </w:rPr>
        <w:t xml:space="preserve">Pomocné látky: histidín, </w:t>
      </w:r>
      <w:r w:rsidRPr="004B37A4">
        <w:rPr>
          <w:color w:val="000000" w:themeColor="text1"/>
          <w:sz w:val="22"/>
        </w:rPr>
        <w:t>histidín</w:t>
      </w:r>
      <w:r w:rsidR="0021307C" w:rsidRPr="004B37A4">
        <w:rPr>
          <w:color w:val="000000" w:themeColor="text1"/>
          <w:sz w:val="22"/>
        </w:rPr>
        <w:t>ium-chlorid</w:t>
      </w:r>
      <w:r w:rsidRPr="00F87704">
        <w:rPr>
          <w:color w:val="000000" w:themeColor="text1"/>
          <w:sz w:val="22"/>
        </w:rPr>
        <w:t xml:space="preserve">, E421, chlorid sodný, E433, voda na injekcie. </w:t>
      </w:r>
      <w:r w:rsidRPr="00F87704">
        <w:rPr>
          <w:color w:val="000000" w:themeColor="text1"/>
          <w:sz w:val="22"/>
          <w:shd w:val="pct15" w:color="auto" w:fill="FFFFFF"/>
        </w:rPr>
        <w:t>Ďalšie informácie nájdete v písomnej informácii pre používateľa.</w:t>
      </w:r>
    </w:p>
    <w:p w14:paraId="76EFF847" w14:textId="77777777" w:rsidR="00633C9A" w:rsidRPr="00F87704" w:rsidRDefault="00633C9A" w:rsidP="00610656">
      <w:pPr>
        <w:spacing w:before="0" w:after="0"/>
        <w:rPr>
          <w:color w:val="000000" w:themeColor="text1"/>
          <w:sz w:val="22"/>
          <w:szCs w:val="22"/>
        </w:rPr>
      </w:pPr>
    </w:p>
    <w:p w14:paraId="6F14BC25" w14:textId="77777777" w:rsidR="00633C9A" w:rsidRPr="00F87704" w:rsidRDefault="00633C9A" w:rsidP="00610656">
      <w:pPr>
        <w:spacing w:before="0" w:after="0"/>
        <w:rPr>
          <w:color w:val="000000" w:themeColor="text1"/>
          <w:sz w:val="22"/>
          <w:szCs w:val="22"/>
        </w:rPr>
      </w:pPr>
    </w:p>
    <w:p w14:paraId="0982B721"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4.</w:t>
      </w:r>
      <w:r w:rsidRPr="00F87704">
        <w:rPr>
          <w:b/>
          <w:color w:val="000000" w:themeColor="text1"/>
          <w:sz w:val="22"/>
        </w:rPr>
        <w:tab/>
        <w:t>LIEKOVÁ FORMA A OBSAH</w:t>
      </w:r>
    </w:p>
    <w:p w14:paraId="76B81ED0" w14:textId="77777777" w:rsidR="00633C9A" w:rsidRPr="00F87704" w:rsidRDefault="00633C9A" w:rsidP="00170016">
      <w:pPr>
        <w:spacing w:before="0" w:after="0"/>
        <w:ind w:left="567" w:hanging="567"/>
        <w:rPr>
          <w:color w:val="000000" w:themeColor="text1"/>
          <w:sz w:val="22"/>
          <w:szCs w:val="22"/>
        </w:rPr>
      </w:pPr>
    </w:p>
    <w:p w14:paraId="108309C0" w14:textId="77777777" w:rsidR="00633C9A" w:rsidRPr="00F87704" w:rsidRDefault="00A92E2C" w:rsidP="00610656">
      <w:pPr>
        <w:shd w:val="clear" w:color="auto" w:fill="FFFFFF" w:themeFill="background1"/>
        <w:spacing w:before="0" w:after="0"/>
        <w:rPr>
          <w:color w:val="000000" w:themeColor="text1"/>
          <w:sz w:val="22"/>
          <w:szCs w:val="22"/>
          <w:highlight w:val="lightGray"/>
        </w:rPr>
      </w:pPr>
      <w:r w:rsidRPr="00F87704">
        <w:rPr>
          <w:color w:val="000000" w:themeColor="text1"/>
          <w:sz w:val="22"/>
          <w:highlight w:val="lightGray"/>
        </w:rPr>
        <w:t>Koncentrát na infúzny roztok</w:t>
      </w:r>
    </w:p>
    <w:p w14:paraId="145B150B" w14:textId="77777777" w:rsidR="0074521D" w:rsidRPr="00D47738" w:rsidRDefault="0074521D" w:rsidP="0074521D">
      <w:pPr>
        <w:spacing w:before="0" w:after="0"/>
        <w:rPr>
          <w:color w:val="000000" w:themeColor="text1"/>
          <w:sz w:val="22"/>
          <w:szCs w:val="22"/>
          <w:lang w:val="pl-PL"/>
        </w:rPr>
      </w:pPr>
      <w:r w:rsidRPr="00D47738">
        <w:rPr>
          <w:color w:val="000000" w:themeColor="text1"/>
          <w:sz w:val="22"/>
          <w:szCs w:val="22"/>
          <w:lang w:val="pl-PL"/>
        </w:rPr>
        <w:t>600 mg / 20 ml</w:t>
      </w:r>
    </w:p>
    <w:p w14:paraId="0E19CBB7" w14:textId="77777777" w:rsidR="00633C9A" w:rsidRPr="00F87704" w:rsidRDefault="00633C9A" w:rsidP="00610656">
      <w:pPr>
        <w:spacing w:before="0" w:after="0"/>
        <w:rPr>
          <w:color w:val="000000" w:themeColor="text1"/>
          <w:sz w:val="22"/>
          <w:szCs w:val="22"/>
        </w:rPr>
      </w:pPr>
    </w:p>
    <w:p w14:paraId="0EA8F178" w14:textId="77777777" w:rsidR="00633C9A" w:rsidRPr="00F87704" w:rsidRDefault="00633C9A" w:rsidP="00610656">
      <w:pPr>
        <w:spacing w:before="0" w:after="0"/>
        <w:rPr>
          <w:color w:val="000000" w:themeColor="text1"/>
          <w:sz w:val="22"/>
          <w:szCs w:val="22"/>
        </w:rPr>
      </w:pPr>
    </w:p>
    <w:p w14:paraId="02442EBD"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5.</w:t>
      </w:r>
      <w:r w:rsidRPr="00F87704">
        <w:rPr>
          <w:b/>
          <w:color w:val="000000" w:themeColor="text1"/>
          <w:sz w:val="22"/>
        </w:rPr>
        <w:tab/>
        <w:t>SPÔSOB A CESTA (CESTY) PODÁVANIA</w:t>
      </w:r>
    </w:p>
    <w:p w14:paraId="0CC1A73C" w14:textId="77777777" w:rsidR="00633C9A" w:rsidRPr="00F87704" w:rsidRDefault="00633C9A" w:rsidP="00610656">
      <w:pPr>
        <w:spacing w:before="0" w:after="0"/>
        <w:rPr>
          <w:color w:val="000000" w:themeColor="text1"/>
          <w:sz w:val="22"/>
          <w:szCs w:val="22"/>
        </w:rPr>
      </w:pPr>
    </w:p>
    <w:p w14:paraId="7C4C7177" w14:textId="7F0F8E0F" w:rsidR="00F87704" w:rsidRDefault="00A92E2C" w:rsidP="00610656">
      <w:pPr>
        <w:spacing w:before="0" w:after="0"/>
        <w:rPr>
          <w:color w:val="000000" w:themeColor="text1"/>
          <w:sz w:val="22"/>
        </w:rPr>
      </w:pPr>
      <w:r w:rsidRPr="00F87704">
        <w:rPr>
          <w:color w:val="000000" w:themeColor="text1"/>
          <w:sz w:val="22"/>
        </w:rPr>
        <w:t>Pred použitím si prečítajte písomnú informáciu pre používateľa.</w:t>
      </w:r>
    </w:p>
    <w:p w14:paraId="4036CADA" w14:textId="1C72C46C" w:rsidR="00633C9A" w:rsidRPr="00F87704" w:rsidRDefault="007F0F6D" w:rsidP="00610656">
      <w:pPr>
        <w:spacing w:before="0" w:after="0"/>
        <w:rPr>
          <w:color w:val="000000" w:themeColor="text1"/>
          <w:sz w:val="22"/>
          <w:szCs w:val="22"/>
        </w:rPr>
      </w:pPr>
      <w:r w:rsidRPr="00F87704">
        <w:rPr>
          <w:color w:val="000000" w:themeColor="text1"/>
          <w:sz w:val="22"/>
        </w:rPr>
        <w:t>i.v. použitie po zriedení</w:t>
      </w:r>
    </w:p>
    <w:p w14:paraId="1110F413" w14:textId="77777777" w:rsidR="00633C9A" w:rsidRPr="00F87704" w:rsidRDefault="00A92E2C" w:rsidP="00610656">
      <w:pPr>
        <w:spacing w:before="0" w:after="0"/>
        <w:rPr>
          <w:color w:val="000000" w:themeColor="text1"/>
          <w:sz w:val="22"/>
          <w:szCs w:val="22"/>
        </w:rPr>
      </w:pPr>
      <w:r w:rsidRPr="00F87704">
        <w:rPr>
          <w:color w:val="000000" w:themeColor="text1"/>
          <w:sz w:val="22"/>
        </w:rPr>
        <w:t>Len na jednorazové použitie.</w:t>
      </w:r>
    </w:p>
    <w:p w14:paraId="7FBC5E33" w14:textId="77777777" w:rsidR="009D04A4" w:rsidRPr="00F87704" w:rsidRDefault="009D04A4" w:rsidP="00610656">
      <w:pPr>
        <w:pStyle w:val="SynchrogenixBodyText"/>
        <w:spacing w:before="0" w:after="0"/>
        <w:rPr>
          <w:color w:val="000000" w:themeColor="text1"/>
          <w:sz w:val="22"/>
          <w:szCs w:val="22"/>
        </w:rPr>
      </w:pPr>
    </w:p>
    <w:p w14:paraId="373E90EB" w14:textId="77777777" w:rsidR="00633C9A" w:rsidRPr="00F87704" w:rsidRDefault="00633C9A" w:rsidP="00610656">
      <w:pPr>
        <w:spacing w:before="0" w:after="0"/>
        <w:rPr>
          <w:color w:val="000000" w:themeColor="text1"/>
          <w:sz w:val="22"/>
          <w:szCs w:val="22"/>
        </w:rPr>
      </w:pPr>
    </w:p>
    <w:p w14:paraId="764A4A0E"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6.</w:t>
      </w:r>
      <w:r w:rsidRPr="00F87704">
        <w:rPr>
          <w:b/>
          <w:color w:val="000000" w:themeColor="text1"/>
          <w:sz w:val="22"/>
        </w:rPr>
        <w:tab/>
        <w:t>ŠPECIÁLNE UPOZORNENIE, ŽE LIEK SA MUSÍ UCHOVÁVAŤ MIMO DOHĽADU A DOSAHU DETÍ</w:t>
      </w:r>
    </w:p>
    <w:p w14:paraId="1B07EE41" w14:textId="77777777" w:rsidR="00633C9A" w:rsidRPr="00F87704" w:rsidRDefault="00633C9A" w:rsidP="00610656">
      <w:pPr>
        <w:spacing w:before="0" w:after="0"/>
        <w:rPr>
          <w:rFonts w:eastAsia="等线"/>
          <w:color w:val="000000" w:themeColor="text1"/>
          <w:sz w:val="22"/>
          <w:szCs w:val="22"/>
          <w:lang w:eastAsia="zh-CN"/>
        </w:rPr>
      </w:pPr>
    </w:p>
    <w:p w14:paraId="1A4BEE23" w14:textId="77777777" w:rsidR="00633C9A" w:rsidRPr="00F87704" w:rsidRDefault="00633C9A" w:rsidP="00610656">
      <w:pPr>
        <w:spacing w:before="0" w:after="0"/>
        <w:rPr>
          <w:color w:val="000000" w:themeColor="text1"/>
          <w:sz w:val="22"/>
          <w:szCs w:val="22"/>
        </w:rPr>
      </w:pPr>
    </w:p>
    <w:p w14:paraId="6DFB62DE"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7.</w:t>
      </w:r>
      <w:r w:rsidRPr="00F87704">
        <w:rPr>
          <w:b/>
          <w:color w:val="000000" w:themeColor="text1"/>
          <w:sz w:val="22"/>
        </w:rPr>
        <w:tab/>
        <w:t>INÉ ŠPECIÁLNE UPOZORNENIE (UPOZORNENIA), AK JE TO POTREBNÉ</w:t>
      </w:r>
    </w:p>
    <w:p w14:paraId="600CDAA7" w14:textId="77777777" w:rsidR="00633C9A" w:rsidRPr="00F87704" w:rsidRDefault="00633C9A" w:rsidP="00610656">
      <w:pPr>
        <w:spacing w:before="0" w:after="0"/>
        <w:rPr>
          <w:color w:val="000000" w:themeColor="text1"/>
          <w:sz w:val="22"/>
          <w:szCs w:val="22"/>
        </w:rPr>
      </w:pPr>
    </w:p>
    <w:p w14:paraId="682D2A2F" w14:textId="77777777" w:rsidR="00633C9A" w:rsidRPr="00F87704" w:rsidRDefault="00633C9A" w:rsidP="00610656">
      <w:pPr>
        <w:tabs>
          <w:tab w:val="left" w:pos="749"/>
        </w:tabs>
        <w:spacing w:before="0" w:after="0"/>
        <w:rPr>
          <w:color w:val="000000" w:themeColor="text1"/>
          <w:sz w:val="22"/>
          <w:szCs w:val="22"/>
        </w:rPr>
      </w:pPr>
    </w:p>
    <w:p w14:paraId="27B82E09"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8.</w:t>
      </w:r>
      <w:r w:rsidRPr="00F87704">
        <w:rPr>
          <w:b/>
          <w:color w:val="000000" w:themeColor="text1"/>
          <w:sz w:val="22"/>
        </w:rPr>
        <w:tab/>
        <w:t>DÁTUM EXSPIRÁCIE</w:t>
      </w:r>
    </w:p>
    <w:p w14:paraId="5FCAC464" w14:textId="77777777" w:rsidR="00633C9A" w:rsidRPr="00F87704" w:rsidRDefault="00633C9A" w:rsidP="00610656">
      <w:pPr>
        <w:spacing w:before="0" w:after="0"/>
        <w:rPr>
          <w:color w:val="000000" w:themeColor="text1"/>
          <w:sz w:val="22"/>
          <w:szCs w:val="22"/>
        </w:rPr>
      </w:pPr>
    </w:p>
    <w:p w14:paraId="00DD2838" w14:textId="77777777" w:rsidR="00633C9A" w:rsidRPr="00F87704" w:rsidRDefault="00A92E2C" w:rsidP="00610656">
      <w:pPr>
        <w:spacing w:before="0" w:after="0"/>
        <w:rPr>
          <w:color w:val="000000" w:themeColor="text1"/>
          <w:sz w:val="22"/>
          <w:szCs w:val="22"/>
        </w:rPr>
      </w:pPr>
      <w:r w:rsidRPr="00F87704">
        <w:rPr>
          <w:color w:val="000000" w:themeColor="text1"/>
          <w:sz w:val="22"/>
        </w:rPr>
        <w:t>EXP</w:t>
      </w:r>
    </w:p>
    <w:p w14:paraId="3F5C916F" w14:textId="77777777" w:rsidR="00633C9A" w:rsidRPr="00F87704" w:rsidRDefault="00633C9A" w:rsidP="00610656">
      <w:pPr>
        <w:spacing w:before="0" w:after="0"/>
        <w:rPr>
          <w:color w:val="000000" w:themeColor="text1"/>
          <w:sz w:val="22"/>
          <w:szCs w:val="22"/>
        </w:rPr>
      </w:pPr>
    </w:p>
    <w:p w14:paraId="5D4425CB" w14:textId="77777777" w:rsidR="00633C9A" w:rsidRPr="00F87704" w:rsidRDefault="00633C9A" w:rsidP="00610656">
      <w:pPr>
        <w:spacing w:before="0" w:after="0"/>
        <w:rPr>
          <w:color w:val="000000" w:themeColor="text1"/>
          <w:sz w:val="22"/>
          <w:szCs w:val="22"/>
        </w:rPr>
      </w:pPr>
    </w:p>
    <w:p w14:paraId="1A6AB337" w14:textId="77777777" w:rsidR="00633C9A" w:rsidRPr="00F8770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F87704">
        <w:rPr>
          <w:b/>
          <w:color w:val="000000" w:themeColor="text1"/>
          <w:sz w:val="22"/>
        </w:rPr>
        <w:t>9.</w:t>
      </w:r>
      <w:r w:rsidRPr="00F87704">
        <w:rPr>
          <w:b/>
          <w:color w:val="000000" w:themeColor="text1"/>
          <w:sz w:val="22"/>
        </w:rPr>
        <w:tab/>
        <w:t>ŠPECIÁLNE PODMIENKY NA UCHOVÁVANIE</w:t>
      </w:r>
    </w:p>
    <w:p w14:paraId="0A6A0FFD" w14:textId="77777777" w:rsidR="00633C9A" w:rsidRPr="00F87704" w:rsidRDefault="00633C9A" w:rsidP="00610656">
      <w:pPr>
        <w:spacing w:before="0" w:after="0"/>
        <w:rPr>
          <w:color w:val="000000" w:themeColor="text1"/>
          <w:sz w:val="22"/>
          <w:szCs w:val="22"/>
        </w:rPr>
      </w:pPr>
    </w:p>
    <w:p w14:paraId="2A1FE368" w14:textId="79E6241E" w:rsidR="00633C9A" w:rsidRPr="00F87704" w:rsidRDefault="00A92E2C" w:rsidP="00610656">
      <w:pPr>
        <w:spacing w:before="0" w:after="0"/>
        <w:ind w:left="567" w:hanging="567"/>
        <w:rPr>
          <w:color w:val="000000" w:themeColor="text1"/>
          <w:sz w:val="22"/>
          <w:szCs w:val="22"/>
        </w:rPr>
      </w:pPr>
      <w:r w:rsidRPr="00F87704">
        <w:rPr>
          <w:color w:val="000000" w:themeColor="text1"/>
          <w:sz w:val="22"/>
        </w:rPr>
        <w:t>Uchovávajte v chladničke. Neuchovávajte v mrazničke.</w:t>
      </w:r>
    </w:p>
    <w:p w14:paraId="2463DD8E" w14:textId="77777777" w:rsidR="00633C9A" w:rsidRPr="00F87704" w:rsidRDefault="00A92E2C" w:rsidP="00610656">
      <w:pPr>
        <w:spacing w:before="0" w:after="0"/>
        <w:ind w:left="567" w:hanging="567"/>
        <w:rPr>
          <w:color w:val="000000" w:themeColor="text1"/>
          <w:sz w:val="22"/>
          <w:szCs w:val="22"/>
        </w:rPr>
      </w:pPr>
      <w:r w:rsidRPr="00F87704">
        <w:rPr>
          <w:color w:val="000000" w:themeColor="text1"/>
          <w:sz w:val="22"/>
        </w:rPr>
        <w:t>Injekčnú liekovku uchovávajte vo vonkajšom obale na ochranu pred svetlom.</w:t>
      </w:r>
    </w:p>
    <w:p w14:paraId="26376315" w14:textId="77777777" w:rsidR="00633C9A" w:rsidRPr="00F87704" w:rsidRDefault="00633C9A" w:rsidP="00610656">
      <w:pPr>
        <w:spacing w:before="0" w:after="0"/>
        <w:ind w:left="567" w:hanging="567"/>
        <w:rPr>
          <w:color w:val="000000" w:themeColor="text1"/>
          <w:sz w:val="22"/>
          <w:szCs w:val="22"/>
        </w:rPr>
      </w:pPr>
    </w:p>
    <w:p w14:paraId="35E0F5F2" w14:textId="77777777" w:rsidR="00633C9A" w:rsidRPr="00F87704" w:rsidRDefault="00633C9A" w:rsidP="00610656">
      <w:pPr>
        <w:spacing w:before="0" w:after="0"/>
        <w:ind w:left="567" w:hanging="567"/>
        <w:rPr>
          <w:color w:val="000000" w:themeColor="text1"/>
          <w:sz w:val="22"/>
          <w:szCs w:val="22"/>
        </w:rPr>
      </w:pPr>
    </w:p>
    <w:p w14:paraId="12480C2D" w14:textId="77777777" w:rsidR="00633C9A" w:rsidRPr="00F87704"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F87704">
        <w:rPr>
          <w:b/>
          <w:color w:val="000000" w:themeColor="text1"/>
          <w:sz w:val="22"/>
        </w:rPr>
        <w:t>10.</w:t>
      </w:r>
      <w:r w:rsidRPr="00F87704">
        <w:rPr>
          <w:b/>
          <w:color w:val="000000" w:themeColor="text1"/>
          <w:sz w:val="22"/>
        </w:rPr>
        <w:tab/>
        <w:t>ŠPECIÁLNE UPOZORNENIA NA LIKVIDÁCIU NEPOUŽITÝCH LIEKOV ALEBO ODPADOV Z NICH VZNIKNUTÝCH, AK JE TO VHODNÉ</w:t>
      </w:r>
    </w:p>
    <w:p w14:paraId="7107C3DB" w14:textId="77777777" w:rsidR="00633C9A" w:rsidRPr="00F87704" w:rsidRDefault="00633C9A" w:rsidP="00610656">
      <w:pPr>
        <w:spacing w:before="0" w:after="0"/>
        <w:rPr>
          <w:color w:val="000000" w:themeColor="text1"/>
          <w:sz w:val="22"/>
          <w:szCs w:val="22"/>
        </w:rPr>
      </w:pPr>
    </w:p>
    <w:p w14:paraId="51F19A86" w14:textId="77777777" w:rsidR="00633C9A" w:rsidRPr="00F87704" w:rsidRDefault="00633C9A" w:rsidP="00170016">
      <w:pPr>
        <w:spacing w:before="0" w:after="0"/>
        <w:rPr>
          <w:color w:val="000000" w:themeColor="text1"/>
          <w:sz w:val="22"/>
          <w:szCs w:val="22"/>
        </w:rPr>
      </w:pPr>
    </w:p>
    <w:p w14:paraId="3CC1EB29" w14:textId="77777777" w:rsidR="00633C9A" w:rsidRPr="00F87704"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F87704">
        <w:rPr>
          <w:b/>
          <w:color w:val="000000" w:themeColor="text1"/>
          <w:sz w:val="22"/>
        </w:rPr>
        <w:t>11.</w:t>
      </w:r>
      <w:r w:rsidRPr="00F87704">
        <w:rPr>
          <w:b/>
          <w:color w:val="000000" w:themeColor="text1"/>
          <w:sz w:val="22"/>
        </w:rPr>
        <w:tab/>
        <w:t>NÁZOV A ADRESA DRŽITEĽA ROZHODNUTIA O REGISTRÁCII</w:t>
      </w:r>
    </w:p>
    <w:p w14:paraId="76674D9F" w14:textId="77777777" w:rsidR="00633C9A" w:rsidRPr="00F87704" w:rsidRDefault="00633C9A" w:rsidP="00610656">
      <w:pPr>
        <w:tabs>
          <w:tab w:val="left" w:pos="3345"/>
        </w:tabs>
        <w:spacing w:before="0" w:after="0"/>
        <w:rPr>
          <w:color w:val="000000" w:themeColor="text1"/>
          <w:sz w:val="22"/>
          <w:szCs w:val="22"/>
        </w:rPr>
      </w:pPr>
    </w:p>
    <w:p w14:paraId="4368D781" w14:textId="330B2B1E" w:rsidR="00AD278C" w:rsidRPr="002E02DD" w:rsidRDefault="002E02DD" w:rsidP="002E02DD">
      <w:pPr>
        <w:tabs>
          <w:tab w:val="left" w:pos="3345"/>
        </w:tabs>
        <w:spacing w:before="0" w:after="0"/>
        <w:rPr>
          <w:color w:val="000000" w:themeColor="text1"/>
          <w:sz w:val="22"/>
        </w:rPr>
      </w:pPr>
      <w:r w:rsidRPr="002E02DD">
        <w:rPr>
          <w:color w:val="000000" w:themeColor="text1"/>
          <w:sz w:val="22"/>
        </w:rPr>
        <w:t>CStone Pharmaceuticals Ireland Limited</w:t>
      </w:r>
    </w:p>
    <w:p w14:paraId="5DEC5ABC" w14:textId="77777777" w:rsidR="00DB7C5E" w:rsidRPr="00F87704" w:rsidRDefault="00DB7C5E" w:rsidP="00610656">
      <w:pPr>
        <w:spacing w:before="0" w:after="0"/>
        <w:rPr>
          <w:color w:val="000000" w:themeColor="text1"/>
          <w:sz w:val="22"/>
          <w:szCs w:val="22"/>
        </w:rPr>
      </w:pPr>
    </w:p>
    <w:p w14:paraId="344C74A0" w14:textId="77777777" w:rsidR="00633C9A" w:rsidRPr="00F87704" w:rsidRDefault="00633C9A" w:rsidP="00610656">
      <w:pPr>
        <w:spacing w:before="0" w:after="0"/>
        <w:rPr>
          <w:color w:val="000000" w:themeColor="text1"/>
          <w:sz w:val="22"/>
          <w:szCs w:val="22"/>
        </w:rPr>
      </w:pPr>
    </w:p>
    <w:p w14:paraId="1BA9EEE0" w14:textId="639D7ED8" w:rsidR="00F87704"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rPr>
      </w:pPr>
      <w:r w:rsidRPr="00F87704">
        <w:rPr>
          <w:b/>
          <w:color w:val="000000" w:themeColor="text1"/>
          <w:sz w:val="22"/>
        </w:rPr>
        <w:t>12.</w:t>
      </w:r>
      <w:r w:rsidRPr="00F87704">
        <w:rPr>
          <w:b/>
          <w:color w:val="000000" w:themeColor="text1"/>
          <w:sz w:val="22"/>
        </w:rPr>
        <w:tab/>
        <w:t>REGISTRAČNÉ ČÍSLO</w:t>
      </w:r>
    </w:p>
    <w:p w14:paraId="795C5542" w14:textId="77777777" w:rsidR="00633C9A" w:rsidRPr="00F87704" w:rsidRDefault="00633C9A" w:rsidP="00610656">
      <w:pPr>
        <w:spacing w:before="0" w:after="0"/>
        <w:rPr>
          <w:color w:val="000000" w:themeColor="text1"/>
          <w:sz w:val="22"/>
          <w:szCs w:val="22"/>
        </w:rPr>
      </w:pPr>
    </w:p>
    <w:p w14:paraId="663FB60B" w14:textId="2C181876" w:rsidR="00633C9A" w:rsidRPr="00F87704" w:rsidRDefault="00A92E2C" w:rsidP="00610656">
      <w:pPr>
        <w:spacing w:before="0" w:after="0"/>
        <w:rPr>
          <w:color w:val="000000" w:themeColor="text1"/>
          <w:sz w:val="22"/>
          <w:szCs w:val="22"/>
        </w:rPr>
      </w:pPr>
      <w:r w:rsidRPr="00F87704">
        <w:rPr>
          <w:color w:val="000000" w:themeColor="text1"/>
          <w:sz w:val="22"/>
        </w:rPr>
        <w:t>EU/</w:t>
      </w:r>
      <w:r w:rsidR="00EE7F60" w:rsidRPr="00F87704">
        <w:rPr>
          <w:color w:val="000000" w:themeColor="text1"/>
          <w:sz w:val="22"/>
          <w:szCs w:val="22"/>
        </w:rPr>
        <w:t>1/24/1833/001</w:t>
      </w:r>
    </w:p>
    <w:p w14:paraId="3537A195" w14:textId="7E97FBA0" w:rsidR="00633C9A" w:rsidRPr="00F87704" w:rsidRDefault="00633C9A" w:rsidP="00610656">
      <w:pPr>
        <w:spacing w:before="0" w:after="0"/>
        <w:rPr>
          <w:color w:val="000000" w:themeColor="text1"/>
          <w:sz w:val="22"/>
          <w:szCs w:val="22"/>
        </w:rPr>
      </w:pPr>
    </w:p>
    <w:p w14:paraId="279D29A1" w14:textId="77777777" w:rsidR="00A3231F" w:rsidRPr="00F87704" w:rsidRDefault="00A3231F" w:rsidP="00610656">
      <w:pPr>
        <w:spacing w:before="0" w:after="0"/>
        <w:rPr>
          <w:color w:val="000000" w:themeColor="text1"/>
          <w:sz w:val="22"/>
          <w:szCs w:val="22"/>
        </w:rPr>
      </w:pPr>
    </w:p>
    <w:p w14:paraId="323EA5F3" w14:textId="77777777" w:rsidR="00633C9A" w:rsidRPr="00F87704"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F87704">
        <w:rPr>
          <w:b/>
          <w:color w:val="000000" w:themeColor="text1"/>
          <w:sz w:val="22"/>
        </w:rPr>
        <w:t>13.</w:t>
      </w:r>
      <w:r w:rsidRPr="00F87704">
        <w:rPr>
          <w:b/>
          <w:color w:val="000000" w:themeColor="text1"/>
          <w:sz w:val="22"/>
        </w:rPr>
        <w:tab/>
        <w:t>ČÍSLO VÝROBNEJ ŠARŽE</w:t>
      </w:r>
    </w:p>
    <w:p w14:paraId="2871266F" w14:textId="77777777" w:rsidR="00633C9A" w:rsidRPr="00F87704" w:rsidRDefault="00633C9A" w:rsidP="00610656">
      <w:pPr>
        <w:spacing w:before="0" w:after="0"/>
        <w:rPr>
          <w:color w:val="000000" w:themeColor="text1"/>
          <w:sz w:val="22"/>
          <w:szCs w:val="22"/>
        </w:rPr>
      </w:pPr>
    </w:p>
    <w:p w14:paraId="17DC2AEC" w14:textId="77777777" w:rsidR="00633C9A" w:rsidRPr="00F87704" w:rsidRDefault="00A92E2C" w:rsidP="00610656">
      <w:pPr>
        <w:spacing w:before="0" w:after="0"/>
        <w:rPr>
          <w:color w:val="000000" w:themeColor="text1"/>
          <w:sz w:val="22"/>
          <w:szCs w:val="22"/>
          <w:highlight w:val="yellow"/>
        </w:rPr>
      </w:pPr>
      <w:r w:rsidRPr="00F87704">
        <w:rPr>
          <w:color w:val="000000" w:themeColor="text1"/>
          <w:sz w:val="22"/>
        </w:rPr>
        <w:t>Lot</w:t>
      </w:r>
    </w:p>
    <w:p w14:paraId="746754DB" w14:textId="5352CCBF" w:rsidR="00633C9A" w:rsidRPr="00F87704" w:rsidRDefault="00633C9A" w:rsidP="00610656">
      <w:pPr>
        <w:spacing w:before="0" w:after="0"/>
        <w:rPr>
          <w:color w:val="000000" w:themeColor="text1"/>
          <w:sz w:val="22"/>
          <w:szCs w:val="22"/>
          <w:highlight w:val="yellow"/>
        </w:rPr>
      </w:pPr>
    </w:p>
    <w:p w14:paraId="2A858B43" w14:textId="77777777" w:rsidR="00A3231F" w:rsidRPr="00F87704" w:rsidRDefault="00A3231F" w:rsidP="00610656">
      <w:pPr>
        <w:spacing w:before="0" w:after="0"/>
        <w:rPr>
          <w:color w:val="000000" w:themeColor="text1"/>
          <w:sz w:val="22"/>
          <w:szCs w:val="22"/>
          <w:highlight w:val="yellow"/>
        </w:rPr>
      </w:pPr>
    </w:p>
    <w:p w14:paraId="3B2F4D72" w14:textId="77777777" w:rsidR="00633C9A" w:rsidRPr="00F87704"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F87704">
        <w:rPr>
          <w:b/>
          <w:color w:val="000000" w:themeColor="text1"/>
          <w:sz w:val="22"/>
        </w:rPr>
        <w:t>14.</w:t>
      </w:r>
      <w:r w:rsidRPr="00F87704">
        <w:rPr>
          <w:b/>
          <w:color w:val="000000" w:themeColor="text1"/>
          <w:sz w:val="22"/>
        </w:rPr>
        <w:tab/>
        <w:t>ZATRIEDENIE LIEKU PODĽA SPÔSOBU VÝDAJA</w:t>
      </w:r>
    </w:p>
    <w:p w14:paraId="20BAD9DE" w14:textId="77777777" w:rsidR="00633C9A" w:rsidRPr="00F87704" w:rsidRDefault="00633C9A" w:rsidP="00610656">
      <w:pPr>
        <w:spacing w:before="0" w:after="0"/>
        <w:rPr>
          <w:color w:val="000000" w:themeColor="text1"/>
          <w:sz w:val="22"/>
          <w:szCs w:val="22"/>
        </w:rPr>
      </w:pPr>
    </w:p>
    <w:p w14:paraId="3B44F01E" w14:textId="77777777" w:rsidR="00633C9A" w:rsidRPr="00F87704" w:rsidRDefault="00633C9A" w:rsidP="00610656">
      <w:pPr>
        <w:spacing w:before="0" w:after="0"/>
        <w:rPr>
          <w:color w:val="000000" w:themeColor="text1"/>
          <w:sz w:val="22"/>
          <w:szCs w:val="22"/>
        </w:rPr>
      </w:pPr>
    </w:p>
    <w:p w14:paraId="5EBC79E6" w14:textId="77777777" w:rsidR="00633C9A" w:rsidRPr="00F87704"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F87704">
        <w:rPr>
          <w:b/>
          <w:color w:val="000000" w:themeColor="text1"/>
          <w:sz w:val="22"/>
        </w:rPr>
        <w:t>15.</w:t>
      </w:r>
      <w:r w:rsidRPr="00F87704">
        <w:rPr>
          <w:b/>
          <w:color w:val="000000" w:themeColor="text1"/>
          <w:sz w:val="22"/>
        </w:rPr>
        <w:tab/>
        <w:t>POKYNY NA POUŽITIE</w:t>
      </w:r>
    </w:p>
    <w:p w14:paraId="7F9D65EF" w14:textId="77777777" w:rsidR="00633C9A" w:rsidRPr="00F87704" w:rsidRDefault="00633C9A" w:rsidP="00610656">
      <w:pPr>
        <w:spacing w:before="0" w:after="0"/>
        <w:rPr>
          <w:color w:val="000000" w:themeColor="text1"/>
          <w:sz w:val="22"/>
          <w:szCs w:val="22"/>
        </w:rPr>
      </w:pPr>
    </w:p>
    <w:p w14:paraId="545C8BEB" w14:textId="77777777" w:rsidR="00633C9A" w:rsidRPr="00F87704" w:rsidRDefault="00633C9A" w:rsidP="00610656">
      <w:pPr>
        <w:spacing w:before="0" w:after="0"/>
        <w:rPr>
          <w:color w:val="000000" w:themeColor="text1"/>
          <w:sz w:val="22"/>
          <w:szCs w:val="22"/>
        </w:rPr>
      </w:pPr>
    </w:p>
    <w:p w14:paraId="7D708737" w14:textId="77777777" w:rsidR="00633C9A" w:rsidRPr="00F87704"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F87704">
        <w:rPr>
          <w:b/>
          <w:color w:val="000000" w:themeColor="text1"/>
          <w:sz w:val="22"/>
        </w:rPr>
        <w:t>16.</w:t>
      </w:r>
      <w:r w:rsidRPr="00F87704">
        <w:rPr>
          <w:b/>
          <w:color w:val="000000" w:themeColor="text1"/>
          <w:sz w:val="22"/>
        </w:rPr>
        <w:tab/>
        <w:t>INFORMÁCIE V BRAILLOVOM PÍSME</w:t>
      </w:r>
    </w:p>
    <w:p w14:paraId="610048CE" w14:textId="77777777" w:rsidR="00633C9A" w:rsidRPr="00F87704" w:rsidRDefault="00633C9A" w:rsidP="00610656">
      <w:pPr>
        <w:spacing w:before="0" w:after="0"/>
        <w:rPr>
          <w:color w:val="000000" w:themeColor="text1"/>
          <w:sz w:val="22"/>
          <w:szCs w:val="22"/>
        </w:rPr>
      </w:pPr>
    </w:p>
    <w:p w14:paraId="62F6028A" w14:textId="77777777" w:rsidR="00633C9A" w:rsidRPr="00F87704" w:rsidRDefault="00A92E2C" w:rsidP="00610656">
      <w:pPr>
        <w:spacing w:before="0" w:after="0"/>
        <w:rPr>
          <w:color w:val="000000" w:themeColor="text1"/>
          <w:sz w:val="22"/>
          <w:szCs w:val="22"/>
        </w:rPr>
      </w:pPr>
      <w:r w:rsidRPr="00F87704">
        <w:rPr>
          <w:color w:val="000000" w:themeColor="text1"/>
          <w:sz w:val="22"/>
          <w:highlight w:val="lightGray"/>
        </w:rPr>
        <w:t>Zdôvodnenie neuvádzať informáciu v Braillovom písme sa akceptuje.</w:t>
      </w:r>
    </w:p>
    <w:p w14:paraId="12CC6411" w14:textId="77777777" w:rsidR="00633C9A" w:rsidRPr="00F87704" w:rsidRDefault="00633C9A" w:rsidP="00610656">
      <w:pPr>
        <w:spacing w:before="0" w:after="0"/>
        <w:rPr>
          <w:color w:val="000000" w:themeColor="text1"/>
          <w:sz w:val="22"/>
          <w:szCs w:val="22"/>
        </w:rPr>
      </w:pPr>
    </w:p>
    <w:p w14:paraId="4627A449" w14:textId="77777777" w:rsidR="00633C9A" w:rsidRPr="00F87704" w:rsidRDefault="00633C9A" w:rsidP="00610656">
      <w:pPr>
        <w:spacing w:before="0" w:after="0"/>
        <w:rPr>
          <w:color w:val="000000" w:themeColor="text1"/>
          <w:sz w:val="22"/>
          <w:szCs w:val="22"/>
        </w:rPr>
      </w:pPr>
    </w:p>
    <w:p w14:paraId="79D662A0" w14:textId="77777777" w:rsidR="00633C9A" w:rsidRPr="00F87704"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F87704">
        <w:rPr>
          <w:b/>
          <w:color w:val="000000" w:themeColor="text1"/>
          <w:sz w:val="22"/>
        </w:rPr>
        <w:t>17.</w:t>
      </w:r>
      <w:r w:rsidRPr="00F87704">
        <w:rPr>
          <w:b/>
          <w:color w:val="000000" w:themeColor="text1"/>
          <w:sz w:val="22"/>
        </w:rPr>
        <w:tab/>
        <w:t>ŠPECIFICKÝ IDENTIFIKÁTOR – DVOJROZMERNÝ ČIAROVÝ KÓD</w:t>
      </w:r>
    </w:p>
    <w:p w14:paraId="309299B9" w14:textId="77777777" w:rsidR="00633C9A" w:rsidRPr="00F87704" w:rsidRDefault="00633C9A" w:rsidP="00610656">
      <w:pPr>
        <w:spacing w:before="0" w:after="0"/>
        <w:rPr>
          <w:color w:val="000000" w:themeColor="text1"/>
          <w:sz w:val="22"/>
          <w:szCs w:val="22"/>
          <w:shd w:val="clear" w:color="auto" w:fill="CCCCCC"/>
        </w:rPr>
      </w:pPr>
    </w:p>
    <w:p w14:paraId="032022F4" w14:textId="77777777" w:rsidR="00633C9A" w:rsidRPr="00F87704" w:rsidRDefault="00633C9A" w:rsidP="00610656">
      <w:pPr>
        <w:spacing w:before="0" w:after="0"/>
        <w:rPr>
          <w:color w:val="000000" w:themeColor="text1"/>
          <w:sz w:val="22"/>
          <w:szCs w:val="22"/>
        </w:rPr>
      </w:pPr>
    </w:p>
    <w:p w14:paraId="02E9AED4" w14:textId="77777777" w:rsidR="00633C9A" w:rsidRPr="00F87704"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F87704">
        <w:rPr>
          <w:b/>
          <w:color w:val="000000" w:themeColor="text1"/>
          <w:sz w:val="22"/>
        </w:rPr>
        <w:t>18.</w:t>
      </w:r>
      <w:r w:rsidRPr="00F87704">
        <w:rPr>
          <w:b/>
          <w:color w:val="000000" w:themeColor="text1"/>
          <w:sz w:val="22"/>
        </w:rPr>
        <w:tab/>
        <w:t>ŠPECIFICKÝ IDENTIFIKÁTOR – ÚDAJE ČITATEĽNÉ ĽUDSKÝM OKOM</w:t>
      </w:r>
    </w:p>
    <w:p w14:paraId="59E4B9BB" w14:textId="77777777" w:rsidR="00C67E56" w:rsidRPr="00F87704" w:rsidRDefault="00C67E56" w:rsidP="00170016">
      <w:pPr>
        <w:pStyle w:val="SynchrogenixBodyText"/>
        <w:spacing w:before="0" w:after="0"/>
        <w:ind w:left="567" w:hanging="567"/>
        <w:rPr>
          <w:color w:val="000000" w:themeColor="text1"/>
          <w:sz w:val="22"/>
          <w:szCs w:val="22"/>
        </w:rPr>
        <w:sectPr w:rsidR="00C67E56" w:rsidRPr="00F87704" w:rsidSect="00F53218">
          <w:pgSz w:w="11906" w:h="16841"/>
          <w:pgMar w:top="1440" w:right="1440" w:bottom="1440" w:left="1440" w:header="720" w:footer="706" w:gutter="0"/>
          <w:cols w:space="720"/>
        </w:sectPr>
      </w:pPr>
    </w:p>
    <w:p w14:paraId="36B62D0C" w14:textId="77777777" w:rsidR="008805BA" w:rsidRPr="00F87704" w:rsidRDefault="008805BA" w:rsidP="00610656">
      <w:pPr>
        <w:spacing w:before="0" w:after="0"/>
        <w:ind w:right="9" w:hanging="10"/>
        <w:rPr>
          <w:rFonts w:eastAsia="Times New Roman"/>
          <w:color w:val="000000" w:themeColor="text1"/>
          <w:sz w:val="22"/>
          <w:szCs w:val="22"/>
        </w:rPr>
      </w:pPr>
    </w:p>
    <w:p w14:paraId="05EAE9B3" w14:textId="603C54F1" w:rsidR="008805BA" w:rsidRPr="00F87704" w:rsidRDefault="008805BA" w:rsidP="00610656">
      <w:pPr>
        <w:spacing w:before="0" w:after="0"/>
        <w:ind w:right="9" w:hanging="10"/>
        <w:rPr>
          <w:rFonts w:eastAsia="Times New Roman"/>
          <w:color w:val="000000" w:themeColor="text1"/>
          <w:sz w:val="22"/>
          <w:szCs w:val="22"/>
        </w:rPr>
      </w:pPr>
    </w:p>
    <w:p w14:paraId="059385F5" w14:textId="0786CAC5" w:rsidR="00A3231F" w:rsidRPr="00F87704" w:rsidRDefault="00A3231F" w:rsidP="00610656">
      <w:pPr>
        <w:spacing w:before="0" w:after="0"/>
        <w:ind w:right="9" w:hanging="10"/>
        <w:rPr>
          <w:rFonts w:eastAsia="Times New Roman"/>
          <w:color w:val="000000" w:themeColor="text1"/>
          <w:sz w:val="22"/>
          <w:szCs w:val="22"/>
        </w:rPr>
      </w:pPr>
    </w:p>
    <w:p w14:paraId="591D94F9" w14:textId="5EE8F124" w:rsidR="00A3231F" w:rsidRPr="00F87704" w:rsidRDefault="00A3231F" w:rsidP="00610656">
      <w:pPr>
        <w:spacing w:before="0" w:after="0"/>
        <w:ind w:right="9" w:hanging="10"/>
        <w:rPr>
          <w:rFonts w:eastAsia="Times New Roman"/>
          <w:color w:val="000000" w:themeColor="text1"/>
          <w:sz w:val="22"/>
          <w:szCs w:val="22"/>
        </w:rPr>
      </w:pPr>
    </w:p>
    <w:p w14:paraId="2977E65E" w14:textId="77CD7A63" w:rsidR="00A3231F" w:rsidRPr="00F87704" w:rsidRDefault="00A3231F" w:rsidP="00610656">
      <w:pPr>
        <w:spacing w:before="0" w:after="0"/>
        <w:ind w:right="9" w:hanging="10"/>
        <w:rPr>
          <w:rFonts w:eastAsia="Times New Roman"/>
          <w:color w:val="000000" w:themeColor="text1"/>
          <w:sz w:val="22"/>
          <w:szCs w:val="22"/>
        </w:rPr>
      </w:pPr>
    </w:p>
    <w:p w14:paraId="20DD2ACB" w14:textId="5FBF66EA" w:rsidR="00A3231F" w:rsidRPr="00F87704" w:rsidRDefault="00A3231F" w:rsidP="00610656">
      <w:pPr>
        <w:spacing w:before="0" w:after="0"/>
        <w:ind w:right="9" w:hanging="10"/>
        <w:rPr>
          <w:rFonts w:eastAsia="Times New Roman"/>
          <w:color w:val="000000" w:themeColor="text1"/>
          <w:sz w:val="22"/>
          <w:szCs w:val="22"/>
        </w:rPr>
      </w:pPr>
    </w:p>
    <w:p w14:paraId="4CDC0F8D" w14:textId="314D6752" w:rsidR="00A3231F" w:rsidRPr="00F87704" w:rsidRDefault="00A3231F" w:rsidP="00610656">
      <w:pPr>
        <w:spacing w:before="0" w:after="0"/>
        <w:ind w:right="9" w:hanging="10"/>
        <w:rPr>
          <w:rFonts w:eastAsia="Times New Roman"/>
          <w:color w:val="000000" w:themeColor="text1"/>
          <w:sz w:val="22"/>
          <w:szCs w:val="22"/>
        </w:rPr>
      </w:pPr>
    </w:p>
    <w:p w14:paraId="01817921" w14:textId="5F108D46" w:rsidR="00A3231F" w:rsidRPr="00F87704" w:rsidRDefault="00A3231F" w:rsidP="00610656">
      <w:pPr>
        <w:spacing w:before="0" w:after="0"/>
        <w:ind w:right="9" w:hanging="10"/>
        <w:rPr>
          <w:rFonts w:eastAsia="Times New Roman"/>
          <w:color w:val="000000" w:themeColor="text1"/>
          <w:sz w:val="22"/>
          <w:szCs w:val="22"/>
        </w:rPr>
      </w:pPr>
    </w:p>
    <w:p w14:paraId="1908AFAB" w14:textId="7D47EE03" w:rsidR="00A3231F" w:rsidRPr="00F87704" w:rsidRDefault="00A3231F" w:rsidP="00610656">
      <w:pPr>
        <w:spacing w:before="0" w:after="0"/>
        <w:ind w:right="9" w:hanging="10"/>
        <w:rPr>
          <w:rFonts w:eastAsia="Times New Roman"/>
          <w:color w:val="000000" w:themeColor="text1"/>
          <w:sz w:val="22"/>
          <w:szCs w:val="22"/>
        </w:rPr>
      </w:pPr>
    </w:p>
    <w:p w14:paraId="4B82E073" w14:textId="76E98340" w:rsidR="00A3231F" w:rsidRPr="00F87704" w:rsidRDefault="00A3231F" w:rsidP="00610656">
      <w:pPr>
        <w:spacing w:before="0" w:after="0"/>
        <w:ind w:right="9" w:hanging="10"/>
        <w:rPr>
          <w:rFonts w:eastAsia="Times New Roman"/>
          <w:color w:val="000000" w:themeColor="text1"/>
          <w:sz w:val="22"/>
          <w:szCs w:val="22"/>
        </w:rPr>
      </w:pPr>
    </w:p>
    <w:p w14:paraId="775D2888" w14:textId="4BE8D407" w:rsidR="00A3231F" w:rsidRPr="00F87704" w:rsidRDefault="00A3231F" w:rsidP="00610656">
      <w:pPr>
        <w:spacing w:before="0" w:after="0"/>
        <w:ind w:right="9" w:hanging="10"/>
        <w:rPr>
          <w:rFonts w:eastAsia="Times New Roman"/>
          <w:color w:val="000000" w:themeColor="text1"/>
          <w:sz w:val="22"/>
          <w:szCs w:val="22"/>
        </w:rPr>
      </w:pPr>
    </w:p>
    <w:p w14:paraId="3E1AFCAA" w14:textId="2C5BE3B8" w:rsidR="00A3231F" w:rsidRPr="00F87704" w:rsidRDefault="00A3231F" w:rsidP="00610656">
      <w:pPr>
        <w:spacing w:before="0" w:after="0"/>
        <w:ind w:right="9" w:hanging="10"/>
        <w:rPr>
          <w:rFonts w:eastAsia="Times New Roman"/>
          <w:color w:val="000000" w:themeColor="text1"/>
          <w:sz w:val="22"/>
          <w:szCs w:val="22"/>
        </w:rPr>
      </w:pPr>
    </w:p>
    <w:p w14:paraId="5C3BDB24" w14:textId="7F52D0FC" w:rsidR="00A3231F" w:rsidRPr="00F87704" w:rsidRDefault="00A3231F" w:rsidP="00610656">
      <w:pPr>
        <w:spacing w:before="0" w:after="0"/>
        <w:ind w:right="9" w:hanging="10"/>
        <w:rPr>
          <w:rFonts w:eastAsia="Times New Roman"/>
          <w:color w:val="000000" w:themeColor="text1"/>
          <w:sz w:val="22"/>
          <w:szCs w:val="22"/>
        </w:rPr>
      </w:pPr>
    </w:p>
    <w:p w14:paraId="27285CBE" w14:textId="527AAEFA" w:rsidR="00A3231F" w:rsidRPr="00F87704" w:rsidRDefault="00A3231F" w:rsidP="00610656">
      <w:pPr>
        <w:spacing w:before="0" w:after="0"/>
        <w:ind w:right="9" w:hanging="10"/>
        <w:rPr>
          <w:rFonts w:eastAsia="Times New Roman"/>
          <w:color w:val="000000" w:themeColor="text1"/>
          <w:sz w:val="22"/>
          <w:szCs w:val="22"/>
        </w:rPr>
      </w:pPr>
    </w:p>
    <w:p w14:paraId="47979160" w14:textId="1CB0E093" w:rsidR="00A3231F" w:rsidRPr="00F87704" w:rsidRDefault="00A3231F" w:rsidP="00610656">
      <w:pPr>
        <w:spacing w:before="0" w:after="0"/>
        <w:ind w:right="9" w:hanging="10"/>
        <w:rPr>
          <w:rFonts w:eastAsia="Times New Roman"/>
          <w:color w:val="000000" w:themeColor="text1"/>
          <w:sz w:val="22"/>
          <w:szCs w:val="22"/>
        </w:rPr>
      </w:pPr>
    </w:p>
    <w:p w14:paraId="48A432EE" w14:textId="5E42B1E5" w:rsidR="00A3231F" w:rsidRPr="00F87704" w:rsidRDefault="00A3231F" w:rsidP="00610656">
      <w:pPr>
        <w:spacing w:before="0" w:after="0"/>
        <w:ind w:right="9" w:hanging="10"/>
        <w:rPr>
          <w:rFonts w:eastAsia="Times New Roman"/>
          <w:color w:val="000000" w:themeColor="text1"/>
          <w:sz w:val="22"/>
          <w:szCs w:val="22"/>
        </w:rPr>
      </w:pPr>
    </w:p>
    <w:p w14:paraId="3FAF8B70" w14:textId="4C851B15" w:rsidR="00A3231F" w:rsidRPr="00F87704" w:rsidRDefault="00A3231F" w:rsidP="00610656">
      <w:pPr>
        <w:spacing w:before="0" w:after="0"/>
        <w:ind w:right="9" w:hanging="10"/>
        <w:rPr>
          <w:rFonts w:eastAsia="Times New Roman"/>
          <w:color w:val="000000" w:themeColor="text1"/>
          <w:sz w:val="22"/>
          <w:szCs w:val="22"/>
        </w:rPr>
      </w:pPr>
    </w:p>
    <w:p w14:paraId="296CD4D7" w14:textId="4F2DF846" w:rsidR="00A3231F" w:rsidRPr="00F87704" w:rsidRDefault="00A3231F" w:rsidP="00610656">
      <w:pPr>
        <w:spacing w:before="0" w:after="0"/>
        <w:ind w:right="9" w:hanging="10"/>
        <w:rPr>
          <w:rFonts w:eastAsia="Times New Roman"/>
          <w:color w:val="000000" w:themeColor="text1"/>
          <w:sz w:val="22"/>
          <w:szCs w:val="22"/>
        </w:rPr>
      </w:pPr>
    </w:p>
    <w:p w14:paraId="319A69CD" w14:textId="0BD9A52F" w:rsidR="00A3231F" w:rsidRPr="00F87704" w:rsidRDefault="00A3231F" w:rsidP="00610656">
      <w:pPr>
        <w:spacing w:before="0" w:after="0"/>
        <w:ind w:right="9" w:hanging="10"/>
        <w:rPr>
          <w:rFonts w:eastAsia="Times New Roman"/>
          <w:color w:val="000000" w:themeColor="text1"/>
          <w:sz w:val="22"/>
          <w:szCs w:val="22"/>
        </w:rPr>
      </w:pPr>
    </w:p>
    <w:p w14:paraId="37A2A908" w14:textId="763B7125" w:rsidR="00A3231F" w:rsidRPr="00F87704" w:rsidRDefault="00A3231F" w:rsidP="00610656">
      <w:pPr>
        <w:spacing w:before="0" w:after="0"/>
        <w:ind w:right="9" w:hanging="10"/>
        <w:rPr>
          <w:rFonts w:eastAsia="Times New Roman"/>
          <w:color w:val="000000" w:themeColor="text1"/>
          <w:sz w:val="22"/>
          <w:szCs w:val="22"/>
        </w:rPr>
      </w:pPr>
    </w:p>
    <w:p w14:paraId="61707F17" w14:textId="33C88FDD" w:rsidR="00A3231F" w:rsidRPr="00F87704" w:rsidRDefault="00A3231F" w:rsidP="00610656">
      <w:pPr>
        <w:spacing w:before="0" w:after="0"/>
        <w:ind w:right="9" w:hanging="10"/>
        <w:rPr>
          <w:rFonts w:eastAsia="Times New Roman"/>
          <w:color w:val="000000" w:themeColor="text1"/>
          <w:sz w:val="22"/>
          <w:szCs w:val="22"/>
        </w:rPr>
      </w:pPr>
    </w:p>
    <w:p w14:paraId="3043EA73" w14:textId="38861D76" w:rsidR="00A3231F" w:rsidRPr="00F87704" w:rsidRDefault="00A3231F" w:rsidP="00610656">
      <w:pPr>
        <w:spacing w:before="0" w:after="0"/>
        <w:ind w:right="9" w:hanging="10"/>
        <w:rPr>
          <w:rFonts w:eastAsia="Times New Roman"/>
          <w:color w:val="000000" w:themeColor="text1"/>
          <w:sz w:val="22"/>
          <w:szCs w:val="22"/>
        </w:rPr>
      </w:pPr>
    </w:p>
    <w:p w14:paraId="0C250FFD" w14:textId="77777777" w:rsidR="00A3231F" w:rsidRPr="00F87704" w:rsidRDefault="00A3231F" w:rsidP="00610656">
      <w:pPr>
        <w:spacing w:before="0" w:after="0"/>
      </w:pPr>
    </w:p>
    <w:p w14:paraId="20141E51" w14:textId="77777777" w:rsidR="008805BA" w:rsidRPr="00F87704" w:rsidRDefault="00A92E2C" w:rsidP="00610656">
      <w:pPr>
        <w:pStyle w:val="TitleA"/>
        <w:spacing w:before="0" w:after="0"/>
      </w:pPr>
      <w:r w:rsidRPr="00F87704">
        <w:t>B. PÍSOMNÁ INFORMÁCIA PRE POUŽÍVATEĽA</w:t>
      </w:r>
    </w:p>
    <w:p w14:paraId="3EDBDC4C" w14:textId="77777777" w:rsidR="00661B59" w:rsidRPr="00F87704" w:rsidRDefault="00A92E2C" w:rsidP="00610656">
      <w:pPr>
        <w:pStyle w:val="TitleC"/>
        <w:numPr>
          <w:ilvl w:val="0"/>
          <w:numId w:val="0"/>
        </w:numPr>
        <w:ind w:left="360"/>
        <w:rPr>
          <w:b w:val="0"/>
          <w:color w:val="000000" w:themeColor="text1"/>
        </w:rPr>
      </w:pPr>
      <w:r w:rsidRPr="00F87704">
        <w:br w:type="page"/>
      </w:r>
    </w:p>
    <w:p w14:paraId="139F2568" w14:textId="77777777" w:rsidR="0037619E" w:rsidRPr="00F87704" w:rsidRDefault="00A92E2C" w:rsidP="00610656">
      <w:pPr>
        <w:spacing w:before="0" w:after="0"/>
        <w:ind w:right="9" w:hanging="10"/>
        <w:jc w:val="center"/>
        <w:rPr>
          <w:rFonts w:eastAsia="Times New Roman"/>
          <w:color w:val="000000" w:themeColor="text1"/>
          <w:sz w:val="22"/>
          <w:szCs w:val="22"/>
        </w:rPr>
      </w:pPr>
      <w:r w:rsidRPr="00F87704">
        <w:rPr>
          <w:b/>
          <w:color w:val="000000" w:themeColor="text1"/>
          <w:sz w:val="22"/>
        </w:rPr>
        <w:lastRenderedPageBreak/>
        <w:t>Písomná informácia pre používateľa</w:t>
      </w:r>
    </w:p>
    <w:p w14:paraId="213F5D57" w14:textId="77777777" w:rsidR="00670555" w:rsidRPr="00F87704" w:rsidRDefault="00670555" w:rsidP="00610656">
      <w:pPr>
        <w:spacing w:before="0" w:after="0"/>
        <w:ind w:right="79" w:hanging="10"/>
        <w:jc w:val="center"/>
        <w:rPr>
          <w:rFonts w:eastAsia="Times New Roman"/>
          <w:color w:val="000000" w:themeColor="text1"/>
          <w:sz w:val="22"/>
          <w:szCs w:val="22"/>
        </w:rPr>
      </w:pPr>
    </w:p>
    <w:p w14:paraId="2858A913" w14:textId="5D46342E" w:rsidR="0037619E" w:rsidRPr="00F87704" w:rsidRDefault="00CB128F" w:rsidP="00610656">
      <w:pPr>
        <w:spacing w:before="0" w:after="0"/>
        <w:ind w:right="288" w:hanging="10"/>
        <w:jc w:val="center"/>
        <w:outlineLvl w:val="1"/>
        <w:rPr>
          <w:rFonts w:eastAsia="Times New Roman"/>
          <w:color w:val="000000" w:themeColor="text1"/>
          <w:sz w:val="22"/>
          <w:szCs w:val="22"/>
        </w:rPr>
      </w:pPr>
      <w:r w:rsidRPr="67D9DFFE">
        <w:rPr>
          <w:b/>
          <w:bCs/>
          <w:color w:val="000000" w:themeColor="text1"/>
          <w:sz w:val="22"/>
          <w:szCs w:val="22"/>
        </w:rPr>
        <w:t>Cejemly 600 mg koncentrát na infúzny roztok</w:t>
      </w:r>
    </w:p>
    <w:p w14:paraId="6C5AF7E5" w14:textId="77777777" w:rsidR="0037619E" w:rsidRPr="00F87704" w:rsidRDefault="00A92E2C" w:rsidP="00610656">
      <w:pPr>
        <w:spacing w:before="0" w:after="0"/>
        <w:ind w:right="133" w:hanging="10"/>
        <w:jc w:val="center"/>
        <w:rPr>
          <w:rFonts w:eastAsia="Times New Roman"/>
          <w:color w:val="000000" w:themeColor="text1"/>
          <w:sz w:val="22"/>
          <w:szCs w:val="22"/>
        </w:rPr>
      </w:pPr>
      <w:r w:rsidRPr="00F87704">
        <w:rPr>
          <w:color w:val="000000" w:themeColor="text1"/>
          <w:sz w:val="22"/>
        </w:rPr>
        <w:t>sugemalimab</w:t>
      </w:r>
    </w:p>
    <w:p w14:paraId="78E4FCA8" w14:textId="77777777" w:rsidR="0037619E" w:rsidRPr="00F87704" w:rsidRDefault="0037619E" w:rsidP="00610656">
      <w:pPr>
        <w:spacing w:before="0" w:after="0"/>
        <w:rPr>
          <w:rFonts w:eastAsia="Times New Roman"/>
          <w:color w:val="000000" w:themeColor="text1"/>
          <w:sz w:val="22"/>
          <w:szCs w:val="22"/>
        </w:rPr>
      </w:pPr>
    </w:p>
    <w:p w14:paraId="03BDAB9A" w14:textId="77777777" w:rsidR="00D33C17" w:rsidRPr="00F87704" w:rsidRDefault="00A92E2C" w:rsidP="00234202">
      <w:pPr>
        <w:spacing w:before="0" w:after="0"/>
        <w:rPr>
          <w:color w:val="000000" w:themeColor="text1"/>
          <w:sz w:val="22"/>
          <w:szCs w:val="22"/>
        </w:rPr>
      </w:pPr>
      <w:r w:rsidRPr="00F87704">
        <w:rPr>
          <w:noProof/>
          <w:color w:val="000000" w:themeColor="text1"/>
          <w:sz w:val="22"/>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9"/>
                    <a:stretch>
                      <a:fillRect/>
                    </a:stretch>
                  </pic:blipFill>
                  <pic:spPr>
                    <a:xfrm>
                      <a:off x="0" y="0"/>
                      <a:ext cx="200983" cy="160490"/>
                    </a:xfrm>
                    <a:prstGeom prst="rect">
                      <a:avLst/>
                    </a:prstGeom>
                  </pic:spPr>
                </pic:pic>
              </a:graphicData>
            </a:graphic>
          </wp:inline>
        </w:drawing>
      </w:r>
      <w:r w:rsidRPr="00F87704">
        <w:rPr>
          <w:color w:val="000000" w:themeColor="text1"/>
          <w:sz w:val="22"/>
        </w:rPr>
        <w:t>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p>
    <w:p w14:paraId="1E6CDC15" w14:textId="77777777" w:rsidR="004B3B0E" w:rsidRPr="00F87704" w:rsidRDefault="004B3B0E" w:rsidP="00234202">
      <w:pPr>
        <w:spacing w:before="0" w:after="0"/>
        <w:ind w:left="274" w:hanging="274"/>
        <w:rPr>
          <w:rFonts w:eastAsia="Times New Roman"/>
          <w:color w:val="000000" w:themeColor="text1"/>
          <w:sz w:val="22"/>
          <w:szCs w:val="22"/>
          <w:lang w:eastAsia="en-GB"/>
        </w:rPr>
      </w:pPr>
    </w:p>
    <w:p w14:paraId="613DB89A" w14:textId="495AE7BE" w:rsidR="00F87704" w:rsidRDefault="00A92E2C" w:rsidP="00234202">
      <w:pPr>
        <w:spacing w:before="0" w:after="0"/>
        <w:ind w:left="10" w:hanging="10"/>
        <w:rPr>
          <w:color w:val="000000" w:themeColor="text1"/>
          <w:sz w:val="22"/>
        </w:rPr>
      </w:pPr>
      <w:r w:rsidRPr="00F87704">
        <w:rPr>
          <w:b/>
          <w:color w:val="000000" w:themeColor="text1"/>
          <w:sz w:val="22"/>
        </w:rPr>
        <w:t>Pozorne si prečítajte celú písomnú informáciu predtým, ako dostanete tento liek, pretože obsahuje pre vás dôležité informácie.</w:t>
      </w:r>
    </w:p>
    <w:p w14:paraId="34121EC3" w14:textId="77777777" w:rsidR="0037619E" w:rsidRPr="00F87704" w:rsidRDefault="00A92E2C" w:rsidP="00170016">
      <w:pPr>
        <w:numPr>
          <w:ilvl w:val="0"/>
          <w:numId w:val="48"/>
        </w:numPr>
        <w:spacing w:before="0" w:after="0"/>
        <w:ind w:left="567" w:right="130" w:hanging="567"/>
        <w:rPr>
          <w:rFonts w:eastAsia="Times New Roman"/>
          <w:color w:val="000000" w:themeColor="text1"/>
          <w:sz w:val="22"/>
          <w:szCs w:val="22"/>
        </w:rPr>
      </w:pPr>
      <w:r w:rsidRPr="00F87704">
        <w:rPr>
          <w:color w:val="000000" w:themeColor="text1"/>
          <w:sz w:val="22"/>
        </w:rPr>
        <w:t>Túto písomnú informáciu si uschovajte. Možno bude potrebné, aby ste si ju znovu prečítali.</w:t>
      </w:r>
    </w:p>
    <w:p w14:paraId="3632DFBB" w14:textId="07CAD153" w:rsidR="008D0B69" w:rsidRPr="00F87704" w:rsidRDefault="00A92E2C" w:rsidP="00170016">
      <w:pPr>
        <w:numPr>
          <w:ilvl w:val="0"/>
          <w:numId w:val="48"/>
        </w:numPr>
        <w:spacing w:before="0" w:after="0"/>
        <w:ind w:left="567" w:right="130" w:hanging="567"/>
        <w:rPr>
          <w:rFonts w:eastAsia="Times New Roman"/>
          <w:color w:val="000000" w:themeColor="text1"/>
          <w:sz w:val="22"/>
          <w:szCs w:val="22"/>
        </w:rPr>
      </w:pPr>
      <w:r w:rsidRPr="00F87704">
        <w:rPr>
          <w:color w:val="000000" w:themeColor="text1"/>
          <w:sz w:val="22"/>
        </w:rPr>
        <w:t>Je dôležité, aby ste počas liečby nosili so sebou kartu pacienta.</w:t>
      </w:r>
    </w:p>
    <w:p w14:paraId="58BDC7F2" w14:textId="77777777" w:rsidR="0037619E" w:rsidRPr="00F87704" w:rsidRDefault="00A92E2C" w:rsidP="00170016">
      <w:pPr>
        <w:numPr>
          <w:ilvl w:val="0"/>
          <w:numId w:val="48"/>
        </w:numPr>
        <w:spacing w:before="0" w:after="0"/>
        <w:ind w:left="567" w:right="130" w:hanging="567"/>
        <w:rPr>
          <w:rFonts w:eastAsia="Times New Roman"/>
          <w:color w:val="000000" w:themeColor="text1"/>
          <w:sz w:val="22"/>
          <w:szCs w:val="22"/>
        </w:rPr>
      </w:pPr>
      <w:r w:rsidRPr="00F87704">
        <w:rPr>
          <w:color w:val="000000" w:themeColor="text1"/>
          <w:sz w:val="22"/>
        </w:rPr>
        <w:t>Ak máte akékoľvek ďalšie otázky, obráťte sa na svojho lekára alebo zdravotnú sestru.</w:t>
      </w:r>
    </w:p>
    <w:p w14:paraId="03AC85E7" w14:textId="77777777" w:rsidR="0037619E" w:rsidRPr="00F87704" w:rsidRDefault="00A92E2C" w:rsidP="00170016">
      <w:pPr>
        <w:numPr>
          <w:ilvl w:val="0"/>
          <w:numId w:val="48"/>
        </w:numPr>
        <w:spacing w:before="0" w:after="0"/>
        <w:ind w:left="567" w:right="130" w:hanging="567"/>
        <w:rPr>
          <w:rFonts w:eastAsia="Times New Roman"/>
          <w:color w:val="000000" w:themeColor="text1"/>
          <w:sz w:val="22"/>
          <w:szCs w:val="22"/>
        </w:rPr>
      </w:pPr>
      <w:r w:rsidRPr="00F87704">
        <w:rPr>
          <w:color w:val="000000" w:themeColor="text1"/>
          <w:sz w:val="22"/>
        </w:rPr>
        <w:t>Ak sa u vás vyskytne akýkoľvek vedľajší účinok, obráťte sa na svojho lekára. To sa týka aj akýchkoľvek vedľajších účinkov, ktoré nie sú uvedené v tejto písomnej informácii. Pozri časť 4.</w:t>
      </w:r>
    </w:p>
    <w:p w14:paraId="0C99B37B" w14:textId="77777777" w:rsidR="0037619E" w:rsidRPr="00F87704" w:rsidRDefault="0037619E" w:rsidP="00610656">
      <w:pPr>
        <w:spacing w:before="0" w:after="0"/>
        <w:rPr>
          <w:rFonts w:eastAsia="Times New Roman"/>
          <w:color w:val="000000" w:themeColor="text1"/>
          <w:sz w:val="22"/>
          <w:szCs w:val="22"/>
        </w:rPr>
      </w:pPr>
    </w:p>
    <w:p w14:paraId="7F8730E0" w14:textId="77777777" w:rsidR="009B280F" w:rsidRPr="00F87704" w:rsidRDefault="00A92E2C" w:rsidP="00610656">
      <w:pPr>
        <w:keepNext/>
        <w:keepLines/>
        <w:spacing w:before="0" w:after="0"/>
        <w:ind w:left="-15" w:right="9"/>
        <w:outlineLvl w:val="1"/>
        <w:rPr>
          <w:rFonts w:eastAsia="Times New Roman"/>
          <w:b/>
          <w:color w:val="000000" w:themeColor="text1"/>
          <w:sz w:val="22"/>
          <w:szCs w:val="22"/>
        </w:rPr>
      </w:pPr>
      <w:r w:rsidRPr="00F87704">
        <w:rPr>
          <w:b/>
          <w:color w:val="000000" w:themeColor="text1"/>
          <w:sz w:val="22"/>
        </w:rPr>
        <w:t>V tejto písomnej informácii sa dozviete:</w:t>
      </w:r>
    </w:p>
    <w:p w14:paraId="006AEE40" w14:textId="77777777" w:rsidR="009B280F" w:rsidRPr="00F87704" w:rsidRDefault="009B280F" w:rsidP="00610656">
      <w:pPr>
        <w:spacing w:before="0" w:after="0"/>
        <w:rPr>
          <w:rFonts w:eastAsia="Times New Roman"/>
          <w:color w:val="000000" w:themeColor="text1"/>
          <w:sz w:val="22"/>
          <w:szCs w:val="22"/>
        </w:rPr>
      </w:pPr>
    </w:p>
    <w:p w14:paraId="2142BDE1" w14:textId="79BC1581" w:rsidR="009B280F" w:rsidRPr="00F87704" w:rsidRDefault="00A3231F" w:rsidP="00610656">
      <w:pPr>
        <w:spacing w:before="0" w:after="0"/>
        <w:ind w:left="567" w:hanging="567"/>
        <w:rPr>
          <w:rFonts w:eastAsia="Times New Roman"/>
          <w:color w:val="000000" w:themeColor="text1"/>
          <w:sz w:val="22"/>
          <w:szCs w:val="22"/>
        </w:rPr>
      </w:pPr>
      <w:r w:rsidRPr="67D9DFFE">
        <w:rPr>
          <w:color w:val="000000" w:themeColor="text1"/>
          <w:sz w:val="22"/>
          <w:szCs w:val="22"/>
        </w:rPr>
        <w:t>1.</w:t>
      </w:r>
      <w:r>
        <w:tab/>
      </w:r>
      <w:r w:rsidRPr="67D9DFFE">
        <w:rPr>
          <w:color w:val="000000" w:themeColor="text1"/>
          <w:sz w:val="22"/>
          <w:szCs w:val="22"/>
        </w:rPr>
        <w:t>Čo je Cejemly a na čo sa používa</w:t>
      </w:r>
    </w:p>
    <w:p w14:paraId="187B3629" w14:textId="0C003860" w:rsidR="009B280F" w:rsidRPr="00F87704" w:rsidRDefault="00A3231F" w:rsidP="00610656">
      <w:pPr>
        <w:spacing w:before="0" w:after="0"/>
        <w:ind w:left="567" w:hanging="567"/>
        <w:rPr>
          <w:rFonts w:eastAsia="Times New Roman"/>
          <w:color w:val="000000" w:themeColor="text1"/>
          <w:sz w:val="22"/>
          <w:szCs w:val="22"/>
        </w:rPr>
      </w:pPr>
      <w:r w:rsidRPr="67D9DFFE">
        <w:rPr>
          <w:color w:val="000000" w:themeColor="text1"/>
          <w:sz w:val="22"/>
          <w:szCs w:val="22"/>
        </w:rPr>
        <w:t>2.</w:t>
      </w:r>
      <w:r>
        <w:tab/>
      </w:r>
      <w:r w:rsidRPr="67D9DFFE">
        <w:rPr>
          <w:color w:val="000000" w:themeColor="text1"/>
          <w:sz w:val="22"/>
          <w:szCs w:val="22"/>
        </w:rPr>
        <w:t>Čo potrebujete vedieť predtým, ako dostanete Cejemly</w:t>
      </w:r>
    </w:p>
    <w:p w14:paraId="17DFD2C0" w14:textId="23319BD4" w:rsidR="00F87704" w:rsidRDefault="00A3231F" w:rsidP="67D9DFFE">
      <w:pPr>
        <w:spacing w:before="0" w:after="0"/>
        <w:ind w:left="567" w:hanging="567"/>
        <w:rPr>
          <w:color w:val="000000" w:themeColor="text1"/>
          <w:sz w:val="22"/>
          <w:szCs w:val="22"/>
        </w:rPr>
      </w:pPr>
      <w:r w:rsidRPr="67D9DFFE">
        <w:rPr>
          <w:color w:val="000000" w:themeColor="text1"/>
          <w:sz w:val="22"/>
          <w:szCs w:val="22"/>
        </w:rPr>
        <w:t>3.</w:t>
      </w:r>
      <w:r>
        <w:tab/>
      </w:r>
      <w:r w:rsidRPr="67D9DFFE">
        <w:rPr>
          <w:color w:val="000000" w:themeColor="text1"/>
          <w:sz w:val="22"/>
          <w:szCs w:val="22"/>
        </w:rPr>
        <w:t>Ako vám bude podaný Cejemly</w:t>
      </w:r>
    </w:p>
    <w:p w14:paraId="38BFA3AD" w14:textId="6E4ABF18" w:rsidR="009B280F" w:rsidRPr="00F87704" w:rsidRDefault="00A3231F" w:rsidP="00610656">
      <w:pPr>
        <w:spacing w:before="0" w:after="0"/>
        <w:ind w:left="567" w:hanging="567"/>
        <w:rPr>
          <w:rFonts w:eastAsia="Times New Roman"/>
          <w:color w:val="000000" w:themeColor="text1"/>
          <w:sz w:val="22"/>
          <w:szCs w:val="22"/>
        </w:rPr>
      </w:pPr>
      <w:r w:rsidRPr="00F87704">
        <w:rPr>
          <w:color w:val="000000" w:themeColor="text1"/>
          <w:sz w:val="22"/>
        </w:rPr>
        <w:t>4.</w:t>
      </w:r>
      <w:r w:rsidRPr="00F87704">
        <w:rPr>
          <w:color w:val="000000" w:themeColor="text1"/>
          <w:sz w:val="22"/>
        </w:rPr>
        <w:tab/>
        <w:t>Možné vedľajšie účinky</w:t>
      </w:r>
    </w:p>
    <w:p w14:paraId="2AF702B5" w14:textId="38CC5F53" w:rsidR="009B280F" w:rsidRPr="00F87704" w:rsidRDefault="00A3231F" w:rsidP="00610656">
      <w:pPr>
        <w:spacing w:before="0" w:after="0"/>
        <w:ind w:left="567" w:hanging="567"/>
        <w:rPr>
          <w:rFonts w:eastAsia="Times New Roman"/>
          <w:color w:val="000000" w:themeColor="text1"/>
          <w:sz w:val="22"/>
          <w:szCs w:val="22"/>
        </w:rPr>
      </w:pPr>
      <w:r w:rsidRPr="67D9DFFE">
        <w:rPr>
          <w:color w:val="000000" w:themeColor="text1"/>
          <w:sz w:val="22"/>
          <w:szCs w:val="22"/>
        </w:rPr>
        <w:t>5.</w:t>
      </w:r>
      <w:r>
        <w:tab/>
      </w:r>
      <w:r w:rsidRPr="67D9DFFE">
        <w:rPr>
          <w:color w:val="000000" w:themeColor="text1"/>
          <w:sz w:val="22"/>
          <w:szCs w:val="22"/>
        </w:rPr>
        <w:t>Ako uchovávať Cejemly</w:t>
      </w:r>
    </w:p>
    <w:p w14:paraId="612FB1F1" w14:textId="55ED9C6C" w:rsidR="009B280F" w:rsidRPr="00F87704" w:rsidRDefault="00A3231F" w:rsidP="00610656">
      <w:pPr>
        <w:spacing w:before="0" w:after="0"/>
        <w:ind w:left="567" w:hanging="567"/>
        <w:rPr>
          <w:rFonts w:eastAsia="Times New Roman"/>
          <w:color w:val="000000" w:themeColor="text1"/>
          <w:sz w:val="22"/>
          <w:szCs w:val="22"/>
        </w:rPr>
      </w:pPr>
      <w:r w:rsidRPr="00F87704">
        <w:rPr>
          <w:color w:val="000000" w:themeColor="text1"/>
          <w:sz w:val="22"/>
        </w:rPr>
        <w:t>6.</w:t>
      </w:r>
      <w:r w:rsidRPr="00F87704">
        <w:rPr>
          <w:color w:val="000000" w:themeColor="text1"/>
          <w:sz w:val="22"/>
        </w:rPr>
        <w:tab/>
        <w:t>Obsah balenia a ďalšie informácie</w:t>
      </w:r>
    </w:p>
    <w:p w14:paraId="7DCA62BB" w14:textId="04E30167" w:rsidR="009B280F" w:rsidRPr="00F87704" w:rsidRDefault="009B280F" w:rsidP="00610656">
      <w:pPr>
        <w:spacing w:before="0" w:after="0"/>
        <w:rPr>
          <w:rFonts w:eastAsia="Times New Roman"/>
          <w:color w:val="000000" w:themeColor="text1"/>
          <w:sz w:val="22"/>
          <w:szCs w:val="22"/>
        </w:rPr>
      </w:pPr>
    </w:p>
    <w:p w14:paraId="13B99181" w14:textId="77777777" w:rsidR="00A3231F" w:rsidRPr="00F87704" w:rsidRDefault="00A3231F" w:rsidP="00610656">
      <w:pPr>
        <w:spacing w:before="0" w:after="0"/>
        <w:rPr>
          <w:rFonts w:eastAsia="Times New Roman"/>
          <w:color w:val="000000" w:themeColor="text1"/>
          <w:sz w:val="22"/>
          <w:szCs w:val="22"/>
        </w:rPr>
      </w:pPr>
    </w:p>
    <w:p w14:paraId="583AAD9F" w14:textId="175ADBE6" w:rsidR="009B280F" w:rsidRPr="00F87704"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67D9DFFE">
        <w:rPr>
          <w:b/>
          <w:bCs/>
          <w:color w:val="000000" w:themeColor="text1"/>
          <w:sz w:val="22"/>
          <w:szCs w:val="22"/>
        </w:rPr>
        <w:t>1.</w:t>
      </w:r>
      <w:r>
        <w:tab/>
      </w:r>
      <w:r w:rsidRPr="67D9DFFE">
        <w:rPr>
          <w:b/>
          <w:bCs/>
          <w:color w:val="000000" w:themeColor="text1"/>
          <w:sz w:val="22"/>
          <w:szCs w:val="22"/>
        </w:rPr>
        <w:t>Čo je Cejemly a na čo sa používa</w:t>
      </w:r>
    </w:p>
    <w:p w14:paraId="5E23992E" w14:textId="77777777" w:rsidR="009B280F" w:rsidRPr="00F87704" w:rsidRDefault="009B280F" w:rsidP="00610656">
      <w:pPr>
        <w:spacing w:before="0" w:after="0"/>
        <w:rPr>
          <w:rFonts w:eastAsia="Times New Roman"/>
          <w:color w:val="000000" w:themeColor="text1"/>
          <w:sz w:val="22"/>
          <w:szCs w:val="22"/>
        </w:rPr>
      </w:pPr>
    </w:p>
    <w:p w14:paraId="16B8738C" w14:textId="20A8A0E7" w:rsidR="009B280F" w:rsidRPr="00F87704" w:rsidRDefault="00A92E2C" w:rsidP="00610656">
      <w:pPr>
        <w:spacing w:before="0" w:after="0"/>
        <w:rPr>
          <w:rFonts w:eastAsia="Times New Roman"/>
          <w:b/>
          <w:bCs/>
          <w:color w:val="000000" w:themeColor="text1"/>
          <w:sz w:val="22"/>
          <w:szCs w:val="22"/>
        </w:rPr>
      </w:pPr>
      <w:r w:rsidRPr="67D9DFFE">
        <w:rPr>
          <w:b/>
          <w:bCs/>
          <w:color w:val="000000" w:themeColor="text1"/>
          <w:sz w:val="22"/>
          <w:szCs w:val="22"/>
        </w:rPr>
        <w:t>Čo je Cejemly</w:t>
      </w:r>
    </w:p>
    <w:p w14:paraId="3D3582AC" w14:textId="2AE3578D" w:rsidR="009B280F" w:rsidRPr="00F87704" w:rsidRDefault="00CB128F" w:rsidP="67D9DFFE">
      <w:pPr>
        <w:spacing w:before="0" w:after="0"/>
        <w:rPr>
          <w:rFonts w:eastAsiaTheme="minorEastAsia"/>
          <w:color w:val="000000" w:themeColor="text1"/>
          <w:sz w:val="22"/>
          <w:szCs w:val="22"/>
        </w:rPr>
      </w:pPr>
      <w:r w:rsidRPr="67D9DFFE">
        <w:rPr>
          <w:color w:val="000000" w:themeColor="text1"/>
          <w:sz w:val="22"/>
          <w:szCs w:val="22"/>
        </w:rPr>
        <w:t>Cejemly obsahuje liečivo sugemalimab, čo je monoklonálna protilátka</w:t>
      </w:r>
      <w:r w:rsidR="00CB2C97" w:rsidRPr="67D9DFFE">
        <w:rPr>
          <w:color w:val="000000" w:themeColor="text1"/>
          <w:sz w:val="22"/>
          <w:szCs w:val="22"/>
        </w:rPr>
        <w:t xml:space="preserve"> (</w:t>
      </w:r>
      <w:r w:rsidRPr="67D9DFFE">
        <w:rPr>
          <w:color w:val="000000" w:themeColor="text1"/>
          <w:sz w:val="22"/>
          <w:szCs w:val="22"/>
        </w:rPr>
        <w:t>typ bielkoviny</w:t>
      </w:r>
      <w:r w:rsidR="00CB2C97" w:rsidRPr="67D9DFFE">
        <w:rPr>
          <w:color w:val="000000" w:themeColor="text1"/>
          <w:sz w:val="22"/>
          <w:szCs w:val="22"/>
        </w:rPr>
        <w:t xml:space="preserve">), ktorá sa pripojí </w:t>
      </w:r>
      <w:r w:rsidRPr="67D9DFFE">
        <w:rPr>
          <w:color w:val="000000" w:themeColor="text1"/>
          <w:sz w:val="22"/>
          <w:szCs w:val="22"/>
        </w:rPr>
        <w:t>k špecifickému cieľu vo vašom tele</w:t>
      </w:r>
      <w:r w:rsidR="00CB2C97" w:rsidRPr="67D9DFFE">
        <w:rPr>
          <w:color w:val="000000" w:themeColor="text1"/>
          <w:sz w:val="22"/>
          <w:szCs w:val="22"/>
        </w:rPr>
        <w:t xml:space="preserve"> nazývanému PDL1</w:t>
      </w:r>
      <w:r w:rsidRPr="67D9DFFE">
        <w:rPr>
          <w:color w:val="000000" w:themeColor="text1"/>
          <w:sz w:val="22"/>
          <w:szCs w:val="22"/>
        </w:rPr>
        <w:t>.</w:t>
      </w:r>
    </w:p>
    <w:p w14:paraId="22CA39F1" w14:textId="77777777" w:rsidR="00965838" w:rsidRPr="00FC4B3F" w:rsidRDefault="00965838" w:rsidP="00610656">
      <w:pPr>
        <w:spacing w:before="0" w:after="0"/>
        <w:ind w:left="10" w:hanging="10"/>
        <w:rPr>
          <w:bCs/>
          <w:color w:val="000000" w:themeColor="text1"/>
          <w:sz w:val="22"/>
        </w:rPr>
      </w:pPr>
    </w:p>
    <w:p w14:paraId="428DCBEF" w14:textId="0F735F23" w:rsidR="009B280F" w:rsidRPr="00F87704" w:rsidRDefault="00A92E2C" w:rsidP="67D9DFFE">
      <w:pPr>
        <w:spacing w:before="0" w:after="0"/>
        <w:ind w:left="10" w:hanging="10"/>
        <w:rPr>
          <w:rFonts w:eastAsia="Times New Roman"/>
          <w:b/>
          <w:bCs/>
          <w:color w:val="000000" w:themeColor="text1"/>
          <w:sz w:val="22"/>
          <w:szCs w:val="22"/>
        </w:rPr>
      </w:pPr>
      <w:r w:rsidRPr="67D9DFFE">
        <w:rPr>
          <w:b/>
          <w:bCs/>
          <w:color w:val="000000" w:themeColor="text1"/>
          <w:sz w:val="22"/>
          <w:szCs w:val="22"/>
        </w:rPr>
        <w:t>Na čo sa Cejemly používa</w:t>
      </w:r>
    </w:p>
    <w:p w14:paraId="54D57A5F" w14:textId="76EE8BB2" w:rsidR="009B280F" w:rsidRPr="00F87704" w:rsidRDefault="00CB128F" w:rsidP="67D9DFFE">
      <w:pPr>
        <w:spacing w:before="0" w:after="0"/>
        <w:ind w:left="10" w:hanging="10"/>
        <w:rPr>
          <w:color w:val="000000" w:themeColor="text1"/>
          <w:sz w:val="22"/>
          <w:szCs w:val="22"/>
        </w:rPr>
      </w:pPr>
      <w:r w:rsidRPr="67D9DFFE">
        <w:rPr>
          <w:color w:val="000000" w:themeColor="text1"/>
          <w:sz w:val="22"/>
          <w:szCs w:val="22"/>
        </w:rPr>
        <w:t>Cejemly sa používa na liečbu dospelých s typom rakoviny pľúc nazývaným „nemalobunkový karcinóm pľúc“, ktorý sa rozšíril. Cejemly sa používa v kombinácii s chemoterapiou na báze platiny. Je dôležité, aby ste si prečítali písomné informácie pre používateľ</w:t>
      </w:r>
      <w:r w:rsidR="00965838" w:rsidRPr="67D9DFFE">
        <w:rPr>
          <w:color w:val="000000" w:themeColor="text1"/>
          <w:sz w:val="22"/>
          <w:szCs w:val="22"/>
        </w:rPr>
        <w:t>a</w:t>
      </w:r>
      <w:r w:rsidRPr="67D9DFFE">
        <w:rPr>
          <w:color w:val="000000" w:themeColor="text1"/>
          <w:sz w:val="22"/>
          <w:szCs w:val="22"/>
        </w:rPr>
        <w:t xml:space="preserve"> ostatných liekov proti rakovine, ktoré môžete dostávať.</w:t>
      </w:r>
    </w:p>
    <w:p w14:paraId="7697C6A3" w14:textId="77777777" w:rsidR="00E76E53" w:rsidRPr="00F87704" w:rsidRDefault="00E76E53" w:rsidP="00610656">
      <w:pPr>
        <w:spacing w:before="0" w:after="0"/>
        <w:ind w:left="10" w:hanging="10"/>
        <w:rPr>
          <w:rFonts w:eastAsia="Times New Roman"/>
          <w:color w:val="000000" w:themeColor="text1"/>
          <w:sz w:val="22"/>
          <w:szCs w:val="22"/>
        </w:rPr>
      </w:pPr>
    </w:p>
    <w:p w14:paraId="379342F8" w14:textId="27DB119A" w:rsidR="009B280F" w:rsidRPr="00F87704" w:rsidRDefault="00A92E2C" w:rsidP="00610656">
      <w:pPr>
        <w:spacing w:before="0" w:after="0"/>
        <w:rPr>
          <w:b/>
          <w:bCs/>
          <w:color w:val="000000" w:themeColor="text1"/>
          <w:sz w:val="22"/>
          <w:szCs w:val="22"/>
        </w:rPr>
      </w:pPr>
      <w:r w:rsidRPr="67D9DFFE">
        <w:rPr>
          <w:b/>
          <w:bCs/>
          <w:color w:val="000000" w:themeColor="text1"/>
          <w:sz w:val="22"/>
          <w:szCs w:val="22"/>
        </w:rPr>
        <w:t>Ako Cejemly funguje</w:t>
      </w:r>
    </w:p>
    <w:p w14:paraId="277CF924" w14:textId="7D8C9204" w:rsidR="005D40D8" w:rsidRPr="00F87704" w:rsidRDefault="00CB2C97" w:rsidP="00610656">
      <w:pPr>
        <w:spacing w:before="0" w:after="0"/>
        <w:rPr>
          <w:rFonts w:eastAsia="Times New Roman"/>
          <w:color w:val="000000" w:themeColor="text1"/>
          <w:sz w:val="22"/>
          <w:szCs w:val="22"/>
        </w:rPr>
      </w:pPr>
      <w:r w:rsidRPr="67D9DFFE">
        <w:rPr>
          <w:color w:val="000000" w:themeColor="text1"/>
          <w:sz w:val="22"/>
          <w:szCs w:val="22"/>
        </w:rPr>
        <w:t>PDL1 sa nachádza na povrchu niektorých nádorových buniek</w:t>
      </w:r>
      <w:r w:rsidR="00CB128F" w:rsidRPr="67D9DFFE">
        <w:rPr>
          <w:color w:val="000000" w:themeColor="text1"/>
          <w:sz w:val="22"/>
          <w:szCs w:val="22"/>
        </w:rPr>
        <w:t xml:space="preserve"> </w:t>
      </w:r>
      <w:r w:rsidRPr="67D9DFFE">
        <w:rPr>
          <w:color w:val="000000" w:themeColor="text1"/>
          <w:sz w:val="22"/>
          <w:szCs w:val="22"/>
        </w:rPr>
        <w:t>a </w:t>
      </w:r>
      <w:r w:rsidR="00CB128F" w:rsidRPr="67D9DFFE">
        <w:rPr>
          <w:color w:val="000000" w:themeColor="text1"/>
          <w:sz w:val="22"/>
          <w:szCs w:val="22"/>
        </w:rPr>
        <w:t xml:space="preserve">potláča imunitný (obranný) systém tela, čím chráni rakovinové bunky pred napádaním imunitnými bunkami. </w:t>
      </w:r>
      <w:r w:rsidRPr="67D9DFFE">
        <w:rPr>
          <w:color w:val="000000" w:themeColor="text1"/>
          <w:sz w:val="22"/>
          <w:szCs w:val="22"/>
        </w:rPr>
        <w:t>Cejemly sa p</w:t>
      </w:r>
      <w:r w:rsidR="00CB128F" w:rsidRPr="67D9DFFE">
        <w:rPr>
          <w:color w:val="000000" w:themeColor="text1"/>
          <w:sz w:val="22"/>
          <w:szCs w:val="22"/>
        </w:rPr>
        <w:t>ripoj</w:t>
      </w:r>
      <w:r w:rsidRPr="67D9DFFE">
        <w:rPr>
          <w:color w:val="000000" w:themeColor="text1"/>
          <w:sz w:val="22"/>
          <w:szCs w:val="22"/>
        </w:rPr>
        <w:t>í</w:t>
      </w:r>
      <w:r w:rsidR="00CB128F" w:rsidRPr="67D9DFFE">
        <w:rPr>
          <w:color w:val="000000" w:themeColor="text1"/>
          <w:sz w:val="22"/>
          <w:szCs w:val="22"/>
        </w:rPr>
        <w:t xml:space="preserve"> sa na </w:t>
      </w:r>
      <w:r w:rsidRPr="67D9DFFE">
        <w:rPr>
          <w:color w:val="000000" w:themeColor="text1"/>
          <w:sz w:val="22"/>
          <w:szCs w:val="22"/>
        </w:rPr>
        <w:t>PDL1</w:t>
      </w:r>
      <w:r w:rsidR="00CB128F" w:rsidRPr="67D9DFFE">
        <w:rPr>
          <w:color w:val="000000" w:themeColor="text1"/>
          <w:sz w:val="22"/>
          <w:szCs w:val="22"/>
        </w:rPr>
        <w:t xml:space="preserve"> </w:t>
      </w:r>
      <w:r w:rsidRPr="67D9DFFE">
        <w:rPr>
          <w:color w:val="000000" w:themeColor="text1"/>
          <w:sz w:val="22"/>
          <w:szCs w:val="22"/>
        </w:rPr>
        <w:t>a </w:t>
      </w:r>
      <w:r w:rsidR="00CB128F" w:rsidRPr="67D9DFFE">
        <w:rPr>
          <w:color w:val="000000" w:themeColor="text1"/>
          <w:sz w:val="22"/>
          <w:szCs w:val="22"/>
        </w:rPr>
        <w:t>pomáha vášmu imunitnému systému bojovať proti rakovine.</w:t>
      </w:r>
    </w:p>
    <w:p w14:paraId="006E93C7" w14:textId="77777777" w:rsidR="009B280F" w:rsidRPr="00F87704" w:rsidRDefault="009B280F" w:rsidP="00610656">
      <w:pPr>
        <w:spacing w:before="0" w:after="0"/>
        <w:rPr>
          <w:rFonts w:eastAsia="Times New Roman"/>
          <w:color w:val="000000" w:themeColor="text1"/>
          <w:sz w:val="22"/>
          <w:szCs w:val="22"/>
        </w:rPr>
      </w:pPr>
    </w:p>
    <w:p w14:paraId="2D27E786" w14:textId="77777777" w:rsidR="009B280F" w:rsidRPr="00F87704" w:rsidRDefault="00A92E2C" w:rsidP="00610656">
      <w:pPr>
        <w:spacing w:before="0" w:after="0"/>
        <w:rPr>
          <w:rFonts w:eastAsia="Times New Roman"/>
          <w:color w:val="000000" w:themeColor="text1"/>
          <w:sz w:val="22"/>
          <w:szCs w:val="22"/>
        </w:rPr>
      </w:pPr>
      <w:r w:rsidRPr="00F87704">
        <w:rPr>
          <w:color w:val="000000" w:themeColor="text1"/>
          <w:sz w:val="22"/>
        </w:rPr>
        <w:t>Ak máte otázky ohľadne toho, ako tento liek funguje alebo prečo vám bol predpísaný, obráťte sa na svojho lekára.</w:t>
      </w:r>
    </w:p>
    <w:p w14:paraId="6EE9DC4A" w14:textId="510FC779" w:rsidR="009B280F" w:rsidRPr="00F87704" w:rsidRDefault="009B280F" w:rsidP="00610656">
      <w:pPr>
        <w:spacing w:before="0" w:after="0"/>
        <w:rPr>
          <w:rFonts w:eastAsia="Times New Roman"/>
          <w:color w:val="000000" w:themeColor="text1"/>
          <w:sz w:val="22"/>
          <w:szCs w:val="22"/>
        </w:rPr>
      </w:pPr>
    </w:p>
    <w:p w14:paraId="65643CFA" w14:textId="77777777" w:rsidR="00A3231F" w:rsidRPr="00F87704" w:rsidRDefault="00A3231F" w:rsidP="00610656">
      <w:pPr>
        <w:spacing w:before="0" w:after="0"/>
        <w:rPr>
          <w:rFonts w:eastAsia="Times New Roman"/>
          <w:color w:val="000000" w:themeColor="text1"/>
          <w:sz w:val="22"/>
          <w:szCs w:val="22"/>
        </w:rPr>
      </w:pPr>
    </w:p>
    <w:p w14:paraId="1CB4FBB5" w14:textId="0370F943" w:rsidR="009B280F" w:rsidRPr="00F87704"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67D9DFFE">
        <w:rPr>
          <w:b/>
          <w:bCs/>
          <w:color w:val="000000" w:themeColor="text1"/>
          <w:sz w:val="22"/>
          <w:szCs w:val="22"/>
        </w:rPr>
        <w:t>2.</w:t>
      </w:r>
      <w:r>
        <w:tab/>
      </w:r>
      <w:r w:rsidRPr="67D9DFFE">
        <w:rPr>
          <w:b/>
          <w:bCs/>
          <w:color w:val="000000" w:themeColor="text1"/>
          <w:sz w:val="22"/>
          <w:szCs w:val="22"/>
        </w:rPr>
        <w:t>Čo potrebujete vedieť predtým, ako dostanete Cejemly</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47466087" w14:textId="3A291B9C" w:rsidR="00EE5E0A" w:rsidRPr="005430CC" w:rsidRDefault="00EE5E0A" w:rsidP="00610656">
      <w:pPr>
        <w:keepNext/>
        <w:keepLines/>
        <w:spacing w:before="0" w:after="0"/>
        <w:rPr>
          <w:rFonts w:eastAsia="PMingLiU"/>
          <w:b/>
          <w:bCs/>
          <w:color w:val="000000" w:themeColor="text1"/>
          <w:sz w:val="22"/>
          <w:szCs w:val="22"/>
          <w:lang w:eastAsia="zh-TW"/>
        </w:rPr>
      </w:pPr>
      <w:r w:rsidRPr="67D9DFFE">
        <w:rPr>
          <w:rFonts w:eastAsia="等线"/>
          <w:b/>
          <w:bCs/>
          <w:color w:val="000000" w:themeColor="text1"/>
          <w:sz w:val="22"/>
          <w:szCs w:val="22"/>
          <w:lang w:eastAsia="zh-CN"/>
        </w:rPr>
        <w:t>Nepoužívajte Cejemly</w:t>
      </w:r>
    </w:p>
    <w:p w14:paraId="5091C8B9" w14:textId="5EAB9817" w:rsidR="009B280F" w:rsidRPr="00F87704" w:rsidRDefault="00A92E2C" w:rsidP="00610656">
      <w:pPr>
        <w:keepNext/>
        <w:keepLines/>
        <w:spacing w:before="0" w:after="0"/>
        <w:ind w:left="10" w:hanging="10"/>
        <w:rPr>
          <w:rFonts w:eastAsia="Times New Roman"/>
          <w:color w:val="000000" w:themeColor="text1"/>
          <w:sz w:val="22"/>
          <w:szCs w:val="22"/>
        </w:rPr>
      </w:pPr>
      <w:r w:rsidRPr="67D9DFFE">
        <w:rPr>
          <w:color w:val="000000" w:themeColor="text1"/>
          <w:sz w:val="22"/>
          <w:szCs w:val="22"/>
        </w:rPr>
        <w:t>Cejemly nesmiete dostať, ak ste alergický na sugemalimab alebo na ktorúkoľvek z ďalších zložiek tohto lieku (uvedených v časti 6).</w:t>
      </w:r>
    </w:p>
    <w:p w14:paraId="03CE3DE6" w14:textId="77777777" w:rsidR="009B280F" w:rsidRPr="00F87704" w:rsidRDefault="009B280F" w:rsidP="00610656">
      <w:pPr>
        <w:spacing w:before="0" w:after="0"/>
        <w:ind w:right="129" w:hanging="10"/>
        <w:rPr>
          <w:rFonts w:eastAsia="Times New Roman"/>
          <w:color w:val="000000" w:themeColor="text1"/>
          <w:sz w:val="22"/>
          <w:szCs w:val="22"/>
        </w:rPr>
      </w:pPr>
    </w:p>
    <w:p w14:paraId="1A29481F" w14:textId="77777777" w:rsidR="009B280F" w:rsidRPr="00F87704" w:rsidRDefault="00A92E2C" w:rsidP="00726804">
      <w:pPr>
        <w:keepNext/>
        <w:spacing w:before="0" w:after="0"/>
        <w:rPr>
          <w:rFonts w:eastAsia="Times New Roman"/>
          <w:b/>
          <w:color w:val="000000" w:themeColor="text1"/>
          <w:sz w:val="22"/>
          <w:szCs w:val="22"/>
        </w:rPr>
      </w:pPr>
      <w:r w:rsidRPr="00F87704">
        <w:rPr>
          <w:b/>
          <w:color w:val="000000" w:themeColor="text1"/>
          <w:sz w:val="22"/>
        </w:rPr>
        <w:lastRenderedPageBreak/>
        <w:t>Upozornenia a opatrenia</w:t>
      </w:r>
    </w:p>
    <w:p w14:paraId="3CC07D24" w14:textId="77777777" w:rsidR="009B280F" w:rsidRPr="00F87704" w:rsidRDefault="009B280F" w:rsidP="00726804">
      <w:pPr>
        <w:keepNext/>
        <w:spacing w:before="0" w:after="0"/>
        <w:ind w:left="10" w:hanging="10"/>
        <w:rPr>
          <w:rFonts w:eastAsia="Times New Roman"/>
          <w:color w:val="000000" w:themeColor="text1"/>
          <w:sz w:val="22"/>
          <w:szCs w:val="22"/>
        </w:rPr>
      </w:pPr>
    </w:p>
    <w:p w14:paraId="3F8DAA8A" w14:textId="11D24999" w:rsidR="009B280F" w:rsidRPr="00F87704" w:rsidRDefault="00A92E2C" w:rsidP="00234202">
      <w:pPr>
        <w:keepNext/>
        <w:spacing w:before="0" w:after="0"/>
        <w:ind w:left="10" w:hanging="10"/>
        <w:rPr>
          <w:rFonts w:eastAsia="Times New Roman"/>
          <w:color w:val="000000" w:themeColor="text1"/>
          <w:sz w:val="22"/>
          <w:szCs w:val="22"/>
        </w:rPr>
      </w:pPr>
      <w:r w:rsidRPr="67D9DFFE">
        <w:rPr>
          <w:color w:val="000000" w:themeColor="text1"/>
          <w:sz w:val="22"/>
          <w:szCs w:val="22"/>
        </w:rPr>
        <w:t>Predtým, ako dostanete Cejemly, obráťte sa na svojho lekára alebo zdravotnú sestru, ak:</w:t>
      </w:r>
    </w:p>
    <w:p w14:paraId="38D44F84" w14:textId="77777777" w:rsidR="009B280F" w:rsidRPr="00F87704" w:rsidRDefault="00A92E2C" w:rsidP="00170016">
      <w:pPr>
        <w:keepNext/>
        <w:numPr>
          <w:ilvl w:val="0"/>
          <w:numId w:val="32"/>
        </w:numPr>
        <w:spacing w:before="0" w:after="0"/>
        <w:ind w:left="567" w:hanging="567"/>
        <w:rPr>
          <w:rFonts w:eastAsia="Times New Roman"/>
          <w:color w:val="000000" w:themeColor="text1"/>
          <w:sz w:val="22"/>
          <w:szCs w:val="22"/>
        </w:rPr>
      </w:pPr>
      <w:r w:rsidRPr="00F87704">
        <w:rPr>
          <w:color w:val="000000" w:themeColor="text1"/>
          <w:sz w:val="22"/>
        </w:rPr>
        <w:t>máte autoimunitné ochorenie (ochorenie, pri ktorom telo napáda vlastné bunky),</w:t>
      </w:r>
    </w:p>
    <w:p w14:paraId="1D41124A" w14:textId="069FA04D" w:rsidR="00E8320D" w:rsidRPr="00F87704" w:rsidRDefault="00A92E2C" w:rsidP="00170016">
      <w:pPr>
        <w:numPr>
          <w:ilvl w:val="0"/>
          <w:numId w:val="32"/>
        </w:numPr>
        <w:spacing w:before="0" w:after="0"/>
        <w:ind w:left="567" w:hanging="567"/>
        <w:rPr>
          <w:rFonts w:eastAsia="Times New Roman"/>
          <w:color w:val="000000" w:themeColor="text1"/>
          <w:sz w:val="22"/>
          <w:szCs w:val="22"/>
        </w:rPr>
      </w:pPr>
      <w:r w:rsidRPr="00F87704">
        <w:rPr>
          <w:color w:val="000000" w:themeColor="text1"/>
          <w:sz w:val="22"/>
        </w:rPr>
        <w:t>ste po</w:t>
      </w:r>
      <w:r w:rsidR="00077348" w:rsidRPr="00077348">
        <w:rPr>
          <w:rFonts w:hint="eastAsia"/>
          <w:color w:val="000000" w:themeColor="text1"/>
          <w:sz w:val="22"/>
        </w:rPr>
        <w:t>d</w:t>
      </w:r>
      <w:r w:rsidRPr="00F87704">
        <w:rPr>
          <w:color w:val="000000" w:themeColor="text1"/>
          <w:sz w:val="22"/>
        </w:rPr>
        <w:t xml:space="preserve">stúpili očkovanie očkovacou látkou so živým vírusom </w:t>
      </w:r>
      <w:r w:rsidR="009F02E9">
        <w:rPr>
          <w:color w:val="000000" w:themeColor="text1"/>
          <w:sz w:val="22"/>
        </w:rPr>
        <w:t>v</w:t>
      </w:r>
      <w:r w:rsidR="00C36014">
        <w:rPr>
          <w:color w:val="000000" w:themeColor="text1"/>
          <w:sz w:val="22"/>
        </w:rPr>
        <w:t> </w:t>
      </w:r>
      <w:r w:rsidR="009F02E9">
        <w:rPr>
          <w:color w:val="000000" w:themeColor="text1"/>
          <w:sz w:val="22"/>
        </w:rPr>
        <w:t>priebehu</w:t>
      </w:r>
      <w:r w:rsidR="009F02E9" w:rsidRPr="00F87704">
        <w:rPr>
          <w:color w:val="000000" w:themeColor="text1"/>
          <w:sz w:val="22"/>
        </w:rPr>
        <w:t xml:space="preserve"> </w:t>
      </w:r>
      <w:r w:rsidRPr="00F87704">
        <w:rPr>
          <w:color w:val="000000" w:themeColor="text1"/>
          <w:sz w:val="22"/>
        </w:rPr>
        <w:t>28 dní pred začatím liečby,</w:t>
      </w:r>
    </w:p>
    <w:p w14:paraId="64676477" w14:textId="6C1FD5F8" w:rsidR="009B280F" w:rsidRPr="00F87704" w:rsidRDefault="00A92E2C" w:rsidP="00170016">
      <w:pPr>
        <w:numPr>
          <w:ilvl w:val="0"/>
          <w:numId w:val="32"/>
        </w:numPr>
        <w:spacing w:before="0" w:after="0"/>
        <w:ind w:left="567" w:hanging="567"/>
        <w:rPr>
          <w:rFonts w:eastAsia="Times New Roman"/>
          <w:color w:val="000000" w:themeColor="text1"/>
          <w:sz w:val="22"/>
          <w:szCs w:val="22"/>
        </w:rPr>
      </w:pPr>
      <w:r w:rsidRPr="00F87704">
        <w:rPr>
          <w:color w:val="000000" w:themeColor="text1"/>
          <w:sz w:val="22"/>
        </w:rPr>
        <w:t>ak máte v anamnéze ochorenie pľúc nazývané intersticiálne pľúcne ochorenie alebo idiopatická pľúcna fibróza,</w:t>
      </w:r>
    </w:p>
    <w:p w14:paraId="4A7F0C7E" w14:textId="08963CCA" w:rsidR="00F87704" w:rsidRDefault="00FE1678" w:rsidP="00170016">
      <w:pPr>
        <w:numPr>
          <w:ilvl w:val="0"/>
          <w:numId w:val="32"/>
        </w:numPr>
        <w:spacing w:before="0" w:after="0"/>
        <w:ind w:left="567" w:hanging="567"/>
        <w:rPr>
          <w:color w:val="000000" w:themeColor="text1"/>
          <w:sz w:val="22"/>
        </w:rPr>
      </w:pPr>
      <w:r w:rsidRPr="00F87704">
        <w:rPr>
          <w:color w:val="000000" w:themeColor="text1"/>
          <w:sz w:val="22"/>
        </w:rPr>
        <w:t>ak máte alebo ste v minulosti mali chronickú infekciu pečene vrátane hepatitídy B (HBV) alebo hepatitídy C (HCV),</w:t>
      </w:r>
    </w:p>
    <w:p w14:paraId="4E04A39A" w14:textId="77777777" w:rsidR="001937BB" w:rsidRPr="00F87704" w:rsidRDefault="00A92E2C" w:rsidP="00170016">
      <w:pPr>
        <w:numPr>
          <w:ilvl w:val="0"/>
          <w:numId w:val="32"/>
        </w:numPr>
        <w:spacing w:before="0" w:after="0"/>
        <w:ind w:left="567" w:hanging="567"/>
        <w:rPr>
          <w:rFonts w:eastAsia="Times New Roman"/>
          <w:color w:val="000000" w:themeColor="text1"/>
          <w:sz w:val="22"/>
          <w:szCs w:val="22"/>
        </w:rPr>
      </w:pPr>
      <w:r w:rsidRPr="00F87704">
        <w:rPr>
          <w:color w:val="000000" w:themeColor="text1"/>
          <w:sz w:val="22"/>
        </w:rPr>
        <w:t>ak máte infekciu vírusom ľudskej imunodeficiencie (HIV) alebo syndróm získanej imunitnej nedostatočnosti (AIDS),</w:t>
      </w:r>
    </w:p>
    <w:p w14:paraId="16361225" w14:textId="77777777" w:rsidR="001937BB" w:rsidRPr="00F87704" w:rsidRDefault="00A92E2C" w:rsidP="00170016">
      <w:pPr>
        <w:numPr>
          <w:ilvl w:val="0"/>
          <w:numId w:val="32"/>
        </w:numPr>
        <w:spacing w:before="0" w:after="0"/>
        <w:ind w:left="567" w:hanging="567"/>
        <w:rPr>
          <w:rFonts w:eastAsia="Times New Roman"/>
          <w:color w:val="000000" w:themeColor="text1"/>
          <w:sz w:val="22"/>
          <w:szCs w:val="22"/>
        </w:rPr>
      </w:pPr>
      <w:r w:rsidRPr="00F87704">
        <w:rPr>
          <w:color w:val="000000" w:themeColor="text1"/>
          <w:sz w:val="22"/>
        </w:rPr>
        <w:t>máte poškodenú pečeň,</w:t>
      </w:r>
    </w:p>
    <w:p w14:paraId="070F0B07" w14:textId="1098AFD8" w:rsidR="00F87704" w:rsidRDefault="00A92E2C" w:rsidP="00170016">
      <w:pPr>
        <w:numPr>
          <w:ilvl w:val="0"/>
          <w:numId w:val="32"/>
        </w:numPr>
        <w:spacing w:before="0" w:after="0"/>
        <w:ind w:left="567" w:hanging="567"/>
        <w:rPr>
          <w:color w:val="000000" w:themeColor="text1"/>
          <w:sz w:val="22"/>
        </w:rPr>
      </w:pPr>
      <w:r w:rsidRPr="00F87704">
        <w:rPr>
          <w:color w:val="000000" w:themeColor="text1"/>
          <w:sz w:val="22"/>
        </w:rPr>
        <w:t>máte poškodené obličky.</w:t>
      </w:r>
    </w:p>
    <w:p w14:paraId="70AE6670" w14:textId="77777777" w:rsidR="009B280F" w:rsidRPr="00F87704" w:rsidRDefault="009B280F" w:rsidP="00610656">
      <w:pPr>
        <w:spacing w:before="0" w:after="0"/>
        <w:rPr>
          <w:rFonts w:eastAsia="Times New Roman"/>
          <w:color w:val="000000" w:themeColor="text1"/>
          <w:sz w:val="22"/>
          <w:szCs w:val="22"/>
        </w:rPr>
      </w:pPr>
    </w:p>
    <w:p w14:paraId="32A5B64E" w14:textId="360F5CD9" w:rsidR="00EE7F60" w:rsidRPr="00F87704" w:rsidRDefault="00EE7F60" w:rsidP="00610656">
      <w:pPr>
        <w:spacing w:before="0" w:after="0"/>
        <w:rPr>
          <w:rFonts w:eastAsia="Times New Roman"/>
          <w:color w:val="000000" w:themeColor="text1"/>
          <w:sz w:val="22"/>
          <w:szCs w:val="22"/>
        </w:rPr>
      </w:pPr>
      <w:r w:rsidRPr="67D9DFFE">
        <w:rPr>
          <w:rFonts w:eastAsia="Times New Roman"/>
          <w:color w:val="000000" w:themeColor="text1"/>
          <w:sz w:val="22"/>
          <w:szCs w:val="22"/>
        </w:rPr>
        <w:t xml:space="preserve">Ak dostávate Cejemly, môžu sa u vás vyskytnúť niektoré závažné vedľajšie účinky. Tieto vedľajšie účinky </w:t>
      </w:r>
      <w:r w:rsidR="006A75A3" w:rsidRPr="67D9DFFE">
        <w:rPr>
          <w:rFonts w:eastAsia="Times New Roman"/>
          <w:color w:val="000000" w:themeColor="text1"/>
          <w:sz w:val="22"/>
          <w:szCs w:val="22"/>
        </w:rPr>
        <w:t xml:space="preserve">sa môžu niekedy stať </w:t>
      </w:r>
      <w:r w:rsidR="006D1091" w:rsidRPr="67D9DFFE">
        <w:rPr>
          <w:rFonts w:eastAsia="Times New Roman"/>
          <w:color w:val="000000" w:themeColor="text1"/>
          <w:sz w:val="22"/>
          <w:szCs w:val="22"/>
        </w:rPr>
        <w:t xml:space="preserve">až </w:t>
      </w:r>
      <w:r w:rsidR="006A75A3" w:rsidRPr="67D9DFFE">
        <w:rPr>
          <w:rFonts w:eastAsia="Times New Roman"/>
          <w:color w:val="000000" w:themeColor="text1"/>
          <w:sz w:val="22"/>
          <w:szCs w:val="22"/>
        </w:rPr>
        <w:t>život ohrozujúcimi a viesť k smrti. Môžu sa vyskytnúť kedykoľvek počas liečby alebo dokonca týždne až mesiace po ukončení liečby:</w:t>
      </w:r>
    </w:p>
    <w:p w14:paraId="30A4AC1F" w14:textId="582C4A93" w:rsidR="006A75A3" w:rsidRPr="00F87704" w:rsidRDefault="006A75A3" w:rsidP="00E76E53">
      <w:pPr>
        <w:numPr>
          <w:ilvl w:val="0"/>
          <w:numId w:val="32"/>
        </w:numPr>
        <w:spacing w:before="0" w:after="0"/>
        <w:ind w:left="567" w:hanging="567"/>
        <w:rPr>
          <w:rFonts w:eastAsia="Times New Roman"/>
          <w:color w:val="000000" w:themeColor="text1"/>
          <w:sz w:val="22"/>
          <w:szCs w:val="22"/>
        </w:rPr>
      </w:pPr>
      <w:r w:rsidRPr="67D9DFFE">
        <w:rPr>
          <w:color w:val="000000" w:themeColor="text1"/>
          <w:sz w:val="22"/>
          <w:szCs w:val="22"/>
        </w:rPr>
        <w:t>Cejemly môže spôsobiť reakcie súvisiace s infúziou (ako je náhly opuch tváre/hrdla/končatiny alebo anafylaxia).</w:t>
      </w:r>
    </w:p>
    <w:p w14:paraId="386BFCFA" w14:textId="5BE7CAA3" w:rsidR="006A75A3" w:rsidRPr="00F87704" w:rsidRDefault="006A75A3" w:rsidP="00E76E53">
      <w:pPr>
        <w:numPr>
          <w:ilvl w:val="0"/>
          <w:numId w:val="32"/>
        </w:numPr>
        <w:spacing w:before="0" w:after="0"/>
        <w:ind w:left="567" w:hanging="567"/>
        <w:rPr>
          <w:rFonts w:eastAsia="Times New Roman"/>
          <w:color w:val="000000" w:themeColor="text1"/>
          <w:sz w:val="22"/>
          <w:szCs w:val="22"/>
        </w:rPr>
      </w:pPr>
      <w:r w:rsidRPr="67D9DFFE">
        <w:rPr>
          <w:rFonts w:eastAsia="Times New Roman"/>
          <w:color w:val="000000" w:themeColor="text1"/>
          <w:sz w:val="22"/>
          <w:szCs w:val="22"/>
        </w:rPr>
        <w:t>Cejemly pôsobí na váš imunitný systém a môže spôsobiť zápal v častiach vášho tela. Tento zápal môže viesť k závažnému poškodeniu vášho tela a niektoré zápalové stavy môžu spôsobiť smrť a</w:t>
      </w:r>
      <w:r w:rsidR="00D93348" w:rsidRPr="67D9DFFE">
        <w:rPr>
          <w:rFonts w:eastAsia="Times New Roman"/>
          <w:color w:val="000000" w:themeColor="text1"/>
          <w:sz w:val="22"/>
          <w:szCs w:val="22"/>
        </w:rPr>
        <w:t> </w:t>
      </w:r>
      <w:r w:rsidRPr="67D9DFFE">
        <w:rPr>
          <w:rFonts w:eastAsia="Times New Roman"/>
          <w:color w:val="000000" w:themeColor="text1"/>
          <w:sz w:val="22"/>
          <w:szCs w:val="22"/>
        </w:rPr>
        <w:t>vyžaduj</w:t>
      </w:r>
      <w:r w:rsidR="00D93348" w:rsidRPr="67D9DFFE">
        <w:rPr>
          <w:rFonts w:eastAsia="Times New Roman"/>
          <w:color w:val="000000" w:themeColor="text1"/>
          <w:sz w:val="22"/>
          <w:szCs w:val="22"/>
        </w:rPr>
        <w:t xml:space="preserve">ú </w:t>
      </w:r>
      <w:r w:rsidRPr="67D9DFFE">
        <w:rPr>
          <w:rFonts w:eastAsia="Times New Roman"/>
          <w:color w:val="000000" w:themeColor="text1"/>
          <w:sz w:val="22"/>
          <w:szCs w:val="22"/>
        </w:rPr>
        <w:t>liečb</w:t>
      </w:r>
      <w:r w:rsidR="00D93348" w:rsidRPr="67D9DFFE">
        <w:rPr>
          <w:rFonts w:eastAsia="Times New Roman"/>
          <w:color w:val="000000" w:themeColor="text1"/>
          <w:sz w:val="22"/>
          <w:szCs w:val="22"/>
        </w:rPr>
        <w:t>u</w:t>
      </w:r>
      <w:r w:rsidRPr="67D9DFFE">
        <w:rPr>
          <w:rFonts w:eastAsia="Times New Roman"/>
          <w:color w:val="000000" w:themeColor="text1"/>
          <w:sz w:val="22"/>
          <w:szCs w:val="22"/>
        </w:rPr>
        <w:t xml:space="preserve"> alebo ukončenie liečby liekom Cejemly. Tieto reakcie môžu zahŕňať jeden alebo viacero orgánových systémov. Môž</w:t>
      </w:r>
      <w:r w:rsidR="00D93348" w:rsidRPr="67D9DFFE">
        <w:rPr>
          <w:rFonts w:eastAsia="Times New Roman"/>
          <w:color w:val="000000" w:themeColor="text1"/>
          <w:sz w:val="22"/>
          <w:szCs w:val="22"/>
        </w:rPr>
        <w:t>u</w:t>
      </w:r>
      <w:r w:rsidRPr="67D9DFFE">
        <w:rPr>
          <w:rFonts w:eastAsia="Times New Roman"/>
          <w:color w:val="000000" w:themeColor="text1"/>
          <w:sz w:val="22"/>
          <w:szCs w:val="22"/>
        </w:rPr>
        <w:t xml:space="preserve"> viesť k zápalu a strate funkcie pľúc, žalúdka alebo čriev, kože, pečene, obličiek, srdcového svalu, iných svalov alebo hormonálnych žliaz.</w:t>
      </w:r>
    </w:p>
    <w:p w14:paraId="21D4C2E3" w14:textId="77777777" w:rsidR="006A75A3" w:rsidRPr="00F87704" w:rsidRDefault="006A75A3" w:rsidP="006A75A3">
      <w:pPr>
        <w:spacing w:before="0" w:after="0"/>
        <w:ind w:left="927"/>
        <w:rPr>
          <w:rFonts w:eastAsia="Times New Roman"/>
          <w:color w:val="000000" w:themeColor="text1"/>
          <w:sz w:val="22"/>
          <w:szCs w:val="22"/>
        </w:rPr>
      </w:pPr>
    </w:p>
    <w:p w14:paraId="214DACDF" w14:textId="668A5A0C" w:rsidR="006A75A3" w:rsidRPr="00F87704" w:rsidRDefault="006A75A3" w:rsidP="00610656">
      <w:pPr>
        <w:spacing w:before="0" w:after="0"/>
        <w:rPr>
          <w:rFonts w:eastAsia="Times New Roman"/>
          <w:color w:val="000000" w:themeColor="text1"/>
          <w:sz w:val="22"/>
          <w:szCs w:val="22"/>
        </w:rPr>
      </w:pPr>
      <w:r w:rsidRPr="00F87704">
        <w:rPr>
          <w:rFonts w:eastAsia="等线"/>
          <w:color w:val="000000" w:themeColor="text1"/>
          <w:sz w:val="22"/>
          <w:szCs w:val="22"/>
          <w:lang w:eastAsia="zh-CN"/>
        </w:rPr>
        <w:t>Informácie nájdete v časti </w:t>
      </w:r>
      <w:r w:rsidRPr="00F87704">
        <w:rPr>
          <w:rFonts w:eastAsia="Times New Roman"/>
          <w:color w:val="000000" w:themeColor="text1"/>
          <w:sz w:val="22"/>
          <w:szCs w:val="22"/>
        </w:rPr>
        <w:t>4 – Možné</w:t>
      </w:r>
      <w:r w:rsidR="00D93348" w:rsidRPr="00F87704">
        <w:rPr>
          <w:rFonts w:eastAsia="Times New Roman"/>
          <w:color w:val="000000" w:themeColor="text1"/>
          <w:sz w:val="22"/>
          <w:szCs w:val="22"/>
        </w:rPr>
        <w:t xml:space="preserve"> v</w:t>
      </w:r>
      <w:r w:rsidRPr="00F87704">
        <w:rPr>
          <w:rFonts w:eastAsia="Times New Roman"/>
          <w:color w:val="000000" w:themeColor="text1"/>
          <w:sz w:val="22"/>
          <w:szCs w:val="22"/>
        </w:rPr>
        <w:t>edľajšie účinky. Ak sa u vás vyskytnú akékoľvek súvisiace účinky, okamžite kontaktujte lekára.</w:t>
      </w:r>
    </w:p>
    <w:p w14:paraId="44786D59" w14:textId="77777777" w:rsidR="006A75A3" w:rsidRPr="00F87704" w:rsidRDefault="006A75A3" w:rsidP="00610656">
      <w:pPr>
        <w:spacing w:before="0" w:after="0"/>
        <w:rPr>
          <w:rFonts w:eastAsia="Times New Roman"/>
          <w:color w:val="000000" w:themeColor="text1"/>
          <w:sz w:val="22"/>
          <w:szCs w:val="22"/>
        </w:rPr>
      </w:pPr>
    </w:p>
    <w:p w14:paraId="6726C96F" w14:textId="7C6A6DCF" w:rsidR="00F87704" w:rsidRDefault="00A92E2C" w:rsidP="00610656">
      <w:pPr>
        <w:spacing w:before="0" w:after="0"/>
        <w:ind w:left="-5" w:hanging="10"/>
        <w:rPr>
          <w:b/>
          <w:color w:val="000000" w:themeColor="text1"/>
          <w:sz w:val="22"/>
        </w:rPr>
      </w:pPr>
      <w:r w:rsidRPr="00F87704">
        <w:rPr>
          <w:b/>
          <w:color w:val="000000" w:themeColor="text1"/>
          <w:sz w:val="22"/>
        </w:rPr>
        <w:t>Deti a dospievajúci</w:t>
      </w:r>
    </w:p>
    <w:p w14:paraId="552142A7" w14:textId="23F04E41" w:rsidR="001A798B" w:rsidRPr="00F87704" w:rsidRDefault="00A92E2C" w:rsidP="00610656">
      <w:pPr>
        <w:spacing w:before="0" w:after="0"/>
        <w:ind w:left="24" w:hanging="10"/>
        <w:rPr>
          <w:rFonts w:eastAsia="Times New Roman"/>
          <w:color w:val="000000" w:themeColor="text1"/>
          <w:sz w:val="22"/>
          <w:szCs w:val="22"/>
        </w:rPr>
      </w:pPr>
      <w:r w:rsidRPr="67D9DFFE">
        <w:rPr>
          <w:color w:val="000000" w:themeColor="text1"/>
          <w:sz w:val="22"/>
          <w:szCs w:val="22"/>
        </w:rPr>
        <w:t>Tento liek sa nemá podávať pacientom vo veku menej ako 18 rokov, pretože Cejemly sa u detí a dospievajúcich netestoval.</w:t>
      </w:r>
    </w:p>
    <w:p w14:paraId="7806DDF3" w14:textId="77777777" w:rsidR="00B66CA6" w:rsidRPr="00F87704" w:rsidRDefault="00B66CA6" w:rsidP="00610656">
      <w:pPr>
        <w:spacing w:before="0" w:after="0"/>
        <w:rPr>
          <w:rFonts w:eastAsia="Times New Roman"/>
          <w:color w:val="000000" w:themeColor="text1"/>
          <w:sz w:val="22"/>
          <w:szCs w:val="22"/>
        </w:rPr>
      </w:pPr>
    </w:p>
    <w:p w14:paraId="560A8283" w14:textId="3BBE1777" w:rsidR="00F87704" w:rsidRDefault="00A92E2C" w:rsidP="67D9DFFE">
      <w:pPr>
        <w:keepNext/>
        <w:keepLines/>
        <w:spacing w:before="0" w:after="0"/>
        <w:ind w:left="-5"/>
        <w:outlineLvl w:val="1"/>
        <w:rPr>
          <w:b/>
          <w:bCs/>
          <w:color w:val="000000" w:themeColor="text1"/>
          <w:sz w:val="22"/>
          <w:szCs w:val="22"/>
        </w:rPr>
      </w:pPr>
      <w:r w:rsidRPr="67D9DFFE">
        <w:rPr>
          <w:b/>
          <w:bCs/>
          <w:color w:val="000000" w:themeColor="text1"/>
          <w:sz w:val="22"/>
          <w:szCs w:val="22"/>
        </w:rPr>
        <w:t>Iné lieky a Cejemly</w:t>
      </w:r>
    </w:p>
    <w:p w14:paraId="042D1DEB" w14:textId="54432DCB" w:rsidR="002015CA" w:rsidRPr="00F87704" w:rsidRDefault="00A92E2C" w:rsidP="00610656">
      <w:pPr>
        <w:spacing w:before="0" w:after="0"/>
        <w:ind w:left="24" w:hanging="10"/>
        <w:rPr>
          <w:rFonts w:eastAsia="Times New Roman"/>
          <w:color w:val="000000" w:themeColor="text1"/>
          <w:sz w:val="22"/>
          <w:szCs w:val="22"/>
        </w:rPr>
      </w:pPr>
      <w:r w:rsidRPr="00F87704">
        <w:rPr>
          <w:color w:val="000000" w:themeColor="text1"/>
          <w:sz w:val="22"/>
        </w:rPr>
        <w:t xml:space="preserve">Ak teraz užívate alebo ste v poslednom čase užívali, či práve budete užívať </w:t>
      </w:r>
      <w:r w:rsidR="00D646A1" w:rsidRPr="00F87704">
        <w:rPr>
          <w:color w:val="000000" w:themeColor="text1"/>
          <w:sz w:val="22"/>
        </w:rPr>
        <w:t xml:space="preserve">imunosupresívnu liečbu alebo </w:t>
      </w:r>
      <w:r w:rsidRPr="00F87704">
        <w:rPr>
          <w:color w:val="000000" w:themeColor="text1"/>
          <w:sz w:val="22"/>
        </w:rPr>
        <w:t>ďalšie lieky, povedzte to svojmu lekárovi alebo zdravotnej sestre.</w:t>
      </w:r>
    </w:p>
    <w:p w14:paraId="6C3DB799" w14:textId="54DEA128" w:rsidR="00F87704" w:rsidRDefault="00A92E2C" w:rsidP="00610656">
      <w:pPr>
        <w:spacing w:before="0" w:after="0"/>
        <w:ind w:left="24" w:hanging="10"/>
        <w:rPr>
          <w:color w:val="000000" w:themeColor="text1"/>
          <w:sz w:val="22"/>
        </w:rPr>
      </w:pPr>
      <w:r w:rsidRPr="00F87704">
        <w:rPr>
          <w:color w:val="000000" w:themeColor="text1"/>
          <w:sz w:val="22"/>
        </w:rPr>
        <w:t xml:space="preserve">To zahŕňa aj lieky získané bez lekárskeho predpisu, vrátane </w:t>
      </w:r>
      <w:r w:rsidR="00EB3B63">
        <w:rPr>
          <w:color w:val="000000" w:themeColor="text1"/>
          <w:sz w:val="22"/>
        </w:rPr>
        <w:t>rastli</w:t>
      </w:r>
      <w:r w:rsidR="00EB3B63" w:rsidRPr="00F87704">
        <w:rPr>
          <w:color w:val="000000" w:themeColor="text1"/>
          <w:sz w:val="22"/>
        </w:rPr>
        <w:t xml:space="preserve">nných </w:t>
      </w:r>
      <w:r w:rsidRPr="00F87704">
        <w:rPr>
          <w:color w:val="000000" w:themeColor="text1"/>
          <w:sz w:val="22"/>
        </w:rPr>
        <w:t>liekov.</w:t>
      </w:r>
    </w:p>
    <w:p w14:paraId="51FDB3CE" w14:textId="77777777" w:rsidR="00C52D15" w:rsidRPr="00F87704" w:rsidRDefault="00C52D15" w:rsidP="00610656">
      <w:pPr>
        <w:spacing w:before="0" w:after="0"/>
        <w:rPr>
          <w:rFonts w:eastAsia="Times New Roman"/>
          <w:color w:val="000000" w:themeColor="text1"/>
          <w:sz w:val="22"/>
          <w:szCs w:val="22"/>
        </w:rPr>
      </w:pPr>
    </w:p>
    <w:p w14:paraId="0CE7BD0E" w14:textId="77777777" w:rsidR="009B280F" w:rsidRPr="00F87704" w:rsidRDefault="00A92E2C" w:rsidP="00610656">
      <w:pPr>
        <w:spacing w:before="0" w:after="0"/>
        <w:outlineLvl w:val="1"/>
        <w:rPr>
          <w:rFonts w:eastAsia="Times New Roman"/>
          <w:b/>
          <w:color w:val="000000" w:themeColor="text1"/>
          <w:sz w:val="22"/>
          <w:szCs w:val="22"/>
        </w:rPr>
      </w:pPr>
      <w:r w:rsidRPr="00F87704">
        <w:rPr>
          <w:b/>
          <w:color w:val="000000" w:themeColor="text1"/>
          <w:sz w:val="22"/>
        </w:rPr>
        <w:t>Tehotenstvo</w:t>
      </w:r>
    </w:p>
    <w:p w14:paraId="314C860C" w14:textId="2404E7A0" w:rsidR="009B280F" w:rsidRPr="00F87704" w:rsidRDefault="00A92E2C" w:rsidP="00610656">
      <w:pPr>
        <w:spacing w:before="0" w:after="0"/>
        <w:ind w:left="10" w:hanging="10"/>
        <w:rPr>
          <w:rFonts w:eastAsia="Times New Roman"/>
          <w:color w:val="000000" w:themeColor="text1"/>
          <w:sz w:val="22"/>
          <w:szCs w:val="22"/>
        </w:rPr>
      </w:pPr>
      <w:r w:rsidRPr="67D9DFFE">
        <w:rPr>
          <w:color w:val="000000" w:themeColor="text1"/>
          <w:sz w:val="22"/>
          <w:szCs w:val="22"/>
        </w:rPr>
        <w:t>Ak ste tehotná, ak si myslíte, že ste tehotná alebo ak plánujete otehotnieť, nesmiete používať tento liek. Ak počas liečby liekom Cejemly otehotniete, okamžite to oznámte svojmu lekárovi.</w:t>
      </w:r>
    </w:p>
    <w:p w14:paraId="5FBF4A88" w14:textId="77777777" w:rsidR="009B280F" w:rsidRPr="00F87704" w:rsidRDefault="009B280F" w:rsidP="00610656">
      <w:pPr>
        <w:spacing w:before="0" w:after="0"/>
        <w:rPr>
          <w:rFonts w:eastAsia="Times New Roman"/>
          <w:color w:val="000000" w:themeColor="text1"/>
          <w:sz w:val="22"/>
          <w:szCs w:val="22"/>
        </w:rPr>
      </w:pPr>
    </w:p>
    <w:p w14:paraId="489B2AE2" w14:textId="77777777" w:rsidR="009B280F" w:rsidRPr="00F87704" w:rsidRDefault="00A92E2C" w:rsidP="00610656">
      <w:pPr>
        <w:spacing w:before="0" w:after="0"/>
        <w:outlineLvl w:val="1"/>
        <w:rPr>
          <w:rFonts w:eastAsia="Times New Roman"/>
          <w:b/>
          <w:color w:val="000000" w:themeColor="text1"/>
          <w:sz w:val="22"/>
          <w:szCs w:val="22"/>
        </w:rPr>
      </w:pPr>
      <w:r w:rsidRPr="00F87704">
        <w:rPr>
          <w:b/>
          <w:color w:val="000000" w:themeColor="text1"/>
          <w:sz w:val="22"/>
        </w:rPr>
        <w:t>Antikoncepcia</w:t>
      </w:r>
    </w:p>
    <w:p w14:paraId="1932321C" w14:textId="1600EEF7" w:rsidR="00424189" w:rsidRPr="00F87704" w:rsidRDefault="00A92E2C" w:rsidP="00610656">
      <w:pPr>
        <w:spacing w:before="0" w:after="0"/>
        <w:rPr>
          <w:rFonts w:eastAsia="Times New Roman"/>
          <w:color w:val="000000" w:themeColor="text1"/>
          <w:sz w:val="22"/>
          <w:szCs w:val="22"/>
        </w:rPr>
      </w:pPr>
      <w:r w:rsidRPr="67D9DFFE">
        <w:rPr>
          <w:color w:val="000000" w:themeColor="text1"/>
          <w:sz w:val="22"/>
          <w:szCs w:val="22"/>
        </w:rPr>
        <w:t>Ak ste pacientka a mohl</w:t>
      </w:r>
      <w:r w:rsidR="00C31197" w:rsidRPr="67D9DFFE">
        <w:rPr>
          <w:color w:val="000000" w:themeColor="text1"/>
          <w:sz w:val="22"/>
          <w:szCs w:val="22"/>
        </w:rPr>
        <w:t>i</w:t>
      </w:r>
      <w:r w:rsidRPr="67D9DFFE">
        <w:rPr>
          <w:color w:val="000000" w:themeColor="text1"/>
          <w:sz w:val="22"/>
          <w:szCs w:val="22"/>
        </w:rPr>
        <w:t xml:space="preserve"> by ste otehotnieť, musíte počas liečby liekom Cejemly a najmenej 4 mesiace po poslednej dávke používať účinnú metódu antikoncepcie na zabránenie tehotenstv</w:t>
      </w:r>
      <w:r w:rsidR="00C31197" w:rsidRPr="67D9DFFE">
        <w:rPr>
          <w:color w:val="000000" w:themeColor="text1"/>
          <w:sz w:val="22"/>
          <w:szCs w:val="22"/>
        </w:rPr>
        <w:t>u</w:t>
      </w:r>
      <w:r w:rsidRPr="67D9DFFE">
        <w:rPr>
          <w:color w:val="000000" w:themeColor="text1"/>
          <w:sz w:val="22"/>
          <w:szCs w:val="22"/>
        </w:rPr>
        <w:t>.</w:t>
      </w:r>
    </w:p>
    <w:p w14:paraId="70CA926B" w14:textId="35B9144B" w:rsidR="00424189" w:rsidRPr="00F87704" w:rsidRDefault="00424189" w:rsidP="00610656">
      <w:pPr>
        <w:spacing w:before="0" w:after="0"/>
        <w:rPr>
          <w:rFonts w:eastAsia="Times New Roman"/>
          <w:color w:val="000000" w:themeColor="text1"/>
          <w:sz w:val="22"/>
          <w:szCs w:val="22"/>
        </w:rPr>
      </w:pPr>
    </w:p>
    <w:p w14:paraId="4F464E70" w14:textId="21EF2E20" w:rsidR="009B280F" w:rsidRPr="00F87704" w:rsidRDefault="00A92E2C" w:rsidP="00610656">
      <w:pPr>
        <w:spacing w:before="0" w:after="0"/>
        <w:rPr>
          <w:rFonts w:eastAsia="Times New Roman"/>
          <w:color w:val="000000" w:themeColor="text1"/>
          <w:sz w:val="22"/>
          <w:szCs w:val="22"/>
        </w:rPr>
      </w:pPr>
      <w:r w:rsidRPr="00F87704">
        <w:rPr>
          <w:color w:val="000000" w:themeColor="text1"/>
          <w:sz w:val="22"/>
        </w:rPr>
        <w:t>Poraďte sa so svojim lekárom o spoľahlivých metódach antikoncepcie, ktoré musíte počas tohto obdobia používať.</w:t>
      </w:r>
    </w:p>
    <w:p w14:paraId="573C0ABC" w14:textId="77777777" w:rsidR="009B280F" w:rsidRPr="00F87704" w:rsidRDefault="009B280F" w:rsidP="00610656">
      <w:pPr>
        <w:spacing w:before="0" w:after="0"/>
        <w:rPr>
          <w:rFonts w:eastAsia="等线"/>
          <w:color w:val="000000" w:themeColor="text1"/>
          <w:sz w:val="22"/>
          <w:szCs w:val="22"/>
          <w:lang w:eastAsia="zh-CN"/>
        </w:rPr>
      </w:pPr>
    </w:p>
    <w:p w14:paraId="3574A54A" w14:textId="77777777" w:rsidR="009B280F" w:rsidRPr="00F87704" w:rsidRDefault="00A92E2C" w:rsidP="00610656">
      <w:pPr>
        <w:spacing w:before="0" w:after="0"/>
        <w:outlineLvl w:val="1"/>
        <w:rPr>
          <w:rFonts w:eastAsia="Times New Roman"/>
          <w:b/>
          <w:color w:val="000000" w:themeColor="text1"/>
          <w:sz w:val="22"/>
          <w:szCs w:val="22"/>
        </w:rPr>
      </w:pPr>
      <w:r w:rsidRPr="00F87704">
        <w:rPr>
          <w:b/>
          <w:color w:val="000000" w:themeColor="text1"/>
          <w:sz w:val="22"/>
        </w:rPr>
        <w:t>Dojčenie</w:t>
      </w:r>
    </w:p>
    <w:p w14:paraId="16B96AE3" w14:textId="12CF0A5B" w:rsidR="00F87704" w:rsidRDefault="00A92E2C" w:rsidP="00610656">
      <w:pPr>
        <w:spacing w:before="0" w:after="0"/>
        <w:rPr>
          <w:color w:val="000000" w:themeColor="text1"/>
          <w:sz w:val="22"/>
        </w:rPr>
      </w:pPr>
      <w:r w:rsidRPr="00F87704">
        <w:rPr>
          <w:color w:val="000000" w:themeColor="text1"/>
          <w:sz w:val="22"/>
        </w:rPr>
        <w:t xml:space="preserve">Ak dojčíte alebo plánujete dojčiť, </w:t>
      </w:r>
      <w:r w:rsidR="00D646A1" w:rsidRPr="00F87704">
        <w:rPr>
          <w:color w:val="000000" w:themeColor="text1"/>
          <w:sz w:val="22"/>
        </w:rPr>
        <w:t>vy a vá</w:t>
      </w:r>
      <w:r w:rsidR="00BD483B" w:rsidRPr="00F87704">
        <w:rPr>
          <w:color w:val="000000" w:themeColor="text1"/>
          <w:sz w:val="22"/>
        </w:rPr>
        <w:t>š</w:t>
      </w:r>
      <w:r w:rsidR="00D646A1" w:rsidRPr="00F87704">
        <w:rPr>
          <w:color w:val="000000" w:themeColor="text1"/>
          <w:sz w:val="22"/>
        </w:rPr>
        <w:t xml:space="preserve"> lekár rozhodnete, či máte používať liek alebo dojčiť, pretože nemôžete robiť oboje</w:t>
      </w:r>
      <w:r w:rsidRPr="00F87704">
        <w:rPr>
          <w:color w:val="000000" w:themeColor="text1"/>
          <w:sz w:val="22"/>
        </w:rPr>
        <w:t>.</w:t>
      </w:r>
    </w:p>
    <w:p w14:paraId="3137AF83" w14:textId="77777777" w:rsidR="009B280F" w:rsidRPr="00F87704" w:rsidRDefault="009B280F" w:rsidP="00610656">
      <w:pPr>
        <w:spacing w:before="0" w:after="0"/>
        <w:rPr>
          <w:rFonts w:eastAsia="Times New Roman"/>
          <w:color w:val="000000" w:themeColor="text1"/>
          <w:sz w:val="22"/>
          <w:szCs w:val="22"/>
        </w:rPr>
      </w:pPr>
    </w:p>
    <w:p w14:paraId="62463525" w14:textId="70703C90" w:rsidR="00F87704" w:rsidRDefault="00A92E2C" w:rsidP="00610656">
      <w:pPr>
        <w:spacing w:before="0" w:after="0"/>
        <w:outlineLvl w:val="1"/>
        <w:rPr>
          <w:b/>
          <w:color w:val="000000" w:themeColor="text1"/>
          <w:sz w:val="22"/>
        </w:rPr>
      </w:pPr>
      <w:r w:rsidRPr="00F87704">
        <w:rPr>
          <w:b/>
          <w:color w:val="000000" w:themeColor="text1"/>
          <w:sz w:val="22"/>
        </w:rPr>
        <w:t>Vedenie vozidiel a obsluha strojov</w:t>
      </w:r>
    </w:p>
    <w:p w14:paraId="1637B041" w14:textId="5ED4DF67" w:rsidR="009B280F" w:rsidRPr="00F87704" w:rsidRDefault="00CB128F" w:rsidP="00610656">
      <w:pPr>
        <w:spacing w:before="0" w:after="0"/>
        <w:ind w:hanging="10"/>
        <w:rPr>
          <w:rFonts w:eastAsia="Times New Roman"/>
          <w:color w:val="000000" w:themeColor="text1"/>
          <w:sz w:val="22"/>
          <w:szCs w:val="22"/>
        </w:rPr>
      </w:pPr>
      <w:r w:rsidRPr="67D9DFFE">
        <w:rPr>
          <w:color w:val="000000" w:themeColor="text1"/>
          <w:sz w:val="22"/>
          <w:szCs w:val="22"/>
        </w:rPr>
        <w:t>Cejemly môže mať vplyv na vašu schopnosť viesť vozidlá a obsluhovať stroje. Ak pociťujete únavu, neriaďte vozidlá ani neobsluhujte stroje.</w:t>
      </w:r>
    </w:p>
    <w:p w14:paraId="717162F6" w14:textId="77777777" w:rsidR="009B280F" w:rsidRDefault="009B280F" w:rsidP="00610656">
      <w:pPr>
        <w:spacing w:before="0" w:after="0"/>
        <w:rPr>
          <w:rFonts w:eastAsia="Times New Roman"/>
          <w:color w:val="000000" w:themeColor="text1"/>
          <w:sz w:val="22"/>
          <w:szCs w:val="22"/>
        </w:rPr>
      </w:pPr>
    </w:p>
    <w:p w14:paraId="060775B7" w14:textId="77777777" w:rsidR="004B37A4" w:rsidRPr="00F87704" w:rsidRDefault="004B37A4" w:rsidP="00610656">
      <w:pPr>
        <w:spacing w:before="0" w:after="0"/>
        <w:rPr>
          <w:rFonts w:eastAsia="Times New Roman"/>
          <w:color w:val="000000" w:themeColor="text1"/>
          <w:sz w:val="22"/>
          <w:szCs w:val="22"/>
        </w:rPr>
      </w:pPr>
    </w:p>
    <w:p w14:paraId="25EE5DCC" w14:textId="79BE8C7B" w:rsidR="009040D6" w:rsidRPr="00F87704" w:rsidRDefault="00CB128F" w:rsidP="00610656">
      <w:pPr>
        <w:spacing w:before="0" w:after="0"/>
        <w:outlineLvl w:val="1"/>
        <w:rPr>
          <w:rFonts w:eastAsia="Times New Roman"/>
          <w:color w:val="000000" w:themeColor="text1"/>
          <w:sz w:val="22"/>
          <w:szCs w:val="22"/>
        </w:rPr>
      </w:pPr>
      <w:r w:rsidRPr="67D9DFFE">
        <w:rPr>
          <w:b/>
          <w:bCs/>
          <w:color w:val="000000" w:themeColor="text1"/>
          <w:sz w:val="22"/>
          <w:szCs w:val="22"/>
        </w:rPr>
        <w:lastRenderedPageBreak/>
        <w:t>Cejemly obsahuje sodík</w:t>
      </w:r>
    </w:p>
    <w:p w14:paraId="45FEA734" w14:textId="044C62D2" w:rsidR="00EE5E0A" w:rsidRPr="00EE5E0A" w:rsidRDefault="00A92E2C" w:rsidP="67D9DFFE">
      <w:pPr>
        <w:pStyle w:val="SynchrogenixBodyText"/>
        <w:spacing w:before="0" w:after="0"/>
        <w:rPr>
          <w:color w:val="000000" w:themeColor="text1"/>
          <w:sz w:val="22"/>
          <w:szCs w:val="22"/>
          <w:lang w:eastAsia="zh-CN"/>
        </w:rPr>
      </w:pPr>
      <w:r w:rsidRPr="67D9DFFE">
        <w:rPr>
          <w:color w:val="000000" w:themeColor="text1"/>
          <w:sz w:val="22"/>
          <w:szCs w:val="22"/>
        </w:rPr>
        <w:t xml:space="preserve">Tento liek obsahuje 51,6 mg sodíka na dávku 1 200 mg a 64,5 mg sodíka na dávku 1 500 mg. </w:t>
      </w:r>
      <w:r w:rsidR="0030139D" w:rsidRPr="67D9DFFE">
        <w:rPr>
          <w:color w:val="000000" w:themeColor="text1"/>
          <w:sz w:val="22"/>
          <w:szCs w:val="22"/>
        </w:rPr>
        <w:t>To sa rovná</w:t>
      </w:r>
      <w:r w:rsidRPr="67D9DFFE">
        <w:rPr>
          <w:color w:val="000000" w:themeColor="text1"/>
          <w:sz w:val="22"/>
          <w:szCs w:val="22"/>
        </w:rPr>
        <w:t xml:space="preserve"> 2,58 % a 3,23 % odporúčaného maximálneho denného príjmu sodíka </w:t>
      </w:r>
      <w:r w:rsidR="00C11CF5" w:rsidRPr="67D9DFFE">
        <w:rPr>
          <w:color w:val="000000" w:themeColor="text1"/>
          <w:sz w:val="22"/>
          <w:szCs w:val="22"/>
        </w:rPr>
        <w:t>v potrave pre dospelých</w:t>
      </w:r>
      <w:r w:rsidRPr="67D9DFFE">
        <w:rPr>
          <w:color w:val="000000" w:themeColor="text1"/>
          <w:sz w:val="22"/>
          <w:szCs w:val="22"/>
        </w:rPr>
        <w:t>.</w:t>
      </w:r>
      <w:r w:rsidR="00EE5E0A" w:rsidRPr="67D9DFFE">
        <w:rPr>
          <w:color w:val="000000" w:themeColor="text1"/>
          <w:sz w:val="22"/>
          <w:szCs w:val="22"/>
          <w:lang w:eastAsia="zh-CN"/>
        </w:rPr>
        <w:t xml:space="preserve"> Pred podaním sa však </w:t>
      </w:r>
      <w:r w:rsidRPr="67D9DFFE">
        <w:rPr>
          <w:color w:val="000000" w:themeColor="text1"/>
          <w:sz w:val="22"/>
          <w:szCs w:val="22"/>
          <w:lang w:eastAsia="zh-CN"/>
        </w:rPr>
        <w:t>Cejemly</w:t>
      </w:r>
      <w:r w:rsidR="00EE5E0A" w:rsidRPr="67D9DFFE">
        <w:rPr>
          <w:color w:val="000000" w:themeColor="text1"/>
          <w:sz w:val="22"/>
          <w:szCs w:val="22"/>
          <w:lang w:eastAsia="zh-CN"/>
        </w:rPr>
        <w:t xml:space="preserve"> zmieša s roztokom, ktorý obsahuje sodík. Ak držíte diétu s nízkym obsahom soli, poraďte sa so svojím lekárom.</w:t>
      </w:r>
    </w:p>
    <w:p w14:paraId="55615CEB" w14:textId="77777777" w:rsidR="00EE5E0A" w:rsidRPr="00EE5E0A" w:rsidRDefault="00EE5E0A" w:rsidP="00EE5E0A">
      <w:pPr>
        <w:pStyle w:val="SynchrogenixBodyText"/>
        <w:spacing w:before="0" w:after="0"/>
        <w:rPr>
          <w:color w:val="000000" w:themeColor="text1"/>
          <w:sz w:val="22"/>
          <w:lang w:eastAsia="zh-CN"/>
        </w:rPr>
      </w:pPr>
    </w:p>
    <w:p w14:paraId="2186DCB2" w14:textId="2ED579DA" w:rsidR="00EE5E0A" w:rsidRPr="005430CC" w:rsidRDefault="00EE5E0A" w:rsidP="67D9DFFE">
      <w:pPr>
        <w:pStyle w:val="SynchrogenixBodyText"/>
        <w:spacing w:before="0" w:after="0"/>
        <w:rPr>
          <w:b/>
          <w:bCs/>
          <w:color w:val="000000" w:themeColor="text1"/>
          <w:sz w:val="22"/>
          <w:szCs w:val="22"/>
          <w:lang w:eastAsia="zh-CN"/>
        </w:rPr>
      </w:pPr>
      <w:r w:rsidRPr="67D9DFFE">
        <w:rPr>
          <w:b/>
          <w:bCs/>
          <w:color w:val="000000" w:themeColor="text1"/>
          <w:sz w:val="22"/>
          <w:szCs w:val="22"/>
          <w:lang w:eastAsia="zh-CN"/>
        </w:rPr>
        <w:t>Cejemly obsahuje polysorbát 80</w:t>
      </w:r>
    </w:p>
    <w:p w14:paraId="44911A46" w14:textId="3299EE5A" w:rsidR="00A30AF6" w:rsidRPr="00F87704" w:rsidRDefault="00EE5E0A" w:rsidP="00EE5E0A">
      <w:pPr>
        <w:pStyle w:val="SynchrogenixBodyText"/>
        <w:spacing w:before="0" w:after="0"/>
        <w:rPr>
          <w:rFonts w:eastAsia="等线"/>
          <w:color w:val="000000" w:themeColor="text1"/>
          <w:sz w:val="22"/>
          <w:szCs w:val="22"/>
          <w:lang w:eastAsia="zh-CN"/>
        </w:rPr>
      </w:pPr>
      <w:r w:rsidRPr="7A7E3595">
        <w:rPr>
          <w:color w:val="000000" w:themeColor="text1"/>
          <w:sz w:val="22"/>
          <w:szCs w:val="22"/>
          <w:lang w:eastAsia="zh-CN"/>
        </w:rPr>
        <w:t>Tento liek obsahuje 4,</w:t>
      </w:r>
      <w:r w:rsidR="003A48CF" w:rsidRPr="7A7E3595">
        <w:rPr>
          <w:color w:val="000000" w:themeColor="text1"/>
          <w:sz w:val="22"/>
          <w:szCs w:val="22"/>
          <w:lang w:eastAsia="zh-CN"/>
        </w:rPr>
        <w:t>08</w:t>
      </w:r>
      <w:r w:rsidR="003A48CF" w:rsidRPr="005D7608">
        <w:rPr>
          <w:color w:val="000000" w:themeColor="text1"/>
          <w:sz w:val="22"/>
          <w:szCs w:val="22"/>
          <w:lang w:eastAsia="zh-CN"/>
        </w:rPr>
        <w:t> </w:t>
      </w:r>
      <w:r w:rsidRPr="7A7E3595">
        <w:rPr>
          <w:color w:val="000000" w:themeColor="text1"/>
          <w:sz w:val="22"/>
          <w:szCs w:val="22"/>
          <w:lang w:eastAsia="zh-CN"/>
        </w:rPr>
        <w:t>mg polysorbátu 80 v každej 1</w:t>
      </w:r>
      <w:r w:rsidR="00CD016B" w:rsidRPr="005D7608">
        <w:rPr>
          <w:color w:val="000000" w:themeColor="text1"/>
          <w:sz w:val="22"/>
          <w:szCs w:val="22"/>
          <w:lang w:eastAsia="zh-CN"/>
        </w:rPr>
        <w:t> </w:t>
      </w:r>
      <w:r w:rsidR="00CD016B" w:rsidRPr="7A7E3595">
        <w:rPr>
          <w:color w:val="000000" w:themeColor="text1"/>
          <w:sz w:val="22"/>
          <w:szCs w:val="22"/>
          <w:lang w:eastAsia="zh-CN"/>
        </w:rPr>
        <w:t>200</w:t>
      </w:r>
      <w:r w:rsidR="00CD016B" w:rsidRPr="005D7608">
        <w:rPr>
          <w:color w:val="000000" w:themeColor="text1"/>
          <w:sz w:val="22"/>
          <w:szCs w:val="22"/>
          <w:lang w:eastAsia="zh-CN"/>
        </w:rPr>
        <w:t> </w:t>
      </w:r>
      <w:r w:rsidRPr="7A7E3595">
        <w:rPr>
          <w:color w:val="000000" w:themeColor="text1"/>
          <w:sz w:val="22"/>
          <w:szCs w:val="22"/>
          <w:lang w:eastAsia="zh-CN"/>
        </w:rPr>
        <w:t xml:space="preserve">mg dávke a </w:t>
      </w:r>
      <w:r w:rsidR="0341AAB5" w:rsidRPr="7A7E3595">
        <w:rPr>
          <w:color w:val="000000" w:themeColor="text1"/>
          <w:sz w:val="22"/>
          <w:szCs w:val="22"/>
          <w:lang w:eastAsia="zh-CN"/>
        </w:rPr>
        <w:t>5</w:t>
      </w:r>
      <w:r w:rsidRPr="7A7E3595">
        <w:rPr>
          <w:color w:val="000000" w:themeColor="text1"/>
          <w:sz w:val="22"/>
          <w:szCs w:val="22"/>
          <w:lang w:eastAsia="zh-CN"/>
        </w:rPr>
        <w:t>,</w:t>
      </w:r>
      <w:r w:rsidR="00CD016B" w:rsidRPr="7A7E3595">
        <w:rPr>
          <w:color w:val="000000" w:themeColor="text1"/>
          <w:sz w:val="22"/>
          <w:szCs w:val="22"/>
          <w:lang w:eastAsia="zh-CN"/>
        </w:rPr>
        <w:t>10</w:t>
      </w:r>
      <w:r w:rsidR="00CD016B" w:rsidRPr="005D7608">
        <w:rPr>
          <w:color w:val="000000" w:themeColor="text1"/>
          <w:sz w:val="22"/>
          <w:szCs w:val="22"/>
          <w:lang w:eastAsia="zh-CN"/>
        </w:rPr>
        <w:t> </w:t>
      </w:r>
      <w:r w:rsidRPr="7A7E3595">
        <w:rPr>
          <w:color w:val="000000" w:themeColor="text1"/>
          <w:sz w:val="22"/>
          <w:szCs w:val="22"/>
          <w:lang w:eastAsia="zh-CN"/>
        </w:rPr>
        <w:t>mg polysorbátu 80 v každej 1</w:t>
      </w:r>
      <w:r w:rsidR="00CD016B" w:rsidRPr="005D7608">
        <w:rPr>
          <w:color w:val="000000" w:themeColor="text1"/>
          <w:sz w:val="22"/>
          <w:szCs w:val="22"/>
          <w:lang w:eastAsia="zh-CN"/>
        </w:rPr>
        <w:t> </w:t>
      </w:r>
      <w:r w:rsidR="00CD016B" w:rsidRPr="7A7E3595">
        <w:rPr>
          <w:color w:val="000000" w:themeColor="text1"/>
          <w:sz w:val="22"/>
          <w:szCs w:val="22"/>
          <w:lang w:eastAsia="zh-CN"/>
        </w:rPr>
        <w:t>500</w:t>
      </w:r>
      <w:r w:rsidR="00CD016B" w:rsidRPr="005D7608">
        <w:rPr>
          <w:color w:val="000000" w:themeColor="text1"/>
          <w:sz w:val="22"/>
          <w:szCs w:val="22"/>
          <w:lang w:eastAsia="zh-CN"/>
        </w:rPr>
        <w:t> </w:t>
      </w:r>
      <w:r w:rsidRPr="7A7E3595">
        <w:rPr>
          <w:color w:val="000000" w:themeColor="text1"/>
          <w:sz w:val="22"/>
          <w:szCs w:val="22"/>
          <w:lang w:eastAsia="zh-CN"/>
        </w:rPr>
        <w:t xml:space="preserve">mg dávke. </w:t>
      </w:r>
      <w:r w:rsidR="45D8602C" w:rsidRPr="7A7E3595">
        <w:rPr>
          <w:color w:val="000000" w:themeColor="text1"/>
          <w:sz w:val="22"/>
          <w:szCs w:val="22"/>
          <w:lang w:eastAsia="zh-CN"/>
        </w:rPr>
        <w:t>Polysorbáty môžu vyvolať alergické reakcie. Povedzte vášmu lekárovi, ak vy máte nejaké známe alergie.</w:t>
      </w:r>
    </w:p>
    <w:p w14:paraId="55E25639" w14:textId="66C42484" w:rsidR="00946158" w:rsidRPr="00F87704" w:rsidRDefault="00946158" w:rsidP="00610656">
      <w:pPr>
        <w:spacing w:before="0" w:after="0"/>
        <w:rPr>
          <w:rFonts w:eastAsia="等线"/>
          <w:color w:val="000000" w:themeColor="text1"/>
          <w:sz w:val="22"/>
          <w:szCs w:val="22"/>
          <w:lang w:eastAsia="zh-CN"/>
        </w:rPr>
      </w:pPr>
    </w:p>
    <w:p w14:paraId="0DB9BAF7" w14:textId="77777777" w:rsidR="00A3231F" w:rsidRPr="00F87704" w:rsidRDefault="00A3231F" w:rsidP="00610656">
      <w:pPr>
        <w:spacing w:before="0" w:after="0"/>
        <w:rPr>
          <w:rFonts w:eastAsia="等线"/>
          <w:color w:val="000000" w:themeColor="text1"/>
          <w:sz w:val="22"/>
          <w:szCs w:val="22"/>
          <w:lang w:eastAsia="zh-CN"/>
        </w:rPr>
      </w:pPr>
    </w:p>
    <w:p w14:paraId="46504597" w14:textId="23DFC3C2" w:rsidR="009B280F" w:rsidRPr="00F87704"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67D9DFFE">
        <w:rPr>
          <w:b/>
          <w:bCs/>
          <w:color w:val="000000" w:themeColor="text1"/>
          <w:sz w:val="22"/>
          <w:szCs w:val="22"/>
        </w:rPr>
        <w:t>3.</w:t>
      </w:r>
      <w:r>
        <w:tab/>
      </w:r>
      <w:r w:rsidRPr="67D9DFFE">
        <w:rPr>
          <w:b/>
          <w:bCs/>
          <w:color w:val="000000" w:themeColor="text1"/>
          <w:sz w:val="22"/>
          <w:szCs w:val="22"/>
        </w:rPr>
        <w:t>Ako vám bude podaný Cejemly</w:t>
      </w:r>
    </w:p>
    <w:p w14:paraId="108A942A" w14:textId="77777777" w:rsidR="009B280F" w:rsidRPr="00F87704" w:rsidRDefault="009B280F" w:rsidP="00234202">
      <w:pPr>
        <w:keepNext/>
        <w:spacing w:before="0" w:after="0"/>
        <w:rPr>
          <w:color w:val="000000" w:themeColor="text1"/>
          <w:sz w:val="22"/>
          <w:szCs w:val="22"/>
        </w:rPr>
      </w:pPr>
    </w:p>
    <w:p w14:paraId="3A71AC80" w14:textId="4E44DBAF" w:rsidR="00F87704" w:rsidRDefault="00A92E2C" w:rsidP="00234202">
      <w:pPr>
        <w:keepNext/>
        <w:keepLines/>
        <w:spacing w:before="0" w:after="0"/>
        <w:rPr>
          <w:b/>
          <w:color w:val="000000" w:themeColor="text1"/>
          <w:sz w:val="22"/>
        </w:rPr>
      </w:pPr>
      <w:r w:rsidRPr="00F87704">
        <w:rPr>
          <w:b/>
          <w:color w:val="000000" w:themeColor="text1"/>
          <w:sz w:val="22"/>
        </w:rPr>
        <w:t>Koľko lieku dostanete</w:t>
      </w:r>
    </w:p>
    <w:p w14:paraId="7CA16346" w14:textId="48617B5E" w:rsidR="009260C7" w:rsidRPr="00F87704" w:rsidRDefault="00A92E2C" w:rsidP="00610656">
      <w:pPr>
        <w:spacing w:before="0" w:after="0"/>
        <w:rPr>
          <w:color w:val="000000" w:themeColor="text1"/>
          <w:sz w:val="22"/>
          <w:szCs w:val="22"/>
        </w:rPr>
      </w:pPr>
      <w:r w:rsidRPr="67D9DFFE">
        <w:rPr>
          <w:color w:val="000000" w:themeColor="text1"/>
          <w:sz w:val="22"/>
          <w:szCs w:val="22"/>
        </w:rPr>
        <w:t>Odporúčaná dávka Cejemly je 1 200 mg pre osoby s telesnou hmotnosťou 115 kg</w:t>
      </w:r>
      <w:r w:rsidR="00D646A1" w:rsidRPr="67D9DFFE">
        <w:rPr>
          <w:color w:val="000000" w:themeColor="text1"/>
          <w:sz w:val="22"/>
          <w:szCs w:val="22"/>
        </w:rPr>
        <w:t xml:space="preserve"> alebo nižšou</w:t>
      </w:r>
      <w:r w:rsidRPr="67D9DFFE">
        <w:rPr>
          <w:color w:val="000000" w:themeColor="text1"/>
          <w:sz w:val="22"/>
          <w:szCs w:val="22"/>
        </w:rPr>
        <w:t xml:space="preserve"> a 1 500 mg pre osoby s telesnou hmotnosťou </w:t>
      </w:r>
      <w:r w:rsidR="00D646A1" w:rsidRPr="67D9DFFE">
        <w:rPr>
          <w:color w:val="000000" w:themeColor="text1"/>
          <w:sz w:val="22"/>
          <w:szCs w:val="22"/>
        </w:rPr>
        <w:t xml:space="preserve">vyššou ako </w:t>
      </w:r>
      <w:r w:rsidRPr="67D9DFFE">
        <w:rPr>
          <w:color w:val="000000" w:themeColor="text1"/>
          <w:sz w:val="22"/>
          <w:szCs w:val="22"/>
        </w:rPr>
        <w:t>115 kg.</w:t>
      </w:r>
    </w:p>
    <w:p w14:paraId="566A6CFD" w14:textId="77777777" w:rsidR="009260C7" w:rsidRPr="00F87704" w:rsidRDefault="009260C7" w:rsidP="00610656">
      <w:pPr>
        <w:spacing w:before="0" w:after="0"/>
        <w:rPr>
          <w:rFonts w:eastAsia="等线"/>
          <w:color w:val="000000" w:themeColor="text1"/>
          <w:sz w:val="22"/>
          <w:szCs w:val="22"/>
          <w:lang w:eastAsia="zh-CN"/>
        </w:rPr>
      </w:pPr>
    </w:p>
    <w:p w14:paraId="4BE409CA" w14:textId="77777777" w:rsidR="00CA5A0E" w:rsidRPr="00F87704" w:rsidRDefault="00A92E2C" w:rsidP="00610656">
      <w:pPr>
        <w:spacing w:before="0" w:after="0"/>
        <w:rPr>
          <w:rFonts w:eastAsia="Times New Roman"/>
          <w:bCs/>
          <w:color w:val="000000" w:themeColor="text1"/>
          <w:sz w:val="22"/>
          <w:szCs w:val="22"/>
          <w:u w:color="000000"/>
        </w:rPr>
      </w:pPr>
      <w:r w:rsidRPr="00F87704">
        <w:rPr>
          <w:b/>
          <w:color w:val="000000" w:themeColor="text1"/>
          <w:sz w:val="22"/>
        </w:rPr>
        <w:t>Ako vám bude liek podaný</w:t>
      </w:r>
    </w:p>
    <w:p w14:paraId="06586919" w14:textId="4974AFDE" w:rsidR="008874B3" w:rsidRPr="00F87704" w:rsidRDefault="00CB128F" w:rsidP="00610656">
      <w:pPr>
        <w:spacing w:before="0" w:after="0"/>
        <w:rPr>
          <w:color w:val="000000" w:themeColor="text1"/>
          <w:sz w:val="22"/>
          <w:szCs w:val="22"/>
        </w:rPr>
      </w:pPr>
      <w:r w:rsidRPr="67D9DFFE">
        <w:rPr>
          <w:color w:val="000000" w:themeColor="text1"/>
          <w:sz w:val="22"/>
          <w:szCs w:val="22"/>
        </w:rPr>
        <w:t xml:space="preserve">Cejemly vám bude podaný v nemocnici alebo na klinike pod dohľadom skúseného lekára. Cejemly </w:t>
      </w:r>
      <w:r w:rsidR="006A75A3" w:rsidRPr="67D9DFFE">
        <w:rPr>
          <w:color w:val="000000" w:themeColor="text1"/>
          <w:sz w:val="22"/>
          <w:szCs w:val="22"/>
        </w:rPr>
        <w:t xml:space="preserve">dostanete </w:t>
      </w:r>
      <w:r w:rsidRPr="67D9DFFE">
        <w:rPr>
          <w:color w:val="000000" w:themeColor="text1"/>
          <w:sz w:val="22"/>
          <w:szCs w:val="22"/>
        </w:rPr>
        <w:t>infúziou do žily počas 60 minút každé 3 týždne.</w:t>
      </w:r>
    </w:p>
    <w:p w14:paraId="218F15E5" w14:textId="404386C2" w:rsidR="00E14149" w:rsidRPr="00F87704" w:rsidRDefault="00CB128F" w:rsidP="00610656">
      <w:pPr>
        <w:spacing w:before="0" w:after="0"/>
        <w:rPr>
          <w:color w:val="000000" w:themeColor="text1"/>
          <w:sz w:val="22"/>
          <w:szCs w:val="22"/>
        </w:rPr>
      </w:pPr>
      <w:r w:rsidRPr="67D9DFFE">
        <w:rPr>
          <w:color w:val="000000" w:themeColor="text1"/>
          <w:sz w:val="22"/>
          <w:szCs w:val="22"/>
        </w:rPr>
        <w:t>Cejemly sa podáva v kombinácii s chemoterapiou na liečbu rakoviny pľúc. Najprv dostanete Cejemly, po ktorom nasleduje chemoterapia.</w:t>
      </w:r>
    </w:p>
    <w:p w14:paraId="0947BF4C" w14:textId="77777777" w:rsidR="00566CDF" w:rsidRPr="00F87704" w:rsidRDefault="00566CDF" w:rsidP="00610656">
      <w:pPr>
        <w:spacing w:before="0" w:after="0"/>
        <w:rPr>
          <w:color w:val="000000" w:themeColor="text1"/>
          <w:sz w:val="22"/>
          <w:szCs w:val="22"/>
        </w:rPr>
      </w:pPr>
    </w:p>
    <w:p w14:paraId="20827691" w14:textId="77777777" w:rsidR="009B280F" w:rsidRPr="00F87704" w:rsidRDefault="00A92E2C" w:rsidP="00610656">
      <w:pPr>
        <w:spacing w:before="0" w:after="0"/>
        <w:outlineLvl w:val="1"/>
        <w:rPr>
          <w:rFonts w:eastAsia="Times New Roman"/>
          <w:b/>
          <w:color w:val="000000" w:themeColor="text1"/>
          <w:sz w:val="22"/>
          <w:szCs w:val="22"/>
        </w:rPr>
      </w:pPr>
      <w:r w:rsidRPr="00F87704">
        <w:rPr>
          <w:b/>
          <w:color w:val="000000" w:themeColor="text1"/>
          <w:sz w:val="22"/>
        </w:rPr>
        <w:t>Ak vynecháte návštevu</w:t>
      </w:r>
    </w:p>
    <w:p w14:paraId="480B55BE" w14:textId="47932B68" w:rsidR="009B280F" w:rsidRPr="00F87704" w:rsidRDefault="00A92E2C" w:rsidP="00610656">
      <w:pPr>
        <w:spacing w:before="0" w:after="0"/>
        <w:ind w:hanging="10"/>
        <w:rPr>
          <w:rFonts w:eastAsia="Times New Roman"/>
          <w:color w:val="000000" w:themeColor="text1"/>
          <w:sz w:val="22"/>
          <w:szCs w:val="22"/>
        </w:rPr>
      </w:pPr>
      <w:r w:rsidRPr="00F87704">
        <w:rPr>
          <w:color w:val="000000" w:themeColor="text1"/>
          <w:sz w:val="22"/>
        </w:rPr>
        <w:t>Je veľmi dôležité, aby ste chodili na všetky návštevy. Ak vynecháte návštevu, pri ktorej ste mali dostať liek, čo najskôr si dohodnite ďalšiu.</w:t>
      </w:r>
    </w:p>
    <w:p w14:paraId="75E53548" w14:textId="2946557F" w:rsidR="009B280F" w:rsidRPr="00F87704" w:rsidRDefault="009B280F" w:rsidP="00610656">
      <w:pPr>
        <w:spacing w:before="0" w:after="0"/>
        <w:rPr>
          <w:rFonts w:eastAsia="Times New Roman"/>
          <w:color w:val="000000" w:themeColor="text1"/>
          <w:sz w:val="22"/>
          <w:szCs w:val="22"/>
        </w:rPr>
      </w:pPr>
    </w:p>
    <w:p w14:paraId="0A4AB2B8" w14:textId="77777777" w:rsidR="00A3231F" w:rsidRPr="00F87704" w:rsidRDefault="00A3231F" w:rsidP="00610656">
      <w:pPr>
        <w:spacing w:before="0" w:after="0"/>
        <w:rPr>
          <w:rFonts w:eastAsia="Times New Roman"/>
          <w:color w:val="000000" w:themeColor="text1"/>
          <w:sz w:val="22"/>
          <w:szCs w:val="22"/>
        </w:rPr>
      </w:pPr>
    </w:p>
    <w:p w14:paraId="753A147F" w14:textId="77777777" w:rsidR="009B280F" w:rsidRPr="00F87704" w:rsidRDefault="00A92E2C" w:rsidP="00610656">
      <w:pPr>
        <w:keepNext/>
        <w:keepLines/>
        <w:spacing w:before="0" w:after="0"/>
        <w:ind w:left="540" w:hanging="540"/>
        <w:outlineLvl w:val="2"/>
        <w:rPr>
          <w:rFonts w:eastAsia="Times New Roman"/>
          <w:color w:val="000000" w:themeColor="text1"/>
          <w:sz w:val="22"/>
          <w:szCs w:val="22"/>
          <w:u w:val="single" w:color="000000"/>
        </w:rPr>
      </w:pPr>
      <w:r w:rsidRPr="00F87704">
        <w:rPr>
          <w:b/>
          <w:color w:val="000000" w:themeColor="text1"/>
          <w:sz w:val="22"/>
          <w:u w:color="000000"/>
        </w:rPr>
        <w:t>4.</w:t>
      </w:r>
      <w:r w:rsidRPr="00F87704">
        <w:rPr>
          <w:b/>
          <w:color w:val="000000" w:themeColor="text1"/>
          <w:sz w:val="22"/>
          <w:u w:color="000000"/>
        </w:rPr>
        <w:tab/>
        <w:t>Možné vedľajšie účinky</w:t>
      </w:r>
    </w:p>
    <w:p w14:paraId="50314A64" w14:textId="77777777" w:rsidR="009B280F" w:rsidRPr="00F87704" w:rsidRDefault="009B280F" w:rsidP="00610656">
      <w:pPr>
        <w:keepNext/>
        <w:keepLines/>
        <w:spacing w:before="0" w:after="0"/>
        <w:rPr>
          <w:rFonts w:eastAsia="Times New Roman"/>
          <w:color w:val="000000" w:themeColor="text1"/>
          <w:sz w:val="22"/>
          <w:szCs w:val="22"/>
        </w:rPr>
      </w:pPr>
    </w:p>
    <w:p w14:paraId="0DFFBAB8" w14:textId="3E8EB0D0" w:rsidR="009E5D30" w:rsidRPr="00F87704" w:rsidRDefault="00A92E2C" w:rsidP="00BD483B">
      <w:pPr>
        <w:spacing w:before="0" w:after="0"/>
        <w:ind w:hanging="11"/>
        <w:rPr>
          <w:rFonts w:eastAsia="Times New Roman"/>
          <w:color w:val="000000" w:themeColor="text1"/>
          <w:sz w:val="22"/>
          <w:szCs w:val="22"/>
        </w:rPr>
      </w:pPr>
      <w:r w:rsidRPr="67D9DFFE">
        <w:rPr>
          <w:color w:val="000000" w:themeColor="text1"/>
          <w:sz w:val="22"/>
          <w:szCs w:val="22"/>
        </w:rPr>
        <w:t xml:space="preserve">Tak ako všetky lieky, aj Cejemly môže spôsobovať vedľajšie účinky, hoci sa neprejavia u každého. </w:t>
      </w:r>
      <w:r w:rsidR="006A75A3" w:rsidRPr="67D9DFFE">
        <w:rPr>
          <w:rFonts w:eastAsia="Times New Roman"/>
          <w:color w:val="000000" w:themeColor="text1"/>
          <w:sz w:val="22"/>
          <w:szCs w:val="22"/>
        </w:rPr>
        <w:t xml:space="preserve">Ak dostávate </w:t>
      </w:r>
      <w:r w:rsidRPr="67D9DFFE">
        <w:rPr>
          <w:rFonts w:eastAsia="Times New Roman"/>
          <w:color w:val="000000" w:themeColor="text1"/>
          <w:sz w:val="22"/>
          <w:szCs w:val="22"/>
        </w:rPr>
        <w:t>Cejemly</w:t>
      </w:r>
      <w:r w:rsidR="00D646A1" w:rsidRPr="67D9DFFE">
        <w:rPr>
          <w:rFonts w:eastAsia="Times New Roman"/>
          <w:color w:val="000000" w:themeColor="text1"/>
          <w:sz w:val="22"/>
          <w:szCs w:val="22"/>
        </w:rPr>
        <w:t>, môžu sa u vás vyskytnúť niektoré závažné vedľajšie účinky (pozri časť 2). Váš lekár ich s vami preberie a vysvetlí vám riziká a prínosy vašej liečby.</w:t>
      </w:r>
    </w:p>
    <w:p w14:paraId="00BF50AE" w14:textId="77777777" w:rsidR="00BD483B" w:rsidRPr="00F87704" w:rsidRDefault="00BD483B" w:rsidP="00726804">
      <w:pPr>
        <w:spacing w:before="0" w:after="0"/>
        <w:ind w:hanging="11"/>
        <w:rPr>
          <w:rFonts w:eastAsia="Times New Roman"/>
          <w:color w:val="000000" w:themeColor="text1"/>
          <w:sz w:val="22"/>
          <w:szCs w:val="22"/>
        </w:rPr>
      </w:pPr>
    </w:p>
    <w:p w14:paraId="0302F5EC" w14:textId="2FEAF91F" w:rsidR="009E5D30" w:rsidRPr="00F87704" w:rsidRDefault="00A130E0" w:rsidP="00726804">
      <w:pPr>
        <w:spacing w:before="0" w:after="0"/>
        <w:ind w:hanging="11"/>
        <w:rPr>
          <w:rFonts w:eastAsia="Times New Roman"/>
          <w:color w:val="000000" w:themeColor="text1"/>
          <w:sz w:val="22"/>
          <w:szCs w:val="22"/>
        </w:rPr>
      </w:pPr>
      <w:r w:rsidRPr="00F87704">
        <w:rPr>
          <w:rFonts w:eastAsia="Times New Roman"/>
          <w:b/>
          <w:bCs/>
          <w:color w:val="000000" w:themeColor="text1"/>
          <w:sz w:val="22"/>
          <w:szCs w:val="22"/>
        </w:rPr>
        <w:t>V</w:t>
      </w:r>
      <w:r w:rsidR="006A75A3" w:rsidRPr="00F87704">
        <w:rPr>
          <w:rFonts w:eastAsia="Times New Roman"/>
          <w:b/>
          <w:bCs/>
          <w:color w:val="000000" w:themeColor="text1"/>
          <w:sz w:val="22"/>
          <w:szCs w:val="22"/>
        </w:rPr>
        <w:t>yhľadajte okamžitú lekársku pomoc</w:t>
      </w:r>
      <w:r w:rsidRPr="00F87704">
        <w:rPr>
          <w:rFonts w:eastAsia="Times New Roman"/>
          <w:b/>
          <w:bCs/>
          <w:color w:val="000000" w:themeColor="text1"/>
          <w:sz w:val="22"/>
          <w:szCs w:val="22"/>
        </w:rPr>
        <w:t xml:space="preserve">, ak sa u vás vyskytne zápal v akejkoľvek časti tela alebo niektorý z nasledujúcich účinkov, </w:t>
      </w:r>
      <w:r w:rsidR="00BD483B" w:rsidRPr="00F87704">
        <w:rPr>
          <w:b/>
          <w:color w:val="000000" w:themeColor="text1"/>
          <w:sz w:val="22"/>
        </w:rPr>
        <w:t xml:space="preserve">alebo ak sa tieto </w:t>
      </w:r>
      <w:r w:rsidRPr="00F87704">
        <w:rPr>
          <w:b/>
          <w:color w:val="000000" w:themeColor="text1"/>
          <w:sz w:val="22"/>
        </w:rPr>
        <w:t xml:space="preserve">účinky </w:t>
      </w:r>
      <w:r w:rsidR="00BD483B" w:rsidRPr="00F87704">
        <w:rPr>
          <w:b/>
          <w:color w:val="000000" w:themeColor="text1"/>
          <w:sz w:val="22"/>
        </w:rPr>
        <w:t>zhoršia:</w:t>
      </w:r>
    </w:p>
    <w:p w14:paraId="21506078" w14:textId="61A7651E" w:rsidR="00FF3BC9" w:rsidRPr="00F87704" w:rsidRDefault="00FF3BC9" w:rsidP="00726804">
      <w:pPr>
        <w:spacing w:before="0" w:after="0"/>
        <w:ind w:hanging="11"/>
        <w:rPr>
          <w:rFonts w:eastAsia="Times New Roman"/>
          <w:color w:val="000000" w:themeColor="text1"/>
          <w:sz w:val="22"/>
          <w:szCs w:val="22"/>
        </w:rPr>
      </w:pPr>
    </w:p>
    <w:p w14:paraId="781BAD49" w14:textId="0FAB013E" w:rsidR="00FF3BC9" w:rsidRPr="00F87704" w:rsidRDefault="00C22AC6" w:rsidP="00726804">
      <w:pPr>
        <w:numPr>
          <w:ilvl w:val="0"/>
          <w:numId w:val="42"/>
        </w:numPr>
        <w:spacing w:before="0" w:after="0"/>
        <w:ind w:left="567" w:hanging="567"/>
        <w:rPr>
          <w:bCs/>
          <w:color w:val="000000" w:themeColor="text1"/>
          <w:sz w:val="22"/>
          <w:szCs w:val="22"/>
        </w:rPr>
      </w:pPr>
      <w:r w:rsidRPr="00F87704">
        <w:rPr>
          <w:b/>
          <w:color w:val="000000" w:themeColor="text1"/>
          <w:sz w:val="22"/>
          <w:szCs w:val="22"/>
        </w:rPr>
        <w:t>r</w:t>
      </w:r>
      <w:r w:rsidR="00A92E2C" w:rsidRPr="00F87704">
        <w:rPr>
          <w:b/>
          <w:color w:val="000000" w:themeColor="text1"/>
          <w:sz w:val="22"/>
          <w:szCs w:val="22"/>
        </w:rPr>
        <w:t xml:space="preserve">eakcie súvisiace s infúziou </w:t>
      </w:r>
      <w:r w:rsidR="00A92E2C" w:rsidRPr="00F87704">
        <w:rPr>
          <w:bCs/>
          <w:color w:val="000000" w:themeColor="text1"/>
          <w:sz w:val="22"/>
          <w:szCs w:val="22"/>
        </w:rPr>
        <w:t xml:space="preserve">ako je zimnica, triaška alebo horúčka, problémy s kožou ako svrbenie alebo vyrážka, sčervenanie alebo </w:t>
      </w:r>
      <w:r w:rsidR="008E7526">
        <w:rPr>
          <w:bCs/>
          <w:color w:val="000000" w:themeColor="text1"/>
          <w:sz w:val="22"/>
          <w:szCs w:val="22"/>
        </w:rPr>
        <w:t>o</w:t>
      </w:r>
      <w:r w:rsidR="00A92E2C" w:rsidRPr="00F87704">
        <w:rPr>
          <w:bCs/>
          <w:color w:val="000000" w:themeColor="text1"/>
          <w:sz w:val="22"/>
          <w:szCs w:val="22"/>
        </w:rPr>
        <w:t xml:space="preserve">puch tváre, ťažkosti s dýchaním alebo sipot, </w:t>
      </w:r>
      <w:r w:rsidR="008E7526">
        <w:rPr>
          <w:bCs/>
          <w:color w:val="000000" w:themeColor="text1"/>
          <w:sz w:val="22"/>
          <w:szCs w:val="22"/>
        </w:rPr>
        <w:t>pocit na vracanie</w:t>
      </w:r>
      <w:r w:rsidR="00A92E2C" w:rsidRPr="00F87704">
        <w:rPr>
          <w:bCs/>
          <w:color w:val="000000" w:themeColor="text1"/>
          <w:sz w:val="22"/>
          <w:szCs w:val="22"/>
        </w:rPr>
        <w:t xml:space="preserve">, vracanie alebo bolesť brucha (reakcie súvisiace s infúziou môžu byť </w:t>
      </w:r>
      <w:r w:rsidR="00CE0EBE">
        <w:rPr>
          <w:color w:val="000000" w:themeColor="text1"/>
          <w:sz w:val="22"/>
        </w:rPr>
        <w:t>závažné</w:t>
      </w:r>
      <w:r w:rsidR="00A92E2C" w:rsidRPr="00F87704">
        <w:rPr>
          <w:bCs/>
          <w:color w:val="000000" w:themeColor="text1"/>
          <w:sz w:val="22"/>
          <w:szCs w:val="22"/>
        </w:rPr>
        <w:t xml:space="preserve"> alebo život ohrozujúce – takéto reakcie sa nazývajú anafylaxia)</w:t>
      </w:r>
      <w:r w:rsidRPr="00F87704">
        <w:rPr>
          <w:bCs/>
          <w:color w:val="000000" w:themeColor="text1"/>
          <w:sz w:val="22"/>
          <w:szCs w:val="22"/>
        </w:rPr>
        <w:t>,</w:t>
      </w:r>
    </w:p>
    <w:p w14:paraId="79A2F77B" w14:textId="50F4E94C" w:rsidR="006A3287" w:rsidRPr="00F87704" w:rsidRDefault="00C22AC6" w:rsidP="00726804">
      <w:pPr>
        <w:numPr>
          <w:ilvl w:val="1"/>
          <w:numId w:val="43"/>
        </w:numPr>
        <w:spacing w:before="0" w:after="0"/>
        <w:ind w:left="567" w:hanging="567"/>
        <w:rPr>
          <w:color w:val="000000" w:themeColor="text1"/>
          <w:sz w:val="22"/>
          <w:szCs w:val="22"/>
        </w:rPr>
      </w:pPr>
      <w:r w:rsidRPr="00F87704">
        <w:rPr>
          <w:b/>
          <w:color w:val="000000" w:themeColor="text1"/>
          <w:sz w:val="22"/>
          <w:szCs w:val="22"/>
        </w:rPr>
        <w:t>p</w:t>
      </w:r>
      <w:r w:rsidR="006A3287" w:rsidRPr="00F87704">
        <w:rPr>
          <w:b/>
          <w:color w:val="000000" w:themeColor="text1"/>
          <w:sz w:val="22"/>
          <w:szCs w:val="22"/>
        </w:rPr>
        <w:t xml:space="preserve">roblémy </w:t>
      </w:r>
      <w:r w:rsidR="00A130E0" w:rsidRPr="00F87704">
        <w:rPr>
          <w:b/>
          <w:color w:val="000000" w:themeColor="text1"/>
          <w:sz w:val="22"/>
          <w:szCs w:val="22"/>
        </w:rPr>
        <w:t>so žľazami produkujúcimi hormóny</w:t>
      </w:r>
      <w:r w:rsidR="006A3287" w:rsidRPr="00F87704">
        <w:rPr>
          <w:bCs/>
          <w:color w:val="000000" w:themeColor="text1"/>
          <w:sz w:val="22"/>
          <w:szCs w:val="22"/>
        </w:rPr>
        <w:t xml:space="preserve"> ako sú</w:t>
      </w:r>
      <w:r w:rsidR="00A130E0" w:rsidRPr="00F87704">
        <w:rPr>
          <w:bCs/>
          <w:color w:val="000000" w:themeColor="text1"/>
          <w:sz w:val="22"/>
          <w:szCs w:val="22"/>
        </w:rPr>
        <w:t xml:space="preserve"> </w:t>
      </w:r>
      <w:r w:rsidR="006A3287" w:rsidRPr="00F87704">
        <w:rPr>
          <w:color w:val="000000" w:themeColor="text1"/>
          <w:sz w:val="22"/>
          <w:szCs w:val="22"/>
        </w:rPr>
        <w:t xml:space="preserve">výkyvy nálady, únava, </w:t>
      </w:r>
      <w:r w:rsidR="008E7526">
        <w:rPr>
          <w:color w:val="000000" w:themeColor="text1"/>
          <w:sz w:val="22"/>
          <w:szCs w:val="22"/>
        </w:rPr>
        <w:t>výkyvy</w:t>
      </w:r>
      <w:r w:rsidR="008E7526" w:rsidRPr="00F87704">
        <w:rPr>
          <w:color w:val="000000" w:themeColor="text1"/>
          <w:sz w:val="22"/>
          <w:szCs w:val="22"/>
        </w:rPr>
        <w:t xml:space="preserve"> </w:t>
      </w:r>
      <w:r w:rsidR="00BD483B" w:rsidRPr="00F87704">
        <w:rPr>
          <w:color w:val="000000" w:themeColor="text1"/>
          <w:sz w:val="22"/>
          <w:szCs w:val="22"/>
        </w:rPr>
        <w:t>t</w:t>
      </w:r>
      <w:r w:rsidR="006A3287" w:rsidRPr="00F87704">
        <w:rPr>
          <w:color w:val="000000" w:themeColor="text1"/>
          <w:sz w:val="22"/>
          <w:szCs w:val="22"/>
        </w:rPr>
        <w:t>elesnej hmotnosti, zmeny hladín glukózy a cholesterolu v</w:t>
      </w:r>
      <w:r w:rsidR="00A130E0" w:rsidRPr="00F87704">
        <w:rPr>
          <w:color w:val="000000" w:themeColor="text1"/>
          <w:sz w:val="22"/>
          <w:szCs w:val="22"/>
        </w:rPr>
        <w:t> </w:t>
      </w:r>
      <w:r w:rsidR="006A3287" w:rsidRPr="00F87704">
        <w:rPr>
          <w:color w:val="000000" w:themeColor="text1"/>
          <w:sz w:val="22"/>
          <w:szCs w:val="22"/>
        </w:rPr>
        <w:t>krvi</w:t>
      </w:r>
      <w:r w:rsidR="00A130E0" w:rsidRPr="00F87704">
        <w:rPr>
          <w:color w:val="000000" w:themeColor="text1"/>
          <w:sz w:val="22"/>
          <w:szCs w:val="22"/>
        </w:rPr>
        <w:t>,</w:t>
      </w:r>
      <w:r w:rsidR="006A3287" w:rsidRPr="00F87704">
        <w:rPr>
          <w:color w:val="000000" w:themeColor="text1"/>
          <w:sz w:val="22"/>
          <w:szCs w:val="22"/>
        </w:rPr>
        <w:t xml:space="preserve"> strata zraku</w:t>
      </w:r>
      <w:r w:rsidR="00A130E0" w:rsidRPr="00F87704">
        <w:rPr>
          <w:color w:val="000000" w:themeColor="text1"/>
          <w:sz w:val="22"/>
          <w:szCs w:val="22"/>
        </w:rPr>
        <w:t>, bolesť hlavy</w:t>
      </w:r>
      <w:r w:rsidR="00AB0BAC">
        <w:rPr>
          <w:color w:val="000000" w:themeColor="text1"/>
          <w:sz w:val="22"/>
          <w:szCs w:val="22"/>
        </w:rPr>
        <w:t>,</w:t>
      </w:r>
      <w:r w:rsidR="00A130E0" w:rsidRPr="00F87704">
        <w:rPr>
          <w:color w:val="000000" w:themeColor="text1"/>
          <w:sz w:val="22"/>
          <w:szCs w:val="22"/>
        </w:rPr>
        <w:t xml:space="preserve"> ktorá neutícha alebo nezvyčajné bolesti hlavy, rýchly tlkot srdca, zvýšené potenie, silnejší pocit chladu alebo tepla ako je zvyčajné, silná únava, závraty alebo odpadávanie, väčší pocit hladu alebo smädu ako je zvyčajné, vypadávanie vlasov, zápcha, hlbší hlas, veľmi nízky krvný tlak, častejšie močenie ako je zvyčajné, </w:t>
      </w:r>
      <w:r w:rsidR="00E1054F">
        <w:rPr>
          <w:color w:val="000000" w:themeColor="text1"/>
          <w:sz w:val="22"/>
          <w:szCs w:val="22"/>
        </w:rPr>
        <w:t>pocit na vracanie</w:t>
      </w:r>
      <w:r w:rsidR="00E1054F" w:rsidRPr="00F87704">
        <w:rPr>
          <w:color w:val="000000" w:themeColor="text1"/>
          <w:sz w:val="22"/>
          <w:szCs w:val="22"/>
        </w:rPr>
        <w:t xml:space="preserve"> </w:t>
      </w:r>
      <w:r w:rsidR="00A130E0" w:rsidRPr="00F87704">
        <w:rPr>
          <w:color w:val="000000" w:themeColor="text1"/>
          <w:sz w:val="22"/>
          <w:szCs w:val="22"/>
        </w:rPr>
        <w:t>alebo vracanie, bolesť žalúdka (brucha), zmeny nálady alebo správania (ako je znížené libido, podráždenosť alebo zábudlivosť)</w:t>
      </w:r>
      <w:r w:rsidR="00BC52D7">
        <w:rPr>
          <w:rFonts w:ascii="PMingLiU" w:eastAsia="PMingLiU" w:hAnsi="PMingLiU" w:cs="PMingLiU" w:hint="eastAsia"/>
          <w:color w:val="000000" w:themeColor="text1"/>
          <w:sz w:val="22"/>
          <w:szCs w:val="22"/>
          <w:lang w:eastAsia="zh-TW"/>
        </w:rPr>
        <w:t>,</w:t>
      </w:r>
      <w:r w:rsidR="006A3287" w:rsidRPr="00F87704">
        <w:rPr>
          <w:color w:val="000000" w:themeColor="text1"/>
          <w:sz w:val="22"/>
          <w:szCs w:val="22"/>
        </w:rPr>
        <w:t xml:space="preserve"> </w:t>
      </w:r>
      <w:r w:rsidR="00A130E0" w:rsidRPr="00F87704">
        <w:rPr>
          <w:color w:val="000000" w:themeColor="text1"/>
          <w:sz w:val="22"/>
          <w:szCs w:val="22"/>
        </w:rPr>
        <w:t>zápal nadobličiek, hypofýzy alebo štítnej žľazy</w:t>
      </w:r>
      <w:r w:rsidR="006A3287" w:rsidRPr="00F87704">
        <w:rPr>
          <w:color w:val="000000" w:themeColor="text1"/>
          <w:sz w:val="22"/>
          <w:szCs w:val="22"/>
        </w:rPr>
        <w:t>,</w:t>
      </w:r>
    </w:p>
    <w:p w14:paraId="7BFD2277" w14:textId="2DEEC6B5" w:rsidR="006A3287" w:rsidRPr="00F87704" w:rsidRDefault="00C22AC6" w:rsidP="00726804">
      <w:pPr>
        <w:numPr>
          <w:ilvl w:val="1"/>
          <w:numId w:val="43"/>
        </w:numPr>
        <w:spacing w:before="0" w:after="0"/>
        <w:ind w:left="567" w:hanging="567"/>
        <w:rPr>
          <w:color w:val="000000" w:themeColor="text1"/>
          <w:sz w:val="22"/>
          <w:szCs w:val="22"/>
        </w:rPr>
      </w:pPr>
      <w:r w:rsidRPr="00F87704">
        <w:rPr>
          <w:b/>
          <w:bCs/>
          <w:color w:val="000000" w:themeColor="text1"/>
          <w:sz w:val="22"/>
          <w:szCs w:val="22"/>
        </w:rPr>
        <w:t>p</w:t>
      </w:r>
      <w:r w:rsidR="00A130E0" w:rsidRPr="00726804">
        <w:rPr>
          <w:b/>
          <w:bCs/>
          <w:color w:val="000000" w:themeColor="text1"/>
          <w:sz w:val="22"/>
          <w:szCs w:val="22"/>
        </w:rPr>
        <w:t>rejavy cukrovky</w:t>
      </w:r>
      <w:r w:rsidR="00A130E0" w:rsidRPr="00F87704">
        <w:rPr>
          <w:color w:val="000000" w:themeColor="text1"/>
          <w:sz w:val="22"/>
          <w:szCs w:val="22"/>
        </w:rPr>
        <w:t xml:space="preserve"> ako je </w:t>
      </w:r>
      <w:r w:rsidR="00BD483B" w:rsidRPr="00F87704">
        <w:rPr>
          <w:color w:val="000000" w:themeColor="text1"/>
          <w:sz w:val="22"/>
          <w:szCs w:val="22"/>
        </w:rPr>
        <w:t>väčší</w:t>
      </w:r>
      <w:r w:rsidR="00BF0DFF" w:rsidRPr="00F87704">
        <w:rPr>
          <w:color w:val="000000" w:themeColor="text1"/>
          <w:sz w:val="22"/>
          <w:szCs w:val="22"/>
        </w:rPr>
        <w:t xml:space="preserve"> </w:t>
      </w:r>
      <w:r w:rsidR="006A3287" w:rsidRPr="00F87704">
        <w:rPr>
          <w:color w:val="000000" w:themeColor="text1"/>
          <w:sz w:val="22"/>
          <w:szCs w:val="22"/>
        </w:rPr>
        <w:t>pocit hladu alebo smädu ako zvyčajne, častejšia potreba močenia, pokles telesnej hmotnosti, pocit únavy alebo choroby, bolesť žalúdka, rýchle a hlboké dýchanie, zmätenosť, nezvyčajná ospanlivosť, sladkastý pach vášho dychu</w:t>
      </w:r>
      <w:r w:rsidR="00E1054F">
        <w:rPr>
          <w:color w:val="000000" w:themeColor="text1"/>
          <w:sz w:val="22"/>
          <w:szCs w:val="22"/>
        </w:rPr>
        <w:t>, sladká</w:t>
      </w:r>
      <w:r w:rsidR="006A3287" w:rsidRPr="00F87704">
        <w:rPr>
          <w:color w:val="000000" w:themeColor="text1"/>
          <w:sz w:val="22"/>
          <w:szCs w:val="22"/>
        </w:rPr>
        <w:t xml:space="preserve"> alebo kovová chuť v ústach alebo </w:t>
      </w:r>
      <w:r w:rsidR="00BD483B" w:rsidRPr="00F87704">
        <w:rPr>
          <w:color w:val="000000" w:themeColor="text1"/>
          <w:sz w:val="22"/>
          <w:szCs w:val="22"/>
        </w:rPr>
        <w:t>odlišný</w:t>
      </w:r>
      <w:r w:rsidR="006A3287" w:rsidRPr="00F87704">
        <w:rPr>
          <w:color w:val="000000" w:themeColor="text1"/>
          <w:sz w:val="22"/>
          <w:szCs w:val="22"/>
        </w:rPr>
        <w:t xml:space="preserve"> pach moču alebo potu</w:t>
      </w:r>
      <w:r w:rsidRPr="00F87704">
        <w:rPr>
          <w:bCs/>
          <w:color w:val="000000" w:themeColor="text1"/>
          <w:sz w:val="22"/>
          <w:szCs w:val="22"/>
        </w:rPr>
        <w:t>,</w:t>
      </w:r>
    </w:p>
    <w:p w14:paraId="392027F1" w14:textId="6F4E9E31" w:rsidR="006A3287" w:rsidRPr="00F87704" w:rsidRDefault="00C22AC6" w:rsidP="00CB76EA">
      <w:pPr>
        <w:numPr>
          <w:ilvl w:val="0"/>
          <w:numId w:val="42"/>
        </w:numPr>
        <w:spacing w:before="0" w:after="0"/>
        <w:ind w:left="567" w:hanging="567"/>
        <w:rPr>
          <w:color w:val="000000" w:themeColor="text1"/>
          <w:sz w:val="22"/>
          <w:szCs w:val="22"/>
        </w:rPr>
      </w:pPr>
      <w:r w:rsidRPr="00F87704">
        <w:rPr>
          <w:b/>
          <w:color w:val="000000" w:themeColor="text1"/>
          <w:sz w:val="22"/>
          <w:szCs w:val="22"/>
        </w:rPr>
        <w:t>p</w:t>
      </w:r>
      <w:r w:rsidR="006A3287" w:rsidRPr="00F87704">
        <w:rPr>
          <w:b/>
          <w:color w:val="000000" w:themeColor="text1"/>
          <w:sz w:val="22"/>
          <w:szCs w:val="22"/>
        </w:rPr>
        <w:t xml:space="preserve">roblémy s črevami </w:t>
      </w:r>
      <w:r w:rsidR="006A3287" w:rsidRPr="00F87704">
        <w:rPr>
          <w:color w:val="000000" w:themeColor="text1"/>
          <w:sz w:val="22"/>
          <w:szCs w:val="22"/>
        </w:rPr>
        <w:t>ako je častá hnačka často s krvou alebo hlienom, vyššia činnosť čriev ako je zvyčajné, čierna alebo dechtovitá stolica a silná bolesť alebo citlivosť žalúdka (brucha)</w:t>
      </w:r>
      <w:r w:rsidR="00A130E0" w:rsidRPr="00F87704">
        <w:rPr>
          <w:color w:val="000000" w:themeColor="text1"/>
          <w:sz w:val="22"/>
          <w:szCs w:val="22"/>
        </w:rPr>
        <w:t xml:space="preserve"> (zápal hrubého čreva)</w:t>
      </w:r>
      <w:r w:rsidRPr="00F87704">
        <w:rPr>
          <w:bCs/>
          <w:color w:val="000000" w:themeColor="text1"/>
          <w:sz w:val="22"/>
          <w:szCs w:val="22"/>
        </w:rPr>
        <w:t>,</w:t>
      </w:r>
    </w:p>
    <w:p w14:paraId="6E7140D4" w14:textId="5EA6DFE6" w:rsidR="006A3287" w:rsidRPr="00F87704" w:rsidRDefault="00C22AC6" w:rsidP="00CB76EA">
      <w:pPr>
        <w:numPr>
          <w:ilvl w:val="0"/>
          <w:numId w:val="42"/>
        </w:numPr>
        <w:spacing w:before="0" w:after="0"/>
        <w:ind w:left="567" w:hanging="567"/>
        <w:rPr>
          <w:color w:val="000000" w:themeColor="text1"/>
          <w:sz w:val="22"/>
          <w:szCs w:val="22"/>
        </w:rPr>
      </w:pPr>
      <w:r w:rsidRPr="00F87704">
        <w:rPr>
          <w:b/>
          <w:color w:val="000000" w:themeColor="text1"/>
          <w:sz w:val="22"/>
          <w:szCs w:val="22"/>
        </w:rPr>
        <w:t>p</w:t>
      </w:r>
      <w:r w:rsidR="00BF0DFF" w:rsidRPr="00F87704">
        <w:rPr>
          <w:b/>
          <w:color w:val="000000" w:themeColor="text1"/>
          <w:sz w:val="22"/>
          <w:szCs w:val="22"/>
        </w:rPr>
        <w:t>roblémy s obličkami</w:t>
      </w:r>
      <w:r w:rsidR="006A3287" w:rsidRPr="00F87704">
        <w:rPr>
          <w:bCs/>
          <w:color w:val="000000" w:themeColor="text1"/>
          <w:sz w:val="22"/>
          <w:szCs w:val="22"/>
        </w:rPr>
        <w:t xml:space="preserve"> </w:t>
      </w:r>
      <w:r w:rsidR="00BF0DFF" w:rsidRPr="00F87704">
        <w:rPr>
          <w:bCs/>
          <w:color w:val="000000" w:themeColor="text1"/>
          <w:sz w:val="22"/>
          <w:szCs w:val="22"/>
        </w:rPr>
        <w:t>–</w:t>
      </w:r>
      <w:r w:rsidR="006A3287" w:rsidRPr="00F87704">
        <w:rPr>
          <w:bCs/>
          <w:color w:val="000000" w:themeColor="text1"/>
          <w:sz w:val="22"/>
          <w:szCs w:val="22"/>
        </w:rPr>
        <w:t xml:space="preserve"> </w:t>
      </w:r>
      <w:r w:rsidR="00BF0DFF" w:rsidRPr="00F87704">
        <w:rPr>
          <w:bCs/>
          <w:color w:val="000000" w:themeColor="text1"/>
          <w:sz w:val="22"/>
          <w:szCs w:val="22"/>
        </w:rPr>
        <w:t>krv v moči, opuchnuté členky</w:t>
      </w:r>
      <w:r w:rsidR="00AB0BAC">
        <w:rPr>
          <w:color w:val="000000" w:themeColor="text1"/>
          <w:sz w:val="22"/>
          <w:szCs w:val="22"/>
        </w:rPr>
        <w:t>,</w:t>
      </w:r>
    </w:p>
    <w:p w14:paraId="09D0F663" w14:textId="697E2FE2" w:rsidR="006A3287" w:rsidRPr="00F87704" w:rsidRDefault="00C22AC6" w:rsidP="00CB76EA">
      <w:pPr>
        <w:numPr>
          <w:ilvl w:val="0"/>
          <w:numId w:val="42"/>
        </w:numPr>
        <w:spacing w:before="0" w:after="0"/>
        <w:ind w:left="567" w:hanging="567"/>
        <w:rPr>
          <w:color w:val="000000" w:themeColor="text1"/>
          <w:sz w:val="22"/>
          <w:szCs w:val="22"/>
        </w:rPr>
      </w:pPr>
      <w:r w:rsidRPr="00F87704">
        <w:rPr>
          <w:b/>
          <w:color w:val="000000" w:themeColor="text1"/>
          <w:sz w:val="22"/>
          <w:szCs w:val="22"/>
        </w:rPr>
        <w:lastRenderedPageBreak/>
        <w:t>p</w:t>
      </w:r>
      <w:r w:rsidR="00BF0DFF" w:rsidRPr="00F87704">
        <w:rPr>
          <w:b/>
          <w:color w:val="000000" w:themeColor="text1"/>
          <w:sz w:val="22"/>
          <w:szCs w:val="22"/>
        </w:rPr>
        <w:t>roblémy s pľúcami</w:t>
      </w:r>
      <w:r w:rsidR="006A3287" w:rsidRPr="00F87704">
        <w:rPr>
          <w:color w:val="000000" w:themeColor="text1"/>
          <w:sz w:val="22"/>
          <w:szCs w:val="22"/>
        </w:rPr>
        <w:t xml:space="preserve"> a</w:t>
      </w:r>
      <w:r w:rsidR="00BF0DFF" w:rsidRPr="00F87704">
        <w:rPr>
          <w:color w:val="000000" w:themeColor="text1"/>
          <w:sz w:val="22"/>
          <w:szCs w:val="22"/>
        </w:rPr>
        <w:t>ko je nový alebo zhoršujúci sa kašeľ, dýchavičnosť alebo bolesť hrudníka (</w:t>
      </w:r>
      <w:r w:rsidR="00A130E0" w:rsidRPr="00F87704">
        <w:rPr>
          <w:color w:val="000000" w:themeColor="text1"/>
          <w:sz w:val="22"/>
          <w:szCs w:val="22"/>
        </w:rPr>
        <w:t>zápal pľúc (pneumonitída)</w:t>
      </w:r>
      <w:r w:rsidR="00AB0BAC">
        <w:rPr>
          <w:bCs/>
          <w:color w:val="000000" w:themeColor="text1"/>
          <w:sz w:val="22"/>
          <w:szCs w:val="22"/>
        </w:rPr>
        <w:t>,</w:t>
      </w:r>
    </w:p>
    <w:p w14:paraId="3088E0B3" w14:textId="28FFD8F4" w:rsidR="006A3287" w:rsidRPr="00F87704" w:rsidRDefault="00C22AC6" w:rsidP="00CB76EA">
      <w:pPr>
        <w:numPr>
          <w:ilvl w:val="0"/>
          <w:numId w:val="42"/>
        </w:numPr>
        <w:spacing w:before="0" w:after="0"/>
        <w:ind w:left="567" w:hanging="567"/>
        <w:rPr>
          <w:color w:val="000000" w:themeColor="text1"/>
          <w:sz w:val="22"/>
          <w:szCs w:val="22"/>
        </w:rPr>
      </w:pPr>
      <w:r w:rsidRPr="00F87704">
        <w:rPr>
          <w:b/>
          <w:color w:val="000000" w:themeColor="text1"/>
          <w:sz w:val="22"/>
          <w:szCs w:val="22"/>
        </w:rPr>
        <w:t>p</w:t>
      </w:r>
      <w:r w:rsidR="00BF0DFF" w:rsidRPr="00F87704">
        <w:rPr>
          <w:b/>
          <w:color w:val="000000" w:themeColor="text1"/>
          <w:sz w:val="22"/>
          <w:szCs w:val="22"/>
        </w:rPr>
        <w:t xml:space="preserve">roblémy s pečeňou </w:t>
      </w:r>
      <w:r w:rsidR="006A3287" w:rsidRPr="00F87704">
        <w:rPr>
          <w:color w:val="000000" w:themeColor="text1"/>
          <w:sz w:val="22"/>
          <w:szCs w:val="22"/>
        </w:rPr>
        <w:t>a</w:t>
      </w:r>
      <w:r w:rsidR="00BF0DFF" w:rsidRPr="00F87704">
        <w:rPr>
          <w:color w:val="000000" w:themeColor="text1"/>
          <w:sz w:val="22"/>
          <w:szCs w:val="22"/>
        </w:rPr>
        <w:t xml:space="preserve">ko je zožltnutie kože alebo </w:t>
      </w:r>
      <w:r w:rsidR="005D243C" w:rsidRPr="00F87704">
        <w:rPr>
          <w:color w:val="000000" w:themeColor="text1"/>
          <w:sz w:val="22"/>
          <w:szCs w:val="22"/>
        </w:rPr>
        <w:t xml:space="preserve">očných </w:t>
      </w:r>
      <w:r w:rsidR="00BF0DFF" w:rsidRPr="00F87704">
        <w:rPr>
          <w:color w:val="000000" w:themeColor="text1"/>
          <w:sz w:val="22"/>
          <w:szCs w:val="22"/>
        </w:rPr>
        <w:t xml:space="preserve">bielok, </w:t>
      </w:r>
      <w:r w:rsidR="004151EF">
        <w:rPr>
          <w:color w:val="000000" w:themeColor="text1"/>
          <w:sz w:val="22"/>
          <w:szCs w:val="22"/>
        </w:rPr>
        <w:t>silný pocit na vracanie</w:t>
      </w:r>
      <w:r w:rsidR="00BF0DFF" w:rsidRPr="00F87704">
        <w:rPr>
          <w:color w:val="000000" w:themeColor="text1"/>
          <w:sz w:val="22"/>
          <w:szCs w:val="22"/>
        </w:rPr>
        <w:t xml:space="preserve"> alebo vracanie, bolesť </w:t>
      </w:r>
      <w:r w:rsidR="005D243C" w:rsidRPr="00F87704">
        <w:rPr>
          <w:color w:val="000000" w:themeColor="text1"/>
          <w:sz w:val="22"/>
          <w:szCs w:val="22"/>
        </w:rPr>
        <w:t xml:space="preserve">na </w:t>
      </w:r>
      <w:r w:rsidR="00BF0DFF" w:rsidRPr="00F87704">
        <w:rPr>
          <w:color w:val="000000" w:themeColor="text1"/>
          <w:sz w:val="22"/>
          <w:szCs w:val="22"/>
        </w:rPr>
        <w:t xml:space="preserve">pravej </w:t>
      </w:r>
      <w:r w:rsidR="005D243C" w:rsidRPr="00F87704">
        <w:rPr>
          <w:color w:val="000000" w:themeColor="text1"/>
          <w:sz w:val="22"/>
          <w:szCs w:val="22"/>
        </w:rPr>
        <w:t>strane</w:t>
      </w:r>
      <w:r w:rsidR="00BF0DFF" w:rsidRPr="00F87704">
        <w:rPr>
          <w:color w:val="000000" w:themeColor="text1"/>
          <w:sz w:val="22"/>
          <w:szCs w:val="22"/>
        </w:rPr>
        <w:t xml:space="preserve"> </w:t>
      </w:r>
      <w:r w:rsidR="005D243C" w:rsidRPr="00F87704">
        <w:rPr>
          <w:color w:val="000000" w:themeColor="text1"/>
          <w:sz w:val="22"/>
          <w:szCs w:val="22"/>
        </w:rPr>
        <w:t>žalúdka (</w:t>
      </w:r>
      <w:r w:rsidR="00BF0DFF" w:rsidRPr="00F87704">
        <w:rPr>
          <w:color w:val="000000" w:themeColor="text1"/>
          <w:sz w:val="22"/>
          <w:szCs w:val="22"/>
        </w:rPr>
        <w:t>brucha</w:t>
      </w:r>
      <w:r w:rsidR="005D243C" w:rsidRPr="00F87704">
        <w:rPr>
          <w:color w:val="000000" w:themeColor="text1"/>
          <w:sz w:val="22"/>
          <w:szCs w:val="22"/>
        </w:rPr>
        <w:t>)</w:t>
      </w:r>
      <w:r w:rsidR="00BF0DFF" w:rsidRPr="00F87704">
        <w:rPr>
          <w:color w:val="000000" w:themeColor="text1"/>
          <w:sz w:val="22"/>
          <w:szCs w:val="22"/>
        </w:rPr>
        <w:t xml:space="preserve">, pocit ospanlivosti, tmavý moč </w:t>
      </w:r>
      <w:r w:rsidR="006A3287" w:rsidRPr="00F87704">
        <w:rPr>
          <w:color w:val="000000" w:themeColor="text1"/>
          <w:sz w:val="22"/>
          <w:szCs w:val="22"/>
        </w:rPr>
        <w:t>(</w:t>
      </w:r>
      <w:r w:rsidR="00BF0DFF" w:rsidRPr="00F87704">
        <w:rPr>
          <w:color w:val="000000" w:themeColor="text1"/>
          <w:sz w:val="22"/>
          <w:szCs w:val="22"/>
        </w:rPr>
        <w:t>farby čaju</w:t>
      </w:r>
      <w:r w:rsidR="006A3287" w:rsidRPr="00F87704">
        <w:rPr>
          <w:color w:val="000000" w:themeColor="text1"/>
          <w:sz w:val="22"/>
          <w:szCs w:val="22"/>
        </w:rPr>
        <w:t xml:space="preserve">), </w:t>
      </w:r>
      <w:r w:rsidR="00BF0DFF" w:rsidRPr="00F87704">
        <w:rPr>
          <w:color w:val="000000" w:themeColor="text1"/>
          <w:sz w:val="22"/>
          <w:szCs w:val="22"/>
        </w:rPr>
        <w:t xml:space="preserve">krvácanie alebo ľahšia tvorba podliatin ako je zvyčajné a menší pocit hladu ako je zvyčajné </w:t>
      </w:r>
      <w:r w:rsidR="006A3287" w:rsidRPr="00F87704">
        <w:rPr>
          <w:bCs/>
          <w:color w:val="000000" w:themeColor="text1"/>
          <w:sz w:val="22"/>
          <w:szCs w:val="22"/>
        </w:rPr>
        <w:t>(</w:t>
      </w:r>
      <w:r w:rsidR="00A130E0" w:rsidRPr="00F87704">
        <w:rPr>
          <w:bCs/>
          <w:color w:val="000000" w:themeColor="text1"/>
          <w:sz w:val="22"/>
          <w:szCs w:val="22"/>
        </w:rPr>
        <w:t>zápal pečene</w:t>
      </w:r>
      <w:r w:rsidR="006A3287" w:rsidRPr="00F87704">
        <w:rPr>
          <w:bCs/>
          <w:color w:val="000000" w:themeColor="text1"/>
          <w:sz w:val="22"/>
          <w:szCs w:val="22"/>
        </w:rPr>
        <w:t>)</w:t>
      </w:r>
      <w:r w:rsidR="00AB0BAC">
        <w:rPr>
          <w:bCs/>
          <w:color w:val="000000" w:themeColor="text1"/>
          <w:sz w:val="22"/>
          <w:szCs w:val="22"/>
        </w:rPr>
        <w:t>,</w:t>
      </w:r>
    </w:p>
    <w:p w14:paraId="0E20F75E" w14:textId="7A32D909" w:rsidR="006A3287" w:rsidRPr="00F87704" w:rsidRDefault="00C22AC6" w:rsidP="00CB76EA">
      <w:pPr>
        <w:numPr>
          <w:ilvl w:val="0"/>
          <w:numId w:val="42"/>
        </w:numPr>
        <w:spacing w:before="0" w:after="0"/>
        <w:ind w:left="567" w:hanging="567"/>
        <w:rPr>
          <w:color w:val="000000" w:themeColor="text1"/>
          <w:sz w:val="22"/>
          <w:szCs w:val="22"/>
        </w:rPr>
      </w:pPr>
      <w:r w:rsidRPr="00F87704">
        <w:rPr>
          <w:b/>
          <w:color w:val="000000" w:themeColor="text1"/>
          <w:sz w:val="22"/>
          <w:szCs w:val="22"/>
        </w:rPr>
        <w:t>p</w:t>
      </w:r>
      <w:r w:rsidR="00BF0DFF" w:rsidRPr="00F87704">
        <w:rPr>
          <w:b/>
          <w:color w:val="000000" w:themeColor="text1"/>
          <w:sz w:val="22"/>
          <w:szCs w:val="22"/>
        </w:rPr>
        <w:t>roblémy s pankreasom</w:t>
      </w:r>
      <w:r w:rsidR="006A3287" w:rsidRPr="00F87704">
        <w:rPr>
          <w:bCs/>
          <w:color w:val="000000" w:themeColor="text1"/>
          <w:sz w:val="22"/>
          <w:szCs w:val="22"/>
        </w:rPr>
        <w:t xml:space="preserve"> a</w:t>
      </w:r>
      <w:r w:rsidR="00BF0DFF" w:rsidRPr="00F87704">
        <w:rPr>
          <w:bCs/>
          <w:color w:val="000000" w:themeColor="text1"/>
          <w:sz w:val="22"/>
          <w:szCs w:val="22"/>
        </w:rPr>
        <w:t xml:space="preserve">ko je </w:t>
      </w:r>
      <w:r w:rsidR="00A130E0" w:rsidRPr="00F87704">
        <w:rPr>
          <w:color w:val="000000" w:themeColor="text1"/>
          <w:sz w:val="22"/>
          <w:szCs w:val="22"/>
        </w:rPr>
        <w:t xml:space="preserve">bolesť brucha, </w:t>
      </w:r>
      <w:r w:rsidR="003A26F4">
        <w:rPr>
          <w:color w:val="000000" w:themeColor="text1"/>
          <w:sz w:val="22"/>
          <w:szCs w:val="22"/>
        </w:rPr>
        <w:t>pocit na vracanie</w:t>
      </w:r>
      <w:r w:rsidR="003A26F4" w:rsidRPr="00F87704">
        <w:rPr>
          <w:color w:val="000000" w:themeColor="text1"/>
          <w:sz w:val="22"/>
          <w:szCs w:val="22"/>
        </w:rPr>
        <w:t xml:space="preserve"> </w:t>
      </w:r>
      <w:r w:rsidR="00A130E0" w:rsidRPr="00F87704">
        <w:rPr>
          <w:color w:val="000000" w:themeColor="text1"/>
          <w:sz w:val="22"/>
          <w:szCs w:val="22"/>
        </w:rPr>
        <w:t>a vracanie</w:t>
      </w:r>
      <w:r w:rsidR="00BF0DFF" w:rsidRPr="00F87704">
        <w:rPr>
          <w:bCs/>
          <w:color w:val="000000" w:themeColor="text1"/>
          <w:sz w:val="22"/>
          <w:szCs w:val="22"/>
        </w:rPr>
        <w:t xml:space="preserve"> </w:t>
      </w:r>
      <w:r w:rsidR="006A3287" w:rsidRPr="00F87704">
        <w:rPr>
          <w:bCs/>
          <w:color w:val="000000" w:themeColor="text1"/>
          <w:sz w:val="22"/>
          <w:szCs w:val="22"/>
        </w:rPr>
        <w:t>(pan</w:t>
      </w:r>
      <w:r w:rsidR="00BF0DFF" w:rsidRPr="00F87704">
        <w:rPr>
          <w:bCs/>
          <w:color w:val="000000" w:themeColor="text1"/>
          <w:sz w:val="22"/>
          <w:szCs w:val="22"/>
        </w:rPr>
        <w:t>kreatitída</w:t>
      </w:r>
      <w:r w:rsidR="006A3287" w:rsidRPr="00F87704">
        <w:rPr>
          <w:bCs/>
          <w:color w:val="000000" w:themeColor="text1"/>
          <w:sz w:val="22"/>
          <w:szCs w:val="22"/>
        </w:rPr>
        <w:t>)</w:t>
      </w:r>
      <w:r w:rsidR="00AB0BAC">
        <w:rPr>
          <w:bCs/>
          <w:color w:val="000000" w:themeColor="text1"/>
          <w:sz w:val="22"/>
          <w:szCs w:val="22"/>
        </w:rPr>
        <w:t>,</w:t>
      </w:r>
    </w:p>
    <w:p w14:paraId="54CD9E65" w14:textId="4589CB4D" w:rsidR="00BF0DFF" w:rsidRPr="00F87704" w:rsidRDefault="00C22AC6" w:rsidP="00CB76EA">
      <w:pPr>
        <w:numPr>
          <w:ilvl w:val="0"/>
          <w:numId w:val="42"/>
        </w:numPr>
        <w:spacing w:before="0" w:after="0"/>
        <w:ind w:left="567" w:hanging="567"/>
        <w:rPr>
          <w:color w:val="000000" w:themeColor="text1"/>
          <w:sz w:val="22"/>
          <w:szCs w:val="22"/>
        </w:rPr>
      </w:pPr>
      <w:r w:rsidRPr="00F87704">
        <w:rPr>
          <w:b/>
          <w:color w:val="000000" w:themeColor="text1"/>
          <w:sz w:val="22"/>
          <w:szCs w:val="22"/>
        </w:rPr>
        <w:t>p</w:t>
      </w:r>
      <w:r w:rsidR="00BF0DFF" w:rsidRPr="00F87704">
        <w:rPr>
          <w:b/>
          <w:color w:val="000000" w:themeColor="text1"/>
          <w:sz w:val="22"/>
          <w:szCs w:val="22"/>
        </w:rPr>
        <w:t>roblémy s kožou</w:t>
      </w:r>
      <w:r w:rsidR="00BF0DFF" w:rsidRPr="00F87704">
        <w:rPr>
          <w:color w:val="000000" w:themeColor="text1"/>
          <w:sz w:val="22"/>
          <w:szCs w:val="22"/>
        </w:rPr>
        <w:t xml:space="preserve"> ako je vyrážka alebo svrbenie, pľuzgiere alebo vredy v ústach, nose, očiach alebo na genitáliách</w:t>
      </w:r>
    </w:p>
    <w:p w14:paraId="6F4269B9" w14:textId="78E93756" w:rsidR="00BF0DFF" w:rsidRPr="00F87704" w:rsidRDefault="00BF0DFF" w:rsidP="00726804">
      <w:pPr>
        <w:numPr>
          <w:ilvl w:val="1"/>
          <w:numId w:val="69"/>
        </w:numPr>
        <w:spacing w:before="0" w:after="0"/>
        <w:ind w:left="1134" w:hanging="567"/>
        <w:rPr>
          <w:color w:val="000000" w:themeColor="text1"/>
          <w:sz w:val="22"/>
          <w:szCs w:val="22"/>
        </w:rPr>
      </w:pPr>
      <w:r w:rsidRPr="00F87704">
        <w:rPr>
          <w:bCs/>
          <w:color w:val="000000" w:themeColor="text1"/>
          <w:sz w:val="22"/>
          <w:szCs w:val="22"/>
        </w:rPr>
        <w:t>nevysvetlené</w:t>
      </w:r>
      <w:r w:rsidR="00775F03" w:rsidRPr="00F87704">
        <w:rPr>
          <w:bCs/>
          <w:color w:val="000000" w:themeColor="text1"/>
          <w:sz w:val="22"/>
          <w:szCs w:val="22"/>
        </w:rPr>
        <w:t xml:space="preserve"> </w:t>
      </w:r>
      <w:r w:rsidRPr="00F87704">
        <w:rPr>
          <w:bCs/>
          <w:color w:val="000000" w:themeColor="text1"/>
          <w:sz w:val="22"/>
          <w:szCs w:val="22"/>
        </w:rPr>
        <w:t xml:space="preserve">rozšírenie bolesti kože, červená alebo fialová vyrážka, ktorá sa rozširuje, </w:t>
      </w:r>
      <w:r w:rsidR="00DF5C96" w:rsidRPr="00F87704">
        <w:rPr>
          <w:bCs/>
          <w:color w:val="000000" w:themeColor="text1"/>
          <w:sz w:val="22"/>
          <w:szCs w:val="22"/>
        </w:rPr>
        <w:t>o</w:t>
      </w:r>
      <w:r w:rsidR="00DF5C96">
        <w:rPr>
          <w:bCs/>
          <w:color w:val="000000" w:themeColor="text1"/>
          <w:sz w:val="22"/>
          <w:szCs w:val="22"/>
        </w:rPr>
        <w:t>lupova</w:t>
      </w:r>
      <w:r w:rsidR="00DF5C96" w:rsidRPr="00F87704">
        <w:rPr>
          <w:bCs/>
          <w:color w:val="000000" w:themeColor="text1"/>
          <w:sz w:val="22"/>
          <w:szCs w:val="22"/>
        </w:rPr>
        <w:t xml:space="preserve">nie </w:t>
      </w:r>
      <w:r w:rsidRPr="00F87704">
        <w:rPr>
          <w:bCs/>
          <w:color w:val="000000" w:themeColor="text1"/>
          <w:sz w:val="22"/>
          <w:szCs w:val="22"/>
        </w:rPr>
        <w:t>kože</w:t>
      </w:r>
      <w:r w:rsidR="00775F03" w:rsidRPr="00F87704">
        <w:rPr>
          <w:bCs/>
          <w:color w:val="000000" w:themeColor="text1"/>
          <w:sz w:val="22"/>
          <w:szCs w:val="22"/>
        </w:rPr>
        <w:t xml:space="preserve"> do niekoľkých dní po vytvorení pľuzgierov – </w:t>
      </w:r>
      <w:r w:rsidR="00CE0EBE">
        <w:rPr>
          <w:bCs/>
          <w:color w:val="000000" w:themeColor="text1"/>
          <w:sz w:val="22"/>
          <w:szCs w:val="22"/>
        </w:rPr>
        <w:t>závažné</w:t>
      </w:r>
      <w:r w:rsidR="00775F03" w:rsidRPr="00F87704">
        <w:rPr>
          <w:bCs/>
          <w:color w:val="000000" w:themeColor="text1"/>
          <w:sz w:val="22"/>
          <w:szCs w:val="22"/>
        </w:rPr>
        <w:t xml:space="preserve"> ochorenie kože nazývané </w:t>
      </w:r>
      <w:r w:rsidR="00775F03" w:rsidRPr="00F87704">
        <w:rPr>
          <w:b/>
          <w:color w:val="000000" w:themeColor="text1"/>
          <w:sz w:val="22"/>
          <w:szCs w:val="22"/>
        </w:rPr>
        <w:t>„</w:t>
      </w:r>
      <w:r w:rsidR="00775F03" w:rsidRPr="00F87704">
        <w:rPr>
          <w:b/>
          <w:color w:val="000000" w:themeColor="text1"/>
          <w:sz w:val="22"/>
        </w:rPr>
        <w:t>Stevensov-Johnsonov syndróm“</w:t>
      </w:r>
      <w:r w:rsidR="00775F03" w:rsidRPr="00F87704">
        <w:rPr>
          <w:color w:val="000000" w:themeColor="text1"/>
          <w:sz w:val="22"/>
        </w:rPr>
        <w:t>,</w:t>
      </w:r>
    </w:p>
    <w:p w14:paraId="61DEC0A9" w14:textId="72307EAC" w:rsidR="00BF0DFF" w:rsidRPr="00F87704" w:rsidRDefault="00775F03" w:rsidP="00726804">
      <w:pPr>
        <w:numPr>
          <w:ilvl w:val="1"/>
          <w:numId w:val="70"/>
        </w:numPr>
        <w:spacing w:before="0" w:after="0"/>
        <w:ind w:left="1134" w:hanging="567"/>
        <w:rPr>
          <w:color w:val="000000" w:themeColor="text1"/>
          <w:sz w:val="22"/>
          <w:szCs w:val="22"/>
        </w:rPr>
      </w:pPr>
      <w:r w:rsidRPr="00F87704">
        <w:rPr>
          <w:bCs/>
          <w:color w:val="000000" w:themeColor="text1"/>
          <w:sz w:val="22"/>
          <w:szCs w:val="22"/>
        </w:rPr>
        <w:t xml:space="preserve">olupovanie a tvorba pľuzgierov </w:t>
      </w:r>
      <w:r w:rsidR="00DF5C96">
        <w:rPr>
          <w:bCs/>
          <w:color w:val="000000" w:themeColor="text1"/>
          <w:sz w:val="22"/>
          <w:szCs w:val="22"/>
        </w:rPr>
        <w:t>na</w:t>
      </w:r>
      <w:r w:rsidR="00DF5C96" w:rsidRPr="00F87704">
        <w:rPr>
          <w:bCs/>
          <w:color w:val="000000" w:themeColor="text1"/>
          <w:sz w:val="22"/>
          <w:szCs w:val="22"/>
        </w:rPr>
        <w:t xml:space="preserve"> </w:t>
      </w:r>
      <w:r w:rsidRPr="00F87704">
        <w:rPr>
          <w:bCs/>
          <w:color w:val="000000" w:themeColor="text1"/>
          <w:sz w:val="22"/>
          <w:szCs w:val="22"/>
        </w:rPr>
        <w:t>povrchu veľkej časti tela</w:t>
      </w:r>
      <w:r w:rsidR="00BF0DFF" w:rsidRPr="00F87704">
        <w:rPr>
          <w:bCs/>
          <w:color w:val="000000" w:themeColor="text1"/>
          <w:sz w:val="22"/>
          <w:szCs w:val="22"/>
        </w:rPr>
        <w:t xml:space="preserve"> </w:t>
      </w:r>
      <w:r w:rsidRPr="00F87704">
        <w:rPr>
          <w:bCs/>
          <w:color w:val="000000" w:themeColor="text1"/>
          <w:sz w:val="22"/>
          <w:szCs w:val="22"/>
        </w:rPr>
        <w:t>–</w:t>
      </w:r>
      <w:r w:rsidR="00BF0DFF" w:rsidRPr="00F87704">
        <w:rPr>
          <w:bCs/>
          <w:color w:val="000000" w:themeColor="text1"/>
          <w:sz w:val="22"/>
          <w:szCs w:val="22"/>
        </w:rPr>
        <w:t xml:space="preserve"> </w:t>
      </w:r>
      <w:r w:rsidRPr="00F87704">
        <w:rPr>
          <w:bCs/>
          <w:color w:val="000000" w:themeColor="text1"/>
          <w:sz w:val="22"/>
          <w:szCs w:val="22"/>
        </w:rPr>
        <w:t xml:space="preserve">život ohrozujúce ochorenie kože nazývané </w:t>
      </w:r>
      <w:r w:rsidRPr="00F87704">
        <w:rPr>
          <w:b/>
          <w:color w:val="000000" w:themeColor="text1"/>
          <w:sz w:val="22"/>
          <w:szCs w:val="22"/>
        </w:rPr>
        <w:t>„Toxická epidermáln</w:t>
      </w:r>
      <w:r w:rsidR="00DF5C96">
        <w:rPr>
          <w:b/>
          <w:color w:val="000000" w:themeColor="text1"/>
          <w:sz w:val="22"/>
          <w:szCs w:val="22"/>
        </w:rPr>
        <w:t>a</w:t>
      </w:r>
      <w:r w:rsidRPr="00F87704">
        <w:rPr>
          <w:b/>
          <w:color w:val="000000" w:themeColor="text1"/>
          <w:sz w:val="22"/>
          <w:szCs w:val="22"/>
        </w:rPr>
        <w:t xml:space="preserve"> nekrolýza“</w:t>
      </w:r>
      <w:r w:rsidR="00C22AC6" w:rsidRPr="00F87704">
        <w:rPr>
          <w:bCs/>
          <w:color w:val="000000" w:themeColor="text1"/>
          <w:sz w:val="22"/>
          <w:szCs w:val="22"/>
        </w:rPr>
        <w:t>,</w:t>
      </w:r>
    </w:p>
    <w:p w14:paraId="02943D9A" w14:textId="49789202" w:rsidR="006A3287" w:rsidRPr="00F87704" w:rsidRDefault="00C22AC6" w:rsidP="00726804">
      <w:pPr>
        <w:numPr>
          <w:ilvl w:val="1"/>
          <w:numId w:val="43"/>
        </w:numPr>
        <w:spacing w:before="0" w:after="0"/>
        <w:ind w:left="567" w:hanging="567"/>
        <w:rPr>
          <w:color w:val="000000" w:themeColor="text1"/>
          <w:sz w:val="22"/>
          <w:szCs w:val="22"/>
        </w:rPr>
      </w:pPr>
      <w:r w:rsidRPr="00F87704">
        <w:rPr>
          <w:b/>
          <w:color w:val="000000" w:themeColor="text1"/>
          <w:sz w:val="22"/>
          <w:szCs w:val="22"/>
        </w:rPr>
        <w:t>p</w:t>
      </w:r>
      <w:r w:rsidR="00016C1F" w:rsidRPr="00F87704">
        <w:rPr>
          <w:b/>
          <w:color w:val="000000" w:themeColor="text1"/>
          <w:sz w:val="22"/>
          <w:szCs w:val="22"/>
        </w:rPr>
        <w:t xml:space="preserve">roblémy so srdcom </w:t>
      </w:r>
      <w:r w:rsidR="00016C1F" w:rsidRPr="00F87704">
        <w:rPr>
          <w:bCs/>
          <w:color w:val="000000" w:themeColor="text1"/>
          <w:sz w:val="22"/>
          <w:szCs w:val="22"/>
        </w:rPr>
        <w:t>ako</w:t>
      </w:r>
      <w:r w:rsidR="006A3287" w:rsidRPr="00F87704">
        <w:rPr>
          <w:color w:val="000000" w:themeColor="text1"/>
          <w:sz w:val="22"/>
          <w:szCs w:val="22"/>
        </w:rPr>
        <w:t xml:space="preserve"> </w:t>
      </w:r>
      <w:r w:rsidR="00016C1F" w:rsidRPr="00F87704">
        <w:rPr>
          <w:color w:val="000000" w:themeColor="text1"/>
          <w:sz w:val="22"/>
          <w:szCs w:val="22"/>
        </w:rPr>
        <w:t>sú zmeny srdcového tepu, rýchly srdcový tep, pocit vynechania srdcového tepu alebo pocit búšenia srdca</w:t>
      </w:r>
      <w:r w:rsidR="006A3287" w:rsidRPr="00F87704">
        <w:rPr>
          <w:color w:val="000000" w:themeColor="text1"/>
          <w:sz w:val="22"/>
          <w:szCs w:val="22"/>
        </w:rPr>
        <w:t xml:space="preserve">, </w:t>
      </w:r>
      <w:r w:rsidR="00016C1F" w:rsidRPr="00F87704">
        <w:rPr>
          <w:color w:val="000000" w:themeColor="text1"/>
          <w:sz w:val="22"/>
          <w:szCs w:val="22"/>
        </w:rPr>
        <w:t xml:space="preserve">bolesť </w:t>
      </w:r>
      <w:r w:rsidR="00DF5C96">
        <w:rPr>
          <w:color w:val="000000" w:themeColor="text1"/>
          <w:sz w:val="22"/>
          <w:szCs w:val="22"/>
        </w:rPr>
        <w:t>na hrudi</w:t>
      </w:r>
      <w:r w:rsidR="00016C1F" w:rsidRPr="00F87704">
        <w:rPr>
          <w:color w:val="000000" w:themeColor="text1"/>
          <w:sz w:val="22"/>
          <w:szCs w:val="22"/>
        </w:rPr>
        <w:t>, dýchavičnosť,</w:t>
      </w:r>
    </w:p>
    <w:p w14:paraId="0C0BE0B1" w14:textId="72617FC5" w:rsidR="006A3287" w:rsidRPr="00F87704" w:rsidRDefault="00C22AC6" w:rsidP="00726804">
      <w:pPr>
        <w:numPr>
          <w:ilvl w:val="1"/>
          <w:numId w:val="43"/>
        </w:numPr>
        <w:spacing w:before="0" w:after="0"/>
        <w:ind w:left="567" w:hanging="567"/>
        <w:rPr>
          <w:color w:val="000000" w:themeColor="text1"/>
          <w:sz w:val="22"/>
          <w:szCs w:val="22"/>
        </w:rPr>
      </w:pPr>
      <w:r w:rsidRPr="00F87704">
        <w:rPr>
          <w:b/>
          <w:color w:val="000000" w:themeColor="text1"/>
          <w:sz w:val="22"/>
          <w:szCs w:val="22"/>
        </w:rPr>
        <w:t>p</w:t>
      </w:r>
      <w:r w:rsidR="00016C1F" w:rsidRPr="00F87704">
        <w:rPr>
          <w:b/>
          <w:color w:val="000000" w:themeColor="text1"/>
          <w:sz w:val="22"/>
          <w:szCs w:val="22"/>
        </w:rPr>
        <w:t xml:space="preserve">roblémy so svalmi a kĺbmi </w:t>
      </w:r>
      <w:r w:rsidR="006A3287" w:rsidRPr="00F87704">
        <w:rPr>
          <w:color w:val="000000" w:themeColor="text1"/>
          <w:sz w:val="22"/>
          <w:szCs w:val="22"/>
        </w:rPr>
        <w:t>a</w:t>
      </w:r>
      <w:r w:rsidR="00016C1F" w:rsidRPr="00F87704">
        <w:rPr>
          <w:color w:val="000000" w:themeColor="text1"/>
          <w:sz w:val="22"/>
          <w:szCs w:val="22"/>
        </w:rPr>
        <w:t>ko je bolesť alebo opuch kĺbov, bolesť, slabosť alebo stuhnutosť svalov</w:t>
      </w:r>
      <w:r w:rsidRPr="00F87704">
        <w:rPr>
          <w:color w:val="000000" w:themeColor="text1"/>
          <w:sz w:val="22"/>
          <w:szCs w:val="22"/>
        </w:rPr>
        <w:t>,</w:t>
      </w:r>
    </w:p>
    <w:p w14:paraId="7CAE302E" w14:textId="18D78354" w:rsidR="00016C1F" w:rsidRPr="00F87704" w:rsidRDefault="00C22AC6" w:rsidP="00726804">
      <w:pPr>
        <w:numPr>
          <w:ilvl w:val="1"/>
          <w:numId w:val="43"/>
        </w:numPr>
        <w:spacing w:before="0" w:after="0"/>
        <w:ind w:left="567" w:hanging="567"/>
        <w:rPr>
          <w:color w:val="000000" w:themeColor="text1"/>
          <w:sz w:val="22"/>
          <w:szCs w:val="22"/>
        </w:rPr>
      </w:pPr>
      <w:r w:rsidRPr="00F87704">
        <w:rPr>
          <w:b/>
          <w:bCs/>
          <w:color w:val="000000" w:themeColor="text1"/>
          <w:sz w:val="22"/>
          <w:szCs w:val="22"/>
        </w:rPr>
        <w:t>z</w:t>
      </w:r>
      <w:r w:rsidR="00A130E0" w:rsidRPr="00F87704">
        <w:rPr>
          <w:b/>
          <w:bCs/>
          <w:color w:val="000000" w:themeColor="text1"/>
          <w:sz w:val="22"/>
          <w:szCs w:val="22"/>
        </w:rPr>
        <w:t xml:space="preserve">ápal </w:t>
      </w:r>
      <w:r w:rsidR="005D243C" w:rsidRPr="00F87704">
        <w:rPr>
          <w:b/>
          <w:bCs/>
          <w:color w:val="000000" w:themeColor="text1"/>
          <w:sz w:val="22"/>
          <w:szCs w:val="22"/>
        </w:rPr>
        <w:t>m</w:t>
      </w:r>
      <w:r w:rsidR="00016C1F" w:rsidRPr="00F87704">
        <w:rPr>
          <w:b/>
          <w:bCs/>
          <w:color w:val="000000" w:themeColor="text1"/>
          <w:sz w:val="22"/>
          <w:szCs w:val="22"/>
        </w:rPr>
        <w:t>oz</w:t>
      </w:r>
      <w:r w:rsidR="00A130E0" w:rsidRPr="00F87704">
        <w:rPr>
          <w:b/>
          <w:bCs/>
          <w:color w:val="000000" w:themeColor="text1"/>
          <w:sz w:val="22"/>
          <w:szCs w:val="22"/>
        </w:rPr>
        <w:t>gu</w:t>
      </w:r>
      <w:r w:rsidR="00A130E0" w:rsidRPr="00726804">
        <w:rPr>
          <w:color w:val="000000" w:themeColor="text1"/>
          <w:sz w:val="22"/>
          <w:szCs w:val="22"/>
        </w:rPr>
        <w:t>, ktorý môže zahŕňať</w:t>
      </w:r>
      <w:r w:rsidR="00016C1F" w:rsidRPr="00F87704">
        <w:rPr>
          <w:color w:val="000000" w:themeColor="text1"/>
          <w:sz w:val="22"/>
          <w:szCs w:val="22"/>
        </w:rPr>
        <w:t xml:space="preserve"> horúčk</w:t>
      </w:r>
      <w:r w:rsidR="00A130E0" w:rsidRPr="00F87704">
        <w:rPr>
          <w:color w:val="000000" w:themeColor="text1"/>
          <w:sz w:val="22"/>
          <w:szCs w:val="22"/>
        </w:rPr>
        <w:t>u</w:t>
      </w:r>
      <w:r w:rsidR="00016C1F" w:rsidRPr="00F87704">
        <w:rPr>
          <w:color w:val="000000" w:themeColor="text1"/>
          <w:sz w:val="22"/>
          <w:szCs w:val="22"/>
        </w:rPr>
        <w:t>, bolesť hlavy</w:t>
      </w:r>
      <w:r w:rsidR="00A130E0" w:rsidRPr="00F87704">
        <w:rPr>
          <w:color w:val="000000" w:themeColor="text1"/>
          <w:sz w:val="22"/>
          <w:szCs w:val="22"/>
        </w:rPr>
        <w:t>,</w:t>
      </w:r>
      <w:r w:rsidR="00016C1F" w:rsidRPr="00F87704">
        <w:rPr>
          <w:color w:val="000000" w:themeColor="text1"/>
          <w:sz w:val="22"/>
          <w:szCs w:val="22"/>
        </w:rPr>
        <w:t xml:space="preserve"> pohybové poruchy, stuhnutosť krku,</w:t>
      </w:r>
    </w:p>
    <w:p w14:paraId="77843BCF" w14:textId="05A86268" w:rsidR="00C22AC6" w:rsidRPr="00F87704" w:rsidRDefault="00C22AC6" w:rsidP="00726804">
      <w:pPr>
        <w:numPr>
          <w:ilvl w:val="1"/>
          <w:numId w:val="43"/>
        </w:numPr>
        <w:spacing w:before="0" w:after="0"/>
        <w:ind w:left="567" w:hanging="567"/>
        <w:rPr>
          <w:color w:val="000000" w:themeColor="text1"/>
          <w:sz w:val="22"/>
          <w:szCs w:val="22"/>
        </w:rPr>
      </w:pPr>
      <w:r w:rsidRPr="00F87704">
        <w:rPr>
          <w:b/>
          <w:bCs/>
          <w:color w:val="000000" w:themeColor="text1"/>
          <w:sz w:val="22"/>
          <w:szCs w:val="22"/>
        </w:rPr>
        <w:t>zápal nervov</w:t>
      </w:r>
      <w:r w:rsidRPr="00726804">
        <w:rPr>
          <w:color w:val="000000" w:themeColor="text1"/>
          <w:sz w:val="22"/>
          <w:szCs w:val="22"/>
        </w:rPr>
        <w:t xml:space="preserve">, ktorý môže zahŕňať bolesť, slabosť a ochrnutie v končatinách </w:t>
      </w:r>
      <w:r w:rsidRPr="00F87704">
        <w:rPr>
          <w:b/>
          <w:bCs/>
          <w:color w:val="000000" w:themeColor="text1"/>
          <w:sz w:val="22"/>
          <w:szCs w:val="22"/>
        </w:rPr>
        <w:t>(</w:t>
      </w:r>
      <w:r w:rsidRPr="00F87704">
        <w:rPr>
          <w:color w:val="000000" w:themeColor="text1"/>
          <w:sz w:val="22"/>
        </w:rPr>
        <w:t>Guillain-Barré syndróm),</w:t>
      </w:r>
    </w:p>
    <w:p w14:paraId="4F43223C" w14:textId="183A4E8E" w:rsidR="00C22AC6" w:rsidRPr="00F87704" w:rsidRDefault="00C22AC6" w:rsidP="00726804">
      <w:pPr>
        <w:numPr>
          <w:ilvl w:val="1"/>
          <w:numId w:val="43"/>
        </w:numPr>
        <w:spacing w:before="0" w:after="0"/>
        <w:ind w:left="567" w:hanging="567"/>
        <w:rPr>
          <w:color w:val="000000" w:themeColor="text1"/>
          <w:sz w:val="22"/>
          <w:szCs w:val="22"/>
        </w:rPr>
      </w:pPr>
      <w:r w:rsidRPr="00F87704">
        <w:rPr>
          <w:b/>
          <w:bCs/>
          <w:color w:val="000000" w:themeColor="text1"/>
          <w:sz w:val="22"/>
          <w:szCs w:val="22"/>
        </w:rPr>
        <w:t>zápal očí</w:t>
      </w:r>
      <w:r w:rsidRPr="00F87704">
        <w:rPr>
          <w:color w:val="000000" w:themeColor="text1"/>
          <w:sz w:val="22"/>
          <w:szCs w:val="22"/>
        </w:rPr>
        <w:t>, ktorý môže zahŕňať zmeny videnia.</w:t>
      </w:r>
    </w:p>
    <w:p w14:paraId="6DDF08FC" w14:textId="77777777" w:rsidR="00FF3BC9" w:rsidRPr="00F87704" w:rsidRDefault="00FF3BC9" w:rsidP="007D1729">
      <w:pPr>
        <w:spacing w:before="0" w:after="0"/>
        <w:ind w:hanging="11"/>
        <w:rPr>
          <w:rFonts w:eastAsia="Times New Roman"/>
          <w:color w:val="000000" w:themeColor="text1"/>
          <w:sz w:val="22"/>
          <w:szCs w:val="22"/>
        </w:rPr>
      </w:pPr>
    </w:p>
    <w:p w14:paraId="17FEA27B" w14:textId="31862494" w:rsidR="00BB0309" w:rsidRPr="00F87704" w:rsidRDefault="00CB61CD" w:rsidP="00CB61CD">
      <w:pPr>
        <w:spacing w:before="0" w:after="0"/>
        <w:rPr>
          <w:rFonts w:eastAsia="等线"/>
          <w:b/>
          <w:bCs/>
          <w:color w:val="000000" w:themeColor="text1"/>
          <w:sz w:val="22"/>
          <w:szCs w:val="22"/>
        </w:rPr>
      </w:pPr>
      <w:r w:rsidRPr="00F87704">
        <w:rPr>
          <w:b/>
          <w:bCs/>
          <w:color w:val="000000" w:themeColor="text1"/>
          <w:sz w:val="22"/>
        </w:rPr>
        <w:t>Ď</w:t>
      </w:r>
      <w:r w:rsidR="00A92E2C" w:rsidRPr="00F87704">
        <w:rPr>
          <w:b/>
          <w:bCs/>
          <w:color w:val="000000" w:themeColor="text1"/>
          <w:sz w:val="22"/>
        </w:rPr>
        <w:t>alšie vedľajšie účinky</w:t>
      </w:r>
      <w:r w:rsidR="00DB56AE" w:rsidRPr="00F87704">
        <w:rPr>
          <w:b/>
          <w:bCs/>
          <w:color w:val="000000" w:themeColor="text1"/>
          <w:sz w:val="22"/>
        </w:rPr>
        <w:t>:</w:t>
      </w:r>
    </w:p>
    <w:p w14:paraId="5A55FCBB" w14:textId="77777777" w:rsidR="009B280F" w:rsidRPr="00F87704" w:rsidRDefault="009B280F" w:rsidP="00610656">
      <w:pPr>
        <w:spacing w:before="0" w:after="0"/>
        <w:rPr>
          <w:rFonts w:eastAsia="Times New Roman"/>
          <w:color w:val="000000" w:themeColor="text1"/>
          <w:sz w:val="22"/>
          <w:szCs w:val="22"/>
        </w:rPr>
      </w:pPr>
    </w:p>
    <w:p w14:paraId="2FCD8852" w14:textId="77777777" w:rsidR="009B280F" w:rsidRPr="00F87704" w:rsidRDefault="00A92E2C" w:rsidP="00170016">
      <w:pPr>
        <w:keepNext/>
        <w:spacing w:before="0" w:after="0"/>
        <w:ind w:right="129" w:hanging="10"/>
        <w:rPr>
          <w:rFonts w:eastAsia="Times New Roman"/>
          <w:color w:val="000000" w:themeColor="text1"/>
          <w:sz w:val="22"/>
          <w:szCs w:val="22"/>
        </w:rPr>
      </w:pPr>
      <w:r w:rsidRPr="00F87704">
        <w:rPr>
          <w:b/>
          <w:color w:val="000000" w:themeColor="text1"/>
          <w:sz w:val="22"/>
        </w:rPr>
        <w:t xml:space="preserve">Veľmi časté </w:t>
      </w:r>
      <w:r w:rsidRPr="00F87704">
        <w:rPr>
          <w:color w:val="000000" w:themeColor="text1"/>
          <w:sz w:val="22"/>
        </w:rPr>
        <w:t>(môžu postihovať viac ako 1 z 10 osôb):</w:t>
      </w:r>
    </w:p>
    <w:p w14:paraId="35F37F18" w14:textId="121CFDEE" w:rsidR="00F87704" w:rsidRDefault="00A92E2C" w:rsidP="00CB76EA">
      <w:pPr>
        <w:numPr>
          <w:ilvl w:val="0"/>
          <w:numId w:val="28"/>
        </w:numPr>
        <w:spacing w:before="0" w:after="0"/>
        <w:ind w:left="567" w:right="130" w:hanging="567"/>
        <w:rPr>
          <w:color w:val="000000" w:themeColor="text1"/>
          <w:sz w:val="22"/>
        </w:rPr>
      </w:pPr>
      <w:bookmarkStart w:id="93" w:name="OLE_LINK6"/>
      <w:bookmarkStart w:id="94" w:name="OLE_LINK11"/>
      <w:r w:rsidRPr="00F87704">
        <w:rPr>
          <w:color w:val="000000" w:themeColor="text1"/>
          <w:sz w:val="22"/>
        </w:rPr>
        <w:t>znížený počet červených krviniek, ktoré prenášajú kyslík vo vašom tele,</w:t>
      </w:r>
      <w:bookmarkEnd w:id="93"/>
    </w:p>
    <w:p w14:paraId="6C34F1AD" w14:textId="77777777" w:rsidR="00A4672E" w:rsidRPr="00F87704" w:rsidRDefault="00A92E2C" w:rsidP="00726804">
      <w:pPr>
        <w:numPr>
          <w:ilvl w:val="0"/>
          <w:numId w:val="28"/>
        </w:numPr>
        <w:spacing w:before="0" w:after="0"/>
        <w:ind w:left="567" w:right="130" w:hanging="567"/>
        <w:rPr>
          <w:rFonts w:eastAsia="Times New Roman"/>
          <w:color w:val="000000" w:themeColor="text1"/>
          <w:sz w:val="22"/>
          <w:szCs w:val="22"/>
        </w:rPr>
      </w:pPr>
      <w:r w:rsidRPr="00F87704">
        <w:rPr>
          <w:color w:val="000000" w:themeColor="text1"/>
          <w:sz w:val="22"/>
        </w:rPr>
        <w:t>zvýšené hladiny pečeňových enzýmov známych ako AST, ALT v krvi,</w:t>
      </w:r>
    </w:p>
    <w:p w14:paraId="462863DF" w14:textId="7D4644FC" w:rsidR="003D7F8C" w:rsidRPr="00F87704" w:rsidRDefault="00A92E2C" w:rsidP="00726804">
      <w:pPr>
        <w:numPr>
          <w:ilvl w:val="0"/>
          <w:numId w:val="28"/>
        </w:numPr>
        <w:spacing w:before="0" w:after="0"/>
        <w:ind w:left="567" w:right="130" w:hanging="567"/>
        <w:rPr>
          <w:rFonts w:eastAsia="Times New Roman"/>
          <w:color w:val="000000" w:themeColor="text1"/>
          <w:sz w:val="22"/>
          <w:szCs w:val="22"/>
        </w:rPr>
      </w:pPr>
      <w:r w:rsidRPr="00F87704">
        <w:rPr>
          <w:color w:val="000000" w:themeColor="text1"/>
          <w:sz w:val="22"/>
        </w:rPr>
        <w:t>zvýšené hladiny cukru, triglyceridov, cholesterolu v krvi,</w:t>
      </w:r>
    </w:p>
    <w:p w14:paraId="168C3CC1" w14:textId="77777777" w:rsidR="00AE4158" w:rsidRPr="00F87704" w:rsidRDefault="00A92E2C" w:rsidP="00726804">
      <w:pPr>
        <w:numPr>
          <w:ilvl w:val="0"/>
          <w:numId w:val="28"/>
        </w:numPr>
        <w:spacing w:before="0" w:after="0"/>
        <w:ind w:left="567" w:hanging="567"/>
        <w:rPr>
          <w:color w:val="000000" w:themeColor="text1"/>
          <w:sz w:val="22"/>
          <w:szCs w:val="22"/>
        </w:rPr>
      </w:pPr>
      <w:r w:rsidRPr="00F87704">
        <w:rPr>
          <w:color w:val="000000" w:themeColor="text1"/>
          <w:sz w:val="22"/>
        </w:rPr>
        <w:t>znížené hladiny vápnika, draslíka a sodíka v krvi,</w:t>
      </w:r>
    </w:p>
    <w:p w14:paraId="1D036A51" w14:textId="77777777" w:rsidR="003708BD" w:rsidRPr="00F87704" w:rsidRDefault="00A92E2C" w:rsidP="00726804">
      <w:pPr>
        <w:numPr>
          <w:ilvl w:val="0"/>
          <w:numId w:val="28"/>
        </w:numPr>
        <w:spacing w:before="0" w:after="0"/>
        <w:ind w:left="567" w:hanging="567"/>
        <w:rPr>
          <w:color w:val="000000" w:themeColor="text1"/>
          <w:sz w:val="22"/>
          <w:szCs w:val="22"/>
        </w:rPr>
      </w:pPr>
      <w:r w:rsidRPr="00F87704">
        <w:rPr>
          <w:color w:val="000000" w:themeColor="text1"/>
          <w:sz w:val="22"/>
        </w:rPr>
        <w:t>znížené hladiny hormónu štítnej žľazy v krvi,</w:t>
      </w:r>
    </w:p>
    <w:p w14:paraId="271273BA" w14:textId="77777777" w:rsidR="00965E26" w:rsidRPr="00F87704" w:rsidRDefault="00A92E2C" w:rsidP="00726804">
      <w:pPr>
        <w:numPr>
          <w:ilvl w:val="0"/>
          <w:numId w:val="28"/>
        </w:numPr>
        <w:spacing w:before="0" w:after="0"/>
        <w:ind w:left="567" w:right="130" w:hanging="567"/>
        <w:rPr>
          <w:rFonts w:eastAsia="Times New Roman"/>
          <w:color w:val="000000" w:themeColor="text1"/>
          <w:sz w:val="22"/>
          <w:szCs w:val="22"/>
        </w:rPr>
      </w:pPr>
      <w:r w:rsidRPr="00F87704">
        <w:rPr>
          <w:color w:val="000000" w:themeColor="text1"/>
          <w:sz w:val="22"/>
        </w:rPr>
        <w:t>zvýšené hladiny bielkoviny v moči,</w:t>
      </w:r>
    </w:p>
    <w:p w14:paraId="65610263" w14:textId="0236110B" w:rsidR="00C23EC1" w:rsidRPr="00F87704" w:rsidRDefault="00A92E2C" w:rsidP="00F87704">
      <w:pPr>
        <w:numPr>
          <w:ilvl w:val="0"/>
          <w:numId w:val="28"/>
        </w:numPr>
        <w:spacing w:before="0" w:after="0"/>
        <w:ind w:left="567" w:right="130" w:hanging="567"/>
        <w:rPr>
          <w:rFonts w:eastAsia="Times New Roman"/>
          <w:color w:val="000000" w:themeColor="text1"/>
          <w:sz w:val="22"/>
          <w:szCs w:val="22"/>
        </w:rPr>
      </w:pPr>
      <w:r w:rsidRPr="00F87704">
        <w:rPr>
          <w:color w:val="000000" w:themeColor="text1"/>
          <w:sz w:val="22"/>
        </w:rPr>
        <w:t xml:space="preserve">necitlivosť, </w:t>
      </w:r>
      <w:r w:rsidR="008842FE">
        <w:rPr>
          <w:color w:val="000000" w:themeColor="text1"/>
          <w:sz w:val="22"/>
        </w:rPr>
        <w:t>mravč</w:t>
      </w:r>
      <w:r w:rsidR="008842FE" w:rsidRPr="00F87704">
        <w:rPr>
          <w:color w:val="000000" w:themeColor="text1"/>
          <w:sz w:val="22"/>
        </w:rPr>
        <w:t xml:space="preserve">enie </w:t>
      </w:r>
      <w:r w:rsidRPr="00F87704">
        <w:rPr>
          <w:color w:val="000000" w:themeColor="text1"/>
          <w:sz w:val="22"/>
        </w:rPr>
        <w:t>alebo znížená citlivosť na dotyk v niektorej časti tela</w:t>
      </w:r>
      <w:r w:rsidR="00DB56AE" w:rsidRPr="00F87704">
        <w:rPr>
          <w:color w:val="000000" w:themeColor="text1"/>
          <w:sz w:val="22"/>
        </w:rPr>
        <w:t>.</w:t>
      </w:r>
    </w:p>
    <w:bookmarkEnd w:id="94"/>
    <w:p w14:paraId="47E11E1A" w14:textId="77777777" w:rsidR="00BD75A6" w:rsidRPr="00F87704" w:rsidRDefault="00BD75A6" w:rsidP="00610656">
      <w:pPr>
        <w:spacing w:before="0" w:after="0"/>
        <w:ind w:left="187" w:right="130" w:hanging="14"/>
        <w:rPr>
          <w:rFonts w:eastAsia="Times New Roman"/>
          <w:bCs/>
          <w:color w:val="000000" w:themeColor="text1"/>
          <w:sz w:val="22"/>
          <w:szCs w:val="22"/>
        </w:rPr>
      </w:pPr>
    </w:p>
    <w:p w14:paraId="224C93D4" w14:textId="77777777" w:rsidR="009B280F" w:rsidRPr="00F87704" w:rsidRDefault="00A92E2C" w:rsidP="00170016">
      <w:pPr>
        <w:spacing w:before="0" w:after="0"/>
        <w:ind w:right="130" w:hanging="14"/>
        <w:rPr>
          <w:rFonts w:eastAsia="Times New Roman"/>
          <w:color w:val="000000" w:themeColor="text1"/>
          <w:sz w:val="22"/>
          <w:szCs w:val="22"/>
        </w:rPr>
      </w:pPr>
      <w:r w:rsidRPr="00F87704">
        <w:rPr>
          <w:b/>
          <w:color w:val="000000" w:themeColor="text1"/>
          <w:sz w:val="22"/>
        </w:rPr>
        <w:t>Časté</w:t>
      </w:r>
      <w:r w:rsidRPr="00F87704">
        <w:rPr>
          <w:color w:val="000000" w:themeColor="text1"/>
          <w:sz w:val="22"/>
        </w:rPr>
        <w:t xml:space="preserve"> (môžu postihovať až 1 z 10 ľudí):</w:t>
      </w:r>
    </w:p>
    <w:p w14:paraId="6ECFF152" w14:textId="77777777" w:rsidR="00046102"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zvýšené hladiny kyseliny močovej v krvi,</w:t>
      </w:r>
    </w:p>
    <w:p w14:paraId="3A69D7AB" w14:textId="77777777" w:rsidR="0050206F" w:rsidRPr="00F87704" w:rsidRDefault="00A92E2C" w:rsidP="00726804">
      <w:pPr>
        <w:numPr>
          <w:ilvl w:val="0"/>
          <w:numId w:val="28"/>
        </w:numPr>
        <w:spacing w:before="0" w:after="0"/>
        <w:ind w:left="567" w:right="130" w:hanging="567"/>
        <w:rPr>
          <w:color w:val="000000" w:themeColor="text1"/>
          <w:sz w:val="22"/>
        </w:rPr>
      </w:pPr>
      <w:r w:rsidRPr="00726804">
        <w:rPr>
          <w:color w:val="000000" w:themeColor="text1"/>
          <w:sz w:val="22"/>
        </w:rPr>
        <w:t>zvýšené hladiny alkalickej fosfatázy v krvi,</w:t>
      </w:r>
    </w:p>
    <w:p w14:paraId="09837EC9" w14:textId="77777777" w:rsidR="00046102"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znížené hladiny horčíka a/alebo chloridu v krvi,</w:t>
      </w:r>
    </w:p>
    <w:p w14:paraId="14A39953" w14:textId="77777777" w:rsidR="00046102"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zvýšené hladiny hormónu štítnej žľazy v krvi,</w:t>
      </w:r>
    </w:p>
    <w:p w14:paraId="633DB062" w14:textId="6273530E" w:rsidR="004C670E" w:rsidRPr="00F87704" w:rsidRDefault="008F1221" w:rsidP="00726804">
      <w:pPr>
        <w:numPr>
          <w:ilvl w:val="0"/>
          <w:numId w:val="28"/>
        </w:numPr>
        <w:spacing w:before="0" w:after="0"/>
        <w:ind w:left="567" w:right="130" w:hanging="567"/>
        <w:rPr>
          <w:color w:val="000000" w:themeColor="text1"/>
          <w:sz w:val="22"/>
        </w:rPr>
      </w:pPr>
      <w:r>
        <w:rPr>
          <w:color w:val="000000" w:themeColor="text1"/>
          <w:sz w:val="22"/>
        </w:rPr>
        <w:t>nezvyčajná</w:t>
      </w:r>
      <w:r w:rsidRPr="00F87704">
        <w:rPr>
          <w:color w:val="000000" w:themeColor="text1"/>
          <w:sz w:val="22"/>
        </w:rPr>
        <w:t xml:space="preserve"> </w:t>
      </w:r>
      <w:r w:rsidR="00A92E2C" w:rsidRPr="00F87704">
        <w:rPr>
          <w:color w:val="000000" w:themeColor="text1"/>
          <w:sz w:val="22"/>
        </w:rPr>
        <w:t>funkcia pečene alebo výsledky pečeňových testov,</w:t>
      </w:r>
    </w:p>
    <w:p w14:paraId="5576E04F" w14:textId="77777777" w:rsidR="00046102"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zvýšené hladiny pankreatických enzýmov (amyláza, lipáza),</w:t>
      </w:r>
    </w:p>
    <w:p w14:paraId="1E84468D" w14:textId="7D46259C" w:rsidR="0058733C"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 xml:space="preserve">zápal nervov spôsobujúci </w:t>
      </w:r>
      <w:r w:rsidR="008842FE">
        <w:rPr>
          <w:color w:val="000000" w:themeColor="text1"/>
          <w:sz w:val="22"/>
        </w:rPr>
        <w:t>mravč</w:t>
      </w:r>
      <w:r w:rsidR="008842FE" w:rsidRPr="00F87704">
        <w:rPr>
          <w:color w:val="000000" w:themeColor="text1"/>
          <w:sz w:val="22"/>
        </w:rPr>
        <w:t>enie</w:t>
      </w:r>
      <w:r w:rsidRPr="00F87704">
        <w:rPr>
          <w:color w:val="000000" w:themeColor="text1"/>
          <w:sz w:val="22"/>
        </w:rPr>
        <w:t>, necitlivosť, slabosť alebo pálivú bolesť rúk alebo nôh</w:t>
      </w:r>
      <w:r w:rsidR="00DB56AE" w:rsidRPr="00F87704">
        <w:rPr>
          <w:color w:val="000000" w:themeColor="text1"/>
          <w:sz w:val="22"/>
        </w:rPr>
        <w:t xml:space="preserve"> (neuropatia)</w:t>
      </w:r>
      <w:r w:rsidRPr="00F87704">
        <w:rPr>
          <w:color w:val="000000" w:themeColor="text1"/>
          <w:sz w:val="22"/>
        </w:rPr>
        <w:t>,</w:t>
      </w:r>
    </w:p>
    <w:p w14:paraId="57974EFA" w14:textId="1A863347" w:rsidR="0040746C" w:rsidRPr="00F87704" w:rsidRDefault="00171F55" w:rsidP="00726804">
      <w:pPr>
        <w:numPr>
          <w:ilvl w:val="0"/>
          <w:numId w:val="28"/>
        </w:numPr>
        <w:spacing w:before="0" w:after="0"/>
        <w:ind w:left="567" w:right="130" w:hanging="567"/>
        <w:rPr>
          <w:color w:val="000000" w:themeColor="text1"/>
          <w:sz w:val="22"/>
        </w:rPr>
      </w:pPr>
      <w:r w:rsidRPr="00F87704">
        <w:rPr>
          <w:color w:val="000000" w:themeColor="text1"/>
          <w:sz w:val="22"/>
        </w:rPr>
        <w:t>zápal ústnej sliznice, sucho v ústach,</w:t>
      </w:r>
    </w:p>
    <w:p w14:paraId="34C776E5" w14:textId="7699EEAB" w:rsidR="00F87704" w:rsidRDefault="00A92E2C" w:rsidP="00CB76EA">
      <w:pPr>
        <w:numPr>
          <w:ilvl w:val="0"/>
          <w:numId w:val="28"/>
        </w:numPr>
        <w:spacing w:before="0" w:after="0"/>
        <w:ind w:left="567" w:right="130" w:hanging="567"/>
        <w:rPr>
          <w:color w:val="000000" w:themeColor="text1"/>
          <w:sz w:val="22"/>
        </w:rPr>
      </w:pPr>
      <w:r w:rsidRPr="00F87704">
        <w:rPr>
          <w:color w:val="000000" w:themeColor="text1"/>
          <w:sz w:val="22"/>
        </w:rPr>
        <w:t>zvýšené hladiny enzýmu srdcového svalu v krvi,</w:t>
      </w:r>
    </w:p>
    <w:p w14:paraId="211A36FF" w14:textId="62949149" w:rsidR="00046102"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suché oči, sčervenanie očí (konjunktivitída),</w:t>
      </w:r>
    </w:p>
    <w:p w14:paraId="05BC9933" w14:textId="2930643F" w:rsidR="00E47D6F"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znížené hladiny hormónu nazývaného kortikotropín v krvi,</w:t>
      </w:r>
    </w:p>
    <w:p w14:paraId="23265F79" w14:textId="5A3D62EE" w:rsidR="003868C4" w:rsidRPr="00F87704" w:rsidRDefault="0065701F" w:rsidP="00726804">
      <w:pPr>
        <w:numPr>
          <w:ilvl w:val="0"/>
          <w:numId w:val="28"/>
        </w:numPr>
        <w:spacing w:before="0" w:after="0"/>
        <w:ind w:left="567" w:right="130" w:hanging="567"/>
        <w:rPr>
          <w:color w:val="000000" w:themeColor="text1"/>
          <w:sz w:val="22"/>
        </w:rPr>
      </w:pPr>
      <w:r w:rsidRPr="00F87704">
        <w:rPr>
          <w:color w:val="000000" w:themeColor="text1"/>
          <w:sz w:val="22"/>
        </w:rPr>
        <w:t>vysoký krvný tlak,</w:t>
      </w:r>
    </w:p>
    <w:p w14:paraId="49927AA1" w14:textId="2627A8E3" w:rsidR="00C90AE7" w:rsidRPr="00F87704" w:rsidRDefault="00C90AE7" w:rsidP="00726804">
      <w:pPr>
        <w:numPr>
          <w:ilvl w:val="0"/>
          <w:numId w:val="28"/>
        </w:numPr>
        <w:spacing w:before="0" w:after="0"/>
        <w:ind w:left="567" w:right="130" w:hanging="567"/>
        <w:rPr>
          <w:color w:val="000000" w:themeColor="text1"/>
          <w:sz w:val="22"/>
        </w:rPr>
      </w:pPr>
      <w:r w:rsidRPr="00F87704">
        <w:rPr>
          <w:color w:val="000000" w:themeColor="text1"/>
          <w:sz w:val="22"/>
        </w:rPr>
        <w:t>zvýšené hladiny kreatinínu v krvi,</w:t>
      </w:r>
    </w:p>
    <w:p w14:paraId="6A86A3E9" w14:textId="74275DD1" w:rsidR="00CB61CD" w:rsidRPr="00F87704" w:rsidRDefault="00A641AC" w:rsidP="00726804">
      <w:pPr>
        <w:numPr>
          <w:ilvl w:val="0"/>
          <w:numId w:val="28"/>
        </w:numPr>
        <w:spacing w:before="0" w:after="0"/>
        <w:ind w:left="567" w:right="130" w:hanging="567"/>
        <w:rPr>
          <w:color w:val="000000" w:themeColor="text1"/>
          <w:sz w:val="22"/>
        </w:rPr>
      </w:pPr>
      <w:r w:rsidRPr="00F87704">
        <w:rPr>
          <w:color w:val="000000" w:themeColor="text1"/>
          <w:sz w:val="22"/>
        </w:rPr>
        <w:t>sfarbenie kože</w:t>
      </w:r>
      <w:r w:rsidR="00DB56AE" w:rsidRPr="00F87704">
        <w:rPr>
          <w:color w:val="000000" w:themeColor="text1"/>
          <w:sz w:val="22"/>
        </w:rPr>
        <w:t>.</w:t>
      </w:r>
    </w:p>
    <w:p w14:paraId="5CB223B7" w14:textId="337D5B6C" w:rsidR="00BD75A6" w:rsidRPr="00F87704" w:rsidRDefault="00BD75A6" w:rsidP="00726804">
      <w:pPr>
        <w:spacing w:before="0" w:after="0"/>
        <w:rPr>
          <w:rFonts w:eastAsia="Times New Roman"/>
          <w:bCs/>
          <w:color w:val="000000" w:themeColor="text1"/>
          <w:sz w:val="22"/>
          <w:szCs w:val="22"/>
        </w:rPr>
      </w:pPr>
    </w:p>
    <w:p w14:paraId="63291218" w14:textId="16B170CE" w:rsidR="00F87704" w:rsidRDefault="00A92E2C" w:rsidP="00170016">
      <w:pPr>
        <w:keepNext/>
        <w:spacing w:before="0" w:after="0"/>
        <w:ind w:right="130" w:hanging="14"/>
        <w:rPr>
          <w:color w:val="000000" w:themeColor="text1"/>
          <w:sz w:val="22"/>
        </w:rPr>
      </w:pPr>
      <w:r w:rsidRPr="00F87704">
        <w:rPr>
          <w:b/>
          <w:color w:val="000000" w:themeColor="text1"/>
          <w:sz w:val="22"/>
        </w:rPr>
        <w:t>Menej časté</w:t>
      </w:r>
      <w:r w:rsidRPr="00F87704">
        <w:rPr>
          <w:color w:val="000000" w:themeColor="text1"/>
          <w:sz w:val="22"/>
        </w:rPr>
        <w:t xml:space="preserve"> (môžu postihovať až 1 zo 100 ľudí):</w:t>
      </w:r>
    </w:p>
    <w:p w14:paraId="39A819EE" w14:textId="071DD699" w:rsidR="00F87704" w:rsidRDefault="008F1221" w:rsidP="00CB76EA">
      <w:pPr>
        <w:numPr>
          <w:ilvl w:val="0"/>
          <w:numId w:val="28"/>
        </w:numPr>
        <w:spacing w:before="0" w:after="0"/>
        <w:ind w:left="567" w:right="130" w:hanging="567"/>
        <w:rPr>
          <w:color w:val="000000" w:themeColor="text1"/>
          <w:sz w:val="22"/>
        </w:rPr>
      </w:pPr>
      <w:r>
        <w:rPr>
          <w:color w:val="000000" w:themeColor="text1"/>
          <w:sz w:val="22"/>
        </w:rPr>
        <w:t>nezvyčajné</w:t>
      </w:r>
      <w:r w:rsidRPr="00F87704">
        <w:rPr>
          <w:color w:val="000000" w:themeColor="text1"/>
          <w:sz w:val="22"/>
        </w:rPr>
        <w:t xml:space="preserve"> </w:t>
      </w:r>
      <w:r w:rsidR="00A92E2C" w:rsidRPr="00F87704">
        <w:rPr>
          <w:color w:val="000000" w:themeColor="text1"/>
          <w:sz w:val="22"/>
        </w:rPr>
        <w:t>tuky v krvi,</w:t>
      </w:r>
    </w:p>
    <w:p w14:paraId="15C2D215" w14:textId="4E14EDB8" w:rsidR="008F23AF"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znížená funkcia nadobličiek,</w:t>
      </w:r>
    </w:p>
    <w:p w14:paraId="6639EFC0" w14:textId="2AA53282" w:rsidR="00A8746C" w:rsidRPr="00F87704" w:rsidRDefault="00A92E2C" w:rsidP="00726804">
      <w:pPr>
        <w:numPr>
          <w:ilvl w:val="0"/>
          <w:numId w:val="28"/>
        </w:numPr>
        <w:spacing w:before="0" w:after="0"/>
        <w:ind w:left="567" w:right="130" w:hanging="567"/>
        <w:rPr>
          <w:color w:val="000000" w:themeColor="text1"/>
          <w:sz w:val="22"/>
        </w:rPr>
      </w:pPr>
      <w:r w:rsidRPr="00F87704">
        <w:rPr>
          <w:color w:val="000000" w:themeColor="text1"/>
          <w:sz w:val="22"/>
        </w:rPr>
        <w:t>znížené hladiny hormónu kortizolu v krvi,</w:t>
      </w:r>
    </w:p>
    <w:p w14:paraId="6388C199" w14:textId="77777777" w:rsidR="00612E36" w:rsidRPr="00F87704" w:rsidRDefault="001B6A32" w:rsidP="00726804">
      <w:pPr>
        <w:numPr>
          <w:ilvl w:val="0"/>
          <w:numId w:val="28"/>
        </w:numPr>
        <w:spacing w:before="0" w:after="0"/>
        <w:ind w:left="567" w:right="130" w:hanging="567"/>
        <w:rPr>
          <w:color w:val="000000" w:themeColor="text1"/>
          <w:sz w:val="22"/>
        </w:rPr>
      </w:pPr>
      <w:r w:rsidRPr="00F87704">
        <w:rPr>
          <w:color w:val="000000" w:themeColor="text1"/>
          <w:sz w:val="22"/>
        </w:rPr>
        <w:lastRenderedPageBreak/>
        <w:t>zápal krvných ciev</w:t>
      </w:r>
      <w:r w:rsidR="00612E36" w:rsidRPr="00F87704">
        <w:rPr>
          <w:color w:val="000000" w:themeColor="text1"/>
          <w:sz w:val="22"/>
        </w:rPr>
        <w:t>,</w:t>
      </w:r>
    </w:p>
    <w:p w14:paraId="6E7DFA05" w14:textId="1EBE680D" w:rsidR="00612E36" w:rsidRPr="00F87704" w:rsidRDefault="00B3573F" w:rsidP="00726804">
      <w:pPr>
        <w:numPr>
          <w:ilvl w:val="0"/>
          <w:numId w:val="28"/>
        </w:numPr>
        <w:spacing w:before="0" w:after="0"/>
        <w:ind w:left="567" w:right="130" w:hanging="567"/>
        <w:rPr>
          <w:color w:val="000000" w:themeColor="text1"/>
          <w:sz w:val="22"/>
          <w:szCs w:val="22"/>
        </w:rPr>
      </w:pPr>
      <w:r>
        <w:rPr>
          <w:color w:val="000000" w:themeColor="text1"/>
          <w:sz w:val="22"/>
        </w:rPr>
        <w:t>nezvyčajné</w:t>
      </w:r>
      <w:r w:rsidRPr="00F87704">
        <w:rPr>
          <w:color w:val="000000" w:themeColor="text1"/>
          <w:sz w:val="22"/>
        </w:rPr>
        <w:t xml:space="preserve"> </w:t>
      </w:r>
      <w:r w:rsidR="00612E36" w:rsidRPr="00F87704">
        <w:rPr>
          <w:color w:val="000000" w:themeColor="text1"/>
          <w:sz w:val="22"/>
        </w:rPr>
        <w:t>zníženie počtu červených krviniek a/alebo bielych krviniek</w:t>
      </w:r>
      <w:r w:rsidR="00DB56AE" w:rsidRPr="00F87704">
        <w:rPr>
          <w:color w:val="000000" w:themeColor="text1"/>
          <w:sz w:val="22"/>
        </w:rPr>
        <w:t>.</w:t>
      </w:r>
    </w:p>
    <w:p w14:paraId="76DD0F11" w14:textId="6A23AD34" w:rsidR="00495C04" w:rsidRDefault="00495C04" w:rsidP="00610656">
      <w:pPr>
        <w:spacing w:before="0" w:after="0"/>
        <w:rPr>
          <w:ins w:id="95" w:author="Author"/>
          <w:rFonts w:eastAsia="等线"/>
          <w:color w:val="000000" w:themeColor="text1"/>
          <w:sz w:val="22"/>
          <w:szCs w:val="22"/>
          <w:lang w:eastAsia="zh-CN"/>
        </w:rPr>
      </w:pPr>
    </w:p>
    <w:p w14:paraId="3307DE51" w14:textId="77777777" w:rsidR="0066184A" w:rsidRPr="007E1C3E" w:rsidRDefault="0066184A" w:rsidP="0066184A">
      <w:pPr>
        <w:keepNext/>
        <w:spacing w:before="0" w:after="0"/>
        <w:ind w:right="130" w:hanging="14"/>
        <w:rPr>
          <w:ins w:id="96" w:author="Author"/>
          <w:b/>
          <w:color w:val="000000" w:themeColor="text1"/>
          <w:sz w:val="22"/>
        </w:rPr>
      </w:pPr>
      <w:ins w:id="97" w:author="Author">
        <w:r w:rsidRPr="007E1C3E">
          <w:rPr>
            <w:b/>
            <w:color w:val="000000" w:themeColor="text1"/>
            <w:sz w:val="22"/>
          </w:rPr>
          <w:t>Pri iných podobných liekoch boli hlásené nasledujúce nežiaduce účinky:</w:t>
        </w:r>
      </w:ins>
    </w:p>
    <w:p w14:paraId="4FE8A2BD" w14:textId="27F35C50" w:rsidR="0066184A" w:rsidRPr="007D610E" w:rsidRDefault="0066184A" w:rsidP="0066184A">
      <w:pPr>
        <w:numPr>
          <w:ilvl w:val="0"/>
          <w:numId w:val="28"/>
        </w:numPr>
        <w:spacing w:before="0" w:after="0"/>
        <w:ind w:left="567" w:right="130" w:hanging="567"/>
        <w:rPr>
          <w:ins w:id="98" w:author="Author"/>
          <w:color w:val="000000" w:themeColor="text1"/>
          <w:sz w:val="22"/>
        </w:rPr>
      </w:pPr>
      <w:ins w:id="99" w:author="Author">
        <w:r w:rsidRPr="007D610E">
          <w:rPr>
            <w:color w:val="000000" w:themeColor="text1"/>
            <w:sz w:val="22"/>
          </w:rPr>
          <w:t xml:space="preserve">nedostatok alebo zníženie množstva tráviacich enzýmov produkovaných pankreasom (exokrinná </w:t>
        </w:r>
        <w:r w:rsidR="007F5822">
          <w:rPr>
            <w:color w:val="000000" w:themeColor="text1"/>
            <w:sz w:val="22"/>
          </w:rPr>
          <w:t xml:space="preserve">pankreatická </w:t>
        </w:r>
        <w:r w:rsidRPr="007D610E">
          <w:rPr>
            <w:color w:val="000000" w:themeColor="text1"/>
            <w:sz w:val="22"/>
          </w:rPr>
          <w:t>insuficiencia)</w:t>
        </w:r>
        <w:r>
          <w:rPr>
            <w:color w:val="000000" w:themeColor="text1"/>
            <w:sz w:val="22"/>
          </w:rPr>
          <w:t>,</w:t>
        </w:r>
      </w:ins>
    </w:p>
    <w:p w14:paraId="2AB81A48" w14:textId="7B2110DC" w:rsidR="0066184A" w:rsidRPr="007D610E" w:rsidRDefault="0066184A" w:rsidP="0066184A">
      <w:pPr>
        <w:numPr>
          <w:ilvl w:val="0"/>
          <w:numId w:val="28"/>
        </w:numPr>
        <w:spacing w:before="0" w:after="0"/>
        <w:ind w:left="567" w:right="130" w:hanging="567"/>
        <w:rPr>
          <w:ins w:id="100" w:author="Author"/>
          <w:color w:val="000000" w:themeColor="text1"/>
          <w:sz w:val="22"/>
        </w:rPr>
      </w:pPr>
      <w:ins w:id="101" w:author="Author">
        <w:r w:rsidRPr="007D610E">
          <w:rPr>
            <w:color w:val="000000" w:themeColor="text1"/>
            <w:sz w:val="22"/>
          </w:rPr>
          <w:t xml:space="preserve">celiakia (charakterizovaná príznakmi, ako </w:t>
        </w:r>
        <w:r w:rsidR="007F5822">
          <w:rPr>
            <w:color w:val="000000" w:themeColor="text1"/>
            <w:sz w:val="22"/>
          </w:rPr>
          <w:t>je</w:t>
        </w:r>
        <w:r w:rsidRPr="007D610E">
          <w:rPr>
            <w:color w:val="000000" w:themeColor="text1"/>
            <w:sz w:val="22"/>
          </w:rPr>
          <w:t xml:space="preserve"> boles</w:t>
        </w:r>
        <w:r w:rsidR="007F5822">
          <w:rPr>
            <w:color w:val="000000" w:themeColor="text1"/>
            <w:sz w:val="22"/>
          </w:rPr>
          <w:t>ť</w:t>
        </w:r>
        <w:r w:rsidRPr="007D610E">
          <w:rPr>
            <w:color w:val="000000" w:themeColor="text1"/>
            <w:sz w:val="22"/>
          </w:rPr>
          <w:t xml:space="preserve"> žalúdka, hnačka a nadúvanie po konzumácii potravín obsahujúcich lepok)</w:t>
        </w:r>
        <w:r>
          <w:rPr>
            <w:color w:val="000000" w:themeColor="text1"/>
            <w:sz w:val="22"/>
          </w:rPr>
          <w:t>.</w:t>
        </w:r>
      </w:ins>
    </w:p>
    <w:p w14:paraId="7595E32B" w14:textId="77777777" w:rsidR="00CD1FBE" w:rsidRPr="0066184A" w:rsidRDefault="00CD1FBE" w:rsidP="00610656">
      <w:pPr>
        <w:spacing w:before="0" w:after="0"/>
        <w:rPr>
          <w:rFonts w:eastAsia="等线"/>
          <w:color w:val="000000" w:themeColor="text1"/>
          <w:sz w:val="22"/>
          <w:szCs w:val="22"/>
          <w:lang w:eastAsia="zh-CN"/>
        </w:rPr>
      </w:pPr>
    </w:p>
    <w:p w14:paraId="321BAF08" w14:textId="77777777" w:rsidR="009B280F" w:rsidRPr="00F87704" w:rsidRDefault="00A92E2C" w:rsidP="00610656">
      <w:pPr>
        <w:keepNext/>
        <w:keepLines/>
        <w:spacing w:before="0" w:after="0"/>
        <w:outlineLvl w:val="1"/>
        <w:rPr>
          <w:rFonts w:eastAsia="Times New Roman"/>
          <w:b/>
          <w:color w:val="000000" w:themeColor="text1"/>
          <w:sz w:val="22"/>
          <w:szCs w:val="22"/>
        </w:rPr>
      </w:pPr>
      <w:r w:rsidRPr="00F87704">
        <w:rPr>
          <w:b/>
          <w:color w:val="000000" w:themeColor="text1"/>
          <w:sz w:val="22"/>
        </w:rPr>
        <w:t>Hlásenie vedľajších účinkov</w:t>
      </w:r>
    </w:p>
    <w:p w14:paraId="6B16A6B6" w14:textId="77777777" w:rsidR="001C0419" w:rsidRPr="00965838" w:rsidRDefault="00A92E2C" w:rsidP="00610656">
      <w:pPr>
        <w:spacing w:before="0" w:after="0"/>
        <w:rPr>
          <w:rFonts w:eastAsia="Times New Roman"/>
          <w:color w:val="000000" w:themeColor="text1"/>
          <w:sz w:val="22"/>
          <w:szCs w:val="22"/>
        </w:rPr>
      </w:pPr>
      <w:r w:rsidRPr="00F87704">
        <w:rPr>
          <w:color w:val="000000" w:themeColor="text1"/>
          <w:sz w:val="22"/>
        </w:rPr>
        <w:t xml:space="preserve">Ak sa u vás vyskytne akýkoľvek vedľajší účinok, obráťte sa na svojho lekára. To sa týka aj akýchkoľvek vedľajších účinkov, ktoré nie sú uvedené v tejto písomnej informácii. </w:t>
      </w:r>
      <w:r w:rsidRPr="00FC4B3F">
        <w:rPr>
          <w:sz w:val="22"/>
          <w:szCs w:val="22"/>
        </w:rPr>
        <w:t xml:space="preserve">Vedľajšie účinky môžete hlásiť aj priamo na </w:t>
      </w:r>
      <w:r w:rsidRPr="00965838">
        <w:rPr>
          <w:color w:val="000000" w:themeColor="text1"/>
          <w:sz w:val="22"/>
          <w:szCs w:val="22"/>
          <w:highlight w:val="lightGray"/>
        </w:rPr>
        <w:t>národné centrum hlásenia uvedené v </w:t>
      </w:r>
      <w:hyperlink r:id="rId30" w:history="1">
        <w:r w:rsidRPr="0012760A">
          <w:rPr>
            <w:sz w:val="22"/>
            <w:u w:val="single" w:color="0000FF"/>
            <w:shd w:val="clear" w:color="auto" w:fill="C0C0C0"/>
          </w:rPr>
          <w:t>Prílohe V</w:t>
        </w:r>
      </w:hyperlink>
      <w:r w:rsidRPr="00FC4B3F">
        <w:rPr>
          <w:sz w:val="22"/>
          <w:szCs w:val="22"/>
        </w:rPr>
        <w:t>. Hlásením vedľajších účinkov môžete prispieť k získaniu ďalších informácií o bezpečnosti tohto lieku.</w:t>
      </w:r>
    </w:p>
    <w:p w14:paraId="5F068808" w14:textId="6EB6FE8E" w:rsidR="009B280F" w:rsidRPr="00F87704" w:rsidRDefault="009B280F" w:rsidP="00610656">
      <w:pPr>
        <w:spacing w:before="0" w:after="0"/>
        <w:rPr>
          <w:rFonts w:eastAsia="Times New Roman"/>
          <w:color w:val="000000" w:themeColor="text1"/>
          <w:sz w:val="22"/>
          <w:szCs w:val="22"/>
        </w:rPr>
      </w:pPr>
    </w:p>
    <w:p w14:paraId="7D5072E3" w14:textId="77777777" w:rsidR="00A3231F" w:rsidRPr="00F87704" w:rsidRDefault="00A3231F" w:rsidP="00610656">
      <w:pPr>
        <w:spacing w:before="0" w:after="0"/>
        <w:rPr>
          <w:rFonts w:eastAsia="Times New Roman"/>
          <w:color w:val="000000" w:themeColor="text1"/>
          <w:sz w:val="22"/>
          <w:szCs w:val="22"/>
        </w:rPr>
      </w:pPr>
    </w:p>
    <w:p w14:paraId="189D74BF" w14:textId="5783B9E9" w:rsidR="009B280F" w:rsidRPr="00F87704" w:rsidRDefault="00A92E2C" w:rsidP="00F87704">
      <w:pPr>
        <w:keepNext/>
        <w:keepLines/>
        <w:tabs>
          <w:tab w:val="center" w:pos="1854"/>
        </w:tabs>
        <w:spacing w:before="0" w:after="0"/>
        <w:ind w:left="540" w:hanging="540"/>
        <w:outlineLvl w:val="2"/>
        <w:rPr>
          <w:rFonts w:eastAsia="Times New Roman"/>
          <w:color w:val="000000" w:themeColor="text1"/>
          <w:sz w:val="22"/>
          <w:szCs w:val="22"/>
          <w:u w:val="single" w:color="000000"/>
        </w:rPr>
      </w:pPr>
      <w:r w:rsidRPr="67D9DFFE">
        <w:rPr>
          <w:b/>
          <w:bCs/>
          <w:color w:val="000000" w:themeColor="text1"/>
          <w:sz w:val="22"/>
          <w:szCs w:val="22"/>
        </w:rPr>
        <w:t>5.</w:t>
      </w:r>
      <w:r>
        <w:tab/>
      </w:r>
      <w:r w:rsidRPr="67D9DFFE">
        <w:rPr>
          <w:b/>
          <w:bCs/>
          <w:color w:val="000000" w:themeColor="text1"/>
          <w:sz w:val="22"/>
          <w:szCs w:val="22"/>
        </w:rPr>
        <w:t>Ako uchovávať Cejemly</w:t>
      </w:r>
    </w:p>
    <w:p w14:paraId="6B94950E" w14:textId="77777777" w:rsidR="009B280F" w:rsidRPr="00F87704" w:rsidRDefault="009B280F" w:rsidP="00F87704">
      <w:pPr>
        <w:keepNext/>
        <w:spacing w:before="0" w:after="0"/>
        <w:rPr>
          <w:rFonts w:eastAsia="Times New Roman"/>
          <w:color w:val="000000" w:themeColor="text1"/>
          <w:sz w:val="22"/>
          <w:szCs w:val="22"/>
        </w:rPr>
      </w:pPr>
    </w:p>
    <w:p w14:paraId="5F1F3AE9" w14:textId="216702D7" w:rsidR="00DB56AE" w:rsidRPr="00F87704" w:rsidRDefault="00DB56AE" w:rsidP="67D9DFFE">
      <w:pPr>
        <w:spacing w:before="0" w:after="0"/>
        <w:ind w:hanging="10"/>
        <w:rPr>
          <w:color w:val="000000" w:themeColor="text1"/>
          <w:sz w:val="22"/>
          <w:szCs w:val="22"/>
        </w:rPr>
      </w:pPr>
      <w:r w:rsidRPr="67D9DFFE">
        <w:rPr>
          <w:color w:val="000000" w:themeColor="text1"/>
          <w:sz w:val="22"/>
          <w:szCs w:val="22"/>
        </w:rPr>
        <w:t>Cejemly uchovávajú zdravotnícki pracovníci v nemocnici alebo na klinike.</w:t>
      </w:r>
    </w:p>
    <w:p w14:paraId="60E3B06C" w14:textId="77777777" w:rsidR="00DB56AE" w:rsidRPr="00F87704" w:rsidRDefault="00DB56AE" w:rsidP="00610656">
      <w:pPr>
        <w:spacing w:before="0" w:after="0"/>
        <w:ind w:hanging="10"/>
        <w:rPr>
          <w:color w:val="000000" w:themeColor="text1"/>
          <w:sz w:val="22"/>
        </w:rPr>
      </w:pPr>
    </w:p>
    <w:p w14:paraId="2F3BEC0F" w14:textId="7219BFE5" w:rsidR="009054FD" w:rsidRPr="00F87704" w:rsidRDefault="009054FD" w:rsidP="00610656">
      <w:pPr>
        <w:spacing w:before="0" w:after="0"/>
        <w:ind w:hanging="10"/>
        <w:rPr>
          <w:rFonts w:eastAsia="Times New Roman"/>
          <w:color w:val="000000" w:themeColor="text1"/>
          <w:sz w:val="22"/>
          <w:szCs w:val="22"/>
        </w:rPr>
      </w:pPr>
      <w:r w:rsidRPr="00F87704">
        <w:rPr>
          <w:color w:val="000000" w:themeColor="text1"/>
          <w:sz w:val="22"/>
        </w:rPr>
        <w:t>Tento liek uchovávajte mimo dohľadu a dosahu detí.</w:t>
      </w:r>
    </w:p>
    <w:p w14:paraId="28DBD0CB" w14:textId="77777777" w:rsidR="009054FD" w:rsidRPr="00F87704" w:rsidRDefault="009054FD" w:rsidP="00610656">
      <w:pPr>
        <w:spacing w:before="0" w:after="0"/>
        <w:rPr>
          <w:rFonts w:eastAsia="Times New Roman"/>
          <w:color w:val="000000" w:themeColor="text1"/>
          <w:sz w:val="22"/>
          <w:szCs w:val="22"/>
        </w:rPr>
      </w:pPr>
    </w:p>
    <w:p w14:paraId="13E5D151" w14:textId="217376A5" w:rsidR="009054FD" w:rsidRPr="00F87704" w:rsidRDefault="009054FD" w:rsidP="00610656">
      <w:pPr>
        <w:spacing w:before="0" w:after="0"/>
        <w:ind w:hanging="10"/>
        <w:rPr>
          <w:rFonts w:eastAsia="Times New Roman"/>
          <w:color w:val="000000" w:themeColor="text1"/>
          <w:sz w:val="22"/>
          <w:szCs w:val="22"/>
        </w:rPr>
      </w:pPr>
      <w:r w:rsidRPr="00F87704">
        <w:rPr>
          <w:color w:val="000000" w:themeColor="text1"/>
          <w:sz w:val="22"/>
        </w:rPr>
        <w:t>Nepoužívajte tento liek po dátume exspirácie, ktorý je uvedený na škatuli a injekčnej liekovke po EXP. Dátum exspirácie sa vzťahuje na posledný deň v danom mesiaci.</w:t>
      </w:r>
    </w:p>
    <w:p w14:paraId="729BD488" w14:textId="77777777" w:rsidR="009054FD" w:rsidRPr="00F87704" w:rsidRDefault="009054FD" w:rsidP="00610656">
      <w:pPr>
        <w:spacing w:before="0" w:after="0"/>
        <w:rPr>
          <w:rFonts w:eastAsia="Times New Roman"/>
          <w:color w:val="000000" w:themeColor="text1"/>
          <w:sz w:val="22"/>
          <w:szCs w:val="22"/>
        </w:rPr>
      </w:pPr>
    </w:p>
    <w:p w14:paraId="5F3569E1" w14:textId="7503CFFA" w:rsidR="009054FD" w:rsidRPr="00F87704" w:rsidRDefault="009054FD" w:rsidP="00610656">
      <w:pPr>
        <w:spacing w:before="0" w:after="0"/>
        <w:ind w:hanging="10"/>
        <w:rPr>
          <w:rFonts w:eastAsia="Times New Roman"/>
          <w:color w:val="000000" w:themeColor="text1"/>
          <w:sz w:val="22"/>
          <w:szCs w:val="22"/>
        </w:rPr>
      </w:pPr>
      <w:r w:rsidRPr="00F87704">
        <w:rPr>
          <w:color w:val="000000" w:themeColor="text1"/>
          <w:sz w:val="22"/>
        </w:rPr>
        <w:t>Neotvorené injekčné liekovky: Uchovávajte v chladničke (2</w:t>
      </w:r>
      <w:r w:rsidR="00E30CA1">
        <w:rPr>
          <w:color w:val="000000" w:themeColor="text1"/>
          <w:sz w:val="22"/>
        </w:rPr>
        <w:t xml:space="preserve"> </w:t>
      </w:r>
      <w:r w:rsidRPr="00F87704">
        <w:rPr>
          <w:color w:val="000000" w:themeColor="text1"/>
          <w:sz w:val="22"/>
        </w:rPr>
        <w:t>°C</w:t>
      </w:r>
      <w:r w:rsidRPr="00F87704">
        <w:rPr>
          <w:color w:val="000000" w:themeColor="text1"/>
          <w:sz w:val="22"/>
        </w:rPr>
        <w:noBreakHyphen/>
        <w:t>8</w:t>
      </w:r>
      <w:r w:rsidR="00E30CA1">
        <w:rPr>
          <w:color w:val="000000" w:themeColor="text1"/>
          <w:sz w:val="22"/>
        </w:rPr>
        <w:t xml:space="preserve"> </w:t>
      </w:r>
      <w:r w:rsidRPr="00F87704">
        <w:rPr>
          <w:color w:val="000000" w:themeColor="text1"/>
          <w:sz w:val="22"/>
        </w:rPr>
        <w:t>°C). Neuchovávajte v mrazničke. Injekčnú liekovku uchovávajte vo vonkajšom obale na ochranu pred svetlom.</w:t>
      </w:r>
    </w:p>
    <w:p w14:paraId="1F2BBBF9" w14:textId="77777777" w:rsidR="009054FD" w:rsidRPr="00F87704" w:rsidRDefault="009054FD" w:rsidP="00610656">
      <w:pPr>
        <w:spacing w:before="0" w:after="0"/>
        <w:rPr>
          <w:rFonts w:eastAsia="Times New Roman"/>
          <w:color w:val="000000" w:themeColor="text1"/>
          <w:sz w:val="22"/>
          <w:szCs w:val="22"/>
        </w:rPr>
      </w:pPr>
    </w:p>
    <w:p w14:paraId="6BD71420" w14:textId="547DC4C1" w:rsidR="009054FD" w:rsidRPr="00F87704" w:rsidRDefault="009054FD" w:rsidP="00610656">
      <w:pPr>
        <w:spacing w:before="0" w:after="0"/>
        <w:ind w:hanging="10"/>
        <w:rPr>
          <w:rFonts w:eastAsia="Times New Roman"/>
          <w:color w:val="000000" w:themeColor="text1"/>
          <w:sz w:val="22"/>
          <w:szCs w:val="22"/>
        </w:rPr>
      </w:pPr>
      <w:r w:rsidRPr="67D9DFFE">
        <w:rPr>
          <w:color w:val="000000" w:themeColor="text1"/>
          <w:sz w:val="22"/>
          <w:szCs w:val="22"/>
        </w:rPr>
        <w:t xml:space="preserve">Po zriedení sa odporúča okamžite použiť. Cejemly sa však môže pred použitím uchovávať od času prípravy zriedením v infúznom vaku maximálne 4 hodiny pri </w:t>
      </w:r>
      <w:r w:rsidR="00612E36" w:rsidRPr="67D9DFFE">
        <w:rPr>
          <w:color w:val="000000" w:themeColor="text1"/>
          <w:sz w:val="22"/>
          <w:szCs w:val="22"/>
        </w:rPr>
        <w:t>izbov</w:t>
      </w:r>
      <w:r w:rsidR="00144C65" w:rsidRPr="67D9DFFE">
        <w:rPr>
          <w:color w:val="000000" w:themeColor="text1"/>
          <w:sz w:val="22"/>
          <w:szCs w:val="22"/>
        </w:rPr>
        <w:t xml:space="preserve">ej </w:t>
      </w:r>
      <w:r w:rsidRPr="67D9DFFE">
        <w:rPr>
          <w:color w:val="000000" w:themeColor="text1"/>
          <w:sz w:val="22"/>
          <w:szCs w:val="22"/>
        </w:rPr>
        <w:t>teplot</w:t>
      </w:r>
      <w:r w:rsidR="00144C65" w:rsidRPr="67D9DFFE">
        <w:rPr>
          <w:color w:val="000000" w:themeColor="text1"/>
          <w:sz w:val="22"/>
          <w:szCs w:val="22"/>
        </w:rPr>
        <w:t>e</w:t>
      </w:r>
      <w:r w:rsidRPr="67D9DFFE">
        <w:rPr>
          <w:color w:val="000000" w:themeColor="text1"/>
          <w:sz w:val="22"/>
          <w:szCs w:val="22"/>
        </w:rPr>
        <w:t xml:space="preserve"> do 25</w:t>
      </w:r>
      <w:r w:rsidR="00E30CA1" w:rsidRPr="67D9DFFE">
        <w:rPr>
          <w:color w:val="000000" w:themeColor="text1"/>
          <w:sz w:val="22"/>
          <w:szCs w:val="22"/>
        </w:rPr>
        <w:t xml:space="preserve"> </w:t>
      </w:r>
      <w:r w:rsidRPr="67D9DFFE">
        <w:rPr>
          <w:color w:val="000000" w:themeColor="text1"/>
          <w:sz w:val="22"/>
          <w:szCs w:val="22"/>
        </w:rPr>
        <w:t>°C a maximálne 24 hodín v chladničke (2</w:t>
      </w:r>
      <w:r w:rsidR="00E30CA1" w:rsidRPr="67D9DFFE">
        <w:rPr>
          <w:color w:val="000000" w:themeColor="text1"/>
          <w:sz w:val="22"/>
          <w:szCs w:val="22"/>
        </w:rPr>
        <w:t xml:space="preserve"> </w:t>
      </w:r>
      <w:r w:rsidRPr="67D9DFFE">
        <w:rPr>
          <w:color w:val="000000" w:themeColor="text1"/>
          <w:sz w:val="22"/>
          <w:szCs w:val="22"/>
        </w:rPr>
        <w:t>°C až 8</w:t>
      </w:r>
      <w:r w:rsidR="00E30CA1" w:rsidRPr="67D9DFFE">
        <w:rPr>
          <w:color w:val="000000" w:themeColor="text1"/>
          <w:sz w:val="22"/>
          <w:szCs w:val="22"/>
        </w:rPr>
        <w:t xml:space="preserve"> </w:t>
      </w:r>
      <w:r w:rsidRPr="67D9DFFE">
        <w:rPr>
          <w:color w:val="000000" w:themeColor="text1"/>
          <w:sz w:val="22"/>
          <w:szCs w:val="22"/>
        </w:rPr>
        <w:t>°C).</w:t>
      </w:r>
    </w:p>
    <w:p w14:paraId="7C12685A" w14:textId="77777777" w:rsidR="00264539" w:rsidRPr="00F87704" w:rsidRDefault="00264539" w:rsidP="00610656">
      <w:pPr>
        <w:spacing w:before="0" w:after="0"/>
        <w:ind w:hanging="10"/>
        <w:rPr>
          <w:rFonts w:eastAsia="Times New Roman"/>
          <w:color w:val="000000" w:themeColor="text1"/>
          <w:sz w:val="22"/>
          <w:szCs w:val="22"/>
        </w:rPr>
      </w:pPr>
    </w:p>
    <w:p w14:paraId="344EA36B" w14:textId="6E85C268" w:rsidR="00264539" w:rsidRPr="00F87704" w:rsidRDefault="00264539" w:rsidP="00610656">
      <w:pPr>
        <w:spacing w:before="0" w:after="0"/>
        <w:ind w:hanging="10"/>
        <w:rPr>
          <w:rFonts w:eastAsia="Times New Roman"/>
          <w:color w:val="000000" w:themeColor="text1"/>
          <w:sz w:val="22"/>
          <w:szCs w:val="22"/>
        </w:rPr>
      </w:pPr>
      <w:r w:rsidRPr="00F87704">
        <w:rPr>
          <w:color w:val="000000" w:themeColor="text1"/>
          <w:sz w:val="22"/>
        </w:rPr>
        <w:t>Všetok nepoužitý infúzny roztok sa má zlikvidovať v súlade s národnými požiadavkami.</w:t>
      </w:r>
    </w:p>
    <w:p w14:paraId="054809C8" w14:textId="12545E7C" w:rsidR="00264539" w:rsidRPr="00F87704" w:rsidRDefault="00264539" w:rsidP="00610656">
      <w:pPr>
        <w:spacing w:before="0" w:after="0"/>
        <w:ind w:hanging="10"/>
        <w:rPr>
          <w:rFonts w:eastAsia="Times New Roman"/>
          <w:color w:val="000000" w:themeColor="text1"/>
          <w:sz w:val="22"/>
          <w:szCs w:val="22"/>
        </w:rPr>
      </w:pPr>
    </w:p>
    <w:p w14:paraId="49B983CD" w14:textId="77777777" w:rsidR="00A3231F" w:rsidRPr="00F87704" w:rsidRDefault="00A3231F" w:rsidP="00610656">
      <w:pPr>
        <w:spacing w:before="0" w:after="0"/>
        <w:ind w:hanging="10"/>
        <w:rPr>
          <w:rFonts w:eastAsia="Times New Roman"/>
          <w:color w:val="000000" w:themeColor="text1"/>
          <w:sz w:val="22"/>
          <w:szCs w:val="22"/>
        </w:rPr>
      </w:pPr>
    </w:p>
    <w:p w14:paraId="723C5780" w14:textId="77777777" w:rsidR="009B280F" w:rsidRPr="00F87704" w:rsidRDefault="00A92E2C" w:rsidP="00610656">
      <w:pPr>
        <w:keepNext/>
        <w:keepLines/>
        <w:tabs>
          <w:tab w:val="center" w:pos="2762"/>
        </w:tabs>
        <w:spacing w:before="0" w:after="0"/>
        <w:ind w:left="540" w:hanging="540"/>
        <w:rPr>
          <w:rFonts w:eastAsia="Times New Roman"/>
          <w:color w:val="000000" w:themeColor="text1"/>
          <w:sz w:val="22"/>
          <w:szCs w:val="22"/>
        </w:rPr>
      </w:pPr>
      <w:r w:rsidRPr="00F87704">
        <w:rPr>
          <w:b/>
          <w:color w:val="000000" w:themeColor="text1"/>
          <w:sz w:val="22"/>
        </w:rPr>
        <w:t>6.</w:t>
      </w:r>
      <w:r w:rsidRPr="00F87704">
        <w:rPr>
          <w:b/>
          <w:color w:val="000000" w:themeColor="text1"/>
          <w:sz w:val="22"/>
        </w:rPr>
        <w:tab/>
        <w:t>Obsah balenia a ďalšie informácie</w:t>
      </w:r>
    </w:p>
    <w:p w14:paraId="0FF5B7BA" w14:textId="77777777" w:rsidR="009B280F" w:rsidRPr="00F87704" w:rsidRDefault="009B280F" w:rsidP="00610656">
      <w:pPr>
        <w:keepNext/>
        <w:keepLines/>
        <w:spacing w:before="0" w:after="0"/>
        <w:rPr>
          <w:rFonts w:eastAsia="Times New Roman"/>
          <w:color w:val="000000" w:themeColor="text1"/>
          <w:sz w:val="22"/>
          <w:szCs w:val="22"/>
        </w:rPr>
      </w:pPr>
    </w:p>
    <w:p w14:paraId="6096061A" w14:textId="54747C1F" w:rsidR="009B280F" w:rsidRPr="00F87704" w:rsidRDefault="00A92E2C" w:rsidP="67D9DFFE">
      <w:pPr>
        <w:keepNext/>
        <w:keepLines/>
        <w:spacing w:before="0" w:after="0"/>
        <w:outlineLvl w:val="1"/>
        <w:rPr>
          <w:rFonts w:eastAsia="Times New Roman"/>
          <w:b/>
          <w:bCs/>
          <w:color w:val="000000" w:themeColor="text1"/>
          <w:sz w:val="22"/>
          <w:szCs w:val="22"/>
        </w:rPr>
      </w:pPr>
      <w:r w:rsidRPr="67D9DFFE">
        <w:rPr>
          <w:b/>
          <w:bCs/>
          <w:color w:val="000000" w:themeColor="text1"/>
          <w:sz w:val="22"/>
          <w:szCs w:val="22"/>
        </w:rPr>
        <w:t>Čo Cejemly obsahuje</w:t>
      </w:r>
    </w:p>
    <w:p w14:paraId="00F798EE" w14:textId="78006792" w:rsidR="00F87704" w:rsidRDefault="00A92E2C" w:rsidP="00610656">
      <w:pPr>
        <w:spacing w:before="0" w:after="0"/>
        <w:rPr>
          <w:color w:val="000000" w:themeColor="text1"/>
          <w:sz w:val="22"/>
        </w:rPr>
      </w:pPr>
      <w:r w:rsidRPr="00F87704">
        <w:rPr>
          <w:color w:val="000000" w:themeColor="text1"/>
          <w:sz w:val="22"/>
        </w:rPr>
        <w:t>Liečivo je sugemalimab. Jeden ml koncentrátu na infúzny roztok obsahuje 30 mg sugemalimabu. Každá 20 ml injekčná liekovka koncentrátu na infúzny roztok obsahuje 600 mg sugemalimabu.</w:t>
      </w:r>
    </w:p>
    <w:p w14:paraId="01D097E4" w14:textId="77777777" w:rsidR="00653293" w:rsidRPr="00F87704" w:rsidRDefault="00653293" w:rsidP="00610656">
      <w:pPr>
        <w:spacing w:before="0" w:after="0"/>
        <w:rPr>
          <w:rFonts w:eastAsia="Times New Roman"/>
          <w:color w:val="000000" w:themeColor="text1"/>
          <w:sz w:val="22"/>
          <w:szCs w:val="22"/>
        </w:rPr>
      </w:pPr>
    </w:p>
    <w:p w14:paraId="35B2914B" w14:textId="05BD65D4" w:rsidR="00F87704" w:rsidRPr="00965838" w:rsidRDefault="00A92E2C" w:rsidP="00610656">
      <w:pPr>
        <w:spacing w:before="0" w:after="0"/>
        <w:rPr>
          <w:color w:val="000000" w:themeColor="text1"/>
          <w:sz w:val="22"/>
          <w:szCs w:val="22"/>
        </w:rPr>
      </w:pPr>
      <w:r w:rsidRPr="67D9DFFE">
        <w:rPr>
          <w:sz w:val="22"/>
          <w:szCs w:val="22"/>
        </w:rPr>
        <w:t>Ďalšie zložky sú histidín, histidín</w:t>
      </w:r>
      <w:r w:rsidR="00174CF5" w:rsidRPr="67D9DFFE">
        <w:rPr>
          <w:sz w:val="22"/>
          <w:szCs w:val="22"/>
        </w:rPr>
        <w:t>ium-chlorid</w:t>
      </w:r>
      <w:r w:rsidRPr="67D9DFFE">
        <w:rPr>
          <w:sz w:val="22"/>
          <w:szCs w:val="22"/>
        </w:rPr>
        <w:t>, manitol (E421), chlorid sodný (pozri časť 2 „Cejemly obsahuje sodík“), polysorbát 80 (E433)</w:t>
      </w:r>
      <w:r w:rsidR="00EE5E0A" w:rsidRPr="67D9DFFE">
        <w:rPr>
          <w:sz w:val="22"/>
          <w:szCs w:val="22"/>
          <w:lang w:eastAsia="zh-CN"/>
        </w:rPr>
        <w:t xml:space="preserve"> (pozri časť</w:t>
      </w:r>
      <w:r w:rsidR="00EE5E0A" w:rsidRPr="67D9DFFE">
        <w:rPr>
          <w:sz w:val="22"/>
          <w:szCs w:val="22"/>
        </w:rPr>
        <w:t> </w:t>
      </w:r>
      <w:r w:rsidR="00EE5E0A" w:rsidRPr="67D9DFFE">
        <w:rPr>
          <w:sz w:val="22"/>
          <w:szCs w:val="22"/>
          <w:lang w:eastAsia="zh-CN"/>
        </w:rPr>
        <w:t>2 „</w:t>
      </w:r>
      <w:r w:rsidRPr="67D9DFFE">
        <w:rPr>
          <w:sz w:val="22"/>
          <w:szCs w:val="22"/>
          <w:lang w:eastAsia="zh-CN"/>
        </w:rPr>
        <w:t>Cejemly</w:t>
      </w:r>
      <w:r w:rsidR="00EE5E0A" w:rsidRPr="67D9DFFE">
        <w:rPr>
          <w:sz w:val="22"/>
          <w:szCs w:val="22"/>
          <w:lang w:eastAsia="zh-CN"/>
        </w:rPr>
        <w:t xml:space="preserve"> obsahuje polysorbát 80“)</w:t>
      </w:r>
      <w:r w:rsidRPr="67D9DFFE">
        <w:rPr>
          <w:sz w:val="22"/>
          <w:szCs w:val="22"/>
        </w:rPr>
        <w:t xml:space="preserve"> a voda na injekcie.</w:t>
      </w:r>
    </w:p>
    <w:p w14:paraId="03664D42" w14:textId="77777777" w:rsidR="009B280F" w:rsidRPr="00F87704" w:rsidRDefault="009B280F" w:rsidP="00610656">
      <w:pPr>
        <w:spacing w:before="0" w:after="0"/>
        <w:rPr>
          <w:rFonts w:eastAsia="Times New Roman"/>
          <w:color w:val="000000" w:themeColor="text1"/>
          <w:sz w:val="22"/>
          <w:szCs w:val="22"/>
        </w:rPr>
      </w:pPr>
    </w:p>
    <w:p w14:paraId="06AE92EE" w14:textId="09401A04" w:rsidR="009B280F" w:rsidRPr="00F87704" w:rsidRDefault="00A92E2C" w:rsidP="67D9DFFE">
      <w:pPr>
        <w:keepNext/>
        <w:keepLines/>
        <w:spacing w:before="0" w:after="0"/>
        <w:outlineLvl w:val="1"/>
        <w:rPr>
          <w:rFonts w:eastAsia="Times New Roman"/>
          <w:b/>
          <w:bCs/>
          <w:color w:val="000000" w:themeColor="text1"/>
          <w:sz w:val="22"/>
          <w:szCs w:val="22"/>
        </w:rPr>
      </w:pPr>
      <w:r w:rsidRPr="67D9DFFE">
        <w:rPr>
          <w:b/>
          <w:bCs/>
          <w:color w:val="000000" w:themeColor="text1"/>
          <w:sz w:val="22"/>
          <w:szCs w:val="22"/>
        </w:rPr>
        <w:t>Ako vyzerá Cejemly a obsah balenia</w:t>
      </w:r>
    </w:p>
    <w:p w14:paraId="72475F8B" w14:textId="1024485E" w:rsidR="009B280F" w:rsidRPr="00F87704" w:rsidRDefault="00CB128F" w:rsidP="00610656">
      <w:pPr>
        <w:spacing w:before="0" w:after="0"/>
        <w:ind w:hanging="10"/>
        <w:rPr>
          <w:rFonts w:eastAsia="Times New Roman"/>
          <w:color w:val="000000" w:themeColor="text1"/>
          <w:sz w:val="22"/>
          <w:szCs w:val="22"/>
        </w:rPr>
      </w:pPr>
      <w:r w:rsidRPr="67D9DFFE">
        <w:rPr>
          <w:sz w:val="22"/>
          <w:szCs w:val="22"/>
        </w:rPr>
        <w:t>Cejemly koncentrát na infúzny roztok sa dodáva ako číry až opalizujúci, bezfarebný až slabožltý roztok, v podstate bez viditeľných častíc.</w:t>
      </w:r>
    </w:p>
    <w:p w14:paraId="37294258" w14:textId="77777777" w:rsidR="009B280F" w:rsidRPr="00F87704" w:rsidRDefault="009B280F" w:rsidP="00610656">
      <w:pPr>
        <w:spacing w:before="0" w:after="0"/>
        <w:rPr>
          <w:rFonts w:eastAsia="Times New Roman"/>
          <w:color w:val="000000" w:themeColor="text1"/>
          <w:sz w:val="22"/>
          <w:szCs w:val="22"/>
        </w:rPr>
      </w:pPr>
    </w:p>
    <w:p w14:paraId="44E304B5" w14:textId="77777777" w:rsidR="009B280F" w:rsidRPr="00F87704" w:rsidRDefault="00A92E2C" w:rsidP="00610656">
      <w:pPr>
        <w:spacing w:before="0" w:after="0"/>
        <w:ind w:hanging="10"/>
        <w:rPr>
          <w:rFonts w:eastAsia="Times New Roman"/>
          <w:color w:val="000000" w:themeColor="text1"/>
          <w:sz w:val="22"/>
          <w:szCs w:val="22"/>
        </w:rPr>
      </w:pPr>
      <w:r w:rsidRPr="00F87704">
        <w:rPr>
          <w:color w:val="000000" w:themeColor="text1"/>
          <w:sz w:val="22"/>
        </w:rPr>
        <w:t>Každá škatuľa obsahuje 2 injekčné liekovky zo skla.</w:t>
      </w:r>
    </w:p>
    <w:p w14:paraId="54386C51" w14:textId="77777777" w:rsidR="009B280F" w:rsidRPr="00F87704" w:rsidRDefault="009B280F" w:rsidP="00610656">
      <w:pPr>
        <w:spacing w:before="0" w:after="0"/>
        <w:rPr>
          <w:rFonts w:eastAsia="Times New Roman"/>
          <w:color w:val="000000" w:themeColor="text1"/>
          <w:sz w:val="22"/>
          <w:szCs w:val="22"/>
        </w:rPr>
      </w:pPr>
    </w:p>
    <w:p w14:paraId="13A05418" w14:textId="77777777" w:rsidR="0037619E" w:rsidRPr="00F87704" w:rsidRDefault="00A92E2C" w:rsidP="00610656">
      <w:pPr>
        <w:keepNext/>
        <w:keepLines/>
        <w:tabs>
          <w:tab w:val="left" w:pos="3595"/>
        </w:tabs>
        <w:spacing w:before="0" w:after="0"/>
        <w:outlineLvl w:val="1"/>
        <w:rPr>
          <w:rFonts w:eastAsia="Times New Roman"/>
          <w:b/>
          <w:color w:val="000000" w:themeColor="text1"/>
          <w:sz w:val="22"/>
          <w:szCs w:val="22"/>
        </w:rPr>
      </w:pPr>
      <w:r w:rsidRPr="00F87704">
        <w:rPr>
          <w:b/>
          <w:color w:val="000000" w:themeColor="text1"/>
          <w:sz w:val="22"/>
        </w:rPr>
        <w:t>Držiteľ rozhodnutia o registrácii</w:t>
      </w:r>
    </w:p>
    <w:p w14:paraId="08C6C914" w14:textId="77777777" w:rsidR="0037619E" w:rsidRPr="00F87704" w:rsidRDefault="0037619E" w:rsidP="00610656">
      <w:pPr>
        <w:spacing w:before="0" w:after="0"/>
        <w:ind w:hanging="10"/>
        <w:rPr>
          <w:rFonts w:eastAsia="Times New Roman"/>
          <w:color w:val="000000" w:themeColor="text1"/>
          <w:sz w:val="22"/>
          <w:szCs w:val="22"/>
        </w:rPr>
      </w:pPr>
    </w:p>
    <w:p w14:paraId="62C0EFD1" w14:textId="77777777" w:rsidR="002E02DD" w:rsidRPr="002E02DD" w:rsidRDefault="002E02DD" w:rsidP="002E02DD">
      <w:pPr>
        <w:spacing w:before="0" w:after="0"/>
        <w:ind w:hanging="10"/>
        <w:rPr>
          <w:color w:val="000000" w:themeColor="text1"/>
          <w:sz w:val="22"/>
        </w:rPr>
      </w:pPr>
      <w:r w:rsidRPr="002E02DD">
        <w:rPr>
          <w:color w:val="000000" w:themeColor="text1"/>
          <w:sz w:val="22"/>
        </w:rPr>
        <w:t>CStone Pharmaceuticals Ireland Limited</w:t>
      </w:r>
    </w:p>
    <w:p w14:paraId="1EBD0775" w14:textId="77777777" w:rsidR="002E02DD" w:rsidRPr="002E02DD" w:rsidRDefault="002E02DD" w:rsidP="002E02DD">
      <w:pPr>
        <w:spacing w:before="0" w:after="0"/>
        <w:ind w:hanging="10"/>
        <w:rPr>
          <w:color w:val="000000" w:themeColor="text1"/>
          <w:sz w:val="22"/>
        </w:rPr>
      </w:pPr>
      <w:r w:rsidRPr="002E02DD">
        <w:rPr>
          <w:color w:val="000000" w:themeColor="text1"/>
          <w:sz w:val="22"/>
        </w:rPr>
        <w:t>117-126 Sheriff Street Upper</w:t>
      </w:r>
    </w:p>
    <w:p w14:paraId="54D3E7DF" w14:textId="77777777" w:rsidR="002E02DD" w:rsidRPr="002E02DD" w:rsidRDefault="002E02DD" w:rsidP="002E02DD">
      <w:pPr>
        <w:spacing w:before="0" w:after="0"/>
        <w:ind w:hanging="10"/>
        <w:rPr>
          <w:color w:val="000000" w:themeColor="text1"/>
          <w:sz w:val="22"/>
        </w:rPr>
      </w:pPr>
      <w:r w:rsidRPr="002E02DD">
        <w:rPr>
          <w:color w:val="000000" w:themeColor="text1"/>
          <w:sz w:val="22"/>
        </w:rPr>
        <w:t>Dublin 1, D01 YC43</w:t>
      </w:r>
    </w:p>
    <w:p w14:paraId="327B084B" w14:textId="1C5E382B" w:rsidR="002E02DD" w:rsidRPr="00F87704" w:rsidRDefault="00BF2F26" w:rsidP="002E02DD">
      <w:pPr>
        <w:spacing w:before="0" w:after="0"/>
        <w:rPr>
          <w:rFonts w:eastAsia="Times New Roman"/>
          <w:color w:val="000000" w:themeColor="text1"/>
          <w:sz w:val="22"/>
          <w:szCs w:val="22"/>
        </w:rPr>
      </w:pPr>
      <w:r w:rsidRPr="00BF2F26">
        <w:rPr>
          <w:rFonts w:hint="eastAsia"/>
          <w:color w:val="000000" w:themeColor="text1"/>
          <w:sz w:val="22"/>
        </w:rPr>
        <w:t>Í</w:t>
      </w:r>
      <w:r w:rsidRPr="00BF2F26">
        <w:rPr>
          <w:color w:val="000000" w:themeColor="text1"/>
          <w:sz w:val="22"/>
        </w:rPr>
        <w:t>rsko</w:t>
      </w:r>
    </w:p>
    <w:p w14:paraId="5458972E" w14:textId="77777777" w:rsidR="0037619E" w:rsidRPr="00F87704" w:rsidRDefault="0037619E" w:rsidP="00610656">
      <w:pPr>
        <w:spacing w:before="0" w:after="0"/>
        <w:rPr>
          <w:rFonts w:eastAsia="Times New Roman"/>
          <w:color w:val="000000" w:themeColor="text1"/>
          <w:sz w:val="22"/>
          <w:szCs w:val="22"/>
        </w:rPr>
      </w:pPr>
    </w:p>
    <w:p w14:paraId="65ACAE74" w14:textId="77777777" w:rsidR="00616859" w:rsidRPr="00F87704" w:rsidRDefault="00A92E2C" w:rsidP="00610656">
      <w:pPr>
        <w:spacing w:before="0" w:after="0"/>
        <w:rPr>
          <w:rFonts w:eastAsia="Times New Roman"/>
          <w:b/>
          <w:color w:val="000000" w:themeColor="text1"/>
          <w:sz w:val="22"/>
          <w:szCs w:val="22"/>
        </w:rPr>
      </w:pPr>
      <w:r w:rsidRPr="00F87704">
        <w:rPr>
          <w:b/>
          <w:color w:val="000000" w:themeColor="text1"/>
          <w:sz w:val="22"/>
        </w:rPr>
        <w:t>Výrobca</w:t>
      </w:r>
    </w:p>
    <w:p w14:paraId="1E7CB1E2" w14:textId="6B7BF3C3" w:rsidR="00F87704" w:rsidRDefault="00A92E2C" w:rsidP="00610656">
      <w:pPr>
        <w:spacing w:before="0" w:after="0"/>
        <w:ind w:right="11"/>
        <w:rPr>
          <w:color w:val="000000" w:themeColor="text1"/>
          <w:sz w:val="22"/>
        </w:rPr>
      </w:pPr>
      <w:r w:rsidRPr="00F87704">
        <w:rPr>
          <w:color w:val="000000" w:themeColor="text1"/>
          <w:sz w:val="22"/>
        </w:rPr>
        <w:lastRenderedPageBreak/>
        <w:t>Manufacturing Packaging Farmaca (MPF) B.V. </w:t>
      </w:r>
    </w:p>
    <w:p w14:paraId="3AD69F91" w14:textId="77777777" w:rsidR="00DB56AE" w:rsidRPr="00F87704" w:rsidRDefault="00A92E2C" w:rsidP="00610656">
      <w:pPr>
        <w:spacing w:before="0" w:after="0"/>
        <w:ind w:right="11"/>
        <w:rPr>
          <w:color w:val="000000" w:themeColor="text1"/>
          <w:sz w:val="22"/>
        </w:rPr>
      </w:pPr>
      <w:r w:rsidRPr="00F87704">
        <w:rPr>
          <w:color w:val="000000" w:themeColor="text1"/>
          <w:sz w:val="22"/>
        </w:rPr>
        <w:t>Neptunus 12</w:t>
      </w:r>
    </w:p>
    <w:p w14:paraId="00494D2C" w14:textId="0D4378C7" w:rsidR="00DB56AE" w:rsidRPr="00F87704" w:rsidRDefault="00A92E2C" w:rsidP="00610656">
      <w:pPr>
        <w:spacing w:before="0" w:after="0"/>
        <w:ind w:right="11"/>
        <w:rPr>
          <w:color w:val="000000" w:themeColor="text1"/>
          <w:sz w:val="22"/>
        </w:rPr>
      </w:pPr>
      <w:r w:rsidRPr="00F87704">
        <w:rPr>
          <w:color w:val="000000" w:themeColor="text1"/>
          <w:sz w:val="22"/>
        </w:rPr>
        <w:t>8448CN Heerenveen</w:t>
      </w:r>
    </w:p>
    <w:p w14:paraId="17A69D14" w14:textId="707D245C" w:rsidR="007C61C6" w:rsidRPr="00F87704" w:rsidRDefault="00A92E2C" w:rsidP="00610656">
      <w:pPr>
        <w:spacing w:before="0" w:after="0"/>
        <w:ind w:right="11"/>
        <w:rPr>
          <w:rFonts w:eastAsia="Times New Roman"/>
          <w:color w:val="000000" w:themeColor="text1"/>
          <w:sz w:val="22"/>
          <w:szCs w:val="22"/>
        </w:rPr>
      </w:pPr>
      <w:r w:rsidRPr="00F87704">
        <w:rPr>
          <w:color w:val="000000" w:themeColor="text1"/>
          <w:sz w:val="22"/>
        </w:rPr>
        <w:t>Holandsko</w:t>
      </w:r>
    </w:p>
    <w:p w14:paraId="5DDD5881" w14:textId="77777777" w:rsidR="00E02137" w:rsidRDefault="00E02137" w:rsidP="00E02137">
      <w:pPr>
        <w:spacing w:before="0" w:after="0"/>
        <w:rPr>
          <w:rFonts w:eastAsia="等线"/>
          <w:color w:val="000000" w:themeColor="text1"/>
          <w:sz w:val="22"/>
          <w:szCs w:val="22"/>
          <w:lang w:eastAsia="zh-CN"/>
        </w:rPr>
      </w:pPr>
    </w:p>
    <w:p w14:paraId="05F504F3" w14:textId="293D0807" w:rsidR="00E02137" w:rsidRPr="002F40D8" w:rsidRDefault="007F70F2" w:rsidP="00E02137">
      <w:pPr>
        <w:spacing w:before="0" w:after="0"/>
        <w:rPr>
          <w:rFonts w:eastAsia="等线"/>
          <w:color w:val="000000" w:themeColor="text1"/>
          <w:sz w:val="22"/>
          <w:szCs w:val="22"/>
          <w:lang w:eastAsia="zh-CN"/>
        </w:rPr>
      </w:pPr>
      <w:r w:rsidRPr="007F70F2">
        <w:rPr>
          <w:rFonts w:eastAsia="等线"/>
          <w:color w:val="000000" w:themeColor="text1"/>
          <w:sz w:val="22"/>
          <w:szCs w:val="22"/>
          <w:lang w:eastAsia="zh-CN"/>
        </w:rPr>
        <w:t>Ak potrebujete akúkoľvek informáciu o tomto lieku, kontaktujte miestneho zástupcu držiteľa rozhodnutia o registrácii:</w:t>
      </w:r>
    </w:p>
    <w:p w14:paraId="23CB8624" w14:textId="77777777" w:rsidR="00E02137" w:rsidRPr="002F40D8" w:rsidRDefault="00E02137" w:rsidP="00E02137">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AT / BE / CY / DE / DK /</w:t>
      </w:r>
      <w:r w:rsidRPr="002F40D8">
        <w:rPr>
          <w:rFonts w:eastAsia="等线" w:hint="eastAsia"/>
          <w:color w:val="000000" w:themeColor="text1"/>
          <w:sz w:val="22"/>
          <w:szCs w:val="22"/>
          <w:lang w:eastAsia="zh-CN"/>
        </w:rPr>
        <w:t xml:space="preserve"> EL /</w:t>
      </w:r>
      <w:r w:rsidRPr="002F40D8">
        <w:rPr>
          <w:rFonts w:eastAsia="等线"/>
          <w:color w:val="000000" w:themeColor="text1"/>
          <w:sz w:val="22"/>
          <w:szCs w:val="22"/>
          <w:lang w:eastAsia="zh-CN"/>
        </w:rPr>
        <w:t xml:space="preserve"> ES / FI / FR / IE / IS / IT / LU / MT / NL / NO / PT / SE </w:t>
      </w:r>
    </w:p>
    <w:p w14:paraId="51E5DED4" w14:textId="77777777" w:rsidR="00E02137" w:rsidRPr="002F40D8" w:rsidRDefault="00E02137" w:rsidP="00E02137">
      <w:pPr>
        <w:spacing w:before="0" w:after="0"/>
        <w:rPr>
          <w:rFonts w:eastAsia="等线"/>
          <w:color w:val="000000" w:themeColor="text1"/>
          <w:sz w:val="22"/>
          <w:szCs w:val="22"/>
          <w:lang w:eastAsia="zh-CN"/>
        </w:rPr>
      </w:pPr>
    </w:p>
    <w:p w14:paraId="7AA25D5A" w14:textId="77777777" w:rsidR="00E02137" w:rsidRPr="00D47738" w:rsidRDefault="00E02137" w:rsidP="00E02137">
      <w:pPr>
        <w:spacing w:before="0" w:after="0"/>
        <w:rPr>
          <w:rFonts w:eastAsia="等线"/>
          <w:color w:val="000000" w:themeColor="text1"/>
          <w:sz w:val="22"/>
          <w:szCs w:val="22"/>
          <w:lang w:val="en-US" w:eastAsia="zh-CN"/>
        </w:rPr>
      </w:pPr>
      <w:proofErr w:type="spellStart"/>
      <w:r w:rsidRPr="00D47738">
        <w:rPr>
          <w:rFonts w:eastAsia="等线"/>
          <w:color w:val="000000" w:themeColor="text1"/>
          <w:sz w:val="22"/>
          <w:szCs w:val="22"/>
          <w:lang w:val="en-US" w:eastAsia="zh-CN"/>
        </w:rPr>
        <w:t>CStone</w:t>
      </w:r>
      <w:proofErr w:type="spellEnd"/>
      <w:r w:rsidRPr="00D47738">
        <w:rPr>
          <w:rFonts w:eastAsia="等线"/>
          <w:color w:val="000000" w:themeColor="text1"/>
          <w:sz w:val="22"/>
          <w:szCs w:val="22"/>
          <w:lang w:val="en-US" w:eastAsia="zh-CN"/>
        </w:rPr>
        <w:t xml:space="preserve"> Pharmaceuticals Ireland Limited </w:t>
      </w:r>
    </w:p>
    <w:p w14:paraId="41E44CF1" w14:textId="77777777" w:rsidR="00E02137" w:rsidRPr="002F40D8" w:rsidRDefault="00E02137" w:rsidP="00E02137">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Ireland</w:t>
      </w:r>
    </w:p>
    <w:p w14:paraId="6E688E24" w14:textId="168B6135" w:rsidR="00E02137" w:rsidRPr="002F40D8" w:rsidRDefault="00E02137" w:rsidP="00E02137">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w:t>
      </w:r>
      <w:r w:rsidRPr="002F40D8">
        <w:rPr>
          <w:rFonts w:eastAsia="等线" w:hint="eastAsia"/>
          <w:color w:val="000000" w:themeColor="text1"/>
          <w:sz w:val="22"/>
          <w:szCs w:val="22"/>
          <w:lang w:eastAsia="zh-CN"/>
        </w:rPr>
        <w:t>: +</w:t>
      </w:r>
      <w:r w:rsidRPr="002F40D8">
        <w:rPr>
          <w:rFonts w:eastAsia="等线"/>
          <w:color w:val="000000" w:themeColor="text1"/>
          <w:sz w:val="22"/>
          <w:szCs w:val="22"/>
          <w:lang w:eastAsia="zh-CN"/>
        </w:rPr>
        <w:t>353</w:t>
      </w:r>
      <w:r w:rsidR="00EE1785">
        <w:rPr>
          <w:rFonts w:eastAsia="等线"/>
          <w:color w:val="000000" w:themeColor="text1"/>
          <w:sz w:val="22"/>
          <w:szCs w:val="22"/>
          <w:lang w:eastAsia="zh-CN"/>
        </w:rPr>
        <w:t xml:space="preserve"> </w:t>
      </w:r>
      <w:r w:rsidRPr="002F40D8">
        <w:rPr>
          <w:rFonts w:eastAsia="等线"/>
          <w:color w:val="000000" w:themeColor="text1"/>
          <w:sz w:val="22"/>
          <w:szCs w:val="22"/>
          <w:lang w:eastAsia="zh-CN"/>
        </w:rPr>
        <w:t>1</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37</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0580</w:t>
      </w:r>
    </w:p>
    <w:p w14:paraId="3C21FE0E" w14:textId="77777777" w:rsidR="00E02137" w:rsidRPr="002F40D8" w:rsidRDefault="00E02137" w:rsidP="00E02137">
      <w:pPr>
        <w:spacing w:before="0" w:after="0"/>
        <w:rPr>
          <w:rFonts w:eastAsia="等线"/>
          <w:color w:val="000000" w:themeColor="text1"/>
          <w:sz w:val="22"/>
          <w:szCs w:val="22"/>
          <w:lang w:eastAsia="zh-CN"/>
        </w:rPr>
      </w:pPr>
    </w:p>
    <w:p w14:paraId="7F1C260A" w14:textId="77777777" w:rsidR="00E02137" w:rsidRPr="002F40D8" w:rsidRDefault="00E02137" w:rsidP="00E02137">
      <w:pPr>
        <w:spacing w:before="0" w:after="0"/>
        <w:rPr>
          <w:rFonts w:eastAsia="等线"/>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EE1785" w:rsidRPr="002F40D8" w14:paraId="2E78AA99" w14:textId="77777777" w:rsidTr="0F963ED4">
        <w:tc>
          <w:tcPr>
            <w:tcW w:w="4603" w:type="dxa"/>
          </w:tcPr>
          <w:p w14:paraId="75EC4E5B" w14:textId="77777777" w:rsidR="00E02137" w:rsidRPr="00D47738" w:rsidRDefault="00E02137" w:rsidP="001F7F5B">
            <w:pPr>
              <w:spacing w:before="0" w:after="0"/>
              <w:rPr>
                <w:rFonts w:eastAsia="等线"/>
                <w:b/>
                <w:bCs/>
                <w:color w:val="000000" w:themeColor="text1"/>
                <w:sz w:val="22"/>
                <w:szCs w:val="22"/>
                <w:lang w:eastAsia="zh-CN"/>
              </w:rPr>
            </w:pPr>
            <w:r w:rsidRPr="00D47738">
              <w:rPr>
                <w:rFonts w:eastAsia="等线"/>
                <w:b/>
                <w:bCs/>
                <w:color w:val="000000" w:themeColor="text1"/>
                <w:sz w:val="22"/>
                <w:szCs w:val="22"/>
                <w:lang w:eastAsia="zh-CN"/>
              </w:rPr>
              <w:t>Lietuva</w:t>
            </w:r>
          </w:p>
          <w:p w14:paraId="0586FBAA" w14:textId="77777777" w:rsidR="00E02137" w:rsidRPr="00D47738" w:rsidRDefault="00E02137" w:rsidP="001F7F5B">
            <w:pPr>
              <w:spacing w:before="0" w:after="0"/>
              <w:rPr>
                <w:rFonts w:eastAsia="等线"/>
                <w:color w:val="000000" w:themeColor="text1"/>
                <w:sz w:val="22"/>
                <w:szCs w:val="22"/>
                <w:lang w:eastAsia="zh-CN"/>
              </w:rPr>
            </w:pPr>
            <w:r w:rsidRPr="00D47738">
              <w:rPr>
                <w:rFonts w:eastAsia="等线"/>
                <w:color w:val="000000" w:themeColor="text1"/>
                <w:sz w:val="22"/>
                <w:szCs w:val="22"/>
                <w:lang w:eastAsia="zh-CN"/>
              </w:rPr>
              <w:t xml:space="preserve">Ewopharma UAB </w:t>
            </w:r>
          </w:p>
          <w:p w14:paraId="26714CF3" w14:textId="77777777" w:rsidR="00E02137" w:rsidRPr="002F40D8" w:rsidRDefault="00E02137" w:rsidP="001F7F5B">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63A1D5D9" w14:textId="77777777" w:rsidR="00E02137" w:rsidRPr="002F40D8" w:rsidRDefault="00E02137" w:rsidP="001F7F5B">
            <w:pPr>
              <w:spacing w:before="0" w:after="0"/>
              <w:rPr>
                <w:rFonts w:eastAsia="等线"/>
                <w:b/>
                <w:bCs/>
                <w:color w:val="000000" w:themeColor="text1"/>
                <w:sz w:val="22"/>
                <w:szCs w:val="22"/>
                <w:lang w:eastAsia="zh-CN"/>
              </w:rPr>
            </w:pPr>
          </w:p>
        </w:tc>
        <w:tc>
          <w:tcPr>
            <w:tcW w:w="4604" w:type="dxa"/>
          </w:tcPr>
          <w:p w14:paraId="5295E24A" w14:textId="526BA4C7" w:rsidR="00E02137" w:rsidRPr="002F40D8" w:rsidRDefault="00E02137" w:rsidP="001F7F5B">
            <w:pPr>
              <w:spacing w:before="0" w:after="0"/>
              <w:rPr>
                <w:rFonts w:eastAsia="等线"/>
                <w:b/>
                <w:bCs/>
                <w:color w:val="000000" w:themeColor="text1"/>
                <w:sz w:val="22"/>
                <w:szCs w:val="22"/>
                <w:lang w:eastAsia="zh-CN"/>
              </w:rPr>
            </w:pPr>
            <w:r w:rsidRPr="0F963ED4">
              <w:rPr>
                <w:rFonts w:eastAsia="等线"/>
                <w:b/>
                <w:bCs/>
                <w:color w:val="000000" w:themeColor="text1"/>
                <w:sz w:val="22"/>
                <w:szCs w:val="22"/>
                <w:lang w:eastAsia="zh-CN"/>
              </w:rPr>
              <w:t>България</w:t>
            </w:r>
          </w:p>
          <w:p w14:paraId="5B16FF68"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1C512069" w14:textId="77777777" w:rsidR="00E02137" w:rsidRPr="002F40D8" w:rsidRDefault="00E02137" w:rsidP="001F7F5B">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6F5517A3" w14:textId="77777777" w:rsidR="00E02137" w:rsidRPr="002F40D8" w:rsidRDefault="00E02137" w:rsidP="001F7F5B">
            <w:pPr>
              <w:spacing w:before="0" w:after="0"/>
              <w:rPr>
                <w:rFonts w:eastAsia="等线"/>
                <w:color w:val="000000" w:themeColor="text1"/>
                <w:sz w:val="22"/>
                <w:szCs w:val="22"/>
                <w:lang w:eastAsia="zh-CN"/>
              </w:rPr>
            </w:pPr>
          </w:p>
        </w:tc>
      </w:tr>
      <w:tr w:rsidR="00EE1785" w:rsidRPr="002F40D8" w14:paraId="1DF0811B" w14:textId="77777777" w:rsidTr="0F963ED4">
        <w:tc>
          <w:tcPr>
            <w:tcW w:w="4603" w:type="dxa"/>
          </w:tcPr>
          <w:p w14:paraId="66357616" w14:textId="77777777" w:rsidR="00E02137" w:rsidRPr="002F40D8" w:rsidRDefault="00E02137" w:rsidP="001F7F5B">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2C002746" w14:textId="4BF02E16" w:rsidR="00E02137" w:rsidRPr="002F40D8" w:rsidRDefault="00E02137"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w:t>
            </w:r>
            <w:r w:rsidR="5E1002E8" w:rsidRPr="4B1B3F34">
              <w:rPr>
                <w:rFonts w:eastAsia="等线"/>
                <w:color w:val="000000" w:themeColor="text1"/>
                <w:sz w:val="22"/>
                <w:szCs w:val="22"/>
                <w:lang w:val="pl-PL" w:eastAsia="zh-CN"/>
              </w:rPr>
              <w:t xml:space="preserve"> </w:t>
            </w:r>
            <w:r w:rsidRPr="002F40D8">
              <w:rPr>
                <w:rFonts w:eastAsia="等线"/>
                <w:color w:val="000000" w:themeColor="text1"/>
                <w:sz w:val="22"/>
                <w:szCs w:val="22"/>
                <w:lang w:val="pl-PL" w:eastAsia="zh-CN"/>
              </w:rPr>
              <w:t>o.</w:t>
            </w:r>
          </w:p>
          <w:p w14:paraId="1CEF76E2"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29B07666" w14:textId="77777777" w:rsidR="00E02137" w:rsidRPr="002F40D8" w:rsidRDefault="00E02137" w:rsidP="001F7F5B">
            <w:pPr>
              <w:spacing w:before="0" w:after="0"/>
              <w:rPr>
                <w:rFonts w:eastAsia="等线"/>
                <w:b/>
                <w:bCs/>
                <w:color w:val="000000" w:themeColor="text1"/>
                <w:sz w:val="22"/>
                <w:szCs w:val="22"/>
                <w:lang w:eastAsia="zh-CN"/>
              </w:rPr>
            </w:pPr>
          </w:p>
        </w:tc>
        <w:tc>
          <w:tcPr>
            <w:tcW w:w="4604" w:type="dxa"/>
          </w:tcPr>
          <w:p w14:paraId="71BAE6AB"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Magyarország</w:t>
            </w:r>
          </w:p>
          <w:p w14:paraId="2A301021"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Hungary Ltd.</w:t>
            </w:r>
          </w:p>
          <w:p w14:paraId="10E78BF2"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6 1 200 46 50</w:t>
            </w:r>
          </w:p>
        </w:tc>
      </w:tr>
      <w:tr w:rsidR="00EE1785" w:rsidRPr="002F40D8" w14:paraId="06D1F67C" w14:textId="77777777" w:rsidTr="0F963ED4">
        <w:tc>
          <w:tcPr>
            <w:tcW w:w="4603" w:type="dxa"/>
          </w:tcPr>
          <w:p w14:paraId="2E95B982"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40FA7BC1"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646A788C"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639F801A" w14:textId="77777777" w:rsidR="00E02137" w:rsidRPr="002F40D8" w:rsidRDefault="00E02137" w:rsidP="001F7F5B">
            <w:pPr>
              <w:spacing w:before="0" w:after="0"/>
              <w:rPr>
                <w:rFonts w:eastAsia="等线"/>
                <w:b/>
                <w:bCs/>
                <w:color w:val="000000" w:themeColor="text1"/>
                <w:sz w:val="22"/>
                <w:szCs w:val="22"/>
                <w:lang w:eastAsia="zh-CN"/>
              </w:rPr>
            </w:pPr>
          </w:p>
        </w:tc>
        <w:tc>
          <w:tcPr>
            <w:tcW w:w="4604" w:type="dxa"/>
          </w:tcPr>
          <w:p w14:paraId="79025F33" w14:textId="77777777" w:rsidR="00E02137" w:rsidRPr="002F40D8" w:rsidRDefault="00E02137" w:rsidP="001F7F5B">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6B0B2E19" w14:textId="77777777" w:rsidR="00E02137" w:rsidRPr="002F40D8" w:rsidRDefault="00E02137"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26F4579D"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EE1785" w:rsidRPr="002F40D8" w14:paraId="3B5E8ADB" w14:textId="77777777" w:rsidTr="0F963ED4">
        <w:tc>
          <w:tcPr>
            <w:tcW w:w="4603" w:type="dxa"/>
          </w:tcPr>
          <w:p w14:paraId="3FE99B5C"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7FF9E79E"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31379861" w14:textId="77777777" w:rsidR="00E02137" w:rsidRPr="002F40D8" w:rsidRDefault="00E02137"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3CDD7E01" w14:textId="77777777" w:rsidR="00E02137" w:rsidRPr="002F40D8" w:rsidRDefault="00E02137" w:rsidP="001F7F5B">
            <w:pPr>
              <w:spacing w:before="0" w:after="0"/>
              <w:rPr>
                <w:rFonts w:eastAsia="等线"/>
                <w:color w:val="000000" w:themeColor="text1"/>
                <w:sz w:val="22"/>
                <w:szCs w:val="22"/>
                <w:lang w:val="pl-PL" w:eastAsia="zh-CN"/>
              </w:rPr>
            </w:pPr>
          </w:p>
        </w:tc>
        <w:tc>
          <w:tcPr>
            <w:tcW w:w="4604" w:type="dxa"/>
          </w:tcPr>
          <w:p w14:paraId="1837D21E" w14:textId="77777777" w:rsidR="00E02137" w:rsidRPr="002F40D8" w:rsidRDefault="00E02137" w:rsidP="001F7F5B">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30849600" w14:textId="77777777" w:rsidR="00E02137" w:rsidRPr="002F40D8" w:rsidRDefault="00E02137"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697B5451"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EE1785" w:rsidRPr="002F40D8" w14:paraId="5AD60FCE" w14:textId="77777777" w:rsidTr="0F963ED4">
        <w:tc>
          <w:tcPr>
            <w:tcW w:w="4603" w:type="dxa"/>
          </w:tcPr>
          <w:p w14:paraId="3501CED2"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21683146"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3536FBE2"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1969E273" w14:textId="77777777" w:rsidR="00E02137" w:rsidRPr="002F40D8" w:rsidRDefault="00E02137" w:rsidP="001F7F5B">
            <w:pPr>
              <w:spacing w:before="0" w:after="0"/>
              <w:rPr>
                <w:rFonts w:eastAsia="等线"/>
                <w:b/>
                <w:bCs/>
                <w:color w:val="000000" w:themeColor="text1"/>
                <w:sz w:val="22"/>
                <w:szCs w:val="22"/>
                <w:lang w:eastAsia="zh-CN"/>
              </w:rPr>
            </w:pPr>
          </w:p>
        </w:tc>
        <w:tc>
          <w:tcPr>
            <w:tcW w:w="4604" w:type="dxa"/>
          </w:tcPr>
          <w:p w14:paraId="0E2104FC"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23C8FBA9" w14:textId="77777777" w:rsidR="00E02137" w:rsidRPr="002F40D8" w:rsidRDefault="00E02137"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706B3A23" w14:textId="77777777" w:rsidR="00E02137" w:rsidRPr="002F40D8" w:rsidRDefault="00E02137"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5CA25650" w14:textId="77777777" w:rsidR="00E02137" w:rsidRPr="002F40D8" w:rsidRDefault="00E02137" w:rsidP="001F7F5B">
            <w:pPr>
              <w:spacing w:before="0" w:after="0"/>
              <w:rPr>
                <w:rFonts w:eastAsia="等线"/>
                <w:b/>
                <w:bCs/>
                <w:color w:val="000000" w:themeColor="text1"/>
                <w:sz w:val="22"/>
                <w:szCs w:val="22"/>
                <w:lang w:eastAsia="zh-CN"/>
              </w:rPr>
            </w:pPr>
          </w:p>
        </w:tc>
      </w:tr>
      <w:tr w:rsidR="00EE1785" w:rsidRPr="002F40D8" w14:paraId="4DBF2D39" w14:textId="77777777" w:rsidTr="0F963ED4">
        <w:tc>
          <w:tcPr>
            <w:tcW w:w="4603" w:type="dxa"/>
          </w:tcPr>
          <w:p w14:paraId="61293C62" w14:textId="77777777" w:rsidR="00E02137" w:rsidRPr="002F40D8" w:rsidRDefault="00E02137"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05FE60AF" w14:textId="77777777" w:rsidR="00E02137" w:rsidRPr="002F40D8" w:rsidRDefault="00E02137" w:rsidP="001F7F5B">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Ewopharma SIA</w:t>
            </w:r>
          </w:p>
          <w:p w14:paraId="0ACFCE54" w14:textId="77777777" w:rsidR="00E02137" w:rsidRPr="002F40D8" w:rsidRDefault="00E02137" w:rsidP="001F7F5B">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612B1B32" w14:textId="77777777" w:rsidR="00E02137" w:rsidRPr="002F40D8" w:rsidRDefault="00E02137" w:rsidP="001F7F5B">
            <w:pPr>
              <w:spacing w:before="0" w:after="0"/>
              <w:rPr>
                <w:rFonts w:eastAsia="等线"/>
                <w:b/>
                <w:bCs/>
                <w:color w:val="000000" w:themeColor="text1"/>
                <w:sz w:val="22"/>
                <w:szCs w:val="22"/>
                <w:lang w:val="en-US" w:eastAsia="zh-CN"/>
              </w:rPr>
            </w:pPr>
          </w:p>
        </w:tc>
      </w:tr>
    </w:tbl>
    <w:p w14:paraId="3A36B84D" w14:textId="77777777" w:rsidR="00E02137" w:rsidRPr="002F40D8" w:rsidRDefault="00E02137" w:rsidP="00E02137">
      <w:pPr>
        <w:spacing w:before="0" w:after="0"/>
        <w:rPr>
          <w:rFonts w:eastAsia="等线"/>
          <w:color w:val="000000" w:themeColor="text1"/>
          <w:sz w:val="22"/>
          <w:szCs w:val="22"/>
          <w:lang w:val="en-US" w:eastAsia="zh-CN"/>
        </w:rPr>
      </w:pPr>
    </w:p>
    <w:p w14:paraId="6DE4CBEC" w14:textId="77777777" w:rsidR="004C1862" w:rsidRPr="00F87704" w:rsidRDefault="004C1862" w:rsidP="00610656">
      <w:pPr>
        <w:spacing w:before="0" w:after="0"/>
        <w:rPr>
          <w:rFonts w:eastAsia="Times New Roman"/>
          <w:color w:val="000000" w:themeColor="text1"/>
          <w:sz w:val="22"/>
          <w:szCs w:val="22"/>
        </w:rPr>
      </w:pPr>
    </w:p>
    <w:p w14:paraId="11C9C673" w14:textId="20810A60" w:rsidR="00D95058" w:rsidRPr="00F87704" w:rsidRDefault="00D95058" w:rsidP="00610656">
      <w:pPr>
        <w:spacing w:before="0" w:after="0"/>
        <w:rPr>
          <w:rFonts w:eastAsia="Times New Roman"/>
          <w:b/>
          <w:bCs/>
          <w:color w:val="000000" w:themeColor="text1"/>
          <w:sz w:val="22"/>
          <w:szCs w:val="22"/>
          <w:lang w:eastAsia="zh-CN"/>
        </w:rPr>
      </w:pPr>
      <w:r w:rsidRPr="00F87704">
        <w:rPr>
          <w:b/>
          <w:color w:val="000000" w:themeColor="text1"/>
          <w:sz w:val="22"/>
        </w:rPr>
        <w:t>Táto písomná informácia bola naposledy aktualizovaná v </w:t>
      </w:r>
      <w:r w:rsidR="002D682B" w:rsidRPr="002D682B">
        <w:rPr>
          <w:b/>
          <w:color w:val="000000" w:themeColor="text1"/>
          <w:sz w:val="22"/>
          <w:lang w:eastAsia="zh-CN"/>
        </w:rPr>
        <w:t>&lt;</w:t>
      </w:r>
      <w:r w:rsidR="00CB35F6" w:rsidRPr="00CB35F6">
        <w:t xml:space="preserve"> </w:t>
      </w:r>
      <w:r w:rsidR="00CB35F6" w:rsidRPr="00CB35F6">
        <w:rPr>
          <w:b/>
          <w:color w:val="000000" w:themeColor="text1"/>
          <w:sz w:val="22"/>
          <w:lang w:eastAsia="zh-CN"/>
        </w:rPr>
        <w:t>MM/RRRR</w:t>
      </w:r>
      <w:r w:rsidR="00CB35F6" w:rsidRPr="00CB35F6" w:rsidDel="00CB35F6">
        <w:rPr>
          <w:b/>
          <w:color w:val="000000" w:themeColor="text1"/>
          <w:sz w:val="22"/>
          <w:lang w:eastAsia="zh-CN"/>
        </w:rPr>
        <w:t xml:space="preserve"> </w:t>
      </w:r>
      <w:r w:rsidR="002D682B" w:rsidRPr="002D682B">
        <w:rPr>
          <w:b/>
          <w:color w:val="000000" w:themeColor="text1"/>
          <w:sz w:val="22"/>
          <w:lang w:eastAsia="zh-CN"/>
        </w:rPr>
        <w:t>&gt;</w:t>
      </w:r>
    </w:p>
    <w:p w14:paraId="78C5D98A" w14:textId="77777777" w:rsidR="00B144EA" w:rsidRPr="00F87704" w:rsidRDefault="00B144EA" w:rsidP="00610656">
      <w:pPr>
        <w:spacing w:before="0" w:after="0"/>
        <w:rPr>
          <w:rFonts w:eastAsia="Times New Roman"/>
          <w:b/>
          <w:bCs/>
          <w:color w:val="000000" w:themeColor="text1"/>
          <w:sz w:val="22"/>
          <w:szCs w:val="22"/>
        </w:rPr>
      </w:pPr>
    </w:p>
    <w:p w14:paraId="3FFBCCDC" w14:textId="1C73425E" w:rsidR="00B144EA" w:rsidRPr="00F87704" w:rsidRDefault="00B144EA" w:rsidP="00610656">
      <w:pPr>
        <w:spacing w:before="0" w:after="0"/>
        <w:rPr>
          <w:rFonts w:eastAsia="Times New Roman"/>
          <w:b/>
          <w:bCs/>
          <w:color w:val="000000" w:themeColor="text1"/>
          <w:sz w:val="22"/>
          <w:szCs w:val="22"/>
        </w:rPr>
      </w:pPr>
      <w:r w:rsidRPr="00F87704">
        <w:rPr>
          <w:b/>
          <w:color w:val="000000" w:themeColor="text1"/>
          <w:sz w:val="22"/>
        </w:rPr>
        <w:t>Ďalšie zdroje informácií</w:t>
      </w:r>
    </w:p>
    <w:p w14:paraId="1F26D7E0" w14:textId="694A430F" w:rsidR="00B144EA" w:rsidRPr="00F87704" w:rsidRDefault="00B144EA" w:rsidP="00610656">
      <w:pPr>
        <w:spacing w:before="0" w:after="0"/>
        <w:rPr>
          <w:rFonts w:eastAsia="Times New Roman"/>
          <w:color w:val="000000" w:themeColor="text1"/>
          <w:sz w:val="22"/>
          <w:szCs w:val="22"/>
        </w:rPr>
      </w:pPr>
      <w:r w:rsidRPr="00F87704">
        <w:rPr>
          <w:color w:val="000000" w:themeColor="text1"/>
          <w:sz w:val="22"/>
        </w:rPr>
        <w:t xml:space="preserve">Podrobné informácie o tomto lieku sú dostupné na internetovej stránke Európskej agentúry pre lieky </w:t>
      </w:r>
      <w:r w:rsidRPr="0012760A">
        <w:rPr>
          <w:sz w:val="22"/>
        </w:rPr>
        <w:t>https://www.ema.europa.eu</w:t>
      </w:r>
      <w:r w:rsidRPr="00F87704">
        <w:rPr>
          <w:color w:val="000000" w:themeColor="text1"/>
          <w:sz w:val="22"/>
        </w:rPr>
        <w:t>.</w:t>
      </w:r>
    </w:p>
    <w:p w14:paraId="080704AA" w14:textId="40F22926" w:rsidR="00B144EA" w:rsidRPr="00F87704" w:rsidRDefault="00B144EA" w:rsidP="00610656">
      <w:pPr>
        <w:spacing w:before="0" w:after="0"/>
        <w:rPr>
          <w:rFonts w:eastAsia="Times New Roman"/>
          <w:color w:val="000000" w:themeColor="text1"/>
          <w:sz w:val="22"/>
          <w:szCs w:val="22"/>
        </w:rPr>
      </w:pPr>
      <w:r w:rsidRPr="00F87704">
        <w:rPr>
          <w:color w:val="000000" w:themeColor="text1"/>
          <w:sz w:val="22"/>
        </w:rPr>
        <w:t>Táto písomná informácia je dostupná vo všetkých jazykoch EÚ/EHP na webovej stránke Európskej agentúry pre lieky.</w:t>
      </w:r>
    </w:p>
    <w:p w14:paraId="5CFC0DDA" w14:textId="77777777" w:rsidR="00957A5B" w:rsidRPr="00F87704" w:rsidRDefault="00957A5B" w:rsidP="00610656">
      <w:pPr>
        <w:spacing w:before="0" w:after="0"/>
        <w:rPr>
          <w:rFonts w:eastAsia="Times New Roman"/>
          <w:color w:val="000000" w:themeColor="text1"/>
          <w:sz w:val="22"/>
          <w:szCs w:val="22"/>
        </w:rPr>
      </w:pPr>
    </w:p>
    <w:p w14:paraId="40EA8FDA" w14:textId="77777777" w:rsidR="00957A5B" w:rsidRPr="00F87704" w:rsidRDefault="00957A5B" w:rsidP="00610656">
      <w:pPr>
        <w:spacing w:before="0" w:after="0"/>
        <w:rPr>
          <w:rFonts w:eastAsia="Times New Roman"/>
          <w:color w:val="000000" w:themeColor="text1"/>
          <w:sz w:val="22"/>
          <w:szCs w:val="22"/>
        </w:rPr>
      </w:pPr>
    </w:p>
    <w:p w14:paraId="0A9D7895" w14:textId="6D02379F" w:rsidR="00AA59D8" w:rsidRPr="00F87704" w:rsidRDefault="00AA59D8" w:rsidP="00610656">
      <w:pPr>
        <w:spacing w:before="0" w:after="0"/>
        <w:rPr>
          <w:rFonts w:eastAsia="Times New Roman"/>
          <w:color w:val="000000" w:themeColor="text1"/>
          <w:sz w:val="22"/>
          <w:szCs w:val="22"/>
        </w:rPr>
      </w:pPr>
    </w:p>
    <w:p w14:paraId="7D701DC2" w14:textId="77777777" w:rsidR="005043E2" w:rsidRPr="00F87704" w:rsidRDefault="005043E2" w:rsidP="00610656">
      <w:pPr>
        <w:spacing w:before="0" w:after="0"/>
        <w:ind w:left="24" w:right="129" w:hanging="10"/>
        <w:rPr>
          <w:rFonts w:eastAsia="Times New Roman"/>
          <w:color w:val="000000" w:themeColor="text1"/>
          <w:sz w:val="22"/>
          <w:szCs w:val="22"/>
        </w:rPr>
        <w:sectPr w:rsidR="005043E2" w:rsidRPr="00F87704" w:rsidSect="00F53218">
          <w:pgSz w:w="11906" w:h="16841"/>
          <w:pgMar w:top="727" w:right="1277" w:bottom="699" w:left="1412" w:header="720" w:footer="699" w:gutter="0"/>
          <w:cols w:space="720"/>
        </w:sectPr>
      </w:pPr>
    </w:p>
    <w:p w14:paraId="51329396" w14:textId="77777777" w:rsidR="0037619E" w:rsidRPr="00F87704" w:rsidRDefault="00A92E2C" w:rsidP="00610656">
      <w:pPr>
        <w:spacing w:before="0" w:after="0"/>
        <w:ind w:left="24" w:right="129" w:hanging="10"/>
        <w:rPr>
          <w:rFonts w:eastAsia="Times New Roman"/>
          <w:color w:val="000000" w:themeColor="text1"/>
          <w:sz w:val="22"/>
          <w:szCs w:val="22"/>
        </w:rPr>
      </w:pPr>
      <w:r w:rsidRPr="00F87704">
        <w:rPr>
          <w:color w:val="000000" w:themeColor="text1"/>
          <w:sz w:val="22"/>
        </w:rPr>
        <w:lastRenderedPageBreak/>
        <w:t>------------------------------------------------------------------------------------------------------------------------</w:t>
      </w:r>
    </w:p>
    <w:p w14:paraId="1C54C1ED" w14:textId="77777777" w:rsidR="00DF2EE3" w:rsidRPr="00F87704" w:rsidRDefault="00A92E2C" w:rsidP="00610656">
      <w:pPr>
        <w:spacing w:before="0" w:after="0"/>
        <w:ind w:left="29"/>
        <w:rPr>
          <w:color w:val="000000" w:themeColor="text1"/>
          <w:sz w:val="22"/>
        </w:rPr>
      </w:pPr>
      <w:r w:rsidRPr="00F87704">
        <w:rPr>
          <w:color w:val="000000" w:themeColor="text1"/>
          <w:sz w:val="22"/>
        </w:rPr>
        <w:t>Nasledujúca informácia je určená len pre zdravotníckych pracovníkov:</w:t>
      </w:r>
    </w:p>
    <w:p w14:paraId="670E6FAA" w14:textId="77777777" w:rsidR="00612E36" w:rsidRPr="00F87704" w:rsidRDefault="00612E36" w:rsidP="00610656">
      <w:pPr>
        <w:spacing w:before="0" w:after="0"/>
        <w:ind w:left="29"/>
        <w:rPr>
          <w:rFonts w:eastAsia="Times New Roman"/>
          <w:color w:val="000000" w:themeColor="text1"/>
          <w:sz w:val="22"/>
          <w:szCs w:val="22"/>
        </w:rPr>
      </w:pPr>
    </w:p>
    <w:p w14:paraId="7AA0722B" w14:textId="77777777" w:rsidR="00DF2EE3" w:rsidRPr="00F87704" w:rsidRDefault="00A92E2C" w:rsidP="00610656">
      <w:pPr>
        <w:spacing w:before="0" w:after="0"/>
        <w:rPr>
          <w:color w:val="000000" w:themeColor="text1"/>
          <w:sz w:val="22"/>
          <w:u w:val="single" w:color="000000"/>
        </w:rPr>
      </w:pPr>
      <w:r w:rsidRPr="00F87704">
        <w:rPr>
          <w:color w:val="000000" w:themeColor="text1"/>
          <w:sz w:val="22"/>
          <w:u w:val="single" w:color="000000"/>
        </w:rPr>
        <w:t>Návod na použitie</w:t>
      </w:r>
    </w:p>
    <w:p w14:paraId="5A2B2CD5" w14:textId="77777777" w:rsidR="00612E36" w:rsidRPr="00F87704" w:rsidRDefault="00612E36" w:rsidP="00610656">
      <w:pPr>
        <w:spacing w:before="0" w:after="0"/>
        <w:rPr>
          <w:rFonts w:eastAsia="Times New Roman"/>
          <w:color w:val="000000" w:themeColor="text1"/>
          <w:sz w:val="22"/>
          <w:szCs w:val="22"/>
          <w:u w:color="000000"/>
        </w:rPr>
      </w:pPr>
    </w:p>
    <w:p w14:paraId="7848C9FD" w14:textId="44EEA845" w:rsidR="00797028" w:rsidRPr="00F87704" w:rsidRDefault="00A92E2C" w:rsidP="67D9DFFE">
      <w:pPr>
        <w:spacing w:before="0" w:after="0"/>
        <w:rPr>
          <w:rFonts w:eastAsia="Times New Roman"/>
          <w:i/>
          <w:iCs/>
          <w:color w:val="000000" w:themeColor="text1"/>
          <w:sz w:val="22"/>
          <w:szCs w:val="22"/>
        </w:rPr>
      </w:pPr>
      <w:bookmarkStart w:id="102" w:name="_Hlk164686960"/>
      <w:r w:rsidRPr="67D9DFFE">
        <w:rPr>
          <w:i/>
          <w:iCs/>
          <w:color w:val="000000" w:themeColor="text1"/>
          <w:sz w:val="22"/>
          <w:szCs w:val="22"/>
        </w:rPr>
        <w:t xml:space="preserve">Príprava a podávanie </w:t>
      </w:r>
      <w:r w:rsidR="00612E36" w:rsidRPr="67D9DFFE">
        <w:rPr>
          <w:i/>
          <w:iCs/>
          <w:color w:val="000000" w:themeColor="text1"/>
          <w:sz w:val="22"/>
          <w:szCs w:val="22"/>
        </w:rPr>
        <w:t xml:space="preserve">lieku </w:t>
      </w:r>
      <w:r w:rsidRPr="67D9DFFE">
        <w:rPr>
          <w:i/>
          <w:iCs/>
          <w:color w:val="000000" w:themeColor="text1"/>
          <w:sz w:val="22"/>
          <w:szCs w:val="22"/>
        </w:rPr>
        <w:t>Cejemly</w:t>
      </w:r>
      <w:r w:rsidR="00612E36" w:rsidRPr="67D9DFFE">
        <w:rPr>
          <w:i/>
          <w:iCs/>
          <w:color w:val="000000" w:themeColor="text1"/>
          <w:sz w:val="22"/>
          <w:szCs w:val="22"/>
        </w:rPr>
        <w:t xml:space="preserve"> koncentrát na </w:t>
      </w:r>
      <w:r w:rsidRPr="67D9DFFE">
        <w:rPr>
          <w:i/>
          <w:iCs/>
          <w:color w:val="000000" w:themeColor="text1"/>
          <w:sz w:val="22"/>
          <w:szCs w:val="22"/>
        </w:rPr>
        <w:t>infúzn</w:t>
      </w:r>
      <w:r w:rsidR="00612E36" w:rsidRPr="67D9DFFE">
        <w:rPr>
          <w:i/>
          <w:iCs/>
          <w:color w:val="000000" w:themeColor="text1"/>
          <w:sz w:val="22"/>
          <w:szCs w:val="22"/>
        </w:rPr>
        <w:t>y</w:t>
      </w:r>
      <w:r w:rsidRPr="67D9DFFE">
        <w:rPr>
          <w:i/>
          <w:iCs/>
          <w:color w:val="000000" w:themeColor="text1"/>
          <w:sz w:val="22"/>
          <w:szCs w:val="22"/>
        </w:rPr>
        <w:t xml:space="preserve"> roztok</w:t>
      </w:r>
    </w:p>
    <w:bookmarkEnd w:id="102"/>
    <w:p w14:paraId="30C0DC8E" w14:textId="55AFE293" w:rsidR="00F87704" w:rsidRDefault="00A92E2C">
      <w:pPr>
        <w:numPr>
          <w:ilvl w:val="0"/>
          <w:numId w:val="66"/>
        </w:numPr>
        <w:spacing w:before="0" w:after="0"/>
        <w:ind w:left="567" w:hanging="283"/>
        <w:rPr>
          <w:color w:val="000000" w:themeColor="text1"/>
          <w:sz w:val="22"/>
        </w:rPr>
      </w:pPr>
      <w:r w:rsidRPr="00F87704">
        <w:rPr>
          <w:color w:val="000000" w:themeColor="text1"/>
          <w:sz w:val="22"/>
        </w:rPr>
        <w:t>Injekčnou liekovkou netraste.</w:t>
      </w:r>
    </w:p>
    <w:p w14:paraId="72B41311" w14:textId="77777777" w:rsidR="00612E36" w:rsidRPr="00726804" w:rsidRDefault="00612E36" w:rsidP="00726804">
      <w:pPr>
        <w:pStyle w:val="SynchrogenixBodyText"/>
        <w:spacing w:before="0" w:after="0"/>
        <w:ind w:left="270"/>
        <w:rPr>
          <w:bCs/>
          <w:color w:val="000000" w:themeColor="text1"/>
          <w:sz w:val="22"/>
          <w:szCs w:val="22"/>
        </w:rPr>
      </w:pPr>
    </w:p>
    <w:p w14:paraId="09C67687" w14:textId="49523B27" w:rsidR="71096FE4" w:rsidRPr="00F87704" w:rsidRDefault="71096FE4" w:rsidP="00726804">
      <w:pPr>
        <w:numPr>
          <w:ilvl w:val="0"/>
          <w:numId w:val="66"/>
        </w:numPr>
        <w:spacing w:before="0" w:after="0"/>
        <w:ind w:left="567" w:hanging="283"/>
        <w:rPr>
          <w:b/>
          <w:bCs/>
          <w:color w:val="000000" w:themeColor="text1"/>
          <w:sz w:val="22"/>
        </w:rPr>
      </w:pPr>
      <w:r w:rsidRPr="00F87704">
        <w:rPr>
          <w:b/>
          <w:bCs/>
          <w:color w:val="000000" w:themeColor="text1"/>
          <w:sz w:val="22"/>
        </w:rPr>
        <w:t>Dávka 1 200 mg</w:t>
      </w:r>
    </w:p>
    <w:p w14:paraId="2D4D5A83" w14:textId="2BF637A6" w:rsidR="00AA2215" w:rsidRPr="00F87704" w:rsidRDefault="00A92E2C" w:rsidP="00610656">
      <w:pPr>
        <w:pStyle w:val="SynchrogenixBodyText"/>
        <w:spacing w:before="0" w:after="0"/>
        <w:ind w:left="540"/>
        <w:rPr>
          <w:color w:val="000000" w:themeColor="text1"/>
          <w:sz w:val="22"/>
          <w:szCs w:val="22"/>
          <w:shd w:val="clear" w:color="auto" w:fill="FAF9F8"/>
        </w:rPr>
      </w:pPr>
      <w:r w:rsidRPr="67D9DFFE">
        <w:rPr>
          <w:color w:val="000000" w:themeColor="text1"/>
          <w:sz w:val="22"/>
          <w:szCs w:val="22"/>
        </w:rPr>
        <w:t>Pre úplnú dávku 1 200 mg odoberte použitím sterilnej striekačky 20 ml z každej z 2 injekčných liekoviek (spolu 40 ml) lieku Cejemly a preneste do 250 ml infúzneho vaku obsahujúceho injekčný roztok chloridu sodného 9 mg/ml (0,9 %). Opatrným prevrátením zmiešajte zriedený roztok. Roztok nezmrazujte ani ním netraste.</w:t>
      </w:r>
    </w:p>
    <w:p w14:paraId="7C25CB47" w14:textId="3AD25132" w:rsidR="7B6E3DB5" w:rsidRPr="00F87704" w:rsidRDefault="7B6E3DB5" w:rsidP="00610656">
      <w:pPr>
        <w:pStyle w:val="SynchrogenixBodyText"/>
        <w:spacing w:before="0" w:after="0"/>
        <w:ind w:left="540"/>
        <w:rPr>
          <w:color w:val="000000" w:themeColor="text1"/>
          <w:sz w:val="22"/>
          <w:szCs w:val="22"/>
        </w:rPr>
      </w:pPr>
      <w:r w:rsidRPr="00F87704">
        <w:rPr>
          <w:b/>
          <w:color w:val="000000" w:themeColor="text1"/>
          <w:sz w:val="22"/>
        </w:rPr>
        <w:t>Dávka 1 500 mg</w:t>
      </w:r>
    </w:p>
    <w:p w14:paraId="2E6515BE" w14:textId="18D325F4" w:rsidR="52451207" w:rsidRPr="00F87704" w:rsidRDefault="7B6E3DB5" w:rsidP="67D9DFFE">
      <w:pPr>
        <w:pStyle w:val="SynchrogenixBodyText"/>
        <w:spacing w:before="0" w:after="0"/>
        <w:ind w:left="540"/>
        <w:rPr>
          <w:color w:val="000000" w:themeColor="text1"/>
          <w:sz w:val="22"/>
          <w:szCs w:val="22"/>
        </w:rPr>
      </w:pPr>
      <w:r w:rsidRPr="67D9DFFE">
        <w:rPr>
          <w:color w:val="000000" w:themeColor="text1"/>
          <w:sz w:val="22"/>
          <w:szCs w:val="22"/>
        </w:rPr>
        <w:t>Použitím sterilnej striekačky odoberte 20 ml z každej z 2 injekčných liekoviek a 10 ml z 1 injekčnej liekovky (spolu 50 ml) lieku Cejemly a preneste do 250 ml infúzneho vaku obsahujúceho injekčný roztok chloridu sodného 9 mg/ml (0,9 %). Opatrným prevrátením zmiešajte zriedený roztok. Roztok nezmrazujte ani ním netraste.</w:t>
      </w:r>
    </w:p>
    <w:p w14:paraId="376BE8A6" w14:textId="77777777" w:rsidR="00F87704" w:rsidRPr="00F87704" w:rsidRDefault="00F87704" w:rsidP="00610656">
      <w:pPr>
        <w:pStyle w:val="SynchrogenixBodyText"/>
        <w:spacing w:before="0" w:after="0"/>
        <w:ind w:left="540"/>
        <w:rPr>
          <w:rFonts w:eastAsia="等线"/>
          <w:color w:val="000000" w:themeColor="text1"/>
          <w:sz w:val="22"/>
          <w:szCs w:val="22"/>
        </w:rPr>
      </w:pPr>
    </w:p>
    <w:p w14:paraId="646A0C7B" w14:textId="7FC1F2B9" w:rsidR="00C6277E" w:rsidRPr="00F87704" w:rsidRDefault="00C6277E" w:rsidP="00FC4B3F">
      <w:pPr>
        <w:pStyle w:val="SynchrogenixBodyText"/>
        <w:numPr>
          <w:ilvl w:val="0"/>
          <w:numId w:val="66"/>
        </w:numPr>
        <w:spacing w:before="0" w:after="0"/>
        <w:ind w:left="567" w:hanging="283"/>
        <w:rPr>
          <w:color w:val="000000" w:themeColor="text1"/>
          <w:sz w:val="22"/>
          <w:szCs w:val="22"/>
        </w:rPr>
      </w:pPr>
      <w:r w:rsidRPr="00F87704">
        <w:rPr>
          <w:color w:val="000000" w:themeColor="text1"/>
          <w:sz w:val="22"/>
        </w:rPr>
        <w:t xml:space="preserve">Nepodávajte súbežne s inými liekmi cez rovnakú infúznu </w:t>
      </w:r>
      <w:r>
        <w:rPr>
          <w:color w:val="000000" w:themeColor="text1"/>
          <w:sz w:val="22"/>
        </w:rPr>
        <w:t>súpravu</w:t>
      </w:r>
      <w:r w:rsidRPr="00F87704">
        <w:rPr>
          <w:color w:val="000000" w:themeColor="text1"/>
          <w:sz w:val="22"/>
        </w:rPr>
        <w:t xml:space="preserve">. </w:t>
      </w:r>
      <w:r w:rsidRPr="00F87704">
        <w:rPr>
          <w:sz w:val="22"/>
        </w:rPr>
        <w:t xml:space="preserve">Infúzny roztok sa má podávať cez intravenóznu </w:t>
      </w:r>
      <w:r>
        <w:rPr>
          <w:sz w:val="22"/>
        </w:rPr>
        <w:t>súpravu</w:t>
      </w:r>
      <w:r w:rsidRPr="00F87704">
        <w:rPr>
          <w:sz w:val="22"/>
        </w:rPr>
        <w:t xml:space="preserve"> obsahujúcu sterilný „</w:t>
      </w:r>
      <w:r w:rsidRPr="00F87704">
        <w:rPr>
          <w:i/>
          <w:iCs/>
          <w:sz w:val="22"/>
        </w:rPr>
        <w:t>in-line</w:t>
      </w:r>
      <w:r w:rsidRPr="00F87704">
        <w:rPr>
          <w:sz w:val="22"/>
        </w:rPr>
        <w:t>“ filter s nízkou proteínovou väzbou alebo prídavný „</w:t>
      </w:r>
      <w:r w:rsidRPr="00726804">
        <w:rPr>
          <w:i/>
          <w:iCs/>
          <w:sz w:val="22"/>
        </w:rPr>
        <w:t>add-on</w:t>
      </w:r>
      <w:r w:rsidRPr="00F87704">
        <w:rPr>
          <w:sz w:val="22"/>
        </w:rPr>
        <w:t>“ polyétersulfónový (PES) filter s veľkosťou pórov 0,22 mikrónov.</w:t>
      </w:r>
    </w:p>
    <w:p w14:paraId="5644A40B" w14:textId="77777777" w:rsidR="00F87704" w:rsidRPr="00F87704" w:rsidRDefault="00F87704" w:rsidP="00726804">
      <w:pPr>
        <w:pStyle w:val="SynchrogenixBodyText"/>
        <w:spacing w:before="0" w:after="0"/>
        <w:ind w:left="567"/>
        <w:rPr>
          <w:color w:val="000000" w:themeColor="text1"/>
          <w:sz w:val="22"/>
          <w:szCs w:val="22"/>
        </w:rPr>
      </w:pPr>
    </w:p>
    <w:p w14:paraId="0498BBC0" w14:textId="22562FDC" w:rsidR="00612E36" w:rsidRPr="00F87704" w:rsidRDefault="00612E36">
      <w:pPr>
        <w:pStyle w:val="ListParagraph"/>
        <w:numPr>
          <w:ilvl w:val="0"/>
          <w:numId w:val="66"/>
        </w:numPr>
        <w:spacing w:before="0" w:after="0"/>
        <w:ind w:left="567" w:hanging="283"/>
        <w:contextualSpacing w:val="0"/>
        <w:rPr>
          <w:color w:val="000000" w:themeColor="text1"/>
          <w:sz w:val="22"/>
        </w:rPr>
      </w:pPr>
      <w:r w:rsidRPr="00F87704">
        <w:rPr>
          <w:color w:val="000000" w:themeColor="text1"/>
          <w:sz w:val="22"/>
        </w:rPr>
        <w:t>Pred podaním nechajte zriedený roztok dosiahnuť izbovú teplotu.</w:t>
      </w:r>
    </w:p>
    <w:p w14:paraId="5F76DA0B" w14:textId="77777777" w:rsidR="00F87704" w:rsidRPr="00726804" w:rsidRDefault="00F87704" w:rsidP="00726804">
      <w:pPr>
        <w:spacing w:before="0" w:after="0"/>
        <w:ind w:firstLine="567"/>
        <w:rPr>
          <w:color w:val="000000" w:themeColor="text1"/>
          <w:sz w:val="22"/>
        </w:rPr>
      </w:pPr>
    </w:p>
    <w:p w14:paraId="71835F2E" w14:textId="5CDF7BAE" w:rsidR="007B6A5C" w:rsidRPr="00726804" w:rsidRDefault="00A92E2C" w:rsidP="00726804">
      <w:pPr>
        <w:pStyle w:val="ListParagraph"/>
        <w:numPr>
          <w:ilvl w:val="0"/>
          <w:numId w:val="66"/>
        </w:numPr>
        <w:spacing w:before="0" w:after="0"/>
        <w:ind w:left="567" w:hanging="283"/>
        <w:contextualSpacing w:val="0"/>
        <w:rPr>
          <w:color w:val="000000" w:themeColor="text1"/>
          <w:sz w:val="22"/>
        </w:rPr>
      </w:pPr>
      <w:r w:rsidRPr="00F87704">
        <w:rPr>
          <w:color w:val="000000" w:themeColor="text1"/>
          <w:sz w:val="22"/>
        </w:rPr>
        <w:t>Zvyšnú časť roztoku v injekčnej liekovke zlikvidujte.</w:t>
      </w:r>
    </w:p>
    <w:p w14:paraId="57E7655D" w14:textId="77777777" w:rsidR="004C1862" w:rsidRPr="00F87704" w:rsidRDefault="004C1862" w:rsidP="00610656">
      <w:pPr>
        <w:spacing w:before="0" w:after="0"/>
        <w:ind w:right="130"/>
        <w:rPr>
          <w:rFonts w:eastAsia="等线"/>
          <w:color w:val="000000" w:themeColor="text1"/>
          <w:sz w:val="22"/>
          <w:szCs w:val="22"/>
          <w:lang w:eastAsia="zh-CN"/>
        </w:rPr>
      </w:pPr>
    </w:p>
    <w:p w14:paraId="71DA08ED" w14:textId="6D88A39B" w:rsidR="00F87704" w:rsidRDefault="00A92E2C" w:rsidP="00610656">
      <w:pPr>
        <w:keepNext/>
        <w:keepLines/>
        <w:spacing w:before="0" w:after="0"/>
        <w:outlineLvl w:val="3"/>
        <w:rPr>
          <w:i/>
          <w:color w:val="000000" w:themeColor="text1"/>
          <w:sz w:val="22"/>
        </w:rPr>
      </w:pPr>
      <w:r w:rsidRPr="00F87704">
        <w:rPr>
          <w:i/>
          <w:color w:val="000000" w:themeColor="text1"/>
          <w:sz w:val="22"/>
        </w:rPr>
        <w:t>Uchovávanie zriedeného roztoku</w:t>
      </w:r>
    </w:p>
    <w:p w14:paraId="267BB531" w14:textId="63DE6ED9" w:rsidR="0037619E" w:rsidRPr="00F87704" w:rsidRDefault="00CB128F" w:rsidP="00610656">
      <w:pPr>
        <w:spacing w:before="0" w:after="0"/>
        <w:ind w:left="24" w:right="129" w:hanging="10"/>
        <w:rPr>
          <w:rFonts w:eastAsia="Times New Roman"/>
          <w:color w:val="000000" w:themeColor="text1"/>
          <w:sz w:val="22"/>
          <w:szCs w:val="22"/>
        </w:rPr>
      </w:pPr>
      <w:r w:rsidRPr="67D9DFFE">
        <w:rPr>
          <w:color w:val="000000" w:themeColor="text1"/>
          <w:sz w:val="22"/>
          <w:szCs w:val="22"/>
        </w:rPr>
        <w:t>Cejemly neobsahuje žiadne konzervačné látky.</w:t>
      </w:r>
    </w:p>
    <w:p w14:paraId="72E2D62A" w14:textId="77777777" w:rsidR="00B52DA7" w:rsidRPr="00F87704" w:rsidRDefault="00B52DA7" w:rsidP="00610656">
      <w:pPr>
        <w:spacing w:before="0" w:after="0"/>
        <w:ind w:left="24" w:right="129" w:hanging="10"/>
        <w:rPr>
          <w:rFonts w:eastAsia="Times New Roman"/>
          <w:color w:val="000000" w:themeColor="text1"/>
          <w:sz w:val="22"/>
          <w:szCs w:val="22"/>
        </w:rPr>
      </w:pPr>
    </w:p>
    <w:p w14:paraId="033F0066" w14:textId="77777777" w:rsidR="0037619E" w:rsidRPr="00F87704" w:rsidRDefault="00A92E2C" w:rsidP="00610656">
      <w:pPr>
        <w:spacing w:before="0" w:after="0"/>
        <w:ind w:left="24" w:right="129" w:hanging="10"/>
        <w:rPr>
          <w:rFonts w:eastAsia="Times New Roman"/>
          <w:color w:val="000000" w:themeColor="text1"/>
          <w:sz w:val="22"/>
          <w:szCs w:val="22"/>
        </w:rPr>
      </w:pPr>
      <w:r w:rsidRPr="00F87704">
        <w:rPr>
          <w:color w:val="000000" w:themeColor="text1"/>
          <w:sz w:val="22"/>
        </w:rPr>
        <w:t>Zriedený roztok podajte okamžite po príprave. Ak sa zriedený roztok nepodá okamžite, môže sa dočasne uchovávať buď:</w:t>
      </w:r>
    </w:p>
    <w:p w14:paraId="22FEF557" w14:textId="77777777" w:rsidR="00B52DA7" w:rsidRPr="00F87704" w:rsidRDefault="00B52DA7" w:rsidP="00610656">
      <w:pPr>
        <w:spacing w:before="0" w:after="0"/>
        <w:ind w:left="24" w:right="129" w:hanging="10"/>
        <w:rPr>
          <w:rFonts w:eastAsia="Times New Roman"/>
          <w:color w:val="000000" w:themeColor="text1"/>
          <w:sz w:val="22"/>
          <w:szCs w:val="22"/>
        </w:rPr>
      </w:pPr>
    </w:p>
    <w:p w14:paraId="2A16CB7F" w14:textId="4A2138A3" w:rsidR="0037619E" w:rsidRPr="00F87704" w:rsidRDefault="00A92E2C" w:rsidP="00610656">
      <w:pPr>
        <w:numPr>
          <w:ilvl w:val="0"/>
          <w:numId w:val="26"/>
        </w:numPr>
        <w:spacing w:before="0" w:after="0"/>
        <w:ind w:left="540" w:right="130" w:hanging="270"/>
        <w:rPr>
          <w:rFonts w:eastAsia="Times New Roman"/>
          <w:color w:val="000000" w:themeColor="text1"/>
          <w:sz w:val="22"/>
          <w:szCs w:val="22"/>
        </w:rPr>
      </w:pPr>
      <w:r w:rsidRPr="00F87704">
        <w:rPr>
          <w:color w:val="000000" w:themeColor="text1"/>
          <w:sz w:val="22"/>
        </w:rPr>
        <w:t>pri izbovej teplote do 25</w:t>
      </w:r>
      <w:r w:rsidR="00623695">
        <w:rPr>
          <w:color w:val="000000" w:themeColor="text1"/>
          <w:sz w:val="22"/>
        </w:rPr>
        <w:t xml:space="preserve"> </w:t>
      </w:r>
      <w:r w:rsidRPr="00F87704">
        <w:rPr>
          <w:color w:val="000000" w:themeColor="text1"/>
          <w:sz w:val="22"/>
        </w:rPr>
        <w:t>°C maximálne 4 hodiny od prípravy do konca podávania infúzie</w:t>
      </w:r>
    </w:p>
    <w:p w14:paraId="47899D27" w14:textId="77777777" w:rsidR="0037619E" w:rsidRPr="00F87704" w:rsidRDefault="00A92E2C" w:rsidP="00610656">
      <w:pPr>
        <w:spacing w:before="0" w:after="0"/>
        <w:ind w:left="540" w:right="129" w:hanging="270"/>
        <w:rPr>
          <w:rFonts w:eastAsia="Times New Roman"/>
          <w:color w:val="000000" w:themeColor="text1"/>
          <w:sz w:val="22"/>
          <w:szCs w:val="22"/>
        </w:rPr>
      </w:pPr>
      <w:r w:rsidRPr="00F87704">
        <w:rPr>
          <w:color w:val="000000" w:themeColor="text1"/>
          <w:sz w:val="22"/>
        </w:rPr>
        <w:t>alebo</w:t>
      </w:r>
    </w:p>
    <w:p w14:paraId="055ECF17" w14:textId="3B476673" w:rsidR="0037619E" w:rsidRPr="00F87704" w:rsidRDefault="00A92E2C" w:rsidP="00610656">
      <w:pPr>
        <w:numPr>
          <w:ilvl w:val="0"/>
          <w:numId w:val="26"/>
        </w:numPr>
        <w:spacing w:before="0" w:after="0"/>
        <w:ind w:left="540" w:right="130" w:hanging="270"/>
        <w:rPr>
          <w:rFonts w:eastAsia="Times New Roman"/>
          <w:color w:val="000000" w:themeColor="text1"/>
          <w:sz w:val="22"/>
          <w:szCs w:val="22"/>
        </w:rPr>
      </w:pPr>
      <w:r w:rsidRPr="00F87704">
        <w:rPr>
          <w:color w:val="000000" w:themeColor="text1"/>
          <w:sz w:val="22"/>
        </w:rPr>
        <w:t>v chladničke pri teplote 2</w:t>
      </w:r>
      <w:r w:rsidR="00623695">
        <w:rPr>
          <w:color w:val="000000" w:themeColor="text1"/>
          <w:sz w:val="22"/>
        </w:rPr>
        <w:t xml:space="preserve"> </w:t>
      </w:r>
      <w:r w:rsidRPr="00F87704">
        <w:rPr>
          <w:color w:val="000000" w:themeColor="text1"/>
          <w:sz w:val="22"/>
        </w:rPr>
        <w:t>°C až 8</w:t>
      </w:r>
      <w:r w:rsidR="00623695">
        <w:rPr>
          <w:color w:val="000000" w:themeColor="text1"/>
          <w:sz w:val="22"/>
        </w:rPr>
        <w:t xml:space="preserve"> </w:t>
      </w:r>
      <w:r w:rsidRPr="00F87704">
        <w:rPr>
          <w:color w:val="000000" w:themeColor="text1"/>
          <w:sz w:val="22"/>
        </w:rPr>
        <w:t>°C maximálne 24 hod</w:t>
      </w:r>
      <w:r w:rsidR="00A744F4">
        <w:rPr>
          <w:color w:val="000000" w:themeColor="text1"/>
          <w:sz w:val="22"/>
        </w:rPr>
        <w:t>í</w:t>
      </w:r>
      <w:r w:rsidRPr="00F87704">
        <w:rPr>
          <w:color w:val="000000" w:themeColor="text1"/>
          <w:sz w:val="22"/>
        </w:rPr>
        <w:t>n od prípravy do konca podávania infúzie. Pred podaním nechajte zriedený roztok dosiahnuť izbovú teplotu.</w:t>
      </w:r>
    </w:p>
    <w:p w14:paraId="213B6ABE" w14:textId="77777777" w:rsidR="000D2E35" w:rsidRPr="00F87704" w:rsidRDefault="000D2E35" w:rsidP="00610656">
      <w:pPr>
        <w:spacing w:before="0" w:after="0"/>
        <w:ind w:left="14" w:right="130" w:hanging="14"/>
        <w:rPr>
          <w:rFonts w:eastAsia="Times New Roman"/>
          <w:color w:val="000000" w:themeColor="text1"/>
          <w:sz w:val="22"/>
          <w:szCs w:val="22"/>
        </w:rPr>
      </w:pPr>
    </w:p>
    <w:p w14:paraId="7F7AB623" w14:textId="77777777" w:rsidR="0037619E" w:rsidRPr="00F87704" w:rsidRDefault="00A92E2C" w:rsidP="00610656">
      <w:pPr>
        <w:spacing w:before="0" w:after="0"/>
        <w:ind w:left="14" w:right="130" w:hanging="14"/>
        <w:rPr>
          <w:rFonts w:eastAsia="Times New Roman"/>
          <w:color w:val="000000" w:themeColor="text1"/>
          <w:sz w:val="22"/>
          <w:szCs w:val="22"/>
        </w:rPr>
      </w:pPr>
      <w:r w:rsidRPr="00F87704">
        <w:rPr>
          <w:color w:val="000000" w:themeColor="text1"/>
          <w:sz w:val="22"/>
        </w:rPr>
        <w:t>Neuchovávajte v mrazničke.</w:t>
      </w:r>
    </w:p>
    <w:p w14:paraId="21AA68FC" w14:textId="77777777" w:rsidR="00CD22D7" w:rsidRPr="00F87704" w:rsidRDefault="00CD22D7" w:rsidP="00610656">
      <w:pPr>
        <w:spacing w:before="0" w:after="0"/>
        <w:ind w:left="14" w:right="130" w:hanging="14"/>
        <w:rPr>
          <w:rFonts w:eastAsia="Times New Roman"/>
          <w:color w:val="000000" w:themeColor="text1"/>
          <w:sz w:val="22"/>
          <w:szCs w:val="22"/>
        </w:rPr>
      </w:pPr>
    </w:p>
    <w:p w14:paraId="488F7522" w14:textId="77777777" w:rsidR="005259A8" w:rsidRPr="00F87704" w:rsidRDefault="00A92E2C" w:rsidP="00610656">
      <w:pPr>
        <w:spacing w:before="0" w:after="0"/>
        <w:ind w:left="14" w:right="130" w:hanging="14"/>
        <w:rPr>
          <w:i/>
          <w:iCs/>
          <w:color w:val="000000" w:themeColor="text1"/>
          <w:sz w:val="22"/>
          <w:szCs w:val="22"/>
        </w:rPr>
      </w:pPr>
      <w:r w:rsidRPr="00F87704">
        <w:rPr>
          <w:i/>
          <w:color w:val="000000" w:themeColor="text1"/>
          <w:sz w:val="22"/>
        </w:rPr>
        <w:t>Likvidácia</w:t>
      </w:r>
    </w:p>
    <w:p w14:paraId="218A4039" w14:textId="7D9A400D" w:rsidR="00A5337B" w:rsidRPr="00F87704" w:rsidRDefault="00DB56AE" w:rsidP="00610656">
      <w:pPr>
        <w:spacing w:before="0" w:after="0"/>
        <w:ind w:left="14" w:right="130" w:hanging="14"/>
        <w:rPr>
          <w:rFonts w:eastAsia="Times New Roman"/>
          <w:color w:val="000000" w:themeColor="text1"/>
          <w:sz w:val="22"/>
          <w:szCs w:val="22"/>
        </w:rPr>
      </w:pPr>
      <w:r w:rsidRPr="00F87704">
        <w:rPr>
          <w:color w:val="000000" w:themeColor="text1"/>
          <w:sz w:val="22"/>
        </w:rPr>
        <w:t xml:space="preserve">Neuchovávajte žiadny nepoužitý infúzny roztok na opakované použitie. </w:t>
      </w:r>
      <w:r w:rsidR="00A92E2C" w:rsidRPr="00F87704">
        <w:rPr>
          <w:color w:val="000000" w:themeColor="text1"/>
          <w:sz w:val="22"/>
        </w:rPr>
        <w:t>Všetok nepoužitý liek alebo odpad vzniknutý z lieku sa má zlikvidovať v súlade s národnými požiadavkami</w:t>
      </w:r>
      <w:r w:rsidR="00A92E2C" w:rsidRPr="00F87704">
        <w:rPr>
          <w:rFonts w:ascii="宋体" w:hAnsi="宋体"/>
          <w:color w:val="000000" w:themeColor="text1"/>
          <w:sz w:val="22"/>
        </w:rPr>
        <w:t>.</w:t>
      </w:r>
    </w:p>
    <w:p w14:paraId="4FCE98C8" w14:textId="44A22ECB" w:rsidR="00CD1FBE" w:rsidRDefault="00CD1FBE">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5C621401" w14:textId="77777777" w:rsidR="00C52C55" w:rsidRPr="008E2783" w:rsidRDefault="00C52C55" w:rsidP="00C52C55">
      <w:pPr>
        <w:keepNext/>
        <w:spacing w:before="0" w:after="0"/>
        <w:jc w:val="center"/>
        <w:outlineLvl w:val="2"/>
        <w:rPr>
          <w:ins w:id="103" w:author="Author"/>
          <w:rFonts w:eastAsia="Verdana"/>
          <w:b/>
          <w:bCs/>
          <w:kern w:val="32"/>
          <w:sz w:val="22"/>
          <w:szCs w:val="22"/>
          <w:lang w:eastAsia="x-none"/>
        </w:rPr>
      </w:pPr>
    </w:p>
    <w:p w14:paraId="39A65C54" w14:textId="77777777" w:rsidR="00C52C55" w:rsidRPr="008E2783" w:rsidRDefault="00C52C55" w:rsidP="00C52C55">
      <w:pPr>
        <w:keepNext/>
        <w:spacing w:before="0" w:after="0"/>
        <w:jc w:val="center"/>
        <w:outlineLvl w:val="2"/>
        <w:rPr>
          <w:ins w:id="104" w:author="Author"/>
          <w:rFonts w:eastAsia="Verdana"/>
          <w:b/>
          <w:bCs/>
          <w:kern w:val="32"/>
          <w:sz w:val="22"/>
          <w:szCs w:val="22"/>
          <w:lang w:eastAsia="x-none"/>
        </w:rPr>
      </w:pPr>
    </w:p>
    <w:p w14:paraId="3E30E6EC" w14:textId="77777777" w:rsidR="00C52C55" w:rsidRPr="008E2783" w:rsidRDefault="00C52C55" w:rsidP="00C52C55">
      <w:pPr>
        <w:keepNext/>
        <w:spacing w:before="0" w:after="0"/>
        <w:jc w:val="center"/>
        <w:outlineLvl w:val="2"/>
        <w:rPr>
          <w:ins w:id="105" w:author="Author"/>
          <w:rFonts w:eastAsia="Verdana"/>
          <w:b/>
          <w:bCs/>
          <w:kern w:val="32"/>
          <w:sz w:val="22"/>
          <w:szCs w:val="22"/>
          <w:lang w:eastAsia="x-none"/>
        </w:rPr>
      </w:pPr>
    </w:p>
    <w:p w14:paraId="7517AE7E" w14:textId="77777777" w:rsidR="00C52C55" w:rsidRPr="008E2783" w:rsidRDefault="00C52C55" w:rsidP="00C52C55">
      <w:pPr>
        <w:keepNext/>
        <w:spacing w:before="0" w:after="0"/>
        <w:jc w:val="center"/>
        <w:outlineLvl w:val="2"/>
        <w:rPr>
          <w:ins w:id="106" w:author="Author"/>
          <w:rFonts w:eastAsia="Verdana"/>
          <w:b/>
          <w:bCs/>
          <w:kern w:val="32"/>
          <w:sz w:val="22"/>
          <w:szCs w:val="22"/>
          <w:lang w:eastAsia="x-none"/>
        </w:rPr>
      </w:pPr>
    </w:p>
    <w:p w14:paraId="288E11E9" w14:textId="77777777" w:rsidR="00C52C55" w:rsidRPr="008E2783" w:rsidRDefault="00C52C55" w:rsidP="00C52C55">
      <w:pPr>
        <w:keepNext/>
        <w:spacing w:before="0" w:after="0"/>
        <w:jc w:val="center"/>
        <w:outlineLvl w:val="2"/>
        <w:rPr>
          <w:ins w:id="107" w:author="Author"/>
          <w:rFonts w:eastAsia="Verdana"/>
          <w:b/>
          <w:bCs/>
          <w:kern w:val="32"/>
          <w:sz w:val="22"/>
          <w:szCs w:val="22"/>
          <w:lang w:eastAsia="x-none"/>
        </w:rPr>
      </w:pPr>
    </w:p>
    <w:p w14:paraId="6D51CE1D" w14:textId="77777777" w:rsidR="00C52C55" w:rsidRPr="008E2783" w:rsidRDefault="00C52C55" w:rsidP="00C52C55">
      <w:pPr>
        <w:keepNext/>
        <w:spacing w:before="0" w:after="0"/>
        <w:jc w:val="center"/>
        <w:outlineLvl w:val="2"/>
        <w:rPr>
          <w:ins w:id="108" w:author="Author"/>
          <w:rFonts w:eastAsia="Verdana"/>
          <w:b/>
          <w:bCs/>
          <w:kern w:val="32"/>
          <w:sz w:val="22"/>
          <w:szCs w:val="22"/>
          <w:lang w:eastAsia="x-none"/>
        </w:rPr>
      </w:pPr>
    </w:p>
    <w:p w14:paraId="765D30C2" w14:textId="77777777" w:rsidR="00C52C55" w:rsidRPr="008E2783" w:rsidRDefault="00C52C55" w:rsidP="00C52C55">
      <w:pPr>
        <w:keepNext/>
        <w:spacing w:before="0" w:after="0"/>
        <w:jc w:val="center"/>
        <w:outlineLvl w:val="2"/>
        <w:rPr>
          <w:ins w:id="109" w:author="Author"/>
          <w:rFonts w:eastAsia="Verdana"/>
          <w:b/>
          <w:bCs/>
          <w:kern w:val="32"/>
          <w:sz w:val="22"/>
          <w:szCs w:val="22"/>
          <w:lang w:eastAsia="x-none"/>
        </w:rPr>
      </w:pPr>
    </w:p>
    <w:p w14:paraId="702476FD" w14:textId="77777777" w:rsidR="00C52C55" w:rsidRPr="008E2783" w:rsidRDefault="00C52C55" w:rsidP="00C52C55">
      <w:pPr>
        <w:keepNext/>
        <w:spacing w:before="0" w:after="0"/>
        <w:jc w:val="center"/>
        <w:outlineLvl w:val="2"/>
        <w:rPr>
          <w:ins w:id="110" w:author="Author"/>
          <w:rFonts w:eastAsia="Verdana"/>
          <w:b/>
          <w:bCs/>
          <w:kern w:val="32"/>
          <w:sz w:val="22"/>
          <w:szCs w:val="22"/>
          <w:lang w:eastAsia="x-none"/>
        </w:rPr>
      </w:pPr>
    </w:p>
    <w:p w14:paraId="41F5B322" w14:textId="77777777" w:rsidR="00C52C55" w:rsidRPr="008E2783" w:rsidRDefault="00C52C55" w:rsidP="00C52C55">
      <w:pPr>
        <w:keepNext/>
        <w:spacing w:before="0" w:after="0"/>
        <w:jc w:val="center"/>
        <w:outlineLvl w:val="2"/>
        <w:rPr>
          <w:ins w:id="111" w:author="Author"/>
          <w:rFonts w:eastAsia="Verdana"/>
          <w:b/>
          <w:bCs/>
          <w:kern w:val="32"/>
          <w:sz w:val="22"/>
          <w:szCs w:val="22"/>
          <w:lang w:eastAsia="x-none"/>
        </w:rPr>
      </w:pPr>
    </w:p>
    <w:p w14:paraId="09E5F67F" w14:textId="77777777" w:rsidR="00C52C55" w:rsidRPr="008E2783" w:rsidRDefault="00C52C55" w:rsidP="00C52C55">
      <w:pPr>
        <w:keepNext/>
        <w:spacing w:before="0" w:after="0"/>
        <w:jc w:val="center"/>
        <w:outlineLvl w:val="2"/>
        <w:rPr>
          <w:ins w:id="112" w:author="Author"/>
          <w:rFonts w:eastAsia="Verdana"/>
          <w:b/>
          <w:bCs/>
          <w:kern w:val="32"/>
          <w:sz w:val="22"/>
          <w:szCs w:val="22"/>
          <w:lang w:eastAsia="x-none"/>
        </w:rPr>
      </w:pPr>
    </w:p>
    <w:p w14:paraId="562E2321" w14:textId="77777777" w:rsidR="00C52C55" w:rsidRPr="008E2783" w:rsidRDefault="00C52C55" w:rsidP="00C52C55">
      <w:pPr>
        <w:keepNext/>
        <w:spacing w:before="0" w:after="0"/>
        <w:jc w:val="center"/>
        <w:outlineLvl w:val="2"/>
        <w:rPr>
          <w:ins w:id="113" w:author="Author"/>
          <w:rFonts w:eastAsia="Verdana"/>
          <w:b/>
          <w:bCs/>
          <w:kern w:val="32"/>
          <w:sz w:val="22"/>
          <w:szCs w:val="22"/>
          <w:lang w:eastAsia="x-none"/>
        </w:rPr>
      </w:pPr>
    </w:p>
    <w:p w14:paraId="43067D48" w14:textId="77777777" w:rsidR="00C52C55" w:rsidRPr="008E2783" w:rsidRDefault="00C52C55" w:rsidP="00C52C55">
      <w:pPr>
        <w:keepNext/>
        <w:spacing w:before="0" w:after="0"/>
        <w:jc w:val="center"/>
        <w:outlineLvl w:val="2"/>
        <w:rPr>
          <w:ins w:id="114" w:author="Author"/>
          <w:rFonts w:eastAsia="Verdana"/>
          <w:b/>
          <w:bCs/>
          <w:kern w:val="32"/>
          <w:sz w:val="22"/>
          <w:szCs w:val="22"/>
          <w:lang w:eastAsia="x-none"/>
        </w:rPr>
      </w:pPr>
    </w:p>
    <w:p w14:paraId="6B011A41" w14:textId="77777777" w:rsidR="00C52C55" w:rsidRPr="008E2783" w:rsidRDefault="00C52C55" w:rsidP="00C52C55">
      <w:pPr>
        <w:keepNext/>
        <w:spacing w:before="0" w:after="0"/>
        <w:jc w:val="center"/>
        <w:outlineLvl w:val="2"/>
        <w:rPr>
          <w:ins w:id="115" w:author="Author"/>
          <w:rFonts w:eastAsia="Verdana"/>
          <w:b/>
          <w:bCs/>
          <w:kern w:val="32"/>
          <w:sz w:val="22"/>
          <w:szCs w:val="22"/>
          <w:lang w:eastAsia="x-none"/>
        </w:rPr>
      </w:pPr>
    </w:p>
    <w:p w14:paraId="24592D6B" w14:textId="77777777" w:rsidR="00C52C55" w:rsidRPr="008E2783" w:rsidRDefault="00C52C55" w:rsidP="00C52C55">
      <w:pPr>
        <w:keepNext/>
        <w:spacing w:before="0" w:after="0"/>
        <w:jc w:val="center"/>
        <w:outlineLvl w:val="2"/>
        <w:rPr>
          <w:ins w:id="116" w:author="Author"/>
          <w:rFonts w:eastAsia="Verdana"/>
          <w:b/>
          <w:bCs/>
          <w:kern w:val="32"/>
          <w:sz w:val="22"/>
          <w:szCs w:val="22"/>
          <w:lang w:eastAsia="x-none"/>
        </w:rPr>
      </w:pPr>
    </w:p>
    <w:p w14:paraId="0C303AD1" w14:textId="77777777" w:rsidR="00C52C55" w:rsidRPr="008E2783" w:rsidRDefault="00C52C55" w:rsidP="00C52C55">
      <w:pPr>
        <w:keepNext/>
        <w:spacing w:before="0" w:after="0"/>
        <w:jc w:val="center"/>
        <w:outlineLvl w:val="2"/>
        <w:rPr>
          <w:ins w:id="117" w:author="Author"/>
          <w:rFonts w:eastAsia="Verdana"/>
          <w:b/>
          <w:bCs/>
          <w:kern w:val="32"/>
          <w:sz w:val="22"/>
          <w:szCs w:val="22"/>
          <w:lang w:eastAsia="x-none"/>
        </w:rPr>
      </w:pPr>
    </w:p>
    <w:p w14:paraId="314D0858" w14:textId="77777777" w:rsidR="00C52C55" w:rsidRPr="008E2783" w:rsidRDefault="00C52C55" w:rsidP="00C52C55">
      <w:pPr>
        <w:keepNext/>
        <w:spacing w:before="0" w:after="0"/>
        <w:jc w:val="center"/>
        <w:outlineLvl w:val="2"/>
        <w:rPr>
          <w:ins w:id="118" w:author="Author"/>
          <w:rFonts w:eastAsia="Verdana"/>
          <w:b/>
          <w:bCs/>
          <w:kern w:val="32"/>
          <w:sz w:val="22"/>
          <w:szCs w:val="22"/>
          <w:lang w:eastAsia="x-none"/>
        </w:rPr>
      </w:pPr>
    </w:p>
    <w:p w14:paraId="7345D615" w14:textId="77777777" w:rsidR="00C52C55" w:rsidRPr="008E2783" w:rsidRDefault="00C52C55" w:rsidP="00C52C55">
      <w:pPr>
        <w:keepNext/>
        <w:spacing w:before="0" w:after="0"/>
        <w:jc w:val="center"/>
        <w:outlineLvl w:val="2"/>
        <w:rPr>
          <w:ins w:id="119" w:author="Author"/>
          <w:rFonts w:eastAsia="Verdana"/>
          <w:b/>
          <w:bCs/>
          <w:kern w:val="32"/>
          <w:sz w:val="22"/>
          <w:szCs w:val="22"/>
          <w:lang w:eastAsia="x-none"/>
        </w:rPr>
      </w:pPr>
    </w:p>
    <w:p w14:paraId="5932D3B8" w14:textId="77777777" w:rsidR="00C52C55" w:rsidRPr="008E2783" w:rsidRDefault="00C52C55" w:rsidP="00C52C55">
      <w:pPr>
        <w:keepNext/>
        <w:spacing w:before="0" w:after="0"/>
        <w:jc w:val="center"/>
        <w:outlineLvl w:val="2"/>
        <w:rPr>
          <w:ins w:id="120" w:author="Author"/>
          <w:rFonts w:eastAsia="Verdana"/>
          <w:b/>
          <w:bCs/>
          <w:kern w:val="32"/>
          <w:sz w:val="22"/>
          <w:szCs w:val="22"/>
          <w:lang w:eastAsia="x-none"/>
        </w:rPr>
      </w:pPr>
    </w:p>
    <w:p w14:paraId="0DF12FDC" w14:textId="77777777" w:rsidR="00C52C55" w:rsidRPr="008E2783" w:rsidRDefault="00C52C55" w:rsidP="00C52C55">
      <w:pPr>
        <w:keepNext/>
        <w:spacing w:before="0" w:after="0"/>
        <w:jc w:val="center"/>
        <w:outlineLvl w:val="2"/>
        <w:rPr>
          <w:ins w:id="121" w:author="Author"/>
          <w:rFonts w:eastAsia="Verdana"/>
          <w:b/>
          <w:bCs/>
          <w:kern w:val="32"/>
          <w:sz w:val="22"/>
          <w:szCs w:val="22"/>
          <w:lang w:eastAsia="x-none"/>
        </w:rPr>
      </w:pPr>
    </w:p>
    <w:p w14:paraId="78C5C19E" w14:textId="77777777" w:rsidR="00C52C55" w:rsidRPr="008E2783" w:rsidRDefault="00C52C55" w:rsidP="00C52C55">
      <w:pPr>
        <w:keepNext/>
        <w:spacing w:before="0" w:after="0"/>
        <w:jc w:val="center"/>
        <w:outlineLvl w:val="2"/>
        <w:rPr>
          <w:ins w:id="122" w:author="Author"/>
          <w:rFonts w:eastAsia="Verdana"/>
          <w:b/>
          <w:bCs/>
          <w:kern w:val="32"/>
          <w:sz w:val="22"/>
          <w:szCs w:val="22"/>
          <w:lang w:eastAsia="x-none"/>
        </w:rPr>
      </w:pPr>
    </w:p>
    <w:p w14:paraId="55A1BB2A" w14:textId="77777777" w:rsidR="00C52C55" w:rsidRPr="008E2783" w:rsidRDefault="00C52C55" w:rsidP="00C52C55">
      <w:pPr>
        <w:keepNext/>
        <w:spacing w:before="0" w:after="0"/>
        <w:jc w:val="center"/>
        <w:outlineLvl w:val="2"/>
        <w:rPr>
          <w:ins w:id="123" w:author="Author"/>
          <w:rFonts w:eastAsia="Verdana"/>
          <w:b/>
          <w:bCs/>
          <w:kern w:val="32"/>
          <w:sz w:val="22"/>
          <w:szCs w:val="22"/>
          <w:lang w:eastAsia="x-none"/>
        </w:rPr>
      </w:pPr>
    </w:p>
    <w:p w14:paraId="38962256" w14:textId="77777777" w:rsidR="00C52C55" w:rsidRPr="008E2783" w:rsidRDefault="00C52C55" w:rsidP="00C52C55">
      <w:pPr>
        <w:keepNext/>
        <w:spacing w:before="0" w:after="0"/>
        <w:jc w:val="center"/>
        <w:outlineLvl w:val="2"/>
        <w:rPr>
          <w:ins w:id="124" w:author="Author"/>
          <w:rFonts w:eastAsia="Verdana"/>
          <w:b/>
          <w:bCs/>
          <w:kern w:val="32"/>
          <w:sz w:val="22"/>
          <w:szCs w:val="22"/>
          <w:lang w:eastAsia="x-none"/>
        </w:rPr>
      </w:pPr>
    </w:p>
    <w:p w14:paraId="72AFFC2E" w14:textId="77777777" w:rsidR="00C52C55" w:rsidRPr="008E2783" w:rsidRDefault="00C52C55" w:rsidP="00C52C55">
      <w:pPr>
        <w:keepNext/>
        <w:spacing w:before="0" w:after="0"/>
        <w:jc w:val="center"/>
        <w:outlineLvl w:val="2"/>
        <w:rPr>
          <w:ins w:id="125" w:author="Author"/>
          <w:rFonts w:eastAsia="Verdana"/>
          <w:b/>
          <w:bCs/>
          <w:kern w:val="32"/>
          <w:sz w:val="22"/>
          <w:szCs w:val="22"/>
          <w:lang w:eastAsia="x-none"/>
        </w:rPr>
      </w:pPr>
    </w:p>
    <w:p w14:paraId="312ED83F" w14:textId="77777777" w:rsidR="0038641E" w:rsidRPr="008E2783" w:rsidRDefault="0038641E" w:rsidP="0038641E">
      <w:pPr>
        <w:keepNext/>
        <w:spacing w:before="0" w:after="0"/>
        <w:jc w:val="center"/>
        <w:outlineLvl w:val="2"/>
        <w:rPr>
          <w:ins w:id="126" w:author="Author"/>
          <w:rFonts w:eastAsia="Verdana" w:cs="Arial"/>
          <w:b/>
          <w:bCs/>
          <w:kern w:val="32"/>
          <w:sz w:val="22"/>
          <w:szCs w:val="22"/>
          <w:lang w:eastAsia="x-none"/>
        </w:rPr>
      </w:pPr>
    </w:p>
    <w:p w14:paraId="6D2AA9EC" w14:textId="77777777" w:rsidR="0038641E" w:rsidRPr="0038641E" w:rsidRDefault="0038641E" w:rsidP="0038641E">
      <w:pPr>
        <w:keepNext/>
        <w:spacing w:before="0" w:after="0"/>
        <w:jc w:val="center"/>
        <w:outlineLvl w:val="2"/>
        <w:rPr>
          <w:ins w:id="127" w:author="Author"/>
          <w:rFonts w:eastAsia="Verdana" w:cs="Arial"/>
          <w:b/>
          <w:bCs/>
          <w:kern w:val="32"/>
          <w:sz w:val="22"/>
          <w:szCs w:val="22"/>
          <w:lang w:eastAsia="x-none"/>
        </w:rPr>
      </w:pPr>
      <w:ins w:id="128" w:author="Author">
        <w:r w:rsidRPr="0038641E">
          <w:rPr>
            <w:rFonts w:eastAsia="Verdana" w:cs="Arial"/>
            <w:b/>
            <w:bCs/>
            <w:kern w:val="32"/>
            <w:sz w:val="22"/>
            <w:szCs w:val="22"/>
            <w:lang w:eastAsia="x-none"/>
          </w:rPr>
          <w:t>PRÍLOHA IV</w:t>
        </w:r>
      </w:ins>
    </w:p>
    <w:p w14:paraId="18C5B60D" w14:textId="77777777" w:rsidR="0038641E" w:rsidRPr="008E2783" w:rsidRDefault="0038641E" w:rsidP="0038641E">
      <w:pPr>
        <w:spacing w:before="0" w:after="0"/>
        <w:rPr>
          <w:ins w:id="129" w:author="Author"/>
          <w:rFonts w:eastAsia="Verdana" w:cs="Arial"/>
          <w:sz w:val="22"/>
          <w:szCs w:val="22"/>
          <w:lang w:eastAsia="x-none"/>
        </w:rPr>
      </w:pPr>
    </w:p>
    <w:p w14:paraId="73E5D92D" w14:textId="77777777" w:rsidR="0038641E" w:rsidRPr="0038641E" w:rsidRDefault="0038641E" w:rsidP="0038641E">
      <w:pPr>
        <w:keepNext/>
        <w:spacing w:before="0" w:after="0"/>
        <w:jc w:val="center"/>
        <w:outlineLvl w:val="2"/>
        <w:rPr>
          <w:ins w:id="130" w:author="Author"/>
          <w:rFonts w:eastAsia="Verdana" w:cs="Arial"/>
          <w:b/>
          <w:bCs/>
          <w:kern w:val="32"/>
          <w:sz w:val="22"/>
          <w:szCs w:val="22"/>
          <w:lang w:eastAsia="x-none"/>
        </w:rPr>
      </w:pPr>
      <w:ins w:id="131" w:author="Author">
        <w:r w:rsidRPr="0038641E">
          <w:rPr>
            <w:rFonts w:eastAsia="Verdana" w:cs="Arial"/>
            <w:b/>
            <w:bCs/>
            <w:kern w:val="32"/>
            <w:sz w:val="22"/>
            <w:szCs w:val="22"/>
            <w:lang w:eastAsia="x-none"/>
          </w:rPr>
          <w:t>VEDECKÉ ZÁVERY A DÔVODY ZMENY PODMIENOK</w:t>
        </w:r>
      </w:ins>
    </w:p>
    <w:p w14:paraId="53C985FD" w14:textId="77777777" w:rsidR="0038641E" w:rsidRPr="0038641E" w:rsidRDefault="0038641E" w:rsidP="0038641E">
      <w:pPr>
        <w:keepNext/>
        <w:spacing w:before="0" w:after="0"/>
        <w:jc w:val="center"/>
        <w:outlineLvl w:val="2"/>
        <w:rPr>
          <w:ins w:id="132" w:author="Author"/>
          <w:rFonts w:eastAsia="Verdana" w:cs="Arial"/>
          <w:b/>
          <w:bCs/>
          <w:kern w:val="32"/>
          <w:sz w:val="22"/>
          <w:szCs w:val="22"/>
          <w:lang w:eastAsia="x-none"/>
        </w:rPr>
      </w:pPr>
      <w:ins w:id="133" w:author="Author">
        <w:r w:rsidRPr="0038641E">
          <w:rPr>
            <w:rFonts w:eastAsia="Verdana" w:cs="Arial"/>
            <w:b/>
            <w:bCs/>
            <w:kern w:val="32"/>
            <w:sz w:val="22"/>
            <w:szCs w:val="22"/>
            <w:lang w:eastAsia="x-none"/>
          </w:rPr>
          <w:t>ROZHODNUTIA (ROZHODNUTÍ) O REGISTRÁCII</w:t>
        </w:r>
      </w:ins>
    </w:p>
    <w:p w14:paraId="7053AE31" w14:textId="77777777" w:rsidR="00CD1FBE" w:rsidRPr="00C132F8" w:rsidRDefault="00CD1FBE" w:rsidP="00CD1FBE">
      <w:pPr>
        <w:spacing w:before="0" w:after="0"/>
        <w:ind w:right="129"/>
        <w:jc w:val="center"/>
        <w:rPr>
          <w:rFonts w:eastAsia="等线"/>
          <w:b/>
          <w:bCs/>
          <w:color w:val="000000" w:themeColor="text1"/>
          <w:sz w:val="22"/>
          <w:szCs w:val="22"/>
          <w:lang w:eastAsia="zh-CN"/>
        </w:rPr>
      </w:pPr>
    </w:p>
    <w:p w14:paraId="7850B3E4" w14:textId="77777777" w:rsidR="00CD1FBE" w:rsidRDefault="00CD1FBE">
      <w:pPr>
        <w:spacing w:before="0" w:after="160" w:line="259" w:lineRule="auto"/>
        <w:rPr>
          <w:rFonts w:eastAsia="Times New Roman"/>
          <w:b/>
          <w:bCs/>
          <w:color w:val="000000" w:themeColor="text1"/>
          <w:sz w:val="22"/>
          <w:szCs w:val="22"/>
        </w:rPr>
      </w:pPr>
      <w:r>
        <w:rPr>
          <w:rFonts w:eastAsia="Times New Roman"/>
          <w:b/>
          <w:bCs/>
          <w:color w:val="000000" w:themeColor="text1"/>
          <w:sz w:val="22"/>
          <w:szCs w:val="22"/>
        </w:rPr>
        <w:br w:type="page"/>
      </w:r>
    </w:p>
    <w:p w14:paraId="09FA65D9" w14:textId="77777777" w:rsidR="00227714" w:rsidRPr="00373439" w:rsidRDefault="00227714" w:rsidP="00227714">
      <w:pPr>
        <w:keepNext/>
        <w:widowControl w:val="0"/>
        <w:autoSpaceDE w:val="0"/>
        <w:autoSpaceDN w:val="0"/>
        <w:adjustRightInd w:val="0"/>
        <w:spacing w:before="280" w:after="220"/>
        <w:ind w:left="127" w:right="120"/>
        <w:rPr>
          <w:ins w:id="134" w:author="Author"/>
          <w:rFonts w:cs="Verdana"/>
          <w:b/>
          <w:bCs/>
          <w:color w:val="000000"/>
          <w:sz w:val="22"/>
          <w:szCs w:val="22"/>
          <w:lang w:eastAsia="zh-CN"/>
        </w:rPr>
      </w:pPr>
      <w:ins w:id="135" w:author="Author">
        <w:r w:rsidRPr="00373439">
          <w:rPr>
            <w:rFonts w:cs="Verdana"/>
            <w:b/>
            <w:bCs/>
            <w:color w:val="000000"/>
            <w:sz w:val="22"/>
            <w:szCs w:val="22"/>
          </w:rPr>
          <w:lastRenderedPageBreak/>
          <w:t>Vedecké závery</w:t>
        </w:r>
      </w:ins>
    </w:p>
    <w:p w14:paraId="6621EB41" w14:textId="658791D1" w:rsidR="00227714" w:rsidRPr="00373439" w:rsidDel="00190B6F" w:rsidRDefault="00190B6F" w:rsidP="00227714">
      <w:pPr>
        <w:widowControl w:val="0"/>
        <w:autoSpaceDE w:val="0"/>
        <w:autoSpaceDN w:val="0"/>
        <w:adjustRightInd w:val="0"/>
        <w:spacing w:after="140" w:line="280" w:lineRule="atLeast"/>
        <w:ind w:left="127" w:right="120"/>
        <w:rPr>
          <w:ins w:id="136" w:author="Author"/>
          <w:del w:id="137" w:author="Author"/>
          <w:rFonts w:cs="Verdana"/>
          <w:color w:val="000000"/>
          <w:sz w:val="22"/>
          <w:szCs w:val="22"/>
        </w:rPr>
      </w:pPr>
      <w:ins w:id="138" w:author="Author">
        <w:r>
          <w:rPr>
            <w:rFonts w:cs="Verdana"/>
            <w:color w:val="000000"/>
            <w:sz w:val="22"/>
            <w:szCs w:val="22"/>
          </w:rPr>
          <w:t>Vzhľadom na hodnotiacu správu Výboru pre hodnotenie rizík liekov (PRAC) o periodicky aktualizovanej správe (aktualizovaných správach) o bezpečnosti (PSUR) pre sugemalimab dospel PRAC k týmto vedeckým záverom:</w:t>
        </w:r>
      </w:ins>
    </w:p>
    <w:p w14:paraId="3E4B0A02" w14:textId="026ED0F5" w:rsidR="00227714" w:rsidRPr="00373439" w:rsidRDefault="00227714" w:rsidP="00227714">
      <w:pPr>
        <w:widowControl w:val="0"/>
        <w:autoSpaceDE w:val="0"/>
        <w:autoSpaceDN w:val="0"/>
        <w:adjustRightInd w:val="0"/>
        <w:spacing w:after="140" w:line="280" w:lineRule="atLeast"/>
        <w:ind w:left="127" w:right="120"/>
        <w:rPr>
          <w:ins w:id="139" w:author="Author"/>
          <w:rFonts w:cs="Verdana"/>
          <w:color w:val="000000"/>
          <w:sz w:val="22"/>
          <w:szCs w:val="22"/>
        </w:rPr>
      </w:pPr>
      <w:ins w:id="140" w:author="Author">
        <w:r w:rsidRPr="00373439">
          <w:rPr>
            <w:rFonts w:cs="Verdana"/>
            <w:color w:val="000000"/>
            <w:sz w:val="22"/>
            <w:szCs w:val="22"/>
          </w:rPr>
          <w:t xml:space="preserve">Vzhľadom na </w:t>
        </w:r>
        <w:r w:rsidR="00834987">
          <w:rPr>
            <w:rFonts w:cs="Verdana"/>
            <w:color w:val="000000"/>
            <w:sz w:val="22"/>
            <w:szCs w:val="22"/>
          </w:rPr>
          <w:t>z</w:t>
        </w:r>
        <w:r w:rsidRPr="00373439">
          <w:rPr>
            <w:rFonts w:cs="Verdana"/>
            <w:color w:val="000000"/>
            <w:sz w:val="22"/>
            <w:szCs w:val="22"/>
          </w:rPr>
          <w:t>verejnen</w:t>
        </w:r>
        <w:r w:rsidR="00834987">
          <w:rPr>
            <w:rFonts w:cs="Verdana"/>
            <w:color w:val="000000"/>
            <w:sz w:val="22"/>
            <w:szCs w:val="22"/>
          </w:rPr>
          <w:t>é</w:t>
        </w:r>
        <w:r w:rsidRPr="00373439">
          <w:rPr>
            <w:rFonts w:cs="Verdana"/>
            <w:color w:val="000000"/>
            <w:sz w:val="22"/>
            <w:szCs w:val="22"/>
          </w:rPr>
          <w:t xml:space="preserve"> odporúčan</w:t>
        </w:r>
        <w:r w:rsidR="00834987">
          <w:rPr>
            <w:rFonts w:cs="Verdana"/>
            <w:color w:val="000000"/>
            <w:sz w:val="22"/>
            <w:szCs w:val="22"/>
          </w:rPr>
          <w:t>ia</w:t>
        </w:r>
        <w:r w:rsidRPr="00373439">
          <w:rPr>
            <w:rFonts w:cs="Verdana"/>
            <w:color w:val="000000"/>
            <w:sz w:val="22"/>
            <w:szCs w:val="22"/>
          </w:rPr>
          <w:t xml:space="preserve"> PRAC týkajúcich sa signálov celiakie a zlyhania pankreasu spojených s inhibítormi imunitných kontrolných bodov</w:t>
        </w:r>
        <w:r w:rsidR="00834987">
          <w:rPr>
            <w:rFonts w:cs="Verdana"/>
            <w:color w:val="000000"/>
            <w:sz w:val="22"/>
            <w:szCs w:val="22"/>
          </w:rPr>
          <w:t>,</w:t>
        </w:r>
        <w:r w:rsidRPr="00373439">
          <w:rPr>
            <w:rFonts w:cs="Verdana"/>
            <w:color w:val="000000"/>
            <w:sz w:val="22"/>
            <w:szCs w:val="22"/>
          </w:rPr>
          <w:t xml:space="preserve"> PRAC dospel k záveru, že informácie </w:t>
        </w:r>
        <w:r w:rsidRPr="00742162">
          <w:rPr>
            <w:rFonts w:cs="Verdana"/>
            <w:color w:val="000000"/>
            <w:sz w:val="22"/>
            <w:szCs w:val="22"/>
          </w:rPr>
          <w:t>o liek</w:t>
        </w:r>
        <w:r w:rsidR="00EA52DF">
          <w:rPr>
            <w:rFonts w:cs="Verdana"/>
            <w:color w:val="000000"/>
            <w:sz w:val="22"/>
            <w:szCs w:val="22"/>
          </w:rPr>
          <w:t>u</w:t>
        </w:r>
        <w:r w:rsidRPr="00742162">
          <w:rPr>
            <w:rFonts w:cs="Verdana"/>
            <w:color w:val="000000"/>
            <w:sz w:val="22"/>
            <w:szCs w:val="22"/>
          </w:rPr>
          <w:t xml:space="preserve"> </w:t>
        </w:r>
        <w:r w:rsidR="00EA52DF">
          <w:rPr>
            <w:rFonts w:cs="Verdana"/>
            <w:color w:val="000000"/>
            <w:sz w:val="22"/>
            <w:szCs w:val="22"/>
          </w:rPr>
          <w:t xml:space="preserve">pre </w:t>
        </w:r>
        <w:r w:rsidRPr="00EC0CD3">
          <w:rPr>
            <w:rFonts w:cs="Verdana"/>
            <w:color w:val="000000"/>
            <w:sz w:val="22"/>
            <w:szCs w:val="22"/>
          </w:rPr>
          <w:t>sugemalimab sa</w:t>
        </w:r>
        <w:r w:rsidRPr="00373439">
          <w:rPr>
            <w:rFonts w:cs="Verdana"/>
            <w:color w:val="000000"/>
            <w:sz w:val="22"/>
            <w:szCs w:val="22"/>
          </w:rPr>
          <w:t xml:space="preserve"> </w:t>
        </w:r>
        <w:r w:rsidR="00EA52DF">
          <w:rPr>
            <w:rFonts w:cs="Verdana"/>
            <w:color w:val="000000"/>
            <w:sz w:val="22"/>
            <w:szCs w:val="22"/>
          </w:rPr>
          <w:t>majú</w:t>
        </w:r>
        <w:r w:rsidRPr="00373439">
          <w:rPr>
            <w:rFonts w:cs="Verdana"/>
            <w:color w:val="000000"/>
            <w:sz w:val="22"/>
            <w:szCs w:val="22"/>
          </w:rPr>
          <w:t xml:space="preserve"> zodpovedajúcim spôsobom </w:t>
        </w:r>
        <w:r w:rsidR="00EA52DF">
          <w:rPr>
            <w:rFonts w:cs="Verdana"/>
            <w:color w:val="000000"/>
            <w:sz w:val="22"/>
            <w:szCs w:val="22"/>
          </w:rPr>
          <w:t>upraviť</w:t>
        </w:r>
        <w:r w:rsidRPr="00373439">
          <w:rPr>
            <w:rFonts w:cs="Verdana"/>
            <w:color w:val="000000"/>
            <w:sz w:val="22"/>
            <w:szCs w:val="22"/>
          </w:rPr>
          <w:t xml:space="preserve">. </w:t>
        </w:r>
      </w:ins>
    </w:p>
    <w:p w14:paraId="5FCBD00F" w14:textId="25739201" w:rsidR="00227714" w:rsidRPr="00373439" w:rsidRDefault="00CE025B" w:rsidP="00227714">
      <w:pPr>
        <w:widowControl w:val="0"/>
        <w:autoSpaceDE w:val="0"/>
        <w:autoSpaceDN w:val="0"/>
        <w:adjustRightInd w:val="0"/>
        <w:spacing w:after="140" w:line="280" w:lineRule="atLeast"/>
        <w:ind w:left="127" w:right="120"/>
        <w:rPr>
          <w:ins w:id="141" w:author="Author"/>
          <w:rFonts w:cs="Verdana"/>
          <w:color w:val="000000"/>
          <w:sz w:val="22"/>
          <w:szCs w:val="22"/>
        </w:rPr>
      </w:pPr>
      <w:ins w:id="142" w:author="Author">
        <w:r>
          <w:rPr>
            <w:rFonts w:cs="Verdana"/>
            <w:color w:val="000000"/>
            <w:sz w:val="22"/>
            <w:szCs w:val="22"/>
          </w:rPr>
          <w:t xml:space="preserve"> Výbor pre humánne lieky (CHMP) preskúmal odporúčanie PRAC a súhlasí s jeho celkovými závermi a s odôvodnením odporúčania.</w:t>
        </w:r>
      </w:ins>
    </w:p>
    <w:p w14:paraId="28F9A76B" w14:textId="25119DF6" w:rsidR="00227714" w:rsidRPr="007F7B7A" w:rsidRDefault="00227714" w:rsidP="00227714">
      <w:pPr>
        <w:keepNext/>
        <w:widowControl w:val="0"/>
        <w:autoSpaceDE w:val="0"/>
        <w:autoSpaceDN w:val="0"/>
        <w:adjustRightInd w:val="0"/>
        <w:spacing w:before="280" w:after="220"/>
        <w:ind w:left="127" w:right="120"/>
        <w:rPr>
          <w:ins w:id="143" w:author="Author"/>
          <w:rFonts w:cs="Verdana"/>
          <w:b/>
          <w:bCs/>
          <w:color w:val="000000"/>
          <w:sz w:val="22"/>
          <w:szCs w:val="22"/>
        </w:rPr>
      </w:pPr>
      <w:ins w:id="144" w:author="Author">
        <w:r w:rsidRPr="007F7B7A">
          <w:rPr>
            <w:rFonts w:cs="Verdana"/>
            <w:b/>
            <w:bCs/>
            <w:color w:val="000000"/>
            <w:sz w:val="22"/>
            <w:szCs w:val="22"/>
          </w:rPr>
          <w:t>Dôvody zmeny podmienok rozhodnutia</w:t>
        </w:r>
        <w:r w:rsidR="00CE025B" w:rsidRPr="007F7B7A">
          <w:rPr>
            <w:rFonts w:cs="Verdana"/>
            <w:b/>
            <w:bCs/>
            <w:color w:val="000000"/>
            <w:sz w:val="22"/>
            <w:szCs w:val="22"/>
          </w:rPr>
          <w:t xml:space="preserve"> (rozhodnutí)</w:t>
        </w:r>
        <w:r w:rsidRPr="007F7B7A">
          <w:rPr>
            <w:rFonts w:cs="Verdana"/>
            <w:b/>
            <w:bCs/>
            <w:color w:val="000000"/>
            <w:sz w:val="22"/>
            <w:szCs w:val="22"/>
          </w:rPr>
          <w:t xml:space="preserve"> o registrácii</w:t>
        </w:r>
      </w:ins>
    </w:p>
    <w:p w14:paraId="0C9870CB" w14:textId="55FADDEC" w:rsidR="00227714" w:rsidRPr="007F7B7A" w:rsidRDefault="00227714" w:rsidP="00227714">
      <w:pPr>
        <w:widowControl w:val="0"/>
        <w:autoSpaceDE w:val="0"/>
        <w:autoSpaceDN w:val="0"/>
        <w:adjustRightInd w:val="0"/>
        <w:spacing w:after="140" w:line="280" w:lineRule="atLeast"/>
        <w:ind w:left="127" w:right="120"/>
        <w:rPr>
          <w:ins w:id="145" w:author="Author"/>
          <w:rFonts w:cs="Verdana"/>
          <w:color w:val="000000"/>
          <w:sz w:val="22"/>
          <w:szCs w:val="22"/>
        </w:rPr>
      </w:pPr>
      <w:ins w:id="146" w:author="Author">
        <w:r w:rsidRPr="007F7B7A">
          <w:rPr>
            <w:rFonts w:cs="Verdana"/>
            <w:color w:val="000000"/>
            <w:sz w:val="22"/>
            <w:szCs w:val="22"/>
          </w:rPr>
          <w:t xml:space="preserve">Na základe vedeckých záverov </w:t>
        </w:r>
        <w:r w:rsidR="00CE025B" w:rsidRPr="007F7B7A">
          <w:rPr>
            <w:rFonts w:cs="Verdana"/>
            <w:color w:val="000000"/>
            <w:sz w:val="22"/>
            <w:szCs w:val="22"/>
          </w:rPr>
          <w:t>pre</w:t>
        </w:r>
        <w:r w:rsidRPr="007F7B7A">
          <w:rPr>
            <w:rFonts w:cs="Verdana"/>
            <w:color w:val="000000"/>
            <w:sz w:val="22"/>
            <w:szCs w:val="22"/>
          </w:rPr>
          <w:t xml:space="preserve"> sugemalimab je CHMP toho názoru, že pomer prínosu a rizika lieku (liekov) obsahujúceho (obsahujúcich) sugemalimab je nezmenený za predpokladu, že budú prijaté navrhované zmeny v informáciách o lieku.</w:t>
        </w:r>
      </w:ins>
    </w:p>
    <w:p w14:paraId="4F2BC2B5" w14:textId="4D4F91D0" w:rsidR="00227714" w:rsidRPr="00373439" w:rsidRDefault="00CE025B" w:rsidP="00227714">
      <w:pPr>
        <w:widowControl w:val="0"/>
        <w:autoSpaceDE w:val="0"/>
        <w:autoSpaceDN w:val="0"/>
        <w:adjustRightInd w:val="0"/>
        <w:spacing w:after="140" w:line="280" w:lineRule="atLeast"/>
        <w:ind w:left="127" w:right="120"/>
        <w:rPr>
          <w:ins w:id="147" w:author="Author"/>
          <w:rFonts w:cs="Verdana"/>
          <w:color w:val="000000"/>
          <w:sz w:val="22"/>
          <w:szCs w:val="22"/>
          <w:lang w:val="es-ES"/>
        </w:rPr>
      </w:pPr>
      <w:ins w:id="148" w:author="Author">
        <w:r>
          <w:rPr>
            <w:rFonts w:cs="Verdana"/>
            <w:color w:val="000000"/>
            <w:sz w:val="22"/>
            <w:szCs w:val="22"/>
            <w:lang w:val="es-ES"/>
          </w:rPr>
          <w:t xml:space="preserve">CHMP </w:t>
        </w:r>
        <w:proofErr w:type="spellStart"/>
        <w:r>
          <w:rPr>
            <w:rFonts w:cs="Verdana"/>
            <w:color w:val="000000"/>
            <w:sz w:val="22"/>
            <w:szCs w:val="22"/>
            <w:lang w:val="es-ES"/>
          </w:rPr>
          <w:t>odporúča</w:t>
        </w:r>
        <w:proofErr w:type="spellEnd"/>
        <w:r>
          <w:rPr>
            <w:rFonts w:cs="Verdana"/>
            <w:color w:val="000000"/>
            <w:sz w:val="22"/>
            <w:szCs w:val="22"/>
            <w:lang w:val="es-ES"/>
          </w:rPr>
          <w:t xml:space="preserve"> </w:t>
        </w:r>
        <w:proofErr w:type="spellStart"/>
        <w:r>
          <w:rPr>
            <w:rFonts w:cs="Verdana"/>
            <w:color w:val="000000"/>
            <w:sz w:val="22"/>
            <w:szCs w:val="22"/>
            <w:lang w:val="es-ES"/>
          </w:rPr>
          <w:t>zmenu</w:t>
        </w:r>
        <w:proofErr w:type="spellEnd"/>
        <w:r>
          <w:rPr>
            <w:rFonts w:cs="Verdana"/>
            <w:color w:val="000000"/>
            <w:sz w:val="22"/>
            <w:szCs w:val="22"/>
            <w:lang w:val="es-ES"/>
          </w:rPr>
          <w:t xml:space="preserve"> </w:t>
        </w:r>
        <w:proofErr w:type="spellStart"/>
        <w:r>
          <w:rPr>
            <w:rFonts w:cs="Verdana"/>
            <w:color w:val="000000"/>
            <w:sz w:val="22"/>
            <w:szCs w:val="22"/>
            <w:lang w:val="es-ES"/>
          </w:rPr>
          <w:t>podmienok</w:t>
        </w:r>
        <w:proofErr w:type="spellEnd"/>
        <w:r>
          <w:rPr>
            <w:rFonts w:cs="Verdana"/>
            <w:color w:val="000000"/>
            <w:sz w:val="22"/>
            <w:szCs w:val="22"/>
            <w:lang w:val="es-ES"/>
          </w:rPr>
          <w:t xml:space="preserve"> </w:t>
        </w:r>
        <w:proofErr w:type="spellStart"/>
        <w:r>
          <w:rPr>
            <w:rFonts w:cs="Verdana"/>
            <w:color w:val="000000"/>
            <w:sz w:val="22"/>
            <w:szCs w:val="22"/>
            <w:lang w:val="es-ES"/>
          </w:rPr>
          <w:t>rozhodnutia</w:t>
        </w:r>
        <w:proofErr w:type="spellEnd"/>
        <w:r>
          <w:rPr>
            <w:rFonts w:cs="Verdana"/>
            <w:color w:val="000000"/>
            <w:sz w:val="22"/>
            <w:szCs w:val="22"/>
            <w:lang w:val="es-ES"/>
          </w:rPr>
          <w:t xml:space="preserve"> o registrácii (rozhodnutí o registrácii).</w:t>
        </w:r>
      </w:ins>
    </w:p>
    <w:p w14:paraId="1CEA028E" w14:textId="23AE9DF9" w:rsidR="00CD22D7" w:rsidRPr="007F7B7A" w:rsidRDefault="00CD22D7" w:rsidP="007D610E">
      <w:pPr>
        <w:widowControl w:val="0"/>
        <w:autoSpaceDE w:val="0"/>
        <w:autoSpaceDN w:val="0"/>
        <w:adjustRightInd w:val="0"/>
        <w:spacing w:after="140" w:line="280" w:lineRule="atLeast"/>
        <w:ind w:left="127" w:right="120"/>
        <w:rPr>
          <w:rFonts w:cs="Verdana"/>
          <w:color w:val="000000"/>
          <w:sz w:val="22"/>
          <w:szCs w:val="22"/>
          <w:lang w:val="es-ES"/>
        </w:rPr>
      </w:pPr>
    </w:p>
    <w:sectPr w:rsidR="00CD22D7" w:rsidRPr="007F7B7A"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19D65" w14:textId="77777777" w:rsidR="007128E6" w:rsidRDefault="007128E6">
      <w:pPr>
        <w:spacing w:before="0" w:after="0"/>
      </w:pPr>
      <w:r>
        <w:separator/>
      </w:r>
    </w:p>
    <w:p w14:paraId="6EE01BDB" w14:textId="77777777" w:rsidR="007128E6" w:rsidRDefault="007128E6"/>
  </w:endnote>
  <w:endnote w:type="continuationSeparator" w:id="0">
    <w:p w14:paraId="6E3D9012" w14:textId="77777777" w:rsidR="007128E6" w:rsidRDefault="007128E6">
      <w:pPr>
        <w:spacing w:before="0" w:after="0"/>
      </w:pPr>
      <w:r>
        <w:continuationSeparator/>
      </w:r>
    </w:p>
    <w:p w14:paraId="4ACCF3AE" w14:textId="77777777" w:rsidR="007128E6" w:rsidRDefault="007128E6"/>
  </w:endnote>
  <w:endnote w:type="continuationNotice" w:id="1">
    <w:p w14:paraId="185095C6" w14:textId="77777777" w:rsidR="007128E6" w:rsidRDefault="007128E6">
      <w:pPr>
        <w:spacing w:before="0" w:after="0"/>
      </w:pPr>
    </w:p>
    <w:p w14:paraId="668E9456" w14:textId="77777777" w:rsidR="007128E6" w:rsidRDefault="007128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7777777" w:rsidR="00893F2E" w:rsidRPr="00171246" w:rsidRDefault="00893F2E"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Pr="00171246">
      <w:rPr>
        <w:rFonts w:ascii="Arial" w:hAnsi="Arial" w:cs="Arial"/>
        <w:sz w:val="16"/>
      </w:rPr>
      <w:t>2</w:t>
    </w:r>
    <w:r w:rsidRPr="00171246">
      <w:rPr>
        <w:rFonts w:ascii="Arial" w:hAnsi="Arial" w:cs="Arial"/>
        <w:sz w:val="16"/>
      </w:rPr>
      <w:t>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4CB52" w14:textId="60FCF222" w:rsidR="00893F2E" w:rsidRDefault="00893F2E">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p>
  <w:p w14:paraId="495D6672" w14:textId="77777777" w:rsidR="00893F2E" w:rsidRPr="00161BEF" w:rsidRDefault="00893F2E">
    <w:pPr>
      <w:spacing w:after="0" w:line="259" w:lineRule="auto"/>
      <w:ind w:right="131"/>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77777777" w:rsidR="00893F2E" w:rsidRPr="00161BEF" w:rsidRDefault="00893F2E">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t>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8CBC6" w14:textId="62E1DF30" w:rsidR="00893F2E" w:rsidRDefault="00893F2E">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p>
  <w:p w14:paraId="05D1D304" w14:textId="77777777" w:rsidR="00893F2E" w:rsidRPr="00161BEF" w:rsidRDefault="00893F2E">
    <w:pPr>
      <w:spacing w:after="0" w:line="259" w:lineRule="auto"/>
      <w:ind w:right="131"/>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20FAB" w14:textId="77777777" w:rsidR="007128E6" w:rsidRDefault="007128E6">
      <w:pPr>
        <w:spacing w:before="0" w:after="0"/>
      </w:pPr>
      <w:r>
        <w:separator/>
      </w:r>
    </w:p>
    <w:p w14:paraId="238FE505" w14:textId="77777777" w:rsidR="007128E6" w:rsidRDefault="007128E6"/>
  </w:footnote>
  <w:footnote w:type="continuationSeparator" w:id="0">
    <w:p w14:paraId="74295F9C" w14:textId="77777777" w:rsidR="007128E6" w:rsidRDefault="007128E6">
      <w:pPr>
        <w:spacing w:before="0" w:after="0"/>
      </w:pPr>
      <w:r>
        <w:continuationSeparator/>
      </w:r>
    </w:p>
    <w:p w14:paraId="7245D6E9" w14:textId="77777777" w:rsidR="007128E6" w:rsidRDefault="007128E6"/>
  </w:footnote>
  <w:footnote w:type="continuationNotice" w:id="1">
    <w:p w14:paraId="0681087C" w14:textId="77777777" w:rsidR="007128E6" w:rsidRDefault="007128E6">
      <w:pPr>
        <w:spacing w:before="0" w:after="0"/>
      </w:pPr>
    </w:p>
    <w:p w14:paraId="1F2F2FA0" w14:textId="77777777" w:rsidR="007128E6" w:rsidRDefault="007128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4C106FA"/>
    <w:multiLevelType w:val="hybridMultilevel"/>
    <w:tmpl w:val="89EA70F0"/>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6"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7"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9"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20"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1"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79C71D2"/>
    <w:multiLevelType w:val="hybridMultilevel"/>
    <w:tmpl w:val="B15CB3F8"/>
    <w:lvl w:ilvl="0" w:tplc="08090017">
      <w:start w:val="1"/>
      <w:numFmt w:val="lowerLetter"/>
      <w:lvlText w:val="%1)"/>
      <w:lvlJc w:val="left"/>
      <w:pPr>
        <w:ind w:left="1469" w:hanging="360"/>
      </w:pPr>
    </w:lvl>
    <w:lvl w:ilvl="1" w:tplc="08090019" w:tentative="1">
      <w:start w:val="1"/>
      <w:numFmt w:val="lowerLetter"/>
      <w:lvlText w:val="%2."/>
      <w:lvlJc w:val="left"/>
      <w:pPr>
        <w:ind w:left="2189" w:hanging="360"/>
      </w:pPr>
    </w:lvl>
    <w:lvl w:ilvl="2" w:tplc="0809001B" w:tentative="1">
      <w:start w:val="1"/>
      <w:numFmt w:val="lowerRoman"/>
      <w:lvlText w:val="%3."/>
      <w:lvlJc w:val="right"/>
      <w:pPr>
        <w:ind w:left="2909" w:hanging="180"/>
      </w:pPr>
    </w:lvl>
    <w:lvl w:ilvl="3" w:tplc="0809000F" w:tentative="1">
      <w:start w:val="1"/>
      <w:numFmt w:val="decimal"/>
      <w:lvlText w:val="%4."/>
      <w:lvlJc w:val="left"/>
      <w:pPr>
        <w:ind w:left="3629" w:hanging="360"/>
      </w:pPr>
    </w:lvl>
    <w:lvl w:ilvl="4" w:tplc="08090019" w:tentative="1">
      <w:start w:val="1"/>
      <w:numFmt w:val="lowerLetter"/>
      <w:lvlText w:val="%5."/>
      <w:lvlJc w:val="left"/>
      <w:pPr>
        <w:ind w:left="4349" w:hanging="360"/>
      </w:pPr>
    </w:lvl>
    <w:lvl w:ilvl="5" w:tplc="0809001B" w:tentative="1">
      <w:start w:val="1"/>
      <w:numFmt w:val="lowerRoman"/>
      <w:lvlText w:val="%6."/>
      <w:lvlJc w:val="right"/>
      <w:pPr>
        <w:ind w:left="5069" w:hanging="180"/>
      </w:pPr>
    </w:lvl>
    <w:lvl w:ilvl="6" w:tplc="0809000F" w:tentative="1">
      <w:start w:val="1"/>
      <w:numFmt w:val="decimal"/>
      <w:lvlText w:val="%7."/>
      <w:lvlJc w:val="left"/>
      <w:pPr>
        <w:ind w:left="5789" w:hanging="360"/>
      </w:pPr>
    </w:lvl>
    <w:lvl w:ilvl="7" w:tplc="08090019" w:tentative="1">
      <w:start w:val="1"/>
      <w:numFmt w:val="lowerLetter"/>
      <w:lvlText w:val="%8."/>
      <w:lvlJc w:val="left"/>
      <w:pPr>
        <w:ind w:left="6509" w:hanging="360"/>
      </w:pPr>
    </w:lvl>
    <w:lvl w:ilvl="8" w:tplc="0809001B" w:tentative="1">
      <w:start w:val="1"/>
      <w:numFmt w:val="lowerRoman"/>
      <w:lvlText w:val="%9."/>
      <w:lvlJc w:val="right"/>
      <w:pPr>
        <w:ind w:left="7229" w:hanging="180"/>
      </w:pPr>
    </w:lvl>
  </w:abstractNum>
  <w:abstractNum w:abstractNumId="24"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5"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6"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7" w15:restartNumberingAfterBreak="0">
    <w:nsid w:val="23B05082"/>
    <w:multiLevelType w:val="hybridMultilevel"/>
    <w:tmpl w:val="C5806586"/>
    <w:lvl w:ilvl="0" w:tplc="08090017">
      <w:start w:val="1"/>
      <w:numFmt w:val="lowerLetter"/>
      <w:lvlText w:val="%1)"/>
      <w:lvlJc w:val="left"/>
      <w:pPr>
        <w:ind w:left="1109"/>
      </w:pPr>
      <w:rPr>
        <w:rFonts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9" w15:restartNumberingAfterBreak="0">
    <w:nsid w:val="260D0B37"/>
    <w:multiLevelType w:val="hybridMultilevel"/>
    <w:tmpl w:val="2FB0F432"/>
    <w:lvl w:ilvl="0" w:tplc="D982F3D2">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30"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2" w15:restartNumberingAfterBreak="0">
    <w:nsid w:val="35041CCD"/>
    <w:multiLevelType w:val="hybridMultilevel"/>
    <w:tmpl w:val="A1F6D774"/>
    <w:lvl w:ilvl="0" w:tplc="FA3449F0">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7"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8"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9"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40"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2" w15:restartNumberingAfterBreak="0">
    <w:nsid w:val="4B9B32B5"/>
    <w:multiLevelType w:val="hybridMultilevel"/>
    <w:tmpl w:val="825EC9DE"/>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4"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6"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8"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50"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51"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52" w15:restartNumberingAfterBreak="0">
    <w:nsid w:val="5DDF72D1"/>
    <w:multiLevelType w:val="hybridMultilevel"/>
    <w:tmpl w:val="2E98CC56"/>
    <w:lvl w:ilvl="0" w:tplc="57B656AC">
      <w:start w:val="1"/>
      <w:numFmt w:val="bullet"/>
      <w:lvlText w:val=""/>
      <w:lvlJc w:val="left"/>
      <w:pPr>
        <w:ind w:left="720" w:hanging="360"/>
      </w:pPr>
      <w:rPr>
        <w:rFonts w:ascii="Symbol" w:hAnsi="Symbol" w:hint="default"/>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3"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4"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5"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7"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8"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59" w15:restartNumberingAfterBreak="0">
    <w:nsid w:val="663C53E7"/>
    <w:multiLevelType w:val="hybridMultilevel"/>
    <w:tmpl w:val="69D6920C"/>
    <w:lvl w:ilvl="0" w:tplc="349235D4">
      <w:start w:val="1"/>
      <w:numFmt w:val="lowerLetter"/>
      <w:lvlText w:val="%1)"/>
      <w:lvlJc w:val="left"/>
      <w:pPr>
        <w:ind w:left="1109"/>
      </w:pPr>
      <w:rPr>
        <w:rFonts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61"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63"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4" w15:restartNumberingAfterBreak="0">
    <w:nsid w:val="6A42211F"/>
    <w:multiLevelType w:val="multilevel"/>
    <w:tmpl w:val="743A6548"/>
    <w:numStyleLink w:val="Style1"/>
  </w:abstractNum>
  <w:abstractNum w:abstractNumId="65"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6"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7"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69"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36690158">
    <w:abstractNumId w:val="45"/>
  </w:num>
  <w:num w:numId="2" w16cid:durableId="1110588234">
    <w:abstractNumId w:val="26"/>
  </w:num>
  <w:num w:numId="3" w16cid:durableId="429354655">
    <w:abstractNumId w:val="49"/>
  </w:num>
  <w:num w:numId="4" w16cid:durableId="1164474914">
    <w:abstractNumId w:val="41"/>
  </w:num>
  <w:num w:numId="5" w16cid:durableId="1690371992">
    <w:abstractNumId w:val="50"/>
  </w:num>
  <w:num w:numId="6" w16cid:durableId="424573311">
    <w:abstractNumId w:val="9"/>
  </w:num>
  <w:num w:numId="7" w16cid:durableId="1624848268">
    <w:abstractNumId w:val="7"/>
  </w:num>
  <w:num w:numId="8" w16cid:durableId="1332248453">
    <w:abstractNumId w:val="6"/>
  </w:num>
  <w:num w:numId="9" w16cid:durableId="283122627">
    <w:abstractNumId w:val="5"/>
  </w:num>
  <w:num w:numId="10" w16cid:durableId="1860699230">
    <w:abstractNumId w:val="4"/>
  </w:num>
  <w:num w:numId="11" w16cid:durableId="983847616">
    <w:abstractNumId w:val="8"/>
  </w:num>
  <w:num w:numId="12" w16cid:durableId="471674557">
    <w:abstractNumId w:val="3"/>
  </w:num>
  <w:num w:numId="13" w16cid:durableId="2000232278">
    <w:abstractNumId w:val="2"/>
  </w:num>
  <w:num w:numId="14" w16cid:durableId="1278609252">
    <w:abstractNumId w:val="1"/>
  </w:num>
  <w:num w:numId="15" w16cid:durableId="399912812">
    <w:abstractNumId w:val="0"/>
  </w:num>
  <w:num w:numId="16" w16cid:durableId="75336313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7089118">
    <w:abstractNumId w:val="44"/>
  </w:num>
  <w:num w:numId="18" w16cid:durableId="1065298605">
    <w:abstractNumId w:val="69"/>
  </w:num>
  <w:num w:numId="19" w16cid:durableId="168300814">
    <w:abstractNumId w:val="10"/>
  </w:num>
  <w:num w:numId="20" w16cid:durableId="1223369823">
    <w:abstractNumId w:val="65"/>
    <w:lvlOverride w:ilvl="0">
      <w:startOverride w:val="1"/>
    </w:lvlOverride>
  </w:num>
  <w:num w:numId="21" w16cid:durableId="205266371">
    <w:abstractNumId w:val="18"/>
  </w:num>
  <w:num w:numId="22" w16cid:durableId="1823351290">
    <w:abstractNumId w:val="51"/>
  </w:num>
  <w:num w:numId="23" w16cid:durableId="2047025882">
    <w:abstractNumId w:val="64"/>
  </w:num>
  <w:num w:numId="24" w16cid:durableId="625501859">
    <w:abstractNumId w:val="46"/>
  </w:num>
  <w:num w:numId="25" w16cid:durableId="973022887">
    <w:abstractNumId w:val="32"/>
  </w:num>
  <w:num w:numId="26" w16cid:durableId="1979916707">
    <w:abstractNumId w:val="34"/>
  </w:num>
  <w:num w:numId="27" w16cid:durableId="1309360349">
    <w:abstractNumId w:val="37"/>
  </w:num>
  <w:num w:numId="28" w16cid:durableId="2072850418">
    <w:abstractNumId w:val="48"/>
  </w:num>
  <w:num w:numId="29" w16cid:durableId="228464653">
    <w:abstractNumId w:val="62"/>
  </w:num>
  <w:num w:numId="30" w16cid:durableId="1282765711">
    <w:abstractNumId w:val="66"/>
  </w:num>
  <w:num w:numId="31" w16cid:durableId="1525750948">
    <w:abstractNumId w:val="31"/>
  </w:num>
  <w:num w:numId="32" w16cid:durableId="1055010446">
    <w:abstractNumId w:val="33"/>
  </w:num>
  <w:num w:numId="33" w16cid:durableId="1801999343">
    <w:abstractNumId w:val="53"/>
  </w:num>
  <w:num w:numId="34" w16cid:durableId="1806190686">
    <w:abstractNumId w:val="14"/>
  </w:num>
  <w:num w:numId="35" w16cid:durableId="634140310">
    <w:abstractNumId w:val="40"/>
  </w:num>
  <w:num w:numId="36" w16cid:durableId="454642116">
    <w:abstractNumId w:val="19"/>
  </w:num>
  <w:num w:numId="37" w16cid:durableId="1037580465">
    <w:abstractNumId w:val="35"/>
  </w:num>
  <w:num w:numId="38" w16cid:durableId="1561398522">
    <w:abstractNumId w:val="63"/>
  </w:num>
  <w:num w:numId="39" w16cid:durableId="243341416">
    <w:abstractNumId w:val="61"/>
  </w:num>
  <w:num w:numId="40" w16cid:durableId="1066032813">
    <w:abstractNumId w:val="67"/>
  </w:num>
  <w:num w:numId="41" w16cid:durableId="1962564775">
    <w:abstractNumId w:val="47"/>
  </w:num>
  <w:num w:numId="42" w16cid:durableId="1776904475">
    <w:abstractNumId w:val="22"/>
  </w:num>
  <w:num w:numId="43" w16cid:durableId="2114473901">
    <w:abstractNumId w:val="29"/>
  </w:num>
  <w:num w:numId="44" w16cid:durableId="341246474">
    <w:abstractNumId w:val="30"/>
  </w:num>
  <w:num w:numId="45" w16cid:durableId="1865754232">
    <w:abstractNumId w:val="12"/>
  </w:num>
  <w:num w:numId="46" w16cid:durableId="1292783336">
    <w:abstractNumId w:val="52"/>
  </w:num>
  <w:num w:numId="47" w16cid:durableId="1603033852">
    <w:abstractNumId w:val="39"/>
  </w:num>
  <w:num w:numId="48" w16cid:durableId="489685558">
    <w:abstractNumId w:val="55"/>
  </w:num>
  <w:num w:numId="49" w16cid:durableId="1978757735">
    <w:abstractNumId w:val="17"/>
  </w:num>
  <w:num w:numId="50" w16cid:durableId="2068020231">
    <w:abstractNumId w:val="68"/>
  </w:num>
  <w:num w:numId="51" w16cid:durableId="304630875">
    <w:abstractNumId w:val="24"/>
  </w:num>
  <w:num w:numId="52" w16cid:durableId="287250344">
    <w:abstractNumId w:val="11"/>
  </w:num>
  <w:num w:numId="53" w16cid:durableId="489640815">
    <w:abstractNumId w:val="43"/>
  </w:num>
  <w:num w:numId="54" w16cid:durableId="1468468719">
    <w:abstractNumId w:val="20"/>
  </w:num>
  <w:num w:numId="55" w16cid:durableId="2071414422">
    <w:abstractNumId w:val="16"/>
  </w:num>
  <w:num w:numId="56" w16cid:durableId="1955280580">
    <w:abstractNumId w:val="38"/>
  </w:num>
  <w:num w:numId="57" w16cid:durableId="1186407312">
    <w:abstractNumId w:val="15"/>
  </w:num>
  <w:num w:numId="58" w16cid:durableId="1304046313">
    <w:abstractNumId w:val="57"/>
  </w:num>
  <w:num w:numId="59" w16cid:durableId="392434375">
    <w:abstractNumId w:val="36"/>
  </w:num>
  <w:num w:numId="60" w16cid:durableId="885484225">
    <w:abstractNumId w:val="28"/>
  </w:num>
  <w:num w:numId="61" w16cid:durableId="1048457654">
    <w:abstractNumId w:val="60"/>
  </w:num>
  <w:num w:numId="62" w16cid:durableId="1565723580">
    <w:abstractNumId w:val="25"/>
  </w:num>
  <w:num w:numId="63" w16cid:durableId="733048820">
    <w:abstractNumId w:val="56"/>
  </w:num>
  <w:num w:numId="64" w16cid:durableId="1495028179">
    <w:abstractNumId w:val="58"/>
  </w:num>
  <w:num w:numId="65" w16cid:durableId="1237593735">
    <w:abstractNumId w:val="21"/>
  </w:num>
  <w:num w:numId="66" w16cid:durableId="953827308">
    <w:abstractNumId w:val="59"/>
  </w:num>
  <w:num w:numId="67" w16cid:durableId="138115184">
    <w:abstractNumId w:val="27"/>
  </w:num>
  <w:num w:numId="68" w16cid:durableId="2060662494">
    <w:abstractNumId w:val="23"/>
  </w:num>
  <w:num w:numId="69" w16cid:durableId="1551111176">
    <w:abstractNumId w:val="42"/>
  </w:num>
  <w:num w:numId="70" w16cid:durableId="410276266">
    <w:abstractNumId w:val="1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1F"/>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17E7E"/>
    <w:rsid w:val="00020156"/>
    <w:rsid w:val="000201BE"/>
    <w:rsid w:val="000201C6"/>
    <w:rsid w:val="0002064B"/>
    <w:rsid w:val="000209F5"/>
    <w:rsid w:val="00020C46"/>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AF"/>
    <w:rsid w:val="0003425B"/>
    <w:rsid w:val="000342EA"/>
    <w:rsid w:val="000345B0"/>
    <w:rsid w:val="0003485B"/>
    <w:rsid w:val="00034D88"/>
    <w:rsid w:val="00034F16"/>
    <w:rsid w:val="00035175"/>
    <w:rsid w:val="0003518F"/>
    <w:rsid w:val="00035536"/>
    <w:rsid w:val="0003562E"/>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6A0"/>
    <w:rsid w:val="000429B5"/>
    <w:rsid w:val="000429C5"/>
    <w:rsid w:val="00042A28"/>
    <w:rsid w:val="00042AA7"/>
    <w:rsid w:val="00042C4F"/>
    <w:rsid w:val="00042ED5"/>
    <w:rsid w:val="00042EF4"/>
    <w:rsid w:val="00043083"/>
    <w:rsid w:val="00043187"/>
    <w:rsid w:val="0004320B"/>
    <w:rsid w:val="00043A31"/>
    <w:rsid w:val="00043A9F"/>
    <w:rsid w:val="00043B61"/>
    <w:rsid w:val="00043D83"/>
    <w:rsid w:val="00043FAE"/>
    <w:rsid w:val="0004414E"/>
    <w:rsid w:val="00044FBD"/>
    <w:rsid w:val="0004523A"/>
    <w:rsid w:val="00045382"/>
    <w:rsid w:val="000457CB"/>
    <w:rsid w:val="000458B9"/>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63A"/>
    <w:rsid w:val="00047709"/>
    <w:rsid w:val="00047D28"/>
    <w:rsid w:val="00047E06"/>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24D"/>
    <w:rsid w:val="00064381"/>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66"/>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348"/>
    <w:rsid w:val="0007752A"/>
    <w:rsid w:val="00077779"/>
    <w:rsid w:val="0007778E"/>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662"/>
    <w:rsid w:val="00083FEC"/>
    <w:rsid w:val="0008412F"/>
    <w:rsid w:val="000841EB"/>
    <w:rsid w:val="00084972"/>
    <w:rsid w:val="00084E28"/>
    <w:rsid w:val="00084E8A"/>
    <w:rsid w:val="000850A4"/>
    <w:rsid w:val="00085119"/>
    <w:rsid w:val="00085256"/>
    <w:rsid w:val="000852CE"/>
    <w:rsid w:val="00085524"/>
    <w:rsid w:val="0008554B"/>
    <w:rsid w:val="0008585A"/>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AD"/>
    <w:rsid w:val="000A3339"/>
    <w:rsid w:val="000A37F1"/>
    <w:rsid w:val="000A3912"/>
    <w:rsid w:val="000A3940"/>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4CF"/>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12"/>
    <w:rsid w:val="000D6CA6"/>
    <w:rsid w:val="000D6FA6"/>
    <w:rsid w:val="000D7393"/>
    <w:rsid w:val="000D7468"/>
    <w:rsid w:val="000D7523"/>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774"/>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563"/>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48"/>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188"/>
    <w:rsid w:val="000F47EF"/>
    <w:rsid w:val="000F48BB"/>
    <w:rsid w:val="000F48E1"/>
    <w:rsid w:val="000F4CBA"/>
    <w:rsid w:val="000F4D65"/>
    <w:rsid w:val="000F4D7A"/>
    <w:rsid w:val="000F4F49"/>
    <w:rsid w:val="000F5175"/>
    <w:rsid w:val="000F51D0"/>
    <w:rsid w:val="000F530D"/>
    <w:rsid w:val="000F534D"/>
    <w:rsid w:val="000F5788"/>
    <w:rsid w:val="000F5859"/>
    <w:rsid w:val="000F58FF"/>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5D"/>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389"/>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720"/>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98A"/>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60A"/>
    <w:rsid w:val="00127AC8"/>
    <w:rsid w:val="00127CCF"/>
    <w:rsid w:val="00127DEF"/>
    <w:rsid w:val="001303CD"/>
    <w:rsid w:val="00130574"/>
    <w:rsid w:val="0013061D"/>
    <w:rsid w:val="00130787"/>
    <w:rsid w:val="001307D2"/>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0C"/>
    <w:rsid w:val="00143B4B"/>
    <w:rsid w:val="00143C9D"/>
    <w:rsid w:val="00143D70"/>
    <w:rsid w:val="00143E60"/>
    <w:rsid w:val="001440C2"/>
    <w:rsid w:val="0014417C"/>
    <w:rsid w:val="001441AC"/>
    <w:rsid w:val="001442E0"/>
    <w:rsid w:val="001443D6"/>
    <w:rsid w:val="001443D7"/>
    <w:rsid w:val="00144851"/>
    <w:rsid w:val="0014489F"/>
    <w:rsid w:val="00144B7B"/>
    <w:rsid w:val="00144BC7"/>
    <w:rsid w:val="00144C65"/>
    <w:rsid w:val="00144D33"/>
    <w:rsid w:val="00144E84"/>
    <w:rsid w:val="00145838"/>
    <w:rsid w:val="00145989"/>
    <w:rsid w:val="00145AD6"/>
    <w:rsid w:val="00145B8A"/>
    <w:rsid w:val="00145D2C"/>
    <w:rsid w:val="00145DA5"/>
    <w:rsid w:val="00145EC3"/>
    <w:rsid w:val="00145F72"/>
    <w:rsid w:val="001460D9"/>
    <w:rsid w:val="0014619F"/>
    <w:rsid w:val="0014631B"/>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F6E"/>
    <w:rsid w:val="0015010E"/>
    <w:rsid w:val="00150177"/>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AE"/>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CF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185"/>
    <w:rsid w:val="00177781"/>
    <w:rsid w:val="00177C1F"/>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2B9"/>
    <w:rsid w:val="0018444B"/>
    <w:rsid w:val="0018447A"/>
    <w:rsid w:val="00184658"/>
    <w:rsid w:val="001847A5"/>
    <w:rsid w:val="00184960"/>
    <w:rsid w:val="00184D68"/>
    <w:rsid w:val="00184E44"/>
    <w:rsid w:val="00185029"/>
    <w:rsid w:val="001850C2"/>
    <w:rsid w:val="00185311"/>
    <w:rsid w:val="001854B7"/>
    <w:rsid w:val="0018558C"/>
    <w:rsid w:val="001856E0"/>
    <w:rsid w:val="00185785"/>
    <w:rsid w:val="00185AAE"/>
    <w:rsid w:val="00186387"/>
    <w:rsid w:val="001867E0"/>
    <w:rsid w:val="001869E5"/>
    <w:rsid w:val="00186C45"/>
    <w:rsid w:val="001871D2"/>
    <w:rsid w:val="001878DA"/>
    <w:rsid w:val="00187901"/>
    <w:rsid w:val="0018791F"/>
    <w:rsid w:val="001879E3"/>
    <w:rsid w:val="00187A46"/>
    <w:rsid w:val="00187CC2"/>
    <w:rsid w:val="00187D71"/>
    <w:rsid w:val="00190026"/>
    <w:rsid w:val="001902CE"/>
    <w:rsid w:val="001902FB"/>
    <w:rsid w:val="001905B6"/>
    <w:rsid w:val="001907FB"/>
    <w:rsid w:val="001909D2"/>
    <w:rsid w:val="001909E8"/>
    <w:rsid w:val="00190B4B"/>
    <w:rsid w:val="00190B6F"/>
    <w:rsid w:val="00190CEB"/>
    <w:rsid w:val="00190EC3"/>
    <w:rsid w:val="0019147C"/>
    <w:rsid w:val="001914FC"/>
    <w:rsid w:val="0019165A"/>
    <w:rsid w:val="00191A8A"/>
    <w:rsid w:val="00191AEA"/>
    <w:rsid w:val="00191F78"/>
    <w:rsid w:val="0019204B"/>
    <w:rsid w:val="00192100"/>
    <w:rsid w:val="00192150"/>
    <w:rsid w:val="001921A9"/>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D4A"/>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854"/>
    <w:rsid w:val="001C3934"/>
    <w:rsid w:val="001C3B51"/>
    <w:rsid w:val="001C3C4B"/>
    <w:rsid w:val="001C3F9C"/>
    <w:rsid w:val="001C400D"/>
    <w:rsid w:val="001C4169"/>
    <w:rsid w:val="001C4193"/>
    <w:rsid w:val="001C4301"/>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70"/>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8D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D91"/>
    <w:rsid w:val="001E3EDA"/>
    <w:rsid w:val="001E3F8E"/>
    <w:rsid w:val="001E3FF9"/>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E7F13"/>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827"/>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DF7"/>
    <w:rsid w:val="0020316D"/>
    <w:rsid w:val="002031EE"/>
    <w:rsid w:val="002032DB"/>
    <w:rsid w:val="002034F5"/>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941"/>
    <w:rsid w:val="00205A76"/>
    <w:rsid w:val="00205B43"/>
    <w:rsid w:val="002062A7"/>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C43"/>
    <w:rsid w:val="00212F8C"/>
    <w:rsid w:val="00212FA6"/>
    <w:rsid w:val="0021307C"/>
    <w:rsid w:val="00213221"/>
    <w:rsid w:val="002133B2"/>
    <w:rsid w:val="00213773"/>
    <w:rsid w:val="00213AD6"/>
    <w:rsid w:val="00213B30"/>
    <w:rsid w:val="00213C74"/>
    <w:rsid w:val="00213D3A"/>
    <w:rsid w:val="00213F16"/>
    <w:rsid w:val="0021407A"/>
    <w:rsid w:val="002143EC"/>
    <w:rsid w:val="002147B6"/>
    <w:rsid w:val="002149DA"/>
    <w:rsid w:val="00214D27"/>
    <w:rsid w:val="00214E3F"/>
    <w:rsid w:val="002152B6"/>
    <w:rsid w:val="002153D7"/>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714"/>
    <w:rsid w:val="00227C57"/>
    <w:rsid w:val="00227C72"/>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AE7"/>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53"/>
    <w:rsid w:val="00235B73"/>
    <w:rsid w:val="00235C0B"/>
    <w:rsid w:val="00236438"/>
    <w:rsid w:val="0023662B"/>
    <w:rsid w:val="00236826"/>
    <w:rsid w:val="00236853"/>
    <w:rsid w:val="00236A89"/>
    <w:rsid w:val="00236E77"/>
    <w:rsid w:val="00236ECE"/>
    <w:rsid w:val="0023706E"/>
    <w:rsid w:val="00237312"/>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9FB"/>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F8"/>
    <w:rsid w:val="00253E40"/>
    <w:rsid w:val="00253E68"/>
    <w:rsid w:val="0025410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8AB"/>
    <w:rsid w:val="0026393E"/>
    <w:rsid w:val="00263C55"/>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81F"/>
    <w:rsid w:val="002668C0"/>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B51"/>
    <w:rsid w:val="00276EA0"/>
    <w:rsid w:val="00276EF1"/>
    <w:rsid w:val="0027713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B3"/>
    <w:rsid w:val="00283202"/>
    <w:rsid w:val="00283330"/>
    <w:rsid w:val="00283365"/>
    <w:rsid w:val="00283702"/>
    <w:rsid w:val="00283859"/>
    <w:rsid w:val="00283BA0"/>
    <w:rsid w:val="00283C1D"/>
    <w:rsid w:val="00283E88"/>
    <w:rsid w:val="00283F48"/>
    <w:rsid w:val="00284340"/>
    <w:rsid w:val="00284477"/>
    <w:rsid w:val="0028470A"/>
    <w:rsid w:val="00284A44"/>
    <w:rsid w:val="00284BAF"/>
    <w:rsid w:val="00284CC5"/>
    <w:rsid w:val="00284F02"/>
    <w:rsid w:val="002850E5"/>
    <w:rsid w:val="002851CD"/>
    <w:rsid w:val="0028539F"/>
    <w:rsid w:val="0028546F"/>
    <w:rsid w:val="00285563"/>
    <w:rsid w:val="00285676"/>
    <w:rsid w:val="00285ADE"/>
    <w:rsid w:val="00285C19"/>
    <w:rsid w:val="00285E6E"/>
    <w:rsid w:val="00286071"/>
    <w:rsid w:val="0028628D"/>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E26"/>
    <w:rsid w:val="00290F64"/>
    <w:rsid w:val="00291194"/>
    <w:rsid w:val="002913D1"/>
    <w:rsid w:val="00291693"/>
    <w:rsid w:val="0029189D"/>
    <w:rsid w:val="00291976"/>
    <w:rsid w:val="00291CCC"/>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A3D"/>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E0"/>
    <w:rsid w:val="002A65FB"/>
    <w:rsid w:val="002A69C5"/>
    <w:rsid w:val="002A6A43"/>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411"/>
    <w:rsid w:val="002B2514"/>
    <w:rsid w:val="002B251F"/>
    <w:rsid w:val="002B27EC"/>
    <w:rsid w:val="002B2D0A"/>
    <w:rsid w:val="002B2D6E"/>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CD"/>
    <w:rsid w:val="002B60A3"/>
    <w:rsid w:val="002B60AC"/>
    <w:rsid w:val="002B6100"/>
    <w:rsid w:val="002B6170"/>
    <w:rsid w:val="002B61ED"/>
    <w:rsid w:val="002B6244"/>
    <w:rsid w:val="002B6286"/>
    <w:rsid w:val="002B62AB"/>
    <w:rsid w:val="002B671F"/>
    <w:rsid w:val="002B6759"/>
    <w:rsid w:val="002B67F2"/>
    <w:rsid w:val="002B6AF3"/>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B6"/>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B6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3F09"/>
    <w:rsid w:val="002D4073"/>
    <w:rsid w:val="002D433A"/>
    <w:rsid w:val="002D445A"/>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82B"/>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2DD"/>
    <w:rsid w:val="002E04DE"/>
    <w:rsid w:val="002E078E"/>
    <w:rsid w:val="002E0B2C"/>
    <w:rsid w:val="002E0CFB"/>
    <w:rsid w:val="002E0FFF"/>
    <w:rsid w:val="002E110F"/>
    <w:rsid w:val="002E1321"/>
    <w:rsid w:val="002E17BE"/>
    <w:rsid w:val="002E1B20"/>
    <w:rsid w:val="002E1C10"/>
    <w:rsid w:val="002E1C3B"/>
    <w:rsid w:val="002E1C50"/>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D89"/>
    <w:rsid w:val="002F7012"/>
    <w:rsid w:val="002F71FA"/>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39D"/>
    <w:rsid w:val="0030140E"/>
    <w:rsid w:val="003015FA"/>
    <w:rsid w:val="003016F0"/>
    <w:rsid w:val="00301757"/>
    <w:rsid w:val="00301925"/>
    <w:rsid w:val="00301C97"/>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10A"/>
    <w:rsid w:val="00304212"/>
    <w:rsid w:val="0030458F"/>
    <w:rsid w:val="0030471C"/>
    <w:rsid w:val="00304740"/>
    <w:rsid w:val="0030481E"/>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2174"/>
    <w:rsid w:val="00312387"/>
    <w:rsid w:val="00312AC2"/>
    <w:rsid w:val="00312D1F"/>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17F1B"/>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AC3"/>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7CE"/>
    <w:rsid w:val="0032481F"/>
    <w:rsid w:val="003249FD"/>
    <w:rsid w:val="00324A06"/>
    <w:rsid w:val="00324E37"/>
    <w:rsid w:val="003252B3"/>
    <w:rsid w:val="003253FF"/>
    <w:rsid w:val="003254FF"/>
    <w:rsid w:val="003259BC"/>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47"/>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A4F"/>
    <w:rsid w:val="00336C86"/>
    <w:rsid w:val="00336C8E"/>
    <w:rsid w:val="00336C91"/>
    <w:rsid w:val="00336CCE"/>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6B"/>
    <w:rsid w:val="0035767F"/>
    <w:rsid w:val="00357AF1"/>
    <w:rsid w:val="00357BFD"/>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90F"/>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9A4"/>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D0C"/>
    <w:rsid w:val="00385160"/>
    <w:rsid w:val="00385346"/>
    <w:rsid w:val="0038537F"/>
    <w:rsid w:val="0038539D"/>
    <w:rsid w:val="00385569"/>
    <w:rsid w:val="00385667"/>
    <w:rsid w:val="003859DC"/>
    <w:rsid w:val="00385AAB"/>
    <w:rsid w:val="00385CE2"/>
    <w:rsid w:val="00385EE7"/>
    <w:rsid w:val="003862E1"/>
    <w:rsid w:val="0038641E"/>
    <w:rsid w:val="0038647F"/>
    <w:rsid w:val="003866AE"/>
    <w:rsid w:val="003867E7"/>
    <w:rsid w:val="003868C4"/>
    <w:rsid w:val="0038694E"/>
    <w:rsid w:val="003869D5"/>
    <w:rsid w:val="00386C73"/>
    <w:rsid w:val="003870B0"/>
    <w:rsid w:val="003873C6"/>
    <w:rsid w:val="0038768F"/>
    <w:rsid w:val="00387766"/>
    <w:rsid w:val="00387823"/>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3FE6"/>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6F4"/>
    <w:rsid w:val="003A287D"/>
    <w:rsid w:val="003A2A5F"/>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8CF"/>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B7F"/>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CBE"/>
    <w:rsid w:val="003B1F11"/>
    <w:rsid w:val="003B2039"/>
    <w:rsid w:val="003B2089"/>
    <w:rsid w:val="003B2564"/>
    <w:rsid w:val="003B3246"/>
    <w:rsid w:val="003B3401"/>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1C"/>
    <w:rsid w:val="003D1148"/>
    <w:rsid w:val="003D14F8"/>
    <w:rsid w:val="003D16A1"/>
    <w:rsid w:val="003D1919"/>
    <w:rsid w:val="003D1C73"/>
    <w:rsid w:val="003D1D67"/>
    <w:rsid w:val="003D1D90"/>
    <w:rsid w:val="003D214A"/>
    <w:rsid w:val="003D22C3"/>
    <w:rsid w:val="003D23B4"/>
    <w:rsid w:val="003D25C7"/>
    <w:rsid w:val="003D2703"/>
    <w:rsid w:val="003D287F"/>
    <w:rsid w:val="003D28AE"/>
    <w:rsid w:val="003D29D8"/>
    <w:rsid w:val="003D2C15"/>
    <w:rsid w:val="003D2D3A"/>
    <w:rsid w:val="003D2F23"/>
    <w:rsid w:val="003D359F"/>
    <w:rsid w:val="003D3604"/>
    <w:rsid w:val="003D38B7"/>
    <w:rsid w:val="003D38DA"/>
    <w:rsid w:val="003D39C4"/>
    <w:rsid w:val="003D3A17"/>
    <w:rsid w:val="003D3A2D"/>
    <w:rsid w:val="003D3B54"/>
    <w:rsid w:val="003D3CA8"/>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CD6"/>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2EB"/>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B01"/>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C09"/>
    <w:rsid w:val="00414D4C"/>
    <w:rsid w:val="00414E1E"/>
    <w:rsid w:val="00414E8D"/>
    <w:rsid w:val="00414FFF"/>
    <w:rsid w:val="00415162"/>
    <w:rsid w:val="004151EF"/>
    <w:rsid w:val="0041537B"/>
    <w:rsid w:val="004154B4"/>
    <w:rsid w:val="004154CC"/>
    <w:rsid w:val="00415A05"/>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4F3"/>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11"/>
    <w:rsid w:val="00435F2E"/>
    <w:rsid w:val="004360E2"/>
    <w:rsid w:val="00436156"/>
    <w:rsid w:val="0043619A"/>
    <w:rsid w:val="00436384"/>
    <w:rsid w:val="00436735"/>
    <w:rsid w:val="00436808"/>
    <w:rsid w:val="00436920"/>
    <w:rsid w:val="00436D38"/>
    <w:rsid w:val="00436D71"/>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535"/>
    <w:rsid w:val="004505B9"/>
    <w:rsid w:val="00450714"/>
    <w:rsid w:val="00450A50"/>
    <w:rsid w:val="00450FAC"/>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059"/>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65F0"/>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FAC"/>
    <w:rsid w:val="0047306B"/>
    <w:rsid w:val="004730B8"/>
    <w:rsid w:val="004736B9"/>
    <w:rsid w:val="00473A89"/>
    <w:rsid w:val="00473B97"/>
    <w:rsid w:val="00473DD0"/>
    <w:rsid w:val="00473EF5"/>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1E2E"/>
    <w:rsid w:val="004B200F"/>
    <w:rsid w:val="004B2407"/>
    <w:rsid w:val="004B262D"/>
    <w:rsid w:val="004B26FF"/>
    <w:rsid w:val="004B297F"/>
    <w:rsid w:val="004B2A09"/>
    <w:rsid w:val="004B2F9A"/>
    <w:rsid w:val="004B33A9"/>
    <w:rsid w:val="004B346B"/>
    <w:rsid w:val="004B347E"/>
    <w:rsid w:val="004B34B1"/>
    <w:rsid w:val="004B37A4"/>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D0"/>
    <w:rsid w:val="004C141C"/>
    <w:rsid w:val="004C180C"/>
    <w:rsid w:val="004C1862"/>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34"/>
    <w:rsid w:val="004C53B4"/>
    <w:rsid w:val="004C5577"/>
    <w:rsid w:val="004C55C6"/>
    <w:rsid w:val="004C5699"/>
    <w:rsid w:val="004C56EF"/>
    <w:rsid w:val="004C5829"/>
    <w:rsid w:val="004C5D6B"/>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C6"/>
    <w:rsid w:val="004D598C"/>
    <w:rsid w:val="004D5BF0"/>
    <w:rsid w:val="004D5CE1"/>
    <w:rsid w:val="004D646E"/>
    <w:rsid w:val="004D64B8"/>
    <w:rsid w:val="004D660F"/>
    <w:rsid w:val="004D667F"/>
    <w:rsid w:val="004D6F0F"/>
    <w:rsid w:val="004D7212"/>
    <w:rsid w:val="004D7242"/>
    <w:rsid w:val="004D7384"/>
    <w:rsid w:val="004D77DA"/>
    <w:rsid w:val="004D7BFD"/>
    <w:rsid w:val="004D7C33"/>
    <w:rsid w:val="004D7CA3"/>
    <w:rsid w:val="004D7E56"/>
    <w:rsid w:val="004D7FEF"/>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4B2"/>
    <w:rsid w:val="004F058B"/>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3038"/>
    <w:rsid w:val="004F317C"/>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B49"/>
    <w:rsid w:val="00504C53"/>
    <w:rsid w:val="00504C94"/>
    <w:rsid w:val="00504CC6"/>
    <w:rsid w:val="00504E1F"/>
    <w:rsid w:val="00504F66"/>
    <w:rsid w:val="00505374"/>
    <w:rsid w:val="0050546D"/>
    <w:rsid w:val="00505524"/>
    <w:rsid w:val="0050563C"/>
    <w:rsid w:val="00505652"/>
    <w:rsid w:val="0050599C"/>
    <w:rsid w:val="005059DE"/>
    <w:rsid w:val="00505AD8"/>
    <w:rsid w:val="00505C5C"/>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D23"/>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2B8"/>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3B8"/>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468"/>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0CC"/>
    <w:rsid w:val="00543614"/>
    <w:rsid w:val="0054387C"/>
    <w:rsid w:val="005438DC"/>
    <w:rsid w:val="00543C2A"/>
    <w:rsid w:val="00543D1A"/>
    <w:rsid w:val="00543DC4"/>
    <w:rsid w:val="00543E51"/>
    <w:rsid w:val="00543F59"/>
    <w:rsid w:val="00543F75"/>
    <w:rsid w:val="0054422F"/>
    <w:rsid w:val="00544610"/>
    <w:rsid w:val="0054495A"/>
    <w:rsid w:val="00544CC1"/>
    <w:rsid w:val="00544F03"/>
    <w:rsid w:val="0054552E"/>
    <w:rsid w:val="00545684"/>
    <w:rsid w:val="00545EDB"/>
    <w:rsid w:val="00545F46"/>
    <w:rsid w:val="00546536"/>
    <w:rsid w:val="005465D4"/>
    <w:rsid w:val="0054663A"/>
    <w:rsid w:val="0054691E"/>
    <w:rsid w:val="00546991"/>
    <w:rsid w:val="00546A88"/>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502"/>
    <w:rsid w:val="0056261F"/>
    <w:rsid w:val="005628FD"/>
    <w:rsid w:val="00562A5E"/>
    <w:rsid w:val="00562ABD"/>
    <w:rsid w:val="00562D85"/>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EE0"/>
    <w:rsid w:val="00567F3A"/>
    <w:rsid w:val="005701ED"/>
    <w:rsid w:val="00570315"/>
    <w:rsid w:val="005705D6"/>
    <w:rsid w:val="0057071B"/>
    <w:rsid w:val="005707F0"/>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6F70"/>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F8A"/>
    <w:rsid w:val="00584092"/>
    <w:rsid w:val="00584146"/>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908"/>
    <w:rsid w:val="00587BE1"/>
    <w:rsid w:val="00587CFA"/>
    <w:rsid w:val="00587FEB"/>
    <w:rsid w:val="005902F2"/>
    <w:rsid w:val="00590564"/>
    <w:rsid w:val="00590618"/>
    <w:rsid w:val="0059072C"/>
    <w:rsid w:val="0059082F"/>
    <w:rsid w:val="00590897"/>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119"/>
    <w:rsid w:val="00594225"/>
    <w:rsid w:val="00594545"/>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18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DF5"/>
    <w:rsid w:val="005C4EA4"/>
    <w:rsid w:val="005C4F2A"/>
    <w:rsid w:val="005C4F81"/>
    <w:rsid w:val="005C5014"/>
    <w:rsid w:val="005C5192"/>
    <w:rsid w:val="005C5299"/>
    <w:rsid w:val="005C5423"/>
    <w:rsid w:val="005C5631"/>
    <w:rsid w:val="005C5912"/>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8F7"/>
    <w:rsid w:val="005C79BD"/>
    <w:rsid w:val="005C7C47"/>
    <w:rsid w:val="005C7D76"/>
    <w:rsid w:val="005D01C7"/>
    <w:rsid w:val="005D020A"/>
    <w:rsid w:val="005D02C6"/>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43C"/>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6FB7"/>
    <w:rsid w:val="005D701C"/>
    <w:rsid w:val="005D70D1"/>
    <w:rsid w:val="005D7126"/>
    <w:rsid w:val="005D720B"/>
    <w:rsid w:val="005D743F"/>
    <w:rsid w:val="005D7608"/>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A4D"/>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AEB"/>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24E"/>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D02"/>
    <w:rsid w:val="005F3F53"/>
    <w:rsid w:val="005F4327"/>
    <w:rsid w:val="005F4624"/>
    <w:rsid w:val="005F4849"/>
    <w:rsid w:val="005F494C"/>
    <w:rsid w:val="005F4A28"/>
    <w:rsid w:val="005F4EA7"/>
    <w:rsid w:val="005F5123"/>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42"/>
    <w:rsid w:val="00602B06"/>
    <w:rsid w:val="00602F48"/>
    <w:rsid w:val="006031D7"/>
    <w:rsid w:val="0060355C"/>
    <w:rsid w:val="006037F4"/>
    <w:rsid w:val="00603869"/>
    <w:rsid w:val="00603CB7"/>
    <w:rsid w:val="00603D83"/>
    <w:rsid w:val="00603E24"/>
    <w:rsid w:val="00603FFC"/>
    <w:rsid w:val="00604050"/>
    <w:rsid w:val="006040FB"/>
    <w:rsid w:val="00604191"/>
    <w:rsid w:val="0060421B"/>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300"/>
    <w:rsid w:val="006065CB"/>
    <w:rsid w:val="006067AD"/>
    <w:rsid w:val="006069F4"/>
    <w:rsid w:val="00606ABE"/>
    <w:rsid w:val="00606DAF"/>
    <w:rsid w:val="00606E30"/>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2E36"/>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695"/>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917"/>
    <w:rsid w:val="00627A59"/>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6864"/>
    <w:rsid w:val="00636A66"/>
    <w:rsid w:val="00636D12"/>
    <w:rsid w:val="006370B4"/>
    <w:rsid w:val="006370E8"/>
    <w:rsid w:val="00637A89"/>
    <w:rsid w:val="00637B01"/>
    <w:rsid w:val="00637BD9"/>
    <w:rsid w:val="00637DE1"/>
    <w:rsid w:val="00640120"/>
    <w:rsid w:val="0064081F"/>
    <w:rsid w:val="00640961"/>
    <w:rsid w:val="00640C2B"/>
    <w:rsid w:val="00640C7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55"/>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8D3"/>
    <w:rsid w:val="00657C6F"/>
    <w:rsid w:val="00660811"/>
    <w:rsid w:val="006608C6"/>
    <w:rsid w:val="00661039"/>
    <w:rsid w:val="00661041"/>
    <w:rsid w:val="0066118F"/>
    <w:rsid w:val="006612E3"/>
    <w:rsid w:val="0066146D"/>
    <w:rsid w:val="00661720"/>
    <w:rsid w:val="0066177B"/>
    <w:rsid w:val="0066184A"/>
    <w:rsid w:val="006619DF"/>
    <w:rsid w:val="00661AED"/>
    <w:rsid w:val="00661B59"/>
    <w:rsid w:val="00661CF1"/>
    <w:rsid w:val="00662016"/>
    <w:rsid w:val="0066202A"/>
    <w:rsid w:val="0066229A"/>
    <w:rsid w:val="0066247B"/>
    <w:rsid w:val="00662482"/>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434"/>
    <w:rsid w:val="0067767B"/>
    <w:rsid w:val="00677723"/>
    <w:rsid w:val="006777D4"/>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16A"/>
    <w:rsid w:val="00683247"/>
    <w:rsid w:val="0068353F"/>
    <w:rsid w:val="0068354F"/>
    <w:rsid w:val="00683587"/>
    <w:rsid w:val="00683727"/>
    <w:rsid w:val="006837AE"/>
    <w:rsid w:val="006838D6"/>
    <w:rsid w:val="00683DF3"/>
    <w:rsid w:val="00683FD6"/>
    <w:rsid w:val="00684235"/>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ABC"/>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85F"/>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287"/>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5A3"/>
    <w:rsid w:val="006A773E"/>
    <w:rsid w:val="006A7869"/>
    <w:rsid w:val="006A7970"/>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7C3"/>
    <w:rsid w:val="006C39CB"/>
    <w:rsid w:val="006C3AD0"/>
    <w:rsid w:val="006C3E2E"/>
    <w:rsid w:val="006C3E44"/>
    <w:rsid w:val="006C3F51"/>
    <w:rsid w:val="006C46BE"/>
    <w:rsid w:val="006C4BAD"/>
    <w:rsid w:val="006C4C80"/>
    <w:rsid w:val="006C4E10"/>
    <w:rsid w:val="006C4E66"/>
    <w:rsid w:val="006C4FF2"/>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1"/>
    <w:rsid w:val="006D109B"/>
    <w:rsid w:val="006D119E"/>
    <w:rsid w:val="006D1253"/>
    <w:rsid w:val="006D13A6"/>
    <w:rsid w:val="006D1762"/>
    <w:rsid w:val="006D1958"/>
    <w:rsid w:val="006D1A99"/>
    <w:rsid w:val="006D1ADF"/>
    <w:rsid w:val="006D20DF"/>
    <w:rsid w:val="006D2431"/>
    <w:rsid w:val="006D2568"/>
    <w:rsid w:val="006D266B"/>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552"/>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5E4"/>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05E"/>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0D1"/>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B92"/>
    <w:rsid w:val="00706EB7"/>
    <w:rsid w:val="00707102"/>
    <w:rsid w:val="00707182"/>
    <w:rsid w:val="0070740C"/>
    <w:rsid w:val="007074B3"/>
    <w:rsid w:val="007076C1"/>
    <w:rsid w:val="007077D7"/>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631"/>
    <w:rsid w:val="00711667"/>
    <w:rsid w:val="00711752"/>
    <w:rsid w:val="00711A47"/>
    <w:rsid w:val="00711B50"/>
    <w:rsid w:val="00711B9E"/>
    <w:rsid w:val="00711DE2"/>
    <w:rsid w:val="0071201F"/>
    <w:rsid w:val="007120F6"/>
    <w:rsid w:val="0071285A"/>
    <w:rsid w:val="007128E6"/>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D7E"/>
    <w:rsid w:val="00716F00"/>
    <w:rsid w:val="00716FB2"/>
    <w:rsid w:val="00717300"/>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D7A"/>
    <w:rsid w:val="00722290"/>
    <w:rsid w:val="007226AD"/>
    <w:rsid w:val="007226CE"/>
    <w:rsid w:val="007226E0"/>
    <w:rsid w:val="007228CD"/>
    <w:rsid w:val="00722954"/>
    <w:rsid w:val="007229BC"/>
    <w:rsid w:val="00722B92"/>
    <w:rsid w:val="00722E1A"/>
    <w:rsid w:val="00722E21"/>
    <w:rsid w:val="00722F6A"/>
    <w:rsid w:val="00722F7E"/>
    <w:rsid w:val="00723348"/>
    <w:rsid w:val="00723356"/>
    <w:rsid w:val="0072374E"/>
    <w:rsid w:val="007237AD"/>
    <w:rsid w:val="00723DCE"/>
    <w:rsid w:val="00723F94"/>
    <w:rsid w:val="00724257"/>
    <w:rsid w:val="0072427C"/>
    <w:rsid w:val="00724370"/>
    <w:rsid w:val="00724385"/>
    <w:rsid w:val="007243A3"/>
    <w:rsid w:val="007245E7"/>
    <w:rsid w:val="007245FB"/>
    <w:rsid w:val="0072476B"/>
    <w:rsid w:val="0072482F"/>
    <w:rsid w:val="0072487C"/>
    <w:rsid w:val="007248C6"/>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804"/>
    <w:rsid w:val="00726925"/>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3EA"/>
    <w:rsid w:val="007327B1"/>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8C4"/>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2CE"/>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1D"/>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6E72"/>
    <w:rsid w:val="00747003"/>
    <w:rsid w:val="007470DA"/>
    <w:rsid w:val="007473AA"/>
    <w:rsid w:val="007478AA"/>
    <w:rsid w:val="007478C1"/>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C0E"/>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5F"/>
    <w:rsid w:val="0077197B"/>
    <w:rsid w:val="00771F2A"/>
    <w:rsid w:val="007722C9"/>
    <w:rsid w:val="0077239D"/>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5D4"/>
    <w:rsid w:val="00774971"/>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5F03"/>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1A57"/>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356"/>
    <w:rsid w:val="0078570B"/>
    <w:rsid w:val="00785996"/>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405"/>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28"/>
    <w:rsid w:val="007A0A80"/>
    <w:rsid w:val="007A0A8D"/>
    <w:rsid w:val="007A1014"/>
    <w:rsid w:val="007A1055"/>
    <w:rsid w:val="007A108A"/>
    <w:rsid w:val="007A12FE"/>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2"/>
    <w:rsid w:val="007B73A8"/>
    <w:rsid w:val="007B7469"/>
    <w:rsid w:val="007B79FE"/>
    <w:rsid w:val="007B7A1F"/>
    <w:rsid w:val="007B7AE2"/>
    <w:rsid w:val="007C0171"/>
    <w:rsid w:val="007C0369"/>
    <w:rsid w:val="007C03C5"/>
    <w:rsid w:val="007C0761"/>
    <w:rsid w:val="007C09C4"/>
    <w:rsid w:val="007C09C8"/>
    <w:rsid w:val="007C0A7D"/>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80"/>
    <w:rsid w:val="007C3DF6"/>
    <w:rsid w:val="007C4179"/>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29"/>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0E"/>
    <w:rsid w:val="007D614B"/>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C3E"/>
    <w:rsid w:val="007E1D6D"/>
    <w:rsid w:val="007E21AE"/>
    <w:rsid w:val="007E21CF"/>
    <w:rsid w:val="007E2221"/>
    <w:rsid w:val="007E235A"/>
    <w:rsid w:val="007E2B69"/>
    <w:rsid w:val="007E2CCA"/>
    <w:rsid w:val="007E2DD3"/>
    <w:rsid w:val="007E308D"/>
    <w:rsid w:val="007E3422"/>
    <w:rsid w:val="007E398C"/>
    <w:rsid w:val="007E3DE4"/>
    <w:rsid w:val="007E4042"/>
    <w:rsid w:val="007E4165"/>
    <w:rsid w:val="007E4332"/>
    <w:rsid w:val="007E4C07"/>
    <w:rsid w:val="007E4E00"/>
    <w:rsid w:val="007E5022"/>
    <w:rsid w:val="007E5058"/>
    <w:rsid w:val="007E523B"/>
    <w:rsid w:val="007E53F8"/>
    <w:rsid w:val="007E55AF"/>
    <w:rsid w:val="007E58A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822"/>
    <w:rsid w:val="007F59FB"/>
    <w:rsid w:val="007F5ABD"/>
    <w:rsid w:val="007F5E20"/>
    <w:rsid w:val="007F612D"/>
    <w:rsid w:val="007F61E4"/>
    <w:rsid w:val="007F629A"/>
    <w:rsid w:val="007F63A9"/>
    <w:rsid w:val="007F6452"/>
    <w:rsid w:val="007F64FE"/>
    <w:rsid w:val="007F6AA7"/>
    <w:rsid w:val="007F6B53"/>
    <w:rsid w:val="007F6CE4"/>
    <w:rsid w:val="007F70F2"/>
    <w:rsid w:val="007F716E"/>
    <w:rsid w:val="007F71A2"/>
    <w:rsid w:val="007F75FF"/>
    <w:rsid w:val="007F769B"/>
    <w:rsid w:val="007F76F0"/>
    <w:rsid w:val="007F791E"/>
    <w:rsid w:val="007F7B7A"/>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B6E"/>
    <w:rsid w:val="00802C54"/>
    <w:rsid w:val="0080308E"/>
    <w:rsid w:val="00803249"/>
    <w:rsid w:val="00803257"/>
    <w:rsid w:val="008037F9"/>
    <w:rsid w:val="0080385F"/>
    <w:rsid w:val="00803AB9"/>
    <w:rsid w:val="00803B80"/>
    <w:rsid w:val="00803EFA"/>
    <w:rsid w:val="0080431C"/>
    <w:rsid w:val="00804562"/>
    <w:rsid w:val="00804641"/>
    <w:rsid w:val="008046D1"/>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17E2E"/>
    <w:rsid w:val="008204CD"/>
    <w:rsid w:val="0082052F"/>
    <w:rsid w:val="00820906"/>
    <w:rsid w:val="00820A32"/>
    <w:rsid w:val="00820BAB"/>
    <w:rsid w:val="00820FE5"/>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E39"/>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87"/>
    <w:rsid w:val="008349CC"/>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CEF"/>
    <w:rsid w:val="00835DA7"/>
    <w:rsid w:val="00835F05"/>
    <w:rsid w:val="0083601F"/>
    <w:rsid w:val="0083626C"/>
    <w:rsid w:val="0083643C"/>
    <w:rsid w:val="00836496"/>
    <w:rsid w:val="0083680C"/>
    <w:rsid w:val="00836E49"/>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A3B"/>
    <w:rsid w:val="00855F2B"/>
    <w:rsid w:val="0085600B"/>
    <w:rsid w:val="00856A99"/>
    <w:rsid w:val="00856E15"/>
    <w:rsid w:val="00856FE6"/>
    <w:rsid w:val="00857138"/>
    <w:rsid w:val="0085717B"/>
    <w:rsid w:val="00857228"/>
    <w:rsid w:val="00857DFD"/>
    <w:rsid w:val="008600A1"/>
    <w:rsid w:val="0086032A"/>
    <w:rsid w:val="0086036A"/>
    <w:rsid w:val="0086065C"/>
    <w:rsid w:val="00860733"/>
    <w:rsid w:val="00860CF2"/>
    <w:rsid w:val="00860DF7"/>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502F"/>
    <w:rsid w:val="008656C8"/>
    <w:rsid w:val="0086583C"/>
    <w:rsid w:val="00865A3D"/>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0E96"/>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2F0E"/>
    <w:rsid w:val="008733BF"/>
    <w:rsid w:val="00873559"/>
    <w:rsid w:val="00873AFA"/>
    <w:rsid w:val="00873C61"/>
    <w:rsid w:val="00873F60"/>
    <w:rsid w:val="00874003"/>
    <w:rsid w:val="008741E1"/>
    <w:rsid w:val="00874478"/>
    <w:rsid w:val="0087472A"/>
    <w:rsid w:val="0087497D"/>
    <w:rsid w:val="00874C1F"/>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637"/>
    <w:rsid w:val="0088079B"/>
    <w:rsid w:val="008809B1"/>
    <w:rsid w:val="00880F1C"/>
    <w:rsid w:val="00880F58"/>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2FE"/>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95"/>
    <w:rsid w:val="0089306B"/>
    <w:rsid w:val="0089328B"/>
    <w:rsid w:val="0089348A"/>
    <w:rsid w:val="00893495"/>
    <w:rsid w:val="0089398C"/>
    <w:rsid w:val="00893BCE"/>
    <w:rsid w:val="00893F01"/>
    <w:rsid w:val="00893F2E"/>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577"/>
    <w:rsid w:val="008A16A7"/>
    <w:rsid w:val="008A1A01"/>
    <w:rsid w:val="008A1AD1"/>
    <w:rsid w:val="008A1DEF"/>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F1A"/>
    <w:rsid w:val="008B00F6"/>
    <w:rsid w:val="008B0584"/>
    <w:rsid w:val="008B0963"/>
    <w:rsid w:val="008B0A1B"/>
    <w:rsid w:val="008B0B3A"/>
    <w:rsid w:val="008B0D2E"/>
    <w:rsid w:val="008B0E91"/>
    <w:rsid w:val="008B111A"/>
    <w:rsid w:val="008B1209"/>
    <w:rsid w:val="008B141A"/>
    <w:rsid w:val="008B150E"/>
    <w:rsid w:val="008B1B7F"/>
    <w:rsid w:val="008B1C90"/>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C02"/>
    <w:rsid w:val="008C3DE9"/>
    <w:rsid w:val="008C473E"/>
    <w:rsid w:val="008C48A3"/>
    <w:rsid w:val="008C4962"/>
    <w:rsid w:val="008C4A64"/>
    <w:rsid w:val="008C4AD2"/>
    <w:rsid w:val="008C4CC4"/>
    <w:rsid w:val="008C4FB5"/>
    <w:rsid w:val="008C51B2"/>
    <w:rsid w:val="008C545C"/>
    <w:rsid w:val="008C574E"/>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6FD6"/>
    <w:rsid w:val="008C707D"/>
    <w:rsid w:val="008C7209"/>
    <w:rsid w:val="008C74B4"/>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233"/>
    <w:rsid w:val="008D2820"/>
    <w:rsid w:val="008D2BDA"/>
    <w:rsid w:val="008D2DC9"/>
    <w:rsid w:val="008D2EE0"/>
    <w:rsid w:val="008D2F65"/>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783"/>
    <w:rsid w:val="008E28A2"/>
    <w:rsid w:val="008E29C9"/>
    <w:rsid w:val="008E2C89"/>
    <w:rsid w:val="008E2D84"/>
    <w:rsid w:val="008E2DD7"/>
    <w:rsid w:val="008E2EEE"/>
    <w:rsid w:val="008E3027"/>
    <w:rsid w:val="008E3147"/>
    <w:rsid w:val="008E359F"/>
    <w:rsid w:val="008E38B0"/>
    <w:rsid w:val="008E39F5"/>
    <w:rsid w:val="008E3B75"/>
    <w:rsid w:val="008E3CC4"/>
    <w:rsid w:val="008E3CCB"/>
    <w:rsid w:val="008E3FCF"/>
    <w:rsid w:val="008E455D"/>
    <w:rsid w:val="008E4649"/>
    <w:rsid w:val="008E494A"/>
    <w:rsid w:val="008E4BB5"/>
    <w:rsid w:val="008E4BD3"/>
    <w:rsid w:val="008E4EDD"/>
    <w:rsid w:val="008E5596"/>
    <w:rsid w:val="008E569F"/>
    <w:rsid w:val="008E5772"/>
    <w:rsid w:val="008E5796"/>
    <w:rsid w:val="008E57CD"/>
    <w:rsid w:val="008E5CC8"/>
    <w:rsid w:val="008E5E51"/>
    <w:rsid w:val="008E5FFD"/>
    <w:rsid w:val="008E62F0"/>
    <w:rsid w:val="008E6324"/>
    <w:rsid w:val="008E6390"/>
    <w:rsid w:val="008E65B8"/>
    <w:rsid w:val="008E65DE"/>
    <w:rsid w:val="008E66D1"/>
    <w:rsid w:val="008E66DC"/>
    <w:rsid w:val="008E6F84"/>
    <w:rsid w:val="008E6FA6"/>
    <w:rsid w:val="008E7151"/>
    <w:rsid w:val="008E7526"/>
    <w:rsid w:val="008E7898"/>
    <w:rsid w:val="008E797B"/>
    <w:rsid w:val="008E7B14"/>
    <w:rsid w:val="008E7C2B"/>
    <w:rsid w:val="008E7CCE"/>
    <w:rsid w:val="008E7F33"/>
    <w:rsid w:val="008E7F40"/>
    <w:rsid w:val="008F0408"/>
    <w:rsid w:val="008F0759"/>
    <w:rsid w:val="008F0819"/>
    <w:rsid w:val="008F087B"/>
    <w:rsid w:val="008F0E09"/>
    <w:rsid w:val="008F0F4B"/>
    <w:rsid w:val="008F1221"/>
    <w:rsid w:val="008F12EE"/>
    <w:rsid w:val="008F15C9"/>
    <w:rsid w:val="008F19C2"/>
    <w:rsid w:val="008F1A80"/>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50"/>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AEE"/>
    <w:rsid w:val="00903D1A"/>
    <w:rsid w:val="00903D5B"/>
    <w:rsid w:val="00903FB9"/>
    <w:rsid w:val="0090403A"/>
    <w:rsid w:val="009040D6"/>
    <w:rsid w:val="009041D1"/>
    <w:rsid w:val="00904480"/>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8CB"/>
    <w:rsid w:val="00906AD9"/>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926"/>
    <w:rsid w:val="009119F7"/>
    <w:rsid w:val="00911A41"/>
    <w:rsid w:val="00911B01"/>
    <w:rsid w:val="00911BFF"/>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7A3"/>
    <w:rsid w:val="00927A8F"/>
    <w:rsid w:val="00927C42"/>
    <w:rsid w:val="00927F26"/>
    <w:rsid w:val="00930056"/>
    <w:rsid w:val="00930280"/>
    <w:rsid w:val="009303B4"/>
    <w:rsid w:val="00930415"/>
    <w:rsid w:val="00930720"/>
    <w:rsid w:val="00930837"/>
    <w:rsid w:val="009308F0"/>
    <w:rsid w:val="00930AE0"/>
    <w:rsid w:val="00930CA0"/>
    <w:rsid w:val="00930DF9"/>
    <w:rsid w:val="00931228"/>
    <w:rsid w:val="009312EC"/>
    <w:rsid w:val="0093168C"/>
    <w:rsid w:val="0093176E"/>
    <w:rsid w:val="009319F0"/>
    <w:rsid w:val="00931A0A"/>
    <w:rsid w:val="00931A0D"/>
    <w:rsid w:val="00931A9B"/>
    <w:rsid w:val="00931AB2"/>
    <w:rsid w:val="00931F31"/>
    <w:rsid w:val="00931F33"/>
    <w:rsid w:val="00932026"/>
    <w:rsid w:val="009324BD"/>
    <w:rsid w:val="009328A7"/>
    <w:rsid w:val="00932FE8"/>
    <w:rsid w:val="009330BA"/>
    <w:rsid w:val="00933B2C"/>
    <w:rsid w:val="00933C1D"/>
    <w:rsid w:val="00933ED3"/>
    <w:rsid w:val="00933EE2"/>
    <w:rsid w:val="00933F96"/>
    <w:rsid w:val="0093417F"/>
    <w:rsid w:val="009341B9"/>
    <w:rsid w:val="00934561"/>
    <w:rsid w:val="00934580"/>
    <w:rsid w:val="00934815"/>
    <w:rsid w:val="00934877"/>
    <w:rsid w:val="00934884"/>
    <w:rsid w:val="00934998"/>
    <w:rsid w:val="009349AF"/>
    <w:rsid w:val="00934AA1"/>
    <w:rsid w:val="00934B4C"/>
    <w:rsid w:val="00935296"/>
    <w:rsid w:val="0093533D"/>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218"/>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1EB2"/>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933"/>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02"/>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9FF"/>
    <w:rsid w:val="00964F3E"/>
    <w:rsid w:val="00965216"/>
    <w:rsid w:val="0096546F"/>
    <w:rsid w:val="00965619"/>
    <w:rsid w:val="00965780"/>
    <w:rsid w:val="00965838"/>
    <w:rsid w:val="00965D86"/>
    <w:rsid w:val="00965E26"/>
    <w:rsid w:val="00965EC8"/>
    <w:rsid w:val="00965FC4"/>
    <w:rsid w:val="00966225"/>
    <w:rsid w:val="00966293"/>
    <w:rsid w:val="0096680A"/>
    <w:rsid w:val="009668FE"/>
    <w:rsid w:val="009669D0"/>
    <w:rsid w:val="00966B30"/>
    <w:rsid w:val="00967458"/>
    <w:rsid w:val="00967480"/>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E56"/>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1E52"/>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B2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A24"/>
    <w:rsid w:val="009A6F6F"/>
    <w:rsid w:val="009A7118"/>
    <w:rsid w:val="009A71A6"/>
    <w:rsid w:val="009A71E7"/>
    <w:rsid w:val="009A7567"/>
    <w:rsid w:val="009A7744"/>
    <w:rsid w:val="009A7A4C"/>
    <w:rsid w:val="009B003A"/>
    <w:rsid w:val="009B0067"/>
    <w:rsid w:val="009B00BD"/>
    <w:rsid w:val="009B00E5"/>
    <w:rsid w:val="009B02C2"/>
    <w:rsid w:val="009B061D"/>
    <w:rsid w:val="009B0686"/>
    <w:rsid w:val="009B0712"/>
    <w:rsid w:val="009B099D"/>
    <w:rsid w:val="009B099F"/>
    <w:rsid w:val="009B0B7F"/>
    <w:rsid w:val="009B0C88"/>
    <w:rsid w:val="009B0D47"/>
    <w:rsid w:val="009B10E0"/>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2FD8"/>
    <w:rsid w:val="009B304C"/>
    <w:rsid w:val="009B33A9"/>
    <w:rsid w:val="009B36C6"/>
    <w:rsid w:val="009B37A0"/>
    <w:rsid w:val="009B37BC"/>
    <w:rsid w:val="009B39A8"/>
    <w:rsid w:val="009B3C61"/>
    <w:rsid w:val="009B3E2A"/>
    <w:rsid w:val="009B40CD"/>
    <w:rsid w:val="009B4D3F"/>
    <w:rsid w:val="009B4F0D"/>
    <w:rsid w:val="009B4FE6"/>
    <w:rsid w:val="009B50FB"/>
    <w:rsid w:val="009B514D"/>
    <w:rsid w:val="009B5156"/>
    <w:rsid w:val="009B519E"/>
    <w:rsid w:val="009B5246"/>
    <w:rsid w:val="009B53A6"/>
    <w:rsid w:val="009B5638"/>
    <w:rsid w:val="009B56FB"/>
    <w:rsid w:val="009B59DA"/>
    <w:rsid w:val="009B5DBB"/>
    <w:rsid w:val="009B5F83"/>
    <w:rsid w:val="009B5FE8"/>
    <w:rsid w:val="009B6168"/>
    <w:rsid w:val="009B61C0"/>
    <w:rsid w:val="009B66CC"/>
    <w:rsid w:val="009B67BC"/>
    <w:rsid w:val="009B6D60"/>
    <w:rsid w:val="009B7337"/>
    <w:rsid w:val="009B76DE"/>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60"/>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D01E2"/>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4"/>
    <w:rsid w:val="009E3C4A"/>
    <w:rsid w:val="009E3D0D"/>
    <w:rsid w:val="009E3D69"/>
    <w:rsid w:val="009E3E46"/>
    <w:rsid w:val="009E3E94"/>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821"/>
    <w:rsid w:val="009E7922"/>
    <w:rsid w:val="009E793F"/>
    <w:rsid w:val="009E7A15"/>
    <w:rsid w:val="009E7A2D"/>
    <w:rsid w:val="009E7AEB"/>
    <w:rsid w:val="009E7D47"/>
    <w:rsid w:val="009E7D62"/>
    <w:rsid w:val="009E7DE9"/>
    <w:rsid w:val="009E7F42"/>
    <w:rsid w:val="009E7F6A"/>
    <w:rsid w:val="009F015A"/>
    <w:rsid w:val="009F0267"/>
    <w:rsid w:val="009F02E9"/>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6D"/>
    <w:rsid w:val="009F5F89"/>
    <w:rsid w:val="009F5FC7"/>
    <w:rsid w:val="009F616B"/>
    <w:rsid w:val="009F6578"/>
    <w:rsid w:val="009F6886"/>
    <w:rsid w:val="009F6894"/>
    <w:rsid w:val="009F6BFA"/>
    <w:rsid w:val="009F6D8F"/>
    <w:rsid w:val="009F6DA8"/>
    <w:rsid w:val="009F6E41"/>
    <w:rsid w:val="009F6F55"/>
    <w:rsid w:val="009F70D8"/>
    <w:rsid w:val="009F72CE"/>
    <w:rsid w:val="009F7325"/>
    <w:rsid w:val="009F7671"/>
    <w:rsid w:val="009F78C2"/>
    <w:rsid w:val="009F7C5F"/>
    <w:rsid w:val="009F7F62"/>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09"/>
    <w:rsid w:val="00A03BF4"/>
    <w:rsid w:val="00A03DD1"/>
    <w:rsid w:val="00A03EE3"/>
    <w:rsid w:val="00A040A3"/>
    <w:rsid w:val="00A043ED"/>
    <w:rsid w:val="00A049FE"/>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0D381"/>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EE2"/>
    <w:rsid w:val="00A12471"/>
    <w:rsid w:val="00A12B8F"/>
    <w:rsid w:val="00A12CDD"/>
    <w:rsid w:val="00A12DAC"/>
    <w:rsid w:val="00A12F34"/>
    <w:rsid w:val="00A130E0"/>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CA4"/>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02D"/>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B4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70"/>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2FBA"/>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8F2"/>
    <w:rsid w:val="00A45A28"/>
    <w:rsid w:val="00A45D33"/>
    <w:rsid w:val="00A4631C"/>
    <w:rsid w:val="00A4648C"/>
    <w:rsid w:val="00A4672E"/>
    <w:rsid w:val="00A46831"/>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19"/>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4F4"/>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7F2"/>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585"/>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47"/>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BAC"/>
    <w:rsid w:val="00AB0D5B"/>
    <w:rsid w:val="00AB0EA5"/>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7E8"/>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78C"/>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5D0"/>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CB5"/>
    <w:rsid w:val="00AE7D83"/>
    <w:rsid w:val="00AE7F64"/>
    <w:rsid w:val="00AF02C3"/>
    <w:rsid w:val="00AF0733"/>
    <w:rsid w:val="00AF07C6"/>
    <w:rsid w:val="00AF09B0"/>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D87"/>
    <w:rsid w:val="00AF7DD7"/>
    <w:rsid w:val="00B000CF"/>
    <w:rsid w:val="00B0029A"/>
    <w:rsid w:val="00B004C6"/>
    <w:rsid w:val="00B00875"/>
    <w:rsid w:val="00B00877"/>
    <w:rsid w:val="00B00D56"/>
    <w:rsid w:val="00B00DB6"/>
    <w:rsid w:val="00B00FFB"/>
    <w:rsid w:val="00B0153B"/>
    <w:rsid w:val="00B01540"/>
    <w:rsid w:val="00B01547"/>
    <w:rsid w:val="00B016AA"/>
    <w:rsid w:val="00B01C0E"/>
    <w:rsid w:val="00B020F1"/>
    <w:rsid w:val="00B02319"/>
    <w:rsid w:val="00B02448"/>
    <w:rsid w:val="00B02658"/>
    <w:rsid w:val="00B029D8"/>
    <w:rsid w:val="00B02C61"/>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8ED"/>
    <w:rsid w:val="00B1293C"/>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47C"/>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11"/>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05B"/>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73F"/>
    <w:rsid w:val="00B3584D"/>
    <w:rsid w:val="00B35C77"/>
    <w:rsid w:val="00B35D35"/>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536"/>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6EE"/>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98D"/>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9D"/>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2DA"/>
    <w:rsid w:val="00BB0309"/>
    <w:rsid w:val="00BB0375"/>
    <w:rsid w:val="00BB0777"/>
    <w:rsid w:val="00BB0D93"/>
    <w:rsid w:val="00BB0F0D"/>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18"/>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2D7"/>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80C"/>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1BC"/>
    <w:rsid w:val="00BD33E2"/>
    <w:rsid w:val="00BD360A"/>
    <w:rsid w:val="00BD3911"/>
    <w:rsid w:val="00BD3ADF"/>
    <w:rsid w:val="00BD4162"/>
    <w:rsid w:val="00BD41AD"/>
    <w:rsid w:val="00BD441C"/>
    <w:rsid w:val="00BD4725"/>
    <w:rsid w:val="00BD483B"/>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FF"/>
    <w:rsid w:val="00BE18B2"/>
    <w:rsid w:val="00BE1E99"/>
    <w:rsid w:val="00BE1FF1"/>
    <w:rsid w:val="00BE2246"/>
    <w:rsid w:val="00BE2388"/>
    <w:rsid w:val="00BE23F9"/>
    <w:rsid w:val="00BE275C"/>
    <w:rsid w:val="00BE275F"/>
    <w:rsid w:val="00BE28AD"/>
    <w:rsid w:val="00BE2BF1"/>
    <w:rsid w:val="00BE2C28"/>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565"/>
    <w:rsid w:val="00BE7742"/>
    <w:rsid w:val="00BE77E7"/>
    <w:rsid w:val="00BE7C04"/>
    <w:rsid w:val="00BE7C1D"/>
    <w:rsid w:val="00BE7DFB"/>
    <w:rsid w:val="00BE7F57"/>
    <w:rsid w:val="00BF007D"/>
    <w:rsid w:val="00BF03A4"/>
    <w:rsid w:val="00BF0548"/>
    <w:rsid w:val="00BF056D"/>
    <w:rsid w:val="00BF06DA"/>
    <w:rsid w:val="00BF0A65"/>
    <w:rsid w:val="00BF0C0F"/>
    <w:rsid w:val="00BF0D7F"/>
    <w:rsid w:val="00BF0DFF"/>
    <w:rsid w:val="00BF0E6D"/>
    <w:rsid w:val="00BF0F96"/>
    <w:rsid w:val="00BF1296"/>
    <w:rsid w:val="00BF13C9"/>
    <w:rsid w:val="00BF16C8"/>
    <w:rsid w:val="00BF173A"/>
    <w:rsid w:val="00BF1819"/>
    <w:rsid w:val="00BF1D78"/>
    <w:rsid w:val="00BF1DFF"/>
    <w:rsid w:val="00BF1E74"/>
    <w:rsid w:val="00BF2434"/>
    <w:rsid w:val="00BF2677"/>
    <w:rsid w:val="00BF2AE5"/>
    <w:rsid w:val="00BF2D12"/>
    <w:rsid w:val="00BF2F26"/>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78D"/>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1A3"/>
    <w:rsid w:val="00C02511"/>
    <w:rsid w:val="00C0261C"/>
    <w:rsid w:val="00C028D2"/>
    <w:rsid w:val="00C02C76"/>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1CF5"/>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2F8"/>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E33"/>
    <w:rsid w:val="00C16FDE"/>
    <w:rsid w:val="00C17227"/>
    <w:rsid w:val="00C1750A"/>
    <w:rsid w:val="00C17769"/>
    <w:rsid w:val="00C177B1"/>
    <w:rsid w:val="00C17E58"/>
    <w:rsid w:val="00C20036"/>
    <w:rsid w:val="00C201DD"/>
    <w:rsid w:val="00C202CE"/>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AC6"/>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443"/>
    <w:rsid w:val="00C27623"/>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197"/>
    <w:rsid w:val="00C312DE"/>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3"/>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6A5"/>
    <w:rsid w:val="00C356EC"/>
    <w:rsid w:val="00C3587B"/>
    <w:rsid w:val="00C35881"/>
    <w:rsid w:val="00C35E91"/>
    <w:rsid w:val="00C35EB3"/>
    <w:rsid w:val="00C35F51"/>
    <w:rsid w:val="00C35FC3"/>
    <w:rsid w:val="00C36014"/>
    <w:rsid w:val="00C36094"/>
    <w:rsid w:val="00C362E8"/>
    <w:rsid w:val="00C363D6"/>
    <w:rsid w:val="00C363DD"/>
    <w:rsid w:val="00C363E7"/>
    <w:rsid w:val="00C366A1"/>
    <w:rsid w:val="00C366F2"/>
    <w:rsid w:val="00C367EB"/>
    <w:rsid w:val="00C36D1E"/>
    <w:rsid w:val="00C37134"/>
    <w:rsid w:val="00C37730"/>
    <w:rsid w:val="00C3777A"/>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B9A"/>
    <w:rsid w:val="00C43BD7"/>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8D0"/>
    <w:rsid w:val="00C51C10"/>
    <w:rsid w:val="00C51D4A"/>
    <w:rsid w:val="00C51D51"/>
    <w:rsid w:val="00C51E07"/>
    <w:rsid w:val="00C51E7D"/>
    <w:rsid w:val="00C51FEC"/>
    <w:rsid w:val="00C521A3"/>
    <w:rsid w:val="00C5232F"/>
    <w:rsid w:val="00C5248B"/>
    <w:rsid w:val="00C5282B"/>
    <w:rsid w:val="00C528F5"/>
    <w:rsid w:val="00C52971"/>
    <w:rsid w:val="00C52A06"/>
    <w:rsid w:val="00C52B01"/>
    <w:rsid w:val="00C52BB9"/>
    <w:rsid w:val="00C52C55"/>
    <w:rsid w:val="00C52D15"/>
    <w:rsid w:val="00C52F2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A74"/>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2B5"/>
    <w:rsid w:val="00C6277E"/>
    <w:rsid w:val="00C627DF"/>
    <w:rsid w:val="00C62913"/>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6A"/>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148"/>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E45"/>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A7E"/>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496"/>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95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2C97"/>
    <w:rsid w:val="00CB35F6"/>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1CD"/>
    <w:rsid w:val="00CB6219"/>
    <w:rsid w:val="00CB62FC"/>
    <w:rsid w:val="00CB63BA"/>
    <w:rsid w:val="00CB6697"/>
    <w:rsid w:val="00CB69EA"/>
    <w:rsid w:val="00CB6A94"/>
    <w:rsid w:val="00CB6B6A"/>
    <w:rsid w:val="00CB6B85"/>
    <w:rsid w:val="00CB6BBA"/>
    <w:rsid w:val="00CB6E11"/>
    <w:rsid w:val="00CB7111"/>
    <w:rsid w:val="00CB7308"/>
    <w:rsid w:val="00CB767D"/>
    <w:rsid w:val="00CB76DC"/>
    <w:rsid w:val="00CB76EA"/>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16B"/>
    <w:rsid w:val="00CD0BB4"/>
    <w:rsid w:val="00CD0D36"/>
    <w:rsid w:val="00CD0E2E"/>
    <w:rsid w:val="00CD0F0E"/>
    <w:rsid w:val="00CD1375"/>
    <w:rsid w:val="00CD16A2"/>
    <w:rsid w:val="00CD1730"/>
    <w:rsid w:val="00CD1971"/>
    <w:rsid w:val="00CD1A08"/>
    <w:rsid w:val="00CD1D4B"/>
    <w:rsid w:val="00CD1FBE"/>
    <w:rsid w:val="00CD22D7"/>
    <w:rsid w:val="00CD24D4"/>
    <w:rsid w:val="00CD286F"/>
    <w:rsid w:val="00CD28E6"/>
    <w:rsid w:val="00CD2C28"/>
    <w:rsid w:val="00CD3032"/>
    <w:rsid w:val="00CD30A0"/>
    <w:rsid w:val="00CD3101"/>
    <w:rsid w:val="00CD3286"/>
    <w:rsid w:val="00CD3512"/>
    <w:rsid w:val="00CD360A"/>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25B"/>
    <w:rsid w:val="00CE0403"/>
    <w:rsid w:val="00CE04E5"/>
    <w:rsid w:val="00CE062B"/>
    <w:rsid w:val="00CE0832"/>
    <w:rsid w:val="00CE0C14"/>
    <w:rsid w:val="00CE0EBE"/>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504"/>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A20"/>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C25"/>
    <w:rsid w:val="00CF3D85"/>
    <w:rsid w:val="00CF3EA9"/>
    <w:rsid w:val="00CF3F69"/>
    <w:rsid w:val="00CF4038"/>
    <w:rsid w:val="00CF436F"/>
    <w:rsid w:val="00CF43E8"/>
    <w:rsid w:val="00CF4459"/>
    <w:rsid w:val="00CF458B"/>
    <w:rsid w:val="00CF477B"/>
    <w:rsid w:val="00CF486A"/>
    <w:rsid w:val="00CF4884"/>
    <w:rsid w:val="00CF48C3"/>
    <w:rsid w:val="00CF4AA6"/>
    <w:rsid w:val="00CF4B86"/>
    <w:rsid w:val="00CF5352"/>
    <w:rsid w:val="00CF5467"/>
    <w:rsid w:val="00CF55AF"/>
    <w:rsid w:val="00CF56B4"/>
    <w:rsid w:val="00CF5951"/>
    <w:rsid w:val="00CF5B6C"/>
    <w:rsid w:val="00CF5EFE"/>
    <w:rsid w:val="00CF6067"/>
    <w:rsid w:val="00CF6104"/>
    <w:rsid w:val="00CF6545"/>
    <w:rsid w:val="00CF67A4"/>
    <w:rsid w:val="00CF68AC"/>
    <w:rsid w:val="00CF6DF9"/>
    <w:rsid w:val="00CF7005"/>
    <w:rsid w:val="00CF70BE"/>
    <w:rsid w:val="00CF731D"/>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A5"/>
    <w:rsid w:val="00D0343A"/>
    <w:rsid w:val="00D036C4"/>
    <w:rsid w:val="00D03BB0"/>
    <w:rsid w:val="00D03CA1"/>
    <w:rsid w:val="00D03DDD"/>
    <w:rsid w:val="00D041AB"/>
    <w:rsid w:val="00D04249"/>
    <w:rsid w:val="00D047AE"/>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153"/>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50C"/>
    <w:rsid w:val="00D12651"/>
    <w:rsid w:val="00D12895"/>
    <w:rsid w:val="00D12E59"/>
    <w:rsid w:val="00D12E82"/>
    <w:rsid w:val="00D12F79"/>
    <w:rsid w:val="00D13378"/>
    <w:rsid w:val="00D13386"/>
    <w:rsid w:val="00D133E4"/>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0F2"/>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5ED5"/>
    <w:rsid w:val="00D26071"/>
    <w:rsid w:val="00D261F6"/>
    <w:rsid w:val="00D26682"/>
    <w:rsid w:val="00D26CF2"/>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288"/>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2E87"/>
    <w:rsid w:val="00D43111"/>
    <w:rsid w:val="00D43797"/>
    <w:rsid w:val="00D4383A"/>
    <w:rsid w:val="00D438C7"/>
    <w:rsid w:val="00D438E1"/>
    <w:rsid w:val="00D43978"/>
    <w:rsid w:val="00D43C4A"/>
    <w:rsid w:val="00D43CCB"/>
    <w:rsid w:val="00D43DFC"/>
    <w:rsid w:val="00D43E38"/>
    <w:rsid w:val="00D442C0"/>
    <w:rsid w:val="00D443C9"/>
    <w:rsid w:val="00D44482"/>
    <w:rsid w:val="00D447A5"/>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738"/>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6A1"/>
    <w:rsid w:val="00D646A5"/>
    <w:rsid w:val="00D648C1"/>
    <w:rsid w:val="00D64A37"/>
    <w:rsid w:val="00D64BEA"/>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6CE2"/>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3E3"/>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6B2"/>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CA5"/>
    <w:rsid w:val="00D90F5C"/>
    <w:rsid w:val="00D91773"/>
    <w:rsid w:val="00D918EA"/>
    <w:rsid w:val="00D91B53"/>
    <w:rsid w:val="00D9204A"/>
    <w:rsid w:val="00D9285F"/>
    <w:rsid w:val="00D93055"/>
    <w:rsid w:val="00D93348"/>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720"/>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B3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70"/>
    <w:rsid w:val="00DB0142"/>
    <w:rsid w:val="00DB028F"/>
    <w:rsid w:val="00DB114A"/>
    <w:rsid w:val="00DB1227"/>
    <w:rsid w:val="00DB14B1"/>
    <w:rsid w:val="00DB1AEE"/>
    <w:rsid w:val="00DB1DC1"/>
    <w:rsid w:val="00DB1F99"/>
    <w:rsid w:val="00DB1FA5"/>
    <w:rsid w:val="00DB20D1"/>
    <w:rsid w:val="00DB249E"/>
    <w:rsid w:val="00DB2626"/>
    <w:rsid w:val="00DB2885"/>
    <w:rsid w:val="00DB2939"/>
    <w:rsid w:val="00DB2B8F"/>
    <w:rsid w:val="00DB3088"/>
    <w:rsid w:val="00DB30CD"/>
    <w:rsid w:val="00DB3573"/>
    <w:rsid w:val="00DB3843"/>
    <w:rsid w:val="00DB397B"/>
    <w:rsid w:val="00DB399F"/>
    <w:rsid w:val="00DB3BE6"/>
    <w:rsid w:val="00DB3DC5"/>
    <w:rsid w:val="00DB3EFA"/>
    <w:rsid w:val="00DB415F"/>
    <w:rsid w:val="00DB419D"/>
    <w:rsid w:val="00DB4A93"/>
    <w:rsid w:val="00DB4C74"/>
    <w:rsid w:val="00DB4DF9"/>
    <w:rsid w:val="00DB520A"/>
    <w:rsid w:val="00DB5391"/>
    <w:rsid w:val="00DB53CC"/>
    <w:rsid w:val="00DB5462"/>
    <w:rsid w:val="00DB5544"/>
    <w:rsid w:val="00DB56AE"/>
    <w:rsid w:val="00DB5714"/>
    <w:rsid w:val="00DB5D76"/>
    <w:rsid w:val="00DB5DE2"/>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C5E"/>
    <w:rsid w:val="00DB7DA8"/>
    <w:rsid w:val="00DB7E9C"/>
    <w:rsid w:val="00DB7FE3"/>
    <w:rsid w:val="00DC00E6"/>
    <w:rsid w:val="00DC02FD"/>
    <w:rsid w:val="00DC0C21"/>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F65"/>
    <w:rsid w:val="00DC4757"/>
    <w:rsid w:val="00DC4AED"/>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8D2"/>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B7D"/>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C6B"/>
    <w:rsid w:val="00DE5F59"/>
    <w:rsid w:val="00DE5FBE"/>
    <w:rsid w:val="00DE6029"/>
    <w:rsid w:val="00DE6051"/>
    <w:rsid w:val="00DE617B"/>
    <w:rsid w:val="00DE69EA"/>
    <w:rsid w:val="00DE6CAB"/>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9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780"/>
    <w:rsid w:val="00E01994"/>
    <w:rsid w:val="00E019E7"/>
    <w:rsid w:val="00E01C2C"/>
    <w:rsid w:val="00E01D2D"/>
    <w:rsid w:val="00E02041"/>
    <w:rsid w:val="00E0210A"/>
    <w:rsid w:val="00E02137"/>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93"/>
    <w:rsid w:val="00E0796B"/>
    <w:rsid w:val="00E07A27"/>
    <w:rsid w:val="00E07A5F"/>
    <w:rsid w:val="00E07B92"/>
    <w:rsid w:val="00E07EE1"/>
    <w:rsid w:val="00E10088"/>
    <w:rsid w:val="00E100F2"/>
    <w:rsid w:val="00E10398"/>
    <w:rsid w:val="00E1054F"/>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982"/>
    <w:rsid w:val="00E13CEC"/>
    <w:rsid w:val="00E13DF9"/>
    <w:rsid w:val="00E13ECE"/>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5D2"/>
    <w:rsid w:val="00E1666C"/>
    <w:rsid w:val="00E16D3C"/>
    <w:rsid w:val="00E16DFE"/>
    <w:rsid w:val="00E16E31"/>
    <w:rsid w:val="00E17093"/>
    <w:rsid w:val="00E170E8"/>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9D"/>
    <w:rsid w:val="00E306B8"/>
    <w:rsid w:val="00E307ED"/>
    <w:rsid w:val="00E30873"/>
    <w:rsid w:val="00E30CA1"/>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9E"/>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4FE"/>
    <w:rsid w:val="00E408FE"/>
    <w:rsid w:val="00E411D2"/>
    <w:rsid w:val="00E413B9"/>
    <w:rsid w:val="00E4143A"/>
    <w:rsid w:val="00E41541"/>
    <w:rsid w:val="00E417C2"/>
    <w:rsid w:val="00E418D6"/>
    <w:rsid w:val="00E41B1B"/>
    <w:rsid w:val="00E42515"/>
    <w:rsid w:val="00E42595"/>
    <w:rsid w:val="00E426E6"/>
    <w:rsid w:val="00E42BD7"/>
    <w:rsid w:val="00E42BFA"/>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E92"/>
    <w:rsid w:val="00E44F55"/>
    <w:rsid w:val="00E451FA"/>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6E8B"/>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776"/>
    <w:rsid w:val="00E608C5"/>
    <w:rsid w:val="00E60C64"/>
    <w:rsid w:val="00E60DB0"/>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97A"/>
    <w:rsid w:val="00E62B6F"/>
    <w:rsid w:val="00E62C8E"/>
    <w:rsid w:val="00E62EEE"/>
    <w:rsid w:val="00E63391"/>
    <w:rsid w:val="00E633F1"/>
    <w:rsid w:val="00E639E1"/>
    <w:rsid w:val="00E63B79"/>
    <w:rsid w:val="00E6415C"/>
    <w:rsid w:val="00E64BBA"/>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DA4"/>
    <w:rsid w:val="00E75FD3"/>
    <w:rsid w:val="00E76008"/>
    <w:rsid w:val="00E7609A"/>
    <w:rsid w:val="00E76390"/>
    <w:rsid w:val="00E763C8"/>
    <w:rsid w:val="00E764F6"/>
    <w:rsid w:val="00E76501"/>
    <w:rsid w:val="00E76510"/>
    <w:rsid w:val="00E76A04"/>
    <w:rsid w:val="00E76A36"/>
    <w:rsid w:val="00E76D4D"/>
    <w:rsid w:val="00E76E53"/>
    <w:rsid w:val="00E76FDB"/>
    <w:rsid w:val="00E770E1"/>
    <w:rsid w:val="00E77315"/>
    <w:rsid w:val="00E776DD"/>
    <w:rsid w:val="00E77789"/>
    <w:rsid w:val="00E77A61"/>
    <w:rsid w:val="00E77B55"/>
    <w:rsid w:val="00E803A0"/>
    <w:rsid w:val="00E807AF"/>
    <w:rsid w:val="00E807DB"/>
    <w:rsid w:val="00E807E9"/>
    <w:rsid w:val="00E809BF"/>
    <w:rsid w:val="00E80A20"/>
    <w:rsid w:val="00E80A4A"/>
    <w:rsid w:val="00E812E5"/>
    <w:rsid w:val="00E81402"/>
    <w:rsid w:val="00E8140C"/>
    <w:rsid w:val="00E8192A"/>
    <w:rsid w:val="00E81B70"/>
    <w:rsid w:val="00E81E88"/>
    <w:rsid w:val="00E82177"/>
    <w:rsid w:val="00E82664"/>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4037"/>
    <w:rsid w:val="00E84353"/>
    <w:rsid w:val="00E843D4"/>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6DC"/>
    <w:rsid w:val="00E8672B"/>
    <w:rsid w:val="00E867EF"/>
    <w:rsid w:val="00E86E05"/>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AD8"/>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D1"/>
    <w:rsid w:val="00EA15FB"/>
    <w:rsid w:val="00EA17B8"/>
    <w:rsid w:val="00EA1A4C"/>
    <w:rsid w:val="00EA1A77"/>
    <w:rsid w:val="00EA21DA"/>
    <w:rsid w:val="00EA24BD"/>
    <w:rsid w:val="00EA24EF"/>
    <w:rsid w:val="00EA26EB"/>
    <w:rsid w:val="00EA2820"/>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2DF"/>
    <w:rsid w:val="00EA5534"/>
    <w:rsid w:val="00EA5686"/>
    <w:rsid w:val="00EA5A50"/>
    <w:rsid w:val="00EA5B13"/>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58E"/>
    <w:rsid w:val="00EB36E3"/>
    <w:rsid w:val="00EB3895"/>
    <w:rsid w:val="00EB39B1"/>
    <w:rsid w:val="00EB3A81"/>
    <w:rsid w:val="00EB3B18"/>
    <w:rsid w:val="00EB3B63"/>
    <w:rsid w:val="00EB3E30"/>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C0"/>
    <w:rsid w:val="00EB70FB"/>
    <w:rsid w:val="00EB7104"/>
    <w:rsid w:val="00EB72C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8C6"/>
    <w:rsid w:val="00ED29A3"/>
    <w:rsid w:val="00ED2CCC"/>
    <w:rsid w:val="00ED2FE8"/>
    <w:rsid w:val="00ED3124"/>
    <w:rsid w:val="00ED362B"/>
    <w:rsid w:val="00ED364C"/>
    <w:rsid w:val="00ED3702"/>
    <w:rsid w:val="00ED3842"/>
    <w:rsid w:val="00ED398B"/>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B67"/>
    <w:rsid w:val="00ED7C79"/>
    <w:rsid w:val="00ED7E18"/>
    <w:rsid w:val="00ED7F56"/>
    <w:rsid w:val="00EE030F"/>
    <w:rsid w:val="00EE039B"/>
    <w:rsid w:val="00EE1172"/>
    <w:rsid w:val="00EE1288"/>
    <w:rsid w:val="00EE1298"/>
    <w:rsid w:val="00EE1785"/>
    <w:rsid w:val="00EE1AE7"/>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936"/>
    <w:rsid w:val="00EE4A3F"/>
    <w:rsid w:val="00EE4B62"/>
    <w:rsid w:val="00EE4FD6"/>
    <w:rsid w:val="00EE50A6"/>
    <w:rsid w:val="00EE5157"/>
    <w:rsid w:val="00EE5343"/>
    <w:rsid w:val="00EE55BB"/>
    <w:rsid w:val="00EE5826"/>
    <w:rsid w:val="00EE5AE7"/>
    <w:rsid w:val="00EE5D78"/>
    <w:rsid w:val="00EE5E0A"/>
    <w:rsid w:val="00EE5F5C"/>
    <w:rsid w:val="00EE6138"/>
    <w:rsid w:val="00EE6202"/>
    <w:rsid w:val="00EE63B9"/>
    <w:rsid w:val="00EE643D"/>
    <w:rsid w:val="00EE6457"/>
    <w:rsid w:val="00EE64F6"/>
    <w:rsid w:val="00EE6510"/>
    <w:rsid w:val="00EE65B2"/>
    <w:rsid w:val="00EE65E2"/>
    <w:rsid w:val="00EE69B4"/>
    <w:rsid w:val="00EE69C4"/>
    <w:rsid w:val="00EE6D20"/>
    <w:rsid w:val="00EE70AF"/>
    <w:rsid w:val="00EE7248"/>
    <w:rsid w:val="00EE78E4"/>
    <w:rsid w:val="00EE7959"/>
    <w:rsid w:val="00EE7A36"/>
    <w:rsid w:val="00EE7AB2"/>
    <w:rsid w:val="00EE7B16"/>
    <w:rsid w:val="00EE7BB2"/>
    <w:rsid w:val="00EE7BF9"/>
    <w:rsid w:val="00EE7F3E"/>
    <w:rsid w:val="00EE7F60"/>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8D9"/>
    <w:rsid w:val="00EF4B01"/>
    <w:rsid w:val="00EF4BC1"/>
    <w:rsid w:val="00EF508C"/>
    <w:rsid w:val="00EF51A7"/>
    <w:rsid w:val="00EF544D"/>
    <w:rsid w:val="00EF5774"/>
    <w:rsid w:val="00EF58DD"/>
    <w:rsid w:val="00EF5951"/>
    <w:rsid w:val="00EF5A46"/>
    <w:rsid w:val="00EF5B3D"/>
    <w:rsid w:val="00EF5FC5"/>
    <w:rsid w:val="00EF60A6"/>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3AE"/>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704"/>
    <w:rsid w:val="00F87C56"/>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82D"/>
    <w:rsid w:val="00F9485B"/>
    <w:rsid w:val="00F94F51"/>
    <w:rsid w:val="00F95225"/>
    <w:rsid w:val="00F952A0"/>
    <w:rsid w:val="00F952FE"/>
    <w:rsid w:val="00F954C9"/>
    <w:rsid w:val="00F95764"/>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5FCD"/>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C45"/>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B3F"/>
    <w:rsid w:val="00FC4DD2"/>
    <w:rsid w:val="00FC549B"/>
    <w:rsid w:val="00FC560E"/>
    <w:rsid w:val="00FC56DE"/>
    <w:rsid w:val="00FC56ED"/>
    <w:rsid w:val="00FC5A17"/>
    <w:rsid w:val="00FC5B54"/>
    <w:rsid w:val="00FC6235"/>
    <w:rsid w:val="00FC64BD"/>
    <w:rsid w:val="00FC64CF"/>
    <w:rsid w:val="00FC68A2"/>
    <w:rsid w:val="00FC6AB5"/>
    <w:rsid w:val="00FC6B03"/>
    <w:rsid w:val="00FC6E37"/>
    <w:rsid w:val="00FC701F"/>
    <w:rsid w:val="00FC71D5"/>
    <w:rsid w:val="00FC7201"/>
    <w:rsid w:val="00FC775C"/>
    <w:rsid w:val="00FC77E6"/>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485"/>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5BD"/>
    <w:rsid w:val="00FD7898"/>
    <w:rsid w:val="00FD7A99"/>
    <w:rsid w:val="00FD7D17"/>
    <w:rsid w:val="00FD7F9E"/>
    <w:rsid w:val="00FE0092"/>
    <w:rsid w:val="00FE05B1"/>
    <w:rsid w:val="00FE05BF"/>
    <w:rsid w:val="00FE0AFA"/>
    <w:rsid w:val="00FE0B25"/>
    <w:rsid w:val="00FE1140"/>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2AF"/>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0C"/>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BDF"/>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1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E6"/>
    <w:rsid w:val="00FF78F7"/>
    <w:rsid w:val="00FF79FD"/>
    <w:rsid w:val="00FF7F36"/>
    <w:rsid w:val="0113A851"/>
    <w:rsid w:val="01337DE3"/>
    <w:rsid w:val="0136666B"/>
    <w:rsid w:val="0146AFBB"/>
    <w:rsid w:val="015B3107"/>
    <w:rsid w:val="015C40B0"/>
    <w:rsid w:val="015F478C"/>
    <w:rsid w:val="019AD2A8"/>
    <w:rsid w:val="019C11D1"/>
    <w:rsid w:val="01CB1732"/>
    <w:rsid w:val="01E173C9"/>
    <w:rsid w:val="01F35EB1"/>
    <w:rsid w:val="01FC38ED"/>
    <w:rsid w:val="020B18B7"/>
    <w:rsid w:val="022F76FF"/>
    <w:rsid w:val="0237F00C"/>
    <w:rsid w:val="025958E1"/>
    <w:rsid w:val="025A1E24"/>
    <w:rsid w:val="028C1C38"/>
    <w:rsid w:val="028D3046"/>
    <w:rsid w:val="02BED0E6"/>
    <w:rsid w:val="02D3632F"/>
    <w:rsid w:val="02E9B173"/>
    <w:rsid w:val="02FEBC3A"/>
    <w:rsid w:val="0341AAB5"/>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DF9B02"/>
    <w:rsid w:val="0EEFE3B2"/>
    <w:rsid w:val="0F31A472"/>
    <w:rsid w:val="0F3A2E81"/>
    <w:rsid w:val="0F476E53"/>
    <w:rsid w:val="0F963ED4"/>
    <w:rsid w:val="0FAD6A6D"/>
    <w:rsid w:val="0FB12A3E"/>
    <w:rsid w:val="0FFAE65A"/>
    <w:rsid w:val="10107C35"/>
    <w:rsid w:val="1029300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3AD480"/>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6EA5E6D"/>
    <w:rsid w:val="37059BAA"/>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9FD3E"/>
    <w:rsid w:val="424BC1A0"/>
    <w:rsid w:val="42537D4D"/>
    <w:rsid w:val="42A942E0"/>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D8602C"/>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1B3F34"/>
    <w:rsid w:val="4B3DA086"/>
    <w:rsid w:val="4B3FC4CB"/>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D77C35"/>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570218"/>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41B9B5"/>
    <w:rsid w:val="5D52D54F"/>
    <w:rsid w:val="5D5749B8"/>
    <w:rsid w:val="5D6E4CF7"/>
    <w:rsid w:val="5D9B52CD"/>
    <w:rsid w:val="5DA17500"/>
    <w:rsid w:val="5DE45A8E"/>
    <w:rsid w:val="5DE7A2EC"/>
    <w:rsid w:val="5DEFF35A"/>
    <w:rsid w:val="5E1002E8"/>
    <w:rsid w:val="5E15E16C"/>
    <w:rsid w:val="5E1789C6"/>
    <w:rsid w:val="5E1910B6"/>
    <w:rsid w:val="5E1AE0C4"/>
    <w:rsid w:val="5E1E7A08"/>
    <w:rsid w:val="5E20FF50"/>
    <w:rsid w:val="5E3116CA"/>
    <w:rsid w:val="5E3B16EF"/>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512E8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77B69A"/>
    <w:rsid w:val="66B5F5F7"/>
    <w:rsid w:val="66BBF360"/>
    <w:rsid w:val="66C5D0CD"/>
    <w:rsid w:val="66C6F3DE"/>
    <w:rsid w:val="66D645F2"/>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9DFFE"/>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918A2B"/>
    <w:rsid w:val="70A608DD"/>
    <w:rsid w:val="70AFA3F4"/>
    <w:rsid w:val="70B29070"/>
    <w:rsid w:val="70BF54B9"/>
    <w:rsid w:val="70C5512B"/>
    <w:rsid w:val="70C7A912"/>
    <w:rsid w:val="70E50A41"/>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7E3595"/>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5299FF1D-C3BD-458B-AE1E-3AFEE179E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sk-SK"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sk-SK"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sk-SK"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sk-SK"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sk-SK"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sk-SK"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sk-SK"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sk-SK"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sk-SK"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sk-SK"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sk-SK"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sk-SK"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sk-SK"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sk-SK"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sk-SK" w:eastAsia="zh-CN"/>
    </w:rPr>
  </w:style>
  <w:style w:type="character" w:styleId="UnresolvedMention">
    <w:name w:val="Unresolved Mention"/>
    <w:basedOn w:val="DefaultParagraphFont"/>
    <w:uiPriority w:val="99"/>
    <w:rsid w:val="006B26D7"/>
    <w:rPr>
      <w:color w:val="605E5C"/>
      <w:shd w:val="clear" w:color="auto" w:fill="E1DFDD"/>
    </w:rPr>
  </w:style>
  <w:style w:type="character" w:styleId="Mention">
    <w:name w:val="Mention"/>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114523183">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537546566">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01004069">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502819900">
      <w:bodyDiv w:val="1"/>
      <w:marLeft w:val="0"/>
      <w:marRight w:val="0"/>
      <w:marTop w:val="0"/>
      <w:marBottom w:val="0"/>
      <w:divBdr>
        <w:top w:val="none" w:sz="0" w:space="0" w:color="auto"/>
        <w:left w:val="none" w:sz="0" w:space="0" w:color="auto"/>
        <w:bottom w:val="none" w:sz="0" w:space="0" w:color="auto"/>
        <w:right w:val="none" w:sz="0" w:space="0" w:color="auto"/>
      </w:divBdr>
    </w:div>
    <w:div w:id="1586723776">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 w:id="1950231890">
      <w:bodyDiv w:val="1"/>
      <w:marLeft w:val="0"/>
      <w:marRight w:val="0"/>
      <w:marTop w:val="0"/>
      <w:marBottom w:val="0"/>
      <w:divBdr>
        <w:top w:val="none" w:sz="0" w:space="0" w:color="auto"/>
        <w:left w:val="none" w:sz="0" w:space="0" w:color="auto"/>
        <w:bottom w:val="none" w:sz="0" w:space="0" w:color="auto"/>
        <w:right w:val="none" w:sz="0" w:space="0" w:color="auto"/>
      </w:divBdr>
    </w:div>
    <w:div w:id="20332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ailymed.nlm.nih.gov/dailymed/drugInfo.cfm?setid=423c489c-085b-4320-b892-7868ebd6dc6b"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customXml" Target="../customXml/item7.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hyperlink" Target="https://dailymed.nlm.nih.gov/dailymed/drugInfo.cfm?setid=423c489c-085b-4320-b892-7868ebd6dc6b"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ema.europa.eu"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image" Target="media/image4.emf"/><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yperlink" Target="https://dailymed.nlm.nih.gov/dailymed/drugInfo.cfm?setid=423c489c-085b-4320-b892-7868ebd6dc6b"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3.emf"/><Relationship Id="rId27" Type="http://schemas.openxmlformats.org/officeDocument/2006/relationships/footer" Target="footer3.xml"/><Relationship Id="rId30" Type="http://schemas.openxmlformats.org/officeDocument/2006/relationships/hyperlink" Target="http://www.ema.europa.eu/docs/en_GB/document_library/Template_or_form/2013/03/WC500139752.doc"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ntentconnect xmlns="http://schemas.opentext.com/novous/objectid">
  <objectid>09001bee83674880</objectid>
</contentconnect>
</file>

<file path=customXml/item2.xml><?xml version="1.0" encoding="utf-8"?>
<contentconnect xmlns="http://schemas.opentext.com/novous/product_name">
  <product_name>xcp</product_name>
</contentconnect>
</file>

<file path=customXml/item3.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27</_dlc_DocId>
    <_dlc_DocIdUrl xmlns="a034c160-bfb7-45f5-8632-2eb7e0508071">
      <Url>https://euema.sharepoint.com/sites/CRM/_layouts/15/DocIdRedir.aspx?ID=EMADOC-1700519818-2563127</Url>
      <Description>EMADOC-1700519818-2563127</Description>
    </_dlc_DocIdUrl>
  </documentManagement>
</p:properti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5.xml><?xml version="1.0" encoding="utf-8"?>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BA4C339-057C-4747-B201-FBA0294E64E3}">
  <ds:schemaRefs>
    <ds:schemaRef ds:uri="http://schemas.opentext.com/novous/objectid"/>
  </ds:schemaRefs>
</ds:datastoreItem>
</file>

<file path=customXml/itemProps2.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3.xml><?xml version="1.0" encoding="utf-8"?>
<ds:datastoreItem xmlns:ds="http://schemas.openxmlformats.org/officeDocument/2006/customXml" ds:itemID="{F222D8E6-7AF6-4635-9CF5-4D4FCB0AE137}">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4.xml><?xml version="1.0" encoding="utf-8"?>
<ds:datastoreItem xmlns:ds="http://schemas.openxmlformats.org/officeDocument/2006/customXml" ds:itemID="{FC97640C-F792-4909-B777-BA88A597E61C}">
  <ds:schemaRefs>
    <ds:schemaRef ds:uri="http://schemas.openxmlformats.org/officeDocument/2006/bibliography"/>
  </ds:schemaRefs>
</ds:datastoreItem>
</file>

<file path=customXml/itemProps5.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6.xml><?xml version="1.0" encoding="utf-8"?>
<ds:datastoreItem xmlns:ds="http://schemas.openxmlformats.org/officeDocument/2006/customXml" ds:itemID="{B2E6B226-D894-479F-A255-C8E3046BDEA2}"/>
</file>

<file path=customXml/itemProps7.xml><?xml version="1.0" encoding="utf-8"?>
<ds:datastoreItem xmlns:ds="http://schemas.openxmlformats.org/officeDocument/2006/customXml" ds:itemID="{81D60843-791B-4B39-AECA-1E4469C22AC7}"/>
</file>

<file path=docProps/app.xml><?xml version="1.0" encoding="utf-8"?>
<Properties xmlns="http://schemas.openxmlformats.org/officeDocument/2006/extended-properties" xmlns:vt="http://schemas.openxmlformats.org/officeDocument/2006/docPropsVTypes">
  <Template>Normal.dotm</Template>
  <TotalTime>3</TotalTime>
  <Pages>40</Pages>
  <Words>11809</Words>
  <Characters>72699</Characters>
  <Application>Microsoft Office Word</Application>
  <DocSecurity>0</DocSecurity>
  <Lines>605</Lines>
  <Paragraphs>16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6</cp:revision>
  <dcterms:created xsi:type="dcterms:W3CDTF">2025-08-13T07:58:00Z</dcterms:created>
  <dcterms:modified xsi:type="dcterms:W3CDTF">2025-08-18T09: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Method">
    <vt:lpwstr>Standard</vt:lpwstr>
  </property>
  <property fmtid="{D5CDD505-2E9C-101B-9397-08002B2CF9AE}" pid="3" name="DM_Modified_Date">
    <vt:lpwstr>13/12/2023 17:01:45</vt:lpwstr>
  </property>
  <property fmtid="{D5CDD505-2E9C-101B-9397-08002B2CF9AE}" pid="4" name="MSIP_Label_defa4170-0d19-0005-0004-bc88714345d2_Name">
    <vt:lpwstr>defa4170-0d19-0005-0004-bc88714345d2</vt:lpwstr>
  </property>
  <property fmtid="{D5CDD505-2E9C-101B-9397-08002B2CF9AE}" pid="5" name="MSIP_Label_0eea11ca-d417-4147-80ed-01a58412c458_ActionId">
    <vt:lpwstr>226ddfaf-32ad-463a-9404-4aabf6508324</vt:lpwstr>
  </property>
  <property fmtid="{D5CDD505-2E9C-101B-9397-08002B2CF9AE}" pid="6" name="DM_Modifer_Name">
    <vt:lpwstr>Waisberg Nicole</vt:lpwstr>
  </property>
  <property fmtid="{D5CDD505-2E9C-101B-9397-08002B2CF9AE}" pid="7" name="DM_Title">
    <vt:lpwstr/>
  </property>
  <property fmtid="{D5CDD505-2E9C-101B-9397-08002B2CF9AE}" pid="8" name="MediaServiceImageTags">
    <vt:lpwstr/>
  </property>
  <property fmtid="{D5CDD505-2E9C-101B-9397-08002B2CF9AE}" pid="9" name="ContentTypeId">
    <vt:lpwstr>0x0101000DA6AD19014FF648A49316945EE786F90200176DED4FF78CD74995F64A0F46B59E48</vt:lpwstr>
  </property>
  <property fmtid="{D5CDD505-2E9C-101B-9397-08002B2CF9AE}" pid="10" name="DM_DocRefId">
    <vt:lpwstr>EMA/564322/2023</vt:lpwstr>
  </property>
  <property fmtid="{D5CDD505-2E9C-101B-9397-08002B2CF9AE}" pid="11" name="DM_Modify_Date">
    <vt:lpwstr>13/12/2023 17:01:45</vt:lpwstr>
  </property>
  <property fmtid="{D5CDD505-2E9C-101B-9397-08002B2CF9AE}" pid="12" name="DM_Subject">
    <vt:lpwstr/>
  </property>
  <property fmtid="{D5CDD505-2E9C-101B-9397-08002B2CF9AE}" pid="13" name="MSIP_Label_defa4170-0d19-0005-0004-bc88714345d2_ContentBits">
    <vt:lpwstr>0</vt:lpwstr>
  </property>
  <property fmtid="{D5CDD505-2E9C-101B-9397-08002B2CF9AE}" pid="14" name="DM_Creator_Name">
    <vt:lpwstr>Waisberg Nicole</vt:lpwstr>
  </property>
  <property fmtid="{D5CDD505-2E9C-101B-9397-08002B2CF9AE}" pid="15" name="DM_Category">
    <vt:lpwstr>Product Information</vt:lpwstr>
  </property>
  <property fmtid="{D5CDD505-2E9C-101B-9397-08002B2CF9AE}" pid="16" name="DM_Language">
    <vt:lpwstr/>
  </property>
  <property fmtid="{D5CDD505-2E9C-101B-9397-08002B2CF9AE}" pid="17" name="MSIP_Label_0eea11ca-d417-4147-80ed-01a58412c458_Method">
    <vt:lpwstr>Standard</vt:lpwstr>
  </property>
  <property fmtid="{D5CDD505-2E9C-101B-9397-08002B2CF9AE}" pid="18" name="MSIP_Label_0eea11ca-d417-4147-80ed-01a58412c458_SiteId">
    <vt:lpwstr>bc9dc15c-61bc-4f03-b60b-e5b6d8922839</vt:lpwstr>
  </property>
  <property fmtid="{D5CDD505-2E9C-101B-9397-08002B2CF9AE}" pid="19" name="MSIP_Label_defa4170-0d19-0005-0004-bc88714345d2_ActionId">
    <vt:lpwstr>8f72b17e-7def-47ac-9bed-93e84ea323e7</vt:lpwstr>
  </property>
  <property fmtid="{D5CDD505-2E9C-101B-9397-08002B2CF9AE}" pid="20" name="MSIP_Label_0eea11ca-d417-4147-80ed-01a58412c458_Name">
    <vt:lpwstr>0eea11ca-d417-4147-80ed-01a58412c458</vt:lpwstr>
  </property>
  <property fmtid="{D5CDD505-2E9C-101B-9397-08002B2CF9AE}" pid="21" name="MSIP_Label_defa4170-0d19-0005-0004-bc88714345d2_SiteId">
    <vt:lpwstr>c8a98646-fbf9-4abb-9e27-c9d7d9584285</vt:lpwstr>
  </property>
  <property fmtid="{D5CDD505-2E9C-101B-9397-08002B2CF9AE}" pid="22" name="DM_Keywords">
    <vt:lpwstr/>
  </property>
  <property fmtid="{D5CDD505-2E9C-101B-9397-08002B2CF9AE}" pid="23" name="DM_Author">
    <vt:lpwstr/>
  </property>
  <property fmtid="{D5CDD505-2E9C-101B-9397-08002B2CF9AE}" pid="24" name="DM_Version">
    <vt:lpwstr>1.1,CURRENT</vt:lpwstr>
  </property>
  <property fmtid="{D5CDD505-2E9C-101B-9397-08002B2CF9AE}" pid="25" name="DM_emea_doc_ref_id">
    <vt:lpwstr>EMA/564322/2023</vt:lpwstr>
  </property>
  <property fmtid="{D5CDD505-2E9C-101B-9397-08002B2CF9AE}" pid="26" name="MSIP_Label_0eea11ca-d417-4147-80ed-01a58412c458_Enabled">
    <vt:lpwstr>true</vt:lpwstr>
  </property>
  <property fmtid="{D5CDD505-2E9C-101B-9397-08002B2CF9AE}" pid="27" name="MSIP_Label_defa4170-0d19-0005-0004-bc88714345d2_Enabled">
    <vt:lpwstr>true</vt:lpwstr>
  </property>
  <property fmtid="{D5CDD505-2E9C-101B-9397-08002B2CF9AE}" pid="28" name="MSIP_Label_0eea11ca-d417-4147-80ed-01a58412c458_ContentBits">
    <vt:lpwstr>2</vt:lpwstr>
  </property>
  <property fmtid="{D5CDD505-2E9C-101B-9397-08002B2CF9AE}" pid="29" name="DM_Path">
    <vt:lpwstr>/01. Evaluation of Medicines/H-C/D-F/Eqjubi - 006088/03 Evaluation/Day 121- 210/03 CHMP LoOI 14.12.23</vt:lpwstr>
  </property>
  <property fmtid="{D5CDD505-2E9C-101B-9397-08002B2CF9AE}" pid="30" name="DM_Creation_Date">
    <vt:lpwstr>13/12/2023 17:01:45</vt:lpwstr>
  </property>
  <property fmtid="{D5CDD505-2E9C-101B-9397-08002B2CF9AE}" pid="31" name="DM_Type">
    <vt:lpwstr>emea_document</vt:lpwstr>
  </property>
  <property fmtid="{D5CDD505-2E9C-101B-9397-08002B2CF9AE}" pid="32" name="DM_Status">
    <vt:lpwstr/>
  </property>
  <property fmtid="{D5CDD505-2E9C-101B-9397-08002B2CF9AE}" pid="33" name="DM_Name">
    <vt:lpwstr>Eqjubi - D180 EN PI </vt:lpwstr>
  </property>
  <property fmtid="{D5CDD505-2E9C-101B-9397-08002B2CF9AE}" pid="34" name="MSIP_Label_0eea11ca-d417-4147-80ed-01a58412c458_SetDate">
    <vt:lpwstr>2023-11-06T16:10:23Z</vt:lpwstr>
  </property>
  <property fmtid="{D5CDD505-2E9C-101B-9397-08002B2CF9AE}" pid="35" name="MSIP_Label_defa4170-0d19-0005-0004-bc88714345d2_SetDate">
    <vt:lpwstr>2024-06-15T12:56:34Z</vt:lpwstr>
  </property>
  <property fmtid="{D5CDD505-2E9C-101B-9397-08002B2CF9AE}" pid="36" name="DM_Modifier_Name">
    <vt:lpwstr>Waisberg Nicole</vt:lpwstr>
  </property>
  <property fmtid="{D5CDD505-2E9C-101B-9397-08002B2CF9AE}" pid="37" name="_dlc_DocIdItemGuid">
    <vt:lpwstr>f47899c4-207a-48f7-b9bf-46882613524b</vt:lpwstr>
  </property>
</Properties>
</file>